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4C47E" w14:textId="77777777" w:rsidR="00B32B4B" w:rsidRDefault="00D401DA">
      <w:pPr>
        <w:jc w:val="center"/>
        <w:rPr>
          <w:rFonts w:ascii="Calibri" w:eastAsia="宋体" w:hAnsi="Calibri" w:cs="Times New Roman"/>
          <w:sz w:val="44"/>
          <w:szCs w:val="44"/>
        </w:rPr>
      </w:pPr>
      <w:r>
        <w:rPr>
          <w:rFonts w:ascii="Calibri" w:eastAsia="宋体" w:hAnsi="Calibri" w:cs="Times New Roman" w:hint="eastAsia"/>
          <w:sz w:val="44"/>
          <w:szCs w:val="44"/>
        </w:rPr>
        <w:t>北京科技大学</w:t>
      </w:r>
    </w:p>
    <w:p w14:paraId="3972CAE6" w14:textId="77777777" w:rsidR="00B32B4B" w:rsidRDefault="00B32B4B">
      <w:pPr>
        <w:jc w:val="center"/>
        <w:rPr>
          <w:rFonts w:ascii="Calibri" w:eastAsia="宋体" w:hAnsi="Calibri" w:cs="Times New Roman"/>
          <w:sz w:val="44"/>
          <w:szCs w:val="44"/>
        </w:rPr>
      </w:pPr>
    </w:p>
    <w:p w14:paraId="03DEAB15" w14:textId="77777777" w:rsidR="00B32B4B" w:rsidRDefault="00D401DA">
      <w:pPr>
        <w:jc w:val="center"/>
        <w:rPr>
          <w:rFonts w:ascii="宋体" w:eastAsia="宋体" w:hAnsi="宋体" w:cs="Times New Roman"/>
          <w:b/>
          <w:sz w:val="72"/>
          <w:szCs w:val="72"/>
        </w:rPr>
      </w:pPr>
      <w:r>
        <w:rPr>
          <w:rFonts w:ascii="宋体" w:eastAsia="宋体" w:hAnsi="宋体" w:cs="Times New Roman" w:hint="eastAsia"/>
          <w:b/>
          <w:sz w:val="72"/>
          <w:szCs w:val="72"/>
        </w:rPr>
        <w:t>硕士学位研究生</w:t>
      </w:r>
    </w:p>
    <w:p w14:paraId="1055E9B9" w14:textId="77777777" w:rsidR="00B32B4B" w:rsidRDefault="00D401DA">
      <w:pPr>
        <w:jc w:val="center"/>
        <w:rPr>
          <w:rFonts w:ascii="宋体" w:eastAsia="宋体" w:hAnsi="宋体" w:cs="Times New Roman"/>
          <w:b/>
          <w:sz w:val="72"/>
          <w:szCs w:val="72"/>
        </w:rPr>
      </w:pPr>
      <w:r>
        <w:rPr>
          <w:rFonts w:ascii="宋体" w:eastAsia="宋体" w:hAnsi="宋体" w:cs="Times New Roman" w:hint="eastAsia"/>
          <w:b/>
          <w:sz w:val="72"/>
          <w:szCs w:val="72"/>
        </w:rPr>
        <w:t>毕业设计(论文)选题报告</w:t>
      </w:r>
    </w:p>
    <w:p w14:paraId="4AF40E50" w14:textId="77777777" w:rsidR="00B32B4B" w:rsidRDefault="00B32B4B">
      <w:pPr>
        <w:jc w:val="center"/>
        <w:rPr>
          <w:rFonts w:ascii="宋体" w:eastAsia="宋体" w:hAnsi="宋体" w:cs="Times New Roman"/>
          <w:b/>
          <w:sz w:val="28"/>
          <w:szCs w:val="28"/>
        </w:rPr>
      </w:pPr>
    </w:p>
    <w:p w14:paraId="0FD5DE12" w14:textId="77777777" w:rsidR="00B32B4B" w:rsidRDefault="00D401DA">
      <w:pPr>
        <w:jc w:val="center"/>
        <w:rPr>
          <w:rFonts w:ascii="宋体" w:eastAsia="宋体" w:hAnsi="宋体" w:cs="Times New Roman"/>
          <w:sz w:val="44"/>
          <w:szCs w:val="44"/>
        </w:rPr>
      </w:pPr>
      <w:r>
        <w:rPr>
          <w:rFonts w:ascii="宋体" w:eastAsia="宋体" w:hAnsi="宋体" w:cs="Times New Roman"/>
          <w:noProof/>
          <w:sz w:val="44"/>
          <w:szCs w:val="44"/>
        </w:rPr>
        <w:drawing>
          <wp:inline distT="0" distB="0" distL="0" distR="0" wp14:anchorId="00EDCB6C" wp14:editId="3DA197F8">
            <wp:extent cx="2771775" cy="25717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771775" cy="2571750"/>
                    </a:xfrm>
                    <a:prstGeom prst="rect">
                      <a:avLst/>
                    </a:prstGeom>
                    <a:noFill/>
                    <a:ln>
                      <a:noFill/>
                    </a:ln>
                  </pic:spPr>
                </pic:pic>
              </a:graphicData>
            </a:graphic>
          </wp:inline>
        </w:drawing>
      </w:r>
    </w:p>
    <w:p w14:paraId="1AB50533" w14:textId="77777777" w:rsidR="00B32B4B" w:rsidRDefault="00B32B4B">
      <w:pPr>
        <w:jc w:val="center"/>
        <w:rPr>
          <w:rFonts w:ascii="宋体" w:eastAsia="宋体" w:hAnsi="宋体" w:cs="Times New Roman"/>
          <w:sz w:val="44"/>
          <w:szCs w:val="44"/>
        </w:rPr>
      </w:pPr>
    </w:p>
    <w:p w14:paraId="2D9532E5" w14:textId="6259BBCA" w:rsidR="00B32B4B" w:rsidRDefault="00D401DA">
      <w:pPr>
        <w:ind w:firstLineChars="100" w:firstLine="280"/>
        <w:rPr>
          <w:rFonts w:ascii="宋体" w:eastAsia="宋体" w:hAnsi="宋体" w:cs="Times New Roman"/>
          <w:sz w:val="28"/>
          <w:szCs w:val="28"/>
        </w:rPr>
      </w:pPr>
      <w:r>
        <w:rPr>
          <w:rFonts w:ascii="宋体" w:eastAsia="宋体" w:hAnsi="宋体" w:cs="Times New Roman" w:hint="eastAsia"/>
          <w:sz w:val="28"/>
          <w:szCs w:val="28"/>
        </w:rPr>
        <w:t>题</w:t>
      </w:r>
      <w:r>
        <w:rPr>
          <w:rFonts w:ascii="宋体" w:eastAsia="宋体" w:hAnsi="宋体" w:cs="Times New Roman" w:hint="eastAsia"/>
          <w:sz w:val="28"/>
          <w:szCs w:val="28"/>
        </w:rPr>
        <w:tab/>
      </w:r>
      <w:r>
        <w:rPr>
          <w:rFonts w:ascii="宋体" w:eastAsia="宋体" w:hAnsi="宋体" w:cs="Times New Roman" w:hint="eastAsia"/>
          <w:sz w:val="28"/>
          <w:szCs w:val="28"/>
        </w:rPr>
        <w:tab/>
        <w:t>目：</w:t>
      </w:r>
      <w:r>
        <w:rPr>
          <w:rFonts w:ascii="宋体" w:eastAsia="宋体" w:hAnsi="宋体" w:cs="Helvetica" w:hint="eastAsia"/>
          <w:color w:val="000000"/>
          <w:sz w:val="28"/>
          <w:szCs w:val="28"/>
          <w:u w:val="single"/>
        </w:rPr>
        <w:t xml:space="preserve"> </w:t>
      </w:r>
      <w:r>
        <w:rPr>
          <w:rFonts w:ascii="宋体" w:eastAsia="宋体" w:hAnsi="宋体" w:cs="Helvetica"/>
          <w:color w:val="000000"/>
          <w:sz w:val="28"/>
          <w:szCs w:val="28"/>
          <w:u w:val="single"/>
        </w:rPr>
        <w:t xml:space="preserve"> </w:t>
      </w:r>
      <w:r w:rsidR="004C1B4E">
        <w:rPr>
          <w:rFonts w:ascii="宋体" w:eastAsia="宋体" w:hAnsi="宋体" w:cs="Helvetica"/>
          <w:color w:val="000000"/>
          <w:sz w:val="28"/>
          <w:szCs w:val="28"/>
          <w:u w:val="single"/>
        </w:rPr>
        <w:t xml:space="preserve">   </w:t>
      </w:r>
      <w:r w:rsidR="004C1B4E">
        <w:rPr>
          <w:rFonts w:ascii="宋体" w:eastAsia="宋体" w:hAnsi="宋体" w:cs="Helvetica" w:hint="eastAsia"/>
          <w:color w:val="000000"/>
          <w:sz w:val="28"/>
          <w:szCs w:val="28"/>
          <w:u w:val="single"/>
        </w:rPr>
        <w:t xml:space="preserve">面向任务自适应的模型重参数化研究 </w:t>
      </w:r>
      <w:r w:rsidR="004C1B4E">
        <w:rPr>
          <w:rFonts w:ascii="宋体" w:eastAsia="宋体" w:hAnsi="宋体" w:cs="Helvetica"/>
          <w:color w:val="000000"/>
          <w:sz w:val="28"/>
          <w:szCs w:val="28"/>
          <w:u w:val="single"/>
        </w:rPr>
        <w:t xml:space="preserve">  </w:t>
      </w:r>
      <w:r>
        <w:rPr>
          <w:rFonts w:ascii="宋体" w:eastAsia="宋体" w:hAnsi="宋体" w:cs="Helvetica"/>
          <w:color w:val="000000"/>
          <w:sz w:val="28"/>
          <w:szCs w:val="28"/>
          <w:u w:val="single"/>
        </w:rPr>
        <w:t xml:space="preserve">  </w:t>
      </w:r>
    </w:p>
    <w:p w14:paraId="4FCE4BF7" w14:textId="62F7399B" w:rsidR="00B32B4B" w:rsidRDefault="00D401DA">
      <w:pPr>
        <w:ind w:firstLineChars="100" w:firstLine="280"/>
        <w:rPr>
          <w:rFonts w:ascii="宋体" w:eastAsia="宋体" w:hAnsi="宋体" w:cs="Times New Roman"/>
          <w:sz w:val="28"/>
          <w:szCs w:val="28"/>
        </w:rPr>
      </w:pPr>
      <w:r>
        <w:rPr>
          <w:rFonts w:ascii="宋体" w:eastAsia="宋体" w:hAnsi="宋体" w:cs="Times New Roman" w:hint="eastAsia"/>
          <w:sz w:val="28"/>
          <w:szCs w:val="28"/>
        </w:rPr>
        <w:t>学</w:t>
      </w:r>
      <w:r>
        <w:rPr>
          <w:rFonts w:ascii="宋体" w:eastAsia="宋体" w:hAnsi="宋体" w:cs="Times New Roman" w:hint="eastAsia"/>
          <w:sz w:val="28"/>
          <w:szCs w:val="28"/>
        </w:rPr>
        <w:tab/>
      </w:r>
      <w:r>
        <w:rPr>
          <w:rFonts w:ascii="宋体" w:eastAsia="宋体" w:hAnsi="宋体" w:cs="Times New Roman" w:hint="eastAsia"/>
          <w:sz w:val="28"/>
          <w:szCs w:val="28"/>
        </w:rPr>
        <w:tab/>
        <w:t>院：</w:t>
      </w:r>
      <w:r>
        <w:rPr>
          <w:rFonts w:ascii="宋体" w:eastAsia="宋体" w:hAnsi="宋体" w:cs="Times New Roman" w:hint="eastAsia"/>
          <w:sz w:val="28"/>
          <w:szCs w:val="28"/>
          <w:u w:val="single"/>
        </w:rPr>
        <w:tab/>
      </w:r>
      <w:r>
        <w:rPr>
          <w:rFonts w:ascii="宋体" w:eastAsia="宋体" w:hAnsi="宋体" w:cs="Times New Roman" w:hint="eastAsia"/>
          <w:sz w:val="28"/>
          <w:szCs w:val="28"/>
          <w:u w:val="single"/>
        </w:rPr>
        <w:tab/>
        <w:t xml:space="preserve">    </w:t>
      </w:r>
      <w:r>
        <w:rPr>
          <w:rFonts w:ascii="宋体" w:eastAsia="宋体" w:hAnsi="宋体" w:cs="Times New Roman"/>
          <w:sz w:val="28"/>
          <w:szCs w:val="28"/>
          <w:u w:val="single"/>
        </w:rPr>
        <w:t xml:space="preserve">  </w:t>
      </w:r>
      <w:r>
        <w:rPr>
          <w:rFonts w:ascii="宋体" w:eastAsia="宋体" w:hAnsi="宋体" w:cs="Times New Roman" w:hint="eastAsia"/>
          <w:sz w:val="28"/>
          <w:szCs w:val="28"/>
          <w:u w:val="single"/>
        </w:rPr>
        <w:t>计算机与通信工程学院</w:t>
      </w:r>
      <w:r w:rsidR="001F186C" w:rsidRPr="00370EB5">
        <w:rPr>
          <w:rFonts w:ascii="宋体" w:eastAsia="宋体" w:hAnsi="宋体" w:cs="Times New Roman" w:hint="eastAsia"/>
          <w:sz w:val="28"/>
          <w:szCs w:val="28"/>
          <w:u w:val="single"/>
        </w:rPr>
        <w:t xml:space="preserve"> </w:t>
      </w:r>
      <w:r w:rsidR="001F186C" w:rsidRPr="00370EB5">
        <w:rPr>
          <w:rFonts w:ascii="宋体" w:eastAsia="宋体" w:hAnsi="宋体" w:cs="Times New Roman"/>
          <w:sz w:val="28"/>
          <w:szCs w:val="28"/>
          <w:u w:val="single"/>
        </w:rPr>
        <w:t xml:space="preserve">  </w:t>
      </w:r>
      <w:r w:rsidRPr="00370EB5">
        <w:rPr>
          <w:rFonts w:ascii="宋体" w:eastAsia="宋体" w:hAnsi="宋体" w:cs="Times New Roman"/>
          <w:sz w:val="28"/>
          <w:szCs w:val="28"/>
          <w:u w:val="single"/>
        </w:rPr>
        <w:t xml:space="preserve"> </w:t>
      </w:r>
      <w:r w:rsidRPr="00370EB5">
        <w:rPr>
          <w:rFonts w:ascii="宋体" w:eastAsia="宋体" w:hAnsi="宋体" w:cs="Times New Roman" w:hint="eastAsia"/>
          <w:sz w:val="28"/>
          <w:szCs w:val="28"/>
          <w:u w:val="single"/>
        </w:rPr>
        <w:t xml:space="preserve">   </w:t>
      </w:r>
      <w:r w:rsidRPr="00370EB5">
        <w:rPr>
          <w:rFonts w:ascii="宋体" w:eastAsia="宋体" w:hAnsi="宋体" w:cs="Times New Roman"/>
          <w:sz w:val="28"/>
          <w:szCs w:val="28"/>
          <w:u w:val="single"/>
        </w:rPr>
        <w:t xml:space="preserve">  </w:t>
      </w:r>
      <w:r w:rsidRPr="00370EB5">
        <w:rPr>
          <w:rFonts w:ascii="宋体" w:eastAsia="宋体" w:hAnsi="宋体" w:cs="Times New Roman" w:hint="eastAsia"/>
          <w:sz w:val="28"/>
          <w:szCs w:val="28"/>
          <w:u w:val="single"/>
        </w:rPr>
        <w:t xml:space="preserve"> </w:t>
      </w:r>
      <w:r>
        <w:rPr>
          <w:rFonts w:ascii="宋体" w:eastAsia="宋体" w:hAnsi="宋体" w:cs="Times New Roman" w:hint="eastAsia"/>
          <w:sz w:val="28"/>
          <w:szCs w:val="28"/>
          <w:u w:val="single"/>
        </w:rPr>
        <w:t xml:space="preserve"> </w:t>
      </w:r>
    </w:p>
    <w:p w14:paraId="3845153A" w14:textId="02BA12E9" w:rsidR="00B32B4B" w:rsidRDefault="00D401DA">
      <w:pPr>
        <w:ind w:firstLineChars="100" w:firstLine="280"/>
        <w:rPr>
          <w:rFonts w:ascii="宋体" w:eastAsia="宋体" w:hAnsi="宋体" w:cs="Times New Roman"/>
          <w:sz w:val="28"/>
          <w:szCs w:val="28"/>
        </w:rPr>
      </w:pPr>
      <w:r>
        <w:rPr>
          <w:rFonts w:ascii="宋体" w:eastAsia="宋体" w:hAnsi="宋体" w:cs="Times New Roman" w:hint="eastAsia"/>
          <w:sz w:val="28"/>
          <w:szCs w:val="28"/>
        </w:rPr>
        <w:t>专</w:t>
      </w:r>
      <w:r>
        <w:rPr>
          <w:rFonts w:ascii="宋体" w:eastAsia="宋体" w:hAnsi="宋体" w:cs="Times New Roman" w:hint="eastAsia"/>
          <w:sz w:val="28"/>
          <w:szCs w:val="28"/>
        </w:rPr>
        <w:tab/>
      </w:r>
      <w:r>
        <w:rPr>
          <w:rFonts w:ascii="宋体" w:eastAsia="宋体" w:hAnsi="宋体" w:cs="Times New Roman" w:hint="eastAsia"/>
          <w:sz w:val="28"/>
          <w:szCs w:val="28"/>
        </w:rPr>
        <w:tab/>
        <w:t>业：</w:t>
      </w:r>
      <w:r>
        <w:rPr>
          <w:rFonts w:ascii="宋体" w:eastAsia="宋体" w:hAnsi="宋体" w:cs="Times New Roman" w:hint="eastAsia"/>
          <w:sz w:val="28"/>
          <w:szCs w:val="28"/>
          <w:u w:val="single"/>
        </w:rPr>
        <w:tab/>
      </w:r>
      <w:r>
        <w:rPr>
          <w:rFonts w:ascii="宋体" w:eastAsia="宋体" w:hAnsi="宋体" w:cs="Times New Roman" w:hint="eastAsia"/>
          <w:sz w:val="28"/>
          <w:szCs w:val="28"/>
          <w:u w:val="single"/>
        </w:rPr>
        <w:tab/>
      </w:r>
      <w:r>
        <w:rPr>
          <w:rFonts w:ascii="宋体" w:eastAsia="宋体" w:hAnsi="宋体" w:cs="Times New Roman" w:hint="eastAsia"/>
          <w:sz w:val="28"/>
          <w:szCs w:val="28"/>
          <w:u w:val="single"/>
        </w:rPr>
        <w:tab/>
        <w:t xml:space="preserve"> </w:t>
      </w:r>
      <w:r>
        <w:rPr>
          <w:rFonts w:ascii="宋体" w:eastAsia="宋体" w:hAnsi="宋体" w:cs="Times New Roman"/>
          <w:sz w:val="28"/>
          <w:szCs w:val="28"/>
          <w:u w:val="single"/>
        </w:rPr>
        <w:t xml:space="preserve">  </w:t>
      </w:r>
      <w:r>
        <w:rPr>
          <w:rFonts w:ascii="宋体" w:eastAsia="宋体" w:hAnsi="宋体" w:cs="Times New Roman" w:hint="eastAsia"/>
          <w:sz w:val="28"/>
          <w:szCs w:val="28"/>
          <w:u w:val="single"/>
        </w:rPr>
        <w:t xml:space="preserve">  </w:t>
      </w:r>
      <w:r w:rsidR="00A50E63">
        <w:rPr>
          <w:rFonts w:ascii="宋体" w:eastAsia="宋体" w:hAnsi="宋体" w:cs="Times New Roman"/>
          <w:sz w:val="28"/>
          <w:szCs w:val="28"/>
          <w:u w:val="single"/>
        </w:rPr>
        <w:t xml:space="preserve">   </w:t>
      </w:r>
      <w:r>
        <w:rPr>
          <w:rFonts w:ascii="宋体" w:eastAsia="宋体" w:hAnsi="宋体" w:cs="Times New Roman" w:hint="eastAsia"/>
          <w:sz w:val="28"/>
          <w:szCs w:val="28"/>
          <w:u w:val="single"/>
        </w:rPr>
        <w:t>计算机技术</w:t>
      </w:r>
      <w:r>
        <w:rPr>
          <w:rFonts w:ascii="宋体" w:eastAsia="宋体" w:hAnsi="宋体" w:cs="Times New Roman" w:hint="eastAsia"/>
          <w:sz w:val="28"/>
          <w:szCs w:val="28"/>
          <w:u w:val="single"/>
        </w:rPr>
        <w:tab/>
      </w:r>
      <w:r w:rsidR="00A50E63">
        <w:rPr>
          <w:rFonts w:ascii="宋体" w:eastAsia="宋体" w:hAnsi="宋体" w:cs="Times New Roman"/>
          <w:sz w:val="28"/>
          <w:szCs w:val="28"/>
          <w:u w:val="single"/>
        </w:rPr>
        <w:t xml:space="preserve">   </w:t>
      </w:r>
      <w:r>
        <w:rPr>
          <w:rFonts w:ascii="宋体" w:eastAsia="宋体" w:hAnsi="宋体" w:cs="Times New Roman"/>
          <w:sz w:val="28"/>
          <w:szCs w:val="28"/>
          <w:u w:val="single"/>
        </w:rPr>
        <w:t xml:space="preserve">      </w:t>
      </w:r>
      <w:r>
        <w:rPr>
          <w:rFonts w:ascii="宋体" w:eastAsia="宋体" w:hAnsi="宋体" w:cs="Times New Roman" w:hint="eastAsia"/>
          <w:sz w:val="28"/>
          <w:szCs w:val="28"/>
          <w:u w:val="single"/>
        </w:rPr>
        <w:tab/>
      </w:r>
      <w:r>
        <w:rPr>
          <w:rFonts w:ascii="宋体" w:eastAsia="宋体" w:hAnsi="宋体" w:cs="Times New Roman"/>
          <w:sz w:val="28"/>
          <w:szCs w:val="28"/>
          <w:u w:val="single"/>
        </w:rPr>
        <w:t xml:space="preserve"> </w:t>
      </w:r>
    </w:p>
    <w:p w14:paraId="4D4C2B62" w14:textId="6E572E7B" w:rsidR="00B32B4B" w:rsidRDefault="00D401DA">
      <w:pPr>
        <w:ind w:firstLineChars="100" w:firstLine="280"/>
        <w:rPr>
          <w:rFonts w:ascii="宋体" w:eastAsia="宋体" w:hAnsi="宋体" w:cs="Times New Roman"/>
          <w:sz w:val="28"/>
          <w:szCs w:val="28"/>
        </w:rPr>
      </w:pPr>
      <w:r>
        <w:rPr>
          <w:rFonts w:ascii="宋体" w:eastAsia="宋体" w:hAnsi="宋体" w:cs="Times New Roman" w:hint="eastAsia"/>
          <w:sz w:val="28"/>
          <w:szCs w:val="28"/>
        </w:rPr>
        <w:t>姓</w:t>
      </w:r>
      <w:r>
        <w:rPr>
          <w:rFonts w:ascii="宋体" w:eastAsia="宋体" w:hAnsi="宋体" w:cs="Times New Roman" w:hint="eastAsia"/>
          <w:sz w:val="28"/>
          <w:szCs w:val="28"/>
        </w:rPr>
        <w:tab/>
      </w:r>
      <w:r>
        <w:rPr>
          <w:rFonts w:ascii="宋体" w:eastAsia="宋体" w:hAnsi="宋体" w:cs="Times New Roman" w:hint="eastAsia"/>
          <w:sz w:val="28"/>
          <w:szCs w:val="28"/>
        </w:rPr>
        <w:tab/>
        <w:t>名：</w:t>
      </w:r>
      <w:r>
        <w:rPr>
          <w:rFonts w:ascii="宋体" w:eastAsia="宋体" w:hAnsi="宋体" w:cs="Times New Roman" w:hint="eastAsia"/>
          <w:sz w:val="28"/>
          <w:szCs w:val="28"/>
          <w:u w:val="single"/>
        </w:rPr>
        <w:tab/>
      </w:r>
      <w:r>
        <w:rPr>
          <w:rFonts w:ascii="宋体" w:eastAsia="宋体" w:hAnsi="宋体" w:cs="Times New Roman" w:hint="eastAsia"/>
          <w:sz w:val="28"/>
          <w:szCs w:val="28"/>
          <w:u w:val="single"/>
        </w:rPr>
        <w:tab/>
      </w:r>
      <w:r>
        <w:rPr>
          <w:rFonts w:ascii="宋体" w:eastAsia="宋体" w:hAnsi="宋体" w:cs="Times New Roman" w:hint="eastAsia"/>
          <w:sz w:val="28"/>
          <w:szCs w:val="28"/>
          <w:u w:val="single"/>
        </w:rPr>
        <w:tab/>
      </w:r>
      <w:r>
        <w:rPr>
          <w:rFonts w:ascii="宋体" w:eastAsia="宋体" w:hAnsi="宋体" w:cs="Times New Roman" w:hint="eastAsia"/>
          <w:sz w:val="28"/>
          <w:szCs w:val="28"/>
          <w:u w:val="single"/>
        </w:rPr>
        <w:tab/>
      </w:r>
      <w:r>
        <w:rPr>
          <w:rFonts w:ascii="宋体" w:eastAsia="宋体" w:hAnsi="宋体" w:cs="Times New Roman"/>
          <w:sz w:val="28"/>
          <w:szCs w:val="28"/>
          <w:u w:val="single"/>
        </w:rPr>
        <w:t xml:space="preserve">      </w:t>
      </w:r>
      <w:r w:rsidR="00A50E63">
        <w:rPr>
          <w:rFonts w:ascii="宋体" w:eastAsia="宋体" w:hAnsi="宋体" w:cs="Times New Roman"/>
          <w:sz w:val="28"/>
          <w:szCs w:val="28"/>
          <w:u w:val="single"/>
        </w:rPr>
        <w:t xml:space="preserve"> </w:t>
      </w:r>
      <w:r w:rsidR="00A50E63">
        <w:rPr>
          <w:rFonts w:ascii="宋体" w:eastAsia="宋体" w:hAnsi="宋体" w:cs="Times New Roman" w:hint="eastAsia"/>
          <w:sz w:val="28"/>
          <w:szCs w:val="28"/>
          <w:u w:val="single"/>
        </w:rPr>
        <w:t>李冠</w:t>
      </w:r>
      <w:r w:rsidR="00370EB5">
        <w:rPr>
          <w:rFonts w:ascii="宋体" w:eastAsia="宋体" w:hAnsi="宋体" w:cs="Times New Roman" w:hint="eastAsia"/>
          <w:sz w:val="28"/>
          <w:szCs w:val="28"/>
          <w:u w:val="single"/>
        </w:rPr>
        <w:t xml:space="preserve">辰 </w:t>
      </w:r>
      <w:r w:rsidR="00370EB5">
        <w:rPr>
          <w:rFonts w:ascii="宋体" w:eastAsia="宋体" w:hAnsi="宋体" w:cs="Times New Roman"/>
          <w:sz w:val="28"/>
          <w:szCs w:val="28"/>
          <w:u w:val="single"/>
        </w:rPr>
        <w:t xml:space="preserve">               </w:t>
      </w:r>
      <w:r>
        <w:rPr>
          <w:rFonts w:ascii="宋体" w:eastAsia="宋体" w:hAnsi="宋体" w:cs="Times New Roman" w:hint="eastAsia"/>
          <w:sz w:val="28"/>
          <w:szCs w:val="28"/>
          <w:u w:val="single"/>
        </w:rPr>
        <w:t xml:space="preserve"> </w:t>
      </w:r>
      <w:r>
        <w:rPr>
          <w:rFonts w:ascii="宋体" w:eastAsia="宋体" w:hAnsi="宋体" w:cs="Times New Roman"/>
          <w:sz w:val="28"/>
          <w:szCs w:val="28"/>
          <w:u w:val="single"/>
        </w:rPr>
        <w:t xml:space="preserve"> </w:t>
      </w:r>
    </w:p>
    <w:p w14:paraId="7E293C38" w14:textId="2EC320DD" w:rsidR="00B32B4B" w:rsidRDefault="00D401DA">
      <w:pPr>
        <w:ind w:firstLineChars="100" w:firstLine="280"/>
        <w:rPr>
          <w:rFonts w:ascii="宋体" w:eastAsia="宋体" w:hAnsi="宋体" w:cs="Times New Roman"/>
          <w:sz w:val="28"/>
          <w:szCs w:val="28"/>
        </w:rPr>
      </w:pPr>
      <w:r>
        <w:rPr>
          <w:rFonts w:ascii="宋体" w:eastAsia="宋体" w:hAnsi="宋体" w:cs="Times New Roman" w:hint="eastAsia"/>
          <w:sz w:val="28"/>
          <w:szCs w:val="28"/>
        </w:rPr>
        <w:t>学</w:t>
      </w:r>
      <w:r>
        <w:rPr>
          <w:rFonts w:ascii="宋体" w:eastAsia="宋体" w:hAnsi="宋体" w:cs="Times New Roman" w:hint="eastAsia"/>
          <w:sz w:val="28"/>
          <w:szCs w:val="28"/>
        </w:rPr>
        <w:tab/>
      </w:r>
      <w:r>
        <w:rPr>
          <w:rFonts w:ascii="宋体" w:eastAsia="宋体" w:hAnsi="宋体" w:cs="Times New Roman" w:hint="eastAsia"/>
          <w:sz w:val="28"/>
          <w:szCs w:val="28"/>
        </w:rPr>
        <w:tab/>
        <w:t>号：</w:t>
      </w:r>
      <w:r>
        <w:rPr>
          <w:rFonts w:ascii="宋体" w:eastAsia="宋体" w:hAnsi="宋体" w:cs="Times New Roman" w:hint="eastAsia"/>
          <w:sz w:val="28"/>
          <w:szCs w:val="28"/>
          <w:u w:val="single"/>
        </w:rPr>
        <w:tab/>
      </w:r>
      <w:r>
        <w:rPr>
          <w:rFonts w:ascii="宋体" w:eastAsia="宋体" w:hAnsi="宋体" w:cs="Times New Roman" w:hint="eastAsia"/>
          <w:sz w:val="28"/>
          <w:szCs w:val="28"/>
          <w:u w:val="single"/>
        </w:rPr>
        <w:tab/>
      </w:r>
      <w:r>
        <w:rPr>
          <w:rFonts w:ascii="宋体" w:eastAsia="宋体" w:hAnsi="宋体" w:cs="Times New Roman" w:hint="eastAsia"/>
          <w:sz w:val="28"/>
          <w:szCs w:val="28"/>
          <w:u w:val="single"/>
        </w:rPr>
        <w:tab/>
      </w:r>
      <w:r>
        <w:rPr>
          <w:rFonts w:ascii="宋体" w:eastAsia="宋体" w:hAnsi="宋体" w:cs="Times New Roman" w:hint="eastAsia"/>
          <w:sz w:val="28"/>
          <w:szCs w:val="28"/>
          <w:u w:val="single"/>
        </w:rPr>
        <w:tab/>
      </w:r>
      <w:r>
        <w:rPr>
          <w:rFonts w:ascii="宋体" w:eastAsia="宋体" w:hAnsi="宋体" w:cs="Times New Roman"/>
          <w:sz w:val="28"/>
          <w:szCs w:val="28"/>
          <w:u w:val="single"/>
        </w:rPr>
        <w:t xml:space="preserve">     </w:t>
      </w:r>
      <w:r w:rsidR="00A50E63">
        <w:rPr>
          <w:rFonts w:ascii="宋体" w:eastAsia="宋体" w:hAnsi="宋体" w:cs="Times New Roman" w:hint="eastAsia"/>
          <w:sz w:val="28"/>
          <w:szCs w:val="28"/>
          <w:u w:val="single"/>
        </w:rPr>
        <w:t>M</w:t>
      </w:r>
      <w:r w:rsidR="00A50E63">
        <w:rPr>
          <w:rFonts w:ascii="宋体" w:eastAsia="宋体" w:hAnsi="宋体" w:cs="Times New Roman"/>
          <w:sz w:val="28"/>
          <w:szCs w:val="28"/>
          <w:u w:val="single"/>
        </w:rPr>
        <w:t>202120812</w:t>
      </w:r>
      <w:r>
        <w:rPr>
          <w:rFonts w:ascii="宋体" w:eastAsia="宋体" w:hAnsi="宋体" w:cs="Times New Roman" w:hint="eastAsia"/>
          <w:sz w:val="28"/>
          <w:szCs w:val="28"/>
          <w:u w:val="single"/>
        </w:rPr>
        <w:t xml:space="preserve">  </w:t>
      </w:r>
      <w:r>
        <w:rPr>
          <w:rFonts w:ascii="宋体" w:eastAsia="宋体" w:hAnsi="宋体" w:cs="Times New Roman" w:hint="eastAsia"/>
          <w:sz w:val="28"/>
          <w:szCs w:val="28"/>
          <w:u w:val="single"/>
        </w:rPr>
        <w:tab/>
      </w:r>
      <w:r>
        <w:rPr>
          <w:rFonts w:ascii="宋体" w:eastAsia="宋体" w:hAnsi="宋体" w:cs="Times New Roman" w:hint="eastAsia"/>
          <w:sz w:val="28"/>
          <w:szCs w:val="28"/>
          <w:u w:val="single"/>
        </w:rPr>
        <w:tab/>
      </w:r>
      <w:r w:rsidR="00370EB5">
        <w:rPr>
          <w:rFonts w:ascii="宋体" w:eastAsia="宋体" w:hAnsi="宋体" w:cs="Times New Roman"/>
          <w:sz w:val="28"/>
          <w:szCs w:val="28"/>
          <w:u w:val="single"/>
        </w:rPr>
        <w:t xml:space="preserve">   </w:t>
      </w:r>
      <w:r>
        <w:rPr>
          <w:rFonts w:ascii="宋体" w:eastAsia="宋体" w:hAnsi="宋体" w:cs="Times New Roman" w:hint="eastAsia"/>
          <w:sz w:val="28"/>
          <w:szCs w:val="28"/>
          <w:u w:val="single"/>
        </w:rPr>
        <w:tab/>
      </w:r>
      <w:r>
        <w:rPr>
          <w:rFonts w:ascii="宋体" w:eastAsia="宋体" w:hAnsi="宋体" w:cs="Times New Roman" w:hint="eastAsia"/>
          <w:sz w:val="28"/>
          <w:szCs w:val="28"/>
          <w:u w:val="single"/>
        </w:rPr>
        <w:tab/>
      </w:r>
      <w:r>
        <w:rPr>
          <w:rFonts w:ascii="宋体" w:eastAsia="宋体" w:hAnsi="宋体" w:cs="Times New Roman"/>
          <w:sz w:val="28"/>
          <w:szCs w:val="28"/>
          <w:u w:val="single"/>
        </w:rPr>
        <w:t xml:space="preserve"> </w:t>
      </w:r>
    </w:p>
    <w:p w14:paraId="0EF82695" w14:textId="7E383D6B" w:rsidR="00B32B4B" w:rsidRPr="00370EB5" w:rsidRDefault="00D401DA">
      <w:pPr>
        <w:ind w:firstLineChars="100" w:firstLine="280"/>
        <w:rPr>
          <w:rFonts w:ascii="宋体" w:eastAsia="宋体" w:hAnsi="宋体" w:cs="Times New Roman"/>
          <w:sz w:val="28"/>
          <w:szCs w:val="28"/>
          <w:u w:val="single"/>
        </w:rPr>
      </w:pPr>
      <w:r w:rsidRPr="00370EB5">
        <w:rPr>
          <w:rFonts w:ascii="宋体" w:eastAsia="宋体" w:hAnsi="宋体" w:cs="Times New Roman" w:hint="eastAsia"/>
          <w:sz w:val="28"/>
          <w:szCs w:val="28"/>
        </w:rPr>
        <w:t>指导教师 ：</w:t>
      </w:r>
      <w:r w:rsidRPr="00370EB5">
        <w:rPr>
          <w:rFonts w:ascii="宋体" w:eastAsia="宋体" w:hAnsi="宋体" w:cs="Times New Roman" w:hint="eastAsia"/>
          <w:sz w:val="28"/>
          <w:szCs w:val="28"/>
          <w:u w:val="single"/>
        </w:rPr>
        <w:tab/>
      </w:r>
      <w:r w:rsidRPr="00370EB5">
        <w:rPr>
          <w:rFonts w:ascii="宋体" w:eastAsia="宋体" w:hAnsi="宋体" w:cs="Times New Roman" w:hint="eastAsia"/>
          <w:sz w:val="28"/>
          <w:szCs w:val="28"/>
          <w:u w:val="single"/>
        </w:rPr>
        <w:tab/>
      </w:r>
      <w:r w:rsidRPr="00370EB5">
        <w:rPr>
          <w:rFonts w:ascii="宋体" w:eastAsia="宋体" w:hAnsi="宋体" w:cs="Times New Roman" w:hint="eastAsia"/>
          <w:sz w:val="28"/>
          <w:szCs w:val="28"/>
          <w:u w:val="single"/>
        </w:rPr>
        <w:tab/>
      </w:r>
      <w:r w:rsidRPr="00370EB5">
        <w:rPr>
          <w:rFonts w:ascii="宋体" w:eastAsia="宋体" w:hAnsi="宋体" w:cs="Times New Roman" w:hint="eastAsia"/>
          <w:sz w:val="28"/>
          <w:szCs w:val="28"/>
          <w:u w:val="single"/>
        </w:rPr>
        <w:tab/>
      </w:r>
      <w:r w:rsidRPr="00370EB5">
        <w:rPr>
          <w:rFonts w:ascii="宋体" w:eastAsia="宋体" w:hAnsi="宋体" w:cs="Times New Roman"/>
          <w:sz w:val="28"/>
          <w:szCs w:val="28"/>
          <w:u w:val="single"/>
        </w:rPr>
        <w:t xml:space="preserve">    </w:t>
      </w:r>
      <w:r w:rsidRPr="00370EB5">
        <w:rPr>
          <w:rFonts w:ascii="宋体" w:eastAsia="宋体" w:hAnsi="宋体" w:cs="Times New Roman" w:hint="eastAsia"/>
          <w:sz w:val="28"/>
          <w:szCs w:val="28"/>
          <w:u w:val="single"/>
        </w:rPr>
        <w:t xml:space="preserve"> </w:t>
      </w:r>
      <w:r w:rsidRPr="00370EB5">
        <w:rPr>
          <w:rFonts w:ascii="宋体" w:eastAsia="宋体" w:hAnsi="宋体" w:cs="Times New Roman"/>
          <w:sz w:val="28"/>
          <w:szCs w:val="28"/>
          <w:u w:val="single"/>
        </w:rPr>
        <w:t xml:space="preserve"> </w:t>
      </w:r>
      <w:r w:rsidR="00A50E63" w:rsidRPr="00370EB5">
        <w:rPr>
          <w:rFonts w:ascii="宋体" w:eastAsia="宋体" w:hAnsi="宋体" w:cs="Times New Roman"/>
          <w:sz w:val="28"/>
          <w:szCs w:val="28"/>
          <w:u w:val="single"/>
        </w:rPr>
        <w:t xml:space="preserve">  </w:t>
      </w:r>
      <w:r w:rsidR="00A50E63" w:rsidRPr="00370EB5">
        <w:rPr>
          <w:rFonts w:ascii="宋体" w:eastAsia="宋体" w:hAnsi="宋体" w:cs="Times New Roman" w:hint="eastAsia"/>
          <w:sz w:val="28"/>
          <w:szCs w:val="28"/>
          <w:u w:val="single"/>
        </w:rPr>
        <w:t>何杰</w:t>
      </w:r>
      <w:r w:rsidRPr="00370EB5">
        <w:rPr>
          <w:rFonts w:ascii="宋体" w:eastAsia="宋体" w:hAnsi="宋体" w:cs="Times New Roman" w:hint="eastAsia"/>
          <w:sz w:val="28"/>
          <w:szCs w:val="28"/>
          <w:u w:val="single"/>
        </w:rPr>
        <w:t xml:space="preserve">  </w:t>
      </w:r>
      <w:r w:rsidRPr="00370EB5">
        <w:rPr>
          <w:rFonts w:ascii="宋体" w:eastAsia="宋体" w:hAnsi="宋体" w:cs="Times New Roman" w:hint="eastAsia"/>
          <w:sz w:val="28"/>
          <w:szCs w:val="28"/>
          <w:u w:val="single"/>
        </w:rPr>
        <w:tab/>
      </w:r>
      <w:r w:rsidRPr="00370EB5">
        <w:rPr>
          <w:rFonts w:ascii="宋体" w:eastAsia="宋体" w:hAnsi="宋体" w:cs="Times New Roman" w:hint="eastAsia"/>
          <w:sz w:val="28"/>
          <w:szCs w:val="28"/>
          <w:u w:val="single"/>
        </w:rPr>
        <w:tab/>
      </w:r>
      <w:r w:rsidR="00370EB5">
        <w:rPr>
          <w:rFonts w:ascii="宋体" w:eastAsia="宋体" w:hAnsi="宋体" w:cs="Times New Roman"/>
          <w:sz w:val="28"/>
          <w:szCs w:val="28"/>
          <w:u w:val="single"/>
        </w:rPr>
        <w:t xml:space="preserve">         </w:t>
      </w:r>
      <w:r w:rsidRPr="00370EB5">
        <w:rPr>
          <w:rFonts w:ascii="宋体" w:eastAsia="宋体" w:hAnsi="宋体" w:cs="Times New Roman" w:hint="eastAsia"/>
          <w:sz w:val="28"/>
          <w:szCs w:val="28"/>
          <w:u w:val="single"/>
        </w:rPr>
        <w:tab/>
      </w:r>
      <w:r w:rsidRPr="00370EB5">
        <w:rPr>
          <w:rFonts w:ascii="宋体" w:eastAsia="宋体" w:hAnsi="宋体" w:cs="Times New Roman"/>
          <w:sz w:val="28"/>
          <w:szCs w:val="28"/>
          <w:u w:val="single"/>
        </w:rPr>
        <w:t xml:space="preserve"> </w:t>
      </w:r>
    </w:p>
    <w:p w14:paraId="60ECEDE1" w14:textId="77777777" w:rsidR="00B32B4B" w:rsidRDefault="00B32B4B">
      <w:pPr>
        <w:jc w:val="center"/>
        <w:rPr>
          <w:rFonts w:ascii="宋体" w:eastAsia="宋体" w:hAnsi="宋体" w:cs="Times New Roman"/>
          <w:sz w:val="28"/>
          <w:szCs w:val="28"/>
        </w:rPr>
      </w:pPr>
    </w:p>
    <w:p w14:paraId="7C6EC313" w14:textId="12440664" w:rsidR="00B32B4B" w:rsidRDefault="00A50E63">
      <w:pPr>
        <w:jc w:val="center"/>
        <w:rPr>
          <w:rFonts w:ascii="宋体" w:eastAsia="宋体" w:hAnsi="宋体" w:cs="Times New Roman"/>
          <w:sz w:val="28"/>
          <w:szCs w:val="28"/>
        </w:rPr>
      </w:pPr>
      <w:r>
        <w:rPr>
          <w:rFonts w:ascii="宋体" w:eastAsia="宋体" w:hAnsi="宋体" w:cs="Times New Roman" w:hint="eastAsia"/>
          <w:sz w:val="28"/>
          <w:szCs w:val="28"/>
        </w:rPr>
        <w:t>2</w:t>
      </w:r>
      <w:r>
        <w:rPr>
          <w:rFonts w:ascii="宋体" w:eastAsia="宋体" w:hAnsi="宋体" w:cs="Times New Roman"/>
          <w:sz w:val="28"/>
          <w:szCs w:val="28"/>
        </w:rPr>
        <w:t>022</w:t>
      </w:r>
      <w:r w:rsidR="00D401DA">
        <w:rPr>
          <w:rFonts w:ascii="宋体" w:eastAsia="宋体" w:hAnsi="宋体" w:cs="Times New Roman" w:hint="eastAsia"/>
          <w:sz w:val="28"/>
          <w:szCs w:val="28"/>
        </w:rPr>
        <w:t>年</w:t>
      </w:r>
      <w:r w:rsidR="0008297B">
        <w:rPr>
          <w:rFonts w:ascii="宋体" w:eastAsia="宋体" w:hAnsi="宋体" w:cs="Times New Roman" w:hint="eastAsia"/>
          <w:sz w:val="28"/>
          <w:szCs w:val="28"/>
        </w:rPr>
        <w:t xml:space="preserve"> </w:t>
      </w:r>
      <w:r>
        <w:rPr>
          <w:rFonts w:ascii="宋体" w:eastAsia="宋体" w:hAnsi="宋体" w:cs="Times New Roman"/>
          <w:sz w:val="28"/>
          <w:szCs w:val="28"/>
        </w:rPr>
        <w:t>12</w:t>
      </w:r>
      <w:r w:rsidR="00D401DA">
        <w:rPr>
          <w:rFonts w:ascii="宋体" w:eastAsia="宋体" w:hAnsi="宋体" w:cs="Times New Roman" w:hint="eastAsia"/>
          <w:sz w:val="28"/>
          <w:szCs w:val="28"/>
        </w:rPr>
        <w:t xml:space="preserve">月 </w:t>
      </w:r>
      <w:r>
        <w:rPr>
          <w:rFonts w:ascii="宋体" w:eastAsia="宋体" w:hAnsi="宋体" w:cs="Times New Roman"/>
          <w:sz w:val="28"/>
          <w:szCs w:val="28"/>
        </w:rPr>
        <w:t>9</w:t>
      </w:r>
      <w:r w:rsidR="00D401DA">
        <w:rPr>
          <w:rFonts w:ascii="宋体" w:eastAsia="宋体" w:hAnsi="宋体" w:cs="Times New Roman" w:hint="eastAsia"/>
          <w:sz w:val="28"/>
          <w:szCs w:val="28"/>
        </w:rPr>
        <w:t>日</w:t>
      </w:r>
    </w:p>
    <w:p w14:paraId="403EB726" w14:textId="77777777" w:rsidR="00B32B4B" w:rsidRDefault="00B32B4B">
      <w:pPr>
        <w:jc w:val="center"/>
        <w:rPr>
          <w:rFonts w:ascii="宋体" w:eastAsia="宋体" w:hAnsi="宋体" w:cs="Times New Roman"/>
          <w:sz w:val="28"/>
          <w:szCs w:val="28"/>
        </w:rPr>
      </w:pPr>
    </w:p>
    <w:sdt>
      <w:sdtPr>
        <w:rPr>
          <w:rFonts w:asciiTheme="minorHAnsi" w:eastAsiaTheme="minorEastAsia" w:hAnsiTheme="minorHAnsi" w:cstheme="minorBidi"/>
          <w:b w:val="0"/>
          <w:sz w:val="21"/>
          <w:szCs w:val="22"/>
          <w:lang w:val="zh-CN"/>
        </w:rPr>
        <w:id w:val="724963996"/>
        <w:docPartObj>
          <w:docPartGallery w:val="Table of Contents"/>
          <w:docPartUnique/>
        </w:docPartObj>
      </w:sdtPr>
      <w:sdtEndPr>
        <w:rPr>
          <w:bCs/>
        </w:rPr>
      </w:sdtEndPr>
      <w:sdtContent>
        <w:p w14:paraId="41050166" w14:textId="77777777" w:rsidR="00B32B4B" w:rsidRDefault="00D401DA" w:rsidP="001E075C">
          <w:pPr>
            <w:pStyle w:val="b2"/>
            <w:spacing w:line="360" w:lineRule="auto"/>
          </w:pPr>
          <w:r>
            <w:rPr>
              <w:rFonts w:hint="eastAsia"/>
            </w:rPr>
            <w:t>目</w:t>
          </w:r>
          <w:r>
            <w:rPr>
              <w:rFonts w:hint="eastAsia"/>
            </w:rPr>
            <w:t xml:space="preserve">    </w:t>
          </w:r>
          <w:bookmarkStart w:id="0" w:name="论文目录"/>
          <w:bookmarkEnd w:id="0"/>
          <w:r>
            <w:rPr>
              <w:rFonts w:hint="eastAsia"/>
            </w:rPr>
            <w:t>录</w:t>
          </w:r>
        </w:p>
        <w:p w14:paraId="6A5BB7C2" w14:textId="00832B9F" w:rsidR="00AB671D" w:rsidRDefault="00D401DA" w:rsidP="00AB671D">
          <w:pPr>
            <w:pStyle w:val="TOC1"/>
            <w:tabs>
              <w:tab w:val="right" w:leader="dot" w:pos="8296"/>
            </w:tabs>
            <w:spacing w:line="360" w:lineRule="auto"/>
            <w:rPr>
              <w:noProof/>
            </w:rPr>
          </w:pPr>
          <w:r>
            <w:rPr>
              <w:sz w:val="24"/>
              <w:szCs w:val="24"/>
            </w:rPr>
            <w:fldChar w:fldCharType="begin"/>
          </w:r>
          <w:r>
            <w:rPr>
              <w:sz w:val="24"/>
              <w:szCs w:val="24"/>
            </w:rPr>
            <w:instrText xml:space="preserve"> TOC \o "1-3" \h \z \u </w:instrText>
          </w:r>
          <w:r>
            <w:rPr>
              <w:sz w:val="24"/>
              <w:szCs w:val="24"/>
            </w:rPr>
            <w:fldChar w:fldCharType="separate"/>
          </w:r>
          <w:hyperlink w:anchor="_Toc121840155" w:history="1">
            <w:r w:rsidR="00AB671D" w:rsidRPr="00305EEE">
              <w:rPr>
                <w:rStyle w:val="ad"/>
                <w:noProof/>
              </w:rPr>
              <w:t xml:space="preserve">1 </w:t>
            </w:r>
            <w:r w:rsidR="00AB671D" w:rsidRPr="00305EEE">
              <w:rPr>
                <w:rStyle w:val="ad"/>
                <w:noProof/>
              </w:rPr>
              <w:t>研究背景及意义</w:t>
            </w:r>
            <w:r w:rsidR="00AB671D">
              <w:rPr>
                <w:noProof/>
                <w:webHidden/>
              </w:rPr>
              <w:tab/>
            </w:r>
            <w:r w:rsidR="00AB671D">
              <w:rPr>
                <w:noProof/>
                <w:webHidden/>
              </w:rPr>
              <w:fldChar w:fldCharType="begin"/>
            </w:r>
            <w:r w:rsidR="00AB671D">
              <w:rPr>
                <w:noProof/>
                <w:webHidden/>
              </w:rPr>
              <w:instrText xml:space="preserve"> PAGEREF _Toc121840155 \h </w:instrText>
            </w:r>
            <w:r w:rsidR="00AB671D">
              <w:rPr>
                <w:noProof/>
                <w:webHidden/>
              </w:rPr>
            </w:r>
            <w:r w:rsidR="00AB671D">
              <w:rPr>
                <w:noProof/>
                <w:webHidden/>
              </w:rPr>
              <w:fldChar w:fldCharType="separate"/>
            </w:r>
            <w:r w:rsidR="00AB671D">
              <w:rPr>
                <w:noProof/>
                <w:webHidden/>
              </w:rPr>
              <w:t>3</w:t>
            </w:r>
            <w:r w:rsidR="00AB671D">
              <w:rPr>
                <w:noProof/>
                <w:webHidden/>
              </w:rPr>
              <w:fldChar w:fldCharType="end"/>
            </w:r>
          </w:hyperlink>
        </w:p>
        <w:p w14:paraId="5BA58330" w14:textId="513F8327" w:rsidR="00AB671D" w:rsidRDefault="00000000" w:rsidP="00AB671D">
          <w:pPr>
            <w:pStyle w:val="TOC2"/>
            <w:tabs>
              <w:tab w:val="right" w:leader="dot" w:pos="8296"/>
            </w:tabs>
            <w:spacing w:line="360" w:lineRule="auto"/>
            <w:rPr>
              <w:noProof/>
            </w:rPr>
          </w:pPr>
          <w:hyperlink w:anchor="_Toc121840156" w:history="1">
            <w:r w:rsidR="00AB671D" w:rsidRPr="00305EEE">
              <w:rPr>
                <w:rStyle w:val="ad"/>
                <w:noProof/>
              </w:rPr>
              <w:t xml:space="preserve">1.1 </w:t>
            </w:r>
            <w:r w:rsidR="00AB671D" w:rsidRPr="00305EEE">
              <w:rPr>
                <w:rStyle w:val="ad"/>
                <w:noProof/>
              </w:rPr>
              <w:t>研究背景</w:t>
            </w:r>
            <w:r w:rsidR="00AB671D">
              <w:rPr>
                <w:noProof/>
                <w:webHidden/>
              </w:rPr>
              <w:tab/>
            </w:r>
            <w:r w:rsidR="00AB671D">
              <w:rPr>
                <w:noProof/>
                <w:webHidden/>
              </w:rPr>
              <w:fldChar w:fldCharType="begin"/>
            </w:r>
            <w:r w:rsidR="00AB671D">
              <w:rPr>
                <w:noProof/>
                <w:webHidden/>
              </w:rPr>
              <w:instrText xml:space="preserve"> PAGEREF _Toc121840156 \h </w:instrText>
            </w:r>
            <w:r w:rsidR="00AB671D">
              <w:rPr>
                <w:noProof/>
                <w:webHidden/>
              </w:rPr>
            </w:r>
            <w:r w:rsidR="00AB671D">
              <w:rPr>
                <w:noProof/>
                <w:webHidden/>
              </w:rPr>
              <w:fldChar w:fldCharType="separate"/>
            </w:r>
            <w:r w:rsidR="00AB671D">
              <w:rPr>
                <w:noProof/>
                <w:webHidden/>
              </w:rPr>
              <w:t>3</w:t>
            </w:r>
            <w:r w:rsidR="00AB671D">
              <w:rPr>
                <w:noProof/>
                <w:webHidden/>
              </w:rPr>
              <w:fldChar w:fldCharType="end"/>
            </w:r>
          </w:hyperlink>
        </w:p>
        <w:p w14:paraId="77A6AFFC" w14:textId="08E60DBA" w:rsidR="00AB671D" w:rsidRDefault="00000000" w:rsidP="00AB671D">
          <w:pPr>
            <w:pStyle w:val="TOC2"/>
            <w:tabs>
              <w:tab w:val="right" w:leader="dot" w:pos="8296"/>
            </w:tabs>
            <w:spacing w:line="360" w:lineRule="auto"/>
            <w:rPr>
              <w:noProof/>
            </w:rPr>
          </w:pPr>
          <w:hyperlink w:anchor="_Toc121840157" w:history="1">
            <w:r w:rsidR="00AB671D" w:rsidRPr="00305EEE">
              <w:rPr>
                <w:rStyle w:val="ad"/>
                <w:noProof/>
              </w:rPr>
              <w:t xml:space="preserve">1.2 </w:t>
            </w:r>
            <w:r w:rsidR="00AB671D" w:rsidRPr="00305EEE">
              <w:rPr>
                <w:rStyle w:val="ad"/>
                <w:noProof/>
              </w:rPr>
              <w:t>研究意义</w:t>
            </w:r>
            <w:r w:rsidR="00AB671D">
              <w:rPr>
                <w:noProof/>
                <w:webHidden/>
              </w:rPr>
              <w:tab/>
            </w:r>
            <w:r w:rsidR="00AB671D">
              <w:rPr>
                <w:noProof/>
                <w:webHidden/>
              </w:rPr>
              <w:fldChar w:fldCharType="begin"/>
            </w:r>
            <w:r w:rsidR="00AB671D">
              <w:rPr>
                <w:noProof/>
                <w:webHidden/>
              </w:rPr>
              <w:instrText xml:space="preserve"> PAGEREF _Toc121840157 \h </w:instrText>
            </w:r>
            <w:r w:rsidR="00AB671D">
              <w:rPr>
                <w:noProof/>
                <w:webHidden/>
              </w:rPr>
            </w:r>
            <w:r w:rsidR="00AB671D">
              <w:rPr>
                <w:noProof/>
                <w:webHidden/>
              </w:rPr>
              <w:fldChar w:fldCharType="separate"/>
            </w:r>
            <w:r w:rsidR="00AB671D">
              <w:rPr>
                <w:noProof/>
                <w:webHidden/>
              </w:rPr>
              <w:t>4</w:t>
            </w:r>
            <w:r w:rsidR="00AB671D">
              <w:rPr>
                <w:noProof/>
                <w:webHidden/>
              </w:rPr>
              <w:fldChar w:fldCharType="end"/>
            </w:r>
          </w:hyperlink>
        </w:p>
        <w:p w14:paraId="50BA57CC" w14:textId="52342E94" w:rsidR="00AB671D" w:rsidRDefault="00000000" w:rsidP="00AB671D">
          <w:pPr>
            <w:pStyle w:val="TOC1"/>
            <w:tabs>
              <w:tab w:val="right" w:leader="dot" w:pos="8296"/>
            </w:tabs>
            <w:spacing w:line="360" w:lineRule="auto"/>
            <w:rPr>
              <w:noProof/>
            </w:rPr>
          </w:pPr>
          <w:hyperlink w:anchor="_Toc121840158" w:history="1">
            <w:r w:rsidR="00AB671D" w:rsidRPr="00305EEE">
              <w:rPr>
                <w:rStyle w:val="ad"/>
                <w:noProof/>
              </w:rPr>
              <w:t xml:space="preserve">2 </w:t>
            </w:r>
            <w:r w:rsidR="00AB671D" w:rsidRPr="00305EEE">
              <w:rPr>
                <w:rStyle w:val="ad"/>
                <w:noProof/>
              </w:rPr>
              <w:t>文献综述</w:t>
            </w:r>
            <w:r w:rsidR="00AB671D">
              <w:rPr>
                <w:noProof/>
                <w:webHidden/>
              </w:rPr>
              <w:tab/>
            </w:r>
            <w:r w:rsidR="00AB671D">
              <w:rPr>
                <w:noProof/>
                <w:webHidden/>
              </w:rPr>
              <w:fldChar w:fldCharType="begin"/>
            </w:r>
            <w:r w:rsidR="00AB671D">
              <w:rPr>
                <w:noProof/>
                <w:webHidden/>
              </w:rPr>
              <w:instrText xml:space="preserve"> PAGEREF _Toc121840158 \h </w:instrText>
            </w:r>
            <w:r w:rsidR="00AB671D">
              <w:rPr>
                <w:noProof/>
                <w:webHidden/>
              </w:rPr>
            </w:r>
            <w:r w:rsidR="00AB671D">
              <w:rPr>
                <w:noProof/>
                <w:webHidden/>
              </w:rPr>
              <w:fldChar w:fldCharType="separate"/>
            </w:r>
            <w:r w:rsidR="00AB671D">
              <w:rPr>
                <w:noProof/>
                <w:webHidden/>
              </w:rPr>
              <w:t>5</w:t>
            </w:r>
            <w:r w:rsidR="00AB671D">
              <w:rPr>
                <w:noProof/>
                <w:webHidden/>
              </w:rPr>
              <w:fldChar w:fldCharType="end"/>
            </w:r>
          </w:hyperlink>
        </w:p>
        <w:p w14:paraId="17C713B0" w14:textId="73AD0EEE" w:rsidR="00AB671D" w:rsidRDefault="00000000" w:rsidP="00AB671D">
          <w:pPr>
            <w:pStyle w:val="TOC2"/>
            <w:tabs>
              <w:tab w:val="right" w:leader="dot" w:pos="8296"/>
            </w:tabs>
            <w:spacing w:line="360" w:lineRule="auto"/>
            <w:rPr>
              <w:noProof/>
            </w:rPr>
          </w:pPr>
          <w:hyperlink w:anchor="_Toc121840159" w:history="1">
            <w:r w:rsidR="00AB671D" w:rsidRPr="00305EEE">
              <w:rPr>
                <w:rStyle w:val="ad"/>
                <w:noProof/>
              </w:rPr>
              <w:t xml:space="preserve">2.1 </w:t>
            </w:r>
            <w:r w:rsidR="00AB671D" w:rsidRPr="00305EEE">
              <w:rPr>
                <w:rStyle w:val="ad"/>
                <w:noProof/>
              </w:rPr>
              <w:t>卷积神经网络结构设计</w:t>
            </w:r>
            <w:r w:rsidR="00AB671D">
              <w:rPr>
                <w:noProof/>
                <w:webHidden/>
              </w:rPr>
              <w:tab/>
            </w:r>
            <w:r w:rsidR="00AB671D">
              <w:rPr>
                <w:noProof/>
                <w:webHidden/>
              </w:rPr>
              <w:fldChar w:fldCharType="begin"/>
            </w:r>
            <w:r w:rsidR="00AB671D">
              <w:rPr>
                <w:noProof/>
                <w:webHidden/>
              </w:rPr>
              <w:instrText xml:space="preserve"> PAGEREF _Toc121840159 \h </w:instrText>
            </w:r>
            <w:r w:rsidR="00AB671D">
              <w:rPr>
                <w:noProof/>
                <w:webHidden/>
              </w:rPr>
            </w:r>
            <w:r w:rsidR="00AB671D">
              <w:rPr>
                <w:noProof/>
                <w:webHidden/>
              </w:rPr>
              <w:fldChar w:fldCharType="separate"/>
            </w:r>
            <w:r w:rsidR="00AB671D">
              <w:rPr>
                <w:noProof/>
                <w:webHidden/>
              </w:rPr>
              <w:t>5</w:t>
            </w:r>
            <w:r w:rsidR="00AB671D">
              <w:rPr>
                <w:noProof/>
                <w:webHidden/>
              </w:rPr>
              <w:fldChar w:fldCharType="end"/>
            </w:r>
          </w:hyperlink>
        </w:p>
        <w:p w14:paraId="4B4B13F7" w14:textId="4D331CF8" w:rsidR="00AB671D" w:rsidRDefault="00000000" w:rsidP="00AB671D">
          <w:pPr>
            <w:pStyle w:val="TOC3"/>
            <w:tabs>
              <w:tab w:val="right" w:leader="dot" w:pos="8296"/>
            </w:tabs>
            <w:spacing w:line="360" w:lineRule="auto"/>
            <w:rPr>
              <w:noProof/>
            </w:rPr>
          </w:pPr>
          <w:hyperlink w:anchor="_Toc121840160" w:history="1">
            <w:r w:rsidR="00AB671D" w:rsidRPr="00305EEE">
              <w:rPr>
                <w:rStyle w:val="ad"/>
                <w:noProof/>
              </w:rPr>
              <w:t xml:space="preserve">2.1.1 </w:t>
            </w:r>
            <w:r w:rsidR="00AB671D" w:rsidRPr="00305EEE">
              <w:rPr>
                <w:rStyle w:val="ad"/>
                <w:noProof/>
              </w:rPr>
              <w:t>高性能网络结构设计</w:t>
            </w:r>
            <w:r w:rsidR="00AB671D">
              <w:rPr>
                <w:noProof/>
                <w:webHidden/>
              </w:rPr>
              <w:tab/>
            </w:r>
            <w:r w:rsidR="00AB671D">
              <w:rPr>
                <w:noProof/>
                <w:webHidden/>
              </w:rPr>
              <w:fldChar w:fldCharType="begin"/>
            </w:r>
            <w:r w:rsidR="00AB671D">
              <w:rPr>
                <w:noProof/>
                <w:webHidden/>
              </w:rPr>
              <w:instrText xml:space="preserve"> PAGEREF _Toc121840160 \h </w:instrText>
            </w:r>
            <w:r w:rsidR="00AB671D">
              <w:rPr>
                <w:noProof/>
                <w:webHidden/>
              </w:rPr>
            </w:r>
            <w:r w:rsidR="00AB671D">
              <w:rPr>
                <w:noProof/>
                <w:webHidden/>
              </w:rPr>
              <w:fldChar w:fldCharType="separate"/>
            </w:r>
            <w:r w:rsidR="00AB671D">
              <w:rPr>
                <w:noProof/>
                <w:webHidden/>
              </w:rPr>
              <w:t>5</w:t>
            </w:r>
            <w:r w:rsidR="00AB671D">
              <w:rPr>
                <w:noProof/>
                <w:webHidden/>
              </w:rPr>
              <w:fldChar w:fldCharType="end"/>
            </w:r>
          </w:hyperlink>
        </w:p>
        <w:p w14:paraId="1A49BA15" w14:textId="043D193F" w:rsidR="00AB671D" w:rsidRDefault="00000000" w:rsidP="00AB671D">
          <w:pPr>
            <w:pStyle w:val="TOC3"/>
            <w:tabs>
              <w:tab w:val="right" w:leader="dot" w:pos="8296"/>
            </w:tabs>
            <w:spacing w:line="360" w:lineRule="auto"/>
            <w:rPr>
              <w:noProof/>
            </w:rPr>
          </w:pPr>
          <w:hyperlink w:anchor="_Toc121840161" w:history="1">
            <w:r w:rsidR="00AB671D" w:rsidRPr="00305EEE">
              <w:rPr>
                <w:rStyle w:val="ad"/>
                <w:noProof/>
              </w:rPr>
              <w:t xml:space="preserve">2.1.2 </w:t>
            </w:r>
            <w:r w:rsidR="00AB671D" w:rsidRPr="00305EEE">
              <w:rPr>
                <w:rStyle w:val="ad"/>
                <w:noProof/>
              </w:rPr>
              <w:t>轻量化网络结构设计</w:t>
            </w:r>
            <w:r w:rsidR="00AB671D">
              <w:rPr>
                <w:noProof/>
                <w:webHidden/>
              </w:rPr>
              <w:tab/>
            </w:r>
            <w:r w:rsidR="00AB671D">
              <w:rPr>
                <w:noProof/>
                <w:webHidden/>
              </w:rPr>
              <w:fldChar w:fldCharType="begin"/>
            </w:r>
            <w:r w:rsidR="00AB671D">
              <w:rPr>
                <w:noProof/>
                <w:webHidden/>
              </w:rPr>
              <w:instrText xml:space="preserve"> PAGEREF _Toc121840161 \h </w:instrText>
            </w:r>
            <w:r w:rsidR="00AB671D">
              <w:rPr>
                <w:noProof/>
                <w:webHidden/>
              </w:rPr>
            </w:r>
            <w:r w:rsidR="00AB671D">
              <w:rPr>
                <w:noProof/>
                <w:webHidden/>
              </w:rPr>
              <w:fldChar w:fldCharType="separate"/>
            </w:r>
            <w:r w:rsidR="00AB671D">
              <w:rPr>
                <w:noProof/>
                <w:webHidden/>
              </w:rPr>
              <w:t>6</w:t>
            </w:r>
            <w:r w:rsidR="00AB671D">
              <w:rPr>
                <w:noProof/>
                <w:webHidden/>
              </w:rPr>
              <w:fldChar w:fldCharType="end"/>
            </w:r>
          </w:hyperlink>
        </w:p>
        <w:p w14:paraId="197478D2" w14:textId="06973C70" w:rsidR="00AB671D" w:rsidRDefault="00000000" w:rsidP="00AB671D">
          <w:pPr>
            <w:pStyle w:val="TOC2"/>
            <w:tabs>
              <w:tab w:val="right" w:leader="dot" w:pos="8296"/>
            </w:tabs>
            <w:spacing w:line="360" w:lineRule="auto"/>
            <w:rPr>
              <w:noProof/>
            </w:rPr>
          </w:pPr>
          <w:hyperlink w:anchor="_Toc121840162" w:history="1">
            <w:r w:rsidR="00AB671D" w:rsidRPr="00305EEE">
              <w:rPr>
                <w:rStyle w:val="ad"/>
                <w:noProof/>
              </w:rPr>
              <w:t xml:space="preserve">2.2 </w:t>
            </w:r>
            <w:r w:rsidR="00AB671D" w:rsidRPr="00305EEE">
              <w:rPr>
                <w:rStyle w:val="ad"/>
                <w:noProof/>
              </w:rPr>
              <w:t>结构重参数化</w:t>
            </w:r>
            <w:r w:rsidR="00AB671D">
              <w:rPr>
                <w:noProof/>
                <w:webHidden/>
              </w:rPr>
              <w:tab/>
            </w:r>
            <w:r w:rsidR="00AB671D">
              <w:rPr>
                <w:noProof/>
                <w:webHidden/>
              </w:rPr>
              <w:fldChar w:fldCharType="begin"/>
            </w:r>
            <w:r w:rsidR="00AB671D">
              <w:rPr>
                <w:noProof/>
                <w:webHidden/>
              </w:rPr>
              <w:instrText xml:space="preserve"> PAGEREF _Toc121840162 \h </w:instrText>
            </w:r>
            <w:r w:rsidR="00AB671D">
              <w:rPr>
                <w:noProof/>
                <w:webHidden/>
              </w:rPr>
            </w:r>
            <w:r w:rsidR="00AB671D">
              <w:rPr>
                <w:noProof/>
                <w:webHidden/>
              </w:rPr>
              <w:fldChar w:fldCharType="separate"/>
            </w:r>
            <w:r w:rsidR="00AB671D">
              <w:rPr>
                <w:noProof/>
                <w:webHidden/>
              </w:rPr>
              <w:t>8</w:t>
            </w:r>
            <w:r w:rsidR="00AB671D">
              <w:rPr>
                <w:noProof/>
                <w:webHidden/>
              </w:rPr>
              <w:fldChar w:fldCharType="end"/>
            </w:r>
          </w:hyperlink>
        </w:p>
        <w:p w14:paraId="244BC4D1" w14:textId="75EC99B1" w:rsidR="00AB671D" w:rsidRDefault="00000000" w:rsidP="00AB671D">
          <w:pPr>
            <w:pStyle w:val="TOC3"/>
            <w:tabs>
              <w:tab w:val="right" w:leader="dot" w:pos="8296"/>
            </w:tabs>
            <w:spacing w:line="360" w:lineRule="auto"/>
            <w:rPr>
              <w:noProof/>
            </w:rPr>
          </w:pPr>
          <w:hyperlink w:anchor="_Toc121840163" w:history="1">
            <w:r w:rsidR="00AB671D" w:rsidRPr="00305EEE">
              <w:rPr>
                <w:rStyle w:val="ad"/>
                <w:noProof/>
              </w:rPr>
              <w:t xml:space="preserve">2.2.1 </w:t>
            </w:r>
            <w:r w:rsidR="00AB671D" w:rsidRPr="00305EEE">
              <w:rPr>
                <w:rStyle w:val="ad"/>
                <w:noProof/>
              </w:rPr>
              <w:t>结构重参数化原理</w:t>
            </w:r>
            <w:r w:rsidR="00AB671D">
              <w:rPr>
                <w:noProof/>
                <w:webHidden/>
              </w:rPr>
              <w:tab/>
            </w:r>
            <w:r w:rsidR="00AB671D">
              <w:rPr>
                <w:noProof/>
                <w:webHidden/>
              </w:rPr>
              <w:fldChar w:fldCharType="begin"/>
            </w:r>
            <w:r w:rsidR="00AB671D">
              <w:rPr>
                <w:noProof/>
                <w:webHidden/>
              </w:rPr>
              <w:instrText xml:space="preserve"> PAGEREF _Toc121840163 \h </w:instrText>
            </w:r>
            <w:r w:rsidR="00AB671D">
              <w:rPr>
                <w:noProof/>
                <w:webHidden/>
              </w:rPr>
            </w:r>
            <w:r w:rsidR="00AB671D">
              <w:rPr>
                <w:noProof/>
                <w:webHidden/>
              </w:rPr>
              <w:fldChar w:fldCharType="separate"/>
            </w:r>
            <w:r w:rsidR="00AB671D">
              <w:rPr>
                <w:noProof/>
                <w:webHidden/>
              </w:rPr>
              <w:t>8</w:t>
            </w:r>
            <w:r w:rsidR="00AB671D">
              <w:rPr>
                <w:noProof/>
                <w:webHidden/>
              </w:rPr>
              <w:fldChar w:fldCharType="end"/>
            </w:r>
          </w:hyperlink>
        </w:p>
        <w:p w14:paraId="09CA4611" w14:textId="0546D6F9" w:rsidR="00AB671D" w:rsidRDefault="00000000" w:rsidP="00AB671D">
          <w:pPr>
            <w:pStyle w:val="TOC3"/>
            <w:tabs>
              <w:tab w:val="right" w:leader="dot" w:pos="8296"/>
            </w:tabs>
            <w:spacing w:line="360" w:lineRule="auto"/>
            <w:rPr>
              <w:noProof/>
            </w:rPr>
          </w:pPr>
          <w:hyperlink w:anchor="_Toc121840164" w:history="1">
            <w:r w:rsidR="00AB671D" w:rsidRPr="00305EEE">
              <w:rPr>
                <w:rStyle w:val="ad"/>
                <w:noProof/>
              </w:rPr>
              <w:t>2.2.2</w:t>
            </w:r>
            <w:r w:rsidR="00AB671D" w:rsidRPr="00305EEE">
              <w:rPr>
                <w:rStyle w:val="ad"/>
                <w:noProof/>
              </w:rPr>
              <w:t>结构重参数化综述</w:t>
            </w:r>
            <w:r w:rsidR="00AB671D">
              <w:rPr>
                <w:noProof/>
                <w:webHidden/>
              </w:rPr>
              <w:tab/>
            </w:r>
            <w:r w:rsidR="00AB671D">
              <w:rPr>
                <w:noProof/>
                <w:webHidden/>
              </w:rPr>
              <w:fldChar w:fldCharType="begin"/>
            </w:r>
            <w:r w:rsidR="00AB671D">
              <w:rPr>
                <w:noProof/>
                <w:webHidden/>
              </w:rPr>
              <w:instrText xml:space="preserve"> PAGEREF _Toc121840164 \h </w:instrText>
            </w:r>
            <w:r w:rsidR="00AB671D">
              <w:rPr>
                <w:noProof/>
                <w:webHidden/>
              </w:rPr>
            </w:r>
            <w:r w:rsidR="00AB671D">
              <w:rPr>
                <w:noProof/>
                <w:webHidden/>
              </w:rPr>
              <w:fldChar w:fldCharType="separate"/>
            </w:r>
            <w:r w:rsidR="00AB671D">
              <w:rPr>
                <w:noProof/>
                <w:webHidden/>
              </w:rPr>
              <w:t>11</w:t>
            </w:r>
            <w:r w:rsidR="00AB671D">
              <w:rPr>
                <w:noProof/>
                <w:webHidden/>
              </w:rPr>
              <w:fldChar w:fldCharType="end"/>
            </w:r>
          </w:hyperlink>
        </w:p>
        <w:p w14:paraId="2FEEC03C" w14:textId="63A3502E" w:rsidR="00AB671D" w:rsidRDefault="00000000" w:rsidP="00AB671D">
          <w:pPr>
            <w:pStyle w:val="TOC1"/>
            <w:tabs>
              <w:tab w:val="right" w:leader="dot" w:pos="8296"/>
            </w:tabs>
            <w:spacing w:line="360" w:lineRule="auto"/>
            <w:rPr>
              <w:noProof/>
            </w:rPr>
          </w:pPr>
          <w:hyperlink w:anchor="_Toc121840165" w:history="1">
            <w:r w:rsidR="00AB671D" w:rsidRPr="00305EEE">
              <w:rPr>
                <w:rStyle w:val="ad"/>
                <w:noProof/>
              </w:rPr>
              <w:t xml:space="preserve">3 </w:t>
            </w:r>
            <w:r w:rsidR="00AB671D" w:rsidRPr="00305EEE">
              <w:rPr>
                <w:rStyle w:val="ad"/>
                <w:noProof/>
              </w:rPr>
              <w:t>研究内容、预期目标及研究方法</w:t>
            </w:r>
            <w:r w:rsidR="00AB671D">
              <w:rPr>
                <w:noProof/>
                <w:webHidden/>
              </w:rPr>
              <w:tab/>
            </w:r>
            <w:r w:rsidR="00AB671D">
              <w:rPr>
                <w:noProof/>
                <w:webHidden/>
              </w:rPr>
              <w:fldChar w:fldCharType="begin"/>
            </w:r>
            <w:r w:rsidR="00AB671D">
              <w:rPr>
                <w:noProof/>
                <w:webHidden/>
              </w:rPr>
              <w:instrText xml:space="preserve"> PAGEREF _Toc121840165 \h </w:instrText>
            </w:r>
            <w:r w:rsidR="00AB671D">
              <w:rPr>
                <w:noProof/>
                <w:webHidden/>
              </w:rPr>
            </w:r>
            <w:r w:rsidR="00AB671D">
              <w:rPr>
                <w:noProof/>
                <w:webHidden/>
              </w:rPr>
              <w:fldChar w:fldCharType="separate"/>
            </w:r>
            <w:r w:rsidR="00AB671D">
              <w:rPr>
                <w:noProof/>
                <w:webHidden/>
              </w:rPr>
              <w:t>13</w:t>
            </w:r>
            <w:r w:rsidR="00AB671D">
              <w:rPr>
                <w:noProof/>
                <w:webHidden/>
              </w:rPr>
              <w:fldChar w:fldCharType="end"/>
            </w:r>
          </w:hyperlink>
        </w:p>
        <w:p w14:paraId="75519144" w14:textId="1C19D1DE" w:rsidR="00AB671D" w:rsidRDefault="00000000" w:rsidP="00005E81">
          <w:pPr>
            <w:pStyle w:val="TOC2"/>
            <w:tabs>
              <w:tab w:val="right" w:leader="dot" w:pos="8296"/>
            </w:tabs>
            <w:spacing w:line="360" w:lineRule="auto"/>
            <w:rPr>
              <w:noProof/>
            </w:rPr>
          </w:pPr>
          <w:hyperlink w:anchor="_Toc121840166" w:history="1">
            <w:r w:rsidR="00AB671D" w:rsidRPr="00305EEE">
              <w:rPr>
                <w:rStyle w:val="ad"/>
                <w:noProof/>
              </w:rPr>
              <w:t>3.1</w:t>
            </w:r>
            <w:r w:rsidR="00AB671D" w:rsidRPr="00305EEE">
              <w:rPr>
                <w:rStyle w:val="ad"/>
                <w:noProof/>
              </w:rPr>
              <w:t>研究内容</w:t>
            </w:r>
            <w:r w:rsidR="00AB671D">
              <w:rPr>
                <w:noProof/>
                <w:webHidden/>
              </w:rPr>
              <w:tab/>
            </w:r>
            <w:r w:rsidR="00AB671D">
              <w:rPr>
                <w:noProof/>
                <w:webHidden/>
              </w:rPr>
              <w:fldChar w:fldCharType="begin"/>
            </w:r>
            <w:r w:rsidR="00AB671D">
              <w:rPr>
                <w:noProof/>
                <w:webHidden/>
              </w:rPr>
              <w:instrText xml:space="preserve"> PAGEREF _Toc121840166 \h </w:instrText>
            </w:r>
            <w:r w:rsidR="00AB671D">
              <w:rPr>
                <w:noProof/>
                <w:webHidden/>
              </w:rPr>
            </w:r>
            <w:r w:rsidR="00AB671D">
              <w:rPr>
                <w:noProof/>
                <w:webHidden/>
              </w:rPr>
              <w:fldChar w:fldCharType="separate"/>
            </w:r>
            <w:r w:rsidR="00AB671D">
              <w:rPr>
                <w:noProof/>
                <w:webHidden/>
              </w:rPr>
              <w:t>13</w:t>
            </w:r>
            <w:r w:rsidR="00AB671D">
              <w:rPr>
                <w:noProof/>
                <w:webHidden/>
              </w:rPr>
              <w:fldChar w:fldCharType="end"/>
            </w:r>
          </w:hyperlink>
        </w:p>
        <w:p w14:paraId="553EC4E1" w14:textId="2909D42B" w:rsidR="00AB671D" w:rsidRDefault="00000000" w:rsidP="00AB671D">
          <w:pPr>
            <w:pStyle w:val="TOC2"/>
            <w:tabs>
              <w:tab w:val="right" w:leader="dot" w:pos="8296"/>
            </w:tabs>
            <w:spacing w:line="360" w:lineRule="auto"/>
            <w:rPr>
              <w:noProof/>
            </w:rPr>
          </w:pPr>
          <w:hyperlink w:anchor="_Toc121840167" w:history="1">
            <w:r w:rsidR="00AB671D" w:rsidRPr="00305EEE">
              <w:rPr>
                <w:rStyle w:val="ad"/>
                <w:noProof/>
              </w:rPr>
              <w:t xml:space="preserve">3.2 </w:t>
            </w:r>
            <w:r w:rsidR="00AB671D" w:rsidRPr="00305EEE">
              <w:rPr>
                <w:rStyle w:val="ad"/>
                <w:noProof/>
              </w:rPr>
              <w:t>预期目标</w:t>
            </w:r>
            <w:r w:rsidR="00AB671D">
              <w:rPr>
                <w:noProof/>
                <w:webHidden/>
              </w:rPr>
              <w:tab/>
            </w:r>
            <w:r w:rsidR="00AB671D">
              <w:rPr>
                <w:noProof/>
                <w:webHidden/>
              </w:rPr>
              <w:fldChar w:fldCharType="begin"/>
            </w:r>
            <w:r w:rsidR="00AB671D">
              <w:rPr>
                <w:noProof/>
                <w:webHidden/>
              </w:rPr>
              <w:instrText xml:space="preserve"> PAGEREF _Toc121840167 \h </w:instrText>
            </w:r>
            <w:r w:rsidR="00AB671D">
              <w:rPr>
                <w:noProof/>
                <w:webHidden/>
              </w:rPr>
            </w:r>
            <w:r w:rsidR="00AB671D">
              <w:rPr>
                <w:noProof/>
                <w:webHidden/>
              </w:rPr>
              <w:fldChar w:fldCharType="separate"/>
            </w:r>
            <w:r w:rsidR="00AB671D">
              <w:rPr>
                <w:noProof/>
                <w:webHidden/>
              </w:rPr>
              <w:t>14</w:t>
            </w:r>
            <w:r w:rsidR="00AB671D">
              <w:rPr>
                <w:noProof/>
                <w:webHidden/>
              </w:rPr>
              <w:fldChar w:fldCharType="end"/>
            </w:r>
          </w:hyperlink>
        </w:p>
        <w:p w14:paraId="6413CA39" w14:textId="2CD64B3B" w:rsidR="00AB671D" w:rsidRDefault="00000000" w:rsidP="00AB671D">
          <w:pPr>
            <w:pStyle w:val="TOC2"/>
            <w:tabs>
              <w:tab w:val="right" w:leader="dot" w:pos="8296"/>
            </w:tabs>
            <w:spacing w:line="360" w:lineRule="auto"/>
            <w:rPr>
              <w:noProof/>
            </w:rPr>
          </w:pPr>
          <w:hyperlink w:anchor="_Toc121840168" w:history="1">
            <w:r w:rsidR="00AB671D" w:rsidRPr="00305EEE">
              <w:rPr>
                <w:rStyle w:val="ad"/>
                <w:noProof/>
              </w:rPr>
              <w:t xml:space="preserve">3.3 </w:t>
            </w:r>
            <w:r w:rsidR="00AB671D" w:rsidRPr="00305EEE">
              <w:rPr>
                <w:rStyle w:val="ad"/>
                <w:noProof/>
              </w:rPr>
              <w:t>拟采取的研究方法</w:t>
            </w:r>
            <w:r w:rsidR="00AB671D">
              <w:rPr>
                <w:noProof/>
                <w:webHidden/>
              </w:rPr>
              <w:tab/>
            </w:r>
            <w:r w:rsidR="00AB671D">
              <w:rPr>
                <w:noProof/>
                <w:webHidden/>
              </w:rPr>
              <w:fldChar w:fldCharType="begin"/>
            </w:r>
            <w:r w:rsidR="00AB671D">
              <w:rPr>
                <w:noProof/>
                <w:webHidden/>
              </w:rPr>
              <w:instrText xml:space="preserve"> PAGEREF _Toc121840168 \h </w:instrText>
            </w:r>
            <w:r w:rsidR="00AB671D">
              <w:rPr>
                <w:noProof/>
                <w:webHidden/>
              </w:rPr>
            </w:r>
            <w:r w:rsidR="00AB671D">
              <w:rPr>
                <w:noProof/>
                <w:webHidden/>
              </w:rPr>
              <w:fldChar w:fldCharType="separate"/>
            </w:r>
            <w:r w:rsidR="00AB671D">
              <w:rPr>
                <w:noProof/>
                <w:webHidden/>
              </w:rPr>
              <w:t>14</w:t>
            </w:r>
            <w:r w:rsidR="00AB671D">
              <w:rPr>
                <w:noProof/>
                <w:webHidden/>
              </w:rPr>
              <w:fldChar w:fldCharType="end"/>
            </w:r>
          </w:hyperlink>
        </w:p>
        <w:p w14:paraId="6641C86B" w14:textId="45D31522" w:rsidR="00AB671D" w:rsidRDefault="00000000" w:rsidP="00AB671D">
          <w:pPr>
            <w:pStyle w:val="TOC1"/>
            <w:tabs>
              <w:tab w:val="left" w:pos="420"/>
              <w:tab w:val="right" w:leader="dot" w:pos="8296"/>
            </w:tabs>
            <w:spacing w:line="360" w:lineRule="auto"/>
            <w:rPr>
              <w:noProof/>
            </w:rPr>
          </w:pPr>
          <w:hyperlink w:anchor="_Toc121840169" w:history="1">
            <w:r w:rsidR="00AB671D" w:rsidRPr="00305EEE">
              <w:rPr>
                <w:rStyle w:val="ad"/>
                <w:noProof/>
              </w:rPr>
              <w:t>4</w:t>
            </w:r>
            <w:r w:rsidR="00AB671D">
              <w:rPr>
                <w:noProof/>
              </w:rPr>
              <w:tab/>
            </w:r>
            <w:r w:rsidR="00AB671D" w:rsidRPr="00305EEE">
              <w:rPr>
                <w:rStyle w:val="ad"/>
                <w:noProof/>
              </w:rPr>
              <w:t>进度安排</w:t>
            </w:r>
            <w:r w:rsidR="00AB671D">
              <w:rPr>
                <w:noProof/>
                <w:webHidden/>
              </w:rPr>
              <w:tab/>
            </w:r>
            <w:r w:rsidR="00AB671D">
              <w:rPr>
                <w:noProof/>
                <w:webHidden/>
              </w:rPr>
              <w:fldChar w:fldCharType="begin"/>
            </w:r>
            <w:r w:rsidR="00AB671D">
              <w:rPr>
                <w:noProof/>
                <w:webHidden/>
              </w:rPr>
              <w:instrText xml:space="preserve"> PAGEREF _Toc121840169 \h </w:instrText>
            </w:r>
            <w:r w:rsidR="00AB671D">
              <w:rPr>
                <w:noProof/>
                <w:webHidden/>
              </w:rPr>
            </w:r>
            <w:r w:rsidR="00AB671D">
              <w:rPr>
                <w:noProof/>
                <w:webHidden/>
              </w:rPr>
              <w:fldChar w:fldCharType="separate"/>
            </w:r>
            <w:r w:rsidR="00AB671D">
              <w:rPr>
                <w:noProof/>
                <w:webHidden/>
              </w:rPr>
              <w:t>15</w:t>
            </w:r>
            <w:r w:rsidR="00AB671D">
              <w:rPr>
                <w:noProof/>
                <w:webHidden/>
              </w:rPr>
              <w:fldChar w:fldCharType="end"/>
            </w:r>
          </w:hyperlink>
        </w:p>
        <w:p w14:paraId="04B2974D" w14:textId="18E24EDD" w:rsidR="00AB671D" w:rsidRDefault="00000000" w:rsidP="00AB671D">
          <w:pPr>
            <w:pStyle w:val="TOC1"/>
            <w:tabs>
              <w:tab w:val="right" w:leader="dot" w:pos="8296"/>
            </w:tabs>
            <w:spacing w:line="360" w:lineRule="auto"/>
            <w:rPr>
              <w:noProof/>
            </w:rPr>
          </w:pPr>
          <w:hyperlink w:anchor="_Toc121840170" w:history="1">
            <w:r w:rsidR="00AB671D" w:rsidRPr="00305EEE">
              <w:rPr>
                <w:rStyle w:val="ad"/>
                <w:noProof/>
              </w:rPr>
              <w:t>参考文献</w:t>
            </w:r>
            <w:r w:rsidR="00AB671D">
              <w:rPr>
                <w:noProof/>
                <w:webHidden/>
              </w:rPr>
              <w:tab/>
            </w:r>
            <w:r w:rsidR="00AB671D">
              <w:rPr>
                <w:noProof/>
                <w:webHidden/>
              </w:rPr>
              <w:fldChar w:fldCharType="begin"/>
            </w:r>
            <w:r w:rsidR="00AB671D">
              <w:rPr>
                <w:noProof/>
                <w:webHidden/>
              </w:rPr>
              <w:instrText xml:space="preserve"> PAGEREF _Toc121840170 \h </w:instrText>
            </w:r>
            <w:r w:rsidR="00AB671D">
              <w:rPr>
                <w:noProof/>
                <w:webHidden/>
              </w:rPr>
            </w:r>
            <w:r w:rsidR="00AB671D">
              <w:rPr>
                <w:noProof/>
                <w:webHidden/>
              </w:rPr>
              <w:fldChar w:fldCharType="separate"/>
            </w:r>
            <w:r w:rsidR="00AB671D">
              <w:rPr>
                <w:noProof/>
                <w:webHidden/>
              </w:rPr>
              <w:t>16</w:t>
            </w:r>
            <w:r w:rsidR="00AB671D">
              <w:rPr>
                <w:noProof/>
                <w:webHidden/>
              </w:rPr>
              <w:fldChar w:fldCharType="end"/>
            </w:r>
          </w:hyperlink>
        </w:p>
        <w:p w14:paraId="2DAB1D09" w14:textId="52632410" w:rsidR="00B32B4B" w:rsidRPr="001E075C" w:rsidRDefault="00D401DA" w:rsidP="001E075C">
          <w:pPr>
            <w:spacing w:line="360" w:lineRule="auto"/>
            <w:rPr>
              <w:bCs/>
              <w:lang w:val="zh-CN"/>
            </w:rPr>
          </w:pPr>
          <w:r>
            <w:rPr>
              <w:bCs/>
              <w:szCs w:val="24"/>
              <w:lang w:val="zh-CN"/>
            </w:rPr>
            <w:fldChar w:fldCharType="end"/>
          </w:r>
        </w:p>
      </w:sdtContent>
    </w:sdt>
    <w:p w14:paraId="1885AB54" w14:textId="77777777" w:rsidR="00B32B4B" w:rsidRDefault="00D401DA">
      <w:pPr>
        <w:pStyle w:val="b10"/>
      </w:pPr>
      <w:bookmarkStart w:id="1" w:name="_Toc121840155"/>
      <w:r>
        <w:rPr>
          <w:rFonts w:hint="eastAsia"/>
        </w:rPr>
        <w:lastRenderedPageBreak/>
        <w:t>1</w:t>
      </w:r>
      <w:r>
        <w:t xml:space="preserve"> </w:t>
      </w:r>
      <w:r>
        <w:t>研究背景及意义</w:t>
      </w:r>
      <w:bookmarkEnd w:id="1"/>
      <w:r>
        <w:t> </w:t>
      </w:r>
    </w:p>
    <w:p w14:paraId="5B0A6CD0" w14:textId="77777777" w:rsidR="00B32B4B" w:rsidRDefault="00D401DA">
      <w:pPr>
        <w:pStyle w:val="b20"/>
        <w:ind w:left="992" w:hanging="992"/>
      </w:pPr>
      <w:bookmarkStart w:id="2" w:name="_Toc121840156"/>
      <w:r>
        <w:rPr>
          <w:rFonts w:hint="eastAsia"/>
        </w:rPr>
        <w:t>1</w:t>
      </w:r>
      <w:r>
        <w:t xml:space="preserve">.1 </w:t>
      </w:r>
      <w:r>
        <w:t>研究背景</w:t>
      </w:r>
      <w:bookmarkEnd w:id="2"/>
      <w:r>
        <w:t> </w:t>
      </w:r>
    </w:p>
    <w:p w14:paraId="121D0462" w14:textId="2A1DF8A8" w:rsidR="00B32B4B" w:rsidRPr="00E946CB" w:rsidRDefault="00820876" w:rsidP="004E6127">
      <w:pPr>
        <w:widowControl/>
        <w:spacing w:line="360" w:lineRule="auto"/>
        <w:ind w:firstLine="420"/>
        <w:rPr>
          <w:rFonts w:ascii="Times New Roman" w:hAnsi="Times New Roman"/>
          <w:kern w:val="0"/>
          <w:sz w:val="24"/>
        </w:rPr>
      </w:pPr>
      <w:r>
        <w:rPr>
          <w:rFonts w:ascii="Times New Roman" w:hAnsi="Times New Roman" w:hint="eastAsia"/>
          <w:kern w:val="0"/>
          <w:sz w:val="24"/>
        </w:rPr>
        <w:t>神经网络</w:t>
      </w:r>
      <w:r w:rsidR="000C257C" w:rsidRPr="000C257C">
        <w:rPr>
          <w:rFonts w:ascii="Times New Roman" w:hAnsi="Times New Roman"/>
          <w:kern w:val="0"/>
          <w:sz w:val="24"/>
          <w:vertAlign w:val="superscript"/>
        </w:rPr>
        <w:fldChar w:fldCharType="begin"/>
      </w:r>
      <w:r w:rsidR="000C257C" w:rsidRPr="000C257C">
        <w:rPr>
          <w:rFonts w:ascii="Times New Roman" w:hAnsi="Times New Roman"/>
          <w:kern w:val="0"/>
          <w:sz w:val="24"/>
          <w:vertAlign w:val="superscript"/>
        </w:rPr>
        <w:instrText xml:space="preserve"> </w:instrText>
      </w:r>
      <w:r w:rsidR="000C257C" w:rsidRPr="000C257C">
        <w:rPr>
          <w:rFonts w:ascii="Times New Roman" w:hAnsi="Times New Roman" w:hint="eastAsia"/>
          <w:kern w:val="0"/>
          <w:sz w:val="24"/>
          <w:vertAlign w:val="superscript"/>
        </w:rPr>
        <w:instrText>REF _Ref91599205 \r \h</w:instrText>
      </w:r>
      <w:r w:rsidR="000C257C" w:rsidRPr="000C257C">
        <w:rPr>
          <w:rFonts w:ascii="Times New Roman" w:hAnsi="Times New Roman"/>
          <w:kern w:val="0"/>
          <w:sz w:val="24"/>
          <w:vertAlign w:val="superscript"/>
        </w:rPr>
        <w:instrText xml:space="preserve">  \* MERGEFORMAT </w:instrText>
      </w:r>
      <w:r w:rsidR="000C257C" w:rsidRPr="000C257C">
        <w:rPr>
          <w:rFonts w:ascii="Times New Roman" w:hAnsi="Times New Roman"/>
          <w:kern w:val="0"/>
          <w:sz w:val="24"/>
          <w:vertAlign w:val="superscript"/>
        </w:rPr>
      </w:r>
      <w:r w:rsidR="000C257C" w:rsidRPr="000C257C">
        <w:rPr>
          <w:rFonts w:ascii="Times New Roman" w:hAnsi="Times New Roman"/>
          <w:kern w:val="0"/>
          <w:sz w:val="24"/>
          <w:vertAlign w:val="superscript"/>
        </w:rPr>
        <w:fldChar w:fldCharType="separate"/>
      </w:r>
      <w:r w:rsidR="00AB671D">
        <w:rPr>
          <w:rFonts w:ascii="Times New Roman" w:hAnsi="Times New Roman"/>
          <w:kern w:val="0"/>
          <w:sz w:val="24"/>
          <w:vertAlign w:val="superscript"/>
        </w:rPr>
        <w:t>[1</w:t>
      </w:r>
      <w:r w:rsidR="000C257C" w:rsidRPr="000C257C">
        <w:rPr>
          <w:rFonts w:ascii="Times New Roman" w:hAnsi="Times New Roman"/>
          <w:kern w:val="0"/>
          <w:sz w:val="24"/>
          <w:vertAlign w:val="superscript"/>
        </w:rPr>
        <w:fldChar w:fldCharType="end"/>
      </w:r>
      <w:r w:rsidR="000C257C" w:rsidRPr="000C257C">
        <w:rPr>
          <w:rFonts w:ascii="Times New Roman" w:hAnsi="Times New Roman"/>
          <w:kern w:val="0"/>
          <w:sz w:val="24"/>
          <w:vertAlign w:val="superscript"/>
        </w:rPr>
        <w:fldChar w:fldCharType="begin"/>
      </w:r>
      <w:r w:rsidR="000C257C" w:rsidRPr="000C257C">
        <w:rPr>
          <w:rFonts w:ascii="Times New Roman" w:hAnsi="Times New Roman"/>
          <w:kern w:val="0"/>
          <w:sz w:val="24"/>
          <w:vertAlign w:val="superscript"/>
        </w:rPr>
        <w:instrText xml:space="preserve"> REF _Ref91601286 \r \h  \* MERGEFORMAT </w:instrText>
      </w:r>
      <w:r w:rsidR="000C257C" w:rsidRPr="000C257C">
        <w:rPr>
          <w:rFonts w:ascii="Times New Roman" w:hAnsi="Times New Roman"/>
          <w:kern w:val="0"/>
          <w:sz w:val="24"/>
          <w:vertAlign w:val="superscript"/>
        </w:rPr>
      </w:r>
      <w:r w:rsidR="000C257C" w:rsidRPr="000C257C">
        <w:rPr>
          <w:rFonts w:ascii="Times New Roman" w:hAnsi="Times New Roman"/>
          <w:kern w:val="0"/>
          <w:sz w:val="24"/>
          <w:vertAlign w:val="superscript"/>
        </w:rPr>
        <w:fldChar w:fldCharType="separate"/>
      </w:r>
      <w:r w:rsidR="00AB671D">
        <w:rPr>
          <w:rFonts w:ascii="Times New Roman" w:hAnsi="Times New Roman"/>
          <w:kern w:val="0"/>
          <w:sz w:val="24"/>
          <w:vertAlign w:val="superscript"/>
        </w:rPr>
        <w:t>,2]</w:t>
      </w:r>
      <w:r w:rsidR="000C257C" w:rsidRPr="000C257C">
        <w:rPr>
          <w:rFonts w:ascii="Times New Roman" w:hAnsi="Times New Roman"/>
          <w:kern w:val="0"/>
          <w:sz w:val="24"/>
          <w:vertAlign w:val="superscript"/>
        </w:rPr>
        <w:fldChar w:fldCharType="end"/>
      </w:r>
      <w:r>
        <w:rPr>
          <w:rFonts w:ascii="Times New Roman" w:hAnsi="Times New Roman" w:hint="eastAsia"/>
          <w:kern w:val="0"/>
          <w:sz w:val="24"/>
        </w:rPr>
        <w:t>是人工智能领域最热门的模型工具之一，其诞生可以追溯到</w:t>
      </w:r>
      <w:r>
        <w:rPr>
          <w:rFonts w:ascii="Times New Roman" w:hAnsi="Times New Roman" w:hint="eastAsia"/>
          <w:kern w:val="0"/>
          <w:sz w:val="24"/>
        </w:rPr>
        <w:t>2</w:t>
      </w:r>
      <w:r>
        <w:rPr>
          <w:rFonts w:ascii="Times New Roman" w:hAnsi="Times New Roman"/>
          <w:kern w:val="0"/>
          <w:sz w:val="24"/>
        </w:rPr>
        <w:t>0</w:t>
      </w:r>
      <w:r>
        <w:rPr>
          <w:rFonts w:ascii="Times New Roman" w:hAnsi="Times New Roman" w:hint="eastAsia"/>
          <w:kern w:val="0"/>
          <w:sz w:val="24"/>
        </w:rPr>
        <w:t>世纪</w:t>
      </w:r>
      <w:r>
        <w:rPr>
          <w:rFonts w:ascii="Times New Roman" w:hAnsi="Times New Roman" w:hint="eastAsia"/>
          <w:kern w:val="0"/>
          <w:sz w:val="24"/>
        </w:rPr>
        <w:t>4</w:t>
      </w:r>
      <w:r>
        <w:rPr>
          <w:rFonts w:ascii="Times New Roman" w:hAnsi="Times New Roman"/>
          <w:kern w:val="0"/>
          <w:sz w:val="24"/>
        </w:rPr>
        <w:t>0</w:t>
      </w:r>
      <w:r>
        <w:rPr>
          <w:rFonts w:ascii="Times New Roman" w:hAnsi="Times New Roman" w:hint="eastAsia"/>
          <w:kern w:val="0"/>
          <w:sz w:val="24"/>
        </w:rPr>
        <w:t>年代。</w:t>
      </w:r>
      <w:r w:rsidR="003A0D99" w:rsidRPr="003A0D99">
        <w:rPr>
          <w:rFonts w:ascii="Times New Roman" w:hAnsi="Times New Roman" w:hint="eastAsia"/>
          <w:kern w:val="0"/>
          <w:sz w:val="24"/>
        </w:rPr>
        <w:t>美国心理学家</w:t>
      </w:r>
      <w:r w:rsidR="003A0D99" w:rsidRPr="00820876">
        <w:rPr>
          <w:rFonts w:ascii="Times New Roman" w:hAnsi="Times New Roman" w:hint="eastAsia"/>
          <w:kern w:val="0"/>
          <w:sz w:val="24"/>
        </w:rPr>
        <w:t>Mcculloch</w:t>
      </w:r>
      <w:r w:rsidR="003A0D99" w:rsidRPr="003A0D99">
        <w:rPr>
          <w:rFonts w:ascii="Times New Roman" w:hAnsi="Times New Roman" w:hint="eastAsia"/>
          <w:kern w:val="0"/>
          <w:sz w:val="24"/>
        </w:rPr>
        <w:t>和数学家</w:t>
      </w:r>
      <w:r w:rsidR="003A0D99" w:rsidRPr="00820876">
        <w:rPr>
          <w:rFonts w:ascii="Times New Roman" w:hAnsi="Times New Roman" w:hint="eastAsia"/>
          <w:kern w:val="0"/>
          <w:sz w:val="24"/>
        </w:rPr>
        <w:t>Pitts</w:t>
      </w:r>
      <w:r w:rsidR="003A0D99" w:rsidRPr="003A0D99">
        <w:rPr>
          <w:rFonts w:ascii="Times New Roman" w:hAnsi="Times New Roman" w:hint="eastAsia"/>
          <w:kern w:val="0"/>
          <w:sz w:val="24"/>
        </w:rPr>
        <w:t>在</w:t>
      </w:r>
      <w:r w:rsidR="003A0D99" w:rsidRPr="003A0D99">
        <w:rPr>
          <w:rFonts w:ascii="Times New Roman" w:hAnsi="Times New Roman" w:hint="eastAsia"/>
          <w:kern w:val="0"/>
          <w:sz w:val="24"/>
        </w:rPr>
        <w:t>1943</w:t>
      </w:r>
      <w:r w:rsidR="003A0D99" w:rsidRPr="003A0D99">
        <w:rPr>
          <w:rFonts w:ascii="Times New Roman" w:hAnsi="Times New Roman" w:hint="eastAsia"/>
          <w:kern w:val="0"/>
          <w:sz w:val="24"/>
        </w:rPr>
        <w:t>年提出了</w:t>
      </w:r>
      <w:r w:rsidR="003A0D99" w:rsidRPr="003A0D99">
        <w:rPr>
          <w:rFonts w:ascii="Times New Roman" w:hAnsi="Times New Roman" w:hint="eastAsia"/>
          <w:kern w:val="0"/>
          <w:sz w:val="24"/>
        </w:rPr>
        <w:t>M-P</w:t>
      </w:r>
      <w:r w:rsidR="003A0D99" w:rsidRPr="003A0D99">
        <w:rPr>
          <w:rFonts w:ascii="Times New Roman" w:hAnsi="Times New Roman" w:hint="eastAsia"/>
          <w:kern w:val="0"/>
          <w:sz w:val="24"/>
        </w:rPr>
        <w:t>模型，将神经元作为算法的功能逻辑装置，开创了神经网络模型的理论研究</w:t>
      </w:r>
      <w:r w:rsidR="00CB50E2" w:rsidRPr="00CB50E2">
        <w:rPr>
          <w:rFonts w:ascii="Times New Roman" w:hAnsi="Times New Roman"/>
          <w:color w:val="FF0000"/>
          <w:kern w:val="0"/>
          <w:sz w:val="24"/>
          <w:vertAlign w:val="superscript"/>
        </w:rPr>
        <w:fldChar w:fldCharType="begin"/>
      </w:r>
      <w:r w:rsidR="00CB50E2" w:rsidRPr="00CB50E2">
        <w:rPr>
          <w:rFonts w:ascii="Times New Roman" w:hAnsi="Times New Roman"/>
          <w:kern w:val="0"/>
          <w:sz w:val="24"/>
          <w:vertAlign w:val="superscript"/>
        </w:rPr>
        <w:instrText xml:space="preserve"> </w:instrText>
      </w:r>
      <w:r w:rsidR="00CB50E2" w:rsidRPr="00CB50E2">
        <w:rPr>
          <w:rFonts w:ascii="Times New Roman" w:hAnsi="Times New Roman" w:hint="eastAsia"/>
          <w:kern w:val="0"/>
          <w:sz w:val="24"/>
          <w:vertAlign w:val="superscript"/>
        </w:rPr>
        <w:instrText>REF _Ref91601295 \r \h</w:instrText>
      </w:r>
      <w:r w:rsidR="00CB50E2" w:rsidRPr="00CB50E2">
        <w:rPr>
          <w:rFonts w:ascii="Times New Roman" w:hAnsi="Times New Roman"/>
          <w:kern w:val="0"/>
          <w:sz w:val="24"/>
          <w:vertAlign w:val="superscript"/>
        </w:rPr>
        <w:instrText xml:space="preserve"> </w:instrText>
      </w:r>
      <w:r w:rsidR="00CB50E2" w:rsidRPr="00CB50E2">
        <w:rPr>
          <w:rFonts w:ascii="Times New Roman" w:hAnsi="Times New Roman"/>
          <w:color w:val="FF0000"/>
          <w:kern w:val="0"/>
          <w:sz w:val="24"/>
          <w:vertAlign w:val="superscript"/>
        </w:rPr>
        <w:instrText xml:space="preserve"> \* MERGEFORMAT </w:instrText>
      </w:r>
      <w:r w:rsidR="00CB50E2" w:rsidRPr="00CB50E2">
        <w:rPr>
          <w:rFonts w:ascii="Times New Roman" w:hAnsi="Times New Roman"/>
          <w:color w:val="FF0000"/>
          <w:kern w:val="0"/>
          <w:sz w:val="24"/>
          <w:vertAlign w:val="superscript"/>
        </w:rPr>
      </w:r>
      <w:r w:rsidR="00CB50E2" w:rsidRPr="00CB50E2">
        <w:rPr>
          <w:rFonts w:ascii="Times New Roman" w:hAnsi="Times New Roman"/>
          <w:color w:val="FF0000"/>
          <w:kern w:val="0"/>
          <w:sz w:val="24"/>
          <w:vertAlign w:val="superscript"/>
        </w:rPr>
        <w:fldChar w:fldCharType="separate"/>
      </w:r>
      <w:r w:rsidR="00AB671D">
        <w:rPr>
          <w:rFonts w:ascii="Times New Roman" w:hAnsi="Times New Roman"/>
          <w:kern w:val="0"/>
          <w:sz w:val="24"/>
          <w:vertAlign w:val="superscript"/>
        </w:rPr>
        <w:t>[3]</w:t>
      </w:r>
      <w:r w:rsidR="00CB50E2" w:rsidRPr="00CB50E2">
        <w:rPr>
          <w:rFonts w:ascii="Times New Roman" w:hAnsi="Times New Roman"/>
          <w:color w:val="FF0000"/>
          <w:kern w:val="0"/>
          <w:sz w:val="24"/>
          <w:vertAlign w:val="superscript"/>
        </w:rPr>
        <w:fldChar w:fldCharType="end"/>
      </w:r>
      <w:r w:rsidRPr="00820876">
        <w:rPr>
          <w:rFonts w:ascii="Times New Roman" w:hAnsi="Times New Roman" w:hint="eastAsia"/>
          <w:kern w:val="0"/>
          <w:sz w:val="24"/>
        </w:rPr>
        <w:t>。</w:t>
      </w:r>
      <w:r w:rsidR="00BB003D">
        <w:rPr>
          <w:rFonts w:ascii="Times New Roman" w:hAnsi="Times New Roman" w:hint="eastAsia"/>
          <w:kern w:val="0"/>
          <w:sz w:val="24"/>
        </w:rPr>
        <w:t>但</w:t>
      </w:r>
      <w:r w:rsidR="00EB1410">
        <w:rPr>
          <w:rFonts w:ascii="Times New Roman" w:hAnsi="Times New Roman" w:hint="eastAsia"/>
          <w:kern w:val="0"/>
          <w:sz w:val="24"/>
        </w:rPr>
        <w:t>受限于当时的计算水平，神经网络的发展并未收到</w:t>
      </w:r>
      <w:r w:rsidR="00EB1410" w:rsidRPr="00E946CB">
        <w:rPr>
          <w:rFonts w:ascii="Times New Roman" w:hAnsi="Times New Roman" w:hint="eastAsia"/>
          <w:kern w:val="0"/>
          <w:sz w:val="24"/>
        </w:rPr>
        <w:t>广泛的关注。随着</w:t>
      </w:r>
      <w:r w:rsidR="00BB003D" w:rsidRPr="00E946CB">
        <w:rPr>
          <w:rFonts w:ascii="Times New Roman" w:hAnsi="Times New Roman" w:hint="eastAsia"/>
          <w:kern w:val="0"/>
          <w:sz w:val="24"/>
        </w:rPr>
        <w:t>硬件计算水平的不断提升</w:t>
      </w:r>
      <w:r w:rsidR="00AD16D8" w:rsidRPr="00E946CB">
        <w:rPr>
          <w:rFonts w:ascii="Times New Roman" w:hAnsi="Times New Roman" w:hint="eastAsia"/>
          <w:kern w:val="0"/>
          <w:sz w:val="24"/>
        </w:rPr>
        <w:t>以及反向传播算法的诞生</w:t>
      </w:r>
      <w:r w:rsidR="00CB50E2" w:rsidRPr="00E946CB">
        <w:rPr>
          <w:rFonts w:ascii="Times New Roman" w:hAnsi="Times New Roman"/>
          <w:kern w:val="0"/>
          <w:sz w:val="24"/>
          <w:vertAlign w:val="superscript"/>
        </w:rPr>
        <w:fldChar w:fldCharType="begin"/>
      </w:r>
      <w:r w:rsidR="00CB50E2" w:rsidRPr="00E946CB">
        <w:rPr>
          <w:rFonts w:ascii="Times New Roman" w:hAnsi="Times New Roman"/>
          <w:kern w:val="0"/>
          <w:sz w:val="24"/>
          <w:vertAlign w:val="superscript"/>
        </w:rPr>
        <w:instrText xml:space="preserve"> REF _Ref91601308 \r \h  \* MERGEFORMAT </w:instrText>
      </w:r>
      <w:r w:rsidR="00CB50E2" w:rsidRPr="00E946CB">
        <w:rPr>
          <w:rFonts w:ascii="Times New Roman" w:hAnsi="Times New Roman"/>
          <w:kern w:val="0"/>
          <w:sz w:val="24"/>
          <w:vertAlign w:val="superscript"/>
        </w:rPr>
      </w:r>
      <w:r w:rsidR="00CB50E2"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4]</w:t>
      </w:r>
      <w:r w:rsidR="00CB50E2" w:rsidRPr="00E946CB">
        <w:rPr>
          <w:rFonts w:ascii="Times New Roman" w:hAnsi="Times New Roman"/>
          <w:kern w:val="0"/>
          <w:sz w:val="24"/>
          <w:vertAlign w:val="superscript"/>
        </w:rPr>
        <w:fldChar w:fldCharType="end"/>
      </w:r>
      <w:r w:rsidR="00EB1410" w:rsidRPr="00E946CB">
        <w:rPr>
          <w:rFonts w:ascii="Times New Roman" w:hAnsi="Times New Roman" w:hint="eastAsia"/>
          <w:kern w:val="0"/>
          <w:sz w:val="24"/>
        </w:rPr>
        <w:t>，神经网络在</w:t>
      </w:r>
      <w:r w:rsidR="00EB1410" w:rsidRPr="00E946CB">
        <w:rPr>
          <w:rFonts w:ascii="Times New Roman" w:hAnsi="Times New Roman" w:hint="eastAsia"/>
          <w:kern w:val="0"/>
          <w:sz w:val="24"/>
        </w:rPr>
        <w:t>2</w:t>
      </w:r>
      <w:r w:rsidR="00EB1410" w:rsidRPr="00E946CB">
        <w:rPr>
          <w:rFonts w:ascii="Times New Roman" w:hAnsi="Times New Roman"/>
          <w:kern w:val="0"/>
          <w:sz w:val="24"/>
        </w:rPr>
        <w:t>010</w:t>
      </w:r>
      <w:r w:rsidR="00EB1410" w:rsidRPr="00E946CB">
        <w:rPr>
          <w:rFonts w:ascii="Times New Roman" w:hAnsi="Times New Roman" w:hint="eastAsia"/>
          <w:kern w:val="0"/>
          <w:sz w:val="24"/>
        </w:rPr>
        <w:t>年代终于</w:t>
      </w:r>
      <w:r w:rsidR="00B72FFD" w:rsidRPr="00E946CB">
        <w:rPr>
          <w:rFonts w:ascii="Times New Roman" w:hAnsi="Times New Roman" w:hint="eastAsia"/>
          <w:kern w:val="0"/>
          <w:sz w:val="24"/>
        </w:rPr>
        <w:t>大放异彩，成为了人工智能领域的重点研究子领域，并在</w:t>
      </w:r>
      <w:r w:rsidR="0019460D" w:rsidRPr="00E946CB">
        <w:rPr>
          <w:rFonts w:ascii="Times New Roman" w:hAnsi="Times New Roman" w:hint="eastAsia"/>
          <w:kern w:val="0"/>
          <w:sz w:val="24"/>
        </w:rPr>
        <w:t>计算机视觉</w:t>
      </w:r>
      <w:r w:rsidR="00B72FFD" w:rsidRPr="00E946CB">
        <w:rPr>
          <w:rFonts w:ascii="Times New Roman" w:hAnsi="Times New Roman" w:hint="eastAsia"/>
          <w:kern w:val="0"/>
          <w:sz w:val="24"/>
        </w:rPr>
        <w:t>、</w:t>
      </w:r>
      <w:r w:rsidR="0019460D" w:rsidRPr="00E946CB">
        <w:rPr>
          <w:rFonts w:ascii="Times New Roman" w:hAnsi="Times New Roman" w:hint="eastAsia"/>
          <w:kern w:val="0"/>
          <w:sz w:val="24"/>
        </w:rPr>
        <w:t>文本处理、</w:t>
      </w:r>
      <w:r w:rsidR="00B72FFD" w:rsidRPr="00E946CB">
        <w:rPr>
          <w:rFonts w:ascii="Times New Roman" w:hAnsi="Times New Roman" w:hint="eastAsia"/>
          <w:kern w:val="0"/>
          <w:sz w:val="24"/>
        </w:rPr>
        <w:t>语音识别、医疗卫生、</w:t>
      </w:r>
      <w:r w:rsidR="004E6127" w:rsidRPr="00E946CB">
        <w:rPr>
          <w:rFonts w:ascii="Times New Roman" w:hAnsi="Times New Roman" w:hint="eastAsia"/>
          <w:kern w:val="0"/>
          <w:sz w:val="24"/>
        </w:rPr>
        <w:t>交通安全</w:t>
      </w:r>
      <w:r w:rsidR="00B72FFD" w:rsidRPr="00E946CB">
        <w:rPr>
          <w:rFonts w:ascii="Times New Roman" w:hAnsi="Times New Roman" w:hint="eastAsia"/>
          <w:kern w:val="0"/>
          <w:sz w:val="24"/>
        </w:rPr>
        <w:t>等</w:t>
      </w:r>
      <w:r w:rsidR="004E6127" w:rsidRPr="00E946CB">
        <w:rPr>
          <w:rFonts w:ascii="Times New Roman" w:hAnsi="Times New Roman" w:hint="eastAsia"/>
          <w:kern w:val="0"/>
          <w:sz w:val="24"/>
        </w:rPr>
        <w:t>实际应用场景</w:t>
      </w:r>
      <w:r w:rsidR="0019460D" w:rsidRPr="00E946CB">
        <w:rPr>
          <w:rFonts w:ascii="Times New Roman" w:hAnsi="Times New Roman" w:hint="eastAsia"/>
          <w:kern w:val="0"/>
          <w:sz w:val="24"/>
        </w:rPr>
        <w:t>中</w:t>
      </w:r>
      <w:r w:rsidR="00B72FFD" w:rsidRPr="00E946CB">
        <w:rPr>
          <w:rFonts w:ascii="Times New Roman" w:hAnsi="Times New Roman" w:hint="eastAsia"/>
          <w:kern w:val="0"/>
          <w:sz w:val="24"/>
        </w:rPr>
        <w:t>取得了众多卓越的成果</w:t>
      </w:r>
      <w:r w:rsidR="001E150A" w:rsidRPr="00E946CB">
        <w:rPr>
          <w:rFonts w:ascii="Times New Roman" w:hAnsi="Times New Roman"/>
          <w:kern w:val="0"/>
          <w:sz w:val="24"/>
          <w:vertAlign w:val="superscript"/>
        </w:rPr>
        <w:fldChar w:fldCharType="begin"/>
      </w:r>
      <w:r w:rsidR="001E150A" w:rsidRPr="00E946CB">
        <w:rPr>
          <w:rFonts w:ascii="Times New Roman" w:hAnsi="Times New Roman"/>
          <w:kern w:val="0"/>
          <w:sz w:val="24"/>
          <w:vertAlign w:val="superscript"/>
        </w:rPr>
        <w:instrText xml:space="preserve"> REF _Ref91601359 \r \h  \* MERGEFORMAT </w:instrText>
      </w:r>
      <w:r w:rsidR="001E150A" w:rsidRPr="00E946CB">
        <w:rPr>
          <w:rFonts w:ascii="Times New Roman" w:hAnsi="Times New Roman"/>
          <w:kern w:val="0"/>
          <w:sz w:val="24"/>
          <w:vertAlign w:val="superscript"/>
        </w:rPr>
      </w:r>
      <w:r w:rsidR="001E150A"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5</w:t>
      </w:r>
      <w:r w:rsidR="001E150A" w:rsidRPr="00E946CB">
        <w:rPr>
          <w:rFonts w:ascii="Times New Roman" w:hAnsi="Times New Roman"/>
          <w:kern w:val="0"/>
          <w:sz w:val="24"/>
          <w:vertAlign w:val="superscript"/>
        </w:rPr>
        <w:fldChar w:fldCharType="end"/>
      </w:r>
      <w:r w:rsidR="00AB671D">
        <w:rPr>
          <w:rFonts w:ascii="Times New Roman" w:hAnsi="Times New Roman"/>
          <w:kern w:val="0"/>
          <w:sz w:val="24"/>
          <w:vertAlign w:val="superscript"/>
        </w:rPr>
        <w:t>,</w:t>
      </w:r>
      <w:r w:rsidR="001E150A" w:rsidRPr="00E946CB">
        <w:rPr>
          <w:rFonts w:ascii="Times New Roman" w:hAnsi="Times New Roman"/>
          <w:kern w:val="0"/>
          <w:sz w:val="24"/>
          <w:vertAlign w:val="superscript"/>
        </w:rPr>
        <w:fldChar w:fldCharType="begin"/>
      </w:r>
      <w:r w:rsidR="001E150A" w:rsidRPr="00E946CB">
        <w:rPr>
          <w:rFonts w:ascii="Times New Roman" w:hAnsi="Times New Roman"/>
          <w:kern w:val="0"/>
          <w:sz w:val="24"/>
          <w:vertAlign w:val="superscript"/>
        </w:rPr>
        <w:instrText xml:space="preserve"> REF _Ref91601367 \r \h  \* MERGEFORMAT </w:instrText>
      </w:r>
      <w:r w:rsidR="001E150A" w:rsidRPr="00E946CB">
        <w:rPr>
          <w:rFonts w:ascii="Times New Roman" w:hAnsi="Times New Roman"/>
          <w:kern w:val="0"/>
          <w:sz w:val="24"/>
          <w:vertAlign w:val="superscript"/>
        </w:rPr>
      </w:r>
      <w:r w:rsidR="001E150A"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6</w:t>
      </w:r>
      <w:r w:rsidR="001E150A" w:rsidRPr="00E946CB">
        <w:rPr>
          <w:rFonts w:ascii="Times New Roman" w:hAnsi="Times New Roman"/>
          <w:kern w:val="0"/>
          <w:sz w:val="24"/>
          <w:vertAlign w:val="superscript"/>
        </w:rPr>
        <w:fldChar w:fldCharType="end"/>
      </w:r>
      <w:r w:rsidR="00AB671D">
        <w:rPr>
          <w:rFonts w:ascii="Times New Roman" w:hAnsi="Times New Roman"/>
          <w:kern w:val="0"/>
          <w:sz w:val="24"/>
          <w:vertAlign w:val="superscript"/>
        </w:rPr>
        <w:t>,</w:t>
      </w:r>
      <w:r w:rsidR="001E150A" w:rsidRPr="00E946CB">
        <w:rPr>
          <w:rFonts w:ascii="Times New Roman" w:hAnsi="Times New Roman"/>
          <w:kern w:val="0"/>
          <w:sz w:val="24"/>
          <w:vertAlign w:val="superscript"/>
        </w:rPr>
        <w:fldChar w:fldCharType="begin"/>
      </w:r>
      <w:r w:rsidR="001E150A" w:rsidRPr="00E946CB">
        <w:rPr>
          <w:rFonts w:ascii="Times New Roman" w:hAnsi="Times New Roman"/>
          <w:kern w:val="0"/>
          <w:sz w:val="24"/>
          <w:vertAlign w:val="superscript"/>
        </w:rPr>
        <w:instrText xml:space="preserve"> REF _Ref121834489 \r \h  \* MERGEFORMAT </w:instrText>
      </w:r>
      <w:r w:rsidR="001E150A" w:rsidRPr="00E946CB">
        <w:rPr>
          <w:rFonts w:ascii="Times New Roman" w:hAnsi="Times New Roman"/>
          <w:kern w:val="0"/>
          <w:sz w:val="24"/>
          <w:vertAlign w:val="superscript"/>
        </w:rPr>
      </w:r>
      <w:r w:rsidR="001E150A"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7</w:t>
      </w:r>
      <w:r w:rsidR="001E150A" w:rsidRPr="00E946CB">
        <w:rPr>
          <w:rFonts w:ascii="Times New Roman" w:hAnsi="Times New Roman"/>
          <w:kern w:val="0"/>
          <w:sz w:val="24"/>
          <w:vertAlign w:val="superscript"/>
        </w:rPr>
        <w:fldChar w:fldCharType="end"/>
      </w:r>
      <w:r w:rsidR="00AB671D">
        <w:rPr>
          <w:rFonts w:ascii="Times New Roman" w:hAnsi="Times New Roman"/>
          <w:kern w:val="0"/>
          <w:sz w:val="24"/>
          <w:vertAlign w:val="superscript"/>
        </w:rPr>
        <w:t>,</w:t>
      </w:r>
      <w:r w:rsidR="001E150A" w:rsidRPr="00E946CB">
        <w:rPr>
          <w:rFonts w:ascii="Times New Roman" w:hAnsi="Times New Roman"/>
          <w:kern w:val="0"/>
          <w:sz w:val="24"/>
          <w:vertAlign w:val="superscript"/>
        </w:rPr>
        <w:fldChar w:fldCharType="begin"/>
      </w:r>
      <w:r w:rsidR="001E150A" w:rsidRPr="00E946CB">
        <w:rPr>
          <w:rFonts w:ascii="Times New Roman" w:hAnsi="Times New Roman"/>
          <w:kern w:val="0"/>
          <w:sz w:val="24"/>
          <w:vertAlign w:val="superscript"/>
        </w:rPr>
        <w:instrText xml:space="preserve"> REF _Ref121834490 \r \h  \* MERGEFORMAT </w:instrText>
      </w:r>
      <w:r w:rsidR="001E150A" w:rsidRPr="00E946CB">
        <w:rPr>
          <w:rFonts w:ascii="Times New Roman" w:hAnsi="Times New Roman"/>
          <w:kern w:val="0"/>
          <w:sz w:val="24"/>
          <w:vertAlign w:val="superscript"/>
        </w:rPr>
      </w:r>
      <w:r w:rsidR="001E150A"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8]</w:t>
      </w:r>
      <w:r w:rsidR="001E150A" w:rsidRPr="00E946CB">
        <w:rPr>
          <w:rFonts w:ascii="Times New Roman" w:hAnsi="Times New Roman"/>
          <w:kern w:val="0"/>
          <w:sz w:val="24"/>
          <w:vertAlign w:val="superscript"/>
        </w:rPr>
        <w:fldChar w:fldCharType="end"/>
      </w:r>
      <w:r w:rsidR="00B72FFD" w:rsidRPr="00E946CB">
        <w:rPr>
          <w:rFonts w:ascii="Times New Roman" w:hAnsi="Times New Roman" w:hint="eastAsia"/>
          <w:kern w:val="0"/>
          <w:sz w:val="24"/>
        </w:rPr>
        <w:t>。</w:t>
      </w:r>
    </w:p>
    <w:p w14:paraId="32EBE480" w14:textId="323DA2C0" w:rsidR="00B72FFD" w:rsidRPr="00E946CB" w:rsidRDefault="0019460D" w:rsidP="00B72FFD">
      <w:pPr>
        <w:widowControl/>
        <w:spacing w:line="360" w:lineRule="auto"/>
        <w:ind w:firstLine="420"/>
        <w:rPr>
          <w:rFonts w:ascii="Times New Roman" w:hAnsi="Times New Roman"/>
          <w:kern w:val="0"/>
          <w:sz w:val="24"/>
        </w:rPr>
      </w:pPr>
      <w:r w:rsidRPr="00E946CB">
        <w:rPr>
          <w:rFonts w:ascii="Times New Roman" w:hAnsi="Times New Roman" w:hint="eastAsia"/>
          <w:kern w:val="0"/>
          <w:sz w:val="24"/>
        </w:rPr>
        <w:t>卷积神经网络</w:t>
      </w:r>
      <w:r w:rsidR="001E150A" w:rsidRPr="00E946CB">
        <w:rPr>
          <w:rFonts w:ascii="Times New Roman" w:hAnsi="Times New Roman"/>
          <w:kern w:val="0"/>
          <w:sz w:val="24"/>
          <w:vertAlign w:val="superscript"/>
        </w:rPr>
        <w:fldChar w:fldCharType="begin"/>
      </w:r>
      <w:r w:rsidR="001E150A" w:rsidRPr="00E946CB">
        <w:rPr>
          <w:rFonts w:ascii="Times New Roman" w:hAnsi="Times New Roman"/>
          <w:kern w:val="0"/>
          <w:sz w:val="24"/>
          <w:vertAlign w:val="superscript"/>
        </w:rPr>
        <w:instrText xml:space="preserve"> REF _Ref121834861 \r \h  \* MERGEFORMAT </w:instrText>
      </w:r>
      <w:r w:rsidR="001E150A" w:rsidRPr="00E946CB">
        <w:rPr>
          <w:rFonts w:ascii="Times New Roman" w:hAnsi="Times New Roman"/>
          <w:kern w:val="0"/>
          <w:sz w:val="24"/>
          <w:vertAlign w:val="superscript"/>
        </w:rPr>
      </w:r>
      <w:r w:rsidR="001E150A"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9</w:t>
      </w:r>
      <w:r w:rsidR="001E150A" w:rsidRPr="00E946CB">
        <w:rPr>
          <w:rFonts w:ascii="Times New Roman" w:hAnsi="Times New Roman"/>
          <w:kern w:val="0"/>
          <w:sz w:val="24"/>
          <w:vertAlign w:val="superscript"/>
        </w:rPr>
        <w:fldChar w:fldCharType="end"/>
      </w:r>
      <w:r w:rsidR="001E150A" w:rsidRPr="00E946CB">
        <w:rPr>
          <w:rFonts w:ascii="Times New Roman" w:hAnsi="Times New Roman"/>
          <w:kern w:val="0"/>
          <w:sz w:val="24"/>
          <w:vertAlign w:val="superscript"/>
        </w:rPr>
        <w:fldChar w:fldCharType="begin"/>
      </w:r>
      <w:r w:rsidR="001E150A" w:rsidRPr="00E946CB">
        <w:rPr>
          <w:rFonts w:ascii="Times New Roman" w:hAnsi="Times New Roman"/>
          <w:kern w:val="0"/>
          <w:sz w:val="24"/>
          <w:vertAlign w:val="superscript"/>
        </w:rPr>
        <w:instrText xml:space="preserve"> REF _Ref121834862 \r \h  \* MERGEFORMAT </w:instrText>
      </w:r>
      <w:r w:rsidR="001E150A" w:rsidRPr="00E946CB">
        <w:rPr>
          <w:rFonts w:ascii="Times New Roman" w:hAnsi="Times New Roman"/>
          <w:kern w:val="0"/>
          <w:sz w:val="24"/>
          <w:vertAlign w:val="superscript"/>
        </w:rPr>
      </w:r>
      <w:r w:rsidR="001E150A"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10]</w:t>
      </w:r>
      <w:r w:rsidR="001E150A" w:rsidRPr="00E946CB">
        <w:rPr>
          <w:rFonts w:ascii="Times New Roman" w:hAnsi="Times New Roman"/>
          <w:kern w:val="0"/>
          <w:sz w:val="24"/>
          <w:vertAlign w:val="superscript"/>
        </w:rPr>
        <w:fldChar w:fldCharType="end"/>
      </w:r>
      <w:r w:rsidRPr="00E946CB">
        <w:rPr>
          <w:rFonts w:ascii="Times New Roman" w:hAnsi="Times New Roman" w:hint="eastAsia"/>
          <w:kern w:val="0"/>
          <w:sz w:val="24"/>
        </w:rPr>
        <w:t>是神经网络应用于计算机视觉</w:t>
      </w:r>
      <w:r w:rsidR="00005E81">
        <w:rPr>
          <w:rFonts w:ascii="Times New Roman" w:hAnsi="Times New Roman" w:hint="eastAsia"/>
          <w:kern w:val="0"/>
          <w:sz w:val="24"/>
        </w:rPr>
        <w:t>领域</w:t>
      </w:r>
      <w:r w:rsidRPr="00E946CB">
        <w:rPr>
          <w:rFonts w:ascii="Times New Roman" w:hAnsi="Times New Roman" w:hint="eastAsia"/>
          <w:kern w:val="0"/>
          <w:sz w:val="24"/>
        </w:rPr>
        <w:t>重要工具之一，其利用卷积操作来模仿生物的视觉感知机制，有着参数共享、擅长提取局部空间特征等特点</w:t>
      </w:r>
      <w:r w:rsidR="000875EB" w:rsidRPr="00E946CB">
        <w:rPr>
          <w:rFonts w:ascii="Times New Roman" w:hAnsi="Times New Roman" w:hint="eastAsia"/>
          <w:kern w:val="0"/>
          <w:sz w:val="24"/>
        </w:rPr>
        <w:t>。卷积神经网络最早由法国科学</w:t>
      </w:r>
      <w:r w:rsidR="00AD16D8" w:rsidRPr="00E946CB">
        <w:rPr>
          <w:rFonts w:ascii="Times New Roman" w:hAnsi="Times New Roman" w:hint="eastAsia"/>
          <w:kern w:val="0"/>
          <w:sz w:val="24"/>
        </w:rPr>
        <w:t>家</w:t>
      </w:r>
      <w:r w:rsidR="000875EB" w:rsidRPr="00E946CB">
        <w:rPr>
          <w:rFonts w:ascii="Times New Roman" w:hAnsi="Times New Roman"/>
          <w:kern w:val="0"/>
          <w:sz w:val="24"/>
        </w:rPr>
        <w:t>LeCun</w:t>
      </w:r>
      <w:r w:rsidR="000875EB" w:rsidRPr="00E946CB">
        <w:rPr>
          <w:rFonts w:ascii="Times New Roman" w:hAnsi="Times New Roman" w:hint="eastAsia"/>
          <w:kern w:val="0"/>
          <w:sz w:val="24"/>
        </w:rPr>
        <w:t>于</w:t>
      </w:r>
      <w:r w:rsidR="000875EB" w:rsidRPr="00E946CB">
        <w:rPr>
          <w:rFonts w:ascii="Times New Roman" w:hAnsi="Times New Roman" w:hint="eastAsia"/>
          <w:kern w:val="0"/>
          <w:sz w:val="24"/>
        </w:rPr>
        <w:t>1</w:t>
      </w:r>
      <w:r w:rsidR="000875EB" w:rsidRPr="00E946CB">
        <w:rPr>
          <w:rFonts w:ascii="Times New Roman" w:hAnsi="Times New Roman"/>
          <w:kern w:val="0"/>
          <w:sz w:val="24"/>
        </w:rPr>
        <w:t>989</w:t>
      </w:r>
      <w:r w:rsidR="000875EB" w:rsidRPr="00E946CB">
        <w:rPr>
          <w:rFonts w:ascii="Times New Roman" w:hAnsi="Times New Roman" w:hint="eastAsia"/>
          <w:kern w:val="0"/>
          <w:sz w:val="24"/>
        </w:rPr>
        <w:t>年提出，</w:t>
      </w:r>
      <w:r w:rsidR="00AD16D8" w:rsidRPr="00E946CB">
        <w:rPr>
          <w:rFonts w:ascii="Times New Roman" w:hAnsi="Times New Roman" w:hint="eastAsia"/>
          <w:kern w:val="0"/>
          <w:sz w:val="24"/>
        </w:rPr>
        <w:t>其</w:t>
      </w:r>
      <w:r w:rsidR="00304FDE" w:rsidRPr="00E946CB">
        <w:rPr>
          <w:rFonts w:ascii="Times New Roman" w:hAnsi="Times New Roman" w:hint="eastAsia"/>
          <w:kern w:val="0"/>
          <w:sz w:val="24"/>
        </w:rPr>
        <w:t>创新性地</w:t>
      </w:r>
      <w:r w:rsidR="000875EB" w:rsidRPr="00E946CB">
        <w:rPr>
          <w:rFonts w:ascii="Times New Roman" w:hAnsi="Times New Roman" w:hint="eastAsia"/>
          <w:kern w:val="0"/>
          <w:sz w:val="24"/>
        </w:rPr>
        <w:t>使用反向传播算法来训练网络，</w:t>
      </w:r>
      <w:r w:rsidR="00304FDE" w:rsidRPr="00E946CB">
        <w:rPr>
          <w:rFonts w:ascii="Times New Roman" w:hAnsi="Times New Roman" w:hint="eastAsia"/>
          <w:kern w:val="0"/>
          <w:sz w:val="24"/>
        </w:rPr>
        <w:t>使卷积神经网络</w:t>
      </w:r>
      <w:r w:rsidR="00AD16D8" w:rsidRPr="00E946CB">
        <w:rPr>
          <w:rFonts w:ascii="Times New Roman" w:hAnsi="Times New Roman" w:hint="eastAsia"/>
          <w:kern w:val="0"/>
          <w:sz w:val="24"/>
        </w:rPr>
        <w:t>能够</w:t>
      </w:r>
      <w:r w:rsidR="000875EB" w:rsidRPr="00E946CB">
        <w:rPr>
          <w:rFonts w:ascii="Times New Roman" w:hAnsi="Times New Roman" w:hint="eastAsia"/>
          <w:kern w:val="0"/>
          <w:sz w:val="24"/>
        </w:rPr>
        <w:t>顺利胜任手写数字识别任务</w:t>
      </w:r>
      <w:r w:rsidR="00E946CB" w:rsidRPr="00E946CB">
        <w:rPr>
          <w:rFonts w:ascii="Times New Roman" w:hAnsi="Times New Roman"/>
          <w:kern w:val="0"/>
          <w:sz w:val="24"/>
          <w:vertAlign w:val="superscript"/>
        </w:rPr>
        <w:fldChar w:fldCharType="begin"/>
      </w:r>
      <w:r w:rsidR="00E946CB" w:rsidRPr="00E946CB">
        <w:rPr>
          <w:rFonts w:ascii="Times New Roman" w:hAnsi="Times New Roman"/>
          <w:kern w:val="0"/>
          <w:sz w:val="24"/>
          <w:vertAlign w:val="superscript"/>
        </w:rPr>
        <w:instrText xml:space="preserve"> REF _Ref121835870 \r \h </w:instrText>
      </w:r>
      <w:r w:rsidR="00E946CB">
        <w:rPr>
          <w:rFonts w:ascii="Times New Roman" w:hAnsi="Times New Roman"/>
          <w:kern w:val="0"/>
          <w:sz w:val="24"/>
          <w:vertAlign w:val="superscript"/>
        </w:rPr>
        <w:instrText xml:space="preserve"> \* MERGEFORMAT </w:instrText>
      </w:r>
      <w:r w:rsidR="00E946CB" w:rsidRPr="00E946CB">
        <w:rPr>
          <w:rFonts w:ascii="Times New Roman" w:hAnsi="Times New Roman"/>
          <w:kern w:val="0"/>
          <w:sz w:val="24"/>
          <w:vertAlign w:val="superscript"/>
        </w:rPr>
      </w:r>
      <w:r w:rsidR="00E946CB"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11]</w:t>
      </w:r>
      <w:r w:rsidR="00E946CB" w:rsidRPr="00E946CB">
        <w:rPr>
          <w:rFonts w:ascii="Times New Roman" w:hAnsi="Times New Roman"/>
          <w:kern w:val="0"/>
          <w:sz w:val="24"/>
          <w:vertAlign w:val="superscript"/>
        </w:rPr>
        <w:fldChar w:fldCharType="end"/>
      </w:r>
      <w:r w:rsidR="000875EB" w:rsidRPr="00E946CB">
        <w:rPr>
          <w:rFonts w:ascii="Times New Roman" w:hAnsi="Times New Roman" w:hint="eastAsia"/>
          <w:kern w:val="0"/>
          <w:sz w:val="24"/>
        </w:rPr>
        <w:t>。</w:t>
      </w:r>
      <w:r w:rsidR="00ED688A" w:rsidRPr="00E946CB">
        <w:rPr>
          <w:rFonts w:ascii="Times New Roman" w:hAnsi="Times New Roman" w:hint="eastAsia"/>
          <w:kern w:val="0"/>
          <w:sz w:val="24"/>
        </w:rPr>
        <w:t>2</w:t>
      </w:r>
      <w:r w:rsidR="00ED688A" w:rsidRPr="00E946CB">
        <w:rPr>
          <w:rFonts w:ascii="Times New Roman" w:hAnsi="Times New Roman"/>
          <w:kern w:val="0"/>
          <w:sz w:val="24"/>
        </w:rPr>
        <w:t>012</w:t>
      </w:r>
      <w:r w:rsidR="00ED688A" w:rsidRPr="00E946CB">
        <w:rPr>
          <w:rFonts w:ascii="Times New Roman" w:hAnsi="Times New Roman" w:hint="eastAsia"/>
          <w:kern w:val="0"/>
          <w:sz w:val="24"/>
        </w:rPr>
        <w:t>年，</w:t>
      </w:r>
      <w:r w:rsidR="00ED688A" w:rsidRPr="00E946CB">
        <w:rPr>
          <w:rFonts w:ascii="Times New Roman" w:hAnsi="Times New Roman" w:hint="eastAsia"/>
          <w:kern w:val="0"/>
          <w:sz w:val="24"/>
        </w:rPr>
        <w:t>AlexNet</w:t>
      </w:r>
      <w:r w:rsidR="00ED688A" w:rsidRPr="00E946CB">
        <w:rPr>
          <w:rFonts w:ascii="Times New Roman" w:hAnsi="Times New Roman" w:hint="eastAsia"/>
          <w:kern w:val="0"/>
          <w:sz w:val="24"/>
        </w:rPr>
        <w:t>首次使卷积神经网络</w:t>
      </w:r>
      <w:r w:rsidR="002F7EE7" w:rsidRPr="00E946CB">
        <w:rPr>
          <w:rFonts w:ascii="Times New Roman" w:hAnsi="Times New Roman" w:hint="eastAsia"/>
          <w:kern w:val="0"/>
          <w:sz w:val="24"/>
        </w:rPr>
        <w:t>成为</w:t>
      </w:r>
      <w:r w:rsidR="00ED688A" w:rsidRPr="00E946CB">
        <w:rPr>
          <w:rFonts w:ascii="Times New Roman" w:hAnsi="Times New Roman" w:hint="eastAsia"/>
          <w:kern w:val="0"/>
          <w:sz w:val="24"/>
        </w:rPr>
        <w:t>了</w:t>
      </w:r>
      <w:r w:rsidR="00ED688A" w:rsidRPr="00E946CB">
        <w:rPr>
          <w:rFonts w:ascii="Times New Roman" w:hAnsi="Times New Roman" w:hint="eastAsia"/>
          <w:kern w:val="0"/>
          <w:sz w:val="24"/>
        </w:rPr>
        <w:t>ImageNet</w:t>
      </w:r>
      <w:r w:rsidR="00ED688A" w:rsidRPr="00E946CB">
        <w:rPr>
          <w:rFonts w:ascii="Times New Roman" w:hAnsi="Times New Roman" w:hint="eastAsia"/>
          <w:kern w:val="0"/>
          <w:sz w:val="24"/>
        </w:rPr>
        <w:t>竞赛的冠军，其使用的批归一化、</w:t>
      </w:r>
      <w:r w:rsidR="00ED688A" w:rsidRPr="00E946CB">
        <w:rPr>
          <w:rFonts w:ascii="Times New Roman" w:hAnsi="Times New Roman" w:hint="eastAsia"/>
          <w:kern w:val="0"/>
          <w:sz w:val="24"/>
        </w:rPr>
        <w:t>Dropout</w:t>
      </w:r>
      <w:r w:rsidR="00ED688A" w:rsidRPr="00E946CB">
        <w:rPr>
          <w:rFonts w:ascii="Times New Roman" w:hAnsi="Times New Roman" w:hint="eastAsia"/>
          <w:kern w:val="0"/>
          <w:sz w:val="24"/>
        </w:rPr>
        <w:t>、数据增强、</w:t>
      </w:r>
      <w:r w:rsidR="00ED688A" w:rsidRPr="00E946CB">
        <w:rPr>
          <w:rFonts w:ascii="Times New Roman" w:hAnsi="Times New Roman" w:hint="eastAsia"/>
          <w:kern w:val="0"/>
          <w:sz w:val="24"/>
        </w:rPr>
        <w:t>ReLU</w:t>
      </w:r>
      <w:r w:rsidR="00ED688A" w:rsidRPr="00E946CB">
        <w:rPr>
          <w:rFonts w:ascii="Times New Roman" w:hAnsi="Times New Roman" w:hint="eastAsia"/>
          <w:kern w:val="0"/>
          <w:sz w:val="24"/>
        </w:rPr>
        <w:t>激活等训练技巧或结构一直流行到现在</w:t>
      </w:r>
      <w:r w:rsidR="00E946CB" w:rsidRPr="00E946CB">
        <w:rPr>
          <w:rFonts w:ascii="Times New Roman" w:hAnsi="Times New Roman"/>
          <w:kern w:val="0"/>
          <w:sz w:val="24"/>
          <w:vertAlign w:val="superscript"/>
        </w:rPr>
        <w:fldChar w:fldCharType="begin"/>
      </w:r>
      <w:r w:rsidR="00E946CB" w:rsidRPr="00E946CB">
        <w:rPr>
          <w:rFonts w:ascii="Times New Roman" w:hAnsi="Times New Roman"/>
          <w:kern w:val="0"/>
          <w:sz w:val="24"/>
          <w:vertAlign w:val="superscript"/>
        </w:rPr>
        <w:instrText xml:space="preserve"> REF _Ref121835883 \r \h </w:instrText>
      </w:r>
      <w:r w:rsidR="00E946CB">
        <w:rPr>
          <w:rFonts w:ascii="Times New Roman" w:hAnsi="Times New Roman"/>
          <w:kern w:val="0"/>
          <w:sz w:val="24"/>
          <w:vertAlign w:val="superscript"/>
        </w:rPr>
        <w:instrText xml:space="preserve"> \* MERGEFORMAT </w:instrText>
      </w:r>
      <w:r w:rsidR="00E946CB" w:rsidRPr="00E946CB">
        <w:rPr>
          <w:rFonts w:ascii="Times New Roman" w:hAnsi="Times New Roman"/>
          <w:kern w:val="0"/>
          <w:sz w:val="24"/>
          <w:vertAlign w:val="superscript"/>
        </w:rPr>
      </w:r>
      <w:r w:rsidR="00E946CB"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12]</w:t>
      </w:r>
      <w:r w:rsidR="00E946CB" w:rsidRPr="00E946CB">
        <w:rPr>
          <w:rFonts w:ascii="Times New Roman" w:hAnsi="Times New Roman"/>
          <w:kern w:val="0"/>
          <w:sz w:val="24"/>
          <w:vertAlign w:val="superscript"/>
        </w:rPr>
        <w:fldChar w:fldCharType="end"/>
      </w:r>
      <w:r w:rsidR="00ED688A" w:rsidRPr="00E946CB">
        <w:rPr>
          <w:rFonts w:ascii="Times New Roman" w:hAnsi="Times New Roman" w:hint="eastAsia"/>
          <w:kern w:val="0"/>
          <w:sz w:val="24"/>
        </w:rPr>
        <w:t>。</w:t>
      </w:r>
      <w:r w:rsidR="00ED688A" w:rsidRPr="00E946CB">
        <w:rPr>
          <w:rFonts w:ascii="Times New Roman" w:hAnsi="Times New Roman" w:hint="eastAsia"/>
          <w:kern w:val="0"/>
          <w:sz w:val="24"/>
        </w:rPr>
        <w:t>2</w:t>
      </w:r>
      <w:r w:rsidR="00ED688A" w:rsidRPr="00E946CB">
        <w:rPr>
          <w:rFonts w:ascii="Times New Roman" w:hAnsi="Times New Roman"/>
          <w:kern w:val="0"/>
          <w:sz w:val="24"/>
        </w:rPr>
        <w:t>014</w:t>
      </w:r>
      <w:r w:rsidR="00ED688A" w:rsidRPr="00E946CB">
        <w:rPr>
          <w:rFonts w:ascii="Times New Roman" w:hAnsi="Times New Roman" w:hint="eastAsia"/>
          <w:kern w:val="0"/>
          <w:sz w:val="24"/>
        </w:rPr>
        <w:t>年提出的</w:t>
      </w:r>
      <w:r w:rsidR="00ED688A" w:rsidRPr="00E946CB">
        <w:rPr>
          <w:rFonts w:ascii="Times New Roman" w:hAnsi="Times New Roman"/>
          <w:kern w:val="0"/>
          <w:sz w:val="24"/>
        </w:rPr>
        <w:t>GoogLeNet</w:t>
      </w:r>
      <w:r w:rsidR="00ED688A" w:rsidRPr="00E946CB">
        <w:rPr>
          <w:rFonts w:ascii="Times New Roman" w:hAnsi="Times New Roman" w:hint="eastAsia"/>
          <w:kern w:val="0"/>
          <w:sz w:val="24"/>
        </w:rPr>
        <w:t>将多分支并联的思想用于卷积神经网络的设计，并获得了当年</w:t>
      </w:r>
      <w:r w:rsidR="00AD16D8" w:rsidRPr="00E946CB">
        <w:rPr>
          <w:rFonts w:ascii="Times New Roman" w:hAnsi="Times New Roman" w:hint="eastAsia"/>
          <w:kern w:val="0"/>
          <w:sz w:val="24"/>
        </w:rPr>
        <w:t>的</w:t>
      </w:r>
      <w:r w:rsidR="00ED688A" w:rsidRPr="00E946CB">
        <w:rPr>
          <w:rFonts w:ascii="Times New Roman" w:hAnsi="Times New Roman" w:hint="eastAsia"/>
          <w:kern w:val="0"/>
          <w:sz w:val="24"/>
        </w:rPr>
        <w:t>ImageNet</w:t>
      </w:r>
      <w:r w:rsidR="00AD16D8" w:rsidRPr="00E946CB">
        <w:rPr>
          <w:rFonts w:ascii="Times New Roman" w:hAnsi="Times New Roman" w:hint="eastAsia"/>
          <w:kern w:val="0"/>
          <w:sz w:val="24"/>
        </w:rPr>
        <w:t>竞赛</w:t>
      </w:r>
      <w:r w:rsidR="00ED688A" w:rsidRPr="00E946CB">
        <w:rPr>
          <w:rFonts w:ascii="Times New Roman" w:hAnsi="Times New Roman" w:hint="eastAsia"/>
          <w:kern w:val="0"/>
          <w:sz w:val="24"/>
        </w:rPr>
        <w:t>冠军</w:t>
      </w:r>
      <w:r w:rsidR="00E946CB" w:rsidRPr="00E946CB">
        <w:rPr>
          <w:rFonts w:ascii="Times New Roman" w:hAnsi="Times New Roman"/>
          <w:kern w:val="0"/>
          <w:sz w:val="24"/>
          <w:vertAlign w:val="superscript"/>
        </w:rPr>
        <w:fldChar w:fldCharType="begin"/>
      </w:r>
      <w:r w:rsidR="00E946CB" w:rsidRPr="00E946CB">
        <w:rPr>
          <w:rFonts w:ascii="Times New Roman" w:hAnsi="Times New Roman"/>
          <w:kern w:val="0"/>
          <w:sz w:val="24"/>
          <w:vertAlign w:val="superscript"/>
        </w:rPr>
        <w:instrText xml:space="preserve"> REF _Ref121835888 \r \h </w:instrText>
      </w:r>
      <w:r w:rsidR="00E946CB">
        <w:rPr>
          <w:rFonts w:ascii="Times New Roman" w:hAnsi="Times New Roman"/>
          <w:kern w:val="0"/>
          <w:sz w:val="24"/>
          <w:vertAlign w:val="superscript"/>
        </w:rPr>
        <w:instrText xml:space="preserve"> \* MERGEFORMAT </w:instrText>
      </w:r>
      <w:r w:rsidR="00E946CB" w:rsidRPr="00E946CB">
        <w:rPr>
          <w:rFonts w:ascii="Times New Roman" w:hAnsi="Times New Roman"/>
          <w:kern w:val="0"/>
          <w:sz w:val="24"/>
          <w:vertAlign w:val="superscript"/>
        </w:rPr>
      </w:r>
      <w:r w:rsidR="00E946CB"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13]</w:t>
      </w:r>
      <w:r w:rsidR="00E946CB" w:rsidRPr="00E946CB">
        <w:rPr>
          <w:rFonts w:ascii="Times New Roman" w:hAnsi="Times New Roman"/>
          <w:kern w:val="0"/>
          <w:sz w:val="24"/>
          <w:vertAlign w:val="superscript"/>
        </w:rPr>
        <w:fldChar w:fldCharType="end"/>
      </w:r>
      <w:r w:rsidR="002F7EE7" w:rsidRPr="00E946CB">
        <w:rPr>
          <w:rFonts w:ascii="Times New Roman" w:hAnsi="Times New Roman" w:hint="eastAsia"/>
          <w:kern w:val="0"/>
          <w:sz w:val="24"/>
        </w:rPr>
        <w:t>。</w:t>
      </w:r>
      <w:r w:rsidR="002F7EE7" w:rsidRPr="00E946CB">
        <w:rPr>
          <w:rFonts w:ascii="Times New Roman" w:hAnsi="Times New Roman" w:hint="eastAsia"/>
          <w:kern w:val="0"/>
          <w:sz w:val="24"/>
        </w:rPr>
        <w:t>2</w:t>
      </w:r>
      <w:r w:rsidR="002F7EE7" w:rsidRPr="00E946CB">
        <w:rPr>
          <w:rFonts w:ascii="Times New Roman" w:hAnsi="Times New Roman"/>
          <w:kern w:val="0"/>
          <w:sz w:val="24"/>
        </w:rPr>
        <w:t>016</w:t>
      </w:r>
      <w:r w:rsidR="002F7EE7" w:rsidRPr="00E946CB">
        <w:rPr>
          <w:rFonts w:ascii="Times New Roman" w:hAnsi="Times New Roman" w:hint="eastAsia"/>
          <w:kern w:val="0"/>
          <w:sz w:val="24"/>
        </w:rPr>
        <w:t>年提出的</w:t>
      </w:r>
      <w:r w:rsidR="002F7EE7" w:rsidRPr="00E946CB">
        <w:rPr>
          <w:rFonts w:ascii="Times New Roman" w:hAnsi="Times New Roman"/>
          <w:kern w:val="0"/>
          <w:sz w:val="24"/>
        </w:rPr>
        <w:t>ResNet</w:t>
      </w:r>
      <w:r w:rsidR="002F7EE7" w:rsidRPr="00E946CB">
        <w:rPr>
          <w:rFonts w:ascii="Times New Roman" w:hAnsi="Times New Roman" w:hint="eastAsia"/>
          <w:kern w:val="0"/>
          <w:sz w:val="24"/>
        </w:rPr>
        <w:t>在网络中使用了残差连接来避免梯度消失问题，促进了超深卷积神经网络的</w:t>
      </w:r>
      <w:r w:rsidR="00005E81">
        <w:rPr>
          <w:rFonts w:ascii="Times New Roman" w:hAnsi="Times New Roman" w:hint="eastAsia"/>
          <w:kern w:val="0"/>
          <w:sz w:val="24"/>
        </w:rPr>
        <w:t>研究</w:t>
      </w:r>
      <w:r w:rsidR="00E946CB" w:rsidRPr="00E946CB">
        <w:rPr>
          <w:rFonts w:ascii="Times New Roman" w:hAnsi="Times New Roman"/>
          <w:kern w:val="0"/>
          <w:sz w:val="24"/>
          <w:vertAlign w:val="superscript"/>
        </w:rPr>
        <w:fldChar w:fldCharType="begin"/>
      </w:r>
      <w:r w:rsidR="00E946CB" w:rsidRPr="00E946CB">
        <w:rPr>
          <w:rFonts w:ascii="Times New Roman" w:hAnsi="Times New Roman"/>
          <w:kern w:val="0"/>
          <w:sz w:val="24"/>
          <w:vertAlign w:val="superscript"/>
        </w:rPr>
        <w:instrText xml:space="preserve"> REF _Ref121835893 \r \h </w:instrText>
      </w:r>
      <w:r w:rsidR="00E946CB">
        <w:rPr>
          <w:rFonts w:ascii="Times New Roman" w:hAnsi="Times New Roman"/>
          <w:kern w:val="0"/>
          <w:sz w:val="24"/>
          <w:vertAlign w:val="superscript"/>
        </w:rPr>
        <w:instrText xml:space="preserve"> \* MERGEFORMAT </w:instrText>
      </w:r>
      <w:r w:rsidR="00E946CB" w:rsidRPr="00E946CB">
        <w:rPr>
          <w:rFonts w:ascii="Times New Roman" w:hAnsi="Times New Roman"/>
          <w:kern w:val="0"/>
          <w:sz w:val="24"/>
          <w:vertAlign w:val="superscript"/>
        </w:rPr>
      </w:r>
      <w:r w:rsidR="00E946CB"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14]</w:t>
      </w:r>
      <w:r w:rsidR="00E946CB" w:rsidRPr="00E946CB">
        <w:rPr>
          <w:rFonts w:ascii="Times New Roman" w:hAnsi="Times New Roman"/>
          <w:kern w:val="0"/>
          <w:sz w:val="24"/>
          <w:vertAlign w:val="superscript"/>
        </w:rPr>
        <w:fldChar w:fldCharType="end"/>
      </w:r>
      <w:r w:rsidR="002F7EE7" w:rsidRPr="00E946CB">
        <w:rPr>
          <w:rFonts w:ascii="Times New Roman" w:hAnsi="Times New Roman" w:hint="eastAsia"/>
          <w:kern w:val="0"/>
          <w:sz w:val="24"/>
        </w:rPr>
        <w:t>。纵观卷积神经网络的发展，</w:t>
      </w:r>
      <w:r w:rsidR="00052F21" w:rsidRPr="00E946CB">
        <w:rPr>
          <w:rFonts w:ascii="Times New Roman" w:hAnsi="Times New Roman" w:hint="eastAsia"/>
          <w:kern w:val="0"/>
          <w:sz w:val="24"/>
        </w:rPr>
        <w:t>新兴模型一般</w:t>
      </w:r>
      <w:r w:rsidR="00304FDE" w:rsidRPr="00E946CB">
        <w:rPr>
          <w:rFonts w:ascii="Times New Roman" w:hAnsi="Times New Roman" w:hint="eastAsia"/>
          <w:kern w:val="0"/>
          <w:sz w:val="24"/>
        </w:rPr>
        <w:t>有</w:t>
      </w:r>
      <w:r w:rsidR="00052F21" w:rsidRPr="00E946CB">
        <w:rPr>
          <w:rFonts w:ascii="Times New Roman" w:hAnsi="Times New Roman" w:hint="eastAsia"/>
          <w:kern w:val="0"/>
          <w:sz w:val="24"/>
        </w:rPr>
        <w:t>性能高、体量大、多分支等特点。</w:t>
      </w:r>
    </w:p>
    <w:p w14:paraId="4EF8AD67" w14:textId="4DEEEC9C" w:rsidR="00052F21" w:rsidRPr="004E6127" w:rsidRDefault="00052F21" w:rsidP="00B72FFD">
      <w:pPr>
        <w:widowControl/>
        <w:spacing w:line="360" w:lineRule="auto"/>
        <w:ind w:firstLine="420"/>
        <w:rPr>
          <w:rFonts w:ascii="Times New Roman" w:hAnsi="Times New Roman"/>
          <w:kern w:val="0"/>
          <w:sz w:val="24"/>
        </w:rPr>
      </w:pPr>
      <w:r w:rsidRPr="00E946CB">
        <w:rPr>
          <w:rFonts w:ascii="Times New Roman" w:hAnsi="Times New Roman" w:hint="eastAsia"/>
          <w:kern w:val="0"/>
          <w:sz w:val="24"/>
        </w:rPr>
        <w:t>随着</w:t>
      </w:r>
      <w:r w:rsidR="00304FDE" w:rsidRPr="00E946CB">
        <w:rPr>
          <w:rFonts w:ascii="Times New Roman" w:hAnsi="Times New Roman" w:hint="eastAsia"/>
          <w:kern w:val="0"/>
          <w:sz w:val="24"/>
        </w:rPr>
        <w:t>卷积神经网络</w:t>
      </w:r>
      <w:r w:rsidRPr="00E946CB">
        <w:rPr>
          <w:rFonts w:ascii="Times New Roman" w:hAnsi="Times New Roman" w:hint="eastAsia"/>
          <w:kern w:val="0"/>
          <w:sz w:val="24"/>
        </w:rPr>
        <w:t>体量的不断增大，其计算消耗和内存访问也</w:t>
      </w:r>
      <w:r w:rsidR="00304FDE" w:rsidRPr="00E946CB">
        <w:rPr>
          <w:rFonts w:ascii="Times New Roman" w:hAnsi="Times New Roman" w:hint="eastAsia"/>
          <w:kern w:val="0"/>
          <w:sz w:val="24"/>
        </w:rPr>
        <w:t>不断增长</w:t>
      </w:r>
      <w:r w:rsidRPr="00E946CB">
        <w:rPr>
          <w:rFonts w:ascii="Times New Roman" w:hAnsi="Times New Roman" w:hint="eastAsia"/>
          <w:kern w:val="0"/>
          <w:sz w:val="24"/>
        </w:rPr>
        <w:t>，网络的推理速度因此受限，以至于很难</w:t>
      </w:r>
      <w:r w:rsidR="00304FDE" w:rsidRPr="00E946CB">
        <w:rPr>
          <w:rFonts w:ascii="Times New Roman" w:hAnsi="Times New Roman" w:hint="eastAsia"/>
          <w:kern w:val="0"/>
          <w:sz w:val="24"/>
        </w:rPr>
        <w:t>将网络</w:t>
      </w:r>
      <w:r w:rsidRPr="00E946CB">
        <w:rPr>
          <w:rFonts w:ascii="Times New Roman" w:hAnsi="Times New Roman" w:hint="eastAsia"/>
          <w:kern w:val="0"/>
          <w:sz w:val="24"/>
        </w:rPr>
        <w:t>应用于需要实时推理的场景中，因此以轻量化设计</w:t>
      </w:r>
      <w:r w:rsidR="00E946CB" w:rsidRPr="00E946CB">
        <w:rPr>
          <w:rFonts w:ascii="Times New Roman" w:hAnsi="Times New Roman"/>
          <w:kern w:val="0"/>
          <w:sz w:val="24"/>
          <w:vertAlign w:val="superscript"/>
        </w:rPr>
        <w:fldChar w:fldCharType="begin"/>
      </w:r>
      <w:r w:rsidR="00E946CB" w:rsidRPr="00E946CB">
        <w:rPr>
          <w:rFonts w:ascii="Times New Roman" w:hAnsi="Times New Roman"/>
          <w:kern w:val="0"/>
          <w:sz w:val="24"/>
          <w:vertAlign w:val="superscript"/>
        </w:rPr>
        <w:instrText xml:space="preserve"> REF _Ref121835900 \r \h </w:instrText>
      </w:r>
      <w:r w:rsidR="00E946CB">
        <w:rPr>
          <w:rFonts w:ascii="Times New Roman" w:hAnsi="Times New Roman"/>
          <w:kern w:val="0"/>
          <w:sz w:val="24"/>
          <w:vertAlign w:val="superscript"/>
        </w:rPr>
        <w:instrText xml:space="preserve"> \* MERGEFORMAT </w:instrText>
      </w:r>
      <w:r w:rsidR="00E946CB" w:rsidRPr="00E946CB">
        <w:rPr>
          <w:rFonts w:ascii="Times New Roman" w:hAnsi="Times New Roman"/>
          <w:kern w:val="0"/>
          <w:sz w:val="24"/>
          <w:vertAlign w:val="superscript"/>
        </w:rPr>
      </w:r>
      <w:r w:rsidR="00E946CB"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15</w:t>
      </w:r>
      <w:r w:rsidR="00E946CB" w:rsidRPr="00E946CB">
        <w:rPr>
          <w:rFonts w:ascii="Times New Roman" w:hAnsi="Times New Roman"/>
          <w:kern w:val="0"/>
          <w:sz w:val="24"/>
          <w:vertAlign w:val="superscript"/>
        </w:rPr>
        <w:fldChar w:fldCharType="end"/>
      </w:r>
      <w:r w:rsidR="00E946CB" w:rsidRPr="00E946CB">
        <w:rPr>
          <w:rFonts w:ascii="Times New Roman" w:hAnsi="Times New Roman"/>
          <w:kern w:val="0"/>
          <w:sz w:val="24"/>
          <w:vertAlign w:val="superscript"/>
        </w:rPr>
        <w:fldChar w:fldCharType="begin"/>
      </w:r>
      <w:r w:rsidR="00E946CB" w:rsidRPr="00E946CB">
        <w:rPr>
          <w:rFonts w:ascii="Times New Roman" w:hAnsi="Times New Roman"/>
          <w:kern w:val="0"/>
          <w:sz w:val="24"/>
          <w:vertAlign w:val="superscript"/>
        </w:rPr>
        <w:instrText xml:space="preserve"> REF _Ref121835901 \r \h </w:instrText>
      </w:r>
      <w:r w:rsidR="00E946CB">
        <w:rPr>
          <w:rFonts w:ascii="Times New Roman" w:hAnsi="Times New Roman"/>
          <w:kern w:val="0"/>
          <w:sz w:val="24"/>
          <w:vertAlign w:val="superscript"/>
        </w:rPr>
        <w:instrText xml:space="preserve"> \* MERGEFORMAT </w:instrText>
      </w:r>
      <w:r w:rsidR="00E946CB" w:rsidRPr="00E946CB">
        <w:rPr>
          <w:rFonts w:ascii="Times New Roman" w:hAnsi="Times New Roman"/>
          <w:kern w:val="0"/>
          <w:sz w:val="24"/>
          <w:vertAlign w:val="superscript"/>
        </w:rPr>
      </w:r>
      <w:r w:rsidR="00E946CB"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16]</w:t>
      </w:r>
      <w:r w:rsidR="00E946CB" w:rsidRPr="00E946CB">
        <w:rPr>
          <w:rFonts w:ascii="Times New Roman" w:hAnsi="Times New Roman"/>
          <w:kern w:val="0"/>
          <w:sz w:val="24"/>
          <w:vertAlign w:val="superscript"/>
        </w:rPr>
        <w:fldChar w:fldCharType="end"/>
      </w:r>
      <w:r w:rsidRPr="00E946CB">
        <w:rPr>
          <w:rFonts w:ascii="Times New Roman" w:hAnsi="Times New Roman" w:hint="eastAsia"/>
          <w:kern w:val="0"/>
          <w:sz w:val="24"/>
        </w:rPr>
        <w:t>、剪枝</w:t>
      </w:r>
      <w:r w:rsidR="00E946CB" w:rsidRPr="00E946CB">
        <w:rPr>
          <w:rFonts w:ascii="Times New Roman" w:hAnsi="Times New Roman"/>
          <w:kern w:val="0"/>
          <w:sz w:val="24"/>
          <w:vertAlign w:val="superscript"/>
        </w:rPr>
        <w:fldChar w:fldCharType="begin"/>
      </w:r>
      <w:r w:rsidR="00E946CB" w:rsidRPr="00E946CB">
        <w:rPr>
          <w:rFonts w:ascii="Times New Roman" w:hAnsi="Times New Roman"/>
          <w:kern w:val="0"/>
          <w:sz w:val="24"/>
          <w:vertAlign w:val="superscript"/>
        </w:rPr>
        <w:instrText xml:space="preserve"> REF _Ref121835906 \r \h </w:instrText>
      </w:r>
      <w:r w:rsidR="00E946CB">
        <w:rPr>
          <w:rFonts w:ascii="Times New Roman" w:hAnsi="Times New Roman"/>
          <w:kern w:val="0"/>
          <w:sz w:val="24"/>
          <w:vertAlign w:val="superscript"/>
        </w:rPr>
        <w:instrText xml:space="preserve"> \* MERGEFORMAT </w:instrText>
      </w:r>
      <w:r w:rsidR="00E946CB" w:rsidRPr="00E946CB">
        <w:rPr>
          <w:rFonts w:ascii="Times New Roman" w:hAnsi="Times New Roman"/>
          <w:kern w:val="0"/>
          <w:sz w:val="24"/>
          <w:vertAlign w:val="superscript"/>
        </w:rPr>
      </w:r>
      <w:r w:rsidR="00E946CB"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17</w:t>
      </w:r>
      <w:r w:rsidR="00E946CB" w:rsidRPr="00E946CB">
        <w:rPr>
          <w:rFonts w:ascii="Times New Roman" w:hAnsi="Times New Roman"/>
          <w:kern w:val="0"/>
          <w:sz w:val="24"/>
          <w:vertAlign w:val="superscript"/>
        </w:rPr>
        <w:fldChar w:fldCharType="end"/>
      </w:r>
      <w:r w:rsidR="00E946CB" w:rsidRPr="00E946CB">
        <w:rPr>
          <w:rFonts w:ascii="Times New Roman" w:hAnsi="Times New Roman"/>
          <w:kern w:val="0"/>
          <w:sz w:val="24"/>
          <w:vertAlign w:val="superscript"/>
        </w:rPr>
        <w:fldChar w:fldCharType="begin"/>
      </w:r>
      <w:r w:rsidR="00E946CB" w:rsidRPr="00E946CB">
        <w:rPr>
          <w:rFonts w:ascii="Times New Roman" w:hAnsi="Times New Roman"/>
          <w:kern w:val="0"/>
          <w:sz w:val="24"/>
          <w:vertAlign w:val="superscript"/>
        </w:rPr>
        <w:instrText xml:space="preserve"> REF _Ref121835907 \r \h </w:instrText>
      </w:r>
      <w:r w:rsidR="00E946CB">
        <w:rPr>
          <w:rFonts w:ascii="Times New Roman" w:hAnsi="Times New Roman"/>
          <w:kern w:val="0"/>
          <w:sz w:val="24"/>
          <w:vertAlign w:val="superscript"/>
        </w:rPr>
        <w:instrText xml:space="preserve"> \* MERGEFORMAT </w:instrText>
      </w:r>
      <w:r w:rsidR="00E946CB" w:rsidRPr="00E946CB">
        <w:rPr>
          <w:rFonts w:ascii="Times New Roman" w:hAnsi="Times New Roman"/>
          <w:kern w:val="0"/>
          <w:sz w:val="24"/>
          <w:vertAlign w:val="superscript"/>
        </w:rPr>
      </w:r>
      <w:r w:rsidR="00E946CB"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18]</w:t>
      </w:r>
      <w:r w:rsidR="00E946CB" w:rsidRPr="00E946CB">
        <w:rPr>
          <w:rFonts w:ascii="Times New Roman" w:hAnsi="Times New Roman"/>
          <w:kern w:val="0"/>
          <w:sz w:val="24"/>
          <w:vertAlign w:val="superscript"/>
        </w:rPr>
        <w:fldChar w:fldCharType="end"/>
      </w:r>
      <w:r w:rsidRPr="00E946CB">
        <w:rPr>
          <w:rFonts w:ascii="Times New Roman" w:hAnsi="Times New Roman" w:hint="eastAsia"/>
          <w:kern w:val="0"/>
          <w:sz w:val="24"/>
        </w:rPr>
        <w:t>和量化</w:t>
      </w:r>
      <w:r w:rsidR="00E946CB" w:rsidRPr="00E946CB">
        <w:rPr>
          <w:rFonts w:ascii="Times New Roman" w:hAnsi="Times New Roman"/>
          <w:kern w:val="0"/>
          <w:sz w:val="24"/>
          <w:vertAlign w:val="superscript"/>
        </w:rPr>
        <w:fldChar w:fldCharType="begin"/>
      </w:r>
      <w:r w:rsidR="00E946CB" w:rsidRPr="00E946CB">
        <w:rPr>
          <w:rFonts w:ascii="Times New Roman" w:hAnsi="Times New Roman"/>
          <w:kern w:val="0"/>
          <w:sz w:val="24"/>
          <w:vertAlign w:val="superscript"/>
        </w:rPr>
        <w:instrText xml:space="preserve"> REF _Ref121835911 \r \h </w:instrText>
      </w:r>
      <w:r w:rsidR="00E946CB">
        <w:rPr>
          <w:rFonts w:ascii="Times New Roman" w:hAnsi="Times New Roman"/>
          <w:kern w:val="0"/>
          <w:sz w:val="24"/>
          <w:vertAlign w:val="superscript"/>
        </w:rPr>
        <w:instrText xml:space="preserve"> \* MERGEFORMAT </w:instrText>
      </w:r>
      <w:r w:rsidR="00E946CB" w:rsidRPr="00E946CB">
        <w:rPr>
          <w:rFonts w:ascii="Times New Roman" w:hAnsi="Times New Roman"/>
          <w:kern w:val="0"/>
          <w:sz w:val="24"/>
          <w:vertAlign w:val="superscript"/>
        </w:rPr>
      </w:r>
      <w:r w:rsidR="00E946CB"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19</w:t>
      </w:r>
      <w:r w:rsidR="00E946CB" w:rsidRPr="00E946CB">
        <w:rPr>
          <w:rFonts w:ascii="Times New Roman" w:hAnsi="Times New Roman"/>
          <w:kern w:val="0"/>
          <w:sz w:val="24"/>
          <w:vertAlign w:val="superscript"/>
        </w:rPr>
        <w:fldChar w:fldCharType="end"/>
      </w:r>
      <w:r w:rsidR="00E946CB" w:rsidRPr="00E946CB">
        <w:rPr>
          <w:rFonts w:ascii="Times New Roman" w:hAnsi="Times New Roman"/>
          <w:kern w:val="0"/>
          <w:sz w:val="24"/>
          <w:vertAlign w:val="superscript"/>
        </w:rPr>
        <w:fldChar w:fldCharType="begin"/>
      </w:r>
      <w:r w:rsidR="00E946CB" w:rsidRPr="00E946CB">
        <w:rPr>
          <w:rFonts w:ascii="Times New Roman" w:hAnsi="Times New Roman"/>
          <w:kern w:val="0"/>
          <w:sz w:val="24"/>
          <w:vertAlign w:val="superscript"/>
        </w:rPr>
        <w:instrText xml:space="preserve"> REF _Ref121835912 \r \h </w:instrText>
      </w:r>
      <w:r w:rsidR="00E946CB">
        <w:rPr>
          <w:rFonts w:ascii="Times New Roman" w:hAnsi="Times New Roman"/>
          <w:kern w:val="0"/>
          <w:sz w:val="24"/>
          <w:vertAlign w:val="superscript"/>
        </w:rPr>
        <w:instrText xml:space="preserve"> \* MERGEFORMAT </w:instrText>
      </w:r>
      <w:r w:rsidR="00E946CB" w:rsidRPr="00E946CB">
        <w:rPr>
          <w:rFonts w:ascii="Times New Roman" w:hAnsi="Times New Roman"/>
          <w:kern w:val="0"/>
          <w:sz w:val="24"/>
          <w:vertAlign w:val="superscript"/>
        </w:rPr>
      </w:r>
      <w:r w:rsidR="00E946CB"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20]</w:t>
      </w:r>
      <w:r w:rsidR="00E946CB" w:rsidRPr="00E946CB">
        <w:rPr>
          <w:rFonts w:ascii="Times New Roman" w:hAnsi="Times New Roman"/>
          <w:kern w:val="0"/>
          <w:sz w:val="24"/>
          <w:vertAlign w:val="superscript"/>
        </w:rPr>
        <w:fldChar w:fldCharType="end"/>
      </w:r>
      <w:r w:rsidRPr="00E946CB">
        <w:rPr>
          <w:rFonts w:ascii="Times New Roman" w:hAnsi="Times New Roman" w:hint="eastAsia"/>
          <w:kern w:val="0"/>
          <w:sz w:val="24"/>
        </w:rPr>
        <w:t>为代表的模型压缩方法被广泛研究，但这些方法普遍会牺牲一部分模型性能，</w:t>
      </w:r>
      <w:r w:rsidR="00005E81">
        <w:rPr>
          <w:rFonts w:ascii="Times New Roman" w:hAnsi="Times New Roman" w:hint="eastAsia"/>
          <w:kern w:val="0"/>
          <w:sz w:val="24"/>
        </w:rPr>
        <w:t>使</w:t>
      </w:r>
      <w:r w:rsidRPr="00E946CB">
        <w:rPr>
          <w:rFonts w:ascii="Times New Roman" w:hAnsi="Times New Roman" w:hint="eastAsia"/>
          <w:kern w:val="0"/>
          <w:sz w:val="24"/>
        </w:rPr>
        <w:t>模型</w:t>
      </w:r>
      <w:r w:rsidR="00005E81">
        <w:rPr>
          <w:rFonts w:ascii="Times New Roman" w:hAnsi="Times New Roman" w:hint="eastAsia"/>
          <w:kern w:val="0"/>
          <w:sz w:val="24"/>
        </w:rPr>
        <w:t>在一些</w:t>
      </w:r>
      <w:r w:rsidRPr="00E946CB">
        <w:rPr>
          <w:rFonts w:ascii="Times New Roman" w:hAnsi="Times New Roman" w:hint="eastAsia"/>
          <w:kern w:val="0"/>
          <w:sz w:val="24"/>
        </w:rPr>
        <w:t>同时需求高性能和高速度的</w:t>
      </w:r>
      <w:r w:rsidR="00AD16D8" w:rsidRPr="00E946CB">
        <w:rPr>
          <w:rFonts w:ascii="Times New Roman" w:hAnsi="Times New Roman" w:hint="eastAsia"/>
          <w:kern w:val="0"/>
          <w:sz w:val="24"/>
        </w:rPr>
        <w:t>场景</w:t>
      </w:r>
      <w:r w:rsidR="00005E81">
        <w:rPr>
          <w:rFonts w:ascii="Times New Roman" w:hAnsi="Times New Roman" w:hint="eastAsia"/>
          <w:kern w:val="0"/>
          <w:sz w:val="24"/>
        </w:rPr>
        <w:t>中依然可用性较低</w:t>
      </w:r>
      <w:r w:rsidR="00AD16D8" w:rsidRPr="00E946CB">
        <w:rPr>
          <w:rFonts w:ascii="Times New Roman" w:hAnsi="Times New Roman" w:hint="eastAsia"/>
          <w:kern w:val="0"/>
          <w:sz w:val="24"/>
        </w:rPr>
        <w:t>，例如自动驾驶</w:t>
      </w:r>
      <w:r w:rsidR="00E946CB" w:rsidRPr="00E946CB">
        <w:rPr>
          <w:rFonts w:ascii="Times New Roman" w:hAnsi="Times New Roman"/>
          <w:kern w:val="0"/>
          <w:sz w:val="24"/>
          <w:vertAlign w:val="superscript"/>
        </w:rPr>
        <w:fldChar w:fldCharType="begin"/>
      </w:r>
      <w:r w:rsidR="00E946CB" w:rsidRPr="00E946CB">
        <w:rPr>
          <w:rFonts w:ascii="Times New Roman" w:hAnsi="Times New Roman"/>
          <w:kern w:val="0"/>
          <w:sz w:val="24"/>
          <w:vertAlign w:val="superscript"/>
        </w:rPr>
        <w:instrText xml:space="preserve"> REF _Ref121835916 \r \h </w:instrText>
      </w:r>
      <w:r w:rsidR="00E946CB">
        <w:rPr>
          <w:rFonts w:ascii="Times New Roman" w:hAnsi="Times New Roman"/>
          <w:kern w:val="0"/>
          <w:sz w:val="24"/>
          <w:vertAlign w:val="superscript"/>
        </w:rPr>
        <w:instrText xml:space="preserve"> \* MERGEFORMAT </w:instrText>
      </w:r>
      <w:r w:rsidR="00E946CB" w:rsidRPr="00E946CB">
        <w:rPr>
          <w:rFonts w:ascii="Times New Roman" w:hAnsi="Times New Roman"/>
          <w:kern w:val="0"/>
          <w:sz w:val="24"/>
          <w:vertAlign w:val="superscript"/>
        </w:rPr>
      </w:r>
      <w:r w:rsidR="00E946CB" w:rsidRPr="00E946CB">
        <w:rPr>
          <w:rFonts w:ascii="Times New Roman" w:hAnsi="Times New Roman"/>
          <w:kern w:val="0"/>
          <w:sz w:val="24"/>
          <w:vertAlign w:val="superscript"/>
        </w:rPr>
        <w:fldChar w:fldCharType="separate"/>
      </w:r>
      <w:r w:rsidR="00AB671D">
        <w:rPr>
          <w:rFonts w:ascii="Times New Roman" w:hAnsi="Times New Roman"/>
          <w:kern w:val="0"/>
          <w:sz w:val="24"/>
          <w:vertAlign w:val="superscript"/>
        </w:rPr>
        <w:t>[21]</w:t>
      </w:r>
      <w:r w:rsidR="00E946CB" w:rsidRPr="00E946CB">
        <w:rPr>
          <w:rFonts w:ascii="Times New Roman" w:hAnsi="Times New Roman"/>
          <w:kern w:val="0"/>
          <w:sz w:val="24"/>
          <w:vertAlign w:val="superscript"/>
        </w:rPr>
        <w:fldChar w:fldCharType="end"/>
      </w:r>
      <w:r w:rsidR="00AD16D8" w:rsidRPr="00E946CB">
        <w:rPr>
          <w:rFonts w:ascii="Times New Roman" w:hAnsi="Times New Roman" w:hint="eastAsia"/>
          <w:kern w:val="0"/>
          <w:sz w:val="24"/>
        </w:rPr>
        <w:t>。此外，模型一</w:t>
      </w:r>
      <w:r w:rsidR="00AD16D8">
        <w:rPr>
          <w:rFonts w:ascii="Times New Roman" w:hAnsi="Times New Roman" w:hint="eastAsia"/>
          <w:kern w:val="0"/>
          <w:sz w:val="24"/>
        </w:rPr>
        <w:t>般会被设计成“迷你版”、“基础版”、“巨大版”等固定的体量大小，即</w:t>
      </w:r>
      <w:r w:rsidR="00DA4424">
        <w:rPr>
          <w:rFonts w:ascii="Times New Roman" w:hAnsi="Times New Roman" w:hint="eastAsia"/>
          <w:kern w:val="0"/>
          <w:sz w:val="24"/>
        </w:rPr>
        <w:t>无法</w:t>
      </w:r>
      <w:r w:rsidR="00AD16D8">
        <w:rPr>
          <w:rFonts w:ascii="Times New Roman" w:hAnsi="Times New Roman" w:hint="eastAsia"/>
          <w:kern w:val="0"/>
          <w:sz w:val="24"/>
        </w:rPr>
        <w:t>个性化地适应用户任务，这也会导致不必要的性能或</w:t>
      </w:r>
      <w:r w:rsidR="00DA4424">
        <w:rPr>
          <w:rFonts w:ascii="Times New Roman" w:hAnsi="Times New Roman" w:hint="eastAsia"/>
          <w:kern w:val="0"/>
          <w:sz w:val="24"/>
        </w:rPr>
        <w:t>效率</w:t>
      </w:r>
      <w:r w:rsidR="00304FDE">
        <w:rPr>
          <w:rFonts w:ascii="Times New Roman" w:hAnsi="Times New Roman" w:hint="eastAsia"/>
          <w:kern w:val="0"/>
          <w:sz w:val="24"/>
        </w:rPr>
        <w:t>上</w:t>
      </w:r>
      <w:r w:rsidR="00AD16D8">
        <w:rPr>
          <w:rFonts w:ascii="Times New Roman" w:hAnsi="Times New Roman" w:hint="eastAsia"/>
          <w:kern w:val="0"/>
          <w:sz w:val="24"/>
        </w:rPr>
        <w:t>的损失。综上所述，设计同时具备高性能和高速度，同时能适应用户任务的神经网络模型迫在眉睫。</w:t>
      </w:r>
    </w:p>
    <w:p w14:paraId="7E3DF0ED" w14:textId="552FDEB0" w:rsidR="00B32B4B" w:rsidRDefault="00D401DA">
      <w:pPr>
        <w:pStyle w:val="b20"/>
        <w:ind w:left="992" w:hanging="992"/>
      </w:pPr>
      <w:bookmarkStart w:id="3" w:name="_Toc121840157"/>
      <w:r>
        <w:rPr>
          <w:rFonts w:hint="eastAsia"/>
        </w:rPr>
        <w:lastRenderedPageBreak/>
        <w:t>1</w:t>
      </w:r>
      <w:r>
        <w:t xml:space="preserve">.2 </w:t>
      </w:r>
      <w:r>
        <w:rPr>
          <w:rFonts w:hint="eastAsia"/>
        </w:rPr>
        <w:t>研究意义</w:t>
      </w:r>
      <w:bookmarkEnd w:id="3"/>
    </w:p>
    <w:p w14:paraId="287EDAD5" w14:textId="20A2605F" w:rsidR="00BB1597" w:rsidRDefault="00C72CB7" w:rsidP="00D866FB">
      <w:pPr>
        <w:spacing w:line="360" w:lineRule="auto"/>
        <w:ind w:firstLine="420"/>
        <w:rPr>
          <w:kern w:val="0"/>
          <w:sz w:val="24"/>
        </w:rPr>
      </w:pPr>
      <w:r>
        <w:rPr>
          <w:rFonts w:hint="eastAsia"/>
          <w:kern w:val="0"/>
          <w:sz w:val="24"/>
        </w:rPr>
        <w:t>性能强大的深度神经网络往往需要更大的存储空间、更繁琐的内存访问、更高的能耗以及更强大的计算资源，因此</w:t>
      </w:r>
      <w:r w:rsidR="00BB1597">
        <w:rPr>
          <w:rFonts w:hint="eastAsia"/>
          <w:kern w:val="0"/>
          <w:sz w:val="24"/>
        </w:rPr>
        <w:t>目前</w:t>
      </w:r>
      <w:r>
        <w:rPr>
          <w:rFonts w:hint="eastAsia"/>
          <w:kern w:val="0"/>
          <w:sz w:val="24"/>
        </w:rPr>
        <w:t>神经网络落地于实际应用场景依然面临着重重挑战。</w:t>
      </w:r>
    </w:p>
    <w:p w14:paraId="17D80049" w14:textId="1BC60724" w:rsidR="00DA4424" w:rsidRPr="004D329E" w:rsidRDefault="00DA4424" w:rsidP="00DA4424">
      <w:pPr>
        <w:spacing w:line="360" w:lineRule="auto"/>
        <w:ind w:firstLineChars="200" w:firstLine="480"/>
        <w:rPr>
          <w:kern w:val="0"/>
          <w:sz w:val="24"/>
        </w:rPr>
      </w:pPr>
      <w:r>
        <w:rPr>
          <w:rFonts w:hint="eastAsia"/>
          <w:kern w:val="0"/>
          <w:sz w:val="24"/>
        </w:rPr>
        <w:t>（</w:t>
      </w:r>
      <w:r>
        <w:rPr>
          <w:kern w:val="0"/>
          <w:sz w:val="24"/>
        </w:rPr>
        <w:t>1</w:t>
      </w:r>
      <w:r>
        <w:rPr>
          <w:rFonts w:hint="eastAsia"/>
          <w:kern w:val="0"/>
          <w:sz w:val="24"/>
        </w:rPr>
        <w:t>）</w:t>
      </w:r>
      <w:r w:rsidRPr="00D65046">
        <w:rPr>
          <w:rFonts w:hint="eastAsia"/>
          <w:kern w:val="0"/>
          <w:sz w:val="24"/>
        </w:rPr>
        <w:t>推理速度和精度的权衡</w:t>
      </w:r>
      <w:r>
        <w:rPr>
          <w:rFonts w:hint="eastAsia"/>
          <w:kern w:val="0"/>
          <w:sz w:val="24"/>
        </w:rPr>
        <w:t>。深度神经网络模型的推理速度和精度被认为是难以兼顾的，高性能的模型往往伴随着更高的参数量和更多的计算量，其推理速度因此受限</w:t>
      </w:r>
      <w:r>
        <w:rPr>
          <w:rFonts w:hint="eastAsia"/>
          <w:kern w:val="0"/>
          <w:sz w:val="24"/>
        </w:rPr>
        <w:t>。</w:t>
      </w:r>
      <w:r>
        <w:rPr>
          <w:rFonts w:hint="eastAsia"/>
          <w:kern w:val="0"/>
          <w:sz w:val="24"/>
        </w:rPr>
        <w:t>为了加快模型的推理速度，</w:t>
      </w:r>
      <w:r>
        <w:rPr>
          <w:rFonts w:ascii="Times New Roman" w:hAnsi="Times New Roman" w:hint="eastAsia"/>
          <w:kern w:val="0"/>
          <w:sz w:val="24"/>
        </w:rPr>
        <w:t>轻量化设计、网络剪枝和网络量化等模型压缩方法被广泛研究，然而这些方法都会不可避免地牺牲一部分网络的性能。快速推理和高精度难以兼顾的现象阻碍了深度神经网络在同时需求高性能和高效率</w:t>
      </w:r>
      <w:r w:rsidRPr="004D329E">
        <w:rPr>
          <w:rFonts w:ascii="Times New Roman" w:hAnsi="Times New Roman" w:hint="eastAsia"/>
          <w:kern w:val="0"/>
          <w:sz w:val="24"/>
        </w:rPr>
        <w:t>的场景中的应用，以自动驾驶为例，不及时的决策</w:t>
      </w:r>
      <w:r w:rsidR="009B7EA0">
        <w:rPr>
          <w:rFonts w:ascii="Times New Roman" w:hAnsi="Times New Roman" w:hint="eastAsia"/>
          <w:kern w:val="0"/>
          <w:sz w:val="24"/>
        </w:rPr>
        <w:t>或</w:t>
      </w:r>
      <w:r w:rsidRPr="004D329E">
        <w:rPr>
          <w:rFonts w:ascii="Times New Roman" w:hAnsi="Times New Roman" w:hint="eastAsia"/>
          <w:kern w:val="0"/>
          <w:sz w:val="24"/>
        </w:rPr>
        <w:t>不够准确的识别都可能造成灾难性的后果。深度神经网络模型想要在此类应用场景中落地，则必须要解决</w:t>
      </w:r>
      <w:r w:rsidRPr="004D329E">
        <w:rPr>
          <w:rFonts w:hint="eastAsia"/>
          <w:kern w:val="0"/>
          <w:sz w:val="24"/>
        </w:rPr>
        <w:t>推理速度和精度的权衡问题。</w:t>
      </w:r>
    </w:p>
    <w:p w14:paraId="3D6F3CE4" w14:textId="0558699C" w:rsidR="00C72CB7" w:rsidRPr="00D65046" w:rsidRDefault="00D65046" w:rsidP="00D65046">
      <w:pPr>
        <w:spacing w:line="360" w:lineRule="auto"/>
        <w:ind w:firstLineChars="200" w:firstLine="480"/>
        <w:rPr>
          <w:kern w:val="0"/>
          <w:sz w:val="24"/>
        </w:rPr>
      </w:pPr>
      <w:r>
        <w:rPr>
          <w:rFonts w:hint="eastAsia"/>
          <w:kern w:val="0"/>
          <w:sz w:val="24"/>
        </w:rPr>
        <w:t>（</w:t>
      </w:r>
      <w:r w:rsidR="00DA4424">
        <w:rPr>
          <w:kern w:val="0"/>
          <w:sz w:val="24"/>
        </w:rPr>
        <w:t>2</w:t>
      </w:r>
      <w:r>
        <w:rPr>
          <w:rFonts w:hint="eastAsia"/>
          <w:kern w:val="0"/>
          <w:sz w:val="24"/>
        </w:rPr>
        <w:t>）</w:t>
      </w:r>
      <w:r w:rsidR="00C72CB7" w:rsidRPr="00D65046">
        <w:rPr>
          <w:rFonts w:hint="eastAsia"/>
          <w:kern w:val="0"/>
          <w:sz w:val="24"/>
        </w:rPr>
        <w:t>模型体量。</w:t>
      </w:r>
      <w:r w:rsidRPr="00D65046">
        <w:rPr>
          <w:rFonts w:hint="eastAsia"/>
          <w:kern w:val="0"/>
          <w:sz w:val="24"/>
        </w:rPr>
        <w:t>一般认为，神经网络性能的高低和网络参数量呈正相关关系</w:t>
      </w:r>
      <w:r>
        <w:rPr>
          <w:rFonts w:hint="eastAsia"/>
          <w:kern w:val="0"/>
          <w:sz w:val="24"/>
        </w:rPr>
        <w:t>，性能强大的模型一般拥有更大的参数量，这些参数</w:t>
      </w:r>
      <w:r w:rsidR="003371E1">
        <w:rPr>
          <w:rFonts w:hint="eastAsia"/>
          <w:kern w:val="0"/>
          <w:sz w:val="24"/>
        </w:rPr>
        <w:t>可能</w:t>
      </w:r>
      <w:r>
        <w:rPr>
          <w:rFonts w:hint="eastAsia"/>
          <w:kern w:val="0"/>
          <w:sz w:val="24"/>
        </w:rPr>
        <w:t>在磁盘上占据百兆甚至千兆的空间。一方面，大量的参数对于</w:t>
      </w:r>
      <w:r w:rsidRPr="00D65046">
        <w:rPr>
          <w:rFonts w:hint="eastAsia"/>
          <w:kern w:val="0"/>
          <w:sz w:val="24"/>
        </w:rPr>
        <w:t>嵌入式和移动设备来说是一个</w:t>
      </w:r>
      <w:r>
        <w:rPr>
          <w:rFonts w:hint="eastAsia"/>
          <w:kern w:val="0"/>
          <w:sz w:val="24"/>
        </w:rPr>
        <w:t>巨</w:t>
      </w:r>
      <w:r w:rsidRPr="00D65046">
        <w:rPr>
          <w:rFonts w:hint="eastAsia"/>
          <w:kern w:val="0"/>
          <w:sz w:val="24"/>
        </w:rPr>
        <w:t>大的资源负担，</w:t>
      </w:r>
      <w:r>
        <w:rPr>
          <w:rFonts w:hint="eastAsia"/>
          <w:kern w:val="0"/>
          <w:sz w:val="24"/>
        </w:rPr>
        <w:t>模型在这类设备上的可用性因此受限。另一方面，面向不同的识别任务，同一模型的参数量可能呈现出不同程度的不足或冗余，</w:t>
      </w:r>
      <w:r w:rsidR="003371E1">
        <w:rPr>
          <w:rFonts w:hint="eastAsia"/>
          <w:kern w:val="0"/>
          <w:sz w:val="24"/>
        </w:rPr>
        <w:t>以参数冗余为例</w:t>
      </w:r>
      <w:r>
        <w:rPr>
          <w:rFonts w:hint="eastAsia"/>
          <w:kern w:val="0"/>
          <w:sz w:val="24"/>
        </w:rPr>
        <w:t>，面对图像清晰</w:t>
      </w:r>
      <w:r w:rsidR="00910608">
        <w:rPr>
          <w:rFonts w:hint="eastAsia"/>
          <w:kern w:val="0"/>
          <w:sz w:val="24"/>
        </w:rPr>
        <w:t>、数据量有限、类别较少的识别任务，即便采用</w:t>
      </w:r>
      <w:r w:rsidR="00910608">
        <w:rPr>
          <w:rFonts w:hint="eastAsia"/>
          <w:kern w:val="0"/>
          <w:sz w:val="24"/>
        </w:rPr>
        <w:t>ResNet</w:t>
      </w:r>
      <w:r w:rsidR="00910608">
        <w:rPr>
          <w:rFonts w:hint="eastAsia"/>
          <w:kern w:val="0"/>
          <w:sz w:val="24"/>
        </w:rPr>
        <w:t>系列的小型模型</w:t>
      </w:r>
      <w:r w:rsidR="00910608">
        <w:rPr>
          <w:rFonts w:hint="eastAsia"/>
          <w:kern w:val="0"/>
          <w:sz w:val="24"/>
        </w:rPr>
        <w:t>ResNet</w:t>
      </w:r>
      <w:r w:rsidR="00910608">
        <w:rPr>
          <w:kern w:val="0"/>
          <w:sz w:val="24"/>
        </w:rPr>
        <w:t>-18</w:t>
      </w:r>
      <w:r w:rsidR="00910608">
        <w:rPr>
          <w:rFonts w:hint="eastAsia"/>
          <w:kern w:val="0"/>
          <w:sz w:val="24"/>
        </w:rPr>
        <w:t>，也难免产生“大材小用”的情况，造成大量的参数冗余。</w:t>
      </w:r>
    </w:p>
    <w:p w14:paraId="139B6DD1" w14:textId="575B04DE" w:rsidR="00436192" w:rsidRPr="004D329E" w:rsidRDefault="00EF236A" w:rsidP="00436192">
      <w:pPr>
        <w:spacing w:line="360" w:lineRule="auto"/>
        <w:ind w:firstLineChars="200" w:firstLine="480"/>
        <w:rPr>
          <w:kern w:val="0"/>
          <w:sz w:val="24"/>
        </w:rPr>
      </w:pPr>
      <w:r w:rsidRPr="004D329E">
        <w:rPr>
          <w:rFonts w:hint="eastAsia"/>
          <w:kern w:val="0"/>
          <w:sz w:val="24"/>
        </w:rPr>
        <w:t>结构重参数化</w:t>
      </w:r>
      <w:r w:rsidR="004D329E" w:rsidRPr="004D329E">
        <w:rPr>
          <w:rFonts w:ascii="Times New Roman" w:hAnsi="Times New Roman"/>
          <w:kern w:val="0"/>
          <w:sz w:val="24"/>
          <w:vertAlign w:val="superscript"/>
        </w:rPr>
        <w:fldChar w:fldCharType="begin"/>
      </w:r>
      <w:r w:rsidR="004D329E" w:rsidRPr="004D329E">
        <w:rPr>
          <w:rFonts w:ascii="Times New Roman" w:hAnsi="Times New Roman"/>
          <w:kern w:val="0"/>
          <w:sz w:val="24"/>
          <w:vertAlign w:val="superscript"/>
        </w:rPr>
        <w:instrText xml:space="preserve"> REF _Ref121836830 \r \h </w:instrText>
      </w:r>
      <w:r w:rsidR="004D329E">
        <w:rPr>
          <w:rFonts w:ascii="Times New Roman" w:hAnsi="Times New Roman"/>
          <w:kern w:val="0"/>
          <w:sz w:val="24"/>
          <w:vertAlign w:val="superscript"/>
        </w:rPr>
        <w:instrText xml:space="preserve"> \* MERGEFORMAT </w:instrText>
      </w:r>
      <w:r w:rsidR="004D329E" w:rsidRPr="004D329E">
        <w:rPr>
          <w:rFonts w:ascii="Times New Roman" w:hAnsi="Times New Roman"/>
          <w:kern w:val="0"/>
          <w:sz w:val="24"/>
          <w:vertAlign w:val="superscript"/>
        </w:rPr>
      </w:r>
      <w:r w:rsidR="004D329E" w:rsidRPr="004D329E">
        <w:rPr>
          <w:rFonts w:ascii="Times New Roman" w:hAnsi="Times New Roman"/>
          <w:kern w:val="0"/>
          <w:sz w:val="24"/>
          <w:vertAlign w:val="superscript"/>
        </w:rPr>
        <w:fldChar w:fldCharType="separate"/>
      </w:r>
      <w:r w:rsidR="00AB671D">
        <w:rPr>
          <w:rFonts w:ascii="Times New Roman" w:hAnsi="Times New Roman"/>
          <w:kern w:val="0"/>
          <w:sz w:val="24"/>
          <w:vertAlign w:val="superscript"/>
        </w:rPr>
        <w:t>[22]</w:t>
      </w:r>
      <w:r w:rsidR="004D329E" w:rsidRPr="004D329E">
        <w:rPr>
          <w:rFonts w:ascii="Times New Roman" w:hAnsi="Times New Roman"/>
          <w:kern w:val="0"/>
          <w:sz w:val="24"/>
          <w:vertAlign w:val="superscript"/>
        </w:rPr>
        <w:fldChar w:fldCharType="end"/>
      </w:r>
      <w:r w:rsidRPr="004D329E">
        <w:rPr>
          <w:rFonts w:hint="eastAsia"/>
          <w:kern w:val="0"/>
          <w:sz w:val="24"/>
        </w:rPr>
        <w:t>可以将一个神经网络模型解耦为训练时结构和推理时结构，这两个结构在推理时是线性等价的。训练时结构一般被设计得很复杂，以获得更高的性能。训练完成后，模型被重新参数化为一个相对简单的推理时结构，以避免增加其推理负担。</w:t>
      </w:r>
      <w:r w:rsidR="00436192" w:rsidRPr="004D329E">
        <w:rPr>
          <w:rFonts w:hint="eastAsia"/>
          <w:kern w:val="0"/>
          <w:sz w:val="24"/>
        </w:rPr>
        <w:t>本课题</w:t>
      </w:r>
      <w:r w:rsidR="00F52E26">
        <w:rPr>
          <w:rFonts w:hint="eastAsia"/>
          <w:kern w:val="0"/>
          <w:sz w:val="24"/>
        </w:rPr>
        <w:t>将</w:t>
      </w:r>
      <w:r w:rsidRPr="004D329E">
        <w:rPr>
          <w:rFonts w:hint="eastAsia"/>
          <w:kern w:val="0"/>
          <w:sz w:val="24"/>
        </w:rPr>
        <w:t>以结构重参数化为主要方法</w:t>
      </w:r>
      <w:r w:rsidR="00C37728" w:rsidRPr="004D329E">
        <w:rPr>
          <w:rFonts w:hint="eastAsia"/>
          <w:kern w:val="0"/>
          <w:sz w:val="24"/>
        </w:rPr>
        <w:t>，</w:t>
      </w:r>
      <w:r w:rsidR="00436192" w:rsidRPr="004D329E">
        <w:rPr>
          <w:rFonts w:hint="eastAsia"/>
          <w:kern w:val="0"/>
          <w:sz w:val="24"/>
        </w:rPr>
        <w:t>通过</w:t>
      </w:r>
      <w:r w:rsidRPr="004D329E">
        <w:rPr>
          <w:rFonts w:hint="eastAsia"/>
          <w:kern w:val="0"/>
          <w:sz w:val="24"/>
        </w:rPr>
        <w:t>在训练阶段复杂化网络结构来获得更高精度，并在推理时将网络重参数化为参数量更少、访存更友好、硬件利用率更高的简单结构来提升推理速度</w:t>
      </w:r>
      <w:r w:rsidR="00436192" w:rsidRPr="004D329E">
        <w:rPr>
          <w:rFonts w:hint="eastAsia"/>
          <w:kern w:val="0"/>
          <w:sz w:val="24"/>
        </w:rPr>
        <w:t>，</w:t>
      </w:r>
      <w:r w:rsidR="00C37728" w:rsidRPr="004D329E">
        <w:rPr>
          <w:rFonts w:hint="eastAsia"/>
          <w:kern w:val="0"/>
          <w:sz w:val="24"/>
        </w:rPr>
        <w:t>提升网络的可用性，寻找更优的推理速度和精度的权衡点</w:t>
      </w:r>
      <w:r w:rsidR="00436192" w:rsidRPr="004D329E">
        <w:rPr>
          <w:rFonts w:hint="eastAsia"/>
          <w:kern w:val="0"/>
          <w:sz w:val="24"/>
        </w:rPr>
        <w:t>。</w:t>
      </w:r>
      <w:r w:rsidR="00F52E26">
        <w:rPr>
          <w:rFonts w:hint="eastAsia"/>
          <w:kern w:val="0"/>
          <w:sz w:val="24"/>
        </w:rPr>
        <w:t>此外，本课题将</w:t>
      </w:r>
      <w:r w:rsidR="004D07A2">
        <w:rPr>
          <w:rFonts w:hint="eastAsia"/>
          <w:kern w:val="0"/>
          <w:sz w:val="24"/>
        </w:rPr>
        <w:t>探索对网络的扩张，以</w:t>
      </w:r>
      <w:r w:rsidR="00F52E26" w:rsidRPr="004D329E">
        <w:rPr>
          <w:rFonts w:hint="eastAsia"/>
          <w:kern w:val="0"/>
          <w:sz w:val="24"/>
        </w:rPr>
        <w:t>构建更能适应</w:t>
      </w:r>
      <w:r w:rsidR="00F52E26">
        <w:rPr>
          <w:rFonts w:hint="eastAsia"/>
          <w:kern w:val="0"/>
          <w:sz w:val="24"/>
        </w:rPr>
        <w:t>特定</w:t>
      </w:r>
      <w:r w:rsidR="00F52E26" w:rsidRPr="004D329E">
        <w:rPr>
          <w:rFonts w:hint="eastAsia"/>
          <w:kern w:val="0"/>
          <w:sz w:val="24"/>
        </w:rPr>
        <w:t>任务复杂程度</w:t>
      </w:r>
      <w:r w:rsidR="00F52E26">
        <w:rPr>
          <w:rFonts w:hint="eastAsia"/>
          <w:kern w:val="0"/>
          <w:sz w:val="24"/>
        </w:rPr>
        <w:t>且</w:t>
      </w:r>
      <w:r w:rsidR="00F52E26" w:rsidRPr="004D329E">
        <w:rPr>
          <w:rFonts w:hint="eastAsia"/>
          <w:kern w:val="0"/>
          <w:sz w:val="24"/>
        </w:rPr>
        <w:t>体量适当的网络</w:t>
      </w:r>
      <w:r w:rsidR="00F52E26">
        <w:rPr>
          <w:rFonts w:hint="eastAsia"/>
          <w:kern w:val="0"/>
          <w:sz w:val="24"/>
        </w:rPr>
        <w:t>。</w:t>
      </w:r>
    </w:p>
    <w:p w14:paraId="7F433D71" w14:textId="77777777" w:rsidR="00B32B4B" w:rsidRPr="004D329E" w:rsidRDefault="00D401DA">
      <w:pPr>
        <w:pStyle w:val="b10"/>
        <w:ind w:left="425" w:hanging="425"/>
      </w:pPr>
      <w:bookmarkStart w:id="4" w:name="_Toc121840158"/>
      <w:r w:rsidRPr="004D329E">
        <w:lastRenderedPageBreak/>
        <w:t xml:space="preserve">2 </w:t>
      </w:r>
      <w:r w:rsidRPr="004D329E">
        <w:rPr>
          <w:rFonts w:hint="eastAsia"/>
        </w:rPr>
        <w:t>文献综述</w:t>
      </w:r>
      <w:bookmarkEnd w:id="4"/>
    </w:p>
    <w:p w14:paraId="519915DB" w14:textId="6B5898D8" w:rsidR="00B32B4B" w:rsidRPr="004D329E" w:rsidRDefault="00D401DA">
      <w:pPr>
        <w:pStyle w:val="b20"/>
        <w:ind w:left="992" w:hanging="992"/>
      </w:pPr>
      <w:bookmarkStart w:id="5" w:name="_Toc121840159"/>
      <w:r w:rsidRPr="004D329E">
        <w:rPr>
          <w:rFonts w:hint="eastAsia"/>
        </w:rPr>
        <w:t>2</w:t>
      </w:r>
      <w:r w:rsidRPr="004D329E">
        <w:t xml:space="preserve">.1 </w:t>
      </w:r>
      <w:r w:rsidR="001E075C" w:rsidRPr="004D329E">
        <w:rPr>
          <w:rFonts w:hint="eastAsia"/>
        </w:rPr>
        <w:t>卷积神经网络结构设计</w:t>
      </w:r>
      <w:bookmarkEnd w:id="5"/>
    </w:p>
    <w:p w14:paraId="176CE06D" w14:textId="792C69A2" w:rsidR="00B32B4B" w:rsidRPr="004D329E" w:rsidRDefault="001E075C">
      <w:pPr>
        <w:widowControl/>
        <w:spacing w:after="160" w:line="360" w:lineRule="auto"/>
        <w:ind w:firstLine="420"/>
        <w:rPr>
          <w:rFonts w:ascii="Times New Roman" w:hAnsi="Times New Roman"/>
        </w:rPr>
      </w:pPr>
      <w:r w:rsidRPr="004D329E">
        <w:rPr>
          <w:rFonts w:ascii="Times New Roman" w:hAnsi="Times New Roman" w:hint="eastAsia"/>
          <w:kern w:val="0"/>
          <w:sz w:val="24"/>
        </w:rPr>
        <w:t xml:space="preserve"> </w:t>
      </w:r>
      <w:r w:rsidR="005211DB" w:rsidRPr="004D329E">
        <w:rPr>
          <w:rFonts w:ascii="Times New Roman" w:hAnsi="Times New Roman" w:hint="eastAsia"/>
          <w:kern w:val="0"/>
          <w:sz w:val="24"/>
        </w:rPr>
        <w:t>卷积神经网络的结构需要进行精心的设计以满足各异的需求，例如，追求更高的性能时，一般会</w:t>
      </w:r>
      <w:r w:rsidR="001A076C" w:rsidRPr="004D329E">
        <w:rPr>
          <w:rFonts w:ascii="Times New Roman" w:hAnsi="Times New Roman" w:hint="eastAsia"/>
          <w:kern w:val="0"/>
          <w:sz w:val="24"/>
        </w:rPr>
        <w:t>考虑</w:t>
      </w:r>
      <w:r w:rsidR="005211DB" w:rsidRPr="004D329E">
        <w:rPr>
          <w:rFonts w:ascii="Times New Roman" w:hAnsi="Times New Roman" w:hint="eastAsia"/>
          <w:kern w:val="0"/>
          <w:sz w:val="24"/>
        </w:rPr>
        <w:t>使用大卷积核、残差结构、瓶颈结构等易于提升网络性能的结构</w:t>
      </w:r>
      <w:r w:rsidR="001A076C" w:rsidRPr="004D329E">
        <w:rPr>
          <w:rFonts w:ascii="Times New Roman" w:hAnsi="Times New Roman" w:hint="eastAsia"/>
          <w:kern w:val="0"/>
          <w:sz w:val="24"/>
        </w:rPr>
        <w:t>；追求更轻量化的网络体量时，一般会考虑使用深度可分离卷积、分组卷积、</w:t>
      </w:r>
      <w:r w:rsidR="001A076C" w:rsidRPr="004D329E">
        <w:rPr>
          <w:rFonts w:ascii="Times New Roman" w:hAnsi="Times New Roman" w:hint="eastAsia"/>
          <w:kern w:val="0"/>
          <w:sz w:val="24"/>
        </w:rPr>
        <w:t>SE</w:t>
      </w:r>
      <w:r w:rsidR="001A076C" w:rsidRPr="004D329E">
        <w:rPr>
          <w:rFonts w:ascii="Times New Roman" w:hAnsi="Times New Roman" w:hint="eastAsia"/>
          <w:kern w:val="0"/>
          <w:sz w:val="24"/>
        </w:rPr>
        <w:t>模块等低参数量的结构。本节将对高性能以及轻量化的网络结构设计进行分别介绍。</w:t>
      </w:r>
    </w:p>
    <w:p w14:paraId="46EA66E7" w14:textId="4DEBB003" w:rsidR="00B32B4B" w:rsidRPr="004D329E" w:rsidRDefault="00D401DA">
      <w:pPr>
        <w:pStyle w:val="b3"/>
        <w:ind w:left="2398" w:hanging="2398"/>
      </w:pPr>
      <w:bookmarkStart w:id="6" w:name="_Toc121840160"/>
      <w:r w:rsidRPr="004D329E">
        <w:rPr>
          <w:rFonts w:hint="eastAsia"/>
        </w:rPr>
        <w:t>2</w:t>
      </w:r>
      <w:r w:rsidRPr="004D329E">
        <w:t xml:space="preserve">.1.1 </w:t>
      </w:r>
      <w:r w:rsidR="001E075C" w:rsidRPr="004D329E">
        <w:rPr>
          <w:rFonts w:hint="eastAsia"/>
        </w:rPr>
        <w:t>高性能网络结构设计</w:t>
      </w:r>
      <w:bookmarkEnd w:id="6"/>
    </w:p>
    <w:p w14:paraId="297A8A54" w14:textId="3975E746" w:rsidR="00B32B4B" w:rsidRPr="004D329E" w:rsidRDefault="001E075C" w:rsidP="00E74B07">
      <w:pPr>
        <w:widowControl/>
        <w:spacing w:line="360" w:lineRule="auto"/>
        <w:ind w:firstLine="420"/>
        <w:rPr>
          <w:rFonts w:ascii="Times New Roman" w:hAnsi="Times New Roman"/>
          <w:kern w:val="0"/>
          <w:sz w:val="24"/>
        </w:rPr>
      </w:pPr>
      <w:r w:rsidRPr="004D329E">
        <w:rPr>
          <w:rFonts w:ascii="Times New Roman" w:hAnsi="Times New Roman" w:hint="eastAsia"/>
          <w:kern w:val="0"/>
          <w:sz w:val="24"/>
        </w:rPr>
        <w:t xml:space="preserve"> </w:t>
      </w:r>
      <w:r w:rsidR="00F04D71" w:rsidRPr="004D329E">
        <w:rPr>
          <w:rFonts w:ascii="Times New Roman" w:hAnsi="Times New Roman" w:hint="eastAsia"/>
          <w:kern w:val="0"/>
          <w:sz w:val="24"/>
        </w:rPr>
        <w:t>通过对卷积神经网络结构进行精心设计，可以</w:t>
      </w:r>
      <w:r w:rsidR="00DE43AF">
        <w:rPr>
          <w:rFonts w:ascii="Times New Roman" w:hAnsi="Times New Roman" w:hint="eastAsia"/>
          <w:kern w:val="0"/>
          <w:sz w:val="24"/>
        </w:rPr>
        <w:t>训练并</w:t>
      </w:r>
      <w:r w:rsidR="00F04D71" w:rsidRPr="004D329E">
        <w:rPr>
          <w:rFonts w:ascii="Times New Roman" w:hAnsi="Times New Roman" w:hint="eastAsia"/>
          <w:kern w:val="0"/>
          <w:sz w:val="24"/>
        </w:rPr>
        <w:t>得到性能卓越的识别模型。</w:t>
      </w:r>
      <w:r w:rsidR="00155B22" w:rsidRPr="004D329E">
        <w:rPr>
          <w:rFonts w:ascii="Times New Roman" w:hAnsi="Times New Roman" w:hint="eastAsia"/>
          <w:kern w:val="0"/>
          <w:sz w:val="24"/>
        </w:rPr>
        <w:t>2</w:t>
      </w:r>
      <w:r w:rsidR="00155B22" w:rsidRPr="004D329E">
        <w:rPr>
          <w:rFonts w:ascii="Times New Roman" w:hAnsi="Times New Roman"/>
          <w:kern w:val="0"/>
          <w:sz w:val="24"/>
        </w:rPr>
        <w:t>016</w:t>
      </w:r>
      <w:r w:rsidR="00155B22" w:rsidRPr="004D329E">
        <w:rPr>
          <w:rFonts w:ascii="Times New Roman" w:hAnsi="Times New Roman" w:hint="eastAsia"/>
          <w:kern w:val="0"/>
          <w:sz w:val="24"/>
        </w:rPr>
        <w:t>年何凯明团队提出了</w:t>
      </w:r>
      <w:r w:rsidR="00155B22" w:rsidRPr="004D329E">
        <w:rPr>
          <w:rFonts w:ascii="Times New Roman" w:hAnsi="Times New Roman" w:hint="eastAsia"/>
          <w:kern w:val="0"/>
          <w:sz w:val="24"/>
        </w:rPr>
        <w:t>ResNet</w:t>
      </w:r>
      <w:r w:rsidR="00155B22" w:rsidRPr="004D329E">
        <w:rPr>
          <w:rFonts w:ascii="Times New Roman" w:hAnsi="Times New Roman" w:hint="eastAsia"/>
          <w:kern w:val="0"/>
          <w:sz w:val="24"/>
        </w:rPr>
        <w:t>，使用残差连接来使网络自主控制有效深度，有效避免训练超深卷积神经网络时伴随的梯度消失问题，促进了超深卷积神经网络的研究与发展。</w:t>
      </w:r>
      <w:r w:rsidR="00155B22" w:rsidRPr="004D329E">
        <w:rPr>
          <w:rFonts w:ascii="Times New Roman" w:hAnsi="Times New Roman" w:hint="eastAsia"/>
          <w:kern w:val="0"/>
          <w:sz w:val="24"/>
        </w:rPr>
        <w:t>ResNet</w:t>
      </w:r>
      <w:r w:rsidR="00155B22" w:rsidRPr="004D329E">
        <w:rPr>
          <w:rFonts w:ascii="Times New Roman" w:hAnsi="Times New Roman" w:hint="eastAsia"/>
          <w:kern w:val="0"/>
          <w:sz w:val="24"/>
        </w:rPr>
        <w:t>诞生之后，大批高性能卷积神经网络百花齐放，</w:t>
      </w:r>
      <w:r w:rsidR="00155B22" w:rsidRPr="004D329E">
        <w:rPr>
          <w:rFonts w:ascii="Times New Roman" w:hAnsi="Times New Roman" w:hint="eastAsia"/>
          <w:kern w:val="0"/>
          <w:sz w:val="24"/>
        </w:rPr>
        <w:t>2</w:t>
      </w:r>
      <w:r w:rsidR="00155B22" w:rsidRPr="004D329E">
        <w:rPr>
          <w:rFonts w:ascii="Times New Roman" w:hAnsi="Times New Roman"/>
          <w:kern w:val="0"/>
          <w:sz w:val="24"/>
        </w:rPr>
        <w:t>017</w:t>
      </w:r>
      <w:r w:rsidR="00155B22" w:rsidRPr="004D329E">
        <w:rPr>
          <w:rFonts w:ascii="Times New Roman" w:hAnsi="Times New Roman" w:hint="eastAsia"/>
          <w:kern w:val="0"/>
          <w:sz w:val="24"/>
        </w:rPr>
        <w:t>年，</w:t>
      </w:r>
      <w:r w:rsidR="00657BC5" w:rsidRPr="004D329E">
        <w:rPr>
          <w:rFonts w:ascii="Times New Roman" w:hAnsi="Times New Roman" w:hint="eastAsia"/>
          <w:kern w:val="0"/>
          <w:sz w:val="24"/>
        </w:rPr>
        <w:t>SENet</w:t>
      </w:r>
      <w:r w:rsidR="004D329E" w:rsidRPr="004D329E">
        <w:rPr>
          <w:rFonts w:ascii="Times New Roman" w:hAnsi="Times New Roman"/>
          <w:kern w:val="0"/>
          <w:sz w:val="24"/>
          <w:vertAlign w:val="superscript"/>
        </w:rPr>
        <w:fldChar w:fldCharType="begin"/>
      </w:r>
      <w:r w:rsidR="004D329E" w:rsidRPr="004D329E">
        <w:rPr>
          <w:rFonts w:ascii="Times New Roman" w:hAnsi="Times New Roman"/>
          <w:kern w:val="0"/>
          <w:sz w:val="24"/>
          <w:vertAlign w:val="superscript"/>
        </w:rPr>
        <w:instrText xml:space="preserve"> REF _Ref121836836 \r \h </w:instrText>
      </w:r>
      <w:r w:rsidR="004D329E">
        <w:rPr>
          <w:rFonts w:ascii="Times New Roman" w:hAnsi="Times New Roman"/>
          <w:kern w:val="0"/>
          <w:sz w:val="24"/>
          <w:vertAlign w:val="superscript"/>
        </w:rPr>
        <w:instrText xml:space="preserve"> \* MERGEFORMAT </w:instrText>
      </w:r>
      <w:r w:rsidR="004D329E" w:rsidRPr="004D329E">
        <w:rPr>
          <w:rFonts w:ascii="Times New Roman" w:hAnsi="Times New Roman"/>
          <w:kern w:val="0"/>
          <w:sz w:val="24"/>
          <w:vertAlign w:val="superscript"/>
        </w:rPr>
      </w:r>
      <w:r w:rsidR="004D329E" w:rsidRPr="004D329E">
        <w:rPr>
          <w:rFonts w:ascii="Times New Roman" w:hAnsi="Times New Roman"/>
          <w:kern w:val="0"/>
          <w:sz w:val="24"/>
          <w:vertAlign w:val="superscript"/>
        </w:rPr>
        <w:fldChar w:fldCharType="separate"/>
      </w:r>
      <w:r w:rsidR="00AB671D">
        <w:rPr>
          <w:rFonts w:ascii="Times New Roman" w:hAnsi="Times New Roman"/>
          <w:kern w:val="0"/>
          <w:sz w:val="24"/>
          <w:vertAlign w:val="superscript"/>
        </w:rPr>
        <w:t>[23]</w:t>
      </w:r>
      <w:r w:rsidR="004D329E" w:rsidRPr="004D329E">
        <w:rPr>
          <w:rFonts w:ascii="Times New Roman" w:hAnsi="Times New Roman"/>
          <w:kern w:val="0"/>
          <w:sz w:val="24"/>
          <w:vertAlign w:val="superscript"/>
        </w:rPr>
        <w:fldChar w:fldCharType="end"/>
      </w:r>
      <w:r w:rsidR="00657BC5" w:rsidRPr="004D329E">
        <w:rPr>
          <w:rFonts w:ascii="Times New Roman" w:hAnsi="Times New Roman" w:hint="eastAsia"/>
          <w:kern w:val="0"/>
          <w:sz w:val="24"/>
        </w:rPr>
        <w:t>被提出，其使用一个轻量的瓶颈式的编码解码器结构来对通道间关系建模，巧妙地给网络注入了注意力机制，以微小的速度为代价实现了巨大的性能提升，赢得了当年的</w:t>
      </w:r>
      <w:r w:rsidR="00657BC5" w:rsidRPr="004D329E">
        <w:rPr>
          <w:rFonts w:ascii="Times New Roman" w:hAnsi="Times New Roman" w:hint="eastAsia"/>
          <w:kern w:val="0"/>
          <w:sz w:val="24"/>
        </w:rPr>
        <w:t>Imagenet</w:t>
      </w:r>
      <w:r w:rsidR="00657BC5" w:rsidRPr="004D329E">
        <w:rPr>
          <w:rFonts w:ascii="Times New Roman" w:hAnsi="Times New Roman" w:hint="eastAsia"/>
          <w:kern w:val="0"/>
          <w:sz w:val="24"/>
        </w:rPr>
        <w:t>竟赛冠军。同一年，</w:t>
      </w:r>
      <w:r w:rsidR="00657BC5" w:rsidRPr="004D329E">
        <w:rPr>
          <w:rFonts w:ascii="Times New Roman" w:hAnsi="Times New Roman" w:hint="eastAsia"/>
          <w:kern w:val="0"/>
          <w:sz w:val="24"/>
        </w:rPr>
        <w:t>DenseNet</w:t>
      </w:r>
      <w:r w:rsidR="004D329E" w:rsidRPr="004D329E">
        <w:rPr>
          <w:rFonts w:ascii="Times New Roman" w:hAnsi="Times New Roman"/>
          <w:kern w:val="0"/>
          <w:sz w:val="24"/>
          <w:vertAlign w:val="superscript"/>
        </w:rPr>
        <w:fldChar w:fldCharType="begin"/>
      </w:r>
      <w:r w:rsidR="004D329E" w:rsidRPr="004D329E">
        <w:rPr>
          <w:rFonts w:ascii="Times New Roman" w:hAnsi="Times New Roman"/>
          <w:kern w:val="0"/>
          <w:sz w:val="24"/>
          <w:vertAlign w:val="superscript"/>
        </w:rPr>
        <w:instrText xml:space="preserve"> REF _Ref121836844 \r \h </w:instrText>
      </w:r>
      <w:r w:rsidR="004D329E">
        <w:rPr>
          <w:rFonts w:ascii="Times New Roman" w:hAnsi="Times New Roman"/>
          <w:kern w:val="0"/>
          <w:sz w:val="24"/>
          <w:vertAlign w:val="superscript"/>
        </w:rPr>
        <w:instrText xml:space="preserve"> \* MERGEFORMAT </w:instrText>
      </w:r>
      <w:r w:rsidR="004D329E" w:rsidRPr="004D329E">
        <w:rPr>
          <w:rFonts w:ascii="Times New Roman" w:hAnsi="Times New Roman"/>
          <w:kern w:val="0"/>
          <w:sz w:val="24"/>
          <w:vertAlign w:val="superscript"/>
        </w:rPr>
      </w:r>
      <w:r w:rsidR="004D329E" w:rsidRPr="004D329E">
        <w:rPr>
          <w:rFonts w:ascii="Times New Roman" w:hAnsi="Times New Roman"/>
          <w:kern w:val="0"/>
          <w:sz w:val="24"/>
          <w:vertAlign w:val="superscript"/>
        </w:rPr>
        <w:fldChar w:fldCharType="separate"/>
      </w:r>
      <w:r w:rsidR="00AB671D">
        <w:rPr>
          <w:rFonts w:ascii="Times New Roman" w:hAnsi="Times New Roman"/>
          <w:kern w:val="0"/>
          <w:sz w:val="24"/>
          <w:vertAlign w:val="superscript"/>
        </w:rPr>
        <w:t>[24]</w:t>
      </w:r>
      <w:r w:rsidR="004D329E" w:rsidRPr="004D329E">
        <w:rPr>
          <w:rFonts w:ascii="Times New Roman" w:hAnsi="Times New Roman"/>
          <w:kern w:val="0"/>
          <w:sz w:val="24"/>
          <w:vertAlign w:val="superscript"/>
        </w:rPr>
        <w:fldChar w:fldCharType="end"/>
      </w:r>
      <w:r w:rsidR="00657BC5" w:rsidRPr="004D329E">
        <w:rPr>
          <w:rFonts w:ascii="Times New Roman" w:hAnsi="Times New Roman" w:hint="eastAsia"/>
          <w:kern w:val="0"/>
          <w:sz w:val="24"/>
        </w:rPr>
        <w:t>被提出，相比</w:t>
      </w:r>
      <w:r w:rsidR="00657BC5" w:rsidRPr="004D329E">
        <w:rPr>
          <w:rFonts w:ascii="Times New Roman" w:hAnsi="Times New Roman" w:hint="eastAsia"/>
          <w:kern w:val="0"/>
          <w:sz w:val="24"/>
        </w:rPr>
        <w:t>ResNet</w:t>
      </w:r>
      <w:r w:rsidR="00657BC5" w:rsidRPr="004D329E">
        <w:rPr>
          <w:rFonts w:ascii="Times New Roman" w:hAnsi="Times New Roman" w:hint="eastAsia"/>
          <w:kern w:val="0"/>
          <w:sz w:val="24"/>
        </w:rPr>
        <w:t>通过残差连接将特征</w:t>
      </w:r>
      <w:r w:rsidR="00DE43AF">
        <w:rPr>
          <w:rFonts w:ascii="Times New Roman" w:hAnsi="Times New Roman" w:hint="eastAsia"/>
          <w:kern w:val="0"/>
          <w:sz w:val="24"/>
        </w:rPr>
        <w:t>仅</w:t>
      </w:r>
      <w:r w:rsidR="00657BC5" w:rsidRPr="004D329E">
        <w:rPr>
          <w:rFonts w:ascii="Times New Roman" w:hAnsi="Times New Roman" w:hint="eastAsia"/>
          <w:kern w:val="0"/>
          <w:sz w:val="24"/>
        </w:rPr>
        <w:t>传递一次，</w:t>
      </w:r>
      <w:r w:rsidR="00657BC5" w:rsidRPr="004D329E">
        <w:rPr>
          <w:rFonts w:ascii="Times New Roman" w:hAnsi="Times New Roman" w:hint="eastAsia"/>
          <w:kern w:val="0"/>
          <w:sz w:val="24"/>
        </w:rPr>
        <w:t>DenseNet</w:t>
      </w:r>
      <w:r w:rsidR="00657BC5" w:rsidRPr="004D329E">
        <w:rPr>
          <w:rFonts w:ascii="Times New Roman" w:hAnsi="Times New Roman" w:hint="eastAsia"/>
          <w:kern w:val="0"/>
          <w:sz w:val="24"/>
        </w:rPr>
        <w:t>在局部不同层之间建立了密集的连接</w:t>
      </w:r>
      <w:r w:rsidR="00FE143C" w:rsidRPr="004D329E">
        <w:rPr>
          <w:rFonts w:ascii="Times New Roman" w:hAnsi="Times New Roman" w:hint="eastAsia"/>
          <w:kern w:val="0"/>
          <w:sz w:val="24"/>
        </w:rPr>
        <w:t>，使用拼接的方式实现特征的复用，这些特点让</w:t>
      </w:r>
      <w:r w:rsidR="00FE143C" w:rsidRPr="004D329E">
        <w:rPr>
          <w:rFonts w:ascii="Times New Roman" w:hAnsi="Times New Roman" w:hint="eastAsia"/>
          <w:kern w:val="0"/>
          <w:sz w:val="24"/>
        </w:rPr>
        <w:t>DenseNet</w:t>
      </w:r>
      <w:r w:rsidR="00FE143C" w:rsidRPr="004D329E">
        <w:rPr>
          <w:rFonts w:ascii="Times New Roman" w:hAnsi="Times New Roman" w:hint="eastAsia"/>
          <w:kern w:val="0"/>
          <w:sz w:val="24"/>
        </w:rPr>
        <w:t>在参数和计算成本更少的情形下实现比</w:t>
      </w:r>
      <w:r w:rsidR="00FE143C" w:rsidRPr="004D329E">
        <w:rPr>
          <w:rFonts w:ascii="Times New Roman" w:hAnsi="Times New Roman" w:hint="eastAsia"/>
          <w:kern w:val="0"/>
          <w:sz w:val="24"/>
        </w:rPr>
        <w:t>ResNet</w:t>
      </w:r>
      <w:r w:rsidR="00FE143C" w:rsidRPr="004D329E">
        <w:rPr>
          <w:rFonts w:ascii="Times New Roman" w:hAnsi="Times New Roman" w:hint="eastAsia"/>
          <w:kern w:val="0"/>
          <w:sz w:val="24"/>
        </w:rPr>
        <w:t>更优的性能。同年，</w:t>
      </w:r>
      <w:r w:rsidR="00FE143C" w:rsidRPr="004D329E">
        <w:rPr>
          <w:rFonts w:ascii="Times New Roman" w:hAnsi="Times New Roman" w:hint="eastAsia"/>
          <w:kern w:val="0"/>
          <w:sz w:val="24"/>
        </w:rPr>
        <w:t>Xception</w:t>
      </w:r>
      <w:r w:rsidR="004D329E" w:rsidRPr="004D329E">
        <w:rPr>
          <w:rFonts w:ascii="Times New Roman" w:hAnsi="Times New Roman"/>
          <w:kern w:val="0"/>
          <w:sz w:val="24"/>
          <w:vertAlign w:val="superscript"/>
        </w:rPr>
        <w:fldChar w:fldCharType="begin"/>
      </w:r>
      <w:r w:rsidR="004D329E" w:rsidRPr="004D329E">
        <w:rPr>
          <w:rFonts w:ascii="Times New Roman" w:hAnsi="Times New Roman"/>
          <w:kern w:val="0"/>
          <w:sz w:val="24"/>
          <w:vertAlign w:val="superscript"/>
        </w:rPr>
        <w:instrText xml:space="preserve"> REF _Ref121836905 \r \h </w:instrText>
      </w:r>
      <w:r w:rsidR="004D329E">
        <w:rPr>
          <w:rFonts w:ascii="Times New Roman" w:hAnsi="Times New Roman"/>
          <w:kern w:val="0"/>
          <w:sz w:val="24"/>
          <w:vertAlign w:val="superscript"/>
        </w:rPr>
        <w:instrText xml:space="preserve"> \* MERGEFORMAT </w:instrText>
      </w:r>
      <w:r w:rsidR="004D329E" w:rsidRPr="004D329E">
        <w:rPr>
          <w:rFonts w:ascii="Times New Roman" w:hAnsi="Times New Roman"/>
          <w:kern w:val="0"/>
          <w:sz w:val="24"/>
          <w:vertAlign w:val="superscript"/>
        </w:rPr>
      </w:r>
      <w:r w:rsidR="004D329E" w:rsidRPr="004D329E">
        <w:rPr>
          <w:rFonts w:ascii="Times New Roman" w:hAnsi="Times New Roman"/>
          <w:kern w:val="0"/>
          <w:sz w:val="24"/>
          <w:vertAlign w:val="superscript"/>
        </w:rPr>
        <w:fldChar w:fldCharType="separate"/>
      </w:r>
      <w:r w:rsidR="00AB671D">
        <w:rPr>
          <w:rFonts w:ascii="Times New Roman" w:hAnsi="Times New Roman"/>
          <w:kern w:val="0"/>
          <w:sz w:val="24"/>
          <w:vertAlign w:val="superscript"/>
        </w:rPr>
        <w:t>[25]</w:t>
      </w:r>
      <w:r w:rsidR="004D329E" w:rsidRPr="004D329E">
        <w:rPr>
          <w:rFonts w:ascii="Times New Roman" w:hAnsi="Times New Roman"/>
          <w:kern w:val="0"/>
          <w:sz w:val="24"/>
          <w:vertAlign w:val="superscript"/>
        </w:rPr>
        <w:fldChar w:fldCharType="end"/>
      </w:r>
      <w:r w:rsidR="00FE143C" w:rsidRPr="004D329E">
        <w:rPr>
          <w:rFonts w:ascii="Times New Roman" w:hAnsi="Times New Roman" w:hint="eastAsia"/>
          <w:kern w:val="0"/>
          <w:sz w:val="24"/>
        </w:rPr>
        <w:t>将</w:t>
      </w:r>
      <w:r w:rsidR="00FE143C" w:rsidRPr="004D329E">
        <w:rPr>
          <w:rFonts w:ascii="Times New Roman" w:hAnsi="Times New Roman" w:hint="eastAsia"/>
          <w:kern w:val="0"/>
          <w:sz w:val="24"/>
        </w:rPr>
        <w:t>GoogleLeNet</w:t>
      </w:r>
      <w:r w:rsidR="00FE143C" w:rsidRPr="004D329E">
        <w:rPr>
          <w:rFonts w:ascii="Times New Roman" w:hAnsi="Times New Roman" w:hint="eastAsia"/>
          <w:kern w:val="0"/>
          <w:sz w:val="24"/>
        </w:rPr>
        <w:t>的</w:t>
      </w:r>
      <w:r w:rsidR="00FE143C" w:rsidRPr="004D329E">
        <w:rPr>
          <w:rFonts w:ascii="Times New Roman" w:hAnsi="Times New Roman" w:hint="eastAsia"/>
          <w:kern w:val="0"/>
          <w:sz w:val="24"/>
        </w:rPr>
        <w:t>Inception</w:t>
      </w:r>
      <w:r w:rsidR="00FE143C" w:rsidRPr="004D329E">
        <w:rPr>
          <w:rFonts w:ascii="Times New Roman" w:hAnsi="Times New Roman" w:hint="eastAsia"/>
          <w:kern w:val="0"/>
          <w:sz w:val="24"/>
        </w:rPr>
        <w:t>结构极端化成深度可分离卷积结构</w:t>
      </w:r>
      <w:r w:rsidR="00DE43AF" w:rsidRPr="004D329E">
        <w:rPr>
          <w:rFonts w:ascii="Times New Roman" w:hAnsi="Times New Roman" w:hint="eastAsia"/>
          <w:kern w:val="0"/>
          <w:sz w:val="24"/>
        </w:rPr>
        <w:t>，获得了卓越的识别性能</w:t>
      </w:r>
      <w:r w:rsidR="00FE143C" w:rsidRPr="004D329E">
        <w:rPr>
          <w:rFonts w:ascii="Times New Roman" w:hAnsi="Times New Roman" w:hint="eastAsia"/>
          <w:kern w:val="0"/>
          <w:sz w:val="24"/>
        </w:rPr>
        <w:t>，</w:t>
      </w:r>
      <w:r w:rsidR="00DE43AF">
        <w:rPr>
          <w:rFonts w:ascii="Times New Roman" w:hAnsi="Times New Roman" w:hint="eastAsia"/>
          <w:kern w:val="0"/>
          <w:sz w:val="24"/>
        </w:rPr>
        <w:t>并</w:t>
      </w:r>
      <w:r w:rsidR="00FE143C" w:rsidRPr="004D329E">
        <w:rPr>
          <w:rFonts w:ascii="Times New Roman" w:hAnsi="Times New Roman" w:hint="eastAsia"/>
          <w:kern w:val="0"/>
          <w:sz w:val="24"/>
        </w:rPr>
        <w:t>从一个全新的角度解释了深度可分离卷积。同年，</w:t>
      </w:r>
      <w:r w:rsidR="00FE143C" w:rsidRPr="004D329E">
        <w:rPr>
          <w:rFonts w:ascii="Times New Roman" w:hAnsi="Times New Roman" w:hint="eastAsia"/>
          <w:kern w:val="0"/>
          <w:sz w:val="24"/>
        </w:rPr>
        <w:t>Re</w:t>
      </w:r>
      <w:r w:rsidR="00FE143C" w:rsidRPr="004D329E">
        <w:rPr>
          <w:rFonts w:ascii="Times New Roman" w:hAnsi="Times New Roman"/>
          <w:kern w:val="0"/>
          <w:sz w:val="24"/>
        </w:rPr>
        <w:t>sNe</w:t>
      </w:r>
      <w:r w:rsidR="00FE143C" w:rsidRPr="004D329E">
        <w:rPr>
          <w:rFonts w:ascii="Times New Roman" w:hAnsi="Times New Roman" w:hint="eastAsia"/>
          <w:kern w:val="0"/>
          <w:sz w:val="24"/>
        </w:rPr>
        <w:t>X</w:t>
      </w:r>
      <w:r w:rsidR="00FE143C" w:rsidRPr="004D329E">
        <w:rPr>
          <w:rFonts w:ascii="Times New Roman" w:hAnsi="Times New Roman"/>
          <w:kern w:val="0"/>
          <w:sz w:val="24"/>
        </w:rPr>
        <w:t>t</w:t>
      </w:r>
      <w:r w:rsidR="004D329E" w:rsidRPr="004D329E">
        <w:rPr>
          <w:rFonts w:ascii="Times New Roman" w:hAnsi="Times New Roman"/>
          <w:kern w:val="0"/>
          <w:sz w:val="24"/>
          <w:vertAlign w:val="superscript"/>
        </w:rPr>
        <w:fldChar w:fldCharType="begin"/>
      </w:r>
      <w:r w:rsidR="004D329E" w:rsidRPr="004D329E">
        <w:rPr>
          <w:rFonts w:ascii="Times New Roman" w:hAnsi="Times New Roman"/>
          <w:kern w:val="0"/>
          <w:sz w:val="24"/>
          <w:vertAlign w:val="superscript"/>
        </w:rPr>
        <w:instrText xml:space="preserve"> REF _Ref121836925 \r \h </w:instrText>
      </w:r>
      <w:r w:rsidR="004D329E">
        <w:rPr>
          <w:rFonts w:ascii="Times New Roman" w:hAnsi="Times New Roman"/>
          <w:kern w:val="0"/>
          <w:sz w:val="24"/>
          <w:vertAlign w:val="superscript"/>
        </w:rPr>
        <w:instrText xml:space="preserve"> \* MERGEFORMAT </w:instrText>
      </w:r>
      <w:r w:rsidR="004D329E" w:rsidRPr="004D329E">
        <w:rPr>
          <w:rFonts w:ascii="Times New Roman" w:hAnsi="Times New Roman"/>
          <w:kern w:val="0"/>
          <w:sz w:val="24"/>
          <w:vertAlign w:val="superscript"/>
        </w:rPr>
      </w:r>
      <w:r w:rsidR="004D329E" w:rsidRPr="004D329E">
        <w:rPr>
          <w:rFonts w:ascii="Times New Roman" w:hAnsi="Times New Roman"/>
          <w:kern w:val="0"/>
          <w:sz w:val="24"/>
          <w:vertAlign w:val="superscript"/>
        </w:rPr>
        <w:fldChar w:fldCharType="separate"/>
      </w:r>
      <w:r w:rsidR="00AB671D">
        <w:rPr>
          <w:rFonts w:ascii="Times New Roman" w:hAnsi="Times New Roman"/>
          <w:kern w:val="0"/>
          <w:sz w:val="24"/>
          <w:vertAlign w:val="superscript"/>
        </w:rPr>
        <w:t>[26]</w:t>
      </w:r>
      <w:r w:rsidR="004D329E" w:rsidRPr="004D329E">
        <w:rPr>
          <w:rFonts w:ascii="Times New Roman" w:hAnsi="Times New Roman"/>
          <w:kern w:val="0"/>
          <w:sz w:val="24"/>
          <w:vertAlign w:val="superscript"/>
        </w:rPr>
        <w:fldChar w:fldCharType="end"/>
      </w:r>
      <w:r w:rsidR="00FE143C" w:rsidRPr="004D329E">
        <w:rPr>
          <w:rFonts w:ascii="Times New Roman" w:hAnsi="Times New Roman" w:hint="eastAsia"/>
          <w:kern w:val="0"/>
          <w:sz w:val="24"/>
        </w:rPr>
        <w:t>使用深度可分离卷积来代替</w:t>
      </w:r>
      <w:r w:rsidR="00FE143C" w:rsidRPr="004D329E">
        <w:rPr>
          <w:rFonts w:ascii="Times New Roman" w:hAnsi="Times New Roman" w:hint="eastAsia"/>
          <w:kern w:val="0"/>
          <w:sz w:val="24"/>
        </w:rPr>
        <w:t>ResNet</w:t>
      </w:r>
      <w:r w:rsidR="00FE143C" w:rsidRPr="004D329E">
        <w:rPr>
          <w:rFonts w:ascii="Times New Roman" w:hAnsi="Times New Roman" w:hint="eastAsia"/>
          <w:kern w:val="0"/>
          <w:sz w:val="24"/>
        </w:rPr>
        <w:t>中的普通卷积结构，并在不增加参数量的前提下增加网络的宽度，同样实现了超越</w:t>
      </w:r>
      <w:r w:rsidR="00FE143C" w:rsidRPr="004D329E">
        <w:rPr>
          <w:rFonts w:ascii="Times New Roman" w:hAnsi="Times New Roman" w:hint="eastAsia"/>
          <w:kern w:val="0"/>
          <w:sz w:val="24"/>
        </w:rPr>
        <w:t>Res</w:t>
      </w:r>
      <w:r w:rsidR="00FE143C" w:rsidRPr="004D329E">
        <w:rPr>
          <w:rFonts w:ascii="Times New Roman" w:hAnsi="Times New Roman"/>
          <w:kern w:val="0"/>
          <w:sz w:val="24"/>
        </w:rPr>
        <w:t>Net</w:t>
      </w:r>
      <w:r w:rsidR="00FE143C" w:rsidRPr="004D329E">
        <w:rPr>
          <w:rFonts w:ascii="Times New Roman" w:hAnsi="Times New Roman" w:hint="eastAsia"/>
          <w:kern w:val="0"/>
          <w:sz w:val="24"/>
        </w:rPr>
        <w:t>的性能。</w:t>
      </w:r>
      <w:r w:rsidR="00FE143C" w:rsidRPr="004D329E">
        <w:rPr>
          <w:rFonts w:ascii="Times New Roman" w:hAnsi="Times New Roman" w:hint="eastAsia"/>
          <w:kern w:val="0"/>
          <w:sz w:val="24"/>
        </w:rPr>
        <w:t>2</w:t>
      </w:r>
      <w:r w:rsidR="00FE143C" w:rsidRPr="004D329E">
        <w:rPr>
          <w:rFonts w:ascii="Times New Roman" w:hAnsi="Times New Roman"/>
          <w:kern w:val="0"/>
          <w:sz w:val="24"/>
        </w:rPr>
        <w:t>018</w:t>
      </w:r>
      <w:r w:rsidR="00FE143C" w:rsidRPr="004D329E">
        <w:rPr>
          <w:rFonts w:ascii="Times New Roman" w:hAnsi="Times New Roman" w:hint="eastAsia"/>
          <w:kern w:val="0"/>
          <w:sz w:val="24"/>
        </w:rPr>
        <w:t>年，</w:t>
      </w:r>
      <w:r w:rsidR="00FE143C" w:rsidRPr="004D329E">
        <w:rPr>
          <w:rFonts w:ascii="Times New Roman" w:hAnsi="Times New Roman" w:hint="eastAsia"/>
          <w:kern w:val="0"/>
          <w:sz w:val="24"/>
        </w:rPr>
        <w:t>SENet</w:t>
      </w:r>
      <w:r w:rsidR="00FE143C" w:rsidRPr="004D329E">
        <w:rPr>
          <w:rFonts w:ascii="Times New Roman" w:hAnsi="Times New Roman" w:hint="eastAsia"/>
          <w:kern w:val="0"/>
          <w:sz w:val="24"/>
        </w:rPr>
        <w:t>的注意力思想和</w:t>
      </w:r>
      <w:r w:rsidR="00FE143C" w:rsidRPr="004D329E">
        <w:rPr>
          <w:rFonts w:ascii="Times New Roman" w:hAnsi="Times New Roman" w:hint="eastAsia"/>
          <w:kern w:val="0"/>
          <w:sz w:val="24"/>
        </w:rPr>
        <w:t>ResNet</w:t>
      </w:r>
      <w:r w:rsidR="00FE143C" w:rsidRPr="004D329E">
        <w:rPr>
          <w:rFonts w:ascii="Times New Roman" w:hAnsi="Times New Roman" w:hint="eastAsia"/>
          <w:kern w:val="0"/>
          <w:sz w:val="24"/>
        </w:rPr>
        <w:t>系列模型被充分结合，因此诞生了性能卓越的</w:t>
      </w:r>
      <w:r w:rsidR="00FE143C" w:rsidRPr="004D329E">
        <w:rPr>
          <w:rFonts w:ascii="Times New Roman" w:hAnsi="Times New Roman" w:hint="eastAsia"/>
          <w:kern w:val="0"/>
          <w:sz w:val="24"/>
        </w:rPr>
        <w:t>SE</w:t>
      </w:r>
      <w:r w:rsidR="00FE143C" w:rsidRPr="004D329E">
        <w:rPr>
          <w:rFonts w:ascii="Times New Roman" w:hAnsi="Times New Roman"/>
          <w:kern w:val="0"/>
          <w:sz w:val="24"/>
        </w:rPr>
        <w:t>-</w:t>
      </w:r>
      <w:r w:rsidR="00FE143C" w:rsidRPr="004D329E">
        <w:rPr>
          <w:rFonts w:ascii="Times New Roman" w:hAnsi="Times New Roman" w:hint="eastAsia"/>
          <w:kern w:val="0"/>
          <w:sz w:val="24"/>
        </w:rPr>
        <w:t>ResN</w:t>
      </w:r>
      <w:r w:rsidR="004D329E" w:rsidRPr="004D329E">
        <w:rPr>
          <w:rFonts w:ascii="Times New Roman" w:hAnsi="Times New Roman"/>
          <w:kern w:val="0"/>
          <w:sz w:val="24"/>
        </w:rPr>
        <w:t>et</w:t>
      </w:r>
      <w:r w:rsidR="00FE143C" w:rsidRPr="004D329E">
        <w:rPr>
          <w:rFonts w:ascii="Times New Roman" w:hAnsi="Times New Roman" w:hint="eastAsia"/>
          <w:kern w:val="0"/>
          <w:sz w:val="24"/>
        </w:rPr>
        <w:t>以及</w:t>
      </w:r>
      <w:r w:rsidR="00FE143C" w:rsidRPr="004D329E">
        <w:rPr>
          <w:rFonts w:ascii="Times New Roman" w:hAnsi="Times New Roman" w:hint="eastAsia"/>
          <w:kern w:val="0"/>
          <w:sz w:val="24"/>
        </w:rPr>
        <w:t>SE</w:t>
      </w:r>
      <w:r w:rsidR="00FE143C" w:rsidRPr="004D329E">
        <w:rPr>
          <w:rFonts w:ascii="Times New Roman" w:hAnsi="Times New Roman"/>
          <w:kern w:val="0"/>
          <w:sz w:val="24"/>
        </w:rPr>
        <w:t>-</w:t>
      </w:r>
      <w:r w:rsidR="00FE143C" w:rsidRPr="004D329E">
        <w:rPr>
          <w:rFonts w:ascii="Times New Roman" w:hAnsi="Times New Roman" w:hint="eastAsia"/>
          <w:kern w:val="0"/>
          <w:sz w:val="24"/>
        </w:rPr>
        <w:t>ResNeXt</w:t>
      </w:r>
      <w:r w:rsidR="00FE143C" w:rsidRPr="004D329E">
        <w:rPr>
          <w:rFonts w:ascii="Times New Roman" w:hAnsi="Times New Roman" w:hint="eastAsia"/>
          <w:kern w:val="0"/>
          <w:sz w:val="24"/>
        </w:rPr>
        <w:t>模型。</w:t>
      </w:r>
      <w:r w:rsidR="00FE143C" w:rsidRPr="004D329E">
        <w:rPr>
          <w:rFonts w:ascii="Times New Roman" w:hAnsi="Times New Roman" w:hint="eastAsia"/>
          <w:kern w:val="0"/>
          <w:sz w:val="24"/>
        </w:rPr>
        <w:t>2</w:t>
      </w:r>
      <w:r w:rsidR="00FE143C" w:rsidRPr="004D329E">
        <w:rPr>
          <w:rFonts w:ascii="Times New Roman" w:hAnsi="Times New Roman"/>
          <w:kern w:val="0"/>
          <w:sz w:val="24"/>
        </w:rPr>
        <w:t>020</w:t>
      </w:r>
      <w:r w:rsidR="00FE143C" w:rsidRPr="004D329E">
        <w:rPr>
          <w:rFonts w:ascii="Times New Roman" w:hAnsi="Times New Roman" w:hint="eastAsia"/>
          <w:kern w:val="0"/>
          <w:sz w:val="24"/>
        </w:rPr>
        <w:t>年，网络架构搜索</w:t>
      </w:r>
      <w:r w:rsidR="00DE43AF">
        <w:rPr>
          <w:rFonts w:ascii="Times New Roman" w:hAnsi="Times New Roman" w:hint="eastAsia"/>
          <w:kern w:val="0"/>
          <w:sz w:val="24"/>
        </w:rPr>
        <w:t>（</w:t>
      </w:r>
      <w:r w:rsidR="00DE43AF">
        <w:rPr>
          <w:rFonts w:ascii="Times New Roman" w:hAnsi="Times New Roman" w:hint="eastAsia"/>
          <w:kern w:val="0"/>
          <w:sz w:val="24"/>
        </w:rPr>
        <w:t>NAS</w:t>
      </w:r>
      <w:r w:rsidR="00DE43AF">
        <w:rPr>
          <w:rFonts w:ascii="Times New Roman" w:hAnsi="Times New Roman" w:hint="eastAsia"/>
          <w:kern w:val="0"/>
          <w:sz w:val="24"/>
        </w:rPr>
        <w:t>）</w:t>
      </w:r>
      <w:r w:rsidR="00FE143C" w:rsidRPr="004D329E">
        <w:rPr>
          <w:rFonts w:ascii="Times New Roman" w:hAnsi="Times New Roman" w:hint="eastAsia"/>
          <w:kern w:val="0"/>
          <w:sz w:val="24"/>
        </w:rPr>
        <w:t>开始流行，以</w:t>
      </w:r>
      <w:r w:rsidR="00FE143C" w:rsidRPr="004D329E">
        <w:rPr>
          <w:rFonts w:ascii="Times New Roman" w:hAnsi="Times New Roman" w:hint="eastAsia"/>
          <w:kern w:val="0"/>
          <w:sz w:val="24"/>
        </w:rPr>
        <w:t>RegNet</w:t>
      </w:r>
      <w:r w:rsidR="004D329E" w:rsidRPr="004D329E">
        <w:rPr>
          <w:rFonts w:ascii="Times New Roman" w:hAnsi="Times New Roman"/>
          <w:kern w:val="0"/>
          <w:sz w:val="24"/>
          <w:vertAlign w:val="superscript"/>
        </w:rPr>
        <w:fldChar w:fldCharType="begin"/>
      </w:r>
      <w:r w:rsidR="004D329E" w:rsidRPr="004D329E">
        <w:rPr>
          <w:rFonts w:ascii="Times New Roman" w:hAnsi="Times New Roman"/>
          <w:kern w:val="0"/>
          <w:sz w:val="24"/>
          <w:vertAlign w:val="superscript"/>
        </w:rPr>
        <w:instrText xml:space="preserve"> REF _Ref121836948 \r \h </w:instrText>
      </w:r>
      <w:r w:rsidR="004D329E">
        <w:rPr>
          <w:rFonts w:ascii="Times New Roman" w:hAnsi="Times New Roman"/>
          <w:kern w:val="0"/>
          <w:sz w:val="24"/>
          <w:vertAlign w:val="superscript"/>
        </w:rPr>
        <w:instrText xml:space="preserve"> \* MERGEFORMAT </w:instrText>
      </w:r>
      <w:r w:rsidR="004D329E" w:rsidRPr="004D329E">
        <w:rPr>
          <w:rFonts w:ascii="Times New Roman" w:hAnsi="Times New Roman"/>
          <w:kern w:val="0"/>
          <w:sz w:val="24"/>
          <w:vertAlign w:val="superscript"/>
        </w:rPr>
      </w:r>
      <w:r w:rsidR="004D329E" w:rsidRPr="004D329E">
        <w:rPr>
          <w:rFonts w:ascii="Times New Roman" w:hAnsi="Times New Roman"/>
          <w:kern w:val="0"/>
          <w:sz w:val="24"/>
          <w:vertAlign w:val="superscript"/>
        </w:rPr>
        <w:fldChar w:fldCharType="separate"/>
      </w:r>
      <w:r w:rsidR="00AB671D">
        <w:rPr>
          <w:rFonts w:ascii="Times New Roman" w:hAnsi="Times New Roman"/>
          <w:kern w:val="0"/>
          <w:sz w:val="24"/>
          <w:vertAlign w:val="superscript"/>
        </w:rPr>
        <w:t>[27]</w:t>
      </w:r>
      <w:r w:rsidR="004D329E" w:rsidRPr="004D329E">
        <w:rPr>
          <w:rFonts w:ascii="Times New Roman" w:hAnsi="Times New Roman"/>
          <w:kern w:val="0"/>
          <w:sz w:val="24"/>
          <w:vertAlign w:val="superscript"/>
        </w:rPr>
        <w:fldChar w:fldCharType="end"/>
      </w:r>
      <w:r w:rsidR="00FE143C" w:rsidRPr="004D329E">
        <w:rPr>
          <w:rFonts w:ascii="Times New Roman" w:hAnsi="Times New Roman" w:hint="eastAsia"/>
          <w:kern w:val="0"/>
          <w:sz w:val="24"/>
        </w:rPr>
        <w:t>为主的模型因此创造了更强大的性能，它依靠的是从</w:t>
      </w:r>
      <w:r w:rsidR="00E74B07" w:rsidRPr="004D329E">
        <w:rPr>
          <w:rFonts w:ascii="Times New Roman" w:hAnsi="Times New Roman" w:hint="eastAsia"/>
          <w:kern w:val="0"/>
          <w:sz w:val="24"/>
        </w:rPr>
        <w:t>ResNet</w:t>
      </w:r>
      <w:r w:rsidR="00E74B07" w:rsidRPr="004D329E">
        <w:rPr>
          <w:rFonts w:ascii="Times New Roman" w:hAnsi="Times New Roman" w:hint="eastAsia"/>
          <w:kern w:val="0"/>
          <w:sz w:val="24"/>
        </w:rPr>
        <w:t>系列</w:t>
      </w:r>
      <w:r w:rsidR="00E74B07" w:rsidRPr="004D329E">
        <w:rPr>
          <w:rFonts w:ascii="Times New Roman" w:hAnsi="Times New Roman" w:hint="eastAsia"/>
          <w:kern w:val="0"/>
          <w:sz w:val="24"/>
        </w:rPr>
        <w:lastRenderedPageBreak/>
        <w:t>模型的若干变体子结构搜索出一套性能强悍的模型结构的排列组合来形成最终的网络模型。</w:t>
      </w:r>
    </w:p>
    <w:p w14:paraId="63BF20CB" w14:textId="17EECAC6" w:rsidR="00CE7EC6" w:rsidRPr="00281B22" w:rsidRDefault="00E74B07" w:rsidP="00E74B07">
      <w:pPr>
        <w:widowControl/>
        <w:spacing w:line="360" w:lineRule="auto"/>
        <w:ind w:firstLine="420"/>
        <w:rPr>
          <w:rFonts w:ascii="Times New Roman" w:hAnsi="Times New Roman"/>
          <w:kern w:val="0"/>
          <w:sz w:val="24"/>
        </w:rPr>
      </w:pPr>
      <w:r w:rsidRPr="004D329E">
        <w:rPr>
          <w:rFonts w:ascii="Times New Roman" w:hAnsi="Times New Roman" w:hint="eastAsia"/>
          <w:kern w:val="0"/>
          <w:sz w:val="24"/>
        </w:rPr>
        <w:t>2</w:t>
      </w:r>
      <w:r w:rsidRPr="004D329E">
        <w:rPr>
          <w:rFonts w:ascii="Times New Roman" w:hAnsi="Times New Roman"/>
          <w:kern w:val="0"/>
          <w:sz w:val="24"/>
        </w:rPr>
        <w:t>021</w:t>
      </w:r>
      <w:r w:rsidRPr="004D329E">
        <w:rPr>
          <w:rFonts w:ascii="Times New Roman" w:hAnsi="Times New Roman" w:hint="eastAsia"/>
          <w:kern w:val="0"/>
          <w:sz w:val="24"/>
        </w:rPr>
        <w:t>年是高性能卷积神经网络</w:t>
      </w:r>
      <w:r w:rsidR="00DE43AF" w:rsidRPr="004D329E">
        <w:rPr>
          <w:rFonts w:ascii="Times New Roman" w:hAnsi="Times New Roman" w:hint="eastAsia"/>
          <w:kern w:val="0"/>
          <w:sz w:val="24"/>
        </w:rPr>
        <w:t>设计</w:t>
      </w:r>
      <w:r w:rsidRPr="004D329E">
        <w:rPr>
          <w:rFonts w:ascii="Times New Roman" w:hAnsi="Times New Roman" w:hint="eastAsia"/>
          <w:kern w:val="0"/>
          <w:sz w:val="24"/>
        </w:rPr>
        <w:t>趋势的分水岭，因为</w:t>
      </w:r>
      <w:r w:rsidR="00CE7EC6" w:rsidRPr="004D329E">
        <w:rPr>
          <w:rFonts w:ascii="Times New Roman" w:hAnsi="Times New Roman" w:hint="eastAsia"/>
          <w:kern w:val="0"/>
          <w:sz w:val="24"/>
        </w:rPr>
        <w:t>基于自注意力机制</w:t>
      </w:r>
      <w:r w:rsidR="004D329E" w:rsidRPr="004D329E">
        <w:rPr>
          <w:rFonts w:ascii="Times New Roman" w:hAnsi="Times New Roman"/>
          <w:kern w:val="0"/>
          <w:sz w:val="24"/>
          <w:vertAlign w:val="superscript"/>
        </w:rPr>
        <w:fldChar w:fldCharType="begin"/>
      </w:r>
      <w:r w:rsidR="004D329E" w:rsidRPr="004D329E">
        <w:rPr>
          <w:rFonts w:ascii="Times New Roman" w:hAnsi="Times New Roman"/>
          <w:kern w:val="0"/>
          <w:sz w:val="24"/>
          <w:vertAlign w:val="superscript"/>
        </w:rPr>
        <w:instrText xml:space="preserve"> REF _Ref121836957 \r \h </w:instrText>
      </w:r>
      <w:r w:rsidR="004D329E">
        <w:rPr>
          <w:rFonts w:ascii="Times New Roman" w:hAnsi="Times New Roman"/>
          <w:kern w:val="0"/>
          <w:sz w:val="24"/>
          <w:vertAlign w:val="superscript"/>
        </w:rPr>
        <w:instrText xml:space="preserve"> \* MERGEFORMAT </w:instrText>
      </w:r>
      <w:r w:rsidR="004D329E" w:rsidRPr="004D329E">
        <w:rPr>
          <w:rFonts w:ascii="Times New Roman" w:hAnsi="Times New Roman"/>
          <w:kern w:val="0"/>
          <w:sz w:val="24"/>
          <w:vertAlign w:val="superscript"/>
        </w:rPr>
      </w:r>
      <w:r w:rsidR="004D329E" w:rsidRPr="004D329E">
        <w:rPr>
          <w:rFonts w:ascii="Times New Roman" w:hAnsi="Times New Roman"/>
          <w:kern w:val="0"/>
          <w:sz w:val="24"/>
          <w:vertAlign w:val="superscript"/>
        </w:rPr>
        <w:fldChar w:fldCharType="separate"/>
      </w:r>
      <w:r w:rsidR="00AB671D">
        <w:rPr>
          <w:rFonts w:ascii="Times New Roman" w:hAnsi="Times New Roman"/>
          <w:kern w:val="0"/>
          <w:sz w:val="24"/>
          <w:vertAlign w:val="superscript"/>
        </w:rPr>
        <w:t>[28]</w:t>
      </w:r>
      <w:r w:rsidR="004D329E" w:rsidRPr="004D329E">
        <w:rPr>
          <w:rFonts w:ascii="Times New Roman" w:hAnsi="Times New Roman"/>
          <w:kern w:val="0"/>
          <w:sz w:val="24"/>
          <w:vertAlign w:val="superscript"/>
        </w:rPr>
        <w:fldChar w:fldCharType="end"/>
      </w:r>
      <w:r w:rsidR="00CE7EC6" w:rsidRPr="004D329E">
        <w:rPr>
          <w:rFonts w:ascii="Times New Roman" w:hAnsi="Times New Roman" w:hint="eastAsia"/>
          <w:kern w:val="0"/>
          <w:sz w:val="24"/>
        </w:rPr>
        <w:t>的</w:t>
      </w:r>
      <w:r w:rsidRPr="004D329E">
        <w:rPr>
          <w:rFonts w:ascii="Times New Roman" w:hAnsi="Times New Roman" w:hint="eastAsia"/>
          <w:kern w:val="0"/>
          <w:sz w:val="24"/>
        </w:rPr>
        <w:t>Vision</w:t>
      </w:r>
      <w:r w:rsidRPr="004D329E">
        <w:rPr>
          <w:rFonts w:ascii="Times New Roman" w:hAnsi="Times New Roman"/>
          <w:kern w:val="0"/>
          <w:sz w:val="24"/>
        </w:rPr>
        <w:t xml:space="preserve"> </w:t>
      </w:r>
      <w:r w:rsidRPr="004D329E">
        <w:rPr>
          <w:rFonts w:ascii="Times New Roman" w:hAnsi="Times New Roman" w:hint="eastAsia"/>
          <w:kern w:val="0"/>
          <w:sz w:val="24"/>
        </w:rPr>
        <w:t>Transformers</w:t>
      </w:r>
      <w:r w:rsidRPr="004D329E">
        <w:rPr>
          <w:rFonts w:ascii="Times New Roman" w:hAnsi="Times New Roman" w:hint="eastAsia"/>
          <w:kern w:val="0"/>
          <w:sz w:val="24"/>
        </w:rPr>
        <w:t>（</w:t>
      </w:r>
      <w:r w:rsidRPr="004D329E">
        <w:rPr>
          <w:rFonts w:ascii="Times New Roman" w:hAnsi="Times New Roman" w:hint="eastAsia"/>
          <w:kern w:val="0"/>
          <w:sz w:val="24"/>
        </w:rPr>
        <w:t>ViTs</w:t>
      </w:r>
      <w:r w:rsidRPr="004D329E">
        <w:rPr>
          <w:rFonts w:ascii="Times New Roman" w:hAnsi="Times New Roman" w:hint="eastAsia"/>
          <w:kern w:val="0"/>
          <w:sz w:val="24"/>
        </w:rPr>
        <w:t>）</w:t>
      </w:r>
      <w:r w:rsidR="004D329E" w:rsidRPr="004D329E">
        <w:rPr>
          <w:rFonts w:ascii="Times New Roman" w:hAnsi="Times New Roman"/>
          <w:kern w:val="0"/>
          <w:sz w:val="24"/>
          <w:vertAlign w:val="superscript"/>
        </w:rPr>
        <w:fldChar w:fldCharType="begin"/>
      </w:r>
      <w:r w:rsidR="004D329E" w:rsidRPr="004D329E">
        <w:rPr>
          <w:rFonts w:ascii="Times New Roman" w:hAnsi="Times New Roman"/>
          <w:kern w:val="0"/>
          <w:sz w:val="24"/>
          <w:vertAlign w:val="superscript"/>
        </w:rPr>
        <w:instrText xml:space="preserve"> REF _Ref121836967 \r \h </w:instrText>
      </w:r>
      <w:r w:rsidR="004D329E">
        <w:rPr>
          <w:rFonts w:ascii="Times New Roman" w:hAnsi="Times New Roman"/>
          <w:kern w:val="0"/>
          <w:sz w:val="24"/>
          <w:vertAlign w:val="superscript"/>
        </w:rPr>
        <w:instrText xml:space="preserve"> \* MERGEFORMAT </w:instrText>
      </w:r>
      <w:r w:rsidR="004D329E" w:rsidRPr="004D329E">
        <w:rPr>
          <w:rFonts w:ascii="Times New Roman" w:hAnsi="Times New Roman"/>
          <w:kern w:val="0"/>
          <w:sz w:val="24"/>
          <w:vertAlign w:val="superscript"/>
        </w:rPr>
      </w:r>
      <w:r w:rsidR="004D329E" w:rsidRPr="004D329E">
        <w:rPr>
          <w:rFonts w:ascii="Times New Roman" w:hAnsi="Times New Roman"/>
          <w:kern w:val="0"/>
          <w:sz w:val="24"/>
          <w:vertAlign w:val="superscript"/>
        </w:rPr>
        <w:fldChar w:fldCharType="separate"/>
      </w:r>
      <w:r w:rsidR="00AB671D">
        <w:rPr>
          <w:rFonts w:ascii="Times New Roman" w:hAnsi="Times New Roman"/>
          <w:kern w:val="0"/>
          <w:sz w:val="24"/>
          <w:vertAlign w:val="superscript"/>
        </w:rPr>
        <w:t>[29]</w:t>
      </w:r>
      <w:r w:rsidR="004D329E" w:rsidRPr="004D329E">
        <w:rPr>
          <w:rFonts w:ascii="Times New Roman" w:hAnsi="Times New Roman"/>
          <w:kern w:val="0"/>
          <w:sz w:val="24"/>
          <w:vertAlign w:val="superscript"/>
        </w:rPr>
        <w:fldChar w:fldCharType="end"/>
      </w:r>
      <w:r w:rsidRPr="004D329E">
        <w:rPr>
          <w:rFonts w:ascii="Times New Roman" w:hAnsi="Times New Roman" w:hint="eastAsia"/>
          <w:kern w:val="0"/>
          <w:sz w:val="24"/>
        </w:rPr>
        <w:t>在这一年诞生了。</w:t>
      </w:r>
      <w:r w:rsidR="00CE7EC6" w:rsidRPr="004D329E">
        <w:rPr>
          <w:rFonts w:ascii="Times New Roman" w:hAnsi="Times New Roman" w:hint="eastAsia"/>
          <w:kern w:val="0"/>
          <w:sz w:val="24"/>
        </w:rPr>
        <w:t>该系列中最典型的</w:t>
      </w:r>
      <w:r w:rsidR="00CE7EC6" w:rsidRPr="004D329E">
        <w:rPr>
          <w:rFonts w:ascii="Times New Roman" w:hAnsi="Times New Roman" w:hint="eastAsia"/>
          <w:kern w:val="0"/>
          <w:sz w:val="24"/>
        </w:rPr>
        <w:t>Swin</w:t>
      </w:r>
      <w:r w:rsidR="00CE7EC6" w:rsidRPr="004D329E">
        <w:rPr>
          <w:rFonts w:ascii="Times New Roman" w:hAnsi="Times New Roman"/>
          <w:kern w:val="0"/>
          <w:sz w:val="24"/>
        </w:rPr>
        <w:t xml:space="preserve"> </w:t>
      </w:r>
      <w:r w:rsidR="00CE7EC6" w:rsidRPr="004D329E">
        <w:rPr>
          <w:rFonts w:ascii="Times New Roman" w:hAnsi="Times New Roman" w:hint="eastAsia"/>
          <w:kern w:val="0"/>
          <w:sz w:val="24"/>
        </w:rPr>
        <w:t>Transformer</w:t>
      </w:r>
      <w:r w:rsidR="004D329E" w:rsidRPr="004D329E">
        <w:rPr>
          <w:rFonts w:ascii="Times New Roman" w:hAnsi="Times New Roman"/>
          <w:kern w:val="0"/>
          <w:sz w:val="24"/>
          <w:vertAlign w:val="superscript"/>
        </w:rPr>
        <w:fldChar w:fldCharType="begin"/>
      </w:r>
      <w:r w:rsidR="004D329E" w:rsidRPr="004D329E">
        <w:rPr>
          <w:rFonts w:ascii="Times New Roman" w:hAnsi="Times New Roman"/>
          <w:kern w:val="0"/>
          <w:sz w:val="24"/>
          <w:vertAlign w:val="superscript"/>
        </w:rPr>
        <w:instrText xml:space="preserve"> REF _Ref121836977 \r \h </w:instrText>
      </w:r>
      <w:r w:rsidR="004D329E">
        <w:rPr>
          <w:rFonts w:ascii="Times New Roman" w:hAnsi="Times New Roman"/>
          <w:kern w:val="0"/>
          <w:sz w:val="24"/>
          <w:vertAlign w:val="superscript"/>
        </w:rPr>
        <w:instrText xml:space="preserve"> \* MERGEFORMAT </w:instrText>
      </w:r>
      <w:r w:rsidR="004D329E" w:rsidRPr="004D329E">
        <w:rPr>
          <w:rFonts w:ascii="Times New Roman" w:hAnsi="Times New Roman"/>
          <w:kern w:val="0"/>
          <w:sz w:val="24"/>
          <w:vertAlign w:val="superscript"/>
        </w:rPr>
      </w:r>
      <w:r w:rsidR="004D329E" w:rsidRPr="004D329E">
        <w:rPr>
          <w:rFonts w:ascii="Times New Roman" w:hAnsi="Times New Roman"/>
          <w:kern w:val="0"/>
          <w:sz w:val="24"/>
          <w:vertAlign w:val="superscript"/>
        </w:rPr>
        <w:fldChar w:fldCharType="separate"/>
      </w:r>
      <w:r w:rsidR="00AB671D">
        <w:rPr>
          <w:rFonts w:ascii="Times New Roman" w:hAnsi="Times New Roman"/>
          <w:kern w:val="0"/>
          <w:sz w:val="24"/>
          <w:vertAlign w:val="superscript"/>
        </w:rPr>
        <w:t>[30]</w:t>
      </w:r>
      <w:r w:rsidR="004D329E" w:rsidRPr="004D329E">
        <w:rPr>
          <w:rFonts w:ascii="Times New Roman" w:hAnsi="Times New Roman"/>
          <w:kern w:val="0"/>
          <w:sz w:val="24"/>
          <w:vertAlign w:val="superscript"/>
        </w:rPr>
        <w:fldChar w:fldCharType="end"/>
      </w:r>
      <w:r w:rsidR="00CE7EC6" w:rsidRPr="004D329E">
        <w:rPr>
          <w:rFonts w:ascii="Times New Roman" w:hAnsi="Times New Roman" w:hint="eastAsia"/>
          <w:kern w:val="0"/>
          <w:sz w:val="24"/>
        </w:rPr>
        <w:t>更是在各</w:t>
      </w:r>
      <w:r w:rsidR="00CE7EC6">
        <w:rPr>
          <w:rFonts w:ascii="Times New Roman" w:hAnsi="Times New Roman" w:hint="eastAsia"/>
          <w:kern w:val="0"/>
          <w:sz w:val="24"/>
        </w:rPr>
        <w:t>类计算机视觉任务书超过了纯卷积神经网络的性能，</w:t>
      </w:r>
      <w:r w:rsidR="00CE7EC6">
        <w:rPr>
          <w:rFonts w:ascii="Times New Roman" w:hAnsi="Times New Roman" w:hint="eastAsia"/>
          <w:kern w:val="0"/>
          <w:sz w:val="24"/>
        </w:rPr>
        <w:t>ViTs</w:t>
      </w:r>
      <w:r w:rsidR="00CE7EC6">
        <w:rPr>
          <w:rFonts w:ascii="Times New Roman" w:hAnsi="Times New Roman" w:hint="eastAsia"/>
          <w:kern w:val="0"/>
          <w:sz w:val="24"/>
        </w:rPr>
        <w:t>从此改变了高性能卷积神经网络的设计思路。</w:t>
      </w:r>
      <w:r w:rsidR="00CE7EC6" w:rsidRPr="00CE7EC6">
        <w:rPr>
          <w:rFonts w:ascii="Times New Roman" w:hAnsi="Times New Roman" w:hint="eastAsia"/>
          <w:kern w:val="0"/>
          <w:sz w:val="24"/>
        </w:rPr>
        <w:t>结合</w:t>
      </w:r>
      <w:r w:rsidR="00CE7EC6">
        <w:rPr>
          <w:rFonts w:ascii="Times New Roman" w:hAnsi="Times New Roman" w:hint="eastAsia"/>
          <w:kern w:val="0"/>
          <w:sz w:val="24"/>
        </w:rPr>
        <w:t>卷积神经网络</w:t>
      </w:r>
      <w:r w:rsidR="00CE7EC6" w:rsidRPr="00CE7EC6">
        <w:rPr>
          <w:rFonts w:ascii="Times New Roman" w:hAnsi="Times New Roman" w:hint="eastAsia"/>
          <w:kern w:val="0"/>
          <w:sz w:val="24"/>
        </w:rPr>
        <w:t>和</w:t>
      </w:r>
      <w:r w:rsidR="00CE7EC6" w:rsidRPr="00CE7EC6">
        <w:rPr>
          <w:rFonts w:ascii="Times New Roman" w:hAnsi="Times New Roman" w:hint="eastAsia"/>
          <w:kern w:val="0"/>
          <w:sz w:val="24"/>
        </w:rPr>
        <w:t>ViTs</w:t>
      </w:r>
      <w:r w:rsidR="00CE7EC6" w:rsidRPr="00CE7EC6">
        <w:rPr>
          <w:rFonts w:ascii="Times New Roman" w:hAnsi="Times New Roman" w:hint="eastAsia"/>
          <w:kern w:val="0"/>
          <w:sz w:val="24"/>
        </w:rPr>
        <w:t>的优势是</w:t>
      </w:r>
      <w:r w:rsidR="00CE7EC6">
        <w:rPr>
          <w:rFonts w:ascii="Times New Roman" w:hAnsi="Times New Roman" w:hint="eastAsia"/>
          <w:kern w:val="0"/>
          <w:sz w:val="24"/>
        </w:rPr>
        <w:t>最新的卷积神经网络</w:t>
      </w:r>
      <w:r w:rsidR="00CE7EC6" w:rsidRPr="00281B22">
        <w:rPr>
          <w:rFonts w:ascii="Times New Roman" w:hAnsi="Times New Roman" w:hint="eastAsia"/>
          <w:kern w:val="0"/>
          <w:sz w:val="24"/>
        </w:rPr>
        <w:t>设计趋势之一。</w:t>
      </w:r>
      <w:r w:rsidR="00CE7EC6" w:rsidRPr="00281B22">
        <w:rPr>
          <w:rFonts w:ascii="Times New Roman" w:hAnsi="Times New Roman" w:hint="eastAsia"/>
          <w:kern w:val="0"/>
          <w:sz w:val="24"/>
        </w:rPr>
        <w:t>CoAtNet</w:t>
      </w:r>
      <w:r w:rsidR="00281B22" w:rsidRPr="00281B22">
        <w:rPr>
          <w:rFonts w:ascii="Times New Roman" w:hAnsi="Times New Roman"/>
          <w:kern w:val="0"/>
          <w:sz w:val="24"/>
          <w:vertAlign w:val="superscript"/>
        </w:rPr>
        <w:fldChar w:fldCharType="begin"/>
      </w:r>
      <w:r w:rsidR="00281B22" w:rsidRPr="00281B22">
        <w:rPr>
          <w:rFonts w:ascii="Times New Roman" w:hAnsi="Times New Roman"/>
          <w:kern w:val="0"/>
          <w:sz w:val="24"/>
          <w:vertAlign w:val="superscript"/>
        </w:rPr>
        <w:instrText xml:space="preserve"> REF _Ref121837626 \r \h </w:instrText>
      </w:r>
      <w:r w:rsidR="00281B22">
        <w:rPr>
          <w:rFonts w:ascii="Times New Roman" w:hAnsi="Times New Roman"/>
          <w:kern w:val="0"/>
          <w:sz w:val="24"/>
          <w:vertAlign w:val="superscript"/>
        </w:rPr>
        <w:instrText xml:space="preserve"> \* MERGEFORMAT </w:instrText>
      </w:r>
      <w:r w:rsidR="00281B22" w:rsidRPr="00281B22">
        <w:rPr>
          <w:rFonts w:ascii="Times New Roman" w:hAnsi="Times New Roman"/>
          <w:kern w:val="0"/>
          <w:sz w:val="24"/>
          <w:vertAlign w:val="superscript"/>
        </w:rPr>
      </w:r>
      <w:r w:rsidR="00281B22" w:rsidRPr="00281B22">
        <w:rPr>
          <w:rFonts w:ascii="Times New Roman" w:hAnsi="Times New Roman"/>
          <w:kern w:val="0"/>
          <w:sz w:val="24"/>
          <w:vertAlign w:val="superscript"/>
        </w:rPr>
        <w:fldChar w:fldCharType="separate"/>
      </w:r>
      <w:r w:rsidR="00AB671D">
        <w:rPr>
          <w:rFonts w:ascii="Times New Roman" w:hAnsi="Times New Roman"/>
          <w:kern w:val="0"/>
          <w:sz w:val="24"/>
          <w:vertAlign w:val="superscript"/>
        </w:rPr>
        <w:t>[31]</w:t>
      </w:r>
      <w:r w:rsidR="00281B22" w:rsidRPr="00281B22">
        <w:rPr>
          <w:rFonts w:ascii="Times New Roman" w:hAnsi="Times New Roman"/>
          <w:kern w:val="0"/>
          <w:sz w:val="24"/>
          <w:vertAlign w:val="superscript"/>
        </w:rPr>
        <w:fldChar w:fldCharType="end"/>
      </w:r>
      <w:r w:rsidR="00CE7EC6" w:rsidRPr="00281B22">
        <w:rPr>
          <w:rFonts w:ascii="Times New Roman" w:hAnsi="Times New Roman" w:hint="eastAsia"/>
          <w:kern w:val="0"/>
          <w:sz w:val="24"/>
        </w:rPr>
        <w:t>用卷积层取代了</w:t>
      </w:r>
      <w:r w:rsidR="00CE7EC6" w:rsidRPr="00281B22">
        <w:rPr>
          <w:rFonts w:ascii="Times New Roman" w:hAnsi="Times New Roman" w:hint="eastAsia"/>
          <w:kern w:val="0"/>
          <w:sz w:val="24"/>
        </w:rPr>
        <w:t>ViT</w:t>
      </w:r>
      <w:r w:rsidR="00CE7EC6" w:rsidRPr="00281B22">
        <w:rPr>
          <w:rFonts w:ascii="Times New Roman" w:hAnsi="Times New Roman" w:hint="eastAsia"/>
          <w:kern w:val="0"/>
          <w:sz w:val="24"/>
        </w:rPr>
        <w:t>的浅层，以提取通用特征</w:t>
      </w:r>
      <w:r w:rsidR="00281B22" w:rsidRPr="00281B22">
        <w:rPr>
          <w:rFonts w:ascii="Times New Roman" w:hAnsi="Times New Roman"/>
          <w:kern w:val="0"/>
          <w:sz w:val="24"/>
          <w:vertAlign w:val="superscript"/>
        </w:rPr>
        <w:fldChar w:fldCharType="begin"/>
      </w:r>
      <w:r w:rsidR="00281B22" w:rsidRPr="00281B22">
        <w:rPr>
          <w:rFonts w:ascii="Times New Roman" w:hAnsi="Times New Roman"/>
          <w:kern w:val="0"/>
          <w:sz w:val="24"/>
          <w:vertAlign w:val="superscript"/>
        </w:rPr>
        <w:instrText xml:space="preserve"> REF _Ref121837631 \r \h </w:instrText>
      </w:r>
      <w:r w:rsidR="00281B22">
        <w:rPr>
          <w:rFonts w:ascii="Times New Roman" w:hAnsi="Times New Roman"/>
          <w:kern w:val="0"/>
          <w:sz w:val="24"/>
          <w:vertAlign w:val="superscript"/>
        </w:rPr>
        <w:instrText xml:space="preserve"> \* MERGEFORMAT </w:instrText>
      </w:r>
      <w:r w:rsidR="00281B22" w:rsidRPr="00281B22">
        <w:rPr>
          <w:rFonts w:ascii="Times New Roman" w:hAnsi="Times New Roman"/>
          <w:kern w:val="0"/>
          <w:sz w:val="24"/>
          <w:vertAlign w:val="superscript"/>
        </w:rPr>
      </w:r>
      <w:r w:rsidR="00281B22" w:rsidRPr="00281B22">
        <w:rPr>
          <w:rFonts w:ascii="Times New Roman" w:hAnsi="Times New Roman"/>
          <w:kern w:val="0"/>
          <w:sz w:val="24"/>
          <w:vertAlign w:val="superscript"/>
        </w:rPr>
        <w:fldChar w:fldCharType="separate"/>
      </w:r>
      <w:r w:rsidR="00AB671D">
        <w:rPr>
          <w:rFonts w:ascii="Times New Roman" w:hAnsi="Times New Roman"/>
          <w:kern w:val="0"/>
          <w:sz w:val="24"/>
          <w:vertAlign w:val="superscript"/>
        </w:rPr>
        <w:t>[32]</w:t>
      </w:r>
      <w:r w:rsidR="00281B22" w:rsidRPr="00281B22">
        <w:rPr>
          <w:rFonts w:ascii="Times New Roman" w:hAnsi="Times New Roman"/>
          <w:kern w:val="0"/>
          <w:sz w:val="24"/>
          <w:vertAlign w:val="superscript"/>
        </w:rPr>
        <w:fldChar w:fldCharType="end"/>
      </w:r>
      <w:r w:rsidR="00CE7EC6" w:rsidRPr="00281B22">
        <w:rPr>
          <w:rFonts w:ascii="Times New Roman" w:hAnsi="Times New Roman" w:hint="eastAsia"/>
          <w:kern w:val="0"/>
          <w:sz w:val="24"/>
        </w:rPr>
        <w:t>，在几乎没有先验知识的</w:t>
      </w:r>
      <w:r w:rsidR="00CE7EC6" w:rsidRPr="00281B22">
        <w:rPr>
          <w:rFonts w:ascii="Times New Roman" w:hAnsi="Times New Roman" w:hint="eastAsia"/>
          <w:kern w:val="0"/>
          <w:sz w:val="24"/>
        </w:rPr>
        <w:t>Transformer</w:t>
      </w:r>
      <w:r w:rsidR="00CE7EC6" w:rsidRPr="00281B22">
        <w:rPr>
          <w:rFonts w:ascii="Times New Roman" w:hAnsi="Times New Roman" w:hint="eastAsia"/>
          <w:kern w:val="0"/>
          <w:sz w:val="24"/>
        </w:rPr>
        <w:t>结构中加入了一定程度的平移不变性</w:t>
      </w:r>
      <w:r w:rsidR="00281B22" w:rsidRPr="00281B22">
        <w:rPr>
          <w:rFonts w:ascii="Times New Roman" w:hAnsi="Times New Roman"/>
          <w:kern w:val="0"/>
          <w:sz w:val="24"/>
          <w:vertAlign w:val="superscript"/>
        </w:rPr>
        <w:fldChar w:fldCharType="begin"/>
      </w:r>
      <w:r w:rsidR="00281B22" w:rsidRPr="00281B22">
        <w:rPr>
          <w:rFonts w:ascii="Times New Roman" w:hAnsi="Times New Roman"/>
          <w:kern w:val="0"/>
          <w:sz w:val="24"/>
          <w:vertAlign w:val="superscript"/>
        </w:rPr>
        <w:instrText xml:space="preserve"> REF _Ref121837635 \r \h </w:instrText>
      </w:r>
      <w:r w:rsidR="00281B22">
        <w:rPr>
          <w:rFonts w:ascii="Times New Roman" w:hAnsi="Times New Roman"/>
          <w:kern w:val="0"/>
          <w:sz w:val="24"/>
          <w:vertAlign w:val="superscript"/>
        </w:rPr>
        <w:instrText xml:space="preserve"> \* MERGEFORMAT </w:instrText>
      </w:r>
      <w:r w:rsidR="00281B22" w:rsidRPr="00281B22">
        <w:rPr>
          <w:rFonts w:ascii="Times New Roman" w:hAnsi="Times New Roman"/>
          <w:kern w:val="0"/>
          <w:sz w:val="24"/>
          <w:vertAlign w:val="superscript"/>
        </w:rPr>
      </w:r>
      <w:r w:rsidR="00281B22" w:rsidRPr="00281B22">
        <w:rPr>
          <w:rFonts w:ascii="Times New Roman" w:hAnsi="Times New Roman"/>
          <w:kern w:val="0"/>
          <w:sz w:val="24"/>
          <w:vertAlign w:val="superscript"/>
        </w:rPr>
        <w:fldChar w:fldCharType="separate"/>
      </w:r>
      <w:r w:rsidR="00AB671D">
        <w:rPr>
          <w:rFonts w:ascii="Times New Roman" w:hAnsi="Times New Roman"/>
          <w:kern w:val="0"/>
          <w:sz w:val="24"/>
          <w:vertAlign w:val="superscript"/>
        </w:rPr>
        <w:t>[33]</w:t>
      </w:r>
      <w:r w:rsidR="00281B22" w:rsidRPr="00281B22">
        <w:rPr>
          <w:rFonts w:ascii="Times New Roman" w:hAnsi="Times New Roman"/>
          <w:kern w:val="0"/>
          <w:sz w:val="24"/>
          <w:vertAlign w:val="superscript"/>
        </w:rPr>
        <w:fldChar w:fldCharType="end"/>
      </w:r>
      <w:r w:rsidR="00CE7EC6" w:rsidRPr="00281B22">
        <w:rPr>
          <w:rFonts w:ascii="Times New Roman" w:hAnsi="Times New Roman" w:hint="eastAsia"/>
          <w:kern w:val="0"/>
          <w:sz w:val="24"/>
        </w:rPr>
        <w:t>，并表现出优异的性能。</w:t>
      </w:r>
      <w:r w:rsidR="00CE7EC6" w:rsidRPr="00281B22">
        <w:rPr>
          <w:rFonts w:ascii="Times New Roman" w:hAnsi="Times New Roman" w:hint="eastAsia"/>
          <w:kern w:val="0"/>
          <w:sz w:val="24"/>
        </w:rPr>
        <w:t>BoTNet</w:t>
      </w:r>
      <w:r w:rsidR="00281B22" w:rsidRPr="00281B22">
        <w:rPr>
          <w:rFonts w:ascii="Times New Roman" w:hAnsi="Times New Roman"/>
          <w:kern w:val="0"/>
          <w:sz w:val="24"/>
          <w:vertAlign w:val="superscript"/>
        </w:rPr>
        <w:fldChar w:fldCharType="begin"/>
      </w:r>
      <w:r w:rsidR="00281B22" w:rsidRPr="00281B22">
        <w:rPr>
          <w:rFonts w:ascii="Times New Roman" w:hAnsi="Times New Roman"/>
          <w:kern w:val="0"/>
          <w:sz w:val="24"/>
          <w:vertAlign w:val="superscript"/>
        </w:rPr>
        <w:instrText xml:space="preserve"> REF _Ref121837640 \r \h </w:instrText>
      </w:r>
      <w:r w:rsidR="00281B22">
        <w:rPr>
          <w:rFonts w:ascii="Times New Roman" w:hAnsi="Times New Roman"/>
          <w:kern w:val="0"/>
          <w:sz w:val="24"/>
          <w:vertAlign w:val="superscript"/>
        </w:rPr>
        <w:instrText xml:space="preserve"> \* MERGEFORMAT </w:instrText>
      </w:r>
      <w:r w:rsidR="00281B22" w:rsidRPr="00281B22">
        <w:rPr>
          <w:rFonts w:ascii="Times New Roman" w:hAnsi="Times New Roman"/>
          <w:kern w:val="0"/>
          <w:sz w:val="24"/>
          <w:vertAlign w:val="superscript"/>
        </w:rPr>
      </w:r>
      <w:r w:rsidR="00281B22" w:rsidRPr="00281B22">
        <w:rPr>
          <w:rFonts w:ascii="Times New Roman" w:hAnsi="Times New Roman"/>
          <w:kern w:val="0"/>
          <w:sz w:val="24"/>
          <w:vertAlign w:val="superscript"/>
        </w:rPr>
        <w:fldChar w:fldCharType="separate"/>
      </w:r>
      <w:r w:rsidR="00AB671D">
        <w:rPr>
          <w:rFonts w:ascii="Times New Roman" w:hAnsi="Times New Roman"/>
          <w:kern w:val="0"/>
          <w:sz w:val="24"/>
          <w:vertAlign w:val="superscript"/>
        </w:rPr>
        <w:t>[34]</w:t>
      </w:r>
      <w:r w:rsidR="00281B22" w:rsidRPr="00281B22">
        <w:rPr>
          <w:rFonts w:ascii="Times New Roman" w:hAnsi="Times New Roman"/>
          <w:kern w:val="0"/>
          <w:sz w:val="24"/>
          <w:vertAlign w:val="superscript"/>
        </w:rPr>
        <w:fldChar w:fldCharType="end"/>
      </w:r>
      <w:r w:rsidR="00CE7EC6" w:rsidRPr="00281B22">
        <w:rPr>
          <w:rFonts w:ascii="Times New Roman" w:hAnsi="Times New Roman" w:hint="eastAsia"/>
          <w:kern w:val="0"/>
          <w:sz w:val="24"/>
        </w:rPr>
        <w:t>使用多头自注意（</w:t>
      </w:r>
      <w:r w:rsidR="00CE7EC6" w:rsidRPr="00281B22">
        <w:rPr>
          <w:rFonts w:ascii="Times New Roman" w:hAnsi="Times New Roman" w:hint="eastAsia"/>
          <w:kern w:val="0"/>
          <w:sz w:val="24"/>
        </w:rPr>
        <w:t>MHSA</w:t>
      </w:r>
      <w:r w:rsidR="00CE7EC6" w:rsidRPr="00281B22">
        <w:rPr>
          <w:rFonts w:ascii="Times New Roman" w:hAnsi="Times New Roman" w:hint="eastAsia"/>
          <w:kern w:val="0"/>
          <w:sz w:val="24"/>
        </w:rPr>
        <w:t>）来代替</w:t>
      </w:r>
      <w:r w:rsidR="00CE7EC6" w:rsidRPr="00281B22">
        <w:rPr>
          <w:rFonts w:ascii="Times New Roman" w:hAnsi="Times New Roman" w:hint="eastAsia"/>
          <w:kern w:val="0"/>
          <w:sz w:val="24"/>
        </w:rPr>
        <w:t>ResNet</w:t>
      </w:r>
      <w:r w:rsidR="00CE7EC6" w:rsidRPr="00281B22">
        <w:rPr>
          <w:rFonts w:ascii="Times New Roman" w:hAnsi="Times New Roman" w:hint="eastAsia"/>
          <w:kern w:val="0"/>
          <w:sz w:val="24"/>
        </w:rPr>
        <w:t>中的</w:t>
      </w:r>
      <w:r w:rsidR="00CE7EC6" w:rsidRPr="00281B22">
        <w:rPr>
          <w:rFonts w:ascii="Times New Roman" w:hAnsi="Times New Roman" w:hint="eastAsia"/>
          <w:kern w:val="0"/>
          <w:sz w:val="24"/>
        </w:rPr>
        <w:t>3</w:t>
      </w:r>
      <w:r w:rsidR="00CE7EC6" w:rsidRPr="00281B22">
        <w:rPr>
          <w:rFonts w:ascii="Times New Roman" w:hAnsi="Times New Roman" w:hint="eastAsia"/>
          <w:kern w:val="0"/>
          <w:sz w:val="24"/>
        </w:rPr>
        <w:t>×</w:t>
      </w:r>
      <w:r w:rsidR="00CE7EC6" w:rsidRPr="00281B22">
        <w:rPr>
          <w:rFonts w:ascii="Times New Roman" w:hAnsi="Times New Roman" w:hint="eastAsia"/>
          <w:kern w:val="0"/>
          <w:sz w:val="24"/>
        </w:rPr>
        <w:t xml:space="preserve">3 </w:t>
      </w:r>
      <w:r w:rsidR="00CE7EC6" w:rsidRPr="00281B22">
        <w:rPr>
          <w:rFonts w:ascii="Times New Roman" w:hAnsi="Times New Roman" w:hint="eastAsia"/>
          <w:kern w:val="0"/>
          <w:sz w:val="24"/>
        </w:rPr>
        <w:t>卷积层，大大改善了其性能。模仿</w:t>
      </w:r>
      <w:r w:rsidR="00CE7EC6" w:rsidRPr="00281B22">
        <w:rPr>
          <w:rFonts w:ascii="Times New Roman" w:hAnsi="Times New Roman" w:hint="eastAsia"/>
          <w:kern w:val="0"/>
          <w:sz w:val="24"/>
        </w:rPr>
        <w:t>ViTs</w:t>
      </w:r>
      <w:r w:rsidR="00CE7EC6" w:rsidRPr="00281B22">
        <w:rPr>
          <w:rFonts w:ascii="Times New Roman" w:hAnsi="Times New Roman" w:hint="eastAsia"/>
          <w:kern w:val="0"/>
          <w:sz w:val="24"/>
        </w:rPr>
        <w:t>的结构来设计卷积神经网络也能取得良好的性能。受</w:t>
      </w:r>
      <w:r w:rsidR="00CE7EC6" w:rsidRPr="00281B22">
        <w:rPr>
          <w:rFonts w:ascii="Times New Roman" w:hAnsi="Times New Roman" w:hint="eastAsia"/>
          <w:kern w:val="0"/>
          <w:sz w:val="24"/>
        </w:rPr>
        <w:t>ViTs</w:t>
      </w:r>
      <w:r w:rsidR="00CE7EC6" w:rsidRPr="00281B22">
        <w:rPr>
          <w:rFonts w:ascii="Times New Roman" w:hAnsi="Times New Roman" w:hint="eastAsia"/>
          <w:kern w:val="0"/>
          <w:sz w:val="24"/>
        </w:rPr>
        <w:t>的大感受野的启发，</w:t>
      </w:r>
      <w:r w:rsidR="00CE7EC6" w:rsidRPr="00281B22">
        <w:rPr>
          <w:rFonts w:ascii="Times New Roman" w:hAnsi="Times New Roman" w:hint="eastAsia"/>
          <w:kern w:val="0"/>
          <w:sz w:val="24"/>
        </w:rPr>
        <w:t>RepLKNet</w:t>
      </w:r>
      <w:r w:rsidR="00281B22" w:rsidRPr="00281B22">
        <w:rPr>
          <w:rFonts w:ascii="Times New Roman" w:hAnsi="Times New Roman"/>
          <w:kern w:val="0"/>
          <w:sz w:val="24"/>
          <w:vertAlign w:val="superscript"/>
        </w:rPr>
        <w:fldChar w:fldCharType="begin"/>
      </w:r>
      <w:r w:rsidR="00281B22" w:rsidRPr="00281B22">
        <w:rPr>
          <w:rFonts w:ascii="Times New Roman" w:hAnsi="Times New Roman"/>
          <w:kern w:val="0"/>
          <w:sz w:val="24"/>
          <w:vertAlign w:val="superscript"/>
        </w:rPr>
        <w:instrText xml:space="preserve"> REF _Ref121837645 \r \h </w:instrText>
      </w:r>
      <w:r w:rsidR="00281B22">
        <w:rPr>
          <w:rFonts w:ascii="Times New Roman" w:hAnsi="Times New Roman"/>
          <w:kern w:val="0"/>
          <w:sz w:val="24"/>
          <w:vertAlign w:val="superscript"/>
        </w:rPr>
        <w:instrText xml:space="preserve"> \* MERGEFORMAT </w:instrText>
      </w:r>
      <w:r w:rsidR="00281B22" w:rsidRPr="00281B22">
        <w:rPr>
          <w:rFonts w:ascii="Times New Roman" w:hAnsi="Times New Roman"/>
          <w:kern w:val="0"/>
          <w:sz w:val="24"/>
          <w:vertAlign w:val="superscript"/>
        </w:rPr>
      </w:r>
      <w:r w:rsidR="00281B22" w:rsidRPr="00281B22">
        <w:rPr>
          <w:rFonts w:ascii="Times New Roman" w:hAnsi="Times New Roman"/>
          <w:kern w:val="0"/>
          <w:sz w:val="24"/>
          <w:vertAlign w:val="superscript"/>
        </w:rPr>
        <w:fldChar w:fldCharType="separate"/>
      </w:r>
      <w:r w:rsidR="00AB671D">
        <w:rPr>
          <w:rFonts w:ascii="Times New Roman" w:hAnsi="Times New Roman"/>
          <w:kern w:val="0"/>
          <w:sz w:val="24"/>
          <w:vertAlign w:val="superscript"/>
        </w:rPr>
        <w:t>[35]</w:t>
      </w:r>
      <w:r w:rsidR="00281B22" w:rsidRPr="00281B22">
        <w:rPr>
          <w:rFonts w:ascii="Times New Roman" w:hAnsi="Times New Roman"/>
          <w:kern w:val="0"/>
          <w:sz w:val="24"/>
          <w:vertAlign w:val="superscript"/>
        </w:rPr>
        <w:fldChar w:fldCharType="end"/>
      </w:r>
      <w:r w:rsidR="00CE7EC6" w:rsidRPr="00281B22">
        <w:rPr>
          <w:rFonts w:ascii="Times New Roman" w:hAnsi="Times New Roman" w:hint="eastAsia"/>
          <w:kern w:val="0"/>
          <w:sz w:val="24"/>
        </w:rPr>
        <w:t>探索了使用非常大的核来使卷积神经网络的性能优于</w:t>
      </w:r>
      <w:r w:rsidR="00CE7EC6" w:rsidRPr="00281B22">
        <w:rPr>
          <w:rFonts w:ascii="Times New Roman" w:hAnsi="Times New Roman" w:hint="eastAsia"/>
          <w:kern w:val="0"/>
          <w:sz w:val="24"/>
        </w:rPr>
        <w:t>ViTs</w:t>
      </w:r>
      <w:r w:rsidR="00CE7EC6" w:rsidRPr="00281B22">
        <w:rPr>
          <w:rFonts w:ascii="Times New Roman" w:hAnsi="Times New Roman" w:hint="eastAsia"/>
          <w:kern w:val="0"/>
          <w:sz w:val="24"/>
        </w:rPr>
        <w:t>。为了避免提取大核的纹理偏差的困难，使用小卷积核与之并行训练，并在推理时使用结构重参数化将两者合并。</w:t>
      </w:r>
      <w:r w:rsidR="00CE7EC6" w:rsidRPr="00281B22">
        <w:rPr>
          <w:rFonts w:ascii="Times New Roman" w:hAnsi="Times New Roman" w:hint="eastAsia"/>
          <w:kern w:val="0"/>
          <w:sz w:val="24"/>
        </w:rPr>
        <w:t>ConvNeXt</w:t>
      </w:r>
      <w:r w:rsidR="00281B22" w:rsidRPr="00281B22">
        <w:rPr>
          <w:rFonts w:ascii="Times New Roman" w:hAnsi="Times New Roman"/>
          <w:kern w:val="0"/>
          <w:sz w:val="24"/>
          <w:vertAlign w:val="superscript"/>
        </w:rPr>
        <w:fldChar w:fldCharType="begin"/>
      </w:r>
      <w:r w:rsidR="00281B22" w:rsidRPr="00281B22">
        <w:rPr>
          <w:rFonts w:ascii="Times New Roman" w:hAnsi="Times New Roman"/>
          <w:kern w:val="0"/>
          <w:sz w:val="24"/>
          <w:vertAlign w:val="superscript"/>
        </w:rPr>
        <w:instrText xml:space="preserve"> REF _Ref121837651 \r \h </w:instrText>
      </w:r>
      <w:r w:rsidR="00281B22">
        <w:rPr>
          <w:rFonts w:ascii="Times New Roman" w:hAnsi="Times New Roman"/>
          <w:kern w:val="0"/>
          <w:sz w:val="24"/>
          <w:vertAlign w:val="superscript"/>
        </w:rPr>
        <w:instrText xml:space="preserve"> \* MERGEFORMAT </w:instrText>
      </w:r>
      <w:r w:rsidR="00281B22" w:rsidRPr="00281B22">
        <w:rPr>
          <w:rFonts w:ascii="Times New Roman" w:hAnsi="Times New Roman"/>
          <w:kern w:val="0"/>
          <w:sz w:val="24"/>
          <w:vertAlign w:val="superscript"/>
        </w:rPr>
      </w:r>
      <w:r w:rsidR="00281B22" w:rsidRPr="00281B22">
        <w:rPr>
          <w:rFonts w:ascii="Times New Roman" w:hAnsi="Times New Roman"/>
          <w:kern w:val="0"/>
          <w:sz w:val="24"/>
          <w:vertAlign w:val="superscript"/>
        </w:rPr>
        <w:fldChar w:fldCharType="separate"/>
      </w:r>
      <w:r w:rsidR="00AB671D">
        <w:rPr>
          <w:rFonts w:ascii="Times New Roman" w:hAnsi="Times New Roman"/>
          <w:kern w:val="0"/>
          <w:sz w:val="24"/>
          <w:vertAlign w:val="superscript"/>
        </w:rPr>
        <w:t>[36]</w:t>
      </w:r>
      <w:r w:rsidR="00281B22" w:rsidRPr="00281B22">
        <w:rPr>
          <w:rFonts w:ascii="Times New Roman" w:hAnsi="Times New Roman"/>
          <w:kern w:val="0"/>
          <w:sz w:val="24"/>
          <w:vertAlign w:val="superscript"/>
        </w:rPr>
        <w:fldChar w:fldCharType="end"/>
      </w:r>
      <w:r w:rsidR="00CE7EC6" w:rsidRPr="00281B22">
        <w:rPr>
          <w:rFonts w:ascii="Times New Roman" w:hAnsi="Times New Roman" w:hint="eastAsia"/>
          <w:kern w:val="0"/>
          <w:sz w:val="24"/>
        </w:rPr>
        <w:t>对高性能的卷积神经网络设计范式进行了重新思考，通过采用更多来自</w:t>
      </w:r>
      <w:r w:rsidR="00CE7EC6" w:rsidRPr="00281B22">
        <w:rPr>
          <w:rFonts w:ascii="Times New Roman" w:hAnsi="Times New Roman" w:hint="eastAsia"/>
          <w:kern w:val="0"/>
          <w:sz w:val="24"/>
        </w:rPr>
        <w:t>ViTs</w:t>
      </w:r>
      <w:r w:rsidR="00CE7EC6" w:rsidRPr="00281B22">
        <w:rPr>
          <w:rFonts w:ascii="Times New Roman" w:hAnsi="Times New Roman" w:hint="eastAsia"/>
          <w:kern w:val="0"/>
          <w:sz w:val="24"/>
        </w:rPr>
        <w:t>的设计思想，实现了超越</w:t>
      </w:r>
      <w:r w:rsidR="00CE7EC6" w:rsidRPr="00281B22">
        <w:rPr>
          <w:rFonts w:ascii="Times New Roman" w:hAnsi="Times New Roman" w:hint="eastAsia"/>
          <w:kern w:val="0"/>
          <w:sz w:val="24"/>
        </w:rPr>
        <w:t>Swin Transformer</w:t>
      </w:r>
      <w:r w:rsidR="00CE7EC6" w:rsidRPr="00281B22">
        <w:rPr>
          <w:rFonts w:ascii="Times New Roman" w:hAnsi="Times New Roman" w:hint="eastAsia"/>
          <w:kern w:val="0"/>
          <w:sz w:val="24"/>
        </w:rPr>
        <w:t>的性能。</w:t>
      </w:r>
    </w:p>
    <w:p w14:paraId="41389FEA" w14:textId="2533F161" w:rsidR="00E74B07" w:rsidRPr="00F772ED" w:rsidRDefault="00CE7EC6" w:rsidP="00E74B07">
      <w:pPr>
        <w:widowControl/>
        <w:spacing w:line="360" w:lineRule="auto"/>
        <w:ind w:firstLine="420"/>
        <w:rPr>
          <w:rFonts w:ascii="Times New Roman" w:hAnsi="Times New Roman"/>
          <w:kern w:val="0"/>
          <w:sz w:val="24"/>
        </w:rPr>
      </w:pPr>
      <w:r w:rsidRPr="00281B22">
        <w:rPr>
          <w:rFonts w:ascii="Times New Roman" w:hAnsi="Times New Roman" w:hint="eastAsia"/>
          <w:kern w:val="0"/>
          <w:sz w:val="24"/>
        </w:rPr>
        <w:t>纵观高性能卷积神经网络发展的历史，可以将高性能的卷积神经网络设计范式总结如下：使用</w:t>
      </w:r>
      <w:r w:rsidRPr="00281B22">
        <w:rPr>
          <w:rFonts w:ascii="Times New Roman" w:hAnsi="Times New Roman" w:hint="eastAsia"/>
          <w:kern w:val="0"/>
          <w:sz w:val="24"/>
        </w:rPr>
        <w:t>ViT</w:t>
      </w:r>
      <w:r w:rsidRPr="00281B22">
        <w:rPr>
          <w:rFonts w:ascii="Times New Roman" w:hAnsi="Times New Roman" w:hint="eastAsia"/>
          <w:kern w:val="0"/>
          <w:sz w:val="24"/>
        </w:rPr>
        <w:t>风格的</w:t>
      </w:r>
      <w:r w:rsidRPr="00281B22">
        <w:rPr>
          <w:rFonts w:ascii="Times New Roman" w:hAnsi="Times New Roman" w:hint="eastAsia"/>
          <w:kern w:val="0"/>
          <w:sz w:val="24"/>
        </w:rPr>
        <w:t>Stem</w:t>
      </w:r>
      <w:r w:rsidRPr="00281B22">
        <w:rPr>
          <w:rFonts w:ascii="Times New Roman" w:hAnsi="Times New Roman" w:hint="eastAsia"/>
          <w:kern w:val="0"/>
          <w:sz w:val="24"/>
        </w:rPr>
        <w:t>结构作为网络的浅层；使用更大的卷积核；使用层规范化或批规范化；使用深度可分离卷积层</w:t>
      </w:r>
      <w:r w:rsidR="00281B22" w:rsidRPr="00281B22">
        <w:rPr>
          <w:rFonts w:ascii="Times New Roman" w:hAnsi="Times New Roman"/>
          <w:kern w:val="0"/>
          <w:sz w:val="24"/>
          <w:vertAlign w:val="superscript"/>
        </w:rPr>
        <w:fldChar w:fldCharType="begin"/>
      </w:r>
      <w:r w:rsidR="00281B22" w:rsidRPr="00281B22">
        <w:rPr>
          <w:rFonts w:ascii="Times New Roman" w:hAnsi="Times New Roman"/>
          <w:kern w:val="0"/>
          <w:sz w:val="24"/>
          <w:vertAlign w:val="superscript"/>
        </w:rPr>
        <w:instrText xml:space="preserve"> REF _Ref121837657 \r \h </w:instrText>
      </w:r>
      <w:r w:rsidR="00281B22">
        <w:rPr>
          <w:rFonts w:ascii="Times New Roman" w:hAnsi="Times New Roman"/>
          <w:kern w:val="0"/>
          <w:sz w:val="24"/>
          <w:vertAlign w:val="superscript"/>
        </w:rPr>
        <w:instrText xml:space="preserve"> \* MERGEFORMAT </w:instrText>
      </w:r>
      <w:r w:rsidR="00281B22" w:rsidRPr="00281B22">
        <w:rPr>
          <w:rFonts w:ascii="Times New Roman" w:hAnsi="Times New Roman"/>
          <w:kern w:val="0"/>
          <w:sz w:val="24"/>
          <w:vertAlign w:val="superscript"/>
        </w:rPr>
      </w:r>
      <w:r w:rsidR="00281B22" w:rsidRPr="00281B22">
        <w:rPr>
          <w:rFonts w:ascii="Times New Roman" w:hAnsi="Times New Roman"/>
          <w:kern w:val="0"/>
          <w:sz w:val="24"/>
          <w:vertAlign w:val="superscript"/>
        </w:rPr>
        <w:fldChar w:fldCharType="separate"/>
      </w:r>
      <w:r w:rsidR="00AB671D">
        <w:rPr>
          <w:rFonts w:ascii="Times New Roman" w:hAnsi="Times New Roman"/>
          <w:kern w:val="0"/>
          <w:sz w:val="24"/>
          <w:vertAlign w:val="superscript"/>
        </w:rPr>
        <w:t>[37]</w:t>
      </w:r>
      <w:r w:rsidR="00281B22" w:rsidRPr="00281B22">
        <w:rPr>
          <w:rFonts w:ascii="Times New Roman" w:hAnsi="Times New Roman"/>
          <w:kern w:val="0"/>
          <w:sz w:val="24"/>
          <w:vertAlign w:val="superscript"/>
        </w:rPr>
        <w:fldChar w:fldCharType="end"/>
      </w:r>
      <w:r w:rsidRPr="00281B22">
        <w:rPr>
          <w:rFonts w:ascii="Times New Roman" w:hAnsi="Times New Roman" w:hint="eastAsia"/>
          <w:kern w:val="0"/>
          <w:sz w:val="24"/>
        </w:rPr>
        <w:t>；使用点式卷积层</w:t>
      </w:r>
      <w:r w:rsidR="00281B22" w:rsidRPr="00281B22">
        <w:rPr>
          <w:rFonts w:ascii="Times New Roman" w:hAnsi="Times New Roman"/>
          <w:kern w:val="0"/>
          <w:sz w:val="24"/>
          <w:vertAlign w:val="superscript"/>
        </w:rPr>
        <w:fldChar w:fldCharType="begin"/>
      </w:r>
      <w:r w:rsidR="00281B22" w:rsidRPr="00281B22">
        <w:rPr>
          <w:rFonts w:ascii="Times New Roman" w:hAnsi="Times New Roman"/>
          <w:kern w:val="0"/>
          <w:sz w:val="24"/>
          <w:vertAlign w:val="superscript"/>
        </w:rPr>
        <w:instrText xml:space="preserve"> REF _Ref121837663 \r \h </w:instrText>
      </w:r>
      <w:r w:rsidR="00281B22">
        <w:rPr>
          <w:rFonts w:ascii="Times New Roman" w:hAnsi="Times New Roman"/>
          <w:kern w:val="0"/>
          <w:sz w:val="24"/>
          <w:vertAlign w:val="superscript"/>
        </w:rPr>
        <w:instrText xml:space="preserve"> \* MERGEFORMAT </w:instrText>
      </w:r>
      <w:r w:rsidR="00281B22" w:rsidRPr="00281B22">
        <w:rPr>
          <w:rFonts w:ascii="Times New Roman" w:hAnsi="Times New Roman"/>
          <w:kern w:val="0"/>
          <w:sz w:val="24"/>
          <w:vertAlign w:val="superscript"/>
        </w:rPr>
      </w:r>
      <w:r w:rsidR="00281B22" w:rsidRPr="00281B22">
        <w:rPr>
          <w:rFonts w:ascii="Times New Roman" w:hAnsi="Times New Roman"/>
          <w:kern w:val="0"/>
          <w:sz w:val="24"/>
          <w:vertAlign w:val="superscript"/>
        </w:rPr>
        <w:fldChar w:fldCharType="separate"/>
      </w:r>
      <w:r w:rsidR="00AB671D">
        <w:rPr>
          <w:rFonts w:ascii="Times New Roman" w:hAnsi="Times New Roman"/>
          <w:kern w:val="0"/>
          <w:sz w:val="24"/>
          <w:vertAlign w:val="superscript"/>
        </w:rPr>
        <w:t>[38]</w:t>
      </w:r>
      <w:r w:rsidR="00281B22" w:rsidRPr="00281B22">
        <w:rPr>
          <w:rFonts w:ascii="Times New Roman" w:hAnsi="Times New Roman"/>
          <w:kern w:val="0"/>
          <w:sz w:val="24"/>
          <w:vertAlign w:val="superscript"/>
        </w:rPr>
        <w:fldChar w:fldCharType="end"/>
      </w:r>
      <w:r w:rsidRPr="00281B22">
        <w:rPr>
          <w:rFonts w:ascii="Times New Roman" w:hAnsi="Times New Roman" w:hint="eastAsia"/>
          <w:kern w:val="0"/>
          <w:sz w:val="24"/>
        </w:rPr>
        <w:t>；加宽神经网络</w:t>
      </w:r>
      <w:r w:rsidR="00281B22" w:rsidRPr="00281B22">
        <w:rPr>
          <w:rFonts w:ascii="Times New Roman" w:hAnsi="Times New Roman"/>
          <w:kern w:val="0"/>
          <w:sz w:val="24"/>
          <w:vertAlign w:val="superscript"/>
        </w:rPr>
        <w:fldChar w:fldCharType="begin"/>
      </w:r>
      <w:r w:rsidR="00281B22" w:rsidRPr="00281B22">
        <w:rPr>
          <w:rFonts w:ascii="Times New Roman" w:hAnsi="Times New Roman"/>
          <w:kern w:val="0"/>
          <w:sz w:val="24"/>
          <w:vertAlign w:val="superscript"/>
        </w:rPr>
        <w:instrText xml:space="preserve"> REF _Ref121837668 \r \h </w:instrText>
      </w:r>
      <w:r w:rsidR="00281B22">
        <w:rPr>
          <w:rFonts w:ascii="Times New Roman" w:hAnsi="Times New Roman"/>
          <w:kern w:val="0"/>
          <w:sz w:val="24"/>
          <w:vertAlign w:val="superscript"/>
        </w:rPr>
        <w:instrText xml:space="preserve"> \* MERGEFORMAT </w:instrText>
      </w:r>
      <w:r w:rsidR="00281B22" w:rsidRPr="00281B22">
        <w:rPr>
          <w:rFonts w:ascii="Times New Roman" w:hAnsi="Times New Roman"/>
          <w:kern w:val="0"/>
          <w:sz w:val="24"/>
          <w:vertAlign w:val="superscript"/>
        </w:rPr>
      </w:r>
      <w:r w:rsidR="00281B22" w:rsidRPr="00281B22">
        <w:rPr>
          <w:rFonts w:ascii="Times New Roman" w:hAnsi="Times New Roman"/>
          <w:kern w:val="0"/>
          <w:sz w:val="24"/>
          <w:vertAlign w:val="superscript"/>
        </w:rPr>
        <w:fldChar w:fldCharType="separate"/>
      </w:r>
      <w:r w:rsidR="00AB671D">
        <w:rPr>
          <w:rFonts w:ascii="Times New Roman" w:hAnsi="Times New Roman"/>
          <w:kern w:val="0"/>
          <w:sz w:val="24"/>
          <w:vertAlign w:val="superscript"/>
        </w:rPr>
        <w:t>[39]</w:t>
      </w:r>
      <w:r w:rsidR="00281B22" w:rsidRPr="00281B22">
        <w:rPr>
          <w:rFonts w:ascii="Times New Roman" w:hAnsi="Times New Roman"/>
          <w:kern w:val="0"/>
          <w:sz w:val="24"/>
          <w:vertAlign w:val="superscript"/>
        </w:rPr>
        <w:fldChar w:fldCharType="end"/>
      </w:r>
      <w:r w:rsidRPr="00281B22">
        <w:rPr>
          <w:rFonts w:ascii="Times New Roman" w:hAnsi="Times New Roman" w:hint="eastAsia"/>
          <w:kern w:val="0"/>
          <w:sz w:val="24"/>
        </w:rPr>
        <w:t>；使用瓶颈或倒瓶颈结构；使用快捷的分支；引入注意</w:t>
      </w:r>
      <w:r>
        <w:rPr>
          <w:rFonts w:ascii="Times New Roman" w:hAnsi="Times New Roman" w:hint="eastAsia"/>
          <w:kern w:val="0"/>
          <w:sz w:val="24"/>
        </w:rPr>
        <w:t>力机制</w:t>
      </w:r>
      <w:r w:rsidRPr="00CE7EC6">
        <w:rPr>
          <w:rFonts w:ascii="Times New Roman" w:hAnsi="Times New Roman" w:hint="eastAsia"/>
          <w:kern w:val="0"/>
          <w:sz w:val="24"/>
        </w:rPr>
        <w:t>。</w:t>
      </w:r>
    </w:p>
    <w:p w14:paraId="5D198D42" w14:textId="55E2B0F1" w:rsidR="00B32B4B" w:rsidRDefault="00D401DA">
      <w:pPr>
        <w:pStyle w:val="b3"/>
        <w:ind w:left="2398" w:hanging="2398"/>
      </w:pPr>
      <w:bookmarkStart w:id="7" w:name="_Toc121840161"/>
      <w:r>
        <w:rPr>
          <w:rFonts w:hint="eastAsia"/>
        </w:rPr>
        <w:t>2</w:t>
      </w:r>
      <w:r>
        <w:t xml:space="preserve">.1.2 </w:t>
      </w:r>
      <w:r w:rsidR="001E075C">
        <w:rPr>
          <w:rFonts w:hint="eastAsia"/>
        </w:rPr>
        <w:t>轻量化网络结构设计</w:t>
      </w:r>
      <w:bookmarkEnd w:id="7"/>
    </w:p>
    <w:p w14:paraId="3006A2DE" w14:textId="2CDDC7F2" w:rsidR="00650997" w:rsidRDefault="001E075C" w:rsidP="005211DB">
      <w:pPr>
        <w:widowControl/>
        <w:spacing w:line="360" w:lineRule="auto"/>
        <w:ind w:firstLine="420"/>
        <w:rPr>
          <w:rFonts w:ascii="Times New Roman" w:hAnsi="Times New Roman"/>
          <w:kern w:val="0"/>
          <w:sz w:val="24"/>
        </w:rPr>
      </w:pPr>
      <w:r w:rsidRPr="00F772ED">
        <w:rPr>
          <w:rFonts w:ascii="Times New Roman" w:hAnsi="Times New Roman" w:hint="eastAsia"/>
          <w:kern w:val="0"/>
          <w:sz w:val="24"/>
        </w:rPr>
        <w:t xml:space="preserve"> </w:t>
      </w:r>
      <w:r w:rsidR="005211DB" w:rsidRPr="005211DB">
        <w:rPr>
          <w:rFonts w:ascii="Times New Roman" w:hAnsi="Times New Roman" w:hint="eastAsia"/>
          <w:kern w:val="0"/>
          <w:sz w:val="24"/>
        </w:rPr>
        <w:t>为了</w:t>
      </w:r>
      <w:r w:rsidR="00650997">
        <w:rPr>
          <w:rFonts w:ascii="Times New Roman" w:hAnsi="Times New Roman" w:hint="eastAsia"/>
          <w:kern w:val="0"/>
          <w:sz w:val="24"/>
        </w:rPr>
        <w:t>降低模型的参数量，提高模型在终端板卡、移动端等设备上的可用性，轻量化的卷积神经网络结构设计被广泛研究</w:t>
      </w:r>
      <w:r w:rsidR="005211DB" w:rsidRPr="005211DB">
        <w:rPr>
          <w:rFonts w:ascii="Times New Roman" w:hAnsi="Times New Roman" w:hint="eastAsia"/>
          <w:kern w:val="0"/>
          <w:sz w:val="24"/>
        </w:rPr>
        <w:t>，该方法的</w:t>
      </w:r>
      <w:r w:rsidR="00650997">
        <w:rPr>
          <w:rFonts w:ascii="Times New Roman" w:hAnsi="Times New Roman" w:hint="eastAsia"/>
          <w:kern w:val="0"/>
          <w:sz w:val="24"/>
        </w:rPr>
        <w:t>主要</w:t>
      </w:r>
      <w:r w:rsidR="005211DB" w:rsidRPr="005211DB">
        <w:rPr>
          <w:rFonts w:ascii="Times New Roman" w:hAnsi="Times New Roman" w:hint="eastAsia"/>
          <w:kern w:val="0"/>
          <w:sz w:val="24"/>
        </w:rPr>
        <w:t>思想是设计</w:t>
      </w:r>
      <w:r w:rsidR="00650997">
        <w:rPr>
          <w:rFonts w:ascii="Times New Roman" w:hAnsi="Times New Roman" w:hint="eastAsia"/>
          <w:kern w:val="0"/>
          <w:sz w:val="24"/>
        </w:rPr>
        <w:t>参数量更少、计算</w:t>
      </w:r>
      <w:r w:rsidR="005211DB" w:rsidRPr="005211DB">
        <w:rPr>
          <w:rFonts w:ascii="Times New Roman" w:hAnsi="Times New Roman" w:hint="eastAsia"/>
          <w:kern w:val="0"/>
          <w:sz w:val="24"/>
        </w:rPr>
        <w:t>更为高效的网络</w:t>
      </w:r>
      <w:r w:rsidR="00650997">
        <w:rPr>
          <w:rFonts w:ascii="Times New Roman" w:hAnsi="Times New Roman" w:hint="eastAsia"/>
          <w:kern w:val="0"/>
          <w:sz w:val="24"/>
        </w:rPr>
        <w:t>结构来替代普通卷积神经网络中冗余性高、计算量大的特征提取结构。</w:t>
      </w:r>
    </w:p>
    <w:p w14:paraId="6B9908C0" w14:textId="12B3FE23" w:rsidR="004D69E1" w:rsidRPr="004D69E1" w:rsidRDefault="005211DB" w:rsidP="004D69E1">
      <w:pPr>
        <w:widowControl/>
        <w:spacing w:line="360" w:lineRule="auto"/>
        <w:ind w:firstLine="420"/>
        <w:rPr>
          <w:rFonts w:ascii="Times New Roman" w:hAnsi="Times New Roman"/>
          <w:kern w:val="0"/>
          <w:sz w:val="24"/>
        </w:rPr>
      </w:pPr>
      <w:r w:rsidRPr="005211DB">
        <w:rPr>
          <w:rFonts w:ascii="Times New Roman" w:hAnsi="Times New Roman" w:hint="eastAsia"/>
          <w:kern w:val="0"/>
          <w:sz w:val="24"/>
        </w:rPr>
        <w:t>2016</w:t>
      </w:r>
      <w:r w:rsidRPr="005211DB">
        <w:rPr>
          <w:rFonts w:ascii="Times New Roman" w:hAnsi="Times New Roman" w:hint="eastAsia"/>
          <w:kern w:val="0"/>
          <w:sz w:val="24"/>
        </w:rPr>
        <w:t>年</w:t>
      </w:r>
      <w:r w:rsidR="003A4FD0">
        <w:rPr>
          <w:rFonts w:ascii="Times New Roman" w:hAnsi="Times New Roman" w:hint="eastAsia"/>
          <w:kern w:val="0"/>
          <w:sz w:val="24"/>
        </w:rPr>
        <w:t>，</w:t>
      </w:r>
      <w:r w:rsidRPr="005211DB">
        <w:rPr>
          <w:rFonts w:ascii="Times New Roman" w:hAnsi="Times New Roman" w:hint="eastAsia"/>
          <w:kern w:val="0"/>
          <w:sz w:val="24"/>
        </w:rPr>
        <w:t>Squeez</w:t>
      </w:r>
      <w:r w:rsidRPr="003D118D">
        <w:rPr>
          <w:rFonts w:ascii="Times New Roman" w:hAnsi="Times New Roman" w:hint="eastAsia"/>
          <w:kern w:val="0"/>
          <w:sz w:val="24"/>
        </w:rPr>
        <w:t>eNet</w:t>
      </w:r>
      <w:r w:rsidR="00F96D21" w:rsidRPr="003D118D">
        <w:rPr>
          <w:rFonts w:ascii="Times New Roman" w:hAnsi="Times New Roman"/>
          <w:kern w:val="0"/>
          <w:sz w:val="24"/>
          <w:vertAlign w:val="superscript"/>
        </w:rPr>
        <w:fldChar w:fldCharType="begin"/>
      </w:r>
      <w:r w:rsidR="00F96D21" w:rsidRPr="003D118D">
        <w:rPr>
          <w:rFonts w:ascii="Times New Roman" w:hAnsi="Times New Roman"/>
          <w:kern w:val="0"/>
          <w:sz w:val="24"/>
          <w:vertAlign w:val="superscript"/>
        </w:rPr>
        <w:instrText xml:space="preserve"> REF _Ref121839458 \r \h </w:instrText>
      </w:r>
      <w:r w:rsidR="003D118D">
        <w:rPr>
          <w:rFonts w:ascii="Times New Roman" w:hAnsi="Times New Roman"/>
          <w:kern w:val="0"/>
          <w:sz w:val="24"/>
          <w:vertAlign w:val="superscript"/>
        </w:rPr>
        <w:instrText xml:space="preserve"> \* MERGEFORMAT </w:instrText>
      </w:r>
      <w:r w:rsidR="00F96D21" w:rsidRPr="003D118D">
        <w:rPr>
          <w:rFonts w:ascii="Times New Roman" w:hAnsi="Times New Roman"/>
          <w:kern w:val="0"/>
          <w:sz w:val="24"/>
          <w:vertAlign w:val="superscript"/>
        </w:rPr>
      </w:r>
      <w:r w:rsidR="00F96D21" w:rsidRPr="003D118D">
        <w:rPr>
          <w:rFonts w:ascii="Times New Roman" w:hAnsi="Times New Roman"/>
          <w:kern w:val="0"/>
          <w:sz w:val="24"/>
          <w:vertAlign w:val="superscript"/>
        </w:rPr>
        <w:fldChar w:fldCharType="separate"/>
      </w:r>
      <w:r w:rsidR="00AB671D">
        <w:rPr>
          <w:rFonts w:ascii="Times New Roman" w:hAnsi="Times New Roman"/>
          <w:kern w:val="0"/>
          <w:sz w:val="24"/>
          <w:vertAlign w:val="superscript"/>
        </w:rPr>
        <w:t>[40]</w:t>
      </w:r>
      <w:r w:rsidR="00F96D21" w:rsidRPr="003D118D">
        <w:rPr>
          <w:rFonts w:ascii="Times New Roman" w:hAnsi="Times New Roman"/>
          <w:kern w:val="0"/>
          <w:sz w:val="24"/>
          <w:vertAlign w:val="superscript"/>
        </w:rPr>
        <w:fldChar w:fldCharType="end"/>
      </w:r>
      <w:r w:rsidRPr="003D118D">
        <w:rPr>
          <w:rFonts w:ascii="Times New Roman" w:hAnsi="Times New Roman" w:hint="eastAsia"/>
          <w:kern w:val="0"/>
          <w:sz w:val="24"/>
        </w:rPr>
        <w:t>提出使用</w:t>
      </w:r>
      <w:r w:rsidR="003A4FD0" w:rsidRPr="003D118D">
        <w:rPr>
          <w:rFonts w:ascii="Times New Roman" w:hAnsi="Times New Roman" w:hint="eastAsia"/>
          <w:kern w:val="0"/>
          <w:sz w:val="24"/>
        </w:rPr>
        <w:t>fire</w:t>
      </w:r>
      <w:r w:rsidR="003A4FD0" w:rsidRPr="003D118D">
        <w:rPr>
          <w:rFonts w:ascii="Times New Roman" w:hAnsi="Times New Roman"/>
          <w:kern w:val="0"/>
          <w:sz w:val="24"/>
        </w:rPr>
        <w:t xml:space="preserve"> </w:t>
      </w:r>
      <w:r w:rsidR="003A4FD0" w:rsidRPr="003D118D">
        <w:rPr>
          <w:rFonts w:ascii="Times New Roman" w:hAnsi="Times New Roman" w:hint="eastAsia"/>
          <w:kern w:val="0"/>
          <w:sz w:val="24"/>
        </w:rPr>
        <w:t>module</w:t>
      </w:r>
      <w:r w:rsidR="003A4FD0" w:rsidRPr="003D118D">
        <w:rPr>
          <w:rFonts w:ascii="Times New Roman" w:hAnsi="Times New Roman" w:hint="eastAsia"/>
          <w:kern w:val="0"/>
          <w:sz w:val="24"/>
        </w:rPr>
        <w:t>结构来构建网络，该结构中的</w:t>
      </w:r>
      <w:r w:rsidRPr="003D118D">
        <w:rPr>
          <w:rFonts w:ascii="Times New Roman" w:hAnsi="Times New Roman" w:hint="eastAsia"/>
          <w:kern w:val="0"/>
          <w:sz w:val="24"/>
        </w:rPr>
        <w:t>squeeze</w:t>
      </w:r>
      <w:r w:rsidRPr="003D118D">
        <w:rPr>
          <w:rFonts w:ascii="Times New Roman" w:hAnsi="Times New Roman" w:hint="eastAsia"/>
          <w:kern w:val="0"/>
          <w:sz w:val="24"/>
        </w:rPr>
        <w:t>层</w:t>
      </w:r>
      <w:r w:rsidR="003A4FD0" w:rsidRPr="003D118D">
        <w:rPr>
          <w:rFonts w:ascii="Times New Roman" w:hAnsi="Times New Roman" w:hint="eastAsia"/>
          <w:kern w:val="0"/>
          <w:sz w:val="24"/>
        </w:rPr>
        <w:t>用来</w:t>
      </w:r>
      <w:r w:rsidRPr="003D118D">
        <w:rPr>
          <w:rFonts w:ascii="Times New Roman" w:hAnsi="Times New Roman" w:hint="eastAsia"/>
          <w:kern w:val="0"/>
          <w:sz w:val="24"/>
        </w:rPr>
        <w:t>减少特征图的通道数，</w:t>
      </w:r>
      <w:r w:rsidRPr="003D118D">
        <w:rPr>
          <w:rFonts w:ascii="Times New Roman" w:hAnsi="Times New Roman" w:hint="eastAsia"/>
          <w:kern w:val="0"/>
          <w:sz w:val="24"/>
        </w:rPr>
        <w:t>expand</w:t>
      </w:r>
      <w:r w:rsidRPr="003D118D">
        <w:rPr>
          <w:rFonts w:ascii="Times New Roman" w:hAnsi="Times New Roman" w:hint="eastAsia"/>
          <w:kern w:val="0"/>
          <w:sz w:val="24"/>
        </w:rPr>
        <w:t>层</w:t>
      </w:r>
      <w:r w:rsidR="00183E6A">
        <w:rPr>
          <w:rFonts w:ascii="Times New Roman" w:hAnsi="Times New Roman" w:hint="eastAsia"/>
          <w:kern w:val="0"/>
          <w:sz w:val="24"/>
        </w:rPr>
        <w:t>用来</w:t>
      </w:r>
      <w:r w:rsidR="003A4FD0" w:rsidRPr="003D118D">
        <w:rPr>
          <w:rFonts w:ascii="Times New Roman" w:hAnsi="Times New Roman" w:hint="eastAsia"/>
          <w:kern w:val="0"/>
          <w:sz w:val="24"/>
        </w:rPr>
        <w:t>以拼接的形式扩充</w:t>
      </w:r>
      <w:r w:rsidRPr="003D118D">
        <w:rPr>
          <w:rFonts w:ascii="Times New Roman" w:hAnsi="Times New Roman" w:hint="eastAsia"/>
          <w:kern w:val="0"/>
          <w:sz w:val="24"/>
        </w:rPr>
        <w:t>特征图，该网络</w:t>
      </w:r>
      <w:r w:rsidR="003A4FD0" w:rsidRPr="003D118D">
        <w:rPr>
          <w:rFonts w:ascii="Times New Roman" w:hAnsi="Times New Roman" w:hint="eastAsia"/>
          <w:kern w:val="0"/>
          <w:sz w:val="24"/>
        </w:rPr>
        <w:t>极大地</w:t>
      </w:r>
      <w:r w:rsidRPr="003D118D">
        <w:rPr>
          <w:rFonts w:ascii="Times New Roman" w:hAnsi="Times New Roman" w:hint="eastAsia"/>
          <w:kern w:val="0"/>
          <w:sz w:val="24"/>
        </w:rPr>
        <w:t>减少</w:t>
      </w:r>
      <w:r w:rsidR="003A4FD0" w:rsidRPr="003D118D">
        <w:rPr>
          <w:rFonts w:ascii="Times New Roman" w:hAnsi="Times New Roman" w:hint="eastAsia"/>
          <w:kern w:val="0"/>
          <w:sz w:val="24"/>
        </w:rPr>
        <w:t>了</w:t>
      </w:r>
      <w:r w:rsidRPr="003D118D">
        <w:rPr>
          <w:rFonts w:ascii="Times New Roman" w:hAnsi="Times New Roman" w:hint="eastAsia"/>
          <w:kern w:val="0"/>
          <w:sz w:val="24"/>
        </w:rPr>
        <w:t>参数量</w:t>
      </w:r>
      <w:r w:rsidR="003A4FD0" w:rsidRPr="003D118D">
        <w:rPr>
          <w:rFonts w:ascii="Times New Roman" w:hAnsi="Times New Roman" w:hint="eastAsia"/>
          <w:kern w:val="0"/>
          <w:sz w:val="24"/>
        </w:rPr>
        <w:t>，总参数量只有</w:t>
      </w:r>
      <w:r w:rsidR="003A4FD0" w:rsidRPr="003D118D">
        <w:rPr>
          <w:rFonts w:ascii="Times New Roman" w:hAnsi="Times New Roman" w:hint="eastAsia"/>
          <w:kern w:val="0"/>
          <w:sz w:val="24"/>
        </w:rPr>
        <w:t>AlexNet</w:t>
      </w:r>
      <w:r w:rsidR="003A4FD0" w:rsidRPr="003D118D">
        <w:rPr>
          <w:rFonts w:ascii="Times New Roman" w:hAnsi="Times New Roman" w:hint="eastAsia"/>
          <w:kern w:val="0"/>
          <w:sz w:val="24"/>
        </w:rPr>
        <w:t>的</w:t>
      </w:r>
      <w:r w:rsidR="003A4FD0" w:rsidRPr="003D118D">
        <w:rPr>
          <w:rFonts w:ascii="Times New Roman" w:hAnsi="Times New Roman" w:hint="eastAsia"/>
          <w:kern w:val="0"/>
          <w:sz w:val="24"/>
        </w:rPr>
        <w:t>5</w:t>
      </w:r>
      <w:r w:rsidR="003A4FD0" w:rsidRPr="003D118D">
        <w:rPr>
          <w:rFonts w:ascii="Times New Roman" w:hAnsi="Times New Roman"/>
          <w:kern w:val="0"/>
          <w:sz w:val="24"/>
        </w:rPr>
        <w:t>0</w:t>
      </w:r>
      <w:r w:rsidR="003A4FD0" w:rsidRPr="003D118D">
        <w:rPr>
          <w:rFonts w:ascii="Times New Roman" w:hAnsi="Times New Roman" w:hint="eastAsia"/>
          <w:kern w:val="0"/>
          <w:sz w:val="24"/>
        </w:rPr>
        <w:t>分之一，却达到了和</w:t>
      </w:r>
      <w:r w:rsidR="003A4FD0" w:rsidRPr="003D118D">
        <w:rPr>
          <w:rFonts w:ascii="Times New Roman" w:hAnsi="Times New Roman" w:hint="eastAsia"/>
          <w:kern w:val="0"/>
          <w:sz w:val="24"/>
        </w:rPr>
        <w:lastRenderedPageBreak/>
        <w:t>AlexNet</w:t>
      </w:r>
      <w:r w:rsidR="003A4FD0" w:rsidRPr="003D118D">
        <w:rPr>
          <w:rFonts w:ascii="Times New Roman" w:hAnsi="Times New Roman" w:hint="eastAsia"/>
          <w:kern w:val="0"/>
          <w:sz w:val="24"/>
        </w:rPr>
        <w:t>相同水平的性能。</w:t>
      </w:r>
      <w:r w:rsidR="008C4E02" w:rsidRPr="003D118D">
        <w:rPr>
          <w:rFonts w:ascii="Times New Roman" w:hAnsi="Times New Roman" w:hint="eastAsia"/>
          <w:kern w:val="0"/>
          <w:sz w:val="24"/>
        </w:rPr>
        <w:t>2</w:t>
      </w:r>
      <w:r w:rsidR="008C4E02" w:rsidRPr="003D118D">
        <w:rPr>
          <w:rFonts w:ascii="Times New Roman" w:hAnsi="Times New Roman"/>
          <w:kern w:val="0"/>
          <w:sz w:val="24"/>
        </w:rPr>
        <w:t>017</w:t>
      </w:r>
      <w:r w:rsidR="008C4E02" w:rsidRPr="003D118D">
        <w:rPr>
          <w:rFonts w:ascii="Times New Roman" w:hAnsi="Times New Roman" w:hint="eastAsia"/>
          <w:kern w:val="0"/>
          <w:sz w:val="24"/>
        </w:rPr>
        <w:t>年，谷歌提出了</w:t>
      </w:r>
      <w:r w:rsidRPr="003D118D">
        <w:rPr>
          <w:rFonts w:ascii="Times New Roman" w:hAnsi="Times New Roman" w:hint="eastAsia"/>
          <w:kern w:val="0"/>
          <w:sz w:val="24"/>
        </w:rPr>
        <w:t>MobileNet</w:t>
      </w:r>
      <w:r w:rsidR="008C4E02" w:rsidRPr="003D118D">
        <w:rPr>
          <w:rFonts w:ascii="Times New Roman" w:hAnsi="Times New Roman"/>
          <w:kern w:val="0"/>
          <w:sz w:val="24"/>
        </w:rPr>
        <w:t>-</w:t>
      </w:r>
      <w:r w:rsidR="008C4E02" w:rsidRPr="003D118D">
        <w:rPr>
          <w:rFonts w:ascii="Times New Roman" w:hAnsi="Times New Roman" w:hint="eastAsia"/>
          <w:kern w:val="0"/>
          <w:sz w:val="24"/>
        </w:rPr>
        <w:t>V</w:t>
      </w:r>
      <w:r w:rsidR="008C4E02" w:rsidRPr="003D118D">
        <w:rPr>
          <w:rFonts w:ascii="Times New Roman" w:hAnsi="Times New Roman"/>
          <w:kern w:val="0"/>
          <w:sz w:val="24"/>
        </w:rPr>
        <w:t>1</w:t>
      </w:r>
      <w:r w:rsidR="00F96D21" w:rsidRPr="003D118D">
        <w:rPr>
          <w:rFonts w:ascii="Times New Roman" w:hAnsi="Times New Roman"/>
          <w:kern w:val="0"/>
          <w:sz w:val="24"/>
          <w:vertAlign w:val="superscript"/>
        </w:rPr>
        <w:fldChar w:fldCharType="begin"/>
      </w:r>
      <w:r w:rsidR="00F96D21" w:rsidRPr="003D118D">
        <w:rPr>
          <w:rFonts w:ascii="Times New Roman" w:hAnsi="Times New Roman"/>
          <w:kern w:val="0"/>
          <w:sz w:val="24"/>
          <w:vertAlign w:val="superscript"/>
        </w:rPr>
        <w:instrText xml:space="preserve"> REF _Ref121839463 \r \h </w:instrText>
      </w:r>
      <w:r w:rsidR="003D118D">
        <w:rPr>
          <w:rFonts w:ascii="Times New Roman" w:hAnsi="Times New Roman"/>
          <w:kern w:val="0"/>
          <w:sz w:val="24"/>
          <w:vertAlign w:val="superscript"/>
        </w:rPr>
        <w:instrText xml:space="preserve"> \* MERGEFORMAT </w:instrText>
      </w:r>
      <w:r w:rsidR="00F96D21" w:rsidRPr="003D118D">
        <w:rPr>
          <w:rFonts w:ascii="Times New Roman" w:hAnsi="Times New Roman"/>
          <w:kern w:val="0"/>
          <w:sz w:val="24"/>
          <w:vertAlign w:val="superscript"/>
        </w:rPr>
      </w:r>
      <w:r w:rsidR="00F96D21" w:rsidRPr="003D118D">
        <w:rPr>
          <w:rFonts w:ascii="Times New Roman" w:hAnsi="Times New Roman"/>
          <w:kern w:val="0"/>
          <w:sz w:val="24"/>
          <w:vertAlign w:val="superscript"/>
        </w:rPr>
        <w:fldChar w:fldCharType="separate"/>
      </w:r>
      <w:r w:rsidR="00AB671D">
        <w:rPr>
          <w:rFonts w:ascii="Times New Roman" w:hAnsi="Times New Roman"/>
          <w:kern w:val="0"/>
          <w:sz w:val="24"/>
          <w:vertAlign w:val="superscript"/>
        </w:rPr>
        <w:t>[41]</w:t>
      </w:r>
      <w:r w:rsidR="00F96D21" w:rsidRPr="003D118D">
        <w:rPr>
          <w:rFonts w:ascii="Times New Roman" w:hAnsi="Times New Roman"/>
          <w:kern w:val="0"/>
          <w:sz w:val="24"/>
          <w:vertAlign w:val="superscript"/>
        </w:rPr>
        <w:fldChar w:fldCharType="end"/>
      </w:r>
      <w:r w:rsidRPr="003D118D">
        <w:rPr>
          <w:rFonts w:ascii="Times New Roman" w:hAnsi="Times New Roman" w:hint="eastAsia"/>
          <w:kern w:val="0"/>
          <w:sz w:val="24"/>
        </w:rPr>
        <w:t>，该网络</w:t>
      </w:r>
      <w:r w:rsidR="008C4E02" w:rsidRPr="003D118D">
        <w:rPr>
          <w:rFonts w:ascii="Times New Roman" w:hAnsi="Times New Roman" w:hint="eastAsia"/>
          <w:kern w:val="0"/>
          <w:sz w:val="24"/>
        </w:rPr>
        <w:t>在</w:t>
      </w:r>
      <w:r w:rsidR="008C4E02" w:rsidRPr="003D118D">
        <w:rPr>
          <w:rFonts w:ascii="Times New Roman" w:hAnsi="Times New Roman" w:hint="eastAsia"/>
          <w:kern w:val="0"/>
          <w:sz w:val="24"/>
        </w:rPr>
        <w:t>VGG</w:t>
      </w:r>
      <w:r w:rsidR="008C4E02" w:rsidRPr="003D118D">
        <w:rPr>
          <w:rFonts w:ascii="Times New Roman" w:hAnsi="Times New Roman" w:hint="eastAsia"/>
          <w:kern w:val="0"/>
          <w:sz w:val="24"/>
        </w:rPr>
        <w:t>的基础上，创新性地采用了深度可分离卷积和点式卷积结构来担任特征提取结构，并使用</w:t>
      </w:r>
      <w:r w:rsidR="008C4E02" w:rsidRPr="003D118D">
        <w:rPr>
          <w:rFonts w:ascii="Times New Roman" w:hAnsi="Times New Roman" w:hint="eastAsia"/>
          <w:kern w:val="0"/>
          <w:sz w:val="24"/>
        </w:rPr>
        <w:t>ReLU</w:t>
      </w:r>
      <w:r w:rsidR="008C4E02" w:rsidRPr="003D118D">
        <w:rPr>
          <w:rFonts w:ascii="Times New Roman" w:hAnsi="Times New Roman"/>
          <w:kern w:val="0"/>
          <w:sz w:val="24"/>
        </w:rPr>
        <w:t>6</w:t>
      </w:r>
      <w:r w:rsidR="008C4E02" w:rsidRPr="003D118D">
        <w:rPr>
          <w:rFonts w:ascii="Times New Roman" w:hAnsi="Times New Roman" w:hint="eastAsia"/>
          <w:kern w:val="0"/>
          <w:sz w:val="24"/>
        </w:rPr>
        <w:t>来负责激活，</w:t>
      </w:r>
      <w:r w:rsidR="008C4E02" w:rsidRPr="003D118D">
        <w:rPr>
          <w:rFonts w:ascii="Times New Roman" w:hAnsi="Times New Roman" w:hint="eastAsia"/>
          <w:kern w:val="0"/>
          <w:sz w:val="24"/>
        </w:rPr>
        <w:t>MobileNet</w:t>
      </w:r>
      <w:r w:rsidR="008C4E02" w:rsidRPr="003D118D">
        <w:rPr>
          <w:rFonts w:ascii="Times New Roman" w:hAnsi="Times New Roman"/>
          <w:kern w:val="0"/>
          <w:sz w:val="24"/>
        </w:rPr>
        <w:t>-</w:t>
      </w:r>
      <w:r w:rsidR="008C4E02" w:rsidRPr="003D118D">
        <w:rPr>
          <w:rFonts w:ascii="Times New Roman" w:hAnsi="Times New Roman" w:hint="eastAsia"/>
          <w:kern w:val="0"/>
          <w:sz w:val="24"/>
        </w:rPr>
        <w:t>V</w:t>
      </w:r>
      <w:r w:rsidR="008C4E02" w:rsidRPr="003D118D">
        <w:rPr>
          <w:rFonts w:ascii="Times New Roman" w:hAnsi="Times New Roman"/>
          <w:kern w:val="0"/>
          <w:sz w:val="24"/>
        </w:rPr>
        <w:t>1</w:t>
      </w:r>
      <w:r w:rsidR="008C4E02" w:rsidRPr="003D118D">
        <w:rPr>
          <w:rFonts w:ascii="Times New Roman" w:hAnsi="Times New Roman" w:hint="eastAsia"/>
          <w:kern w:val="0"/>
          <w:sz w:val="24"/>
        </w:rPr>
        <w:t>不仅拥有更少的网络参数，还可以可以在低精度计算下具有更强的鲁棒性。次年，谷歌继续提出了</w:t>
      </w:r>
      <w:r w:rsidRPr="003D118D">
        <w:rPr>
          <w:rFonts w:ascii="Times New Roman" w:hAnsi="Times New Roman" w:hint="eastAsia"/>
          <w:kern w:val="0"/>
          <w:sz w:val="24"/>
        </w:rPr>
        <w:t>MobileNet</w:t>
      </w:r>
      <w:r w:rsidR="008C4E02" w:rsidRPr="003D118D">
        <w:rPr>
          <w:rFonts w:ascii="Times New Roman" w:hAnsi="Times New Roman"/>
          <w:kern w:val="0"/>
          <w:sz w:val="24"/>
        </w:rPr>
        <w:t>-</w:t>
      </w:r>
      <w:r w:rsidRPr="003D118D">
        <w:rPr>
          <w:rFonts w:ascii="Times New Roman" w:hAnsi="Times New Roman" w:hint="eastAsia"/>
          <w:kern w:val="0"/>
          <w:sz w:val="24"/>
        </w:rPr>
        <w:t>V2</w:t>
      </w:r>
      <w:r w:rsidR="00F96D21" w:rsidRPr="003D118D">
        <w:rPr>
          <w:rFonts w:ascii="Times New Roman" w:hAnsi="Times New Roman"/>
          <w:kern w:val="0"/>
          <w:sz w:val="24"/>
          <w:vertAlign w:val="superscript"/>
        </w:rPr>
        <w:fldChar w:fldCharType="begin"/>
      </w:r>
      <w:r w:rsidR="00F96D21" w:rsidRPr="003D118D">
        <w:rPr>
          <w:rFonts w:ascii="Times New Roman" w:hAnsi="Times New Roman"/>
          <w:kern w:val="0"/>
          <w:sz w:val="24"/>
          <w:vertAlign w:val="superscript"/>
        </w:rPr>
        <w:instrText xml:space="preserve"> REF _Ref121839469 \r \h </w:instrText>
      </w:r>
      <w:r w:rsidR="003D118D">
        <w:rPr>
          <w:rFonts w:ascii="Times New Roman" w:hAnsi="Times New Roman"/>
          <w:kern w:val="0"/>
          <w:sz w:val="24"/>
          <w:vertAlign w:val="superscript"/>
        </w:rPr>
        <w:instrText xml:space="preserve"> \* MERGEFORMAT </w:instrText>
      </w:r>
      <w:r w:rsidR="00F96D21" w:rsidRPr="003D118D">
        <w:rPr>
          <w:rFonts w:ascii="Times New Roman" w:hAnsi="Times New Roman"/>
          <w:kern w:val="0"/>
          <w:sz w:val="24"/>
          <w:vertAlign w:val="superscript"/>
        </w:rPr>
      </w:r>
      <w:r w:rsidR="00F96D21" w:rsidRPr="003D118D">
        <w:rPr>
          <w:rFonts w:ascii="Times New Roman" w:hAnsi="Times New Roman"/>
          <w:kern w:val="0"/>
          <w:sz w:val="24"/>
          <w:vertAlign w:val="superscript"/>
        </w:rPr>
        <w:fldChar w:fldCharType="separate"/>
      </w:r>
      <w:r w:rsidR="00AB671D">
        <w:rPr>
          <w:rFonts w:ascii="Times New Roman" w:hAnsi="Times New Roman"/>
          <w:kern w:val="0"/>
          <w:sz w:val="24"/>
          <w:vertAlign w:val="superscript"/>
        </w:rPr>
        <w:t>[42]</w:t>
      </w:r>
      <w:r w:rsidR="00F96D21" w:rsidRPr="003D118D">
        <w:rPr>
          <w:rFonts w:ascii="Times New Roman" w:hAnsi="Times New Roman"/>
          <w:kern w:val="0"/>
          <w:sz w:val="24"/>
          <w:vertAlign w:val="superscript"/>
        </w:rPr>
        <w:fldChar w:fldCharType="end"/>
      </w:r>
      <w:r w:rsidR="008C4E02" w:rsidRPr="003D118D">
        <w:rPr>
          <w:rFonts w:ascii="Times New Roman" w:hAnsi="Times New Roman" w:hint="eastAsia"/>
          <w:kern w:val="0"/>
          <w:sz w:val="24"/>
        </w:rPr>
        <w:t>，其在</w:t>
      </w:r>
      <w:r w:rsidRPr="003D118D">
        <w:rPr>
          <w:rFonts w:ascii="Times New Roman" w:hAnsi="Times New Roman" w:hint="eastAsia"/>
          <w:kern w:val="0"/>
          <w:sz w:val="24"/>
        </w:rPr>
        <w:t>MobileNet</w:t>
      </w:r>
      <w:r w:rsidR="008C4E02" w:rsidRPr="003D118D">
        <w:rPr>
          <w:rFonts w:ascii="Times New Roman" w:hAnsi="Times New Roman"/>
          <w:kern w:val="0"/>
          <w:sz w:val="24"/>
        </w:rPr>
        <w:t>-</w:t>
      </w:r>
      <w:r w:rsidRPr="003D118D">
        <w:rPr>
          <w:rFonts w:ascii="Times New Roman" w:hAnsi="Times New Roman" w:hint="eastAsia"/>
          <w:kern w:val="0"/>
          <w:sz w:val="24"/>
        </w:rPr>
        <w:t>V1</w:t>
      </w:r>
      <w:r w:rsidRPr="003D118D">
        <w:rPr>
          <w:rFonts w:ascii="Times New Roman" w:hAnsi="Times New Roman" w:hint="eastAsia"/>
          <w:kern w:val="0"/>
          <w:sz w:val="24"/>
        </w:rPr>
        <w:t>的基础上增加了残差</w:t>
      </w:r>
      <w:r w:rsidR="008C4E02" w:rsidRPr="003D118D">
        <w:rPr>
          <w:rFonts w:ascii="Times New Roman" w:hAnsi="Times New Roman" w:hint="eastAsia"/>
          <w:kern w:val="0"/>
          <w:sz w:val="24"/>
        </w:rPr>
        <w:t>连接</w:t>
      </w:r>
      <w:r w:rsidRPr="003D118D">
        <w:rPr>
          <w:rFonts w:ascii="Times New Roman" w:hAnsi="Times New Roman" w:hint="eastAsia"/>
          <w:kern w:val="0"/>
          <w:sz w:val="24"/>
        </w:rPr>
        <w:t>和</w:t>
      </w:r>
      <w:r w:rsidR="008C4E02" w:rsidRPr="003D118D">
        <w:rPr>
          <w:rFonts w:ascii="Times New Roman" w:hAnsi="Times New Roman" w:hint="eastAsia"/>
          <w:kern w:val="0"/>
          <w:sz w:val="24"/>
        </w:rPr>
        <w:t>倒</w:t>
      </w:r>
      <w:r w:rsidRPr="003D118D">
        <w:rPr>
          <w:rFonts w:ascii="Times New Roman" w:hAnsi="Times New Roman" w:hint="eastAsia"/>
          <w:kern w:val="0"/>
          <w:sz w:val="24"/>
        </w:rPr>
        <w:t>瓶颈结构</w:t>
      </w:r>
      <w:r w:rsidR="008C4E02" w:rsidRPr="003D118D">
        <w:rPr>
          <w:rFonts w:ascii="Times New Roman" w:hAnsi="Times New Roman" w:hint="eastAsia"/>
          <w:kern w:val="0"/>
          <w:sz w:val="24"/>
        </w:rPr>
        <w:t>，以更少的参数实现了更高的性能</w:t>
      </w:r>
      <w:r w:rsidRPr="003D118D">
        <w:rPr>
          <w:rFonts w:ascii="Times New Roman" w:hAnsi="Times New Roman" w:hint="eastAsia"/>
          <w:kern w:val="0"/>
          <w:sz w:val="24"/>
        </w:rPr>
        <w:t>。</w:t>
      </w:r>
      <w:r w:rsidR="008C4E02" w:rsidRPr="003D118D">
        <w:rPr>
          <w:rFonts w:ascii="Times New Roman" w:hAnsi="Times New Roman" w:hint="eastAsia"/>
          <w:kern w:val="0"/>
          <w:sz w:val="24"/>
        </w:rPr>
        <w:t>2</w:t>
      </w:r>
      <w:r w:rsidR="008C4E02" w:rsidRPr="003D118D">
        <w:rPr>
          <w:rFonts w:ascii="Times New Roman" w:hAnsi="Times New Roman"/>
          <w:kern w:val="0"/>
          <w:sz w:val="24"/>
        </w:rPr>
        <w:t>019</w:t>
      </w:r>
      <w:r w:rsidR="008C4E02" w:rsidRPr="003D118D">
        <w:rPr>
          <w:rFonts w:ascii="Times New Roman" w:hAnsi="Times New Roman" w:hint="eastAsia"/>
          <w:kern w:val="0"/>
          <w:sz w:val="24"/>
        </w:rPr>
        <w:t>年，谷歌继续对</w:t>
      </w:r>
      <w:r w:rsidR="008C4E02" w:rsidRPr="003D118D">
        <w:rPr>
          <w:rFonts w:ascii="Times New Roman" w:hAnsi="Times New Roman" w:hint="eastAsia"/>
          <w:kern w:val="0"/>
          <w:sz w:val="24"/>
        </w:rPr>
        <w:t>MobileNet</w:t>
      </w:r>
      <w:r w:rsidR="008C4E02" w:rsidRPr="003D118D">
        <w:rPr>
          <w:rFonts w:ascii="Times New Roman" w:hAnsi="Times New Roman" w:hint="eastAsia"/>
          <w:kern w:val="0"/>
          <w:sz w:val="24"/>
        </w:rPr>
        <w:t>进行升级，提出了</w:t>
      </w:r>
      <w:r w:rsidR="008C4E02" w:rsidRPr="003D118D">
        <w:rPr>
          <w:rFonts w:ascii="Times New Roman" w:hAnsi="Times New Roman" w:hint="eastAsia"/>
          <w:kern w:val="0"/>
          <w:sz w:val="24"/>
        </w:rPr>
        <w:t>MobileNet</w:t>
      </w:r>
      <w:r w:rsidR="008C4E02" w:rsidRPr="003D118D">
        <w:rPr>
          <w:rFonts w:ascii="Times New Roman" w:hAnsi="Times New Roman"/>
          <w:kern w:val="0"/>
          <w:sz w:val="24"/>
        </w:rPr>
        <w:t>-</w:t>
      </w:r>
      <w:r w:rsidR="008C4E02" w:rsidRPr="003D118D">
        <w:rPr>
          <w:rFonts w:ascii="Times New Roman" w:hAnsi="Times New Roman" w:hint="eastAsia"/>
          <w:kern w:val="0"/>
          <w:sz w:val="24"/>
        </w:rPr>
        <w:t>V</w:t>
      </w:r>
      <w:r w:rsidR="008C4E02" w:rsidRPr="003D118D">
        <w:rPr>
          <w:rFonts w:ascii="Times New Roman" w:hAnsi="Times New Roman"/>
          <w:kern w:val="0"/>
          <w:sz w:val="24"/>
        </w:rPr>
        <w:t>3</w:t>
      </w:r>
      <w:r w:rsidR="00F96D21" w:rsidRPr="003D118D">
        <w:rPr>
          <w:rFonts w:ascii="Times New Roman" w:hAnsi="Times New Roman"/>
          <w:kern w:val="0"/>
          <w:sz w:val="24"/>
          <w:vertAlign w:val="superscript"/>
        </w:rPr>
        <w:fldChar w:fldCharType="begin"/>
      </w:r>
      <w:r w:rsidR="00F96D21" w:rsidRPr="003D118D">
        <w:rPr>
          <w:rFonts w:ascii="Times New Roman" w:hAnsi="Times New Roman"/>
          <w:kern w:val="0"/>
          <w:sz w:val="24"/>
          <w:vertAlign w:val="superscript"/>
        </w:rPr>
        <w:instrText xml:space="preserve"> REF _Ref121839473 \r \h </w:instrText>
      </w:r>
      <w:r w:rsidR="003D118D">
        <w:rPr>
          <w:rFonts w:ascii="Times New Roman" w:hAnsi="Times New Roman"/>
          <w:kern w:val="0"/>
          <w:sz w:val="24"/>
          <w:vertAlign w:val="superscript"/>
        </w:rPr>
        <w:instrText xml:space="preserve"> \* MERGEFORMAT </w:instrText>
      </w:r>
      <w:r w:rsidR="00F96D21" w:rsidRPr="003D118D">
        <w:rPr>
          <w:rFonts w:ascii="Times New Roman" w:hAnsi="Times New Roman"/>
          <w:kern w:val="0"/>
          <w:sz w:val="24"/>
          <w:vertAlign w:val="superscript"/>
        </w:rPr>
      </w:r>
      <w:r w:rsidR="00F96D21" w:rsidRPr="003D118D">
        <w:rPr>
          <w:rFonts w:ascii="Times New Roman" w:hAnsi="Times New Roman"/>
          <w:kern w:val="0"/>
          <w:sz w:val="24"/>
          <w:vertAlign w:val="superscript"/>
        </w:rPr>
        <w:fldChar w:fldCharType="separate"/>
      </w:r>
      <w:r w:rsidR="00AB671D">
        <w:rPr>
          <w:rFonts w:ascii="Times New Roman" w:hAnsi="Times New Roman"/>
          <w:kern w:val="0"/>
          <w:sz w:val="24"/>
          <w:vertAlign w:val="superscript"/>
        </w:rPr>
        <w:t>[43]</w:t>
      </w:r>
      <w:r w:rsidR="00F96D21" w:rsidRPr="003D118D">
        <w:rPr>
          <w:rFonts w:ascii="Times New Roman" w:hAnsi="Times New Roman"/>
          <w:kern w:val="0"/>
          <w:sz w:val="24"/>
          <w:vertAlign w:val="superscript"/>
        </w:rPr>
        <w:fldChar w:fldCharType="end"/>
      </w:r>
      <w:r w:rsidR="008C4E02" w:rsidRPr="003D118D">
        <w:rPr>
          <w:rFonts w:ascii="Times New Roman" w:hAnsi="Times New Roman" w:hint="eastAsia"/>
          <w:kern w:val="0"/>
          <w:sz w:val="24"/>
        </w:rPr>
        <w:t>，该网络是通过神经架构搜索得到的，其在</w:t>
      </w:r>
      <w:r w:rsidR="008C4E02" w:rsidRPr="003D118D">
        <w:rPr>
          <w:rFonts w:ascii="Times New Roman" w:hAnsi="Times New Roman" w:hint="eastAsia"/>
          <w:kern w:val="0"/>
          <w:sz w:val="24"/>
        </w:rPr>
        <w:t>MobileNet</w:t>
      </w:r>
      <w:r w:rsidR="008C4E02" w:rsidRPr="003D118D">
        <w:rPr>
          <w:rFonts w:ascii="Times New Roman" w:hAnsi="Times New Roman"/>
          <w:kern w:val="0"/>
          <w:sz w:val="24"/>
        </w:rPr>
        <w:t>-</w:t>
      </w:r>
      <w:r w:rsidR="008C4E02" w:rsidRPr="003D118D">
        <w:rPr>
          <w:rFonts w:ascii="Times New Roman" w:hAnsi="Times New Roman" w:hint="eastAsia"/>
          <w:kern w:val="0"/>
          <w:sz w:val="24"/>
        </w:rPr>
        <w:t>V</w:t>
      </w:r>
      <w:r w:rsidR="008C4E02" w:rsidRPr="003D118D">
        <w:rPr>
          <w:rFonts w:ascii="Times New Roman" w:hAnsi="Times New Roman"/>
          <w:kern w:val="0"/>
          <w:sz w:val="24"/>
        </w:rPr>
        <w:t>2</w:t>
      </w:r>
      <w:r w:rsidR="008C4E02" w:rsidRPr="003D118D">
        <w:rPr>
          <w:rFonts w:ascii="Times New Roman" w:hAnsi="Times New Roman" w:hint="eastAsia"/>
          <w:kern w:val="0"/>
          <w:sz w:val="24"/>
        </w:rPr>
        <w:t>的基础上，引入了轻量级注意力</w:t>
      </w:r>
      <w:r w:rsidR="00183E6A">
        <w:rPr>
          <w:rFonts w:ascii="Times New Roman" w:hAnsi="Times New Roman" w:hint="eastAsia"/>
          <w:kern w:val="0"/>
          <w:sz w:val="24"/>
        </w:rPr>
        <w:t>组件</w:t>
      </w:r>
      <w:r w:rsidR="008C4E02" w:rsidRPr="003D118D">
        <w:rPr>
          <w:rFonts w:ascii="Times New Roman" w:hAnsi="Times New Roman" w:hint="eastAsia"/>
          <w:kern w:val="0"/>
          <w:sz w:val="24"/>
        </w:rPr>
        <w:t>SE</w:t>
      </w:r>
      <w:r w:rsidR="008C4E02" w:rsidRPr="003D118D">
        <w:rPr>
          <w:rFonts w:ascii="Times New Roman" w:hAnsi="Times New Roman" w:hint="eastAsia"/>
          <w:kern w:val="0"/>
          <w:sz w:val="24"/>
        </w:rPr>
        <w:t>结构，使用了效率更高的</w:t>
      </w:r>
      <w:r w:rsidR="008C4E02" w:rsidRPr="003D118D">
        <w:rPr>
          <w:rFonts w:ascii="Times New Roman" w:hAnsi="Times New Roman" w:hint="eastAsia"/>
          <w:kern w:val="0"/>
          <w:sz w:val="24"/>
        </w:rPr>
        <w:t>h-swish</w:t>
      </w:r>
      <w:r w:rsidR="008C4E02" w:rsidRPr="003D118D">
        <w:rPr>
          <w:rFonts w:ascii="Times New Roman" w:hAnsi="Times New Roman" w:hint="eastAsia"/>
          <w:kern w:val="0"/>
          <w:sz w:val="24"/>
        </w:rPr>
        <w:t>激活函数，并</w:t>
      </w:r>
      <w:r w:rsidR="001A11C2" w:rsidRPr="003D118D">
        <w:rPr>
          <w:rFonts w:ascii="Times New Roman" w:hAnsi="Times New Roman" w:hint="eastAsia"/>
          <w:kern w:val="0"/>
          <w:sz w:val="24"/>
        </w:rPr>
        <w:t>扩大了</w:t>
      </w:r>
      <w:r w:rsidR="008C4E02" w:rsidRPr="003D118D">
        <w:rPr>
          <w:rFonts w:ascii="Times New Roman" w:hAnsi="Times New Roman" w:hint="eastAsia"/>
          <w:kern w:val="0"/>
          <w:sz w:val="24"/>
        </w:rPr>
        <w:t>网络的首尾</w:t>
      </w:r>
      <w:r w:rsidR="001A11C2" w:rsidRPr="003D118D">
        <w:rPr>
          <w:rFonts w:ascii="Times New Roman" w:hAnsi="Times New Roman" w:hint="eastAsia"/>
          <w:kern w:val="0"/>
          <w:sz w:val="24"/>
        </w:rPr>
        <w:t>的</w:t>
      </w:r>
      <w:r w:rsidR="008C4E02" w:rsidRPr="003D118D">
        <w:rPr>
          <w:rFonts w:ascii="Times New Roman" w:hAnsi="Times New Roman" w:hint="eastAsia"/>
          <w:kern w:val="0"/>
          <w:sz w:val="24"/>
        </w:rPr>
        <w:t>卷积核大小，实现了进一步的网络瘦身和性能提升</w:t>
      </w:r>
      <w:r w:rsidR="001A11C2" w:rsidRPr="003D118D">
        <w:rPr>
          <w:rFonts w:ascii="Times New Roman" w:hAnsi="Times New Roman" w:hint="eastAsia"/>
          <w:kern w:val="0"/>
          <w:sz w:val="24"/>
        </w:rPr>
        <w:t>。</w:t>
      </w:r>
      <w:r w:rsidR="001A11C2" w:rsidRPr="003D118D">
        <w:rPr>
          <w:rFonts w:ascii="Times New Roman" w:hAnsi="Times New Roman" w:hint="eastAsia"/>
          <w:kern w:val="0"/>
          <w:sz w:val="24"/>
        </w:rPr>
        <w:t>2</w:t>
      </w:r>
      <w:r w:rsidR="001A11C2" w:rsidRPr="003D118D">
        <w:rPr>
          <w:rFonts w:ascii="Times New Roman" w:hAnsi="Times New Roman"/>
          <w:kern w:val="0"/>
          <w:sz w:val="24"/>
        </w:rPr>
        <w:t>018</w:t>
      </w:r>
      <w:r w:rsidR="001A11C2" w:rsidRPr="003D118D">
        <w:rPr>
          <w:rFonts w:ascii="Times New Roman" w:hAnsi="Times New Roman" w:hint="eastAsia"/>
          <w:kern w:val="0"/>
          <w:sz w:val="24"/>
        </w:rPr>
        <w:t>年，旷视科技提出了</w:t>
      </w:r>
      <w:r w:rsidRPr="003D118D">
        <w:rPr>
          <w:rFonts w:ascii="Times New Roman" w:hAnsi="Times New Roman" w:hint="eastAsia"/>
          <w:kern w:val="0"/>
          <w:sz w:val="24"/>
        </w:rPr>
        <w:t>ShuffleNet</w:t>
      </w:r>
      <w:r w:rsidR="001A11C2" w:rsidRPr="003D118D">
        <w:rPr>
          <w:rFonts w:ascii="Times New Roman" w:hAnsi="Times New Roman"/>
          <w:kern w:val="0"/>
          <w:sz w:val="24"/>
        </w:rPr>
        <w:t>-</w:t>
      </w:r>
      <w:r w:rsidRPr="003D118D">
        <w:rPr>
          <w:rFonts w:ascii="Times New Roman" w:hAnsi="Times New Roman" w:hint="eastAsia"/>
          <w:kern w:val="0"/>
          <w:sz w:val="24"/>
        </w:rPr>
        <w:t>V1</w:t>
      </w:r>
      <w:r w:rsidR="00F96D21" w:rsidRPr="003D118D">
        <w:rPr>
          <w:rFonts w:ascii="Times New Roman" w:hAnsi="Times New Roman"/>
          <w:kern w:val="0"/>
          <w:sz w:val="24"/>
          <w:vertAlign w:val="superscript"/>
        </w:rPr>
        <w:fldChar w:fldCharType="begin"/>
      </w:r>
      <w:r w:rsidR="00F96D21" w:rsidRPr="003D118D">
        <w:rPr>
          <w:rFonts w:ascii="Times New Roman" w:hAnsi="Times New Roman"/>
          <w:kern w:val="0"/>
          <w:sz w:val="24"/>
          <w:vertAlign w:val="superscript"/>
        </w:rPr>
        <w:instrText xml:space="preserve"> REF _Ref121839477 \r \h </w:instrText>
      </w:r>
      <w:r w:rsidR="003D118D">
        <w:rPr>
          <w:rFonts w:ascii="Times New Roman" w:hAnsi="Times New Roman"/>
          <w:kern w:val="0"/>
          <w:sz w:val="24"/>
          <w:vertAlign w:val="superscript"/>
        </w:rPr>
        <w:instrText xml:space="preserve"> \* MERGEFORMAT </w:instrText>
      </w:r>
      <w:r w:rsidR="00F96D21" w:rsidRPr="003D118D">
        <w:rPr>
          <w:rFonts w:ascii="Times New Roman" w:hAnsi="Times New Roman"/>
          <w:kern w:val="0"/>
          <w:sz w:val="24"/>
          <w:vertAlign w:val="superscript"/>
        </w:rPr>
      </w:r>
      <w:r w:rsidR="00F96D21" w:rsidRPr="003D118D">
        <w:rPr>
          <w:rFonts w:ascii="Times New Roman" w:hAnsi="Times New Roman"/>
          <w:kern w:val="0"/>
          <w:sz w:val="24"/>
          <w:vertAlign w:val="superscript"/>
        </w:rPr>
        <w:fldChar w:fldCharType="separate"/>
      </w:r>
      <w:r w:rsidR="00AB671D">
        <w:rPr>
          <w:rFonts w:ascii="Times New Roman" w:hAnsi="Times New Roman"/>
          <w:kern w:val="0"/>
          <w:sz w:val="24"/>
          <w:vertAlign w:val="superscript"/>
        </w:rPr>
        <w:t>[44]</w:t>
      </w:r>
      <w:r w:rsidR="00F96D21" w:rsidRPr="003D118D">
        <w:rPr>
          <w:rFonts w:ascii="Times New Roman" w:hAnsi="Times New Roman"/>
          <w:kern w:val="0"/>
          <w:sz w:val="24"/>
          <w:vertAlign w:val="superscript"/>
        </w:rPr>
        <w:fldChar w:fldCharType="end"/>
      </w:r>
      <w:r w:rsidR="001A11C2" w:rsidRPr="003D118D">
        <w:rPr>
          <w:rFonts w:ascii="Times New Roman" w:hAnsi="Times New Roman" w:hint="eastAsia"/>
          <w:kern w:val="0"/>
          <w:sz w:val="24"/>
        </w:rPr>
        <w:t>，该网络</w:t>
      </w:r>
      <w:r w:rsidRPr="003D118D">
        <w:rPr>
          <w:rFonts w:ascii="Times New Roman" w:hAnsi="Times New Roman" w:hint="eastAsia"/>
          <w:kern w:val="0"/>
          <w:sz w:val="24"/>
        </w:rPr>
        <w:t>采用分组卷积的方式</w:t>
      </w:r>
      <w:r w:rsidR="001A11C2" w:rsidRPr="003D118D">
        <w:rPr>
          <w:rFonts w:ascii="Times New Roman" w:hAnsi="Times New Roman" w:hint="eastAsia"/>
          <w:kern w:val="0"/>
          <w:sz w:val="24"/>
        </w:rPr>
        <w:t>减少</w:t>
      </w:r>
      <w:r w:rsidRPr="003D118D">
        <w:rPr>
          <w:rFonts w:ascii="Times New Roman" w:hAnsi="Times New Roman" w:hint="eastAsia"/>
          <w:kern w:val="0"/>
          <w:sz w:val="24"/>
        </w:rPr>
        <w:t>参数量，采用</w:t>
      </w:r>
      <w:r w:rsidR="001A11C2" w:rsidRPr="003D118D">
        <w:rPr>
          <w:rFonts w:ascii="Times New Roman" w:hAnsi="Times New Roman" w:hint="eastAsia"/>
          <w:kern w:val="0"/>
          <w:sz w:val="24"/>
        </w:rPr>
        <w:t>通道打乱</w:t>
      </w:r>
      <w:r w:rsidRPr="003D118D">
        <w:rPr>
          <w:rFonts w:ascii="Times New Roman" w:hAnsi="Times New Roman" w:hint="eastAsia"/>
          <w:kern w:val="0"/>
          <w:sz w:val="24"/>
        </w:rPr>
        <w:t>的方式实现通道</w:t>
      </w:r>
      <w:r w:rsidR="001A11C2" w:rsidRPr="003D118D">
        <w:rPr>
          <w:rFonts w:ascii="Times New Roman" w:hAnsi="Times New Roman" w:hint="eastAsia"/>
          <w:kern w:val="0"/>
          <w:sz w:val="24"/>
        </w:rPr>
        <w:t>间信息交互</w:t>
      </w:r>
      <w:r w:rsidRPr="003D118D">
        <w:rPr>
          <w:rFonts w:ascii="Times New Roman" w:hAnsi="Times New Roman" w:hint="eastAsia"/>
          <w:kern w:val="0"/>
          <w:sz w:val="24"/>
        </w:rPr>
        <w:t>，相比</w:t>
      </w:r>
      <w:r w:rsidRPr="003D118D">
        <w:rPr>
          <w:rFonts w:ascii="Times New Roman" w:hAnsi="Times New Roman" w:hint="eastAsia"/>
          <w:kern w:val="0"/>
          <w:sz w:val="24"/>
        </w:rPr>
        <w:t>MobileNet</w:t>
      </w:r>
      <w:r w:rsidR="001A11C2" w:rsidRPr="003D118D">
        <w:rPr>
          <w:rFonts w:ascii="Times New Roman" w:hAnsi="Times New Roman" w:hint="eastAsia"/>
          <w:kern w:val="0"/>
          <w:sz w:val="24"/>
        </w:rPr>
        <w:t>系列</w:t>
      </w:r>
      <w:r w:rsidRPr="003D118D">
        <w:rPr>
          <w:rFonts w:ascii="Times New Roman" w:hAnsi="Times New Roman" w:hint="eastAsia"/>
          <w:kern w:val="0"/>
          <w:sz w:val="24"/>
        </w:rPr>
        <w:t>节省了点</w:t>
      </w:r>
      <w:r w:rsidR="006D390B">
        <w:rPr>
          <w:rFonts w:ascii="Times New Roman" w:hAnsi="Times New Roman" w:hint="eastAsia"/>
          <w:kern w:val="0"/>
          <w:sz w:val="24"/>
        </w:rPr>
        <w:t>式</w:t>
      </w:r>
      <w:r w:rsidRPr="003D118D">
        <w:rPr>
          <w:rFonts w:ascii="Times New Roman" w:hAnsi="Times New Roman" w:hint="eastAsia"/>
          <w:kern w:val="0"/>
          <w:sz w:val="24"/>
        </w:rPr>
        <w:t>卷积的步骤</w:t>
      </w:r>
      <w:r w:rsidR="001A11C2" w:rsidRPr="003D118D">
        <w:rPr>
          <w:rFonts w:ascii="Times New Roman" w:hAnsi="Times New Roman" w:hint="eastAsia"/>
          <w:kern w:val="0"/>
          <w:sz w:val="24"/>
        </w:rPr>
        <w:t>，</w:t>
      </w:r>
      <w:r w:rsidR="006D390B">
        <w:rPr>
          <w:rFonts w:ascii="Times New Roman" w:hAnsi="Times New Roman" w:hint="eastAsia"/>
          <w:kern w:val="0"/>
          <w:sz w:val="24"/>
        </w:rPr>
        <w:t>进一步</w:t>
      </w:r>
      <w:r w:rsidR="001A11C2" w:rsidRPr="003D118D">
        <w:rPr>
          <w:rFonts w:ascii="Times New Roman" w:hAnsi="Times New Roman" w:hint="eastAsia"/>
          <w:kern w:val="0"/>
          <w:sz w:val="24"/>
        </w:rPr>
        <w:t>降低</w:t>
      </w:r>
      <w:r w:rsidR="006D390B">
        <w:rPr>
          <w:rFonts w:ascii="Times New Roman" w:hAnsi="Times New Roman" w:hint="eastAsia"/>
          <w:kern w:val="0"/>
          <w:sz w:val="24"/>
        </w:rPr>
        <w:t>了</w:t>
      </w:r>
      <w:r w:rsidR="001A11C2" w:rsidRPr="003D118D">
        <w:rPr>
          <w:rFonts w:ascii="Times New Roman" w:hAnsi="Times New Roman" w:hint="eastAsia"/>
          <w:kern w:val="0"/>
          <w:sz w:val="24"/>
        </w:rPr>
        <w:t>网络的参数量</w:t>
      </w:r>
      <w:r w:rsidRPr="003D118D">
        <w:rPr>
          <w:rFonts w:ascii="Times New Roman" w:hAnsi="Times New Roman" w:hint="eastAsia"/>
          <w:kern w:val="0"/>
          <w:sz w:val="24"/>
        </w:rPr>
        <w:t>。</w:t>
      </w:r>
      <w:r w:rsidR="001A11C2" w:rsidRPr="003D118D">
        <w:rPr>
          <w:rFonts w:ascii="Times New Roman" w:hAnsi="Times New Roman" w:hint="eastAsia"/>
          <w:kern w:val="0"/>
          <w:sz w:val="24"/>
        </w:rPr>
        <w:t>同年</w:t>
      </w:r>
      <w:r w:rsidR="006D390B">
        <w:rPr>
          <w:rFonts w:ascii="Times New Roman" w:hAnsi="Times New Roman" w:hint="eastAsia"/>
          <w:kern w:val="0"/>
          <w:sz w:val="24"/>
        </w:rPr>
        <w:t>，</w:t>
      </w:r>
      <w:r w:rsidR="001A11C2" w:rsidRPr="003D118D">
        <w:rPr>
          <w:rFonts w:ascii="Times New Roman" w:hAnsi="Times New Roman" w:hint="eastAsia"/>
          <w:kern w:val="0"/>
          <w:sz w:val="24"/>
        </w:rPr>
        <w:t>旷视科技提出了</w:t>
      </w:r>
      <w:r w:rsidRPr="003D118D">
        <w:rPr>
          <w:rFonts w:ascii="Times New Roman" w:hAnsi="Times New Roman" w:hint="eastAsia"/>
          <w:kern w:val="0"/>
          <w:sz w:val="24"/>
        </w:rPr>
        <w:t>ShuffleNet</w:t>
      </w:r>
      <w:r w:rsidR="001A11C2" w:rsidRPr="003D118D">
        <w:rPr>
          <w:rFonts w:ascii="Times New Roman" w:hAnsi="Times New Roman"/>
          <w:kern w:val="0"/>
          <w:sz w:val="24"/>
        </w:rPr>
        <w:t>-</w:t>
      </w:r>
      <w:r w:rsidRPr="003D118D">
        <w:rPr>
          <w:rFonts w:ascii="Times New Roman" w:hAnsi="Times New Roman" w:hint="eastAsia"/>
          <w:kern w:val="0"/>
          <w:sz w:val="24"/>
        </w:rPr>
        <w:t>V2</w:t>
      </w:r>
      <w:r w:rsidR="00F96D21" w:rsidRPr="003D118D">
        <w:rPr>
          <w:rFonts w:ascii="Times New Roman" w:hAnsi="Times New Roman"/>
          <w:kern w:val="0"/>
          <w:sz w:val="24"/>
          <w:vertAlign w:val="superscript"/>
        </w:rPr>
        <w:fldChar w:fldCharType="begin"/>
      </w:r>
      <w:r w:rsidR="00F96D21" w:rsidRPr="003D118D">
        <w:rPr>
          <w:rFonts w:ascii="Times New Roman" w:hAnsi="Times New Roman"/>
          <w:kern w:val="0"/>
          <w:sz w:val="24"/>
          <w:vertAlign w:val="superscript"/>
        </w:rPr>
        <w:instrText xml:space="preserve"> REF _Ref121839481 \r \h </w:instrText>
      </w:r>
      <w:r w:rsidR="003D118D">
        <w:rPr>
          <w:rFonts w:ascii="Times New Roman" w:hAnsi="Times New Roman"/>
          <w:kern w:val="0"/>
          <w:sz w:val="24"/>
          <w:vertAlign w:val="superscript"/>
        </w:rPr>
        <w:instrText xml:space="preserve"> \* MERGEFORMAT </w:instrText>
      </w:r>
      <w:r w:rsidR="00F96D21" w:rsidRPr="003D118D">
        <w:rPr>
          <w:rFonts w:ascii="Times New Roman" w:hAnsi="Times New Roman"/>
          <w:kern w:val="0"/>
          <w:sz w:val="24"/>
          <w:vertAlign w:val="superscript"/>
        </w:rPr>
      </w:r>
      <w:r w:rsidR="00F96D21" w:rsidRPr="003D118D">
        <w:rPr>
          <w:rFonts w:ascii="Times New Roman" w:hAnsi="Times New Roman"/>
          <w:kern w:val="0"/>
          <w:sz w:val="24"/>
          <w:vertAlign w:val="superscript"/>
        </w:rPr>
        <w:fldChar w:fldCharType="separate"/>
      </w:r>
      <w:r w:rsidR="00AB671D">
        <w:rPr>
          <w:rFonts w:ascii="Times New Roman" w:hAnsi="Times New Roman"/>
          <w:kern w:val="0"/>
          <w:sz w:val="24"/>
          <w:vertAlign w:val="superscript"/>
        </w:rPr>
        <w:t>[45]</w:t>
      </w:r>
      <w:r w:rsidR="00F96D21" w:rsidRPr="003D118D">
        <w:rPr>
          <w:rFonts w:ascii="Times New Roman" w:hAnsi="Times New Roman"/>
          <w:kern w:val="0"/>
          <w:sz w:val="24"/>
          <w:vertAlign w:val="superscript"/>
        </w:rPr>
        <w:fldChar w:fldCharType="end"/>
      </w:r>
      <w:r w:rsidR="001A11C2" w:rsidRPr="003D118D">
        <w:rPr>
          <w:rFonts w:ascii="Times New Roman" w:hAnsi="Times New Roman" w:hint="eastAsia"/>
          <w:kern w:val="0"/>
          <w:sz w:val="24"/>
        </w:rPr>
        <w:t>，该网络采用拼接而不是相加来实现特征复用，并将</w:t>
      </w:r>
      <w:r w:rsidR="001A11C2" w:rsidRPr="003D118D">
        <w:rPr>
          <w:rFonts w:ascii="Times New Roman" w:hAnsi="Times New Roman" w:hint="eastAsia"/>
          <w:kern w:val="0"/>
          <w:sz w:val="24"/>
        </w:rPr>
        <w:t>shuffle</w:t>
      </w:r>
      <w:r w:rsidR="001A11C2" w:rsidRPr="003D118D">
        <w:rPr>
          <w:rFonts w:ascii="Times New Roman" w:hAnsi="Times New Roman" w:hint="eastAsia"/>
          <w:kern w:val="0"/>
          <w:sz w:val="24"/>
        </w:rPr>
        <w:t>操作后移，提升了网络的推理速度；文章作者还认为</w:t>
      </w:r>
      <w:r w:rsidRPr="003D118D">
        <w:rPr>
          <w:rFonts w:ascii="Times New Roman" w:hAnsi="Times New Roman" w:hint="eastAsia"/>
          <w:kern w:val="0"/>
          <w:sz w:val="24"/>
        </w:rPr>
        <w:t>FLOPs</w:t>
      </w:r>
      <w:r w:rsidR="001A11C2" w:rsidRPr="003D118D">
        <w:rPr>
          <w:rFonts w:ascii="Times New Roman" w:hAnsi="Times New Roman" w:hint="eastAsia"/>
          <w:kern w:val="0"/>
          <w:sz w:val="24"/>
        </w:rPr>
        <w:t>和参数量有时无法很好地衡量模型的推理速度</w:t>
      </w:r>
      <w:r w:rsidRPr="003D118D">
        <w:rPr>
          <w:rFonts w:ascii="Times New Roman" w:hAnsi="Times New Roman" w:hint="eastAsia"/>
          <w:kern w:val="0"/>
          <w:sz w:val="24"/>
        </w:rPr>
        <w:t>，</w:t>
      </w:r>
      <w:r w:rsidR="001A11C2" w:rsidRPr="003D118D">
        <w:rPr>
          <w:rFonts w:ascii="Times New Roman" w:hAnsi="Times New Roman" w:hint="eastAsia"/>
          <w:kern w:val="0"/>
          <w:sz w:val="24"/>
        </w:rPr>
        <w:t>并总结了设计高速模型的指南，包括不要剧烈变动网络的宽度、分组卷积的存在会提升访存</w:t>
      </w:r>
      <w:r w:rsidR="002301A1" w:rsidRPr="003D118D">
        <w:rPr>
          <w:rFonts w:ascii="Times New Roman" w:hAnsi="Times New Roman" w:hint="eastAsia"/>
          <w:kern w:val="0"/>
          <w:sz w:val="24"/>
        </w:rPr>
        <w:t>、</w:t>
      </w:r>
      <w:r w:rsidR="001A11C2" w:rsidRPr="003D118D">
        <w:rPr>
          <w:rFonts w:ascii="Times New Roman" w:hAnsi="Times New Roman" w:hint="eastAsia"/>
          <w:kern w:val="0"/>
          <w:sz w:val="24"/>
        </w:rPr>
        <w:t>碎片化</w:t>
      </w:r>
      <w:r w:rsidR="002301A1" w:rsidRPr="003D118D">
        <w:rPr>
          <w:rFonts w:ascii="Times New Roman" w:hAnsi="Times New Roman" w:hint="eastAsia"/>
          <w:kern w:val="0"/>
          <w:sz w:val="24"/>
        </w:rPr>
        <w:t>的</w:t>
      </w:r>
      <w:r w:rsidR="001A11C2" w:rsidRPr="003D118D">
        <w:rPr>
          <w:rFonts w:ascii="Times New Roman" w:hAnsi="Times New Roman" w:hint="eastAsia"/>
          <w:kern w:val="0"/>
          <w:sz w:val="24"/>
        </w:rPr>
        <w:t>结构会降低</w:t>
      </w:r>
      <w:r w:rsidR="002301A1" w:rsidRPr="003D118D">
        <w:rPr>
          <w:rFonts w:ascii="Times New Roman" w:hAnsi="Times New Roman" w:hint="eastAsia"/>
          <w:kern w:val="0"/>
          <w:sz w:val="24"/>
        </w:rPr>
        <w:t>网络的并行程度、逐元素操作是非常耗时的。</w:t>
      </w:r>
      <w:r w:rsidR="002301A1" w:rsidRPr="003D118D">
        <w:rPr>
          <w:rFonts w:ascii="Times New Roman" w:hAnsi="Times New Roman" w:hint="eastAsia"/>
          <w:kern w:val="0"/>
          <w:sz w:val="24"/>
        </w:rPr>
        <w:t>2</w:t>
      </w:r>
      <w:r w:rsidR="002301A1" w:rsidRPr="003D118D">
        <w:rPr>
          <w:rFonts w:ascii="Times New Roman" w:hAnsi="Times New Roman"/>
          <w:kern w:val="0"/>
          <w:sz w:val="24"/>
        </w:rPr>
        <w:t>019</w:t>
      </w:r>
      <w:r w:rsidR="002301A1" w:rsidRPr="003D118D">
        <w:rPr>
          <w:rFonts w:ascii="Times New Roman" w:hAnsi="Times New Roman" w:hint="eastAsia"/>
          <w:kern w:val="0"/>
          <w:sz w:val="24"/>
        </w:rPr>
        <w:t>年，谷歌提出了</w:t>
      </w:r>
      <w:r w:rsidR="002301A1" w:rsidRPr="003D118D">
        <w:rPr>
          <w:rFonts w:ascii="Times New Roman" w:hAnsi="Times New Roman" w:hint="eastAsia"/>
          <w:kern w:val="0"/>
          <w:sz w:val="24"/>
        </w:rPr>
        <w:t>EfficientNet</w:t>
      </w:r>
      <w:r w:rsidR="002301A1" w:rsidRPr="003D118D">
        <w:rPr>
          <w:rFonts w:ascii="Times New Roman" w:hAnsi="Times New Roman"/>
          <w:kern w:val="0"/>
          <w:sz w:val="24"/>
        </w:rPr>
        <w:t>-</w:t>
      </w:r>
      <w:r w:rsidR="002301A1" w:rsidRPr="003D118D">
        <w:rPr>
          <w:rFonts w:ascii="Times New Roman" w:hAnsi="Times New Roman" w:hint="eastAsia"/>
          <w:kern w:val="0"/>
          <w:sz w:val="24"/>
        </w:rPr>
        <w:t>V</w:t>
      </w:r>
      <w:r w:rsidR="002301A1" w:rsidRPr="003D118D">
        <w:rPr>
          <w:rFonts w:ascii="Times New Roman" w:hAnsi="Times New Roman"/>
          <w:kern w:val="0"/>
          <w:sz w:val="24"/>
        </w:rPr>
        <w:t>1</w:t>
      </w:r>
      <w:r w:rsidR="00F96D21" w:rsidRPr="003D118D">
        <w:rPr>
          <w:rFonts w:ascii="Times New Roman" w:hAnsi="Times New Roman"/>
          <w:kern w:val="0"/>
          <w:sz w:val="24"/>
          <w:vertAlign w:val="superscript"/>
        </w:rPr>
        <w:fldChar w:fldCharType="begin"/>
      </w:r>
      <w:r w:rsidR="00F96D21" w:rsidRPr="003D118D">
        <w:rPr>
          <w:rFonts w:ascii="Times New Roman" w:hAnsi="Times New Roman"/>
          <w:kern w:val="0"/>
          <w:sz w:val="24"/>
          <w:vertAlign w:val="superscript"/>
        </w:rPr>
        <w:instrText xml:space="preserve"> REF _Ref121839488 \r \h </w:instrText>
      </w:r>
      <w:r w:rsidR="003D118D">
        <w:rPr>
          <w:rFonts w:ascii="Times New Roman" w:hAnsi="Times New Roman"/>
          <w:kern w:val="0"/>
          <w:sz w:val="24"/>
          <w:vertAlign w:val="superscript"/>
        </w:rPr>
        <w:instrText xml:space="preserve"> \* MERGEFORMAT </w:instrText>
      </w:r>
      <w:r w:rsidR="00F96D21" w:rsidRPr="003D118D">
        <w:rPr>
          <w:rFonts w:ascii="Times New Roman" w:hAnsi="Times New Roman"/>
          <w:kern w:val="0"/>
          <w:sz w:val="24"/>
          <w:vertAlign w:val="superscript"/>
        </w:rPr>
      </w:r>
      <w:r w:rsidR="00F96D21" w:rsidRPr="003D118D">
        <w:rPr>
          <w:rFonts w:ascii="Times New Roman" w:hAnsi="Times New Roman"/>
          <w:kern w:val="0"/>
          <w:sz w:val="24"/>
          <w:vertAlign w:val="superscript"/>
        </w:rPr>
        <w:fldChar w:fldCharType="separate"/>
      </w:r>
      <w:r w:rsidR="00AB671D">
        <w:rPr>
          <w:rFonts w:ascii="Times New Roman" w:hAnsi="Times New Roman"/>
          <w:kern w:val="0"/>
          <w:sz w:val="24"/>
          <w:vertAlign w:val="superscript"/>
        </w:rPr>
        <w:t>[46]</w:t>
      </w:r>
      <w:r w:rsidR="00F96D21" w:rsidRPr="003D118D">
        <w:rPr>
          <w:rFonts w:ascii="Times New Roman" w:hAnsi="Times New Roman"/>
          <w:kern w:val="0"/>
          <w:sz w:val="24"/>
          <w:vertAlign w:val="superscript"/>
        </w:rPr>
        <w:fldChar w:fldCharType="end"/>
      </w:r>
      <w:r w:rsidR="002301A1" w:rsidRPr="003D118D">
        <w:rPr>
          <w:rFonts w:ascii="Times New Roman" w:hAnsi="Times New Roman" w:hint="eastAsia"/>
          <w:kern w:val="0"/>
          <w:sz w:val="24"/>
        </w:rPr>
        <w:t>，网络重新考虑并定量评估了结构的宽度、深度以及特征图分辨率的大小对识别性能和效率的影响，通过神经架构搜索技术找到了以上三个指标的平衡点，以此构建出的</w:t>
      </w:r>
      <w:r w:rsidR="002301A1" w:rsidRPr="003D118D">
        <w:rPr>
          <w:rFonts w:ascii="Times New Roman" w:hAnsi="Times New Roman" w:hint="eastAsia"/>
          <w:kern w:val="0"/>
          <w:sz w:val="24"/>
        </w:rPr>
        <w:t>EfficientNet</w:t>
      </w:r>
      <w:r w:rsidR="002301A1" w:rsidRPr="003D118D">
        <w:rPr>
          <w:rFonts w:ascii="Times New Roman" w:hAnsi="Times New Roman"/>
          <w:kern w:val="0"/>
          <w:sz w:val="24"/>
        </w:rPr>
        <w:t>-</w:t>
      </w:r>
      <w:r w:rsidR="002301A1" w:rsidRPr="003D118D">
        <w:rPr>
          <w:rFonts w:ascii="Times New Roman" w:hAnsi="Times New Roman" w:hint="eastAsia"/>
          <w:kern w:val="0"/>
          <w:sz w:val="24"/>
        </w:rPr>
        <w:t>V</w:t>
      </w:r>
      <w:r w:rsidR="002301A1" w:rsidRPr="003D118D">
        <w:rPr>
          <w:rFonts w:ascii="Times New Roman" w:hAnsi="Times New Roman"/>
          <w:kern w:val="0"/>
          <w:sz w:val="24"/>
        </w:rPr>
        <w:t>1</w:t>
      </w:r>
      <w:r w:rsidR="002301A1" w:rsidRPr="003D118D">
        <w:rPr>
          <w:rFonts w:ascii="Times New Roman" w:hAnsi="Times New Roman" w:hint="eastAsia"/>
          <w:kern w:val="0"/>
          <w:sz w:val="24"/>
        </w:rPr>
        <w:t>同时满足了参数少和性能高的要求。</w:t>
      </w:r>
      <w:r w:rsidR="002301A1" w:rsidRPr="003D118D">
        <w:rPr>
          <w:rFonts w:ascii="Times New Roman" w:hAnsi="Times New Roman" w:hint="eastAsia"/>
          <w:kern w:val="0"/>
          <w:sz w:val="24"/>
        </w:rPr>
        <w:t>2</w:t>
      </w:r>
      <w:r w:rsidR="002301A1" w:rsidRPr="003D118D">
        <w:rPr>
          <w:rFonts w:ascii="Times New Roman" w:hAnsi="Times New Roman"/>
          <w:kern w:val="0"/>
          <w:sz w:val="24"/>
        </w:rPr>
        <w:t>021</w:t>
      </w:r>
      <w:r w:rsidR="002301A1" w:rsidRPr="003D118D">
        <w:rPr>
          <w:rFonts w:ascii="Times New Roman" w:hAnsi="Times New Roman" w:hint="eastAsia"/>
          <w:kern w:val="0"/>
          <w:sz w:val="24"/>
        </w:rPr>
        <w:t>年，谷歌将</w:t>
      </w:r>
      <w:r w:rsidR="002301A1" w:rsidRPr="003D118D">
        <w:rPr>
          <w:rFonts w:ascii="Times New Roman" w:hAnsi="Times New Roman" w:hint="eastAsia"/>
          <w:kern w:val="0"/>
          <w:sz w:val="24"/>
        </w:rPr>
        <w:t>MobileNet</w:t>
      </w:r>
      <w:r w:rsidR="002301A1" w:rsidRPr="003D118D">
        <w:rPr>
          <w:rFonts w:ascii="Times New Roman" w:hAnsi="Times New Roman"/>
          <w:kern w:val="0"/>
          <w:sz w:val="24"/>
        </w:rPr>
        <w:t>-</w:t>
      </w:r>
      <w:r w:rsidR="002301A1" w:rsidRPr="003D118D">
        <w:rPr>
          <w:rFonts w:ascii="Times New Roman" w:hAnsi="Times New Roman" w:hint="eastAsia"/>
          <w:kern w:val="0"/>
          <w:sz w:val="24"/>
        </w:rPr>
        <w:t>V</w:t>
      </w:r>
      <w:r w:rsidR="002301A1" w:rsidRPr="003D118D">
        <w:rPr>
          <w:rFonts w:ascii="Times New Roman" w:hAnsi="Times New Roman"/>
          <w:kern w:val="0"/>
          <w:sz w:val="24"/>
        </w:rPr>
        <w:t>3</w:t>
      </w:r>
      <w:r w:rsidR="002301A1" w:rsidRPr="003D118D">
        <w:rPr>
          <w:rFonts w:ascii="Times New Roman" w:hAnsi="Times New Roman" w:hint="eastAsia"/>
          <w:kern w:val="0"/>
          <w:sz w:val="24"/>
        </w:rPr>
        <w:t>使用的</w:t>
      </w:r>
      <w:r w:rsidR="002301A1" w:rsidRPr="003D118D">
        <w:rPr>
          <w:rFonts w:ascii="Times New Roman" w:hAnsi="Times New Roman"/>
          <w:kern w:val="0"/>
          <w:sz w:val="24"/>
        </w:rPr>
        <w:t>Fused-MBConv</w:t>
      </w:r>
      <w:r w:rsidR="002301A1" w:rsidRPr="003D118D">
        <w:rPr>
          <w:rFonts w:ascii="Times New Roman" w:hAnsi="Times New Roman" w:hint="eastAsia"/>
          <w:kern w:val="0"/>
          <w:sz w:val="24"/>
        </w:rPr>
        <w:t>结构加入了</w:t>
      </w:r>
      <w:r w:rsidR="002301A1" w:rsidRPr="003D118D">
        <w:rPr>
          <w:rFonts w:ascii="Times New Roman" w:hAnsi="Times New Roman" w:hint="eastAsia"/>
          <w:kern w:val="0"/>
          <w:sz w:val="24"/>
        </w:rPr>
        <w:t>EfficientNet</w:t>
      </w:r>
      <w:r w:rsidR="002301A1" w:rsidRPr="003D118D">
        <w:rPr>
          <w:rFonts w:ascii="Times New Roman" w:hAnsi="Times New Roman" w:hint="eastAsia"/>
          <w:kern w:val="0"/>
          <w:sz w:val="24"/>
        </w:rPr>
        <w:t>的搜索空间中，此结构使用了密集卷积，更适合放在网络的浅层来提取普遍特征，以此构建出的</w:t>
      </w:r>
      <w:r w:rsidR="002301A1" w:rsidRPr="003D118D">
        <w:rPr>
          <w:rFonts w:ascii="Times New Roman" w:hAnsi="Times New Roman" w:hint="eastAsia"/>
          <w:kern w:val="0"/>
          <w:sz w:val="24"/>
        </w:rPr>
        <w:t>EfficientNet</w:t>
      </w:r>
      <w:r w:rsidR="002301A1" w:rsidRPr="003D118D">
        <w:rPr>
          <w:rFonts w:ascii="Times New Roman" w:hAnsi="Times New Roman"/>
          <w:kern w:val="0"/>
          <w:sz w:val="24"/>
        </w:rPr>
        <w:t>-</w:t>
      </w:r>
      <w:r w:rsidR="002301A1" w:rsidRPr="003D118D">
        <w:rPr>
          <w:rFonts w:ascii="Times New Roman" w:hAnsi="Times New Roman" w:hint="eastAsia"/>
          <w:kern w:val="0"/>
          <w:sz w:val="24"/>
        </w:rPr>
        <w:t>V</w:t>
      </w:r>
      <w:r w:rsidR="002301A1" w:rsidRPr="003D118D">
        <w:rPr>
          <w:rFonts w:ascii="Times New Roman" w:hAnsi="Times New Roman"/>
          <w:kern w:val="0"/>
          <w:sz w:val="24"/>
        </w:rPr>
        <w:t>2</w:t>
      </w:r>
      <w:r w:rsidR="00F96D21" w:rsidRPr="003D118D">
        <w:rPr>
          <w:rFonts w:ascii="Times New Roman" w:hAnsi="Times New Roman"/>
          <w:kern w:val="0"/>
          <w:sz w:val="24"/>
          <w:vertAlign w:val="superscript"/>
        </w:rPr>
        <w:fldChar w:fldCharType="begin"/>
      </w:r>
      <w:r w:rsidR="00F96D21" w:rsidRPr="003D118D">
        <w:rPr>
          <w:rFonts w:ascii="Times New Roman" w:hAnsi="Times New Roman"/>
          <w:kern w:val="0"/>
          <w:sz w:val="24"/>
          <w:vertAlign w:val="superscript"/>
        </w:rPr>
        <w:instrText xml:space="preserve"> REF _Ref121839493 \r \h </w:instrText>
      </w:r>
      <w:r w:rsidR="003D118D">
        <w:rPr>
          <w:rFonts w:ascii="Times New Roman" w:hAnsi="Times New Roman"/>
          <w:kern w:val="0"/>
          <w:sz w:val="24"/>
          <w:vertAlign w:val="superscript"/>
        </w:rPr>
        <w:instrText xml:space="preserve"> \* MERGEFORMAT </w:instrText>
      </w:r>
      <w:r w:rsidR="00F96D21" w:rsidRPr="003D118D">
        <w:rPr>
          <w:rFonts w:ascii="Times New Roman" w:hAnsi="Times New Roman"/>
          <w:kern w:val="0"/>
          <w:sz w:val="24"/>
          <w:vertAlign w:val="superscript"/>
        </w:rPr>
      </w:r>
      <w:r w:rsidR="00F96D21" w:rsidRPr="003D118D">
        <w:rPr>
          <w:rFonts w:ascii="Times New Roman" w:hAnsi="Times New Roman"/>
          <w:kern w:val="0"/>
          <w:sz w:val="24"/>
          <w:vertAlign w:val="superscript"/>
        </w:rPr>
        <w:fldChar w:fldCharType="separate"/>
      </w:r>
      <w:r w:rsidR="00AB671D">
        <w:rPr>
          <w:rFonts w:ascii="Times New Roman" w:hAnsi="Times New Roman"/>
          <w:kern w:val="0"/>
          <w:sz w:val="24"/>
          <w:vertAlign w:val="superscript"/>
        </w:rPr>
        <w:t>[47]</w:t>
      </w:r>
      <w:r w:rsidR="00F96D21" w:rsidRPr="003D118D">
        <w:rPr>
          <w:rFonts w:ascii="Times New Roman" w:hAnsi="Times New Roman"/>
          <w:kern w:val="0"/>
          <w:sz w:val="24"/>
          <w:vertAlign w:val="superscript"/>
        </w:rPr>
        <w:fldChar w:fldCharType="end"/>
      </w:r>
      <w:r w:rsidR="00C8409A" w:rsidRPr="003D118D">
        <w:rPr>
          <w:rFonts w:ascii="Times New Roman" w:hAnsi="Times New Roman" w:hint="eastAsia"/>
          <w:kern w:val="0"/>
          <w:sz w:val="24"/>
        </w:rPr>
        <w:t>展现出了更高的性能。</w:t>
      </w:r>
      <w:r w:rsidR="00C8409A" w:rsidRPr="003D118D">
        <w:rPr>
          <w:rFonts w:ascii="Times New Roman" w:hAnsi="Times New Roman" w:hint="eastAsia"/>
          <w:kern w:val="0"/>
          <w:sz w:val="24"/>
        </w:rPr>
        <w:t>2</w:t>
      </w:r>
      <w:r w:rsidR="00C8409A" w:rsidRPr="003D118D">
        <w:rPr>
          <w:rFonts w:ascii="Times New Roman" w:hAnsi="Times New Roman"/>
          <w:kern w:val="0"/>
          <w:sz w:val="24"/>
        </w:rPr>
        <w:t>019</w:t>
      </w:r>
      <w:r w:rsidR="00C8409A" w:rsidRPr="003D118D">
        <w:rPr>
          <w:rFonts w:ascii="Times New Roman" w:hAnsi="Times New Roman" w:hint="eastAsia"/>
          <w:kern w:val="0"/>
          <w:sz w:val="24"/>
        </w:rPr>
        <w:t>年，谷歌提出</w:t>
      </w:r>
      <w:r w:rsidR="00C8409A" w:rsidRPr="003D118D">
        <w:rPr>
          <w:rFonts w:ascii="Times New Roman" w:hAnsi="Times New Roman" w:hint="eastAsia"/>
          <w:kern w:val="0"/>
          <w:sz w:val="24"/>
        </w:rPr>
        <w:t>MixNet</w:t>
      </w:r>
      <w:r w:rsidR="00F96D21" w:rsidRPr="003D118D">
        <w:rPr>
          <w:rFonts w:ascii="Times New Roman" w:hAnsi="Times New Roman"/>
          <w:kern w:val="0"/>
          <w:sz w:val="24"/>
          <w:vertAlign w:val="superscript"/>
        </w:rPr>
        <w:fldChar w:fldCharType="begin"/>
      </w:r>
      <w:r w:rsidR="00F96D21" w:rsidRPr="003D118D">
        <w:rPr>
          <w:rFonts w:ascii="Times New Roman" w:hAnsi="Times New Roman"/>
          <w:kern w:val="0"/>
          <w:sz w:val="24"/>
          <w:vertAlign w:val="superscript"/>
        </w:rPr>
        <w:instrText xml:space="preserve"> REF _Ref121839497 \r \h </w:instrText>
      </w:r>
      <w:r w:rsidR="003D118D">
        <w:rPr>
          <w:rFonts w:ascii="Times New Roman" w:hAnsi="Times New Roman"/>
          <w:kern w:val="0"/>
          <w:sz w:val="24"/>
          <w:vertAlign w:val="superscript"/>
        </w:rPr>
        <w:instrText xml:space="preserve"> \* MERGEFORMAT </w:instrText>
      </w:r>
      <w:r w:rsidR="00F96D21" w:rsidRPr="003D118D">
        <w:rPr>
          <w:rFonts w:ascii="Times New Roman" w:hAnsi="Times New Roman"/>
          <w:kern w:val="0"/>
          <w:sz w:val="24"/>
          <w:vertAlign w:val="superscript"/>
        </w:rPr>
      </w:r>
      <w:r w:rsidR="00F96D21" w:rsidRPr="003D118D">
        <w:rPr>
          <w:rFonts w:ascii="Times New Roman" w:hAnsi="Times New Roman"/>
          <w:kern w:val="0"/>
          <w:sz w:val="24"/>
          <w:vertAlign w:val="superscript"/>
        </w:rPr>
        <w:fldChar w:fldCharType="separate"/>
      </w:r>
      <w:r w:rsidR="00AB671D">
        <w:rPr>
          <w:rFonts w:ascii="Times New Roman" w:hAnsi="Times New Roman"/>
          <w:kern w:val="0"/>
          <w:sz w:val="24"/>
          <w:vertAlign w:val="superscript"/>
        </w:rPr>
        <w:t>[48]</w:t>
      </w:r>
      <w:r w:rsidR="00F96D21" w:rsidRPr="003D118D">
        <w:rPr>
          <w:rFonts w:ascii="Times New Roman" w:hAnsi="Times New Roman"/>
          <w:kern w:val="0"/>
          <w:sz w:val="24"/>
          <w:vertAlign w:val="superscript"/>
        </w:rPr>
        <w:fldChar w:fldCharType="end"/>
      </w:r>
      <w:r w:rsidR="00C8409A" w:rsidRPr="003D118D">
        <w:rPr>
          <w:rFonts w:ascii="Times New Roman" w:hAnsi="Times New Roman" w:hint="eastAsia"/>
          <w:kern w:val="0"/>
          <w:sz w:val="24"/>
        </w:rPr>
        <w:t>，认为既需要大卷积核来捕获高分辨率模式，也需要小卷积核来捕获低分辨率模式，因此该网络采用了混合的多尺度深度可分离卷积来提取特征，实现了更好的模型精度和效率。</w:t>
      </w:r>
      <w:r w:rsidR="004D69E1" w:rsidRPr="003D118D">
        <w:rPr>
          <w:rFonts w:ascii="Times New Roman" w:hAnsi="Times New Roman" w:hint="eastAsia"/>
          <w:kern w:val="0"/>
          <w:sz w:val="24"/>
        </w:rPr>
        <w:t>2</w:t>
      </w:r>
      <w:r w:rsidR="004D69E1" w:rsidRPr="003D118D">
        <w:rPr>
          <w:rFonts w:ascii="Times New Roman" w:hAnsi="Times New Roman"/>
          <w:kern w:val="0"/>
          <w:sz w:val="24"/>
        </w:rPr>
        <w:t>020</w:t>
      </w:r>
      <w:r w:rsidR="004D69E1" w:rsidRPr="003D118D">
        <w:rPr>
          <w:rFonts w:ascii="Times New Roman" w:hAnsi="Times New Roman" w:hint="eastAsia"/>
          <w:kern w:val="0"/>
          <w:sz w:val="24"/>
        </w:rPr>
        <w:t>年，华为提出</w:t>
      </w:r>
      <w:r w:rsidR="004D69E1" w:rsidRPr="003D118D">
        <w:rPr>
          <w:rFonts w:ascii="Times New Roman" w:hAnsi="Times New Roman" w:hint="eastAsia"/>
          <w:kern w:val="0"/>
          <w:sz w:val="24"/>
        </w:rPr>
        <w:t>GhostNet</w:t>
      </w:r>
      <w:r w:rsidR="00F96D21" w:rsidRPr="003D118D">
        <w:rPr>
          <w:rFonts w:ascii="Times New Roman" w:hAnsi="Times New Roman"/>
          <w:kern w:val="0"/>
          <w:sz w:val="24"/>
          <w:vertAlign w:val="superscript"/>
        </w:rPr>
        <w:fldChar w:fldCharType="begin"/>
      </w:r>
      <w:r w:rsidR="00F96D21" w:rsidRPr="003D118D">
        <w:rPr>
          <w:rFonts w:ascii="Times New Roman" w:hAnsi="Times New Roman"/>
          <w:kern w:val="0"/>
          <w:sz w:val="24"/>
          <w:vertAlign w:val="superscript"/>
        </w:rPr>
        <w:instrText xml:space="preserve"> REF _Ref121839503 \r \h </w:instrText>
      </w:r>
      <w:r w:rsidR="003D118D">
        <w:rPr>
          <w:rFonts w:ascii="Times New Roman" w:hAnsi="Times New Roman"/>
          <w:kern w:val="0"/>
          <w:sz w:val="24"/>
          <w:vertAlign w:val="superscript"/>
        </w:rPr>
        <w:instrText xml:space="preserve"> \* MERGEFORMAT </w:instrText>
      </w:r>
      <w:r w:rsidR="00F96D21" w:rsidRPr="003D118D">
        <w:rPr>
          <w:rFonts w:ascii="Times New Roman" w:hAnsi="Times New Roman"/>
          <w:kern w:val="0"/>
          <w:sz w:val="24"/>
          <w:vertAlign w:val="superscript"/>
        </w:rPr>
      </w:r>
      <w:r w:rsidR="00F96D21" w:rsidRPr="003D118D">
        <w:rPr>
          <w:rFonts w:ascii="Times New Roman" w:hAnsi="Times New Roman"/>
          <w:kern w:val="0"/>
          <w:sz w:val="24"/>
          <w:vertAlign w:val="superscript"/>
        </w:rPr>
        <w:fldChar w:fldCharType="separate"/>
      </w:r>
      <w:r w:rsidR="00AB671D">
        <w:rPr>
          <w:rFonts w:ascii="Times New Roman" w:hAnsi="Times New Roman"/>
          <w:kern w:val="0"/>
          <w:sz w:val="24"/>
          <w:vertAlign w:val="superscript"/>
        </w:rPr>
        <w:t>[49]</w:t>
      </w:r>
      <w:r w:rsidR="00F96D21" w:rsidRPr="003D118D">
        <w:rPr>
          <w:rFonts w:ascii="Times New Roman" w:hAnsi="Times New Roman"/>
          <w:kern w:val="0"/>
          <w:sz w:val="24"/>
          <w:vertAlign w:val="superscript"/>
        </w:rPr>
        <w:fldChar w:fldCharType="end"/>
      </w:r>
      <w:r w:rsidR="004D69E1" w:rsidRPr="003D118D">
        <w:rPr>
          <w:rFonts w:ascii="Times New Roman" w:hAnsi="Times New Roman" w:hint="eastAsia"/>
          <w:kern w:val="0"/>
          <w:sz w:val="24"/>
        </w:rPr>
        <w:t>，为了减少网络计算量，作者将传统的卷积分成两步进行，首先利用传统的卷积压</w:t>
      </w:r>
      <w:r w:rsidR="004D69E1">
        <w:rPr>
          <w:rFonts w:ascii="Times New Roman" w:hAnsi="Times New Roman" w:hint="eastAsia"/>
          <w:kern w:val="0"/>
          <w:sz w:val="24"/>
        </w:rPr>
        <w:t>缩通道的数量</w:t>
      </w:r>
      <w:r w:rsidR="004D69E1" w:rsidRPr="004D69E1">
        <w:rPr>
          <w:rFonts w:ascii="Times New Roman" w:hAnsi="Times New Roman" w:hint="eastAsia"/>
          <w:kern w:val="0"/>
          <w:sz w:val="24"/>
        </w:rPr>
        <w:t>，然后通过</w:t>
      </w:r>
      <w:r w:rsidR="004D69E1">
        <w:rPr>
          <w:rFonts w:ascii="Times New Roman" w:hAnsi="Times New Roman" w:hint="eastAsia"/>
          <w:kern w:val="0"/>
          <w:sz w:val="24"/>
        </w:rPr>
        <w:t>深度可分离卷积</w:t>
      </w:r>
      <w:r w:rsidR="004D69E1" w:rsidRPr="004D69E1">
        <w:rPr>
          <w:rFonts w:ascii="Times New Roman" w:hAnsi="Times New Roman" w:hint="eastAsia"/>
          <w:kern w:val="0"/>
          <w:sz w:val="24"/>
        </w:rPr>
        <w:t>再</w:t>
      </w:r>
      <w:r w:rsidR="004D69E1">
        <w:rPr>
          <w:rFonts w:ascii="Times New Roman" w:hAnsi="Times New Roman" w:hint="eastAsia"/>
          <w:kern w:val="0"/>
          <w:sz w:val="24"/>
        </w:rPr>
        <w:t>扩张</w:t>
      </w:r>
      <w:r w:rsidR="004D69E1" w:rsidRPr="004D69E1">
        <w:rPr>
          <w:rFonts w:ascii="Times New Roman" w:hAnsi="Times New Roman" w:hint="eastAsia"/>
          <w:kern w:val="0"/>
          <w:sz w:val="24"/>
        </w:rPr>
        <w:t>特征图，最后将两组特征图拼接到一起，得到最终的</w:t>
      </w:r>
      <w:r w:rsidR="004D69E1">
        <w:rPr>
          <w:rFonts w:ascii="Times New Roman" w:hAnsi="Times New Roman" w:hint="eastAsia"/>
          <w:kern w:val="0"/>
          <w:sz w:val="24"/>
        </w:rPr>
        <w:t>输出，这样的做法避免了使用点式卷积，大大减少了网络的参数量和计算量。</w:t>
      </w:r>
    </w:p>
    <w:p w14:paraId="1D4782C9" w14:textId="2A126903" w:rsidR="00B32B4B" w:rsidRDefault="00D401DA">
      <w:pPr>
        <w:pStyle w:val="b20"/>
        <w:ind w:left="992" w:hanging="992"/>
      </w:pPr>
      <w:bookmarkStart w:id="8" w:name="_Toc121840162"/>
      <w:r>
        <w:rPr>
          <w:rFonts w:hint="eastAsia"/>
        </w:rPr>
        <w:lastRenderedPageBreak/>
        <w:t>2</w:t>
      </w:r>
      <w:r>
        <w:t xml:space="preserve">.2 </w:t>
      </w:r>
      <w:r w:rsidR="001E075C">
        <w:rPr>
          <w:rFonts w:hint="eastAsia"/>
        </w:rPr>
        <w:t>结构重参数化</w:t>
      </w:r>
      <w:bookmarkEnd w:id="8"/>
    </w:p>
    <w:p w14:paraId="54DE4A5C" w14:textId="031E7805" w:rsidR="00A26F1D" w:rsidRDefault="00A26F1D" w:rsidP="00A26F1D">
      <w:pPr>
        <w:spacing w:line="360" w:lineRule="auto"/>
        <w:ind w:firstLine="420"/>
        <w:rPr>
          <w:rFonts w:ascii="Times New Roman" w:hAnsi="Times New Roman"/>
          <w:kern w:val="0"/>
          <w:sz w:val="24"/>
        </w:rPr>
      </w:pPr>
      <w:r>
        <w:rPr>
          <w:rFonts w:ascii="Times New Roman" w:hAnsi="Times New Roman" w:hint="eastAsia"/>
          <w:kern w:val="0"/>
          <w:sz w:val="24"/>
        </w:rPr>
        <w:t>现有</w:t>
      </w:r>
      <w:r w:rsidRPr="00A26F1D">
        <w:rPr>
          <w:rFonts w:ascii="Times New Roman" w:hAnsi="Times New Roman" w:hint="eastAsia"/>
          <w:kern w:val="0"/>
          <w:sz w:val="24"/>
        </w:rPr>
        <w:t>结构</w:t>
      </w:r>
      <w:r w:rsidRPr="00A26F1D">
        <w:rPr>
          <w:rFonts w:ascii="Times New Roman" w:hAnsi="Times New Roman" w:hint="eastAsia"/>
          <w:kern w:val="0"/>
          <w:sz w:val="24"/>
        </w:rPr>
        <w:t>A</w:t>
      </w:r>
      <w:r w:rsidRPr="00A26F1D">
        <w:rPr>
          <w:rFonts w:ascii="Times New Roman" w:hAnsi="Times New Roman" w:hint="eastAsia"/>
          <w:kern w:val="0"/>
          <w:sz w:val="24"/>
        </w:rPr>
        <w:t>对应一组参数</w:t>
      </w:r>
      <w:r w:rsidRPr="00A26F1D">
        <w:rPr>
          <w:rFonts w:ascii="Times New Roman" w:hAnsi="Times New Roman" w:hint="eastAsia"/>
          <w:kern w:val="0"/>
          <w:sz w:val="24"/>
        </w:rPr>
        <w:t>X</w:t>
      </w:r>
      <w:r w:rsidRPr="00A26F1D">
        <w:rPr>
          <w:rFonts w:ascii="Times New Roman" w:hAnsi="Times New Roman" w:hint="eastAsia"/>
          <w:kern w:val="0"/>
          <w:sz w:val="24"/>
        </w:rPr>
        <w:t>，结构</w:t>
      </w:r>
      <w:r w:rsidRPr="00A26F1D">
        <w:rPr>
          <w:rFonts w:ascii="Times New Roman" w:hAnsi="Times New Roman" w:hint="eastAsia"/>
          <w:kern w:val="0"/>
          <w:sz w:val="24"/>
        </w:rPr>
        <w:t>B</w:t>
      </w:r>
      <w:r w:rsidRPr="00A26F1D">
        <w:rPr>
          <w:rFonts w:ascii="Times New Roman" w:hAnsi="Times New Roman" w:hint="eastAsia"/>
          <w:kern w:val="0"/>
          <w:sz w:val="24"/>
        </w:rPr>
        <w:t>对应一组参数</w:t>
      </w:r>
      <w:r w:rsidRPr="00A26F1D">
        <w:rPr>
          <w:rFonts w:ascii="Times New Roman" w:hAnsi="Times New Roman" w:hint="eastAsia"/>
          <w:kern w:val="0"/>
          <w:sz w:val="24"/>
        </w:rPr>
        <w:t>Y</w:t>
      </w:r>
      <w:r w:rsidRPr="00A26F1D">
        <w:rPr>
          <w:rFonts w:ascii="Times New Roman" w:hAnsi="Times New Roman" w:hint="eastAsia"/>
          <w:kern w:val="0"/>
          <w:sz w:val="24"/>
        </w:rPr>
        <w:t>，如果我们能将</w:t>
      </w:r>
      <w:r w:rsidRPr="00A26F1D">
        <w:rPr>
          <w:rFonts w:ascii="Times New Roman" w:hAnsi="Times New Roman" w:hint="eastAsia"/>
          <w:kern w:val="0"/>
          <w:sz w:val="24"/>
        </w:rPr>
        <w:t>X</w:t>
      </w:r>
      <w:r w:rsidRPr="00A26F1D">
        <w:rPr>
          <w:rFonts w:ascii="Times New Roman" w:hAnsi="Times New Roman" w:hint="eastAsia"/>
          <w:kern w:val="0"/>
          <w:sz w:val="24"/>
        </w:rPr>
        <w:t>等价转换为</w:t>
      </w:r>
      <w:r w:rsidRPr="00A26F1D">
        <w:rPr>
          <w:rFonts w:ascii="Times New Roman" w:hAnsi="Times New Roman" w:hint="eastAsia"/>
          <w:kern w:val="0"/>
          <w:sz w:val="24"/>
        </w:rPr>
        <w:t>Y</w:t>
      </w:r>
      <w:r w:rsidRPr="00A26F1D">
        <w:rPr>
          <w:rFonts w:ascii="Times New Roman" w:hAnsi="Times New Roman" w:hint="eastAsia"/>
          <w:kern w:val="0"/>
          <w:sz w:val="24"/>
        </w:rPr>
        <w:t>，就能将结构</w:t>
      </w:r>
      <w:r w:rsidRPr="00A26F1D">
        <w:rPr>
          <w:rFonts w:ascii="Times New Roman" w:hAnsi="Times New Roman" w:hint="eastAsia"/>
          <w:kern w:val="0"/>
          <w:sz w:val="24"/>
        </w:rPr>
        <w:t>A</w:t>
      </w:r>
      <w:r w:rsidRPr="00A26F1D">
        <w:rPr>
          <w:rFonts w:ascii="Times New Roman" w:hAnsi="Times New Roman" w:hint="eastAsia"/>
          <w:kern w:val="0"/>
          <w:sz w:val="24"/>
        </w:rPr>
        <w:t>等价转换为</w:t>
      </w:r>
      <w:r w:rsidRPr="00A26F1D">
        <w:rPr>
          <w:rFonts w:ascii="Times New Roman" w:hAnsi="Times New Roman" w:hint="eastAsia"/>
          <w:kern w:val="0"/>
          <w:sz w:val="24"/>
        </w:rPr>
        <w:t>B</w:t>
      </w:r>
      <w:r>
        <w:rPr>
          <w:rFonts w:ascii="Times New Roman" w:hAnsi="Times New Roman" w:hint="eastAsia"/>
          <w:kern w:val="0"/>
          <w:sz w:val="24"/>
        </w:rPr>
        <w:t>，通过将参数等价转换来实现结构等价转换的行为就是结构重参数化。针对</w:t>
      </w:r>
      <w:r w:rsidRPr="00A26F1D">
        <w:rPr>
          <w:rFonts w:ascii="Times New Roman" w:hAnsi="Times New Roman" w:hint="eastAsia"/>
          <w:kern w:val="0"/>
          <w:sz w:val="24"/>
        </w:rPr>
        <w:t>模型压缩</w:t>
      </w:r>
      <w:r>
        <w:rPr>
          <w:rFonts w:ascii="Times New Roman" w:hAnsi="Times New Roman" w:hint="eastAsia"/>
          <w:kern w:val="0"/>
          <w:sz w:val="24"/>
        </w:rPr>
        <w:t>与加速</w:t>
      </w:r>
      <w:r w:rsidRPr="00A26F1D">
        <w:rPr>
          <w:rFonts w:ascii="Times New Roman" w:hAnsi="Times New Roman" w:hint="eastAsia"/>
          <w:kern w:val="0"/>
          <w:sz w:val="24"/>
        </w:rPr>
        <w:t>领域，</w:t>
      </w:r>
      <w:r>
        <w:rPr>
          <w:rFonts w:ascii="Times New Roman" w:hAnsi="Times New Roman" w:hint="eastAsia"/>
          <w:kern w:val="0"/>
          <w:sz w:val="24"/>
        </w:rPr>
        <w:t>结构重参数化可以被认为是</w:t>
      </w:r>
      <w:r w:rsidRPr="00A26F1D">
        <w:rPr>
          <w:rFonts w:ascii="Times New Roman" w:hAnsi="Times New Roman" w:hint="eastAsia"/>
          <w:kern w:val="0"/>
          <w:sz w:val="24"/>
        </w:rPr>
        <w:t>在传统思路</w:t>
      </w:r>
      <w:r>
        <w:rPr>
          <w:rFonts w:ascii="Times New Roman" w:hAnsi="Times New Roman" w:hint="eastAsia"/>
          <w:kern w:val="0"/>
          <w:sz w:val="24"/>
        </w:rPr>
        <w:t>（</w:t>
      </w:r>
      <w:r w:rsidRPr="00A26F1D">
        <w:rPr>
          <w:rFonts w:ascii="Times New Roman" w:hAnsi="Times New Roman" w:hint="eastAsia"/>
          <w:kern w:val="0"/>
          <w:sz w:val="24"/>
        </w:rPr>
        <w:t>思路</w:t>
      </w:r>
      <w:r w:rsidRPr="00A26F1D">
        <w:rPr>
          <w:rFonts w:ascii="Times New Roman" w:hAnsi="Times New Roman" w:hint="eastAsia"/>
          <w:kern w:val="0"/>
          <w:sz w:val="24"/>
        </w:rPr>
        <w:t>1</w:t>
      </w:r>
      <w:r>
        <w:rPr>
          <w:rFonts w:ascii="Times New Roman" w:hAnsi="Times New Roman" w:hint="eastAsia"/>
          <w:kern w:val="0"/>
          <w:sz w:val="24"/>
        </w:rPr>
        <w:t>）</w:t>
      </w:r>
      <w:r w:rsidRPr="00A26F1D">
        <w:rPr>
          <w:rFonts w:ascii="Times New Roman" w:hAnsi="Times New Roman" w:hint="eastAsia"/>
          <w:kern w:val="0"/>
          <w:sz w:val="24"/>
        </w:rPr>
        <w:t>的基础上，提供了</w:t>
      </w:r>
      <w:r>
        <w:rPr>
          <w:rFonts w:ascii="Times New Roman" w:hAnsi="Times New Roman" w:hint="eastAsia"/>
          <w:kern w:val="0"/>
          <w:sz w:val="24"/>
        </w:rPr>
        <w:t>一种对偶的</w:t>
      </w:r>
      <w:r w:rsidRPr="00A26F1D">
        <w:rPr>
          <w:rFonts w:ascii="Times New Roman" w:hAnsi="Times New Roman" w:hint="eastAsia"/>
          <w:kern w:val="0"/>
          <w:sz w:val="24"/>
        </w:rPr>
        <w:t>新思路</w:t>
      </w:r>
      <w:r>
        <w:rPr>
          <w:rFonts w:ascii="Times New Roman" w:hAnsi="Times New Roman" w:hint="eastAsia"/>
          <w:kern w:val="0"/>
          <w:sz w:val="24"/>
        </w:rPr>
        <w:t>（</w:t>
      </w:r>
      <w:r w:rsidRPr="00A26F1D">
        <w:rPr>
          <w:rFonts w:ascii="Times New Roman" w:hAnsi="Times New Roman" w:hint="eastAsia"/>
          <w:kern w:val="0"/>
          <w:sz w:val="24"/>
        </w:rPr>
        <w:t>思路</w:t>
      </w:r>
      <w:r w:rsidRPr="00A26F1D">
        <w:rPr>
          <w:rFonts w:ascii="Times New Roman" w:hAnsi="Times New Roman" w:hint="eastAsia"/>
          <w:kern w:val="0"/>
          <w:sz w:val="24"/>
        </w:rPr>
        <w:t>2</w:t>
      </w:r>
      <w:r>
        <w:rPr>
          <w:rFonts w:ascii="Times New Roman" w:hAnsi="Times New Roman" w:hint="eastAsia"/>
          <w:kern w:val="0"/>
          <w:sz w:val="24"/>
        </w:rPr>
        <w:t>），如图</w:t>
      </w:r>
      <w:r>
        <w:rPr>
          <w:rFonts w:ascii="Times New Roman" w:hAnsi="Times New Roman" w:hint="eastAsia"/>
          <w:kern w:val="0"/>
          <w:sz w:val="24"/>
        </w:rPr>
        <w:t>1</w:t>
      </w:r>
      <w:r>
        <w:rPr>
          <w:rFonts w:ascii="Times New Roman" w:hAnsi="Times New Roman" w:hint="eastAsia"/>
          <w:kern w:val="0"/>
          <w:sz w:val="24"/>
        </w:rPr>
        <w:t>所示。</w:t>
      </w:r>
    </w:p>
    <w:p w14:paraId="42EEFC75" w14:textId="702A84CF" w:rsidR="00A26F1D" w:rsidRDefault="00D94606" w:rsidP="00D94606">
      <w:pPr>
        <w:spacing w:line="360" w:lineRule="auto"/>
        <w:jc w:val="center"/>
        <w:rPr>
          <w:rFonts w:ascii="Times New Roman" w:hAnsi="Times New Roman"/>
          <w:kern w:val="0"/>
          <w:sz w:val="24"/>
        </w:rPr>
      </w:pPr>
      <w:r w:rsidRPr="00D94606">
        <w:rPr>
          <w:rFonts w:ascii="Times New Roman" w:hAnsi="Times New Roman"/>
          <w:noProof/>
          <w:kern w:val="0"/>
          <w:sz w:val="24"/>
        </w:rPr>
        <w:drawing>
          <wp:inline distT="0" distB="0" distL="0" distR="0" wp14:anchorId="52067B7B" wp14:editId="0F209616">
            <wp:extent cx="2409825" cy="945826"/>
            <wp:effectExtent l="0" t="0" r="0" b="0"/>
            <wp:docPr id="1" name="图片 1"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QR 代码&#10;&#10;描述已自动生成"/>
                    <pic:cNvPicPr/>
                  </pic:nvPicPr>
                  <pic:blipFill>
                    <a:blip r:embed="rId10"/>
                    <a:stretch>
                      <a:fillRect/>
                    </a:stretch>
                  </pic:blipFill>
                  <pic:spPr>
                    <a:xfrm>
                      <a:off x="0" y="0"/>
                      <a:ext cx="2456836" cy="964277"/>
                    </a:xfrm>
                    <a:prstGeom prst="rect">
                      <a:avLst/>
                    </a:prstGeom>
                  </pic:spPr>
                </pic:pic>
              </a:graphicData>
            </a:graphic>
          </wp:inline>
        </w:drawing>
      </w:r>
    </w:p>
    <w:p w14:paraId="2A35E998" w14:textId="04C11EF0" w:rsidR="00D94606" w:rsidRPr="00D94606" w:rsidRDefault="00D94606" w:rsidP="00D94606">
      <w:pPr>
        <w:spacing w:line="360" w:lineRule="auto"/>
        <w:jc w:val="center"/>
        <w:rPr>
          <w:rFonts w:ascii="Times New Roman" w:hAnsi="Times New Roman"/>
          <w:kern w:val="0"/>
          <w:szCs w:val="20"/>
        </w:rPr>
      </w:pPr>
      <w:r w:rsidRPr="00D94606">
        <w:rPr>
          <w:rFonts w:ascii="Times New Roman" w:hAnsi="Times New Roman" w:hint="eastAsia"/>
          <w:kern w:val="0"/>
          <w:szCs w:val="20"/>
        </w:rPr>
        <w:t>图</w:t>
      </w:r>
      <w:r w:rsidRPr="00D94606">
        <w:rPr>
          <w:rFonts w:ascii="Times New Roman" w:hAnsi="Times New Roman" w:hint="eastAsia"/>
          <w:kern w:val="0"/>
          <w:szCs w:val="20"/>
        </w:rPr>
        <w:t>1</w:t>
      </w:r>
      <w:r w:rsidRPr="00D94606">
        <w:rPr>
          <w:rFonts w:ascii="Times New Roman" w:hAnsi="Times New Roman"/>
          <w:kern w:val="0"/>
          <w:szCs w:val="20"/>
        </w:rPr>
        <w:t xml:space="preserve">    </w:t>
      </w:r>
      <w:r w:rsidRPr="00D94606">
        <w:rPr>
          <w:rFonts w:ascii="Times New Roman" w:hAnsi="Times New Roman" w:hint="eastAsia"/>
          <w:kern w:val="0"/>
          <w:szCs w:val="20"/>
        </w:rPr>
        <w:t>结构重参数化为模型压缩提供新思路</w:t>
      </w:r>
    </w:p>
    <w:p w14:paraId="7CBFD6B3" w14:textId="571B7EDA" w:rsidR="000155B0" w:rsidRPr="00A26F1D" w:rsidRDefault="00A26F1D" w:rsidP="00A26F1D">
      <w:pPr>
        <w:spacing w:line="360" w:lineRule="auto"/>
        <w:ind w:firstLine="420"/>
        <w:rPr>
          <w:rFonts w:ascii="Times New Roman" w:hAnsi="Times New Roman"/>
          <w:kern w:val="0"/>
          <w:sz w:val="24"/>
        </w:rPr>
      </w:pPr>
      <w:r w:rsidRPr="00A26F1D">
        <w:rPr>
          <w:rFonts w:ascii="Times New Roman" w:hAnsi="Times New Roman" w:hint="eastAsia"/>
          <w:kern w:val="0"/>
          <w:sz w:val="24"/>
        </w:rPr>
        <w:t>结构重参数化</w:t>
      </w:r>
      <w:r>
        <w:rPr>
          <w:rFonts w:ascii="Times New Roman" w:hAnsi="Times New Roman" w:hint="eastAsia"/>
          <w:kern w:val="0"/>
          <w:sz w:val="24"/>
        </w:rPr>
        <w:t>作为一种</w:t>
      </w:r>
      <w:r w:rsidRPr="00A26F1D">
        <w:rPr>
          <w:rFonts w:ascii="Times New Roman" w:hAnsi="Times New Roman" w:hint="eastAsia"/>
          <w:kern w:val="0"/>
          <w:sz w:val="24"/>
        </w:rPr>
        <w:t>通过将模型解耦为训练时间结构和推理时间结构来提高性能的一种方法</w:t>
      </w:r>
      <w:r>
        <w:rPr>
          <w:rFonts w:ascii="Times New Roman" w:hAnsi="Times New Roman" w:hint="eastAsia"/>
          <w:kern w:val="0"/>
          <w:sz w:val="24"/>
        </w:rPr>
        <w:t>，</w:t>
      </w:r>
      <w:r w:rsidRPr="00A26F1D">
        <w:rPr>
          <w:rFonts w:ascii="Times New Roman" w:hAnsi="Times New Roman" w:hint="eastAsia"/>
          <w:kern w:val="0"/>
          <w:sz w:val="24"/>
        </w:rPr>
        <w:t>最近受到</w:t>
      </w:r>
      <w:r>
        <w:rPr>
          <w:rFonts w:ascii="Times New Roman" w:hAnsi="Times New Roman" w:hint="eastAsia"/>
          <w:kern w:val="0"/>
          <w:sz w:val="24"/>
        </w:rPr>
        <w:t>了</w:t>
      </w:r>
      <w:r w:rsidRPr="00A26F1D">
        <w:rPr>
          <w:rFonts w:ascii="Times New Roman" w:hAnsi="Times New Roman" w:hint="eastAsia"/>
          <w:kern w:val="0"/>
          <w:sz w:val="24"/>
        </w:rPr>
        <w:t>广泛</w:t>
      </w:r>
      <w:r>
        <w:rPr>
          <w:rFonts w:ascii="Times New Roman" w:hAnsi="Times New Roman" w:hint="eastAsia"/>
          <w:kern w:val="0"/>
          <w:sz w:val="24"/>
        </w:rPr>
        <w:t>的</w:t>
      </w:r>
      <w:r w:rsidRPr="00A26F1D">
        <w:rPr>
          <w:rFonts w:ascii="Times New Roman" w:hAnsi="Times New Roman" w:hint="eastAsia"/>
          <w:kern w:val="0"/>
          <w:sz w:val="24"/>
        </w:rPr>
        <w:t>关注</w:t>
      </w:r>
      <w:r>
        <w:rPr>
          <w:rFonts w:ascii="Times New Roman" w:hAnsi="Times New Roman" w:hint="eastAsia"/>
          <w:kern w:val="0"/>
          <w:sz w:val="24"/>
        </w:rPr>
        <w:t>。结构重新参数化不仅能够提升特定网络的性能，也能专门用于高效率网络结构的设计。本节将详细介绍结构重参数化的原理和文献综述。</w:t>
      </w:r>
    </w:p>
    <w:p w14:paraId="5B710EE4" w14:textId="56138DCB" w:rsidR="00B32B4B" w:rsidRDefault="00D401DA">
      <w:pPr>
        <w:pStyle w:val="b3"/>
        <w:ind w:left="2398" w:hanging="2398"/>
      </w:pPr>
      <w:bookmarkStart w:id="9" w:name="_Toc121840163"/>
      <w:r>
        <w:rPr>
          <w:rFonts w:hint="eastAsia"/>
        </w:rPr>
        <w:t>2</w:t>
      </w:r>
      <w:r>
        <w:t>.2.1</w:t>
      </w:r>
      <w:r w:rsidR="001E075C">
        <w:rPr>
          <w:rFonts w:hint="eastAsia"/>
        </w:rPr>
        <w:t xml:space="preserve"> </w:t>
      </w:r>
      <w:r w:rsidR="001E075C">
        <w:rPr>
          <w:rFonts w:hint="eastAsia"/>
        </w:rPr>
        <w:t>结构重参数化原理</w:t>
      </w:r>
      <w:bookmarkEnd w:id="9"/>
    </w:p>
    <w:p w14:paraId="2353ABF5" w14:textId="6CFF44B2" w:rsidR="009A4CDE" w:rsidRDefault="00DA21AE" w:rsidP="001F3C0E">
      <w:pPr>
        <w:spacing w:line="360" w:lineRule="auto"/>
        <w:ind w:firstLine="420"/>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在卷积神经网络的结构中，结构重参数</w:t>
      </w:r>
      <w:r w:rsidR="00152FF3">
        <w:rPr>
          <w:rFonts w:ascii="Times New Roman" w:eastAsia="宋体" w:hAnsi="Times New Roman" w:cs="Times New Roman" w:hint="eastAsia"/>
          <w:spacing w:val="-5"/>
          <w:kern w:val="0"/>
          <w:sz w:val="24"/>
          <w:szCs w:val="20"/>
        </w:rPr>
        <w:t>一般用于复杂结构向单一卷积层的转换，包含了许多范式。如图</w:t>
      </w:r>
      <w:r w:rsidR="00152FF3">
        <w:rPr>
          <w:rFonts w:ascii="Times New Roman" w:eastAsia="宋体" w:hAnsi="Times New Roman" w:cs="Times New Roman" w:hint="eastAsia"/>
          <w:spacing w:val="-5"/>
          <w:kern w:val="0"/>
          <w:sz w:val="24"/>
          <w:szCs w:val="20"/>
        </w:rPr>
        <w:t>2</w:t>
      </w:r>
      <w:r w:rsidR="00152FF3">
        <w:rPr>
          <w:rFonts w:ascii="Times New Roman" w:eastAsia="宋体" w:hAnsi="Times New Roman" w:cs="Times New Roman" w:hint="eastAsia"/>
          <w:spacing w:val="-5"/>
          <w:kern w:val="0"/>
          <w:sz w:val="24"/>
          <w:szCs w:val="20"/>
        </w:rPr>
        <w:t>展示了常用的训练时复杂结构。</w:t>
      </w:r>
    </w:p>
    <w:p w14:paraId="2B648BAF" w14:textId="6CE49135" w:rsidR="00152FF3" w:rsidRDefault="00152FF3" w:rsidP="00152FF3">
      <w:pPr>
        <w:spacing w:line="360" w:lineRule="auto"/>
        <w:jc w:val="center"/>
        <w:rPr>
          <w:rFonts w:ascii="Times New Roman" w:eastAsia="宋体" w:hAnsi="Times New Roman" w:cs="Times New Roman"/>
          <w:spacing w:val="-5"/>
          <w:kern w:val="0"/>
          <w:sz w:val="24"/>
          <w:szCs w:val="20"/>
        </w:rPr>
      </w:pPr>
      <w:r w:rsidRPr="00152FF3">
        <w:rPr>
          <w:rFonts w:ascii="Times New Roman" w:eastAsia="宋体" w:hAnsi="Times New Roman" w:cs="Times New Roman"/>
          <w:noProof/>
          <w:spacing w:val="-5"/>
          <w:kern w:val="0"/>
          <w:sz w:val="24"/>
          <w:szCs w:val="20"/>
        </w:rPr>
        <w:drawing>
          <wp:inline distT="0" distB="0" distL="0" distR="0" wp14:anchorId="097ED018" wp14:editId="77DE8F08">
            <wp:extent cx="3402273" cy="27432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48599" cy="2780552"/>
                    </a:xfrm>
                    <a:prstGeom prst="rect">
                      <a:avLst/>
                    </a:prstGeom>
                    <a:noFill/>
                    <a:ln>
                      <a:noFill/>
                    </a:ln>
                  </pic:spPr>
                </pic:pic>
              </a:graphicData>
            </a:graphic>
          </wp:inline>
        </w:drawing>
      </w:r>
    </w:p>
    <w:p w14:paraId="67287096" w14:textId="745489C9" w:rsidR="00152FF3" w:rsidRPr="00D94606" w:rsidRDefault="00152FF3" w:rsidP="00152FF3">
      <w:pPr>
        <w:spacing w:line="360" w:lineRule="auto"/>
        <w:jc w:val="center"/>
        <w:rPr>
          <w:rFonts w:ascii="Times New Roman" w:hAnsi="Times New Roman"/>
          <w:kern w:val="0"/>
          <w:szCs w:val="20"/>
        </w:rPr>
      </w:pPr>
      <w:r w:rsidRPr="00D94606">
        <w:rPr>
          <w:rFonts w:ascii="Times New Roman" w:hAnsi="Times New Roman" w:hint="eastAsia"/>
          <w:kern w:val="0"/>
          <w:szCs w:val="20"/>
        </w:rPr>
        <w:t>图</w:t>
      </w:r>
      <w:r>
        <w:rPr>
          <w:rFonts w:ascii="Times New Roman" w:hAnsi="Times New Roman"/>
          <w:kern w:val="0"/>
          <w:szCs w:val="20"/>
        </w:rPr>
        <w:t>2</w:t>
      </w:r>
      <w:r w:rsidRPr="00D94606">
        <w:rPr>
          <w:rFonts w:ascii="Times New Roman" w:hAnsi="Times New Roman"/>
          <w:kern w:val="0"/>
          <w:szCs w:val="20"/>
        </w:rPr>
        <w:t xml:space="preserve">    </w:t>
      </w:r>
      <w:r w:rsidRPr="00D94606">
        <w:rPr>
          <w:rFonts w:ascii="Times New Roman" w:hAnsi="Times New Roman" w:hint="eastAsia"/>
          <w:kern w:val="0"/>
          <w:szCs w:val="20"/>
        </w:rPr>
        <w:t>结构重参数化</w:t>
      </w:r>
      <w:r>
        <w:rPr>
          <w:rFonts w:ascii="Times New Roman" w:hAnsi="Times New Roman" w:hint="eastAsia"/>
          <w:kern w:val="0"/>
          <w:szCs w:val="20"/>
        </w:rPr>
        <w:t>前的复杂训练时结构</w:t>
      </w:r>
    </w:p>
    <w:p w14:paraId="055C0DED" w14:textId="3BC31258" w:rsidR="00B777F9" w:rsidRDefault="00152FF3" w:rsidP="00152FF3">
      <w:pPr>
        <w:spacing w:line="360" w:lineRule="auto"/>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lastRenderedPageBreak/>
        <w:t xml:space="preserve"> </w:t>
      </w:r>
      <w:r>
        <w:rPr>
          <w:rFonts w:ascii="Times New Roman" w:eastAsia="宋体" w:hAnsi="Times New Roman" w:cs="Times New Roman"/>
          <w:spacing w:val="-5"/>
          <w:kern w:val="0"/>
          <w:sz w:val="24"/>
          <w:szCs w:val="20"/>
        </w:rPr>
        <w:t xml:space="preserve">       </w:t>
      </w:r>
      <w:r>
        <w:rPr>
          <w:rFonts w:ascii="Times New Roman" w:eastAsia="宋体" w:hAnsi="Times New Roman" w:cs="Times New Roman" w:hint="eastAsia"/>
          <w:spacing w:val="-5"/>
          <w:kern w:val="0"/>
          <w:sz w:val="24"/>
          <w:szCs w:val="20"/>
        </w:rPr>
        <w:t>1</w:t>
      </w:r>
      <w:r>
        <w:rPr>
          <w:rFonts w:ascii="Times New Roman" w:eastAsia="宋体" w:hAnsi="Times New Roman" w:cs="Times New Roman" w:hint="eastAsia"/>
          <w:spacing w:val="-5"/>
          <w:kern w:val="0"/>
          <w:sz w:val="24"/>
          <w:szCs w:val="20"/>
        </w:rPr>
        <w:t>、卷积层和批规范化</w:t>
      </w:r>
      <w:r w:rsidR="00B777F9">
        <w:rPr>
          <w:rFonts w:ascii="Times New Roman" w:eastAsia="宋体" w:hAnsi="Times New Roman" w:cs="Times New Roman" w:hint="eastAsia"/>
          <w:spacing w:val="-5"/>
          <w:kern w:val="0"/>
          <w:sz w:val="24"/>
          <w:szCs w:val="20"/>
        </w:rPr>
        <w:t>层</w:t>
      </w:r>
      <w:r>
        <w:rPr>
          <w:rFonts w:ascii="Times New Roman" w:eastAsia="宋体" w:hAnsi="Times New Roman" w:cs="Times New Roman" w:hint="eastAsia"/>
          <w:spacing w:val="-5"/>
          <w:kern w:val="0"/>
          <w:sz w:val="24"/>
          <w:szCs w:val="20"/>
        </w:rPr>
        <w:t>的融合。</w:t>
      </w:r>
      <w:r w:rsidRPr="00152FF3">
        <w:rPr>
          <w:rFonts w:ascii="Times New Roman" w:eastAsia="宋体" w:hAnsi="Times New Roman" w:cs="Times New Roman" w:hint="eastAsia"/>
          <w:spacing w:val="-5"/>
          <w:kern w:val="0"/>
          <w:sz w:val="24"/>
          <w:szCs w:val="20"/>
        </w:rPr>
        <w:t>定义输入特征图为</w:t>
      </w:r>
      <m:oMath>
        <m:r>
          <w:rPr>
            <w:rFonts w:ascii="Cambria Math" w:eastAsia="宋体" w:hAnsi="Cambria Math" w:cs="Times New Roman"/>
            <w:spacing w:val="-5"/>
            <w:kern w:val="0"/>
            <w:sz w:val="24"/>
            <w:szCs w:val="20"/>
          </w:rPr>
          <m:t>I</m:t>
        </m:r>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spacing w:val="-5"/>
                <w:kern w:val="0"/>
                <w:sz w:val="24"/>
                <w:szCs w:val="20"/>
              </w:rPr>
              <m:t>R</m:t>
            </m:r>
          </m:e>
          <m:sup>
            <m:r>
              <w:rPr>
                <w:rFonts w:ascii="Cambria Math" w:eastAsia="宋体" w:hAnsi="Cambria Math" w:cs="Times New Roman"/>
                <w:spacing w:val="-5"/>
                <w:kern w:val="0"/>
                <w:sz w:val="24"/>
                <w:szCs w:val="20"/>
              </w:rPr>
              <m:t>C </m:t>
            </m:r>
            <m:r>
              <m:rPr>
                <m:sty m:val="p"/>
              </m:rPr>
              <w:rPr>
                <w:rFonts w:ascii="Cambria Math" w:eastAsia="宋体" w:hAnsi="Cambria Math" w:cs="Times New Roman" w:hint="eastAsia"/>
                <w:spacing w:val="-5"/>
                <w:kern w:val="0"/>
                <w:sz w:val="24"/>
                <w:szCs w:val="20"/>
              </w:rPr>
              <m:t>×</m:t>
            </m:r>
            <m:r>
              <w:rPr>
                <w:rFonts w:ascii="Cambria Math" w:eastAsia="宋体" w:hAnsi="Cambria Math" w:cs="Times New Roman"/>
                <w:spacing w:val="-5"/>
                <w:kern w:val="0"/>
                <w:sz w:val="24"/>
                <w:szCs w:val="20"/>
              </w:rPr>
              <m:t> </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H</m:t>
                </m:r>
              </m:e>
              <m:sub>
                <m:r>
                  <w:rPr>
                    <w:rFonts w:ascii="Cambria Math" w:eastAsia="宋体" w:hAnsi="Cambria Math" w:cs="Times New Roman"/>
                    <w:spacing w:val="-5"/>
                    <w:kern w:val="0"/>
                    <w:sz w:val="24"/>
                    <w:szCs w:val="20"/>
                  </w:rPr>
                  <m:t>I</m:t>
                </m:r>
              </m:sub>
            </m:sSub>
            <m:r>
              <w:rPr>
                <w:rFonts w:ascii="Cambria Math" w:eastAsia="宋体" w:hAnsi="Cambria Math" w:cs="Times New Roman"/>
                <w:spacing w:val="-5"/>
                <w:kern w:val="0"/>
                <w:sz w:val="24"/>
                <w:szCs w:val="20"/>
              </w:rPr>
              <m:t> </m:t>
            </m:r>
            <m:r>
              <m:rPr>
                <m:sty m:val="p"/>
              </m:rPr>
              <w:rPr>
                <w:rFonts w:ascii="Cambria Math" w:eastAsia="宋体" w:hAnsi="Cambria Math" w:cs="Times New Roman" w:hint="eastAsia"/>
                <w:spacing w:val="-5"/>
                <w:kern w:val="0"/>
                <w:sz w:val="24"/>
                <w:szCs w:val="20"/>
              </w:rPr>
              <m:t>×</m:t>
            </m:r>
            <m:r>
              <w:rPr>
                <w:rFonts w:ascii="Cambria Math" w:eastAsia="宋体" w:hAnsi="Cambria Math" w:cs="Times New Roman"/>
                <w:spacing w:val="-5"/>
                <w:kern w:val="0"/>
                <w:sz w:val="24"/>
                <w:szCs w:val="20"/>
              </w:rPr>
              <m:t> </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W</m:t>
                </m:r>
              </m:e>
              <m:sub>
                <m:r>
                  <w:rPr>
                    <w:rFonts w:ascii="Cambria Math" w:eastAsia="宋体" w:hAnsi="Cambria Math" w:cs="Times New Roman"/>
                    <w:spacing w:val="-5"/>
                    <w:kern w:val="0"/>
                    <w:sz w:val="24"/>
                    <w:szCs w:val="20"/>
                  </w:rPr>
                  <m:t>I</m:t>
                </m:r>
              </m:sub>
            </m:sSub>
          </m:sup>
        </m:sSup>
      </m:oMath>
      <w:r w:rsidRPr="00152FF3">
        <w:rPr>
          <w:rFonts w:ascii="Times New Roman" w:eastAsia="宋体" w:hAnsi="Times New Roman" w:cs="Times New Roman" w:hint="eastAsia"/>
          <w:spacing w:val="-5"/>
          <w:kern w:val="0"/>
          <w:sz w:val="24"/>
          <w:szCs w:val="20"/>
        </w:rPr>
        <w:t>，输出特征图为</w:t>
      </w:r>
      <m:oMath>
        <m:r>
          <w:rPr>
            <w:rFonts w:ascii="Cambria Math" w:eastAsia="宋体" w:hAnsi="Cambria Math" w:cs="Times New Roman" w:hint="eastAsia"/>
            <w:spacing w:val="-5"/>
            <w:kern w:val="0"/>
            <w:sz w:val="24"/>
            <w:szCs w:val="20"/>
          </w:rPr>
          <m:t>O</m:t>
        </m:r>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D</m:t>
            </m:r>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H</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O</m:t>
                </m:r>
              </m:sub>
            </m:sSub>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W</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O</m:t>
                </m:r>
              </m:sub>
            </m:sSub>
          </m:sup>
        </m:sSup>
      </m:oMath>
      <w:r w:rsidRPr="00152FF3">
        <w:rPr>
          <w:rFonts w:ascii="Times New Roman" w:eastAsia="宋体" w:hAnsi="Times New Roman" w:cs="Times New Roman" w:hint="eastAsia"/>
          <w:spacing w:val="-5"/>
          <w:kern w:val="0"/>
          <w:sz w:val="24"/>
          <w:szCs w:val="20"/>
        </w:rPr>
        <w:t>。</w:t>
      </w:r>
      <w:r w:rsidR="00B777F9">
        <w:rPr>
          <w:rFonts w:ascii="Times New Roman" w:eastAsia="宋体" w:hAnsi="Times New Roman" w:cs="Times New Roman" w:hint="eastAsia"/>
          <w:spacing w:val="-5"/>
          <w:kern w:val="0"/>
          <w:sz w:val="24"/>
          <w:szCs w:val="20"/>
        </w:rPr>
        <w:t>卷积</w:t>
      </w:r>
      <w:r w:rsidRPr="00152FF3">
        <w:rPr>
          <w:rFonts w:ascii="Times New Roman" w:eastAsia="宋体" w:hAnsi="Times New Roman" w:cs="Times New Roman" w:hint="eastAsia"/>
          <w:spacing w:val="-5"/>
          <w:kern w:val="0"/>
          <w:sz w:val="24"/>
          <w:szCs w:val="20"/>
        </w:rPr>
        <w:t>层的权重为</w:t>
      </w:r>
      <m:oMath>
        <m:r>
          <w:rPr>
            <w:rFonts w:ascii="Cambria Math" w:eastAsia="宋体" w:hAnsi="Cambria Math" w:cs="Times New Roman" w:hint="eastAsia"/>
            <w:spacing w:val="-5"/>
            <w:kern w:val="0"/>
            <w:sz w:val="24"/>
            <w:szCs w:val="20"/>
          </w:rPr>
          <m:t>F</m:t>
        </m:r>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D</m:t>
            </m:r>
            <m:r>
              <m:rPr>
                <m:sty m:val="p"/>
              </m:rPr>
              <w:rPr>
                <w:rFonts w:ascii="Cambria Math" w:eastAsia="宋体" w:hAnsi="Cambria Math" w:cs="Times New Roman" w:hint="eastAsia"/>
                <w:spacing w:val="-5"/>
                <w:kern w:val="0"/>
                <w:sz w:val="24"/>
                <w:szCs w:val="20"/>
              </w:rPr>
              <m:t>×</m:t>
            </m:r>
            <m:r>
              <w:rPr>
                <w:rFonts w:ascii="Cambria Math" w:eastAsia="宋体" w:hAnsi="Cambria Math" w:cs="Times New Roman" w:hint="eastAsia"/>
                <w:spacing w:val="-5"/>
                <w:kern w:val="0"/>
                <w:sz w:val="24"/>
                <w:szCs w:val="20"/>
              </w:rPr>
              <m:t>C</m:t>
            </m:r>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K</m:t>
                </m:r>
                <m:ctrlPr>
                  <w:rPr>
                    <w:rFonts w:ascii="Cambria Math" w:eastAsia="宋体" w:hAnsi="Cambria Math" w:cs="Times New Roman"/>
                    <w:spacing w:val="-5"/>
                    <w:kern w:val="0"/>
                    <w:sz w:val="24"/>
                    <w:szCs w:val="20"/>
                  </w:rPr>
                </m:ctrlPr>
              </m:e>
              <m:sub>
                <m:r>
                  <w:rPr>
                    <w:rFonts w:ascii="Cambria Math" w:eastAsia="宋体" w:hAnsi="Cambria Math" w:cs="Times New Roman"/>
                    <w:spacing w:val="-5"/>
                    <w:kern w:val="0"/>
                    <w:sz w:val="24"/>
                    <w:szCs w:val="20"/>
                  </w:rPr>
                  <m:t>1</m:t>
                </m:r>
              </m:sub>
            </m:sSub>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K</m:t>
                </m:r>
                <m:ctrlPr>
                  <w:rPr>
                    <w:rFonts w:ascii="Cambria Math" w:eastAsia="宋体" w:hAnsi="Cambria Math" w:cs="Times New Roman"/>
                    <w:spacing w:val="-5"/>
                    <w:kern w:val="0"/>
                    <w:sz w:val="24"/>
                    <w:szCs w:val="20"/>
                  </w:rPr>
                </m:ctrlPr>
              </m:e>
              <m:sub>
                <m:r>
                  <w:rPr>
                    <w:rFonts w:ascii="Cambria Math" w:eastAsia="宋体" w:hAnsi="Cambria Math" w:cs="Times New Roman"/>
                    <w:spacing w:val="-5"/>
                    <w:kern w:val="0"/>
                    <w:sz w:val="24"/>
                    <w:szCs w:val="20"/>
                  </w:rPr>
                  <m:t>2</m:t>
                </m:r>
              </m:sub>
            </m:sSub>
          </m:sup>
        </m:sSup>
      </m:oMath>
      <w:r w:rsidRPr="00152FF3">
        <w:rPr>
          <w:rFonts w:ascii="Times New Roman" w:eastAsia="宋体" w:hAnsi="Times New Roman" w:cs="Times New Roman" w:hint="eastAsia"/>
          <w:spacing w:val="-5"/>
          <w:kern w:val="0"/>
          <w:sz w:val="24"/>
          <w:szCs w:val="20"/>
        </w:rPr>
        <w:t>，</w:t>
      </w:r>
      <w:r w:rsidRPr="00152FF3">
        <w:rPr>
          <w:rFonts w:ascii="Times New Roman" w:eastAsia="宋体" w:hAnsi="Times New Roman" w:cs="Times New Roman" w:hint="eastAsia"/>
          <w:spacing w:val="-5"/>
          <w:kern w:val="0"/>
          <w:sz w:val="24"/>
          <w:szCs w:val="20"/>
        </w:rPr>
        <w:t xml:space="preserve"> </w:t>
      </w:r>
      <w:r w:rsidR="008B0EA9">
        <w:rPr>
          <w:rFonts w:ascii="Times New Roman" w:eastAsia="宋体" w:hAnsi="Times New Roman" w:cs="Times New Roman" w:hint="eastAsia"/>
          <w:spacing w:val="-5"/>
          <w:kern w:val="0"/>
          <w:sz w:val="24"/>
          <w:szCs w:val="20"/>
        </w:rPr>
        <w:t>卷积</w:t>
      </w:r>
      <w:r w:rsidRPr="00152FF3">
        <w:rPr>
          <w:rFonts w:ascii="Times New Roman" w:eastAsia="宋体" w:hAnsi="Times New Roman" w:cs="Times New Roman" w:hint="eastAsia"/>
          <w:spacing w:val="-5"/>
          <w:kern w:val="0"/>
          <w:sz w:val="24"/>
          <w:szCs w:val="20"/>
        </w:rPr>
        <w:t>层的偏置为</w:t>
      </w:r>
      <m:oMath>
        <m:r>
          <w:rPr>
            <w:rFonts w:ascii="Cambria Math" w:eastAsia="宋体" w:hAnsi="Cambria Math" w:cs="Times New Roman" w:hint="eastAsia"/>
            <w:spacing w:val="-5"/>
            <w:kern w:val="0"/>
            <w:sz w:val="24"/>
            <w:szCs w:val="20"/>
          </w:rPr>
          <m:t>B</m:t>
        </m:r>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D</m:t>
            </m:r>
          </m:sup>
        </m:sSup>
      </m:oMath>
      <w:r w:rsidRPr="00152FF3">
        <w:rPr>
          <w:rFonts w:ascii="Times New Roman" w:eastAsia="宋体" w:hAnsi="Times New Roman" w:cs="Times New Roman" w:hint="eastAsia"/>
          <w:spacing w:val="-5"/>
          <w:kern w:val="0"/>
          <w:sz w:val="24"/>
          <w:szCs w:val="20"/>
        </w:rPr>
        <w:t>（当</w:t>
      </w:r>
      <w:r w:rsidR="008B0EA9">
        <w:rPr>
          <w:rFonts w:ascii="Times New Roman" w:eastAsia="宋体" w:hAnsi="Times New Roman" w:cs="Times New Roman" w:hint="eastAsia"/>
          <w:spacing w:val="-5"/>
          <w:kern w:val="0"/>
          <w:sz w:val="24"/>
          <w:szCs w:val="20"/>
        </w:rPr>
        <w:t>卷积</w:t>
      </w:r>
      <w:r w:rsidRPr="00152FF3">
        <w:rPr>
          <w:rFonts w:ascii="Times New Roman" w:eastAsia="宋体" w:hAnsi="Times New Roman" w:cs="Times New Roman" w:hint="eastAsia"/>
          <w:spacing w:val="-5"/>
          <w:kern w:val="0"/>
          <w:sz w:val="24"/>
          <w:szCs w:val="20"/>
        </w:rPr>
        <w:t>层在</w:t>
      </w:r>
      <w:r w:rsidR="00B777F9">
        <w:rPr>
          <w:rFonts w:ascii="Times New Roman" w:eastAsia="宋体" w:hAnsi="Times New Roman" w:cs="Times New Roman" w:hint="eastAsia"/>
          <w:spacing w:val="-5"/>
          <w:kern w:val="0"/>
          <w:sz w:val="24"/>
          <w:szCs w:val="20"/>
        </w:rPr>
        <w:t>批规范化层</w:t>
      </w:r>
      <w:r w:rsidRPr="00152FF3">
        <w:rPr>
          <w:rFonts w:ascii="Times New Roman" w:eastAsia="宋体" w:hAnsi="Times New Roman" w:cs="Times New Roman" w:hint="eastAsia"/>
          <w:spacing w:val="-5"/>
          <w:kern w:val="0"/>
          <w:sz w:val="24"/>
          <w:szCs w:val="20"/>
        </w:rPr>
        <w:t>前时。一般需要禁用</w:t>
      </w:r>
      <w:r w:rsidR="008B0EA9">
        <w:rPr>
          <w:rFonts w:ascii="Times New Roman" w:eastAsia="宋体" w:hAnsi="Times New Roman" w:cs="Times New Roman" w:hint="eastAsia"/>
          <w:spacing w:val="-5"/>
          <w:kern w:val="0"/>
          <w:sz w:val="24"/>
          <w:szCs w:val="20"/>
        </w:rPr>
        <w:t>卷积</w:t>
      </w:r>
      <w:r w:rsidRPr="00152FF3">
        <w:rPr>
          <w:rFonts w:ascii="Times New Roman" w:eastAsia="宋体" w:hAnsi="Times New Roman" w:cs="Times New Roman" w:hint="eastAsia"/>
          <w:spacing w:val="-5"/>
          <w:kern w:val="0"/>
          <w:sz w:val="24"/>
          <w:szCs w:val="20"/>
        </w:rPr>
        <w:t>层的偏置，因为同时存在两个偏置是多余的）。将</w:t>
      </w:r>
      <w:r w:rsidR="008B0EA9">
        <w:rPr>
          <w:rFonts w:ascii="Times New Roman" w:eastAsia="宋体" w:hAnsi="Times New Roman" w:cs="Times New Roman" w:hint="eastAsia"/>
          <w:spacing w:val="-5"/>
          <w:kern w:val="0"/>
          <w:sz w:val="24"/>
          <w:szCs w:val="20"/>
        </w:rPr>
        <w:t>批规范化</w:t>
      </w:r>
      <w:r w:rsidRPr="00152FF3">
        <w:rPr>
          <w:rFonts w:ascii="Times New Roman" w:eastAsia="宋体" w:hAnsi="Times New Roman" w:cs="Times New Roman" w:hint="eastAsia"/>
          <w:spacing w:val="-5"/>
          <w:kern w:val="0"/>
          <w:sz w:val="24"/>
          <w:szCs w:val="20"/>
        </w:rPr>
        <w:t>层的运行</w:t>
      </w:r>
      <w:r w:rsidR="00B777F9">
        <w:rPr>
          <w:rFonts w:ascii="Times New Roman" w:eastAsia="宋体" w:hAnsi="Times New Roman" w:cs="Times New Roman" w:hint="eastAsia"/>
          <w:spacing w:val="-5"/>
          <w:kern w:val="0"/>
          <w:sz w:val="24"/>
          <w:szCs w:val="20"/>
        </w:rPr>
        <w:t>时平均</w:t>
      </w:r>
      <w:r w:rsidRPr="00152FF3">
        <w:rPr>
          <w:rFonts w:ascii="Times New Roman" w:eastAsia="宋体" w:hAnsi="Times New Roman" w:cs="Times New Roman" w:hint="eastAsia"/>
          <w:spacing w:val="-5"/>
          <w:kern w:val="0"/>
          <w:sz w:val="24"/>
          <w:szCs w:val="20"/>
        </w:rPr>
        <w:t>、运行</w:t>
      </w:r>
      <w:r w:rsidR="00B777F9">
        <w:rPr>
          <w:rFonts w:ascii="Times New Roman" w:eastAsia="宋体" w:hAnsi="Times New Roman" w:cs="Times New Roman" w:hint="eastAsia"/>
          <w:spacing w:val="-5"/>
          <w:kern w:val="0"/>
          <w:sz w:val="24"/>
          <w:szCs w:val="20"/>
        </w:rPr>
        <w:t>时标准差</w:t>
      </w:r>
      <w:r w:rsidRPr="00152FF3">
        <w:rPr>
          <w:rFonts w:ascii="Times New Roman" w:eastAsia="宋体" w:hAnsi="Times New Roman" w:cs="Times New Roman" w:hint="eastAsia"/>
          <w:spacing w:val="-5"/>
          <w:kern w:val="0"/>
          <w:sz w:val="24"/>
          <w:szCs w:val="20"/>
        </w:rPr>
        <w:t>、权重和偏差定义为</w:t>
      </w:r>
      <m:oMath>
        <m:r>
          <w:rPr>
            <w:rFonts w:ascii="Cambria Math" w:eastAsia="宋体" w:hAnsi="Cambria Math" w:cs="Times New Roman"/>
            <w:spacing w:val="-5"/>
            <w:kern w:val="0"/>
            <w:sz w:val="24"/>
            <w:szCs w:val="20"/>
          </w:rPr>
          <m:t>μ</m:t>
        </m:r>
      </m:oMath>
      <w:r w:rsidRPr="00152FF3">
        <w:rPr>
          <w:rFonts w:ascii="Times New Roman" w:eastAsia="宋体" w:hAnsi="Times New Roman" w:cs="Times New Roman" w:hint="eastAsia"/>
          <w:spacing w:val="-5"/>
          <w:kern w:val="0"/>
          <w:sz w:val="24"/>
          <w:szCs w:val="20"/>
        </w:rPr>
        <w:t>、</w:t>
      </w:r>
      <m:oMath>
        <m:r>
          <w:rPr>
            <w:rFonts w:ascii="Cambria Math" w:eastAsia="宋体" w:hAnsi="Cambria Math" w:cs="Times New Roman"/>
            <w:spacing w:val="-5"/>
            <w:kern w:val="0"/>
            <w:sz w:val="24"/>
            <w:szCs w:val="20"/>
          </w:rPr>
          <m:t>σ</m:t>
        </m:r>
      </m:oMath>
      <w:r w:rsidRPr="00152FF3">
        <w:rPr>
          <w:rFonts w:ascii="Times New Roman" w:eastAsia="宋体" w:hAnsi="Times New Roman" w:cs="Times New Roman" w:hint="eastAsia"/>
          <w:spacing w:val="-5"/>
          <w:kern w:val="0"/>
          <w:sz w:val="24"/>
          <w:szCs w:val="20"/>
        </w:rPr>
        <w:t>、</w:t>
      </w:r>
      <m:oMath>
        <m:r>
          <w:rPr>
            <w:rFonts w:ascii="Cambria Math" w:eastAsia="宋体" w:hAnsi="Cambria Math" w:cs="Times New Roman"/>
            <w:spacing w:val="-5"/>
            <w:kern w:val="0"/>
            <w:sz w:val="24"/>
            <w:szCs w:val="20"/>
          </w:rPr>
          <m:t>γ</m:t>
        </m:r>
      </m:oMath>
      <w:r w:rsidRPr="00152FF3">
        <w:rPr>
          <w:rFonts w:ascii="Times New Roman" w:eastAsia="宋体" w:hAnsi="Times New Roman" w:cs="Times New Roman" w:hint="eastAsia"/>
          <w:spacing w:val="-5"/>
          <w:kern w:val="0"/>
          <w:sz w:val="24"/>
          <w:szCs w:val="20"/>
        </w:rPr>
        <w:t>和</w:t>
      </w:r>
      <m:oMath>
        <m:r>
          <w:rPr>
            <w:rFonts w:ascii="Cambria Math" w:eastAsia="宋体" w:hAnsi="Cambria Math" w:cs="Times New Roman"/>
            <w:spacing w:val="-5"/>
            <w:kern w:val="0"/>
            <w:sz w:val="24"/>
            <w:szCs w:val="20"/>
          </w:rPr>
          <m:t>β</m:t>
        </m:r>
      </m:oMath>
      <w:r w:rsidRPr="00152FF3">
        <w:rPr>
          <w:rFonts w:ascii="Times New Roman" w:eastAsia="宋体" w:hAnsi="Times New Roman" w:cs="Times New Roman" w:hint="eastAsia"/>
          <w:spacing w:val="-5"/>
          <w:kern w:val="0"/>
          <w:sz w:val="24"/>
          <w:szCs w:val="20"/>
        </w:rPr>
        <w:t>。结构重新参数化之前的前向传播</w:t>
      </w:r>
      <w:r w:rsidR="00B777F9">
        <w:rPr>
          <w:rFonts w:ascii="Times New Roman" w:eastAsia="宋体" w:hAnsi="Times New Roman" w:cs="Times New Roman" w:hint="eastAsia"/>
          <w:spacing w:val="-5"/>
          <w:kern w:val="0"/>
          <w:sz w:val="24"/>
          <w:szCs w:val="20"/>
        </w:rPr>
        <w:t>如公式（</w:t>
      </w:r>
      <w:r w:rsidR="00B777F9">
        <w:rPr>
          <w:rFonts w:ascii="Times New Roman" w:eastAsia="宋体" w:hAnsi="Times New Roman" w:cs="Times New Roman" w:hint="eastAsia"/>
          <w:spacing w:val="-5"/>
          <w:kern w:val="0"/>
          <w:sz w:val="24"/>
          <w:szCs w:val="20"/>
        </w:rPr>
        <w:t>2</w:t>
      </w:r>
      <w:r w:rsidR="00B777F9">
        <w:rPr>
          <w:rFonts w:ascii="Times New Roman" w:eastAsia="宋体" w:hAnsi="Times New Roman" w:cs="Times New Roman"/>
          <w:spacing w:val="-5"/>
          <w:kern w:val="0"/>
          <w:sz w:val="24"/>
          <w:szCs w:val="20"/>
        </w:rPr>
        <w:t>-1</w:t>
      </w:r>
      <w:r w:rsidR="00B777F9">
        <w:rPr>
          <w:rFonts w:ascii="Times New Roman" w:eastAsia="宋体" w:hAnsi="Times New Roman" w:cs="Times New Roman" w:hint="eastAsia"/>
          <w:spacing w:val="-5"/>
          <w:kern w:val="0"/>
          <w:sz w:val="24"/>
          <w:szCs w:val="20"/>
        </w:rPr>
        <w:t>）所示</w:t>
      </w:r>
      <w:r w:rsidRPr="00152FF3">
        <w:rPr>
          <w:rFonts w:ascii="Times New Roman" w:eastAsia="宋体" w:hAnsi="Times New Roman" w:cs="Times New Roman" w:hint="eastAsia"/>
          <w:spacing w:val="-5"/>
          <w:kern w:val="0"/>
          <w:sz w:val="24"/>
          <w:szCs w:val="20"/>
        </w:rP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9"/>
        <w:gridCol w:w="1043"/>
      </w:tblGrid>
      <w:tr w:rsidR="00B777F9" w14:paraId="2F700CB2" w14:textId="77777777" w:rsidTr="006D6B1A">
        <w:tc>
          <w:tcPr>
            <w:tcW w:w="7479" w:type="dxa"/>
            <w:vAlign w:val="center"/>
          </w:tcPr>
          <w:p w14:paraId="7A309E8B" w14:textId="0F7CA8BC" w:rsidR="00B777F9" w:rsidRDefault="00B777F9" w:rsidP="00B777F9">
            <w:pPr>
              <w:spacing w:line="360" w:lineRule="auto"/>
              <w:jc w:val="center"/>
              <w:rPr>
                <w:rFonts w:ascii="Times New Roman" w:eastAsia="宋体" w:hAnsi="Times New Roman" w:cs="Times New Roman"/>
                <w:spacing w:val="-5"/>
                <w:kern w:val="0"/>
                <w:sz w:val="24"/>
                <w:szCs w:val="20"/>
              </w:rPr>
            </w:pPr>
            <m:oMathPara>
              <m:oMath>
                <m:r>
                  <w:rPr>
                    <w:rFonts w:ascii="Cambria Math" w:eastAsia="宋体" w:hAnsi="Cambria Math" w:cs="Times New Roman"/>
                    <w:spacing w:val="-5"/>
                    <w:kern w:val="0"/>
                    <w:sz w:val="24"/>
                    <w:szCs w:val="20"/>
                  </w:rPr>
                  <m:t>O=</m:t>
                </m:r>
                <m:d>
                  <m:dPr>
                    <m:ctrlPr>
                      <w:rPr>
                        <w:rFonts w:ascii="Cambria Math" w:eastAsia="宋体" w:hAnsi="Cambria Math" w:cs="Times New Roman"/>
                        <w:i/>
                        <w:spacing w:val="-5"/>
                        <w:kern w:val="0"/>
                        <w:sz w:val="24"/>
                        <w:szCs w:val="20"/>
                      </w:rPr>
                    </m:ctrlPr>
                  </m:dPr>
                  <m:e>
                    <m:r>
                      <w:rPr>
                        <w:rFonts w:ascii="Cambria Math" w:eastAsia="宋体" w:hAnsi="Cambria Math" w:cs="Times New Roman"/>
                        <w:spacing w:val="-5"/>
                        <w:kern w:val="0"/>
                        <w:sz w:val="24"/>
                        <w:szCs w:val="20"/>
                      </w:rPr>
                      <m:t>F*I-</m:t>
                    </m:r>
                    <m:r>
                      <w:rPr>
                        <w:rFonts w:ascii="Cambria Math" w:eastAsia="宋体" w:hAnsi="Cambria Math" w:cs="Times New Roman"/>
                        <w:spacing w:val="-5"/>
                        <w:kern w:val="0"/>
                        <w:sz w:val="24"/>
                        <w:szCs w:val="20"/>
                      </w:rPr>
                      <m:t>μ</m:t>
                    </m:r>
                  </m:e>
                </m:d>
                <m:r>
                  <m:rPr>
                    <m:sty m:val="p"/>
                  </m:rPr>
                  <w:rPr>
                    <w:rFonts w:ascii="Cambria Math" w:eastAsia="宋体" w:hAnsi="Cambria Math" w:cs="Times New Roman" w:hint="eastAsia"/>
                    <w:spacing w:val="-5"/>
                    <w:kern w:val="0"/>
                    <w:sz w:val="24"/>
                    <w:szCs w:val="20"/>
                  </w:rPr>
                  <m:t>×</m:t>
                </m:r>
                <m:f>
                  <m:fPr>
                    <m:ctrlPr>
                      <w:rPr>
                        <w:rFonts w:ascii="Cambria Math" w:eastAsia="宋体" w:hAnsi="Cambria Math" w:cs="Times New Roman"/>
                        <w:i/>
                        <w:spacing w:val="-5"/>
                        <w:kern w:val="0"/>
                        <w:sz w:val="24"/>
                        <w:szCs w:val="20"/>
                      </w:rPr>
                    </m:ctrlPr>
                  </m:fPr>
                  <m:num>
                    <m:r>
                      <w:rPr>
                        <w:rFonts w:ascii="Cambria Math" w:eastAsia="宋体" w:hAnsi="Cambria Math" w:cs="Times New Roman"/>
                        <w:spacing w:val="-5"/>
                        <w:kern w:val="0"/>
                        <w:sz w:val="24"/>
                        <w:szCs w:val="20"/>
                      </w:rPr>
                      <m:t>γ</m:t>
                    </m:r>
                  </m:num>
                  <m:den>
                    <m:r>
                      <w:rPr>
                        <w:rFonts w:ascii="Cambria Math" w:eastAsia="宋体" w:hAnsi="Cambria Math" w:cs="Times New Roman"/>
                        <w:spacing w:val="-5"/>
                        <w:kern w:val="0"/>
                        <w:sz w:val="24"/>
                        <w:szCs w:val="20"/>
                      </w:rPr>
                      <m:t>σ</m:t>
                    </m:r>
                  </m:den>
                </m:f>
                <m:r>
                  <w:rPr>
                    <w:rFonts w:ascii="Cambria Math" w:eastAsia="宋体" w:hAnsi="Cambria Math" w:cs="Times New Roman"/>
                    <w:spacing w:val="-5"/>
                    <w:kern w:val="0"/>
                    <w:sz w:val="24"/>
                    <w:szCs w:val="20"/>
                  </w:rPr>
                  <m:t>+β</m:t>
                </m:r>
              </m:oMath>
            </m:oMathPara>
          </w:p>
        </w:tc>
        <w:tc>
          <w:tcPr>
            <w:tcW w:w="1043" w:type="dxa"/>
            <w:vAlign w:val="center"/>
          </w:tcPr>
          <w:p w14:paraId="363F24B5" w14:textId="7AB07D35" w:rsidR="00B777F9" w:rsidRDefault="00B777F9" w:rsidP="00B777F9">
            <w:pPr>
              <w:spacing w:line="360" w:lineRule="auto"/>
              <w:jc w:val="center"/>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1</w:t>
            </w:r>
            <w:r>
              <w:rPr>
                <w:rFonts w:ascii="Times New Roman" w:eastAsia="宋体" w:hAnsi="Times New Roman" w:cs="Times New Roman" w:hint="eastAsia"/>
                <w:spacing w:val="-5"/>
                <w:kern w:val="0"/>
                <w:sz w:val="24"/>
                <w:szCs w:val="20"/>
              </w:rPr>
              <w:t>）</w:t>
            </w:r>
          </w:p>
        </w:tc>
      </w:tr>
    </w:tbl>
    <w:p w14:paraId="110574AF" w14:textId="4E2CBBDF" w:rsidR="00B777F9" w:rsidRDefault="00B777F9" w:rsidP="00152FF3">
      <w:pPr>
        <w:spacing w:line="360" w:lineRule="auto"/>
        <w:rPr>
          <w:rFonts w:ascii="Times New Roman" w:eastAsia="宋体" w:hAnsi="Times New Roman" w:cs="Times New Roman"/>
          <w:spacing w:val="-5"/>
          <w:kern w:val="0"/>
          <w:sz w:val="24"/>
          <w:szCs w:val="20"/>
        </w:rPr>
      </w:pPr>
      <w:r w:rsidRPr="00B777F9">
        <w:rPr>
          <w:rFonts w:ascii="Times New Roman" w:eastAsia="宋体" w:hAnsi="Times New Roman" w:cs="Times New Roman" w:hint="eastAsia"/>
          <w:spacing w:val="-5"/>
          <w:kern w:val="0"/>
          <w:sz w:val="24"/>
          <w:szCs w:val="20"/>
        </w:rPr>
        <w:t>其中</w:t>
      </w:r>
      <m:oMath>
        <m:r>
          <w:rPr>
            <w:rFonts w:ascii="MS Gothic" w:eastAsia="MS Gothic" w:hAnsi="MS Gothic" w:cs="MS Gothic" w:hint="eastAsia"/>
            <w:spacing w:val="-5"/>
            <w:kern w:val="0"/>
            <w:sz w:val="24"/>
            <w:szCs w:val="20"/>
          </w:rPr>
          <m:t>*</m:t>
        </m:r>
      </m:oMath>
      <w:r w:rsidRPr="00B777F9">
        <w:rPr>
          <w:rFonts w:ascii="Times New Roman" w:eastAsia="宋体" w:hAnsi="Times New Roman" w:cs="Times New Roman" w:hint="eastAsia"/>
          <w:spacing w:val="-5"/>
          <w:kern w:val="0"/>
          <w:sz w:val="24"/>
          <w:szCs w:val="20"/>
        </w:rPr>
        <w:t>代表卷积运算。根据卷积运算的</w:t>
      </w:r>
      <w:r>
        <w:rPr>
          <w:rFonts w:ascii="Times New Roman" w:eastAsia="宋体" w:hAnsi="Times New Roman" w:cs="Times New Roman" w:hint="eastAsia"/>
          <w:spacing w:val="-5"/>
          <w:kern w:val="0"/>
          <w:sz w:val="24"/>
          <w:szCs w:val="20"/>
        </w:rPr>
        <w:t>结合律</w:t>
      </w:r>
      <w:r w:rsidRPr="00B777F9">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公式（</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1</w:t>
      </w:r>
      <w:r>
        <w:rPr>
          <w:rFonts w:ascii="Times New Roman" w:eastAsia="宋体" w:hAnsi="Times New Roman" w:cs="Times New Roman" w:hint="eastAsia"/>
          <w:spacing w:val="-5"/>
          <w:kern w:val="0"/>
          <w:sz w:val="24"/>
          <w:szCs w:val="20"/>
        </w:rPr>
        <w:t>）和公式（</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2</w:t>
      </w:r>
      <w:r>
        <w:rPr>
          <w:rFonts w:ascii="Times New Roman" w:eastAsia="宋体" w:hAnsi="Times New Roman" w:cs="Times New Roman" w:hint="eastAsia"/>
          <w:spacing w:val="-5"/>
          <w:kern w:val="0"/>
          <w:sz w:val="24"/>
          <w:szCs w:val="20"/>
        </w:rPr>
        <w:t>）等价</w:t>
      </w:r>
      <w:r w:rsidRPr="00B777F9">
        <w:rPr>
          <w:rFonts w:ascii="Times New Roman" w:eastAsia="宋体" w:hAnsi="Times New Roman" w:cs="Times New Roman" w:hint="eastAsia"/>
          <w:spacing w:val="-5"/>
          <w:kern w:val="0"/>
          <w:sz w:val="24"/>
          <w:szCs w:val="20"/>
        </w:rP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9"/>
        <w:gridCol w:w="1043"/>
      </w:tblGrid>
      <w:tr w:rsidR="00B777F9" w14:paraId="7A77221C" w14:textId="77777777" w:rsidTr="006D6B1A">
        <w:tc>
          <w:tcPr>
            <w:tcW w:w="7479" w:type="dxa"/>
            <w:vAlign w:val="center"/>
          </w:tcPr>
          <w:p w14:paraId="540FB500" w14:textId="4711A542" w:rsidR="00B777F9" w:rsidRDefault="00B777F9" w:rsidP="006628E9">
            <w:pPr>
              <w:spacing w:line="360" w:lineRule="auto"/>
              <w:jc w:val="center"/>
              <w:rPr>
                <w:rFonts w:ascii="Times New Roman" w:eastAsia="宋体" w:hAnsi="Times New Roman" w:cs="Times New Roman"/>
                <w:spacing w:val="-5"/>
                <w:kern w:val="0"/>
                <w:sz w:val="24"/>
                <w:szCs w:val="20"/>
              </w:rPr>
            </w:pPr>
            <m:oMathPara>
              <m:oMath>
                <m:r>
                  <w:rPr>
                    <w:rFonts w:ascii="Cambria Math" w:eastAsia="宋体" w:hAnsi="Cambria Math" w:cs="Times New Roman"/>
                    <w:spacing w:val="-5"/>
                    <w:kern w:val="0"/>
                    <w:sz w:val="24"/>
                    <w:szCs w:val="20"/>
                  </w:rPr>
                  <m:t>O=</m:t>
                </m:r>
                <m:d>
                  <m:dPr>
                    <m:ctrlPr>
                      <w:rPr>
                        <w:rFonts w:ascii="Cambria Math" w:eastAsia="宋体" w:hAnsi="Cambria Math" w:cs="Times New Roman"/>
                        <w:i/>
                        <w:spacing w:val="-5"/>
                        <w:kern w:val="0"/>
                        <w:sz w:val="24"/>
                        <w:szCs w:val="20"/>
                      </w:rPr>
                    </m:ctrlPr>
                  </m:dPr>
                  <m:e>
                    <m:r>
                      <w:rPr>
                        <w:rFonts w:ascii="Cambria Math" w:eastAsia="宋体" w:hAnsi="Cambria Math" w:cs="Times New Roman"/>
                        <w:spacing w:val="-5"/>
                        <w:kern w:val="0"/>
                        <w:sz w:val="24"/>
                        <w:szCs w:val="20"/>
                      </w:rPr>
                      <m:t>F</m:t>
                    </m:r>
                    <m:r>
                      <m:rPr>
                        <m:sty m:val="p"/>
                      </m:rPr>
                      <w:rPr>
                        <w:rFonts w:ascii="Cambria Math" w:eastAsia="宋体" w:hAnsi="Cambria Math" w:cs="Times New Roman" w:hint="eastAsia"/>
                        <w:spacing w:val="-5"/>
                        <w:kern w:val="0"/>
                        <w:sz w:val="24"/>
                        <w:szCs w:val="20"/>
                      </w:rPr>
                      <m:t>×</m:t>
                    </m:r>
                    <m:f>
                      <m:fPr>
                        <m:ctrlPr>
                          <w:rPr>
                            <w:rFonts w:ascii="Cambria Math" w:eastAsia="宋体" w:hAnsi="Cambria Math" w:cs="Times New Roman"/>
                            <w:spacing w:val="-5"/>
                            <w:kern w:val="0"/>
                            <w:sz w:val="24"/>
                            <w:szCs w:val="20"/>
                          </w:rPr>
                        </m:ctrlPr>
                      </m:fPr>
                      <m:num>
                        <m:r>
                          <m:rPr>
                            <m:sty m:val="p"/>
                          </m:rPr>
                          <w:rPr>
                            <w:rFonts w:ascii="Cambria Math" w:eastAsia="宋体" w:hAnsi="Cambria Math" w:cs="Times New Roman"/>
                            <w:spacing w:val="-5"/>
                            <w:kern w:val="0"/>
                            <w:sz w:val="24"/>
                            <w:szCs w:val="20"/>
                          </w:rPr>
                          <m:t>γ</m:t>
                        </m:r>
                        <m:ctrlPr>
                          <w:rPr>
                            <w:rFonts w:ascii="Cambria Math" w:eastAsia="宋体" w:hAnsi="Cambria Math" w:cs="Times New Roman"/>
                            <w:i/>
                            <w:spacing w:val="-5"/>
                            <w:kern w:val="0"/>
                            <w:sz w:val="24"/>
                            <w:szCs w:val="20"/>
                          </w:rPr>
                        </m:ctrlPr>
                      </m:num>
                      <m:den>
                        <m:r>
                          <m:rPr>
                            <m:sty m:val="p"/>
                          </m:rPr>
                          <w:rPr>
                            <w:rFonts w:ascii="Cambria Math" w:eastAsia="宋体" w:hAnsi="Cambria Math" w:cs="Times New Roman"/>
                            <w:spacing w:val="-5"/>
                            <w:kern w:val="0"/>
                            <w:sz w:val="24"/>
                            <w:szCs w:val="20"/>
                          </w:rPr>
                          <m:t>σ</m:t>
                        </m:r>
                        <m:ctrlPr>
                          <w:rPr>
                            <w:rFonts w:ascii="Cambria Math" w:eastAsia="宋体" w:hAnsi="Cambria Math" w:cs="Times New Roman"/>
                            <w:i/>
                            <w:spacing w:val="-5"/>
                            <w:kern w:val="0"/>
                            <w:sz w:val="24"/>
                            <w:szCs w:val="20"/>
                          </w:rPr>
                        </m:ctrlPr>
                      </m:den>
                    </m:f>
                  </m:e>
                </m:d>
                <m:r>
                  <w:rPr>
                    <w:rFonts w:ascii="Cambria Math" w:eastAsia="宋体" w:hAnsi="Cambria Math" w:cs="Times New Roman"/>
                    <w:spacing w:val="-5"/>
                    <w:kern w:val="0"/>
                    <w:sz w:val="24"/>
                    <w:szCs w:val="20"/>
                  </w:rPr>
                  <m:t>*I-</m:t>
                </m:r>
                <m:r>
                  <m:rPr>
                    <m:sty m:val="p"/>
                  </m:rPr>
                  <w:rPr>
                    <w:rFonts w:ascii="Cambria Math" w:eastAsia="宋体" w:hAnsi="Cambria Math" w:cs="Times New Roman"/>
                    <w:spacing w:val="-5"/>
                    <w:kern w:val="0"/>
                    <w:sz w:val="24"/>
                    <w:szCs w:val="20"/>
                  </w:rPr>
                  <m:t>μ</m:t>
                </m:r>
                <m:r>
                  <m:rPr>
                    <m:sty m:val="p"/>
                  </m:rPr>
                  <w:rPr>
                    <w:rFonts w:ascii="Cambria Math" w:eastAsia="宋体" w:hAnsi="Cambria Math" w:cs="Times New Roman" w:hint="eastAsia"/>
                    <w:spacing w:val="-5"/>
                    <w:kern w:val="0"/>
                    <w:sz w:val="24"/>
                    <w:szCs w:val="20"/>
                  </w:rPr>
                  <m:t>×</m:t>
                </m:r>
                <m:f>
                  <m:fPr>
                    <m:ctrlPr>
                      <w:rPr>
                        <w:rFonts w:ascii="Cambria Math" w:eastAsia="宋体" w:hAnsi="Cambria Math" w:cs="Times New Roman"/>
                        <w:spacing w:val="-5"/>
                        <w:kern w:val="0"/>
                        <w:sz w:val="24"/>
                        <w:szCs w:val="20"/>
                      </w:rPr>
                    </m:ctrlPr>
                  </m:fPr>
                  <m:num>
                    <m:r>
                      <m:rPr>
                        <m:sty m:val="p"/>
                      </m:rPr>
                      <w:rPr>
                        <w:rFonts w:ascii="Cambria Math" w:eastAsia="宋体" w:hAnsi="Cambria Math" w:cs="Times New Roman"/>
                        <w:spacing w:val="-5"/>
                        <w:kern w:val="0"/>
                        <w:sz w:val="24"/>
                        <w:szCs w:val="20"/>
                      </w:rPr>
                      <m:t>γ</m:t>
                    </m:r>
                    <m:ctrlPr>
                      <w:rPr>
                        <w:rFonts w:ascii="Cambria Math" w:eastAsia="宋体" w:hAnsi="Cambria Math" w:cs="Times New Roman"/>
                        <w:i/>
                        <w:spacing w:val="-5"/>
                        <w:kern w:val="0"/>
                        <w:sz w:val="24"/>
                        <w:szCs w:val="20"/>
                      </w:rPr>
                    </m:ctrlPr>
                  </m:num>
                  <m:den>
                    <m:r>
                      <m:rPr>
                        <m:sty m:val="p"/>
                      </m:rPr>
                      <w:rPr>
                        <w:rFonts w:ascii="Cambria Math" w:eastAsia="宋体" w:hAnsi="Cambria Math" w:cs="Times New Roman"/>
                        <w:spacing w:val="-5"/>
                        <w:kern w:val="0"/>
                        <w:sz w:val="24"/>
                        <w:szCs w:val="20"/>
                      </w:rPr>
                      <m:t>σ</m:t>
                    </m:r>
                    <m:ctrlPr>
                      <w:rPr>
                        <w:rFonts w:ascii="Cambria Math" w:eastAsia="宋体" w:hAnsi="Cambria Math" w:cs="Times New Roman"/>
                        <w:i/>
                        <w:spacing w:val="-5"/>
                        <w:kern w:val="0"/>
                        <w:sz w:val="24"/>
                        <w:szCs w:val="20"/>
                      </w:rPr>
                    </m:ctrlPr>
                  </m:den>
                </m:f>
                <m:r>
                  <w:rPr>
                    <w:rFonts w:ascii="Cambria Math" w:eastAsia="宋体" w:hAnsi="Cambria Math" w:cs="Times New Roman"/>
                    <w:spacing w:val="-5"/>
                    <w:kern w:val="0"/>
                    <w:sz w:val="24"/>
                    <w:szCs w:val="20"/>
                  </w:rPr>
                  <m:t>+β</m:t>
                </m:r>
              </m:oMath>
            </m:oMathPara>
          </w:p>
        </w:tc>
        <w:tc>
          <w:tcPr>
            <w:tcW w:w="1043" w:type="dxa"/>
            <w:vAlign w:val="center"/>
          </w:tcPr>
          <w:p w14:paraId="799F972A" w14:textId="78DFBFCE" w:rsidR="00B777F9" w:rsidRDefault="00B777F9" w:rsidP="006628E9">
            <w:pPr>
              <w:spacing w:line="360" w:lineRule="auto"/>
              <w:jc w:val="center"/>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2</w:t>
            </w:r>
            <w:r>
              <w:rPr>
                <w:rFonts w:ascii="Times New Roman" w:eastAsia="宋体" w:hAnsi="Times New Roman" w:cs="Times New Roman" w:hint="eastAsia"/>
                <w:spacing w:val="-5"/>
                <w:kern w:val="0"/>
                <w:sz w:val="24"/>
                <w:szCs w:val="20"/>
              </w:rPr>
              <w:t>）</w:t>
            </w:r>
          </w:p>
        </w:tc>
      </w:tr>
    </w:tbl>
    <w:p w14:paraId="4FA723DF" w14:textId="7DD3C668" w:rsidR="00B777F9" w:rsidRDefault="00B777F9" w:rsidP="00152FF3">
      <w:pPr>
        <w:spacing w:line="360" w:lineRule="auto"/>
        <w:rPr>
          <w:rFonts w:ascii="Times New Roman" w:eastAsia="宋体" w:hAnsi="Times New Roman" w:cs="Times New Roman"/>
          <w:spacing w:val="-5"/>
          <w:kern w:val="0"/>
          <w:sz w:val="24"/>
          <w:szCs w:val="20"/>
        </w:rPr>
      </w:pPr>
      <w:r w:rsidRPr="00B777F9">
        <w:rPr>
          <w:rFonts w:ascii="Times New Roman" w:eastAsia="宋体" w:hAnsi="Times New Roman" w:cs="Times New Roman" w:hint="eastAsia"/>
          <w:spacing w:val="-5"/>
          <w:kern w:val="0"/>
          <w:sz w:val="24"/>
          <w:szCs w:val="20"/>
        </w:rPr>
        <w:t>因此，一个</w:t>
      </w:r>
      <w:r>
        <w:rPr>
          <w:rFonts w:ascii="Times New Roman" w:eastAsia="宋体" w:hAnsi="Times New Roman" w:cs="Times New Roman" w:hint="eastAsia"/>
          <w:spacing w:val="-5"/>
          <w:kern w:val="0"/>
          <w:sz w:val="24"/>
          <w:szCs w:val="20"/>
        </w:rPr>
        <w:t>卷积</w:t>
      </w:r>
      <w:r w:rsidRPr="00B777F9">
        <w:rPr>
          <w:rFonts w:ascii="Times New Roman" w:eastAsia="宋体" w:hAnsi="Times New Roman" w:cs="Times New Roman" w:hint="eastAsia"/>
          <w:spacing w:val="-5"/>
          <w:kern w:val="0"/>
          <w:sz w:val="24"/>
          <w:szCs w:val="20"/>
        </w:rPr>
        <w:t>层及其后续的</w:t>
      </w:r>
      <w:r w:rsidR="008B0EA9">
        <w:rPr>
          <w:rFonts w:ascii="Times New Roman" w:eastAsia="宋体" w:hAnsi="Times New Roman" w:cs="Times New Roman" w:hint="eastAsia"/>
          <w:spacing w:val="-5"/>
          <w:kern w:val="0"/>
          <w:sz w:val="24"/>
          <w:szCs w:val="20"/>
        </w:rPr>
        <w:t>规范化</w:t>
      </w:r>
      <w:r w:rsidRPr="00B777F9">
        <w:rPr>
          <w:rFonts w:ascii="Times New Roman" w:eastAsia="宋体" w:hAnsi="Times New Roman" w:cs="Times New Roman" w:hint="eastAsia"/>
          <w:spacing w:val="-5"/>
          <w:kern w:val="0"/>
          <w:sz w:val="24"/>
          <w:szCs w:val="20"/>
        </w:rPr>
        <w:t>层可以合并成一个</w:t>
      </w:r>
      <w:r>
        <w:rPr>
          <w:rFonts w:ascii="Times New Roman" w:eastAsia="宋体" w:hAnsi="Times New Roman" w:cs="Times New Roman" w:hint="eastAsia"/>
          <w:spacing w:val="-5"/>
          <w:kern w:val="0"/>
          <w:sz w:val="24"/>
          <w:szCs w:val="20"/>
        </w:rPr>
        <w:t>卷积</w:t>
      </w:r>
      <w:r w:rsidRPr="00B777F9">
        <w:rPr>
          <w:rFonts w:ascii="Times New Roman" w:eastAsia="宋体" w:hAnsi="Times New Roman" w:cs="Times New Roman" w:hint="eastAsia"/>
          <w:spacing w:val="-5"/>
          <w:kern w:val="0"/>
          <w:sz w:val="24"/>
          <w:szCs w:val="20"/>
        </w:rPr>
        <w:t>层，其前向传播可以表示为</w:t>
      </w:r>
      <m:oMath>
        <m:r>
          <w:rPr>
            <w:rFonts w:ascii="Cambria Math" w:eastAsia="宋体" w:hAnsi="Cambria Math" w:cs="Times New Roman" w:hint="eastAsia"/>
            <w:spacing w:val="-5"/>
            <w:kern w:val="0"/>
            <w:sz w:val="24"/>
            <w:szCs w:val="20"/>
          </w:rPr>
          <m:t>O=</m:t>
        </m:r>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F</m:t>
            </m:r>
          </m:e>
        </m:acc>
        <m:r>
          <w:rPr>
            <w:rFonts w:ascii="MS Gothic" w:eastAsia="MS Gothic" w:hAnsi="MS Gothic" w:cs="MS Gothic" w:hint="eastAsia"/>
            <w:spacing w:val="-5"/>
            <w:kern w:val="0"/>
            <w:sz w:val="24"/>
            <w:szCs w:val="20"/>
          </w:rPr>
          <m:t>*</m:t>
        </m:r>
        <m:r>
          <w:rPr>
            <w:rFonts w:ascii="Cambria Math" w:eastAsia="宋体" w:hAnsi="Cambria Math" w:cs="Times New Roman" w:hint="eastAsia"/>
            <w:spacing w:val="-5"/>
            <w:kern w:val="0"/>
            <w:sz w:val="24"/>
            <w:szCs w:val="20"/>
          </w:rPr>
          <m:t>I+</m:t>
        </m:r>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B</m:t>
            </m:r>
          </m:e>
        </m:acc>
      </m:oMath>
      <w:r w:rsidRPr="00B777F9">
        <w:rPr>
          <w:rFonts w:ascii="Times New Roman" w:eastAsia="宋体" w:hAnsi="Times New Roman" w:cs="Times New Roman" w:hint="eastAsia"/>
          <w:spacing w:val="-5"/>
          <w:kern w:val="0"/>
          <w:sz w:val="24"/>
          <w:szCs w:val="20"/>
        </w:rPr>
        <w:t>，其中</w:t>
      </w:r>
      <m:oMath>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F</m:t>
            </m:r>
          </m:e>
        </m:acc>
        <m:r>
          <w:rPr>
            <w:rFonts w:ascii="Cambria Math" w:eastAsia="宋体" w:hAnsi="Cambria Math" w:cs="Times New Roman" w:hint="eastAsia"/>
            <w:spacing w:val="-5"/>
            <w:kern w:val="0"/>
            <w:sz w:val="24"/>
            <w:szCs w:val="20"/>
          </w:rPr>
          <m:t>=F</m:t>
        </m:r>
        <m:r>
          <m:rPr>
            <m:sty m:val="p"/>
          </m:rPr>
          <w:rPr>
            <w:rFonts w:ascii="Cambria Math" w:eastAsia="宋体" w:hAnsi="Cambria Math" w:cs="Times New Roman" w:hint="eastAsia"/>
            <w:spacing w:val="-5"/>
            <w:kern w:val="0"/>
            <w:sz w:val="24"/>
            <w:szCs w:val="20"/>
          </w:rPr>
          <m:t>×</m:t>
        </m:r>
        <m:f>
          <m:fPr>
            <m:ctrlPr>
              <w:rPr>
                <w:rFonts w:ascii="Cambria Math" w:eastAsia="宋体" w:hAnsi="Cambria Math" w:cs="Times New Roman"/>
                <w:i/>
                <w:spacing w:val="-5"/>
                <w:kern w:val="0"/>
                <w:sz w:val="24"/>
                <w:szCs w:val="20"/>
              </w:rPr>
            </m:ctrlPr>
          </m:fPr>
          <m:num>
            <m:r>
              <w:rPr>
                <w:rFonts w:ascii="Cambria Math" w:eastAsia="宋体" w:hAnsi="Cambria Math" w:cs="Times New Roman"/>
                <w:spacing w:val="-5"/>
                <w:kern w:val="0"/>
                <w:sz w:val="24"/>
                <w:szCs w:val="20"/>
              </w:rPr>
              <m:t>γ</m:t>
            </m:r>
          </m:num>
          <m:den>
            <m:r>
              <w:rPr>
                <w:rFonts w:ascii="Cambria Math" w:eastAsia="宋体" w:hAnsi="Cambria Math" w:cs="Times New Roman"/>
                <w:spacing w:val="-5"/>
                <w:kern w:val="0"/>
                <w:sz w:val="24"/>
                <w:szCs w:val="20"/>
              </w:rPr>
              <m:t>σ</m:t>
            </m:r>
          </m:den>
        </m:f>
      </m:oMath>
      <w:r>
        <w:rPr>
          <w:rFonts w:ascii="Times New Roman" w:eastAsia="宋体" w:hAnsi="Times New Roman" w:cs="Times New Roman" w:hint="eastAsia"/>
          <w:spacing w:val="-5"/>
          <w:kern w:val="0"/>
          <w:sz w:val="24"/>
          <w:szCs w:val="20"/>
        </w:rPr>
        <w:t>且</w:t>
      </w:r>
      <m:oMath>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B</m:t>
            </m:r>
          </m:e>
        </m:acc>
        <m:r>
          <w:rPr>
            <w:rFonts w:ascii="Cambria Math" w:eastAsia="宋体" w:hAnsi="Cambria Math" w:cs="Times New Roman" w:hint="eastAsia"/>
            <w:spacing w:val="-5"/>
            <w:kern w:val="0"/>
            <w:sz w:val="24"/>
            <w:szCs w:val="20"/>
          </w:rPr>
          <m:t>=</m:t>
        </m:r>
        <m:r>
          <w:rPr>
            <w:rFonts w:ascii="微软雅黑" w:eastAsia="微软雅黑" w:hAnsi="微软雅黑" w:cs="微软雅黑" w:hint="eastAsia"/>
            <w:spacing w:val="-5"/>
            <w:kern w:val="0"/>
            <w:sz w:val="24"/>
            <w:szCs w:val="20"/>
          </w:rPr>
          <m:t>-</m:t>
        </m:r>
        <m:r>
          <m:rPr>
            <m:sty m:val="p"/>
          </m:rPr>
          <w:rPr>
            <w:rFonts w:ascii="Cambria Math" w:eastAsia="宋体" w:hAnsi="Cambria Math" w:cs="Times New Roman"/>
            <w:spacing w:val="-5"/>
            <w:kern w:val="0"/>
            <w:sz w:val="24"/>
            <w:szCs w:val="20"/>
          </w:rPr>
          <m:t>μ</m:t>
        </m:r>
        <m:r>
          <m:rPr>
            <m:sty m:val="p"/>
          </m:rPr>
          <w:rPr>
            <w:rFonts w:ascii="Cambria Math" w:eastAsia="宋体" w:hAnsi="Cambria Math" w:cs="Times New Roman" w:hint="eastAsia"/>
            <w:spacing w:val="-5"/>
            <w:kern w:val="0"/>
            <w:sz w:val="24"/>
            <w:szCs w:val="20"/>
          </w:rPr>
          <m:t>×</m:t>
        </m:r>
        <m:f>
          <m:fPr>
            <m:ctrlPr>
              <w:rPr>
                <w:rFonts w:ascii="Cambria Math" w:eastAsia="宋体" w:hAnsi="Cambria Math" w:cs="Times New Roman"/>
                <w:i/>
                <w:spacing w:val="-5"/>
                <w:kern w:val="0"/>
                <w:sz w:val="24"/>
                <w:szCs w:val="20"/>
              </w:rPr>
            </m:ctrlPr>
          </m:fPr>
          <m:num>
            <m:r>
              <w:rPr>
                <w:rFonts w:ascii="Cambria Math" w:eastAsia="宋体" w:hAnsi="Cambria Math" w:cs="Times New Roman"/>
                <w:spacing w:val="-5"/>
                <w:kern w:val="0"/>
                <w:sz w:val="24"/>
                <w:szCs w:val="20"/>
              </w:rPr>
              <m:t>γ</m:t>
            </m:r>
          </m:num>
          <m:den>
            <m:r>
              <w:rPr>
                <w:rFonts w:ascii="Cambria Math" w:eastAsia="宋体" w:hAnsi="Cambria Math" w:cs="Times New Roman"/>
                <w:spacing w:val="-5"/>
                <w:kern w:val="0"/>
                <w:sz w:val="24"/>
                <w:szCs w:val="20"/>
              </w:rPr>
              <m:t>σ</m:t>
            </m:r>
          </m:den>
        </m:f>
        <m:r>
          <w:rPr>
            <w:rFonts w:ascii="Cambria Math" w:eastAsia="宋体" w:hAnsi="Cambria Math" w:cs="Times New Roman" w:hint="eastAsia"/>
            <w:spacing w:val="-5"/>
            <w:kern w:val="0"/>
            <w:sz w:val="24"/>
            <w:szCs w:val="20"/>
          </w:rPr>
          <m:t>+</m:t>
        </m:r>
        <m:r>
          <w:rPr>
            <w:rFonts w:ascii="Cambria Math" w:eastAsia="宋体" w:hAnsi="Cambria Math" w:cs="Times New Roman"/>
            <w:spacing w:val="-5"/>
            <w:kern w:val="0"/>
            <w:sz w:val="24"/>
            <w:szCs w:val="20"/>
          </w:rPr>
          <m:t>β</m:t>
        </m:r>
      </m:oMath>
      <w:r w:rsidRPr="00B777F9">
        <w:rPr>
          <w:rFonts w:ascii="Times New Roman" w:eastAsia="宋体" w:hAnsi="Times New Roman" w:cs="Times New Roman" w:hint="eastAsia"/>
          <w:spacing w:val="-5"/>
          <w:kern w:val="0"/>
          <w:sz w:val="24"/>
          <w:szCs w:val="20"/>
        </w:rPr>
        <w:t>。</w:t>
      </w:r>
    </w:p>
    <w:p w14:paraId="5DD670F6" w14:textId="19319723" w:rsidR="00B777F9" w:rsidRDefault="00B777F9" w:rsidP="00152FF3">
      <w:pPr>
        <w:spacing w:line="360" w:lineRule="auto"/>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 xml:space="preserve"> </w:t>
      </w:r>
      <w:r>
        <w:rPr>
          <w:rFonts w:ascii="Times New Roman" w:eastAsia="宋体" w:hAnsi="Times New Roman" w:cs="Times New Roman"/>
          <w:spacing w:val="-5"/>
          <w:kern w:val="0"/>
          <w:sz w:val="24"/>
          <w:szCs w:val="20"/>
        </w:rPr>
        <w:t xml:space="preserve">         2</w:t>
      </w:r>
      <w:r>
        <w:rPr>
          <w:rFonts w:ascii="Times New Roman" w:eastAsia="宋体" w:hAnsi="Times New Roman" w:cs="Times New Roman" w:hint="eastAsia"/>
          <w:spacing w:val="-5"/>
          <w:kern w:val="0"/>
          <w:sz w:val="24"/>
          <w:szCs w:val="20"/>
        </w:rPr>
        <w:t>、两个相邻的卷积层可以合并。</w:t>
      </w:r>
      <w:r w:rsidRPr="00B777F9">
        <w:rPr>
          <w:rFonts w:ascii="Times New Roman" w:eastAsia="宋体" w:hAnsi="Times New Roman" w:cs="Times New Roman" w:hint="eastAsia"/>
          <w:spacing w:val="-5"/>
          <w:kern w:val="0"/>
          <w:sz w:val="24"/>
          <w:szCs w:val="20"/>
        </w:rPr>
        <w:t>定义输入特征图为</w:t>
      </w:r>
      <m:oMath>
        <m:r>
          <w:rPr>
            <w:rFonts w:ascii="Cambria Math" w:eastAsia="宋体" w:hAnsi="Cambria Math" w:cs="Times New Roman" w:hint="eastAsia"/>
            <w:spacing w:val="-5"/>
            <w:kern w:val="0"/>
            <w:sz w:val="24"/>
            <w:szCs w:val="20"/>
          </w:rPr>
          <m:t>I</m:t>
        </m:r>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C</m:t>
            </m:r>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H</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I</m:t>
                </m:r>
              </m:sub>
            </m:sSub>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W</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I</m:t>
                </m:r>
              </m:sub>
            </m:sSub>
          </m:sup>
        </m:sSup>
      </m:oMath>
      <w:r w:rsidRPr="00B777F9">
        <w:rPr>
          <w:rFonts w:ascii="Times New Roman" w:eastAsia="宋体" w:hAnsi="Times New Roman" w:cs="Times New Roman" w:hint="eastAsia"/>
          <w:spacing w:val="-5"/>
          <w:kern w:val="0"/>
          <w:sz w:val="24"/>
          <w:szCs w:val="20"/>
        </w:rPr>
        <w:t>，输出特征图为</w:t>
      </w:r>
      <m:oMath>
        <m:r>
          <w:rPr>
            <w:rFonts w:ascii="Cambria Math" w:eastAsia="宋体" w:hAnsi="Cambria Math" w:cs="Times New Roman" w:hint="eastAsia"/>
            <w:spacing w:val="-5"/>
            <w:kern w:val="0"/>
            <w:sz w:val="24"/>
            <w:szCs w:val="20"/>
          </w:rPr>
          <m:t>O</m:t>
        </m:r>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E</m:t>
            </m:r>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H</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O</m:t>
                </m:r>
              </m:sub>
            </m:sSub>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W</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O</m:t>
                </m:r>
              </m:sub>
            </m:sSub>
          </m:sup>
        </m:sSup>
      </m:oMath>
      <w:r w:rsidRPr="00B777F9">
        <w:rPr>
          <w:rFonts w:ascii="Times New Roman" w:eastAsia="宋体" w:hAnsi="Times New Roman" w:cs="Times New Roman" w:hint="eastAsia"/>
          <w:spacing w:val="-5"/>
          <w:kern w:val="0"/>
          <w:sz w:val="24"/>
          <w:szCs w:val="20"/>
        </w:rPr>
        <w:t>，第一个</w:t>
      </w:r>
      <w:r w:rsidR="00213337">
        <w:rPr>
          <w:rFonts w:ascii="Times New Roman" w:eastAsia="宋体" w:hAnsi="Times New Roman" w:cs="Times New Roman" w:hint="eastAsia"/>
          <w:spacing w:val="-5"/>
          <w:kern w:val="0"/>
          <w:sz w:val="24"/>
          <w:szCs w:val="20"/>
        </w:rPr>
        <w:t>卷积</w:t>
      </w:r>
      <w:r w:rsidRPr="00B777F9">
        <w:rPr>
          <w:rFonts w:ascii="Times New Roman" w:eastAsia="宋体" w:hAnsi="Times New Roman" w:cs="Times New Roman" w:hint="eastAsia"/>
          <w:spacing w:val="-5"/>
          <w:kern w:val="0"/>
          <w:sz w:val="24"/>
          <w:szCs w:val="20"/>
        </w:rPr>
        <w:t>层的权重为</w:t>
      </w:r>
      <m:oMath>
        <m:sSub>
          <m:sSubPr>
            <m:ctrlPr>
              <w:rPr>
                <w:rFonts w:ascii="Cambria Math" w:eastAsia="宋体" w:hAnsi="Cambria Math" w:cs="Times New Roman"/>
                <w:i/>
                <w:spacing w:val="-5"/>
                <w:kern w:val="0"/>
                <w:sz w:val="24"/>
                <w:szCs w:val="20"/>
              </w:rPr>
            </m:ctrlPr>
          </m:sSubPr>
          <m:e>
            <m:r>
              <m:rPr>
                <m:sty m:val="p"/>
              </m:rPr>
              <w:rPr>
                <w:rFonts w:ascii="Cambria Math" w:eastAsia="宋体" w:hAnsi="Cambria Math" w:cs="Times New Roman"/>
                <w:spacing w:val="-5"/>
                <w:kern w:val="0"/>
                <w:sz w:val="24"/>
                <w:szCs w:val="20"/>
              </w:rPr>
              <m:t>F</m:t>
            </m:r>
            <m:ctrlPr>
              <w:rPr>
                <w:rFonts w:ascii="Cambria Math" w:eastAsia="宋体" w:hAnsi="Cambria Math" w:cs="Times New Roman"/>
                <w:spacing w:val="-5"/>
                <w:kern w:val="0"/>
                <w:sz w:val="24"/>
                <w:szCs w:val="20"/>
              </w:rPr>
            </m:ctrlPr>
          </m:e>
          <m:sub>
            <m:r>
              <w:rPr>
                <w:rFonts w:ascii="Cambria Math" w:eastAsia="宋体" w:hAnsi="Cambria Math" w:cs="Times New Roman"/>
                <w:spacing w:val="-5"/>
                <w:kern w:val="0"/>
                <w:sz w:val="24"/>
                <w:szCs w:val="20"/>
              </w:rPr>
              <m:t>1</m:t>
            </m:r>
          </m:sub>
        </m:sSub>
        <m:r>
          <m:rPr>
            <m:sty m:val="p"/>
          </m:rPr>
          <w:rPr>
            <w:rFonts w:ascii="Cambria Math" w:eastAsia="宋体" w:hAnsi="Cambria Math" w:cs="Times New Roman" w:hint="eastAsia"/>
            <w:spacing w:val="-5"/>
            <w:kern w:val="0"/>
            <w:sz w:val="24"/>
            <w:szCs w:val="20"/>
          </w:rPr>
          <m:t>∈</m:t>
        </m:r>
        <m:r>
          <w:rPr>
            <w:rFonts w:ascii="Cambria Math" w:eastAsia="宋体" w:hAnsi="Cambria Math" w:cs="Times New Roman"/>
            <w:spacing w:val="-5"/>
            <w:kern w:val="0"/>
            <w:sz w:val="24"/>
            <w:szCs w:val="20"/>
          </w:rPr>
          <m:t> </m:t>
        </m:r>
        <m:sSup>
          <m:sSupPr>
            <m:ctrlPr>
              <w:rPr>
                <w:rFonts w:ascii="Cambria Math" w:eastAsia="宋体" w:hAnsi="Cambria Math" w:cs="Times New Roman"/>
                <w:i/>
                <w:spacing w:val="-5"/>
                <w:kern w:val="0"/>
                <w:sz w:val="24"/>
                <w:szCs w:val="20"/>
              </w:rPr>
            </m:ctrlPr>
          </m:sSupPr>
          <m:e>
            <m:r>
              <m:rPr>
                <m:sty m:val="p"/>
              </m:rPr>
              <w:rPr>
                <w:rFonts w:ascii="Cambria Math" w:eastAsia="宋体" w:hAnsi="Cambria Math" w:cs="Times New Roman"/>
                <w:spacing w:val="-5"/>
                <w:kern w:val="0"/>
                <w:sz w:val="24"/>
                <w:szCs w:val="20"/>
              </w:rPr>
              <m:t>R</m:t>
            </m:r>
          </m:e>
          <m:sup>
            <m:r>
              <m:rPr>
                <m:sty m:val="p"/>
              </m:rPr>
              <w:rPr>
                <w:rFonts w:ascii="Cambria Math" w:eastAsia="宋体" w:hAnsi="Cambria Math" w:cs="Times New Roman"/>
                <w:spacing w:val="-5"/>
                <w:kern w:val="0"/>
                <w:sz w:val="24"/>
                <w:szCs w:val="20"/>
              </w:rPr>
              <m:t>D</m:t>
            </m:r>
            <m:r>
              <w:rPr>
                <w:rFonts w:ascii="Cambria Math" w:eastAsia="宋体" w:hAnsi="Cambria Math" w:cs="Times New Roman"/>
                <w:spacing w:val="-5"/>
                <w:kern w:val="0"/>
                <w:sz w:val="24"/>
                <w:szCs w:val="20"/>
              </w:rPr>
              <m:t> </m:t>
            </m:r>
            <m:r>
              <m:rPr>
                <m:sty m:val="p"/>
              </m:rPr>
              <w:rPr>
                <w:rFonts w:ascii="Cambria Math" w:eastAsia="宋体" w:hAnsi="Cambria Math" w:cs="Times New Roman" w:hint="eastAsia"/>
                <w:spacing w:val="-5"/>
                <w:kern w:val="0"/>
                <w:sz w:val="24"/>
                <w:szCs w:val="20"/>
              </w:rPr>
              <m:t>×</m:t>
            </m:r>
            <m:r>
              <w:rPr>
                <w:rFonts w:ascii="Cambria Math" w:eastAsia="宋体" w:hAnsi="Cambria Math" w:cs="Times New Roman"/>
                <w:spacing w:val="-5"/>
                <w:kern w:val="0"/>
                <w:sz w:val="24"/>
                <w:szCs w:val="20"/>
              </w:rPr>
              <m:t> </m:t>
            </m:r>
            <m:r>
              <m:rPr>
                <m:sty m:val="p"/>
              </m:rPr>
              <w:rPr>
                <w:rFonts w:ascii="Cambria Math" w:eastAsia="宋体" w:hAnsi="Cambria Math" w:cs="Times New Roman"/>
                <w:spacing w:val="-5"/>
                <w:kern w:val="0"/>
                <w:sz w:val="24"/>
                <w:szCs w:val="20"/>
              </w:rPr>
              <m:t>C</m:t>
            </m:r>
            <m:r>
              <w:rPr>
                <w:rFonts w:ascii="Cambria Math" w:eastAsia="宋体" w:hAnsi="Cambria Math" w:cs="Times New Roman"/>
                <w:spacing w:val="-5"/>
                <w:kern w:val="0"/>
                <w:sz w:val="24"/>
                <w:szCs w:val="20"/>
              </w:rPr>
              <m:t> </m:t>
            </m:r>
            <m:r>
              <m:rPr>
                <m:sty m:val="p"/>
              </m:rPr>
              <w:rPr>
                <w:rFonts w:ascii="Cambria Math" w:eastAsia="宋体" w:hAnsi="Cambria Math" w:cs="Times New Roman" w:hint="eastAsia"/>
                <w:spacing w:val="-5"/>
                <w:kern w:val="0"/>
                <w:sz w:val="24"/>
                <w:szCs w:val="20"/>
              </w:rPr>
              <m:t>×</m:t>
            </m:r>
            <m:r>
              <w:rPr>
                <w:rFonts w:ascii="Cambria Math" w:eastAsia="宋体" w:hAnsi="Cambria Math" w:cs="Times New Roman"/>
                <w:spacing w:val="-5"/>
                <w:kern w:val="0"/>
                <w:sz w:val="24"/>
                <w:szCs w:val="20"/>
              </w:rPr>
              <m:t> </m:t>
            </m:r>
            <m:sSub>
              <m:sSubPr>
                <m:ctrlPr>
                  <w:rPr>
                    <w:rFonts w:ascii="Cambria Math" w:eastAsia="宋体" w:hAnsi="Cambria Math" w:cs="Times New Roman"/>
                    <w:i/>
                    <w:spacing w:val="-5"/>
                    <w:kern w:val="0"/>
                    <w:sz w:val="24"/>
                    <w:szCs w:val="20"/>
                  </w:rPr>
                </m:ctrlPr>
              </m:sSubPr>
              <m:e>
                <m:r>
                  <m:rPr>
                    <m:sty m:val="p"/>
                  </m:rPr>
                  <w:rPr>
                    <w:rFonts w:ascii="Cambria Math" w:eastAsia="宋体" w:hAnsi="Cambria Math" w:cs="Times New Roman"/>
                    <w:spacing w:val="-5"/>
                    <w:kern w:val="0"/>
                    <w:sz w:val="24"/>
                    <w:szCs w:val="20"/>
                  </w:rPr>
                  <m:t>K</m:t>
                </m:r>
              </m:e>
              <m:sub>
                <m:r>
                  <w:rPr>
                    <w:rFonts w:ascii="Cambria Math" w:eastAsia="宋体" w:hAnsi="Cambria Math" w:cs="Times New Roman"/>
                    <w:spacing w:val="-5"/>
                    <w:kern w:val="0"/>
                    <w:sz w:val="24"/>
                    <w:szCs w:val="20"/>
                  </w:rPr>
                  <m:t>1</m:t>
                </m:r>
              </m:sub>
            </m:sSub>
            <m:r>
              <w:rPr>
                <w:rFonts w:ascii="Cambria Math" w:eastAsia="宋体" w:hAnsi="Cambria Math" w:cs="Times New Roman"/>
                <w:spacing w:val="-5"/>
                <w:kern w:val="0"/>
                <w:sz w:val="24"/>
                <w:szCs w:val="20"/>
              </w:rPr>
              <m:t> </m:t>
            </m:r>
            <m:r>
              <m:rPr>
                <m:sty m:val="p"/>
              </m:rPr>
              <w:rPr>
                <w:rFonts w:ascii="Cambria Math" w:eastAsia="宋体" w:hAnsi="Cambria Math" w:cs="Times New Roman" w:hint="eastAsia"/>
                <w:spacing w:val="-5"/>
                <w:kern w:val="0"/>
                <w:sz w:val="24"/>
                <w:szCs w:val="20"/>
              </w:rPr>
              <m:t>×</m:t>
            </m:r>
            <m:r>
              <w:rPr>
                <w:rFonts w:ascii="Cambria Math" w:eastAsia="宋体" w:hAnsi="Cambria Math" w:cs="Times New Roman"/>
                <w:spacing w:val="-5"/>
                <w:kern w:val="0"/>
                <w:sz w:val="24"/>
                <w:szCs w:val="20"/>
              </w:rPr>
              <m:t> </m:t>
            </m:r>
            <m:sSub>
              <m:sSubPr>
                <m:ctrlPr>
                  <w:rPr>
                    <w:rFonts w:ascii="Cambria Math" w:eastAsia="宋体" w:hAnsi="Cambria Math" w:cs="Times New Roman"/>
                    <w:i/>
                    <w:spacing w:val="-5"/>
                    <w:kern w:val="0"/>
                    <w:sz w:val="24"/>
                    <w:szCs w:val="20"/>
                  </w:rPr>
                </m:ctrlPr>
              </m:sSubPr>
              <m:e>
                <m:r>
                  <m:rPr>
                    <m:sty m:val="p"/>
                  </m:rPr>
                  <w:rPr>
                    <w:rFonts w:ascii="Cambria Math" w:eastAsia="宋体" w:hAnsi="Cambria Math" w:cs="Times New Roman"/>
                    <w:spacing w:val="-5"/>
                    <w:kern w:val="0"/>
                    <w:sz w:val="24"/>
                    <w:szCs w:val="20"/>
                  </w:rPr>
                  <m:t>K</m:t>
                </m:r>
              </m:e>
              <m:sub>
                <m:r>
                  <w:rPr>
                    <w:rFonts w:ascii="Cambria Math" w:eastAsia="宋体" w:hAnsi="Cambria Math" w:cs="Times New Roman"/>
                    <w:spacing w:val="-5"/>
                    <w:kern w:val="0"/>
                    <w:sz w:val="24"/>
                    <w:szCs w:val="20"/>
                  </w:rPr>
                  <m:t>2</m:t>
                </m:r>
              </m:sub>
            </m:sSub>
            <m:r>
              <w:rPr>
                <w:rFonts w:ascii="Cambria Math" w:eastAsia="宋体" w:hAnsi="Cambria Math" w:cs="Times New Roman"/>
                <w:spacing w:val="-5"/>
                <w:kern w:val="0"/>
                <w:sz w:val="24"/>
                <w:szCs w:val="20"/>
              </w:rPr>
              <m:t> </m:t>
            </m:r>
          </m:sup>
        </m:sSup>
      </m:oMath>
      <w:r w:rsidRPr="00B777F9">
        <w:rPr>
          <w:rFonts w:ascii="Times New Roman" w:eastAsia="宋体" w:hAnsi="Times New Roman" w:cs="Times New Roman" w:hint="eastAsia"/>
          <w:spacing w:val="-5"/>
          <w:kern w:val="0"/>
          <w:sz w:val="24"/>
          <w:szCs w:val="20"/>
        </w:rPr>
        <w:t>。第一</w:t>
      </w:r>
      <w:r w:rsidR="00213337">
        <w:rPr>
          <w:rFonts w:ascii="Times New Roman" w:eastAsia="宋体" w:hAnsi="Times New Roman" w:cs="Times New Roman" w:hint="eastAsia"/>
          <w:spacing w:val="-5"/>
          <w:kern w:val="0"/>
          <w:sz w:val="24"/>
          <w:szCs w:val="20"/>
        </w:rPr>
        <w:t>个卷积</w:t>
      </w:r>
      <w:r w:rsidRPr="00B777F9">
        <w:rPr>
          <w:rFonts w:ascii="Times New Roman" w:eastAsia="宋体" w:hAnsi="Times New Roman" w:cs="Times New Roman" w:hint="eastAsia"/>
          <w:spacing w:val="-5"/>
          <w:kern w:val="0"/>
          <w:sz w:val="24"/>
          <w:szCs w:val="20"/>
        </w:rPr>
        <w:t>层的偏差为</w:t>
      </w:r>
      <m:oMath>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B</m:t>
            </m:r>
            <m:ctrlPr>
              <w:rPr>
                <w:rFonts w:ascii="Cambria Math" w:eastAsia="宋体" w:hAnsi="Cambria Math" w:cs="Times New Roman" w:hint="eastAsia"/>
                <w:i/>
                <w:spacing w:val="-5"/>
                <w:kern w:val="0"/>
                <w:sz w:val="24"/>
                <w:szCs w:val="20"/>
              </w:rPr>
            </m:ctrlPr>
          </m:e>
          <m:sub>
            <m:r>
              <w:rPr>
                <w:rFonts w:ascii="Cambria Math" w:eastAsia="宋体" w:hAnsi="Cambria Math" w:cs="Times New Roman" w:hint="eastAsia"/>
                <w:spacing w:val="-5"/>
                <w:kern w:val="0"/>
                <w:sz w:val="24"/>
                <w:szCs w:val="20"/>
              </w:rPr>
              <m:t>1</m:t>
            </m:r>
          </m:sub>
        </m:sSub>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D</m:t>
            </m:r>
          </m:sup>
        </m:sSup>
      </m:oMath>
      <w:r w:rsidRPr="00B777F9">
        <w:rPr>
          <w:rFonts w:ascii="Times New Roman" w:eastAsia="宋体" w:hAnsi="Times New Roman" w:cs="Times New Roman" w:hint="eastAsia"/>
          <w:spacing w:val="-5"/>
          <w:kern w:val="0"/>
          <w:sz w:val="24"/>
          <w:szCs w:val="20"/>
        </w:rPr>
        <w:t>，第二</w:t>
      </w:r>
      <w:r w:rsidR="00213337">
        <w:rPr>
          <w:rFonts w:ascii="Times New Roman" w:eastAsia="宋体" w:hAnsi="Times New Roman" w:cs="Times New Roman" w:hint="eastAsia"/>
          <w:spacing w:val="-5"/>
          <w:kern w:val="0"/>
          <w:sz w:val="24"/>
          <w:szCs w:val="20"/>
        </w:rPr>
        <w:t>卷积</w:t>
      </w:r>
      <w:r w:rsidRPr="00B777F9">
        <w:rPr>
          <w:rFonts w:ascii="Times New Roman" w:eastAsia="宋体" w:hAnsi="Times New Roman" w:cs="Times New Roman" w:hint="eastAsia"/>
          <w:spacing w:val="-5"/>
          <w:kern w:val="0"/>
          <w:sz w:val="24"/>
          <w:szCs w:val="20"/>
        </w:rPr>
        <w:t>层的权重为</w:t>
      </w:r>
      <m:oMath>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F</m:t>
            </m:r>
            <m:ctrlPr>
              <w:rPr>
                <w:rFonts w:ascii="Cambria Math" w:eastAsia="宋体" w:hAnsi="Cambria Math" w:cs="Times New Roman" w:hint="eastAsia"/>
                <w:i/>
                <w:spacing w:val="-5"/>
                <w:kern w:val="0"/>
                <w:sz w:val="24"/>
                <w:szCs w:val="20"/>
              </w:rPr>
            </m:ctrlPr>
          </m:e>
          <m:sub>
            <m:r>
              <w:rPr>
                <w:rFonts w:ascii="Cambria Math" w:eastAsia="宋体" w:hAnsi="Cambria Math" w:cs="Times New Roman" w:hint="eastAsia"/>
                <w:spacing w:val="-5"/>
                <w:kern w:val="0"/>
                <w:sz w:val="24"/>
                <w:szCs w:val="20"/>
              </w:rPr>
              <m:t>2</m:t>
            </m:r>
          </m:sub>
        </m:sSub>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E</m:t>
            </m:r>
            <m:r>
              <m:rPr>
                <m:sty m:val="p"/>
              </m:rPr>
              <w:rPr>
                <w:rFonts w:ascii="Cambria Math" w:eastAsia="宋体" w:hAnsi="Cambria Math" w:cs="Times New Roman" w:hint="eastAsia"/>
                <w:spacing w:val="-5"/>
                <w:kern w:val="0"/>
                <w:sz w:val="24"/>
                <w:szCs w:val="20"/>
              </w:rPr>
              <m:t>×</m:t>
            </m:r>
            <m:r>
              <w:rPr>
                <w:rFonts w:ascii="Cambria Math" w:eastAsia="宋体" w:hAnsi="Cambria Math" w:cs="Times New Roman" w:hint="eastAsia"/>
                <w:spacing w:val="-5"/>
                <w:kern w:val="0"/>
                <w:sz w:val="24"/>
                <w:szCs w:val="20"/>
              </w:rPr>
              <m:t>D</m:t>
            </m:r>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K</m:t>
                </m:r>
                <m:ctrlPr>
                  <w:rPr>
                    <w:rFonts w:ascii="Cambria Math" w:eastAsia="宋体" w:hAnsi="Cambria Math" w:cs="Times New Roman"/>
                    <w:spacing w:val="-5"/>
                    <w:kern w:val="0"/>
                    <w:sz w:val="24"/>
                    <w:szCs w:val="20"/>
                  </w:rPr>
                </m:ctrlPr>
              </m:e>
              <m:sub>
                <m:r>
                  <w:rPr>
                    <w:rFonts w:ascii="Cambria Math" w:eastAsia="宋体" w:hAnsi="Cambria Math" w:cs="Times New Roman"/>
                    <w:spacing w:val="-5"/>
                    <w:kern w:val="0"/>
                    <w:sz w:val="24"/>
                    <w:szCs w:val="20"/>
                  </w:rPr>
                  <m:t>1</m:t>
                </m:r>
              </m:sub>
            </m:sSub>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K</m:t>
                </m:r>
                <m:ctrlPr>
                  <w:rPr>
                    <w:rFonts w:ascii="Cambria Math" w:eastAsia="宋体" w:hAnsi="Cambria Math" w:cs="Times New Roman"/>
                    <w:spacing w:val="-5"/>
                    <w:kern w:val="0"/>
                    <w:sz w:val="24"/>
                    <w:szCs w:val="20"/>
                  </w:rPr>
                </m:ctrlPr>
              </m:e>
              <m:sub>
                <m:r>
                  <w:rPr>
                    <w:rFonts w:ascii="Cambria Math" w:eastAsia="宋体" w:hAnsi="Cambria Math" w:cs="Times New Roman"/>
                    <w:spacing w:val="-5"/>
                    <w:kern w:val="0"/>
                    <w:sz w:val="24"/>
                    <w:szCs w:val="20"/>
                  </w:rPr>
                  <m:t>2</m:t>
                </m:r>
              </m:sub>
            </m:sSub>
          </m:sup>
        </m:sSup>
      </m:oMath>
      <w:r w:rsidRPr="00B777F9">
        <w:rPr>
          <w:rFonts w:ascii="Times New Roman" w:eastAsia="宋体" w:hAnsi="Times New Roman" w:cs="Times New Roman" w:hint="eastAsia"/>
          <w:spacing w:val="-5"/>
          <w:kern w:val="0"/>
          <w:sz w:val="24"/>
          <w:szCs w:val="20"/>
        </w:rPr>
        <w:t>，第二</w:t>
      </w:r>
      <w:r w:rsidR="00213337">
        <w:rPr>
          <w:rFonts w:ascii="Times New Roman" w:eastAsia="宋体" w:hAnsi="Times New Roman" w:cs="Times New Roman" w:hint="eastAsia"/>
          <w:spacing w:val="-5"/>
          <w:kern w:val="0"/>
          <w:sz w:val="24"/>
          <w:szCs w:val="20"/>
        </w:rPr>
        <w:t>个卷积</w:t>
      </w:r>
      <w:r w:rsidRPr="00B777F9">
        <w:rPr>
          <w:rFonts w:ascii="Times New Roman" w:eastAsia="宋体" w:hAnsi="Times New Roman" w:cs="Times New Roman" w:hint="eastAsia"/>
          <w:spacing w:val="-5"/>
          <w:kern w:val="0"/>
          <w:sz w:val="24"/>
          <w:szCs w:val="20"/>
        </w:rPr>
        <w:t>层的偏差为</w:t>
      </w:r>
      <m:oMath>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B</m:t>
            </m:r>
            <m:ctrlPr>
              <w:rPr>
                <w:rFonts w:ascii="Cambria Math" w:eastAsia="宋体" w:hAnsi="Cambria Math" w:cs="Times New Roman" w:hint="eastAsia"/>
                <w:i/>
                <w:spacing w:val="-5"/>
                <w:kern w:val="0"/>
                <w:sz w:val="24"/>
                <w:szCs w:val="20"/>
              </w:rPr>
            </m:ctrlPr>
          </m:e>
          <m:sub>
            <m:r>
              <w:rPr>
                <w:rFonts w:ascii="Cambria Math" w:eastAsia="宋体" w:hAnsi="Cambria Math" w:cs="Times New Roman" w:hint="eastAsia"/>
                <w:spacing w:val="-5"/>
                <w:kern w:val="0"/>
                <w:sz w:val="24"/>
                <w:szCs w:val="20"/>
              </w:rPr>
              <m:t>2</m:t>
            </m:r>
          </m:sub>
        </m:sSub>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E</m:t>
            </m:r>
          </m:sup>
        </m:sSup>
      </m:oMath>
      <w:r w:rsidRPr="00B777F9">
        <w:rPr>
          <w:rFonts w:ascii="Times New Roman" w:eastAsia="宋体" w:hAnsi="Times New Roman" w:cs="Times New Roman" w:hint="eastAsia"/>
          <w:spacing w:val="-5"/>
          <w:kern w:val="0"/>
          <w:sz w:val="24"/>
          <w:szCs w:val="20"/>
        </w:rPr>
        <w:t>，</w:t>
      </w:r>
      <w:r w:rsidR="00213337">
        <w:rPr>
          <w:rFonts w:ascii="Times New Roman" w:eastAsia="宋体" w:hAnsi="Times New Roman" w:cs="Times New Roman" w:hint="eastAsia"/>
          <w:spacing w:val="-5"/>
          <w:kern w:val="0"/>
          <w:sz w:val="24"/>
          <w:szCs w:val="20"/>
        </w:rPr>
        <w:t>根据卷积操作的结合律，</w:t>
      </w:r>
      <w:r w:rsidRPr="00B777F9">
        <w:rPr>
          <w:rFonts w:ascii="Times New Roman" w:eastAsia="宋体" w:hAnsi="Times New Roman" w:cs="Times New Roman" w:hint="eastAsia"/>
          <w:spacing w:val="-5"/>
          <w:kern w:val="0"/>
          <w:sz w:val="24"/>
          <w:szCs w:val="20"/>
        </w:rPr>
        <w:t>结构重新参数化</w:t>
      </w:r>
      <w:r w:rsidR="00213337">
        <w:rPr>
          <w:rFonts w:ascii="Times New Roman" w:eastAsia="宋体" w:hAnsi="Times New Roman" w:cs="Times New Roman" w:hint="eastAsia"/>
          <w:spacing w:val="-5"/>
          <w:kern w:val="0"/>
          <w:sz w:val="24"/>
          <w:szCs w:val="20"/>
        </w:rPr>
        <w:t>前后</w:t>
      </w:r>
      <w:r w:rsidRPr="00B777F9">
        <w:rPr>
          <w:rFonts w:ascii="Times New Roman" w:eastAsia="宋体" w:hAnsi="Times New Roman" w:cs="Times New Roman" w:hint="eastAsia"/>
          <w:spacing w:val="-5"/>
          <w:kern w:val="0"/>
          <w:sz w:val="24"/>
          <w:szCs w:val="20"/>
        </w:rPr>
        <w:t>的前向传播</w:t>
      </w:r>
      <w:r w:rsidR="00213337">
        <w:rPr>
          <w:rFonts w:ascii="Times New Roman" w:eastAsia="宋体" w:hAnsi="Times New Roman" w:cs="Times New Roman" w:hint="eastAsia"/>
          <w:spacing w:val="-5"/>
          <w:kern w:val="0"/>
          <w:sz w:val="24"/>
          <w:szCs w:val="20"/>
        </w:rPr>
        <w:t>如公式（</w:t>
      </w:r>
      <w:r w:rsidR="00213337">
        <w:rPr>
          <w:rFonts w:ascii="Times New Roman" w:eastAsia="宋体" w:hAnsi="Times New Roman" w:cs="Times New Roman" w:hint="eastAsia"/>
          <w:spacing w:val="-5"/>
          <w:kern w:val="0"/>
          <w:sz w:val="24"/>
          <w:szCs w:val="20"/>
        </w:rPr>
        <w:t>2</w:t>
      </w:r>
      <w:r w:rsidR="00213337">
        <w:rPr>
          <w:rFonts w:ascii="Times New Roman" w:eastAsia="宋体" w:hAnsi="Times New Roman" w:cs="Times New Roman"/>
          <w:spacing w:val="-5"/>
          <w:kern w:val="0"/>
          <w:sz w:val="24"/>
          <w:szCs w:val="20"/>
        </w:rPr>
        <w:t>-3</w:t>
      </w:r>
      <w:r w:rsidR="00213337">
        <w:rPr>
          <w:rFonts w:ascii="Times New Roman" w:eastAsia="宋体" w:hAnsi="Times New Roman" w:cs="Times New Roman" w:hint="eastAsia"/>
          <w:spacing w:val="-5"/>
          <w:kern w:val="0"/>
          <w:sz w:val="24"/>
          <w:szCs w:val="20"/>
        </w:rPr>
        <w:t>）和公式（</w:t>
      </w:r>
      <w:r w:rsidR="00213337">
        <w:rPr>
          <w:rFonts w:ascii="Times New Roman" w:eastAsia="宋体" w:hAnsi="Times New Roman" w:cs="Times New Roman" w:hint="eastAsia"/>
          <w:spacing w:val="-5"/>
          <w:kern w:val="0"/>
          <w:sz w:val="24"/>
          <w:szCs w:val="20"/>
        </w:rPr>
        <w:t>2</w:t>
      </w:r>
      <w:r w:rsidR="00213337">
        <w:rPr>
          <w:rFonts w:ascii="Times New Roman" w:eastAsia="宋体" w:hAnsi="Times New Roman" w:cs="Times New Roman"/>
          <w:spacing w:val="-5"/>
          <w:kern w:val="0"/>
          <w:sz w:val="24"/>
          <w:szCs w:val="20"/>
        </w:rPr>
        <w:t>-4</w:t>
      </w:r>
      <w:r w:rsidR="00213337">
        <w:rPr>
          <w:rFonts w:ascii="Times New Roman" w:eastAsia="宋体" w:hAnsi="Times New Roman" w:cs="Times New Roman" w:hint="eastAsia"/>
          <w:spacing w:val="-5"/>
          <w:kern w:val="0"/>
          <w:sz w:val="24"/>
          <w:szCs w:val="20"/>
        </w:rPr>
        <w:t>）所示</w:t>
      </w:r>
      <w:r w:rsidRPr="00B777F9">
        <w:rPr>
          <w:rFonts w:ascii="Times New Roman" w:eastAsia="宋体" w:hAnsi="Times New Roman" w:cs="Times New Roman" w:hint="eastAsia"/>
          <w:spacing w:val="-5"/>
          <w:kern w:val="0"/>
          <w:sz w:val="24"/>
          <w:szCs w:val="20"/>
        </w:rP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9"/>
        <w:gridCol w:w="1043"/>
      </w:tblGrid>
      <w:tr w:rsidR="00213337" w14:paraId="33BACC82" w14:textId="77777777" w:rsidTr="006D6B1A">
        <w:tc>
          <w:tcPr>
            <w:tcW w:w="7479" w:type="dxa"/>
            <w:vAlign w:val="center"/>
          </w:tcPr>
          <w:p w14:paraId="3F718DC9" w14:textId="2903554C" w:rsidR="00213337" w:rsidRDefault="00213337" w:rsidP="006628E9">
            <w:pPr>
              <w:spacing w:line="360" w:lineRule="auto"/>
              <w:jc w:val="center"/>
              <w:rPr>
                <w:rFonts w:ascii="Times New Roman" w:eastAsia="宋体" w:hAnsi="Times New Roman" w:cs="Times New Roman"/>
                <w:spacing w:val="-5"/>
                <w:kern w:val="0"/>
                <w:sz w:val="24"/>
                <w:szCs w:val="20"/>
              </w:rPr>
            </w:pPr>
            <m:oMathPara>
              <m:oMath>
                <m:r>
                  <w:rPr>
                    <w:rFonts w:ascii="Cambria Math" w:eastAsia="宋体" w:hAnsi="Cambria Math" w:cs="Times New Roman"/>
                    <w:spacing w:val="-5"/>
                    <w:kern w:val="0"/>
                    <w:sz w:val="24"/>
                    <w:szCs w:val="20"/>
                  </w:rPr>
                  <m:t>O=</m:t>
                </m:r>
                <m:d>
                  <m:dPr>
                    <m:ctrlPr>
                      <w:rPr>
                        <w:rFonts w:ascii="Cambria Math" w:eastAsia="宋体" w:hAnsi="Cambria Math" w:cs="Times New Roman"/>
                        <w:i/>
                        <w:spacing w:val="-5"/>
                        <w:kern w:val="0"/>
                        <w:sz w:val="24"/>
                        <w:szCs w:val="20"/>
                      </w:rPr>
                    </m:ctrlPr>
                  </m:dPr>
                  <m:e>
                    <m:r>
                      <w:rPr>
                        <w:rFonts w:ascii="Cambria Math" w:eastAsia="宋体" w:hAnsi="Cambria Math" w:cs="Times New Roman"/>
                        <w:spacing w:val="-5"/>
                        <w:kern w:val="0"/>
                        <w:sz w:val="24"/>
                        <w:szCs w:val="20"/>
                      </w:rPr>
                      <m:t>I*</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1</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1</m:t>
                        </m:r>
                      </m:sub>
                    </m:sSub>
                  </m:e>
                </m:d>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2</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2</m:t>
                    </m:r>
                  </m:sub>
                </m:sSub>
              </m:oMath>
            </m:oMathPara>
          </w:p>
        </w:tc>
        <w:tc>
          <w:tcPr>
            <w:tcW w:w="1043" w:type="dxa"/>
            <w:vAlign w:val="center"/>
          </w:tcPr>
          <w:p w14:paraId="025937B5" w14:textId="62A1004A" w:rsidR="00213337" w:rsidRDefault="00213337" w:rsidP="006628E9">
            <w:pPr>
              <w:spacing w:line="360" w:lineRule="auto"/>
              <w:jc w:val="center"/>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3</w:t>
            </w:r>
            <w:r>
              <w:rPr>
                <w:rFonts w:ascii="Times New Roman" w:eastAsia="宋体" w:hAnsi="Times New Roman" w:cs="Times New Roman" w:hint="eastAsia"/>
                <w:spacing w:val="-5"/>
                <w:kern w:val="0"/>
                <w:sz w:val="24"/>
                <w:szCs w:val="20"/>
              </w:rPr>
              <w:t>）</w:t>
            </w:r>
          </w:p>
        </w:tc>
      </w:tr>
      <w:tr w:rsidR="00213337" w14:paraId="0B2E6108" w14:textId="77777777" w:rsidTr="006D6B1A">
        <w:tc>
          <w:tcPr>
            <w:tcW w:w="7479" w:type="dxa"/>
            <w:vAlign w:val="center"/>
          </w:tcPr>
          <w:p w14:paraId="40299E63" w14:textId="37786A61" w:rsidR="00213337" w:rsidRPr="00B777F9" w:rsidRDefault="00213337" w:rsidP="006628E9">
            <w:pPr>
              <w:spacing w:line="360" w:lineRule="auto"/>
              <w:jc w:val="center"/>
              <w:rPr>
                <w:rFonts w:ascii="Times New Roman" w:eastAsia="宋体" w:hAnsi="Times New Roman" w:cs="Times New Roman"/>
                <w:spacing w:val="-5"/>
                <w:kern w:val="0"/>
                <w:sz w:val="24"/>
                <w:szCs w:val="20"/>
              </w:rPr>
            </w:pPr>
            <m:oMathPara>
              <m:oMath>
                <m:r>
                  <w:rPr>
                    <w:rFonts w:ascii="Cambria Math" w:eastAsia="宋体" w:hAnsi="Cambria Math" w:cs="Times New Roman"/>
                    <w:spacing w:val="-5"/>
                    <w:kern w:val="0"/>
                    <w:sz w:val="24"/>
                    <w:szCs w:val="20"/>
                  </w:rPr>
                  <m:t>O=I*</m:t>
                </m:r>
                <m:d>
                  <m:dPr>
                    <m:ctrlPr>
                      <w:rPr>
                        <w:rFonts w:ascii="Cambria Math" w:eastAsia="宋体" w:hAnsi="Cambria Math" w:cs="Times New Roman"/>
                        <w:i/>
                        <w:spacing w:val="-5"/>
                        <w:kern w:val="0"/>
                        <w:sz w:val="24"/>
                        <w:szCs w:val="20"/>
                      </w:rPr>
                    </m:ctrlPr>
                  </m:dPr>
                  <m:e>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1</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2</m:t>
                        </m:r>
                      </m:sub>
                    </m:sSub>
                  </m:e>
                </m:d>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1</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2</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2</m:t>
                    </m:r>
                  </m:sub>
                </m:sSub>
              </m:oMath>
            </m:oMathPara>
          </w:p>
        </w:tc>
        <w:tc>
          <w:tcPr>
            <w:tcW w:w="1043" w:type="dxa"/>
            <w:vAlign w:val="center"/>
          </w:tcPr>
          <w:p w14:paraId="17AE0CD1" w14:textId="4FFE933D" w:rsidR="00213337" w:rsidRDefault="00213337" w:rsidP="006628E9">
            <w:pPr>
              <w:spacing w:line="360" w:lineRule="auto"/>
              <w:jc w:val="center"/>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4</w:t>
            </w:r>
            <w:r>
              <w:rPr>
                <w:rFonts w:ascii="Times New Roman" w:eastAsia="宋体" w:hAnsi="Times New Roman" w:cs="Times New Roman" w:hint="eastAsia"/>
                <w:spacing w:val="-5"/>
                <w:kern w:val="0"/>
                <w:sz w:val="24"/>
                <w:szCs w:val="20"/>
              </w:rPr>
              <w:t>）</w:t>
            </w:r>
          </w:p>
        </w:tc>
      </w:tr>
    </w:tbl>
    <w:p w14:paraId="1E7FE8C4" w14:textId="679C0443" w:rsidR="00213337" w:rsidRDefault="001A56B9" w:rsidP="00152FF3">
      <w:pPr>
        <w:spacing w:line="360" w:lineRule="auto"/>
        <w:rPr>
          <w:rFonts w:ascii="Times New Roman" w:eastAsia="宋体" w:hAnsi="Times New Roman" w:cs="Times New Roman"/>
          <w:spacing w:val="-5"/>
          <w:kern w:val="0"/>
          <w:sz w:val="24"/>
          <w:szCs w:val="20"/>
        </w:rPr>
      </w:pPr>
      <w:r w:rsidRPr="001A56B9">
        <w:rPr>
          <w:rFonts w:ascii="Times New Roman" w:eastAsia="宋体" w:hAnsi="Times New Roman" w:cs="Times New Roman" w:hint="eastAsia"/>
          <w:spacing w:val="-5"/>
          <w:kern w:val="0"/>
          <w:sz w:val="24"/>
          <w:szCs w:val="20"/>
        </w:rPr>
        <w:t>我们可以使用</w:t>
      </w:r>
      <m:oMath>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F</m:t>
            </m:r>
          </m:e>
        </m:acc>
        <m: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F</m:t>
            </m:r>
          </m:e>
          <m:sub>
            <m:r>
              <w:rPr>
                <w:rFonts w:ascii="Cambria Math" w:eastAsia="宋体" w:hAnsi="Cambria Math" w:cs="Times New Roman" w:hint="eastAsia"/>
                <w:spacing w:val="-5"/>
                <w:kern w:val="0"/>
                <w:sz w:val="24"/>
                <w:szCs w:val="20"/>
              </w:rPr>
              <m:t>1</m:t>
            </m:r>
          </m:sub>
        </m:sSub>
        <m:r>
          <w:rPr>
            <w:rFonts w:ascii="MS Gothic" w:eastAsia="MS Gothic" w:hAnsi="MS Gothic" w:cs="MS Gothic"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F</m:t>
            </m:r>
            <m:ctrlPr>
              <w:rPr>
                <w:rFonts w:ascii="Cambria Math" w:eastAsia="MS Gothic" w:hAnsi="Cambria Math" w:cs="MS Gothic"/>
                <w:i/>
                <w:spacing w:val="-5"/>
                <w:kern w:val="0"/>
                <w:sz w:val="24"/>
                <w:szCs w:val="20"/>
              </w:rPr>
            </m:ctrlPr>
          </m:e>
          <m:sub>
            <m:r>
              <w:rPr>
                <w:rFonts w:ascii="Cambria Math" w:eastAsia="宋体" w:hAnsi="Cambria Math" w:cs="Times New Roman" w:hint="eastAsia"/>
                <w:spacing w:val="-5"/>
                <w:kern w:val="0"/>
                <w:sz w:val="24"/>
                <w:szCs w:val="20"/>
              </w:rPr>
              <m:t>2</m:t>
            </m:r>
          </m:sub>
        </m:sSub>
      </m:oMath>
      <w:r w:rsidRPr="001A56B9">
        <w:rPr>
          <w:rFonts w:ascii="Times New Roman" w:eastAsia="宋体" w:hAnsi="Times New Roman" w:cs="Times New Roman" w:hint="eastAsia"/>
          <w:spacing w:val="-5"/>
          <w:kern w:val="0"/>
          <w:sz w:val="24"/>
          <w:szCs w:val="20"/>
        </w:rPr>
        <w:t>和</w:t>
      </w:r>
      <m:oMath>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B</m:t>
            </m:r>
          </m:e>
        </m:acc>
        <m: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B</m:t>
            </m:r>
          </m:e>
          <m:sub>
            <m:r>
              <w:rPr>
                <w:rFonts w:ascii="Cambria Math" w:eastAsia="宋体" w:hAnsi="Cambria Math" w:cs="Times New Roman" w:hint="eastAsia"/>
                <w:spacing w:val="-5"/>
                <w:kern w:val="0"/>
                <w:sz w:val="24"/>
                <w:szCs w:val="20"/>
              </w:rPr>
              <m:t>1</m:t>
            </m:r>
          </m:sub>
        </m:sSub>
        <m:r>
          <w:rPr>
            <w:rFonts w:ascii="MS Gothic" w:eastAsia="MS Gothic" w:hAnsi="MS Gothic" w:cs="MS Gothic"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F</m:t>
            </m:r>
            <m:ctrlPr>
              <w:rPr>
                <w:rFonts w:ascii="Cambria Math" w:eastAsia="MS Gothic" w:hAnsi="Cambria Math" w:cs="MS Gothic"/>
                <w:i/>
                <w:spacing w:val="-5"/>
                <w:kern w:val="0"/>
                <w:sz w:val="24"/>
                <w:szCs w:val="20"/>
              </w:rPr>
            </m:ctrlPr>
          </m:e>
          <m:sub>
            <m:r>
              <w:rPr>
                <w:rFonts w:ascii="Cambria Math" w:eastAsia="宋体" w:hAnsi="Cambria Math" w:cs="Times New Roman" w:hint="eastAsia"/>
                <w:spacing w:val="-5"/>
                <w:kern w:val="0"/>
                <w:sz w:val="24"/>
                <w:szCs w:val="20"/>
              </w:rPr>
              <m:t>2</m:t>
            </m:r>
          </m:sub>
        </m:sSub>
        <m: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B</m:t>
            </m:r>
          </m:e>
          <m:sub>
            <m:r>
              <w:rPr>
                <w:rFonts w:ascii="Cambria Math" w:eastAsia="宋体" w:hAnsi="Cambria Math" w:cs="Times New Roman" w:hint="eastAsia"/>
                <w:spacing w:val="-5"/>
                <w:kern w:val="0"/>
                <w:sz w:val="24"/>
                <w:szCs w:val="20"/>
              </w:rPr>
              <m:t>2</m:t>
            </m:r>
          </m:sub>
        </m:sSub>
      </m:oMath>
      <w:r w:rsidRPr="001A56B9">
        <w:rPr>
          <w:rFonts w:ascii="Times New Roman" w:eastAsia="宋体" w:hAnsi="Times New Roman" w:cs="Times New Roman" w:hint="eastAsia"/>
          <w:spacing w:val="-5"/>
          <w:kern w:val="0"/>
          <w:sz w:val="24"/>
          <w:szCs w:val="20"/>
        </w:rPr>
        <w:t>直接作为结构重新参数</w:t>
      </w:r>
      <w:r>
        <w:rPr>
          <w:rFonts w:ascii="Times New Roman" w:eastAsia="宋体" w:hAnsi="Times New Roman" w:cs="Times New Roman" w:hint="eastAsia"/>
          <w:spacing w:val="-5"/>
          <w:kern w:val="0"/>
          <w:sz w:val="24"/>
          <w:szCs w:val="20"/>
        </w:rPr>
        <w:t>后的</w:t>
      </w:r>
      <w:r w:rsidR="008B0EA9">
        <w:rPr>
          <w:rFonts w:ascii="Times New Roman" w:eastAsia="宋体" w:hAnsi="Times New Roman" w:cs="Times New Roman" w:hint="eastAsia"/>
          <w:spacing w:val="-5"/>
          <w:kern w:val="0"/>
          <w:sz w:val="24"/>
          <w:szCs w:val="20"/>
        </w:rPr>
        <w:t>卷积</w:t>
      </w:r>
      <w:r w:rsidRPr="001A56B9">
        <w:rPr>
          <w:rFonts w:ascii="Times New Roman" w:eastAsia="宋体" w:hAnsi="Times New Roman" w:cs="Times New Roman" w:hint="eastAsia"/>
          <w:spacing w:val="-5"/>
          <w:kern w:val="0"/>
          <w:sz w:val="24"/>
          <w:szCs w:val="20"/>
        </w:rPr>
        <w:t>层的权重和偏差。然而，合并两个</w:t>
      </w:r>
      <m:oMath>
        <m:r>
          <w:rPr>
            <w:rFonts w:ascii="Cambria Math" w:eastAsia="宋体" w:hAnsi="Cambria Math" w:cs="Times New Roman" w:hint="eastAsia"/>
            <w:spacing w:val="-5"/>
            <w:kern w:val="0"/>
            <w:sz w:val="24"/>
            <w:szCs w:val="20"/>
          </w:rPr>
          <m:t>K</m:t>
        </m:r>
        <m:r>
          <m:rPr>
            <m:sty m:val="p"/>
          </m:rPr>
          <w:rPr>
            <w:rFonts w:ascii="Cambria Math" w:eastAsia="宋体" w:hAnsi="Cambria Math" w:cs="Times New Roman" w:hint="eastAsia"/>
            <w:spacing w:val="-5"/>
            <w:kern w:val="0"/>
            <w:sz w:val="24"/>
            <w:szCs w:val="20"/>
          </w:rPr>
          <m:t>×</m:t>
        </m:r>
        <m:r>
          <w:rPr>
            <w:rFonts w:ascii="Cambria Math" w:eastAsia="宋体" w:hAnsi="Cambria Math" w:cs="Times New Roman" w:hint="eastAsia"/>
            <w:spacing w:val="-5"/>
            <w:kern w:val="0"/>
            <w:sz w:val="24"/>
            <w:szCs w:val="20"/>
          </w:rPr>
          <m:t>K</m:t>
        </m:r>
      </m:oMath>
      <w:r w:rsidRPr="001A56B9">
        <w:rPr>
          <w:rFonts w:ascii="Times New Roman" w:eastAsia="宋体" w:hAnsi="Times New Roman" w:cs="Times New Roman" w:hint="eastAsia"/>
          <w:spacing w:val="-5"/>
          <w:kern w:val="0"/>
          <w:sz w:val="24"/>
          <w:szCs w:val="20"/>
        </w:rPr>
        <w:t>（</w:t>
      </w:r>
      <m:oMath>
        <m:r>
          <w:rPr>
            <w:rFonts w:ascii="Cambria Math" w:eastAsia="宋体" w:hAnsi="Cambria Math" w:cs="Times New Roman" w:hint="eastAsia"/>
            <w:spacing w:val="-5"/>
            <w:kern w:val="0"/>
            <w:sz w:val="24"/>
            <w:szCs w:val="20"/>
          </w:rPr>
          <m:t>K</m:t>
        </m:r>
        <m:r>
          <w:rPr>
            <w:rFonts w:ascii="Cambria Math" w:eastAsia="宋体" w:hAnsi="Cambria Math" w:cs="Times New Roman"/>
            <w:spacing w:val="-5"/>
            <w:kern w:val="0"/>
            <w:sz w:val="24"/>
            <w:szCs w:val="20"/>
          </w:rPr>
          <m:t>&gt;</m:t>
        </m:r>
        <m:r>
          <w:rPr>
            <w:rFonts w:ascii="Cambria Math" w:eastAsia="宋体" w:hAnsi="Cambria Math" w:cs="Times New Roman" w:hint="eastAsia"/>
            <w:spacing w:val="-5"/>
            <w:kern w:val="0"/>
            <w:sz w:val="24"/>
            <w:szCs w:val="20"/>
          </w:rPr>
          <m:t xml:space="preserve"> 1</m:t>
        </m:r>
      </m:oMath>
      <w:r w:rsidRPr="001A56B9">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的卷积核</w:t>
      </w:r>
      <w:r w:rsidRPr="001A56B9">
        <w:rPr>
          <w:rFonts w:ascii="Times New Roman" w:eastAsia="宋体" w:hAnsi="Times New Roman" w:cs="Times New Roman" w:hint="eastAsia"/>
          <w:spacing w:val="-5"/>
          <w:kern w:val="0"/>
          <w:sz w:val="24"/>
          <w:szCs w:val="20"/>
        </w:rPr>
        <w:t>将产生一个更大的</w:t>
      </w:r>
      <w:r>
        <w:rPr>
          <w:rFonts w:ascii="Times New Roman" w:eastAsia="宋体" w:hAnsi="Times New Roman" w:cs="Times New Roman" w:hint="eastAsia"/>
          <w:spacing w:val="-5"/>
          <w:kern w:val="0"/>
          <w:sz w:val="24"/>
          <w:szCs w:val="20"/>
        </w:rPr>
        <w:t>卷积核</w:t>
      </w:r>
      <w:r w:rsidRPr="001A56B9">
        <w:rPr>
          <w:rFonts w:ascii="Times New Roman" w:eastAsia="宋体" w:hAnsi="Times New Roman" w:cs="Times New Roman" w:hint="eastAsia"/>
          <w:spacing w:val="-5"/>
          <w:kern w:val="0"/>
          <w:sz w:val="24"/>
          <w:szCs w:val="20"/>
        </w:rPr>
        <w:t>，这</w:t>
      </w:r>
      <w:r>
        <w:rPr>
          <w:rFonts w:ascii="Times New Roman" w:eastAsia="宋体" w:hAnsi="Times New Roman" w:cs="Times New Roman" w:hint="eastAsia"/>
          <w:spacing w:val="-5"/>
          <w:kern w:val="0"/>
          <w:sz w:val="24"/>
          <w:szCs w:val="20"/>
        </w:rPr>
        <w:t>反而会</w:t>
      </w:r>
      <w:r w:rsidRPr="001A56B9">
        <w:rPr>
          <w:rFonts w:ascii="Times New Roman" w:eastAsia="宋体" w:hAnsi="Times New Roman" w:cs="Times New Roman" w:hint="eastAsia"/>
          <w:spacing w:val="-5"/>
          <w:kern w:val="0"/>
          <w:sz w:val="24"/>
          <w:szCs w:val="20"/>
        </w:rPr>
        <w:t>增加推理成本。</w:t>
      </w:r>
      <w:r>
        <w:rPr>
          <w:rFonts w:ascii="Times New Roman" w:eastAsia="宋体" w:hAnsi="Times New Roman" w:cs="Times New Roman" w:hint="eastAsia"/>
          <w:spacing w:val="-5"/>
          <w:kern w:val="0"/>
          <w:sz w:val="24"/>
          <w:szCs w:val="20"/>
        </w:rPr>
        <w:t>因此</w:t>
      </w:r>
      <w:r w:rsidRPr="001A56B9">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更</w:t>
      </w:r>
      <w:r w:rsidRPr="001A56B9">
        <w:rPr>
          <w:rFonts w:ascii="Times New Roman" w:eastAsia="宋体" w:hAnsi="Times New Roman" w:cs="Times New Roman" w:hint="eastAsia"/>
          <w:spacing w:val="-5"/>
          <w:kern w:val="0"/>
          <w:sz w:val="24"/>
          <w:szCs w:val="20"/>
        </w:rPr>
        <w:t>有</w:t>
      </w:r>
      <w:r>
        <w:rPr>
          <w:rFonts w:ascii="Times New Roman" w:eastAsia="宋体" w:hAnsi="Times New Roman" w:cs="Times New Roman" w:hint="eastAsia"/>
          <w:spacing w:val="-5"/>
          <w:kern w:val="0"/>
          <w:sz w:val="24"/>
          <w:szCs w:val="20"/>
        </w:rPr>
        <w:t>适应价值</w:t>
      </w:r>
      <w:r w:rsidRPr="001A56B9">
        <w:rPr>
          <w:rFonts w:ascii="Times New Roman" w:eastAsia="宋体" w:hAnsi="Times New Roman" w:cs="Times New Roman" w:hint="eastAsia"/>
          <w:spacing w:val="-5"/>
          <w:kern w:val="0"/>
          <w:sz w:val="24"/>
          <w:szCs w:val="20"/>
        </w:rPr>
        <w:t>的是将一个大小为</w:t>
      </w:r>
      <m:oMath>
        <m:r>
          <w:rPr>
            <w:rFonts w:ascii="Cambria Math" w:eastAsia="宋体" w:hAnsi="Cambria Math" w:cs="Times New Roman" w:hint="eastAsia"/>
            <w:spacing w:val="-5"/>
            <w:kern w:val="0"/>
            <w:sz w:val="24"/>
            <w:szCs w:val="20"/>
          </w:rPr>
          <m:t>K</m:t>
        </m:r>
      </m:oMath>
      <w:r w:rsidRPr="001A56B9">
        <w:rPr>
          <w:rFonts w:ascii="Times New Roman" w:eastAsia="宋体" w:hAnsi="Times New Roman" w:cs="Times New Roman" w:hint="eastAsia"/>
          <w:spacing w:val="-5"/>
          <w:kern w:val="0"/>
          <w:sz w:val="24"/>
          <w:szCs w:val="20"/>
        </w:rPr>
        <w:t>的</w:t>
      </w:r>
      <w:r>
        <w:rPr>
          <w:rFonts w:ascii="Times New Roman" w:eastAsia="宋体" w:hAnsi="Times New Roman" w:cs="Times New Roman" w:hint="eastAsia"/>
          <w:spacing w:val="-5"/>
          <w:kern w:val="0"/>
          <w:sz w:val="24"/>
          <w:szCs w:val="20"/>
        </w:rPr>
        <w:t>卷积</w:t>
      </w:r>
      <w:r w:rsidRPr="001A56B9">
        <w:rPr>
          <w:rFonts w:ascii="Times New Roman" w:eastAsia="宋体" w:hAnsi="Times New Roman" w:cs="Times New Roman" w:hint="eastAsia"/>
          <w:spacing w:val="-5"/>
          <w:kern w:val="0"/>
          <w:sz w:val="24"/>
          <w:szCs w:val="20"/>
        </w:rPr>
        <w:t>核和一个大小为</w:t>
      </w:r>
      <m:oMath>
        <m:r>
          <w:rPr>
            <w:rFonts w:ascii="Cambria Math" w:eastAsia="宋体" w:hAnsi="Cambria Math" w:cs="Times New Roman" w:hint="eastAsia"/>
            <w:spacing w:val="-5"/>
            <w:kern w:val="0"/>
            <w:sz w:val="24"/>
            <w:szCs w:val="20"/>
          </w:rPr>
          <m:t>1</m:t>
        </m:r>
      </m:oMath>
      <w:r w:rsidRPr="001A56B9">
        <w:rPr>
          <w:rFonts w:ascii="Times New Roman" w:eastAsia="宋体" w:hAnsi="Times New Roman" w:cs="Times New Roman" w:hint="eastAsia"/>
          <w:spacing w:val="-5"/>
          <w:kern w:val="0"/>
          <w:sz w:val="24"/>
          <w:szCs w:val="20"/>
        </w:rPr>
        <w:t>的</w:t>
      </w:r>
      <w:r>
        <w:rPr>
          <w:rFonts w:ascii="Times New Roman" w:eastAsia="宋体" w:hAnsi="Times New Roman" w:cs="Times New Roman" w:hint="eastAsia"/>
          <w:spacing w:val="-5"/>
          <w:kern w:val="0"/>
          <w:sz w:val="24"/>
          <w:szCs w:val="20"/>
        </w:rPr>
        <w:t>卷积</w:t>
      </w:r>
      <w:r w:rsidRPr="001A56B9">
        <w:rPr>
          <w:rFonts w:ascii="Times New Roman" w:eastAsia="宋体" w:hAnsi="Times New Roman" w:cs="Times New Roman" w:hint="eastAsia"/>
          <w:spacing w:val="-5"/>
          <w:kern w:val="0"/>
          <w:sz w:val="24"/>
          <w:szCs w:val="20"/>
        </w:rPr>
        <w:t>核合并成一个大小为</w:t>
      </w:r>
      <m:oMath>
        <m:r>
          <w:rPr>
            <w:rFonts w:ascii="Cambria Math" w:eastAsia="宋体" w:hAnsi="Cambria Math" w:cs="Times New Roman" w:hint="eastAsia"/>
            <w:spacing w:val="-5"/>
            <w:kern w:val="0"/>
            <w:sz w:val="24"/>
            <w:szCs w:val="20"/>
          </w:rPr>
          <m:t>K</m:t>
        </m:r>
      </m:oMath>
      <w:r w:rsidRPr="001A56B9">
        <w:rPr>
          <w:rFonts w:ascii="Times New Roman" w:eastAsia="宋体" w:hAnsi="Times New Roman" w:cs="Times New Roman" w:hint="eastAsia"/>
          <w:spacing w:val="-5"/>
          <w:kern w:val="0"/>
          <w:sz w:val="24"/>
          <w:szCs w:val="20"/>
        </w:rPr>
        <w:t>的</w:t>
      </w:r>
      <w:r>
        <w:rPr>
          <w:rFonts w:ascii="Times New Roman" w:eastAsia="宋体" w:hAnsi="Times New Roman" w:cs="Times New Roman" w:hint="eastAsia"/>
          <w:spacing w:val="-5"/>
          <w:kern w:val="0"/>
          <w:sz w:val="24"/>
          <w:szCs w:val="20"/>
        </w:rPr>
        <w:t>卷积</w:t>
      </w:r>
      <w:r w:rsidRPr="001A56B9">
        <w:rPr>
          <w:rFonts w:ascii="Times New Roman" w:eastAsia="宋体" w:hAnsi="Times New Roman" w:cs="Times New Roman" w:hint="eastAsia"/>
          <w:spacing w:val="-5"/>
          <w:kern w:val="0"/>
          <w:sz w:val="24"/>
          <w:szCs w:val="20"/>
        </w:rPr>
        <w:t>核。</w:t>
      </w:r>
    </w:p>
    <w:p w14:paraId="13F70502" w14:textId="6E6A0617" w:rsidR="001A56B9" w:rsidRDefault="001A56B9" w:rsidP="00152FF3">
      <w:pPr>
        <w:spacing w:line="360" w:lineRule="auto"/>
        <w:rPr>
          <w:rFonts w:ascii="Times New Roman" w:eastAsia="宋体" w:hAnsi="Times New Roman" w:cs="Times New Roman"/>
          <w:spacing w:val="-5"/>
          <w:kern w:val="0"/>
          <w:sz w:val="24"/>
          <w:szCs w:val="20"/>
        </w:rPr>
      </w:pPr>
      <w:r>
        <w:rPr>
          <w:rFonts w:ascii="Times New Roman" w:eastAsia="宋体" w:hAnsi="Times New Roman" w:cs="Times New Roman"/>
          <w:spacing w:val="-5"/>
          <w:kern w:val="0"/>
          <w:sz w:val="24"/>
          <w:szCs w:val="20"/>
        </w:rPr>
        <w:t xml:space="preserve">        3</w:t>
      </w:r>
      <w:r>
        <w:rPr>
          <w:rFonts w:ascii="Times New Roman" w:eastAsia="宋体" w:hAnsi="Times New Roman" w:cs="Times New Roman" w:hint="eastAsia"/>
          <w:spacing w:val="-5"/>
          <w:kern w:val="0"/>
          <w:sz w:val="24"/>
          <w:szCs w:val="20"/>
        </w:rPr>
        <w:t>、相邻卷积层外的残差连接可以被消除。</w:t>
      </w:r>
      <w:r w:rsidR="004E4E2B">
        <w:rPr>
          <w:rFonts w:ascii="Times New Roman" w:eastAsia="宋体" w:hAnsi="Times New Roman" w:cs="Times New Roman" w:hint="eastAsia"/>
          <w:spacing w:val="-5"/>
          <w:kern w:val="0"/>
          <w:sz w:val="24"/>
          <w:szCs w:val="20"/>
        </w:rPr>
        <w:t>消除残差连接的关键工具是</w:t>
      </w:r>
      <w:r w:rsidR="004E4E2B">
        <w:rPr>
          <w:rFonts w:ascii="Times New Roman" w:eastAsia="宋体" w:hAnsi="Times New Roman" w:cs="Times New Roman" w:hint="eastAsia"/>
          <w:spacing w:val="-5"/>
          <w:kern w:val="0"/>
          <w:sz w:val="24"/>
          <w:szCs w:val="20"/>
        </w:rPr>
        <w:t>Dirac</w:t>
      </w:r>
      <w:r w:rsidR="004E4E2B">
        <w:rPr>
          <w:rFonts w:ascii="Times New Roman" w:eastAsia="宋体" w:hAnsi="Times New Roman" w:cs="Times New Roman" w:hint="eastAsia"/>
          <w:spacing w:val="-5"/>
          <w:kern w:val="0"/>
          <w:sz w:val="24"/>
          <w:szCs w:val="20"/>
        </w:rPr>
        <w:t>初始化，如公式（</w:t>
      </w:r>
      <w:r w:rsidR="004E4E2B">
        <w:rPr>
          <w:rFonts w:ascii="Times New Roman" w:eastAsia="宋体" w:hAnsi="Times New Roman" w:cs="Times New Roman" w:hint="eastAsia"/>
          <w:spacing w:val="-5"/>
          <w:kern w:val="0"/>
          <w:sz w:val="24"/>
          <w:szCs w:val="20"/>
        </w:rPr>
        <w:t>2</w:t>
      </w:r>
      <w:r w:rsidR="004E4E2B">
        <w:rPr>
          <w:rFonts w:ascii="Times New Roman" w:eastAsia="宋体" w:hAnsi="Times New Roman" w:cs="Times New Roman"/>
          <w:spacing w:val="-5"/>
          <w:kern w:val="0"/>
          <w:sz w:val="24"/>
          <w:szCs w:val="20"/>
        </w:rPr>
        <w:t>-5</w:t>
      </w:r>
      <w:r w:rsidR="004E4E2B">
        <w:rPr>
          <w:rFonts w:ascii="Times New Roman" w:eastAsia="宋体" w:hAnsi="Times New Roman" w:cs="Times New Roman" w:hint="eastAsia"/>
          <w:spacing w:val="-5"/>
          <w:kern w:val="0"/>
          <w:sz w:val="24"/>
          <w:szCs w:val="20"/>
        </w:rPr>
        <w:t>）所示。</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9"/>
        <w:gridCol w:w="1043"/>
      </w:tblGrid>
      <w:tr w:rsidR="004E4E2B" w14:paraId="27D42D46" w14:textId="77777777" w:rsidTr="006D6B1A">
        <w:tc>
          <w:tcPr>
            <w:tcW w:w="7479" w:type="dxa"/>
            <w:vAlign w:val="center"/>
          </w:tcPr>
          <w:p w14:paraId="2646A5F5" w14:textId="6EBC4B29" w:rsidR="004E4E2B" w:rsidRDefault="00000000" w:rsidP="004E4E2B">
            <w:pPr>
              <w:spacing w:line="360" w:lineRule="auto"/>
              <w:jc w:val="center"/>
              <w:rPr>
                <w:rFonts w:ascii="Times New Roman" w:eastAsia="宋体" w:hAnsi="Times New Roman" w:cs="Times New Roman"/>
                <w:spacing w:val="-5"/>
                <w:kern w:val="0"/>
                <w:sz w:val="24"/>
                <w:szCs w:val="20"/>
              </w:rPr>
            </w:pPr>
            <m:oMathPara>
              <m:oMath>
                <m:sSub>
                  <m:sSubPr>
                    <m:ctrlPr>
                      <w:rPr>
                        <w:rFonts w:ascii="Cambria Math" w:eastAsia="宋体" w:hAnsi="Cambria Math" w:cs="Times New Roman"/>
                        <w:spacing w:val="-5"/>
                        <w:kern w:val="0"/>
                        <w:sz w:val="24"/>
                        <w:szCs w:val="20"/>
                      </w:rPr>
                    </m:ctrlPr>
                  </m:sSubPr>
                  <m:e>
                    <m:r>
                      <w:rPr>
                        <w:rFonts w:ascii="Cambria Math" w:eastAsia="宋体" w:hAnsi="Cambria Math" w:cs="Times New Roman"/>
                        <w:spacing w:val="-5"/>
                        <w:kern w:val="0"/>
                        <w:sz w:val="24"/>
                        <w:szCs w:val="20"/>
                      </w:rPr>
                      <m:t>K</m:t>
                    </m:r>
                  </m:e>
                  <m:sub>
                    <m:r>
                      <w:rPr>
                        <w:rFonts w:ascii="Cambria Math" w:eastAsia="宋体" w:hAnsi="Cambria Math" w:cs="Times New Roman"/>
                        <w:spacing w:val="-5"/>
                        <w:kern w:val="0"/>
                        <w:sz w:val="24"/>
                        <w:szCs w:val="20"/>
                      </w:rPr>
                      <m:t>o,i,h,w</m:t>
                    </m:r>
                  </m:sub>
                </m:sSub>
                <m:r>
                  <w:rPr>
                    <w:rFonts w:ascii="Cambria Math" w:eastAsia="宋体" w:hAnsi="Cambria Math" w:cs="Times New Roman"/>
                    <w:spacing w:val="-5"/>
                    <w:kern w:val="0"/>
                    <w:sz w:val="24"/>
                    <w:szCs w:val="20"/>
                  </w:rPr>
                  <m:t>=</m:t>
                </m:r>
                <m:d>
                  <m:dPr>
                    <m:begChr m:val="{"/>
                    <m:endChr m:val=""/>
                    <m:ctrlPr>
                      <w:rPr>
                        <w:rFonts w:ascii="Cambria Math" w:eastAsia="宋体" w:hAnsi="Cambria Math" w:cs="Times New Roman"/>
                        <w:spacing w:val="-5"/>
                        <w:kern w:val="0"/>
                        <w:sz w:val="24"/>
                        <w:szCs w:val="20"/>
                      </w:rPr>
                    </m:ctrlPr>
                  </m:dPr>
                  <m:e>
                    <m:eqArr>
                      <m:eqArrPr>
                        <m:ctrlPr>
                          <w:rPr>
                            <w:rFonts w:ascii="Cambria Math" w:eastAsia="宋体" w:hAnsi="Cambria Math" w:cs="Times New Roman"/>
                            <w:spacing w:val="-5"/>
                            <w:kern w:val="0"/>
                            <w:sz w:val="24"/>
                            <w:szCs w:val="20"/>
                          </w:rPr>
                        </m:ctrlPr>
                      </m:eqArrPr>
                      <m:e>
                        <m:r>
                          <w:rPr>
                            <w:rFonts w:ascii="Cambria Math" w:eastAsia="宋体" w:hAnsi="Cambria Math" w:cs="Times New Roman"/>
                            <w:spacing w:val="-5"/>
                            <w:kern w:val="0"/>
                            <w:sz w:val="24"/>
                            <w:szCs w:val="20"/>
                          </w:rPr>
                          <m:t>&amp;1    &amp;&amp;</m:t>
                        </m:r>
                        <m:r>
                          <m:rPr>
                            <m:nor/>
                          </m:rPr>
                          <w:rPr>
                            <w:rFonts w:ascii="Times New Roman" w:eastAsia="宋体" w:hAnsi="Times New Roman" w:cs="Times New Roman"/>
                            <w:spacing w:val="-5"/>
                            <w:kern w:val="0"/>
                            <w:sz w:val="24"/>
                            <w:szCs w:val="20"/>
                          </w:rPr>
                          <m:t xml:space="preserve"> if </m:t>
                        </m:r>
                        <m:r>
                          <w:rPr>
                            <w:rFonts w:ascii="Cambria Math" w:eastAsia="宋体" w:hAnsi="Cambria Math" w:cs="Times New Roman"/>
                            <w:spacing w:val="-5"/>
                            <w:kern w:val="0"/>
                            <w:sz w:val="24"/>
                            <w:szCs w:val="20"/>
                          </w:rPr>
                          <m:t>h=</m:t>
                        </m:r>
                        <m:f>
                          <m:fPr>
                            <m:ctrlPr>
                              <w:rPr>
                                <w:rFonts w:ascii="Cambria Math" w:eastAsia="宋体" w:hAnsi="Cambria Math" w:cs="Times New Roman"/>
                                <w:spacing w:val="-5"/>
                                <w:kern w:val="0"/>
                                <w:sz w:val="24"/>
                                <w:szCs w:val="20"/>
                              </w:rPr>
                            </m:ctrlPr>
                          </m:fPr>
                          <m:num>
                            <m:r>
                              <m:rPr>
                                <m:sty m:val="p"/>
                              </m:rPr>
                              <w:rPr>
                                <w:rFonts w:ascii="Cambria Math" w:eastAsia="宋体" w:hAnsi="Cambria Math" w:cs="Times New Roman"/>
                                <w:spacing w:val="-5"/>
                                <w:kern w:val="0"/>
                                <w:sz w:val="24"/>
                                <w:szCs w:val="20"/>
                              </w:rPr>
                              <m:t>H</m:t>
                            </m:r>
                          </m:num>
                          <m:den>
                            <m:r>
                              <w:rPr>
                                <w:rFonts w:ascii="Cambria Math" w:eastAsia="宋体" w:hAnsi="Cambria Math" w:cs="Times New Roman"/>
                                <w:spacing w:val="-5"/>
                                <w:kern w:val="0"/>
                                <w:sz w:val="24"/>
                                <w:szCs w:val="20"/>
                              </w:rPr>
                              <m:t>2</m:t>
                            </m:r>
                          </m:den>
                        </m:f>
                        <m:r>
                          <w:rPr>
                            <w:rFonts w:ascii="Cambria Math" w:eastAsia="宋体" w:hAnsi="Cambria Math" w:cs="Times New Roman"/>
                            <w:spacing w:val="-5"/>
                            <w:kern w:val="0"/>
                            <w:sz w:val="24"/>
                            <w:szCs w:val="20"/>
                          </w:rPr>
                          <m:t>,w=</m:t>
                        </m:r>
                        <m:f>
                          <m:fPr>
                            <m:ctrlPr>
                              <w:rPr>
                                <w:rFonts w:ascii="Cambria Math" w:eastAsia="宋体" w:hAnsi="Cambria Math" w:cs="Times New Roman"/>
                                <w:spacing w:val="-5"/>
                                <w:kern w:val="0"/>
                                <w:sz w:val="24"/>
                                <w:szCs w:val="20"/>
                              </w:rPr>
                            </m:ctrlPr>
                          </m:fPr>
                          <m:num>
                            <m:r>
                              <m:rPr>
                                <m:sty m:val="p"/>
                              </m:rPr>
                              <w:rPr>
                                <w:rFonts w:ascii="Cambria Math" w:eastAsia="宋体" w:hAnsi="Cambria Math" w:cs="Times New Roman"/>
                                <w:spacing w:val="-5"/>
                                <w:kern w:val="0"/>
                                <w:sz w:val="24"/>
                                <w:szCs w:val="20"/>
                              </w:rPr>
                              <m:t>W</m:t>
                            </m:r>
                          </m:num>
                          <m:den>
                            <m:r>
                              <w:rPr>
                                <w:rFonts w:ascii="Cambria Math" w:eastAsia="宋体" w:hAnsi="Cambria Math" w:cs="Times New Roman"/>
                                <w:spacing w:val="-5"/>
                                <w:kern w:val="0"/>
                                <w:sz w:val="24"/>
                                <w:szCs w:val="20"/>
                              </w:rPr>
                              <m:t>2</m:t>
                            </m:r>
                          </m:den>
                        </m:f>
                        <m:r>
                          <w:rPr>
                            <w:rFonts w:ascii="Cambria Math" w:eastAsia="宋体" w:hAnsi="Cambria Math" w:cs="Times New Roman"/>
                            <w:spacing w:val="-5"/>
                            <w:kern w:val="0"/>
                            <w:sz w:val="24"/>
                            <w:szCs w:val="20"/>
                          </w:rPr>
                          <m:t>,o=i</m:t>
                        </m:r>
                      </m:e>
                      <m:e>
                        <m:r>
                          <w:rPr>
                            <w:rFonts w:ascii="Cambria Math" w:eastAsia="宋体" w:hAnsi="Cambria Math" w:cs="Times New Roman"/>
                            <w:spacing w:val="-5"/>
                            <w:kern w:val="0"/>
                            <w:sz w:val="24"/>
                            <w:szCs w:val="20"/>
                          </w:rPr>
                          <m:t>&amp;0    &amp;&amp;</m:t>
                        </m:r>
                        <m:r>
                          <m:rPr>
                            <m:nor/>
                          </m:rPr>
                          <w:rPr>
                            <w:rFonts w:ascii="Times New Roman" w:eastAsia="宋体" w:hAnsi="Times New Roman" w:cs="Times New Roman"/>
                            <w:spacing w:val="-5"/>
                            <w:kern w:val="0"/>
                            <w:sz w:val="24"/>
                            <w:szCs w:val="20"/>
                          </w:rPr>
                          <m:t xml:space="preserve"> elsewise </m:t>
                        </m:r>
                      </m:e>
                    </m:eqArr>
                  </m:e>
                </m:d>
              </m:oMath>
            </m:oMathPara>
          </w:p>
        </w:tc>
        <w:tc>
          <w:tcPr>
            <w:tcW w:w="1043" w:type="dxa"/>
            <w:vAlign w:val="center"/>
          </w:tcPr>
          <w:p w14:paraId="7F5981C4" w14:textId="7EC638D0" w:rsidR="004E4E2B" w:rsidRDefault="004E4E2B" w:rsidP="004E4E2B">
            <w:pPr>
              <w:spacing w:line="360" w:lineRule="auto"/>
              <w:jc w:val="center"/>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5</w:t>
            </w:r>
            <w:r>
              <w:rPr>
                <w:rFonts w:ascii="Times New Roman" w:eastAsia="宋体" w:hAnsi="Times New Roman" w:cs="Times New Roman" w:hint="eastAsia"/>
                <w:spacing w:val="-5"/>
                <w:kern w:val="0"/>
                <w:sz w:val="24"/>
                <w:szCs w:val="20"/>
              </w:rPr>
              <w:t>）</w:t>
            </w:r>
          </w:p>
        </w:tc>
      </w:tr>
    </w:tbl>
    <w:p w14:paraId="74788714" w14:textId="7DC312D1" w:rsidR="004E4E2B" w:rsidRDefault="004E4E2B" w:rsidP="00152FF3">
      <w:pPr>
        <w:spacing w:line="360" w:lineRule="auto"/>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当主干分支存在多个卷积层时</w:t>
      </w:r>
      <w:r w:rsidRPr="004E4E2B">
        <w:rPr>
          <w:rFonts w:ascii="Times New Roman" w:eastAsia="宋体" w:hAnsi="Times New Roman" w:cs="Times New Roman" w:hint="eastAsia"/>
          <w:spacing w:val="-5"/>
          <w:kern w:val="0"/>
          <w:sz w:val="24"/>
          <w:szCs w:val="20"/>
        </w:rPr>
        <w:t>，需要增加主分</w:t>
      </w:r>
      <w:r>
        <w:rPr>
          <w:rFonts w:ascii="Times New Roman" w:eastAsia="宋体" w:hAnsi="Times New Roman" w:cs="Times New Roman" w:hint="eastAsia"/>
          <w:spacing w:val="-5"/>
          <w:kern w:val="0"/>
          <w:sz w:val="24"/>
          <w:szCs w:val="20"/>
        </w:rPr>
        <w:t>支卷积</w:t>
      </w:r>
      <w:r w:rsidRPr="004E4E2B">
        <w:rPr>
          <w:rFonts w:ascii="Times New Roman" w:eastAsia="宋体" w:hAnsi="Times New Roman" w:cs="Times New Roman" w:hint="eastAsia"/>
          <w:spacing w:val="-5"/>
          <w:kern w:val="0"/>
          <w:sz w:val="24"/>
          <w:szCs w:val="20"/>
        </w:rPr>
        <w:t>层的输入或输出维度。增加的输出维度将输入特征图以串联的形式保留在输出特征图中。增加的输入维度</w:t>
      </w:r>
      <w:r>
        <w:rPr>
          <w:rFonts w:ascii="Times New Roman" w:eastAsia="宋体" w:hAnsi="Times New Roman" w:cs="Times New Roman" w:hint="eastAsia"/>
          <w:spacing w:val="-5"/>
          <w:kern w:val="0"/>
          <w:sz w:val="24"/>
          <w:szCs w:val="20"/>
        </w:rPr>
        <w:t>用于</w:t>
      </w:r>
      <w:r w:rsidRPr="004E4E2B">
        <w:rPr>
          <w:rFonts w:ascii="Times New Roman" w:eastAsia="宋体" w:hAnsi="Times New Roman" w:cs="Times New Roman" w:hint="eastAsia"/>
          <w:spacing w:val="-5"/>
          <w:kern w:val="0"/>
          <w:sz w:val="24"/>
          <w:szCs w:val="20"/>
        </w:rPr>
        <w:t>确保原始特征图可以</w:t>
      </w:r>
      <w:r>
        <w:rPr>
          <w:rFonts w:ascii="Times New Roman" w:eastAsia="宋体" w:hAnsi="Times New Roman" w:cs="Times New Roman" w:hint="eastAsia"/>
          <w:spacing w:val="-5"/>
          <w:kern w:val="0"/>
          <w:sz w:val="24"/>
          <w:szCs w:val="20"/>
        </w:rPr>
        <w:t>正确和主分支逐元素相加以得到</w:t>
      </w:r>
      <w:r w:rsidRPr="004E4E2B">
        <w:rPr>
          <w:rFonts w:ascii="Times New Roman" w:eastAsia="宋体" w:hAnsi="Times New Roman" w:cs="Times New Roman" w:hint="eastAsia"/>
          <w:spacing w:val="-5"/>
          <w:kern w:val="0"/>
          <w:sz w:val="24"/>
          <w:szCs w:val="20"/>
        </w:rPr>
        <w:t>输出特征图。增加的维度</w:t>
      </w:r>
      <w:r w:rsidRPr="004E4E2B">
        <w:rPr>
          <w:rFonts w:ascii="Times New Roman" w:eastAsia="宋体" w:hAnsi="Times New Roman" w:cs="Times New Roman" w:hint="eastAsia"/>
          <w:spacing w:val="-5"/>
          <w:kern w:val="0"/>
          <w:sz w:val="24"/>
          <w:szCs w:val="20"/>
        </w:rPr>
        <w:lastRenderedPageBreak/>
        <w:t>对应的权重被</w:t>
      </w:r>
      <w:r>
        <w:rPr>
          <w:rFonts w:ascii="Times New Roman" w:eastAsia="宋体" w:hAnsi="Times New Roman" w:cs="Times New Roman" w:hint="eastAsia"/>
          <w:spacing w:val="-5"/>
          <w:kern w:val="0"/>
          <w:sz w:val="24"/>
          <w:szCs w:val="20"/>
        </w:rPr>
        <w:t>D</w:t>
      </w:r>
      <w:r w:rsidRPr="004E4E2B">
        <w:rPr>
          <w:rFonts w:ascii="Times New Roman" w:eastAsia="宋体" w:hAnsi="Times New Roman" w:cs="Times New Roman" w:hint="eastAsia"/>
          <w:spacing w:val="-5"/>
          <w:kern w:val="0"/>
          <w:sz w:val="24"/>
          <w:szCs w:val="20"/>
        </w:rPr>
        <w:t>irac</w:t>
      </w:r>
      <w:r w:rsidRPr="004E4E2B">
        <w:rPr>
          <w:rFonts w:ascii="Times New Roman" w:eastAsia="宋体" w:hAnsi="Times New Roman" w:cs="Times New Roman" w:hint="eastAsia"/>
          <w:spacing w:val="-5"/>
          <w:kern w:val="0"/>
          <w:sz w:val="24"/>
          <w:szCs w:val="20"/>
        </w:rPr>
        <w:t>初始化</w:t>
      </w:r>
      <w:r>
        <w:rPr>
          <w:rFonts w:ascii="Times New Roman" w:eastAsia="宋体" w:hAnsi="Times New Roman" w:cs="Times New Roman" w:hint="eastAsia"/>
          <w:spacing w:val="-5"/>
          <w:kern w:val="0"/>
          <w:sz w:val="24"/>
          <w:szCs w:val="20"/>
        </w:rPr>
        <w:t>，如图</w:t>
      </w:r>
      <w:r>
        <w:rPr>
          <w:rFonts w:ascii="Times New Roman" w:eastAsia="宋体" w:hAnsi="Times New Roman" w:cs="Times New Roman" w:hint="eastAsia"/>
          <w:spacing w:val="-5"/>
          <w:kern w:val="0"/>
          <w:sz w:val="24"/>
          <w:szCs w:val="20"/>
        </w:rPr>
        <w:t>3</w:t>
      </w:r>
      <w:r>
        <w:rPr>
          <w:rFonts w:ascii="Times New Roman" w:eastAsia="宋体" w:hAnsi="Times New Roman" w:cs="Times New Roman" w:hint="eastAsia"/>
          <w:spacing w:val="-5"/>
          <w:kern w:val="0"/>
          <w:sz w:val="24"/>
          <w:szCs w:val="20"/>
        </w:rPr>
        <w:t>所示</w:t>
      </w:r>
      <w:r w:rsidRPr="004E4E2B">
        <w:rPr>
          <w:rFonts w:ascii="Times New Roman" w:eastAsia="宋体" w:hAnsi="Times New Roman" w:cs="Times New Roman" w:hint="eastAsia"/>
          <w:spacing w:val="-5"/>
          <w:kern w:val="0"/>
          <w:sz w:val="24"/>
          <w:szCs w:val="20"/>
        </w:rPr>
        <w:t>。</w:t>
      </w:r>
    </w:p>
    <w:p w14:paraId="3FB5D65C" w14:textId="00CD2AC9" w:rsidR="004E4E2B" w:rsidRDefault="004E4E2B" w:rsidP="004E4E2B">
      <w:pPr>
        <w:spacing w:line="360" w:lineRule="auto"/>
        <w:jc w:val="center"/>
        <w:rPr>
          <w:rFonts w:ascii="Times New Roman" w:eastAsia="宋体" w:hAnsi="Times New Roman" w:cs="Times New Roman"/>
          <w:spacing w:val="-5"/>
          <w:kern w:val="0"/>
          <w:sz w:val="24"/>
          <w:szCs w:val="20"/>
        </w:rPr>
      </w:pPr>
      <w:r w:rsidRPr="004E4E2B">
        <w:rPr>
          <w:rFonts w:ascii="Times New Roman" w:eastAsia="宋体" w:hAnsi="Times New Roman" w:cs="Times New Roman"/>
          <w:noProof/>
          <w:spacing w:val="-5"/>
          <w:kern w:val="0"/>
          <w:sz w:val="24"/>
          <w:szCs w:val="20"/>
        </w:rPr>
        <w:drawing>
          <wp:inline distT="0" distB="0" distL="0" distR="0" wp14:anchorId="7FAC64EB" wp14:editId="421BA13E">
            <wp:extent cx="4076700" cy="1277098"/>
            <wp:effectExtent l="0" t="0" r="0" b="0"/>
            <wp:docPr id="3" name="图片 3"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卡通人物&#10;&#10;低可信度描述已自动生成"/>
                    <pic:cNvPicPr/>
                  </pic:nvPicPr>
                  <pic:blipFill>
                    <a:blip r:embed="rId12"/>
                    <a:stretch>
                      <a:fillRect/>
                    </a:stretch>
                  </pic:blipFill>
                  <pic:spPr>
                    <a:xfrm>
                      <a:off x="0" y="0"/>
                      <a:ext cx="4124200" cy="1291978"/>
                    </a:xfrm>
                    <a:prstGeom prst="rect">
                      <a:avLst/>
                    </a:prstGeom>
                  </pic:spPr>
                </pic:pic>
              </a:graphicData>
            </a:graphic>
          </wp:inline>
        </w:drawing>
      </w:r>
    </w:p>
    <w:p w14:paraId="6D9A010E" w14:textId="67276D5E" w:rsidR="004E4E2B" w:rsidRPr="00D94606" w:rsidRDefault="004E4E2B" w:rsidP="004E4E2B">
      <w:pPr>
        <w:spacing w:line="360" w:lineRule="auto"/>
        <w:jc w:val="center"/>
        <w:rPr>
          <w:rFonts w:ascii="Times New Roman" w:hAnsi="Times New Roman"/>
          <w:kern w:val="0"/>
          <w:szCs w:val="20"/>
        </w:rPr>
      </w:pPr>
      <w:r w:rsidRPr="00D94606">
        <w:rPr>
          <w:rFonts w:ascii="Times New Roman" w:hAnsi="Times New Roman" w:hint="eastAsia"/>
          <w:kern w:val="0"/>
          <w:szCs w:val="20"/>
        </w:rPr>
        <w:t>图</w:t>
      </w:r>
      <w:r>
        <w:rPr>
          <w:rFonts w:ascii="Times New Roman" w:hAnsi="Times New Roman"/>
          <w:kern w:val="0"/>
          <w:szCs w:val="20"/>
        </w:rPr>
        <w:t>3</w:t>
      </w:r>
      <w:r w:rsidRPr="00D94606">
        <w:rPr>
          <w:rFonts w:ascii="Times New Roman" w:hAnsi="Times New Roman"/>
          <w:kern w:val="0"/>
          <w:szCs w:val="20"/>
        </w:rPr>
        <w:t xml:space="preserve">    </w:t>
      </w:r>
      <w:r>
        <w:rPr>
          <w:rFonts w:ascii="Times New Roman" w:hAnsi="Times New Roman" w:hint="eastAsia"/>
          <w:kern w:val="0"/>
          <w:szCs w:val="20"/>
        </w:rPr>
        <w:t>消除</w:t>
      </w:r>
      <w:r w:rsidRPr="004E4E2B">
        <w:rPr>
          <w:rFonts w:ascii="Times New Roman" w:hAnsi="Times New Roman" w:hint="eastAsia"/>
          <w:kern w:val="0"/>
          <w:szCs w:val="20"/>
        </w:rPr>
        <w:t>相邻卷积层外的残差连接</w:t>
      </w:r>
    </w:p>
    <w:p w14:paraId="59EF1E62" w14:textId="1F2C7BDC" w:rsidR="004E4E2B" w:rsidRDefault="004E4E2B" w:rsidP="004E4E2B">
      <w:pPr>
        <w:spacing w:line="360" w:lineRule="auto"/>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 xml:space="preserve"> </w:t>
      </w:r>
      <w:r>
        <w:rPr>
          <w:rFonts w:ascii="Times New Roman" w:eastAsia="宋体" w:hAnsi="Times New Roman" w:cs="Times New Roman"/>
          <w:spacing w:val="-5"/>
          <w:kern w:val="0"/>
          <w:sz w:val="24"/>
          <w:szCs w:val="20"/>
        </w:rPr>
        <w:t xml:space="preserve">       4</w:t>
      </w:r>
      <w:r>
        <w:rPr>
          <w:rFonts w:ascii="Times New Roman" w:eastAsia="宋体" w:hAnsi="Times New Roman" w:cs="Times New Roman" w:hint="eastAsia"/>
          <w:spacing w:val="-5"/>
          <w:kern w:val="0"/>
          <w:sz w:val="24"/>
          <w:szCs w:val="20"/>
        </w:rPr>
        <w:t>、单个</w:t>
      </w:r>
      <w:bookmarkStart w:id="10" w:name="_Hlk121748662"/>
      <w:r>
        <w:rPr>
          <w:rFonts w:ascii="Times New Roman" w:eastAsia="宋体" w:hAnsi="Times New Roman" w:cs="Times New Roman" w:hint="eastAsia"/>
          <w:spacing w:val="-5"/>
          <w:kern w:val="0"/>
          <w:sz w:val="24"/>
          <w:szCs w:val="20"/>
        </w:rPr>
        <w:t>卷积层外的残差连接</w:t>
      </w:r>
      <w:bookmarkEnd w:id="10"/>
      <w:r>
        <w:rPr>
          <w:rFonts w:ascii="Times New Roman" w:eastAsia="宋体" w:hAnsi="Times New Roman" w:cs="Times New Roman" w:hint="eastAsia"/>
          <w:spacing w:val="-5"/>
          <w:kern w:val="0"/>
          <w:sz w:val="24"/>
          <w:szCs w:val="20"/>
        </w:rPr>
        <w:t>可以被消除。一个残差连接可以被视为是一个</w:t>
      </w:r>
      <w:r>
        <w:rPr>
          <w:rFonts w:ascii="Times New Roman" w:eastAsia="宋体" w:hAnsi="Times New Roman" w:cs="Times New Roman" w:hint="eastAsia"/>
          <w:spacing w:val="-5"/>
          <w:kern w:val="0"/>
          <w:sz w:val="24"/>
          <w:szCs w:val="20"/>
        </w:rPr>
        <w:t>Dirac</w:t>
      </w:r>
      <w:r>
        <w:rPr>
          <w:rFonts w:ascii="Times New Roman" w:eastAsia="宋体" w:hAnsi="Times New Roman" w:cs="Times New Roman" w:hint="eastAsia"/>
          <w:spacing w:val="-5"/>
          <w:kern w:val="0"/>
          <w:sz w:val="24"/>
          <w:szCs w:val="20"/>
        </w:rPr>
        <w:t>初始化后的卷积层，根据卷积操作的结合律，消除单个卷积层外的残差连接的过程可以被转化为将主干卷积层参数和</w:t>
      </w:r>
      <w:r>
        <w:rPr>
          <w:rFonts w:ascii="Times New Roman" w:eastAsia="宋体" w:hAnsi="Times New Roman" w:cs="Times New Roman" w:hint="eastAsia"/>
          <w:spacing w:val="-5"/>
          <w:kern w:val="0"/>
          <w:sz w:val="24"/>
          <w:szCs w:val="20"/>
        </w:rPr>
        <w:t>Dirac</w:t>
      </w:r>
      <w:r>
        <w:rPr>
          <w:rFonts w:ascii="Times New Roman" w:eastAsia="宋体" w:hAnsi="Times New Roman" w:cs="Times New Roman" w:hint="eastAsia"/>
          <w:spacing w:val="-5"/>
          <w:kern w:val="0"/>
          <w:sz w:val="24"/>
          <w:szCs w:val="20"/>
        </w:rPr>
        <w:t>初始化的同型卷积层参数相加的过程，如图</w:t>
      </w:r>
      <w:r>
        <w:rPr>
          <w:rFonts w:ascii="Times New Roman" w:eastAsia="宋体" w:hAnsi="Times New Roman" w:cs="Times New Roman" w:hint="eastAsia"/>
          <w:spacing w:val="-5"/>
          <w:kern w:val="0"/>
          <w:sz w:val="24"/>
          <w:szCs w:val="20"/>
        </w:rPr>
        <w:t>4</w:t>
      </w:r>
      <w:r>
        <w:rPr>
          <w:rFonts w:ascii="Times New Roman" w:eastAsia="宋体" w:hAnsi="Times New Roman" w:cs="Times New Roman" w:hint="eastAsia"/>
          <w:spacing w:val="-5"/>
          <w:kern w:val="0"/>
          <w:sz w:val="24"/>
          <w:szCs w:val="20"/>
        </w:rPr>
        <w:t>所示。</w:t>
      </w:r>
    </w:p>
    <w:p w14:paraId="08986CD5" w14:textId="223C57C3" w:rsidR="004E4E2B" w:rsidRDefault="004E4E2B" w:rsidP="004E4E2B">
      <w:pPr>
        <w:spacing w:line="360" w:lineRule="auto"/>
        <w:jc w:val="center"/>
        <w:rPr>
          <w:rFonts w:ascii="Times New Roman" w:eastAsia="宋体" w:hAnsi="Times New Roman" w:cs="Times New Roman"/>
          <w:spacing w:val="-5"/>
          <w:kern w:val="0"/>
          <w:sz w:val="24"/>
          <w:szCs w:val="20"/>
        </w:rPr>
      </w:pPr>
      <w:r w:rsidRPr="004E4E2B">
        <w:rPr>
          <w:rFonts w:ascii="Times New Roman" w:eastAsia="宋体" w:hAnsi="Times New Roman" w:cs="Times New Roman"/>
          <w:noProof/>
          <w:spacing w:val="-5"/>
          <w:kern w:val="0"/>
          <w:sz w:val="24"/>
          <w:szCs w:val="20"/>
        </w:rPr>
        <w:drawing>
          <wp:inline distT="0" distB="0" distL="0" distR="0" wp14:anchorId="343B648C" wp14:editId="1D3C0299">
            <wp:extent cx="4472940" cy="941870"/>
            <wp:effectExtent l="0" t="0" r="0" b="0"/>
            <wp:docPr id="6" name="图片 6" descr="图片包含 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包含 徽标&#10;&#10;描述已自动生成"/>
                    <pic:cNvPicPr/>
                  </pic:nvPicPr>
                  <pic:blipFill>
                    <a:blip r:embed="rId13"/>
                    <a:stretch>
                      <a:fillRect/>
                    </a:stretch>
                  </pic:blipFill>
                  <pic:spPr>
                    <a:xfrm>
                      <a:off x="0" y="0"/>
                      <a:ext cx="4559639" cy="960126"/>
                    </a:xfrm>
                    <a:prstGeom prst="rect">
                      <a:avLst/>
                    </a:prstGeom>
                  </pic:spPr>
                </pic:pic>
              </a:graphicData>
            </a:graphic>
          </wp:inline>
        </w:drawing>
      </w:r>
    </w:p>
    <w:p w14:paraId="2C3A661E" w14:textId="16EC1748" w:rsidR="004E4E2B" w:rsidRPr="00D94606" w:rsidRDefault="004E4E2B" w:rsidP="004E4E2B">
      <w:pPr>
        <w:spacing w:line="360" w:lineRule="auto"/>
        <w:jc w:val="center"/>
        <w:rPr>
          <w:rFonts w:ascii="Times New Roman" w:hAnsi="Times New Roman"/>
          <w:kern w:val="0"/>
          <w:szCs w:val="20"/>
        </w:rPr>
      </w:pPr>
      <w:r w:rsidRPr="00D94606">
        <w:rPr>
          <w:rFonts w:ascii="Times New Roman" w:hAnsi="Times New Roman" w:hint="eastAsia"/>
          <w:kern w:val="0"/>
          <w:szCs w:val="20"/>
        </w:rPr>
        <w:t>图</w:t>
      </w:r>
      <w:r>
        <w:rPr>
          <w:rFonts w:ascii="Times New Roman" w:hAnsi="Times New Roman"/>
          <w:kern w:val="0"/>
          <w:szCs w:val="20"/>
        </w:rPr>
        <w:t>4</w:t>
      </w:r>
      <w:r w:rsidRPr="00D94606">
        <w:rPr>
          <w:rFonts w:ascii="Times New Roman" w:hAnsi="Times New Roman"/>
          <w:kern w:val="0"/>
          <w:szCs w:val="20"/>
        </w:rPr>
        <w:t xml:space="preserve">    </w:t>
      </w:r>
      <w:r>
        <w:rPr>
          <w:rFonts w:ascii="Times New Roman" w:hAnsi="Times New Roman" w:hint="eastAsia"/>
          <w:kern w:val="0"/>
          <w:szCs w:val="20"/>
        </w:rPr>
        <w:t>消除单个</w:t>
      </w:r>
      <w:r w:rsidRPr="004E4E2B">
        <w:rPr>
          <w:rFonts w:ascii="Times New Roman" w:hAnsi="Times New Roman" w:hint="eastAsia"/>
          <w:kern w:val="0"/>
          <w:szCs w:val="20"/>
        </w:rPr>
        <w:t>卷积层外的残差连接</w:t>
      </w:r>
    </w:p>
    <w:p w14:paraId="7FFFA5CF" w14:textId="2C0624EE" w:rsidR="004E4E2B" w:rsidRDefault="004E4E2B" w:rsidP="004E4E2B">
      <w:pPr>
        <w:spacing w:line="360" w:lineRule="auto"/>
        <w:rPr>
          <w:rFonts w:ascii="Times New Roman" w:eastAsia="宋体" w:hAnsi="Times New Roman" w:cs="Times New Roman"/>
          <w:spacing w:val="-5"/>
          <w:kern w:val="0"/>
          <w:sz w:val="24"/>
          <w:szCs w:val="20"/>
        </w:rPr>
      </w:pPr>
      <w:r>
        <w:rPr>
          <w:rFonts w:ascii="Times New Roman" w:eastAsia="宋体" w:hAnsi="Times New Roman" w:cs="Times New Roman"/>
          <w:spacing w:val="-5"/>
          <w:kern w:val="0"/>
          <w:sz w:val="24"/>
          <w:szCs w:val="20"/>
        </w:rPr>
        <w:t xml:space="preserve">        5</w:t>
      </w:r>
      <w:r>
        <w:rPr>
          <w:rFonts w:ascii="Times New Roman" w:eastAsia="宋体" w:hAnsi="Times New Roman" w:cs="Times New Roman" w:hint="eastAsia"/>
          <w:spacing w:val="-5"/>
          <w:kern w:val="0"/>
          <w:sz w:val="24"/>
          <w:szCs w:val="20"/>
        </w:rPr>
        <w:t>、</w:t>
      </w:r>
      <w:r w:rsidR="00C20C8A">
        <w:rPr>
          <w:rFonts w:ascii="Times New Roman" w:eastAsia="宋体" w:hAnsi="Times New Roman" w:cs="Times New Roman" w:hint="eastAsia"/>
          <w:spacing w:val="-5"/>
          <w:kern w:val="0"/>
          <w:sz w:val="24"/>
          <w:szCs w:val="20"/>
        </w:rPr>
        <w:t>批规范化层可以转换为卷积层。为了满足转换的需要，可以</w:t>
      </w:r>
      <w:r w:rsidR="00C20C8A" w:rsidRPr="00C20C8A">
        <w:rPr>
          <w:rFonts w:ascii="Times New Roman" w:eastAsia="宋体" w:hAnsi="Times New Roman" w:cs="Times New Roman" w:hint="eastAsia"/>
          <w:spacing w:val="-5"/>
          <w:kern w:val="0"/>
          <w:sz w:val="24"/>
          <w:szCs w:val="20"/>
        </w:rPr>
        <w:t>设想</w:t>
      </w:r>
      <w:r w:rsidR="008B0EA9">
        <w:rPr>
          <w:rFonts w:ascii="Times New Roman" w:eastAsia="宋体" w:hAnsi="Times New Roman" w:cs="Times New Roman" w:hint="eastAsia"/>
          <w:spacing w:val="-5"/>
          <w:kern w:val="0"/>
          <w:sz w:val="24"/>
          <w:szCs w:val="20"/>
        </w:rPr>
        <w:t>批规范化层</w:t>
      </w:r>
      <w:r w:rsidR="00C20C8A">
        <w:rPr>
          <w:rFonts w:ascii="Times New Roman" w:eastAsia="宋体" w:hAnsi="Times New Roman" w:cs="Times New Roman" w:hint="eastAsia"/>
          <w:spacing w:val="-5"/>
          <w:kern w:val="0"/>
          <w:sz w:val="24"/>
          <w:szCs w:val="20"/>
        </w:rPr>
        <w:t>之前</w:t>
      </w:r>
      <w:r w:rsidR="00C20C8A" w:rsidRPr="00C20C8A">
        <w:rPr>
          <w:rFonts w:ascii="Times New Roman" w:eastAsia="宋体" w:hAnsi="Times New Roman" w:cs="Times New Roman" w:hint="eastAsia"/>
          <w:spacing w:val="-5"/>
          <w:kern w:val="0"/>
          <w:sz w:val="24"/>
          <w:szCs w:val="20"/>
        </w:rPr>
        <w:t>存在一个</w:t>
      </w:r>
      <w:r w:rsidR="00C20C8A">
        <w:rPr>
          <w:rFonts w:ascii="Times New Roman" w:eastAsia="宋体" w:hAnsi="Times New Roman" w:cs="Times New Roman" w:hint="eastAsia"/>
          <w:spacing w:val="-5"/>
          <w:kern w:val="0"/>
          <w:sz w:val="24"/>
          <w:szCs w:val="20"/>
        </w:rPr>
        <w:t>卷积</w:t>
      </w:r>
      <w:r w:rsidR="00C20C8A" w:rsidRPr="00C20C8A">
        <w:rPr>
          <w:rFonts w:ascii="Times New Roman" w:eastAsia="宋体" w:hAnsi="Times New Roman" w:cs="Times New Roman" w:hint="eastAsia"/>
          <w:spacing w:val="-5"/>
          <w:kern w:val="0"/>
          <w:sz w:val="24"/>
          <w:szCs w:val="20"/>
        </w:rPr>
        <w:t>层，其权重</w:t>
      </w:r>
      <w:r w:rsidR="00C20C8A">
        <w:rPr>
          <w:rFonts w:ascii="Times New Roman" w:eastAsia="宋体" w:hAnsi="Times New Roman" w:cs="Times New Roman" w:hint="eastAsia"/>
          <w:spacing w:val="-5"/>
          <w:kern w:val="0"/>
          <w:sz w:val="24"/>
          <w:szCs w:val="20"/>
        </w:rPr>
        <w:t>是</w:t>
      </w:r>
      <w:r w:rsidR="00C20C8A" w:rsidRPr="00C20C8A">
        <w:rPr>
          <w:rFonts w:ascii="Times New Roman" w:eastAsia="宋体" w:hAnsi="Times New Roman" w:cs="Times New Roman" w:hint="eastAsia"/>
          <w:spacing w:val="-5"/>
          <w:kern w:val="0"/>
          <w:sz w:val="24"/>
          <w:szCs w:val="20"/>
        </w:rPr>
        <w:t>被</w:t>
      </w:r>
      <w:r w:rsidR="00C20C8A">
        <w:rPr>
          <w:rFonts w:ascii="Times New Roman" w:eastAsia="宋体" w:hAnsi="Times New Roman" w:cs="Times New Roman" w:hint="eastAsia"/>
          <w:spacing w:val="-5"/>
          <w:kern w:val="0"/>
          <w:sz w:val="24"/>
          <w:szCs w:val="20"/>
        </w:rPr>
        <w:t>D</w:t>
      </w:r>
      <w:r w:rsidR="00C20C8A" w:rsidRPr="00C20C8A">
        <w:rPr>
          <w:rFonts w:ascii="Times New Roman" w:eastAsia="宋体" w:hAnsi="Times New Roman" w:cs="Times New Roman" w:hint="eastAsia"/>
          <w:spacing w:val="-5"/>
          <w:kern w:val="0"/>
          <w:sz w:val="24"/>
          <w:szCs w:val="20"/>
        </w:rPr>
        <w:t>irac</w:t>
      </w:r>
      <w:r w:rsidR="00C20C8A" w:rsidRPr="00C20C8A">
        <w:rPr>
          <w:rFonts w:ascii="Times New Roman" w:eastAsia="宋体" w:hAnsi="Times New Roman" w:cs="Times New Roman" w:hint="eastAsia"/>
          <w:spacing w:val="-5"/>
          <w:kern w:val="0"/>
          <w:sz w:val="24"/>
          <w:szCs w:val="20"/>
        </w:rPr>
        <w:t>初始化</w:t>
      </w:r>
      <w:r w:rsidR="00C20C8A">
        <w:rPr>
          <w:rFonts w:ascii="Times New Roman" w:eastAsia="宋体" w:hAnsi="Times New Roman" w:cs="Times New Roman" w:hint="eastAsia"/>
          <w:spacing w:val="-5"/>
          <w:kern w:val="0"/>
          <w:sz w:val="24"/>
          <w:szCs w:val="20"/>
        </w:rPr>
        <w:t>的</w:t>
      </w:r>
      <w:r w:rsidR="00C20C8A" w:rsidRPr="00C20C8A">
        <w:rPr>
          <w:rFonts w:ascii="Times New Roman" w:eastAsia="宋体" w:hAnsi="Times New Roman" w:cs="Times New Roman" w:hint="eastAsia"/>
          <w:spacing w:val="-5"/>
          <w:kern w:val="0"/>
          <w:sz w:val="24"/>
          <w:szCs w:val="20"/>
        </w:rPr>
        <w:t>，这样，把一个</w:t>
      </w:r>
      <w:r w:rsidR="00C20C8A">
        <w:rPr>
          <w:rFonts w:ascii="Times New Roman" w:eastAsia="宋体" w:hAnsi="Times New Roman" w:cs="Times New Roman" w:hint="eastAsia"/>
          <w:spacing w:val="-5"/>
          <w:kern w:val="0"/>
          <w:sz w:val="24"/>
          <w:szCs w:val="20"/>
        </w:rPr>
        <w:t>批规范化</w:t>
      </w:r>
      <w:r w:rsidR="00C20C8A" w:rsidRPr="00C20C8A">
        <w:rPr>
          <w:rFonts w:ascii="Times New Roman" w:eastAsia="宋体" w:hAnsi="Times New Roman" w:cs="Times New Roman" w:hint="eastAsia"/>
          <w:spacing w:val="-5"/>
          <w:kern w:val="0"/>
          <w:sz w:val="24"/>
          <w:szCs w:val="20"/>
        </w:rPr>
        <w:t>层转换为</w:t>
      </w:r>
      <w:r w:rsidR="00C20C8A">
        <w:rPr>
          <w:rFonts w:ascii="Times New Roman" w:eastAsia="宋体" w:hAnsi="Times New Roman" w:cs="Times New Roman" w:hint="eastAsia"/>
          <w:spacing w:val="-5"/>
          <w:kern w:val="0"/>
          <w:sz w:val="24"/>
          <w:szCs w:val="20"/>
        </w:rPr>
        <w:t>卷积</w:t>
      </w:r>
      <w:r w:rsidR="00C20C8A" w:rsidRPr="00C20C8A">
        <w:rPr>
          <w:rFonts w:ascii="Times New Roman" w:eastAsia="宋体" w:hAnsi="Times New Roman" w:cs="Times New Roman" w:hint="eastAsia"/>
          <w:spacing w:val="-5"/>
          <w:kern w:val="0"/>
          <w:sz w:val="24"/>
          <w:szCs w:val="20"/>
        </w:rPr>
        <w:t>层</w:t>
      </w:r>
      <w:r w:rsidR="00C20C8A">
        <w:rPr>
          <w:rFonts w:ascii="Times New Roman" w:eastAsia="宋体" w:hAnsi="Times New Roman" w:cs="Times New Roman" w:hint="eastAsia"/>
          <w:spacing w:val="-5"/>
          <w:kern w:val="0"/>
          <w:sz w:val="24"/>
          <w:szCs w:val="20"/>
        </w:rPr>
        <w:t>的</w:t>
      </w:r>
      <w:r w:rsidR="00C20C8A" w:rsidRPr="00C20C8A">
        <w:rPr>
          <w:rFonts w:ascii="Times New Roman" w:eastAsia="宋体" w:hAnsi="Times New Roman" w:cs="Times New Roman" w:hint="eastAsia"/>
          <w:spacing w:val="-5"/>
          <w:kern w:val="0"/>
          <w:sz w:val="24"/>
          <w:szCs w:val="20"/>
        </w:rPr>
        <w:t>过程</w:t>
      </w:r>
      <w:r w:rsidR="00C20C8A">
        <w:rPr>
          <w:rFonts w:ascii="Times New Roman" w:eastAsia="宋体" w:hAnsi="Times New Roman" w:cs="Times New Roman" w:hint="eastAsia"/>
          <w:spacing w:val="-5"/>
          <w:kern w:val="0"/>
          <w:sz w:val="24"/>
          <w:szCs w:val="20"/>
        </w:rPr>
        <w:t>，就转换为了卷积层和批规范化层合并的过程。有趣的</w:t>
      </w:r>
      <w:r w:rsidR="00C20C8A" w:rsidRPr="00C20C8A">
        <w:rPr>
          <w:rFonts w:ascii="Times New Roman" w:eastAsia="宋体" w:hAnsi="Times New Roman" w:cs="Times New Roman" w:hint="eastAsia"/>
          <w:spacing w:val="-5"/>
          <w:kern w:val="0"/>
          <w:sz w:val="24"/>
          <w:szCs w:val="20"/>
        </w:rPr>
        <w:t>是，假</w:t>
      </w:r>
      <w:r w:rsidR="00C20C8A">
        <w:rPr>
          <w:rFonts w:ascii="Times New Roman" w:eastAsia="宋体" w:hAnsi="Times New Roman" w:cs="Times New Roman" w:hint="eastAsia"/>
          <w:spacing w:val="-5"/>
          <w:kern w:val="0"/>
          <w:sz w:val="24"/>
          <w:szCs w:val="20"/>
        </w:rPr>
        <w:t>想卷积</w:t>
      </w:r>
      <w:r w:rsidR="00C20C8A" w:rsidRPr="00C20C8A">
        <w:rPr>
          <w:rFonts w:ascii="Times New Roman" w:eastAsia="宋体" w:hAnsi="Times New Roman" w:cs="Times New Roman" w:hint="eastAsia"/>
          <w:spacing w:val="-5"/>
          <w:kern w:val="0"/>
          <w:sz w:val="24"/>
          <w:szCs w:val="20"/>
        </w:rPr>
        <w:t>层不受</w:t>
      </w:r>
      <w:r w:rsidR="00C20C8A">
        <w:rPr>
          <w:rFonts w:ascii="Times New Roman" w:eastAsia="宋体" w:hAnsi="Times New Roman" w:cs="Times New Roman" w:hint="eastAsia"/>
          <w:spacing w:val="-5"/>
          <w:kern w:val="0"/>
          <w:sz w:val="24"/>
          <w:szCs w:val="20"/>
        </w:rPr>
        <w:t>卷积核</w:t>
      </w:r>
      <w:r w:rsidR="00C20C8A" w:rsidRPr="00C20C8A">
        <w:rPr>
          <w:rFonts w:ascii="Times New Roman" w:eastAsia="宋体" w:hAnsi="Times New Roman" w:cs="Times New Roman" w:hint="eastAsia"/>
          <w:spacing w:val="-5"/>
          <w:kern w:val="0"/>
          <w:sz w:val="24"/>
          <w:szCs w:val="20"/>
        </w:rPr>
        <w:t>大小的限制，它</w:t>
      </w:r>
      <w:r w:rsidR="00C20C8A">
        <w:rPr>
          <w:rFonts w:ascii="Times New Roman" w:eastAsia="宋体" w:hAnsi="Times New Roman" w:cs="Times New Roman" w:hint="eastAsia"/>
          <w:spacing w:val="-5"/>
          <w:kern w:val="0"/>
          <w:sz w:val="24"/>
          <w:szCs w:val="20"/>
        </w:rPr>
        <w:t>还</w:t>
      </w:r>
      <w:r w:rsidR="00C20C8A" w:rsidRPr="00C20C8A">
        <w:rPr>
          <w:rFonts w:ascii="Times New Roman" w:eastAsia="宋体" w:hAnsi="Times New Roman" w:cs="Times New Roman" w:hint="eastAsia"/>
          <w:spacing w:val="-5"/>
          <w:kern w:val="0"/>
          <w:sz w:val="24"/>
          <w:szCs w:val="20"/>
        </w:rPr>
        <w:t>可以是一个分组</w:t>
      </w:r>
      <w:r w:rsidR="00C20C8A">
        <w:rPr>
          <w:rFonts w:ascii="Times New Roman" w:eastAsia="宋体" w:hAnsi="Times New Roman" w:cs="Times New Roman" w:hint="eastAsia"/>
          <w:spacing w:val="-5"/>
          <w:kern w:val="0"/>
          <w:sz w:val="24"/>
          <w:szCs w:val="20"/>
        </w:rPr>
        <w:t>卷积</w:t>
      </w:r>
      <w:r w:rsidR="00C20C8A" w:rsidRPr="00C20C8A">
        <w:rPr>
          <w:rFonts w:ascii="Times New Roman" w:eastAsia="宋体" w:hAnsi="Times New Roman" w:cs="Times New Roman" w:hint="eastAsia"/>
          <w:spacing w:val="-5"/>
          <w:kern w:val="0"/>
          <w:sz w:val="24"/>
          <w:szCs w:val="20"/>
        </w:rPr>
        <w:t>层。</w:t>
      </w:r>
    </w:p>
    <w:p w14:paraId="18FDA198" w14:textId="74703A6C" w:rsidR="00C20C8A" w:rsidRDefault="00C20C8A" w:rsidP="004E4E2B">
      <w:pPr>
        <w:spacing w:line="360" w:lineRule="auto"/>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 xml:space="preserve"> </w:t>
      </w:r>
      <w:r>
        <w:rPr>
          <w:rFonts w:ascii="Times New Roman" w:eastAsia="宋体" w:hAnsi="Times New Roman" w:cs="Times New Roman"/>
          <w:spacing w:val="-5"/>
          <w:kern w:val="0"/>
          <w:sz w:val="24"/>
          <w:szCs w:val="20"/>
        </w:rPr>
        <w:t xml:space="preserve">       6</w:t>
      </w:r>
      <w:r>
        <w:rPr>
          <w:rFonts w:ascii="Times New Roman" w:eastAsia="宋体" w:hAnsi="Times New Roman" w:cs="Times New Roman" w:hint="eastAsia"/>
          <w:spacing w:val="-5"/>
          <w:kern w:val="0"/>
          <w:sz w:val="24"/>
          <w:szCs w:val="20"/>
        </w:rPr>
        <w:t>、平均池化层可以转化为一个卷积层。</w:t>
      </w:r>
      <w:r w:rsidRPr="00C20C8A">
        <w:rPr>
          <w:rFonts w:ascii="Times New Roman" w:eastAsia="宋体" w:hAnsi="Times New Roman" w:cs="Times New Roman" w:hint="eastAsia"/>
          <w:spacing w:val="-5"/>
          <w:kern w:val="0"/>
          <w:sz w:val="24"/>
          <w:szCs w:val="20"/>
        </w:rPr>
        <w:t>应用于</w:t>
      </w:r>
      <m:oMath>
        <m:r>
          <w:rPr>
            <w:rFonts w:ascii="Cambria Math" w:eastAsia="宋体" w:hAnsi="Cambria Math" w:cs="Times New Roman" w:hint="eastAsia"/>
            <w:spacing w:val="-5"/>
            <w:kern w:val="0"/>
            <w:sz w:val="24"/>
            <w:szCs w:val="20"/>
          </w:rPr>
          <m:t>C</m:t>
        </m:r>
      </m:oMath>
      <w:r>
        <w:rPr>
          <w:rFonts w:ascii="Times New Roman" w:eastAsia="宋体" w:hAnsi="Times New Roman" w:cs="Times New Roman" w:hint="eastAsia"/>
          <w:spacing w:val="-5"/>
          <w:kern w:val="0"/>
          <w:sz w:val="24"/>
          <w:szCs w:val="20"/>
        </w:rPr>
        <w:t>个</w:t>
      </w:r>
      <w:r w:rsidRPr="00C20C8A">
        <w:rPr>
          <w:rFonts w:ascii="Times New Roman" w:eastAsia="宋体" w:hAnsi="Times New Roman" w:cs="Times New Roman" w:hint="eastAsia"/>
          <w:spacing w:val="-5"/>
          <w:kern w:val="0"/>
          <w:sz w:val="24"/>
          <w:szCs w:val="20"/>
        </w:rPr>
        <w:t>通道</w:t>
      </w:r>
      <w:r>
        <w:rPr>
          <w:rFonts w:ascii="Times New Roman" w:eastAsia="宋体" w:hAnsi="Times New Roman" w:cs="Times New Roman" w:hint="eastAsia"/>
          <w:spacing w:val="-5"/>
          <w:kern w:val="0"/>
          <w:sz w:val="24"/>
          <w:szCs w:val="20"/>
        </w:rPr>
        <w:t>、池化</w:t>
      </w:r>
      <w:r w:rsidRPr="00C20C8A">
        <w:rPr>
          <w:rFonts w:ascii="Times New Roman" w:eastAsia="宋体" w:hAnsi="Times New Roman" w:cs="Times New Roman" w:hint="eastAsia"/>
          <w:spacing w:val="-5"/>
          <w:kern w:val="0"/>
          <w:sz w:val="24"/>
          <w:szCs w:val="20"/>
        </w:rPr>
        <w:t>核大小为</w:t>
      </w:r>
      <m:oMath>
        <m:r>
          <w:rPr>
            <w:rFonts w:ascii="Cambria Math" w:eastAsia="宋体" w:hAnsi="Cambria Math" w:cs="Times New Roman" w:hint="eastAsia"/>
            <w:spacing w:val="-5"/>
            <w:kern w:val="0"/>
            <w:sz w:val="24"/>
            <w:szCs w:val="20"/>
          </w:rPr>
          <m:t>K</m:t>
        </m:r>
      </m:oMath>
      <w:r w:rsidRPr="00C20C8A">
        <w:rPr>
          <w:rFonts w:ascii="Times New Roman" w:eastAsia="宋体" w:hAnsi="Times New Roman" w:cs="Times New Roman" w:hint="eastAsia"/>
          <w:spacing w:val="-5"/>
          <w:kern w:val="0"/>
          <w:sz w:val="24"/>
          <w:szCs w:val="20"/>
        </w:rPr>
        <w:t>、跨度为</w:t>
      </w:r>
      <m:oMath>
        <m:r>
          <w:rPr>
            <w:rFonts w:ascii="Cambria Math" w:eastAsia="宋体" w:hAnsi="Cambria Math" w:cs="Times New Roman" w:hint="eastAsia"/>
            <w:spacing w:val="-5"/>
            <w:kern w:val="0"/>
            <w:sz w:val="24"/>
            <w:szCs w:val="20"/>
          </w:rPr>
          <m:t>S</m:t>
        </m:r>
      </m:oMath>
      <w:r w:rsidRPr="00C20C8A">
        <w:rPr>
          <w:rFonts w:ascii="Times New Roman" w:eastAsia="宋体" w:hAnsi="Times New Roman" w:cs="Times New Roman" w:hint="eastAsia"/>
          <w:spacing w:val="-5"/>
          <w:kern w:val="0"/>
          <w:sz w:val="24"/>
          <w:szCs w:val="20"/>
        </w:rPr>
        <w:t>的平均池</w:t>
      </w:r>
      <w:r>
        <w:rPr>
          <w:rFonts w:ascii="Times New Roman" w:eastAsia="宋体" w:hAnsi="Times New Roman" w:cs="Times New Roman" w:hint="eastAsia"/>
          <w:spacing w:val="-5"/>
          <w:kern w:val="0"/>
          <w:sz w:val="24"/>
          <w:szCs w:val="20"/>
        </w:rPr>
        <w:t>化层转化而成的卷积层同样是</w:t>
      </w:r>
      <m:oMath>
        <m:r>
          <w:rPr>
            <w:rFonts w:ascii="Cambria Math" w:eastAsia="宋体" w:hAnsi="Cambria Math" w:cs="Times New Roman" w:hint="eastAsia"/>
            <w:spacing w:val="-5"/>
            <w:kern w:val="0"/>
            <w:sz w:val="24"/>
            <w:szCs w:val="20"/>
          </w:rPr>
          <m:t>C</m:t>
        </m:r>
      </m:oMath>
      <w:r>
        <w:rPr>
          <w:rFonts w:ascii="Times New Roman" w:eastAsia="宋体" w:hAnsi="Times New Roman" w:cs="Times New Roman" w:hint="eastAsia"/>
          <w:spacing w:val="-5"/>
          <w:kern w:val="0"/>
          <w:sz w:val="24"/>
          <w:szCs w:val="20"/>
        </w:rPr>
        <w:t>个通道、卷积核大小为</w:t>
      </w:r>
      <m:oMath>
        <m:r>
          <w:rPr>
            <w:rFonts w:ascii="Cambria Math" w:eastAsia="宋体" w:hAnsi="Cambria Math" w:cs="Times New Roman" w:hint="eastAsia"/>
            <w:spacing w:val="-5"/>
            <w:kern w:val="0"/>
            <w:sz w:val="24"/>
            <w:szCs w:val="20"/>
          </w:rPr>
          <m:t>K</m:t>
        </m:r>
      </m:oMath>
      <w:r>
        <w:rPr>
          <w:rFonts w:ascii="Times New Roman" w:eastAsia="宋体" w:hAnsi="Times New Roman" w:cs="Times New Roman" w:hint="eastAsia"/>
          <w:spacing w:val="-5"/>
          <w:kern w:val="0"/>
          <w:sz w:val="24"/>
          <w:szCs w:val="20"/>
        </w:rPr>
        <w:t>且跨度为</w:t>
      </w:r>
      <m:oMath>
        <m:r>
          <w:rPr>
            <w:rFonts w:ascii="Cambria Math" w:eastAsia="宋体" w:hAnsi="Cambria Math" w:cs="Times New Roman" w:hint="eastAsia"/>
            <w:spacing w:val="-5"/>
            <w:kern w:val="0"/>
            <w:sz w:val="24"/>
            <w:szCs w:val="20"/>
          </w:rPr>
          <m:t>S</m:t>
        </m:r>
      </m:oMath>
      <w:r>
        <w:rPr>
          <w:rFonts w:ascii="Times New Roman" w:eastAsia="宋体" w:hAnsi="Times New Roman" w:cs="Times New Roman" w:hint="eastAsia"/>
          <w:spacing w:val="-5"/>
          <w:kern w:val="0"/>
          <w:sz w:val="24"/>
          <w:szCs w:val="20"/>
        </w:rPr>
        <w:t>的。</w:t>
      </w:r>
      <w:r w:rsidRPr="00C20C8A">
        <w:rPr>
          <w:rFonts w:ascii="Times New Roman" w:eastAsia="宋体" w:hAnsi="Times New Roman" w:cs="Times New Roman" w:hint="eastAsia"/>
          <w:spacing w:val="-5"/>
          <w:kern w:val="0"/>
          <w:sz w:val="24"/>
          <w:szCs w:val="20"/>
        </w:rPr>
        <w:t>其重新参数化过程如图</w:t>
      </w:r>
      <w:r>
        <w:rPr>
          <w:rFonts w:ascii="Times New Roman" w:eastAsia="宋体" w:hAnsi="Times New Roman" w:cs="Times New Roman" w:hint="eastAsia"/>
          <w:spacing w:val="-5"/>
          <w:kern w:val="0"/>
          <w:sz w:val="24"/>
          <w:szCs w:val="20"/>
        </w:rPr>
        <w:t>5</w:t>
      </w:r>
      <w:r w:rsidRPr="00C20C8A">
        <w:rPr>
          <w:rFonts w:ascii="Times New Roman" w:eastAsia="宋体" w:hAnsi="Times New Roman" w:cs="Times New Roman" w:hint="eastAsia"/>
          <w:spacing w:val="-5"/>
          <w:kern w:val="0"/>
          <w:sz w:val="24"/>
          <w:szCs w:val="20"/>
        </w:rPr>
        <w:t>所示。</w:t>
      </w:r>
    </w:p>
    <w:p w14:paraId="6211E154" w14:textId="31947E55" w:rsidR="00C20C8A" w:rsidRDefault="00C20C8A" w:rsidP="00C20C8A">
      <w:pPr>
        <w:spacing w:line="360" w:lineRule="auto"/>
        <w:jc w:val="center"/>
        <w:rPr>
          <w:rFonts w:ascii="Times New Roman" w:eastAsia="宋体" w:hAnsi="Times New Roman" w:cs="Times New Roman"/>
          <w:spacing w:val="-5"/>
          <w:kern w:val="0"/>
          <w:sz w:val="24"/>
          <w:szCs w:val="20"/>
        </w:rPr>
      </w:pPr>
      <w:r w:rsidRPr="00C20C8A">
        <w:rPr>
          <w:rFonts w:ascii="Times New Roman" w:eastAsia="宋体" w:hAnsi="Times New Roman" w:cs="Times New Roman"/>
          <w:noProof/>
          <w:spacing w:val="-5"/>
          <w:kern w:val="0"/>
          <w:sz w:val="24"/>
          <w:szCs w:val="20"/>
        </w:rPr>
        <w:drawing>
          <wp:inline distT="0" distB="0" distL="0" distR="0" wp14:anchorId="3B834E10" wp14:editId="04905EE1">
            <wp:extent cx="3429000" cy="1197219"/>
            <wp:effectExtent l="0" t="0" r="0" b="0"/>
            <wp:docPr id="7" name="图片 7" descr="QR 代码&#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QR 代码&#10;&#10;低可信度描述已自动生成"/>
                    <pic:cNvPicPr/>
                  </pic:nvPicPr>
                  <pic:blipFill>
                    <a:blip r:embed="rId14"/>
                    <a:stretch>
                      <a:fillRect/>
                    </a:stretch>
                  </pic:blipFill>
                  <pic:spPr>
                    <a:xfrm>
                      <a:off x="0" y="0"/>
                      <a:ext cx="3443753" cy="1202370"/>
                    </a:xfrm>
                    <a:prstGeom prst="rect">
                      <a:avLst/>
                    </a:prstGeom>
                  </pic:spPr>
                </pic:pic>
              </a:graphicData>
            </a:graphic>
          </wp:inline>
        </w:drawing>
      </w:r>
    </w:p>
    <w:p w14:paraId="5677BFB1" w14:textId="022A5435" w:rsidR="00C20C8A" w:rsidRPr="00D94606" w:rsidRDefault="00C20C8A" w:rsidP="00C20C8A">
      <w:pPr>
        <w:spacing w:line="360" w:lineRule="auto"/>
        <w:jc w:val="center"/>
        <w:rPr>
          <w:rFonts w:ascii="Times New Roman" w:hAnsi="Times New Roman"/>
          <w:kern w:val="0"/>
          <w:szCs w:val="20"/>
        </w:rPr>
      </w:pPr>
      <w:r w:rsidRPr="00D94606">
        <w:rPr>
          <w:rFonts w:ascii="Times New Roman" w:hAnsi="Times New Roman" w:hint="eastAsia"/>
          <w:kern w:val="0"/>
          <w:szCs w:val="20"/>
        </w:rPr>
        <w:t>图</w:t>
      </w:r>
      <w:r>
        <w:rPr>
          <w:rFonts w:ascii="Times New Roman" w:hAnsi="Times New Roman"/>
          <w:kern w:val="0"/>
          <w:szCs w:val="20"/>
        </w:rPr>
        <w:t>5</w:t>
      </w:r>
      <w:r w:rsidRPr="00D94606">
        <w:rPr>
          <w:rFonts w:ascii="Times New Roman" w:hAnsi="Times New Roman"/>
          <w:kern w:val="0"/>
          <w:szCs w:val="20"/>
        </w:rPr>
        <w:t xml:space="preserve">    </w:t>
      </w:r>
      <w:r>
        <w:rPr>
          <w:rFonts w:ascii="Times New Roman" w:hAnsi="Times New Roman" w:hint="eastAsia"/>
          <w:kern w:val="0"/>
          <w:szCs w:val="20"/>
        </w:rPr>
        <w:t>平均池化层向卷积层的转化</w:t>
      </w:r>
    </w:p>
    <w:p w14:paraId="28BF5D3F" w14:textId="410A6357" w:rsidR="00C20C8A" w:rsidRDefault="00C20C8A" w:rsidP="004E4E2B">
      <w:pPr>
        <w:spacing w:line="360" w:lineRule="auto"/>
        <w:rPr>
          <w:rFonts w:ascii="Times New Roman" w:eastAsia="宋体" w:hAnsi="Times New Roman" w:cs="Times New Roman"/>
          <w:spacing w:val="-5"/>
          <w:kern w:val="0"/>
          <w:sz w:val="24"/>
          <w:szCs w:val="20"/>
        </w:rPr>
      </w:pPr>
      <w:r w:rsidRPr="00C20C8A">
        <w:rPr>
          <w:rFonts w:ascii="Times New Roman" w:eastAsia="宋体" w:hAnsi="Times New Roman" w:cs="Times New Roman" w:hint="eastAsia"/>
          <w:spacing w:val="-5"/>
          <w:kern w:val="0"/>
          <w:sz w:val="24"/>
          <w:szCs w:val="20"/>
        </w:rPr>
        <w:t>通过重新参数化得到的</w:t>
      </w:r>
      <w:r>
        <w:rPr>
          <w:rFonts w:ascii="Times New Roman" w:eastAsia="宋体" w:hAnsi="Times New Roman" w:cs="Times New Roman" w:hint="eastAsia"/>
          <w:spacing w:val="-5"/>
          <w:kern w:val="0"/>
          <w:sz w:val="24"/>
          <w:szCs w:val="20"/>
        </w:rPr>
        <w:t>卷积</w:t>
      </w:r>
      <w:r w:rsidRPr="00C20C8A">
        <w:rPr>
          <w:rFonts w:ascii="Times New Roman" w:eastAsia="宋体" w:hAnsi="Times New Roman" w:cs="Times New Roman" w:hint="eastAsia"/>
          <w:spacing w:val="-5"/>
          <w:kern w:val="0"/>
          <w:sz w:val="24"/>
          <w:szCs w:val="20"/>
        </w:rPr>
        <w:t>层的输入和输出</w:t>
      </w:r>
      <w:r>
        <w:rPr>
          <w:rFonts w:ascii="Times New Roman" w:eastAsia="宋体" w:hAnsi="Times New Roman" w:cs="Times New Roman" w:hint="eastAsia"/>
          <w:spacing w:val="-5"/>
          <w:kern w:val="0"/>
          <w:sz w:val="24"/>
          <w:szCs w:val="20"/>
        </w:rPr>
        <w:t>通道数</w:t>
      </w:r>
      <w:r w:rsidRPr="00C20C8A">
        <w:rPr>
          <w:rFonts w:ascii="Times New Roman" w:eastAsia="宋体" w:hAnsi="Times New Roman" w:cs="Times New Roman" w:hint="eastAsia"/>
          <w:spacing w:val="-5"/>
          <w:kern w:val="0"/>
          <w:sz w:val="24"/>
          <w:szCs w:val="20"/>
        </w:rPr>
        <w:t>是相同的，其参数初始化如</w:t>
      </w:r>
      <w:r>
        <w:rPr>
          <w:rFonts w:ascii="Times New Roman" w:eastAsia="宋体" w:hAnsi="Times New Roman" w:cs="Times New Roman" w:hint="eastAsia"/>
          <w:spacing w:val="-5"/>
          <w:kern w:val="0"/>
          <w:sz w:val="24"/>
          <w:szCs w:val="20"/>
        </w:rPr>
        <w:t>公式（</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6</w:t>
      </w:r>
      <w:r>
        <w:rPr>
          <w:rFonts w:ascii="Times New Roman" w:eastAsia="宋体" w:hAnsi="Times New Roman" w:cs="Times New Roman" w:hint="eastAsia"/>
          <w:spacing w:val="-5"/>
          <w:kern w:val="0"/>
          <w:sz w:val="24"/>
          <w:szCs w:val="20"/>
        </w:rPr>
        <w:t>）所示</w:t>
      </w:r>
      <w:r w:rsidRPr="00C20C8A">
        <w:rPr>
          <w:rFonts w:ascii="Times New Roman" w:eastAsia="宋体" w:hAnsi="Times New Roman" w:cs="Times New Roman" w:hint="eastAsia"/>
          <w:spacing w:val="-5"/>
          <w:kern w:val="0"/>
          <w:sz w:val="24"/>
          <w:szCs w:val="20"/>
        </w:rP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9"/>
        <w:gridCol w:w="1043"/>
      </w:tblGrid>
      <w:tr w:rsidR="00C20C8A" w14:paraId="09DBD479" w14:textId="77777777" w:rsidTr="006D6B1A">
        <w:tc>
          <w:tcPr>
            <w:tcW w:w="7479" w:type="dxa"/>
            <w:vAlign w:val="center"/>
          </w:tcPr>
          <w:p w14:paraId="7F28DDBF" w14:textId="2222E088" w:rsidR="00C20C8A" w:rsidRDefault="00000000" w:rsidP="006628E9">
            <w:pPr>
              <w:spacing w:line="360" w:lineRule="auto"/>
              <w:jc w:val="center"/>
              <w:rPr>
                <w:rFonts w:ascii="Times New Roman" w:eastAsia="宋体" w:hAnsi="Times New Roman" w:cs="Times New Roman"/>
                <w:spacing w:val="-5"/>
                <w:kern w:val="0"/>
                <w:sz w:val="24"/>
                <w:szCs w:val="20"/>
              </w:rPr>
            </w:pPr>
            <m:oMathPara>
              <m:oMath>
                <m:sSub>
                  <m:sSubPr>
                    <m:ctrlPr>
                      <w:rPr>
                        <w:rFonts w:ascii="Cambria Math" w:eastAsia="宋体" w:hAnsi="Cambria Math" w:cs="Times New Roman"/>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d,c,:,:</m:t>
                    </m:r>
                  </m:sub>
                </m:sSub>
                <m:r>
                  <w:rPr>
                    <w:rFonts w:ascii="Cambria Math" w:eastAsia="宋体" w:hAnsi="Cambria Math" w:cs="Times New Roman"/>
                    <w:spacing w:val="-5"/>
                    <w:kern w:val="0"/>
                    <w:sz w:val="24"/>
                    <w:szCs w:val="20"/>
                  </w:rPr>
                  <m:t>=</m:t>
                </m:r>
                <m:d>
                  <m:dPr>
                    <m:begChr m:val="{"/>
                    <m:endChr m:val=""/>
                    <m:ctrlPr>
                      <w:rPr>
                        <w:rFonts w:ascii="Cambria Math" w:eastAsia="宋体" w:hAnsi="Cambria Math" w:cs="Times New Roman"/>
                        <w:spacing w:val="-5"/>
                        <w:kern w:val="0"/>
                        <w:sz w:val="24"/>
                        <w:szCs w:val="20"/>
                      </w:rPr>
                    </m:ctrlPr>
                  </m:dPr>
                  <m:e>
                    <m:eqArr>
                      <m:eqArrPr>
                        <m:ctrlPr>
                          <w:rPr>
                            <w:rFonts w:ascii="Cambria Math" w:eastAsia="宋体" w:hAnsi="Cambria Math" w:cs="Times New Roman"/>
                            <w:spacing w:val="-5"/>
                            <w:kern w:val="0"/>
                            <w:sz w:val="24"/>
                            <w:szCs w:val="20"/>
                          </w:rPr>
                        </m:ctrlPr>
                      </m:eqArrPr>
                      <m:e>
                        <m:r>
                          <w:rPr>
                            <w:rFonts w:ascii="Cambria Math" w:eastAsia="宋体" w:hAnsi="Cambria Math" w:cs="Times New Roman"/>
                            <w:spacing w:val="-5"/>
                            <w:kern w:val="0"/>
                            <w:sz w:val="24"/>
                            <w:szCs w:val="20"/>
                          </w:rPr>
                          <m:t>&amp;</m:t>
                        </m:r>
                        <m:f>
                          <m:fPr>
                            <m:ctrlPr>
                              <w:rPr>
                                <w:rFonts w:ascii="Cambria Math" w:eastAsia="宋体" w:hAnsi="Cambria Math" w:cs="Times New Roman"/>
                                <w:spacing w:val="-5"/>
                                <w:kern w:val="0"/>
                                <w:sz w:val="24"/>
                                <w:szCs w:val="20"/>
                              </w:rPr>
                            </m:ctrlPr>
                          </m:fPr>
                          <m:num>
                            <m:r>
                              <w:rPr>
                                <w:rFonts w:ascii="Cambria Math" w:eastAsia="宋体" w:hAnsi="Cambria Math" w:cs="Times New Roman"/>
                                <w:spacing w:val="-5"/>
                                <w:kern w:val="0"/>
                                <w:sz w:val="24"/>
                                <w:szCs w:val="20"/>
                              </w:rPr>
                              <m:t>1</m:t>
                            </m:r>
                          </m:num>
                          <m:den>
                            <m:r>
                              <w:rPr>
                                <w:rFonts w:ascii="Cambria Math" w:eastAsia="宋体" w:hAnsi="Cambria Math" w:cs="Times New Roman"/>
                                <w:spacing w:val="-5"/>
                                <w:kern w:val="0"/>
                                <w:sz w:val="24"/>
                                <w:szCs w:val="20"/>
                              </w:rPr>
                              <m:t>K×K</m:t>
                            </m:r>
                          </m:den>
                        </m:f>
                        <m:r>
                          <w:rPr>
                            <w:rFonts w:ascii="Cambria Math" w:eastAsia="宋体" w:hAnsi="Cambria Math" w:cs="Times New Roman"/>
                            <w:spacing w:val="-5"/>
                            <w:kern w:val="0"/>
                            <w:sz w:val="24"/>
                            <w:szCs w:val="20"/>
                          </w:rPr>
                          <m:t>    &amp;&amp;</m:t>
                        </m:r>
                        <m:r>
                          <m:rPr>
                            <m:nor/>
                          </m:rPr>
                          <w:rPr>
                            <w:rFonts w:ascii="Times New Roman" w:eastAsia="宋体" w:hAnsi="Times New Roman" w:cs="Times New Roman"/>
                            <w:spacing w:val="-5"/>
                            <w:kern w:val="0"/>
                            <w:sz w:val="24"/>
                            <w:szCs w:val="20"/>
                          </w:rPr>
                          <m:t xml:space="preserve"> if </m:t>
                        </m:r>
                        <m:r>
                          <w:rPr>
                            <w:rFonts w:ascii="Cambria Math" w:eastAsia="宋体" w:hAnsi="Cambria Math" w:cs="Times New Roman"/>
                            <w:spacing w:val="-5"/>
                            <w:kern w:val="0"/>
                            <w:sz w:val="24"/>
                            <w:szCs w:val="20"/>
                          </w:rPr>
                          <m:t>d=c</m:t>
                        </m:r>
                      </m:e>
                      <m:e>
                        <m:r>
                          <w:rPr>
                            <w:rFonts w:ascii="Cambria Math" w:eastAsia="宋体" w:hAnsi="Cambria Math" w:cs="Times New Roman"/>
                            <w:spacing w:val="-5"/>
                            <w:kern w:val="0"/>
                            <w:sz w:val="24"/>
                            <w:szCs w:val="20"/>
                          </w:rPr>
                          <m:t>&amp;0    &amp;&amp;</m:t>
                        </m:r>
                        <m:r>
                          <m:rPr>
                            <m:nor/>
                          </m:rPr>
                          <w:rPr>
                            <w:rFonts w:ascii="Times New Roman" w:eastAsia="宋体" w:hAnsi="Times New Roman" w:cs="Times New Roman"/>
                            <w:spacing w:val="-5"/>
                            <w:kern w:val="0"/>
                            <w:sz w:val="24"/>
                            <w:szCs w:val="20"/>
                          </w:rPr>
                          <m:t xml:space="preserve"> elsewise </m:t>
                        </m:r>
                      </m:e>
                    </m:eqArr>
                  </m:e>
                </m:d>
              </m:oMath>
            </m:oMathPara>
          </w:p>
        </w:tc>
        <w:tc>
          <w:tcPr>
            <w:tcW w:w="1043" w:type="dxa"/>
            <w:vAlign w:val="center"/>
          </w:tcPr>
          <w:p w14:paraId="5DCFD99A" w14:textId="3C0F7FE3" w:rsidR="00C20C8A" w:rsidRDefault="00C20C8A" w:rsidP="006628E9">
            <w:pPr>
              <w:spacing w:line="360" w:lineRule="auto"/>
              <w:jc w:val="center"/>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6</w:t>
            </w:r>
            <w:r>
              <w:rPr>
                <w:rFonts w:ascii="Times New Roman" w:eastAsia="宋体" w:hAnsi="Times New Roman" w:cs="Times New Roman" w:hint="eastAsia"/>
                <w:spacing w:val="-5"/>
                <w:kern w:val="0"/>
                <w:sz w:val="24"/>
                <w:szCs w:val="20"/>
              </w:rPr>
              <w:t>）</w:t>
            </w:r>
          </w:p>
        </w:tc>
      </w:tr>
    </w:tbl>
    <w:p w14:paraId="4691E59C" w14:textId="0B8A50AE" w:rsidR="00C20C8A" w:rsidRDefault="00C20C8A" w:rsidP="004E4E2B">
      <w:pPr>
        <w:spacing w:line="360" w:lineRule="auto"/>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 xml:space="preserve"> </w:t>
      </w:r>
      <w:r>
        <w:rPr>
          <w:rFonts w:ascii="Times New Roman" w:eastAsia="宋体" w:hAnsi="Times New Roman" w:cs="Times New Roman"/>
          <w:spacing w:val="-5"/>
          <w:kern w:val="0"/>
          <w:sz w:val="24"/>
          <w:szCs w:val="20"/>
        </w:rPr>
        <w:t xml:space="preserve">       7</w:t>
      </w:r>
      <w:r>
        <w:rPr>
          <w:rFonts w:ascii="Times New Roman" w:eastAsia="宋体" w:hAnsi="Times New Roman" w:cs="Times New Roman" w:hint="eastAsia"/>
          <w:spacing w:val="-5"/>
          <w:kern w:val="0"/>
          <w:sz w:val="24"/>
          <w:szCs w:val="20"/>
        </w:rPr>
        <w:t>、并联待相加的卷积层可以合并为一个卷积层。</w:t>
      </w:r>
      <w:r w:rsidRPr="00C20C8A">
        <w:rPr>
          <w:rFonts w:ascii="Times New Roman" w:eastAsia="宋体" w:hAnsi="Times New Roman" w:cs="Times New Roman" w:hint="eastAsia"/>
          <w:spacing w:val="-5"/>
          <w:kern w:val="0"/>
          <w:sz w:val="24"/>
          <w:szCs w:val="20"/>
        </w:rPr>
        <w:t>定义输入特征图为</w:t>
      </w:r>
      <m:oMath>
        <m:r>
          <w:rPr>
            <w:rFonts w:ascii="Cambria Math" w:eastAsia="宋体" w:hAnsi="Cambria Math" w:cs="Times New Roman" w:hint="eastAsia"/>
            <w:spacing w:val="-5"/>
            <w:kern w:val="0"/>
            <w:sz w:val="24"/>
            <w:szCs w:val="20"/>
          </w:rPr>
          <m:t>I</m:t>
        </m:r>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C</m:t>
            </m:r>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H</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I</m:t>
                </m:r>
              </m:sub>
            </m:sSub>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W</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I</m:t>
                </m:r>
              </m:sub>
            </m:sSub>
          </m:sup>
        </m:sSup>
      </m:oMath>
      <w:r w:rsidRPr="00C20C8A">
        <w:rPr>
          <w:rFonts w:ascii="Times New Roman" w:eastAsia="宋体" w:hAnsi="Times New Roman" w:cs="Times New Roman" w:hint="eastAsia"/>
          <w:spacing w:val="-5"/>
          <w:kern w:val="0"/>
          <w:sz w:val="24"/>
          <w:szCs w:val="20"/>
        </w:rPr>
        <w:t>，输出特征图为</w:t>
      </w:r>
      <m:oMath>
        <m:r>
          <w:rPr>
            <w:rFonts w:ascii="Cambria Math" w:eastAsia="宋体" w:hAnsi="Cambria Math" w:cs="Times New Roman" w:hint="eastAsia"/>
            <w:spacing w:val="-5"/>
            <w:kern w:val="0"/>
            <w:sz w:val="24"/>
            <w:szCs w:val="20"/>
          </w:rPr>
          <m:t>O</m:t>
        </m:r>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D</m:t>
            </m:r>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H</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O</m:t>
                </m:r>
              </m:sub>
            </m:sSub>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W</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O</m:t>
                </m:r>
              </m:sub>
            </m:sSub>
          </m:sup>
        </m:sSup>
      </m:oMath>
      <w:r w:rsidRPr="00C20C8A">
        <w:rPr>
          <w:rFonts w:ascii="Times New Roman" w:eastAsia="宋体" w:hAnsi="Times New Roman" w:cs="Times New Roman" w:hint="eastAsia"/>
          <w:spacing w:val="-5"/>
          <w:kern w:val="0"/>
          <w:sz w:val="24"/>
          <w:szCs w:val="20"/>
        </w:rPr>
        <w:t>。第</w:t>
      </w:r>
      <m:oMath>
        <m:r>
          <w:rPr>
            <w:rFonts w:ascii="Cambria Math" w:eastAsia="宋体" w:hAnsi="Cambria Math" w:cs="Times New Roman" w:hint="eastAsia"/>
            <w:spacing w:val="-5"/>
            <w:kern w:val="0"/>
            <w:sz w:val="24"/>
            <w:szCs w:val="20"/>
          </w:rPr>
          <m:t>i</m:t>
        </m:r>
      </m:oMath>
      <w:r w:rsidRPr="00C20C8A">
        <w:rPr>
          <w:rFonts w:ascii="Times New Roman" w:eastAsia="宋体" w:hAnsi="Times New Roman" w:cs="Times New Roman" w:hint="eastAsia"/>
          <w:spacing w:val="-5"/>
          <w:kern w:val="0"/>
          <w:sz w:val="24"/>
          <w:szCs w:val="20"/>
        </w:rPr>
        <w:t>个</w:t>
      </w:r>
      <w:r w:rsidR="00D444F6">
        <w:rPr>
          <w:rFonts w:ascii="Times New Roman" w:eastAsia="宋体" w:hAnsi="Times New Roman" w:cs="Times New Roman" w:hint="eastAsia"/>
          <w:spacing w:val="-5"/>
          <w:kern w:val="0"/>
          <w:sz w:val="24"/>
          <w:szCs w:val="20"/>
        </w:rPr>
        <w:t>卷积</w:t>
      </w:r>
      <w:r w:rsidRPr="00C20C8A">
        <w:rPr>
          <w:rFonts w:ascii="Times New Roman" w:eastAsia="宋体" w:hAnsi="Times New Roman" w:cs="Times New Roman" w:hint="eastAsia"/>
          <w:spacing w:val="-5"/>
          <w:kern w:val="0"/>
          <w:sz w:val="24"/>
          <w:szCs w:val="20"/>
        </w:rPr>
        <w:t>层的权重为</w:t>
      </w:r>
      <m:oMath>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F</m:t>
            </m:r>
            <m:ctrlPr>
              <w:rPr>
                <w:rFonts w:ascii="Cambria Math" w:eastAsia="宋体" w:hAnsi="Cambria Math" w:cs="Times New Roman" w:hint="eastAsia"/>
                <w:i/>
                <w:spacing w:val="-5"/>
                <w:kern w:val="0"/>
                <w:sz w:val="24"/>
                <w:szCs w:val="20"/>
              </w:rPr>
            </m:ctrlPr>
          </m:e>
          <m:sub>
            <m:r>
              <w:rPr>
                <w:rFonts w:ascii="Cambria Math" w:eastAsia="宋体" w:hAnsi="Cambria Math" w:cs="Times New Roman" w:hint="eastAsia"/>
                <w:spacing w:val="-5"/>
                <w:kern w:val="0"/>
                <w:sz w:val="24"/>
                <w:szCs w:val="20"/>
              </w:rPr>
              <m:t>i</m:t>
            </m:r>
          </m:sub>
        </m:sSub>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D</m:t>
            </m:r>
            <m:r>
              <m:rPr>
                <m:sty m:val="p"/>
              </m:rPr>
              <w:rPr>
                <w:rFonts w:ascii="Cambria Math" w:eastAsia="宋体" w:hAnsi="Cambria Math" w:cs="Times New Roman" w:hint="eastAsia"/>
                <w:spacing w:val="-5"/>
                <w:kern w:val="0"/>
                <w:sz w:val="24"/>
                <w:szCs w:val="20"/>
              </w:rPr>
              <m:t>×</m:t>
            </m:r>
            <m:r>
              <w:rPr>
                <w:rFonts w:ascii="Cambria Math" w:eastAsia="宋体" w:hAnsi="Cambria Math" w:cs="Times New Roman" w:hint="eastAsia"/>
                <w:spacing w:val="-5"/>
                <w:kern w:val="0"/>
                <w:sz w:val="24"/>
                <w:szCs w:val="20"/>
              </w:rPr>
              <m:t>C</m:t>
            </m:r>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K</m:t>
                </m:r>
                <m:ctrlPr>
                  <w:rPr>
                    <w:rFonts w:ascii="Cambria Math" w:eastAsia="宋体" w:hAnsi="Cambria Math" w:cs="Times New Roman"/>
                    <w:spacing w:val="-5"/>
                    <w:kern w:val="0"/>
                    <w:sz w:val="24"/>
                    <w:szCs w:val="20"/>
                  </w:rPr>
                </m:ctrlPr>
              </m:e>
              <m:sub>
                <m:r>
                  <w:rPr>
                    <w:rFonts w:ascii="Cambria Math" w:eastAsia="宋体" w:hAnsi="Cambria Math" w:cs="Times New Roman"/>
                    <w:spacing w:val="-5"/>
                    <w:kern w:val="0"/>
                    <w:sz w:val="24"/>
                    <w:szCs w:val="20"/>
                  </w:rPr>
                  <m:t>1</m:t>
                </m:r>
              </m:sub>
            </m:sSub>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K</m:t>
                </m:r>
                <m:ctrlPr>
                  <w:rPr>
                    <w:rFonts w:ascii="Cambria Math" w:eastAsia="宋体" w:hAnsi="Cambria Math" w:cs="Times New Roman"/>
                    <w:spacing w:val="-5"/>
                    <w:kern w:val="0"/>
                    <w:sz w:val="24"/>
                    <w:szCs w:val="20"/>
                  </w:rPr>
                </m:ctrlPr>
              </m:e>
              <m:sub>
                <m:r>
                  <w:rPr>
                    <w:rFonts w:ascii="Cambria Math" w:eastAsia="宋体" w:hAnsi="Cambria Math" w:cs="Times New Roman"/>
                    <w:spacing w:val="-5"/>
                    <w:kern w:val="0"/>
                    <w:sz w:val="24"/>
                    <w:szCs w:val="20"/>
                  </w:rPr>
                  <m:t>2</m:t>
                </m:r>
              </m:sub>
            </m:sSub>
          </m:sup>
        </m:sSup>
      </m:oMath>
      <w:r w:rsidRPr="00C20C8A">
        <w:rPr>
          <w:rFonts w:ascii="Times New Roman" w:eastAsia="宋体" w:hAnsi="Times New Roman" w:cs="Times New Roman" w:hint="eastAsia"/>
          <w:spacing w:val="-5"/>
          <w:kern w:val="0"/>
          <w:sz w:val="24"/>
          <w:szCs w:val="20"/>
        </w:rPr>
        <w:t>，第</w:t>
      </w:r>
      <m:oMath>
        <m:r>
          <w:rPr>
            <w:rFonts w:ascii="Cambria Math" w:eastAsia="宋体" w:hAnsi="Cambria Math" w:cs="Times New Roman" w:hint="eastAsia"/>
            <w:spacing w:val="-5"/>
            <w:kern w:val="0"/>
            <w:sz w:val="24"/>
            <w:szCs w:val="20"/>
          </w:rPr>
          <m:t>i</m:t>
        </m:r>
      </m:oMath>
      <w:r w:rsidRPr="00C20C8A">
        <w:rPr>
          <w:rFonts w:ascii="Times New Roman" w:eastAsia="宋体" w:hAnsi="Times New Roman" w:cs="Times New Roman" w:hint="eastAsia"/>
          <w:spacing w:val="-5"/>
          <w:kern w:val="0"/>
          <w:sz w:val="24"/>
          <w:szCs w:val="20"/>
        </w:rPr>
        <w:t>个</w:t>
      </w:r>
      <w:r w:rsidR="00D444F6">
        <w:rPr>
          <w:rFonts w:ascii="Times New Roman" w:eastAsia="宋体" w:hAnsi="Times New Roman" w:cs="Times New Roman" w:hint="eastAsia"/>
          <w:spacing w:val="-5"/>
          <w:kern w:val="0"/>
          <w:sz w:val="24"/>
          <w:szCs w:val="20"/>
        </w:rPr>
        <w:t>卷积</w:t>
      </w:r>
      <w:r w:rsidRPr="00C20C8A">
        <w:rPr>
          <w:rFonts w:ascii="Times New Roman" w:eastAsia="宋体" w:hAnsi="Times New Roman" w:cs="Times New Roman" w:hint="eastAsia"/>
          <w:spacing w:val="-5"/>
          <w:kern w:val="0"/>
          <w:sz w:val="24"/>
          <w:szCs w:val="20"/>
        </w:rPr>
        <w:t>层的偏差为</w:t>
      </w:r>
      <m:oMath>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B</m:t>
            </m:r>
            <m:ctrlPr>
              <w:rPr>
                <w:rFonts w:ascii="Cambria Math" w:eastAsia="宋体" w:hAnsi="Cambria Math" w:cs="Times New Roman" w:hint="eastAsia"/>
                <w:i/>
                <w:spacing w:val="-5"/>
                <w:kern w:val="0"/>
                <w:sz w:val="24"/>
                <w:szCs w:val="20"/>
              </w:rPr>
            </m:ctrlPr>
          </m:e>
          <m:sub>
            <m:r>
              <w:rPr>
                <w:rFonts w:ascii="Cambria Math" w:eastAsia="宋体" w:hAnsi="Cambria Math" w:cs="Times New Roman" w:hint="eastAsia"/>
                <w:spacing w:val="-5"/>
                <w:kern w:val="0"/>
                <w:sz w:val="24"/>
                <w:szCs w:val="20"/>
              </w:rPr>
              <m:t>i</m:t>
            </m:r>
          </m:sub>
        </m:sSub>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D</m:t>
            </m:r>
          </m:sup>
        </m:sSup>
      </m:oMath>
      <w:r w:rsidRPr="00C20C8A">
        <w:rPr>
          <w:rFonts w:ascii="Times New Roman" w:eastAsia="宋体" w:hAnsi="Times New Roman" w:cs="Times New Roman" w:hint="eastAsia"/>
          <w:spacing w:val="-5"/>
          <w:kern w:val="0"/>
          <w:sz w:val="24"/>
          <w:szCs w:val="20"/>
        </w:rPr>
        <w:t>。对于</w:t>
      </w:r>
      <m:oMath>
        <m:r>
          <w:rPr>
            <w:rFonts w:ascii="Cambria Math" w:eastAsia="宋体" w:hAnsi="Cambria Math" w:cs="Times New Roman" w:hint="eastAsia"/>
            <w:spacing w:val="-5"/>
            <w:kern w:val="0"/>
            <w:sz w:val="24"/>
            <w:szCs w:val="20"/>
          </w:rPr>
          <m:t>N</m:t>
        </m:r>
      </m:oMath>
      <w:r w:rsidR="00D444F6">
        <w:rPr>
          <w:rFonts w:ascii="Times New Roman" w:eastAsia="宋体" w:hAnsi="Times New Roman" w:cs="Times New Roman" w:hint="eastAsia"/>
          <w:spacing w:val="-5"/>
          <w:kern w:val="0"/>
          <w:sz w:val="24"/>
          <w:szCs w:val="20"/>
        </w:rPr>
        <w:t>并联待相加的卷积层</w:t>
      </w:r>
      <w:r w:rsidRPr="00C20C8A">
        <w:rPr>
          <w:rFonts w:ascii="Times New Roman" w:eastAsia="宋体" w:hAnsi="Times New Roman" w:cs="Times New Roman" w:hint="eastAsia"/>
          <w:spacing w:val="-5"/>
          <w:kern w:val="0"/>
          <w:sz w:val="24"/>
          <w:szCs w:val="20"/>
        </w:rPr>
        <w:t>，</w:t>
      </w:r>
      <w:r w:rsidR="00D444F6">
        <w:rPr>
          <w:rFonts w:ascii="Times New Roman" w:eastAsia="宋体" w:hAnsi="Times New Roman" w:cs="Times New Roman" w:hint="eastAsia"/>
          <w:spacing w:val="-5"/>
          <w:kern w:val="0"/>
          <w:sz w:val="24"/>
          <w:szCs w:val="20"/>
        </w:rPr>
        <w:t>根据卷积操作的结合律，</w:t>
      </w:r>
      <w:r w:rsidRPr="00C20C8A">
        <w:rPr>
          <w:rFonts w:ascii="Times New Roman" w:eastAsia="宋体" w:hAnsi="Times New Roman" w:cs="Times New Roman" w:hint="eastAsia"/>
          <w:spacing w:val="-5"/>
          <w:kern w:val="0"/>
          <w:sz w:val="24"/>
          <w:szCs w:val="20"/>
        </w:rPr>
        <w:t>结构重参数化前</w:t>
      </w:r>
      <w:r w:rsidR="00D444F6">
        <w:rPr>
          <w:rFonts w:ascii="Times New Roman" w:eastAsia="宋体" w:hAnsi="Times New Roman" w:cs="Times New Roman" w:hint="eastAsia"/>
          <w:spacing w:val="-5"/>
          <w:kern w:val="0"/>
          <w:sz w:val="24"/>
          <w:szCs w:val="20"/>
        </w:rPr>
        <w:t>后的</w:t>
      </w:r>
      <w:r w:rsidRPr="00C20C8A">
        <w:rPr>
          <w:rFonts w:ascii="Times New Roman" w:eastAsia="宋体" w:hAnsi="Times New Roman" w:cs="Times New Roman" w:hint="eastAsia"/>
          <w:spacing w:val="-5"/>
          <w:kern w:val="0"/>
          <w:sz w:val="24"/>
          <w:szCs w:val="20"/>
        </w:rPr>
        <w:t>前向传播</w:t>
      </w:r>
      <w:r w:rsidR="00D444F6">
        <w:rPr>
          <w:rFonts w:ascii="Times New Roman" w:eastAsia="宋体" w:hAnsi="Times New Roman" w:cs="Times New Roman" w:hint="eastAsia"/>
          <w:spacing w:val="-5"/>
          <w:kern w:val="0"/>
          <w:sz w:val="24"/>
          <w:szCs w:val="20"/>
        </w:rPr>
        <w:t>过程分别如公式（</w:t>
      </w:r>
      <w:r w:rsidR="00D444F6">
        <w:rPr>
          <w:rFonts w:ascii="Times New Roman" w:eastAsia="宋体" w:hAnsi="Times New Roman" w:cs="Times New Roman" w:hint="eastAsia"/>
          <w:spacing w:val="-5"/>
          <w:kern w:val="0"/>
          <w:sz w:val="24"/>
          <w:szCs w:val="20"/>
        </w:rPr>
        <w:t>2</w:t>
      </w:r>
      <w:r w:rsidR="00D444F6">
        <w:rPr>
          <w:rFonts w:ascii="Times New Roman" w:eastAsia="宋体" w:hAnsi="Times New Roman" w:cs="Times New Roman"/>
          <w:spacing w:val="-5"/>
          <w:kern w:val="0"/>
          <w:sz w:val="24"/>
          <w:szCs w:val="20"/>
        </w:rPr>
        <w:t>-7</w:t>
      </w:r>
      <w:r w:rsidR="00D444F6">
        <w:rPr>
          <w:rFonts w:ascii="Times New Roman" w:eastAsia="宋体" w:hAnsi="Times New Roman" w:cs="Times New Roman" w:hint="eastAsia"/>
          <w:spacing w:val="-5"/>
          <w:kern w:val="0"/>
          <w:sz w:val="24"/>
          <w:szCs w:val="20"/>
        </w:rPr>
        <w:t>）和公式（</w:t>
      </w:r>
      <w:r w:rsidR="00D444F6">
        <w:rPr>
          <w:rFonts w:ascii="Times New Roman" w:eastAsia="宋体" w:hAnsi="Times New Roman" w:cs="Times New Roman" w:hint="eastAsia"/>
          <w:spacing w:val="-5"/>
          <w:kern w:val="0"/>
          <w:sz w:val="24"/>
          <w:szCs w:val="20"/>
        </w:rPr>
        <w:t>2</w:t>
      </w:r>
      <w:r w:rsidR="00D444F6">
        <w:rPr>
          <w:rFonts w:ascii="Times New Roman" w:eastAsia="宋体" w:hAnsi="Times New Roman" w:cs="Times New Roman"/>
          <w:spacing w:val="-5"/>
          <w:kern w:val="0"/>
          <w:sz w:val="24"/>
          <w:szCs w:val="20"/>
        </w:rPr>
        <w:t>-8</w:t>
      </w:r>
      <w:r w:rsidR="00D444F6">
        <w:rPr>
          <w:rFonts w:ascii="Times New Roman" w:eastAsia="宋体" w:hAnsi="Times New Roman" w:cs="Times New Roman" w:hint="eastAsia"/>
          <w:spacing w:val="-5"/>
          <w:kern w:val="0"/>
          <w:sz w:val="24"/>
          <w:szCs w:val="20"/>
        </w:rPr>
        <w:t>）所示</w:t>
      </w:r>
      <w:r w:rsidRPr="00C20C8A">
        <w:rPr>
          <w:rFonts w:ascii="Times New Roman" w:eastAsia="宋体" w:hAnsi="Times New Roman" w:cs="Times New Roman" w:hint="eastAsia"/>
          <w:spacing w:val="-5"/>
          <w:kern w:val="0"/>
          <w:sz w:val="24"/>
          <w:szCs w:val="20"/>
        </w:rP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9"/>
        <w:gridCol w:w="1043"/>
      </w:tblGrid>
      <w:tr w:rsidR="00D444F6" w14:paraId="61DE6F7B" w14:textId="77777777" w:rsidTr="006D6B1A">
        <w:tc>
          <w:tcPr>
            <w:tcW w:w="7479" w:type="dxa"/>
            <w:vAlign w:val="center"/>
          </w:tcPr>
          <w:p w14:paraId="3A6BC2AD" w14:textId="21C95E32" w:rsidR="00D444F6" w:rsidRDefault="00D444F6" w:rsidP="006628E9">
            <w:pPr>
              <w:spacing w:line="360" w:lineRule="auto"/>
              <w:jc w:val="center"/>
              <w:rPr>
                <w:rFonts w:ascii="Times New Roman" w:eastAsia="宋体" w:hAnsi="Times New Roman" w:cs="Times New Roman"/>
                <w:spacing w:val="-5"/>
                <w:kern w:val="0"/>
                <w:sz w:val="24"/>
                <w:szCs w:val="20"/>
              </w:rPr>
            </w:pPr>
            <m:oMathPara>
              <m:oMath>
                <m:r>
                  <w:rPr>
                    <w:rFonts w:ascii="Cambria Math" w:eastAsia="宋体" w:hAnsi="Cambria Math" w:cs="Times New Roman"/>
                    <w:spacing w:val="-5"/>
                    <w:kern w:val="0"/>
                    <w:sz w:val="24"/>
                    <w:szCs w:val="20"/>
                  </w:rPr>
                  <m:t>O=</m:t>
                </m:r>
                <m:nary>
                  <m:naryPr>
                    <m:chr m:val="∑"/>
                    <m:ctrlPr>
                      <w:rPr>
                        <w:rFonts w:ascii="Cambria Math" w:eastAsia="宋体" w:hAnsi="Cambria Math" w:cs="Times New Roman"/>
                        <w:spacing w:val="-5"/>
                        <w:kern w:val="0"/>
                        <w:sz w:val="24"/>
                        <w:szCs w:val="20"/>
                      </w:rPr>
                    </m:ctrlPr>
                  </m:naryPr>
                  <m:sub>
                    <m:r>
                      <w:rPr>
                        <w:rFonts w:ascii="Cambria Math" w:eastAsia="宋体" w:hAnsi="Cambria Math" w:cs="Times New Roman"/>
                        <w:spacing w:val="-5"/>
                        <w:kern w:val="0"/>
                        <w:sz w:val="24"/>
                        <w:szCs w:val="20"/>
                      </w:rPr>
                      <m:t>i=1</m:t>
                    </m:r>
                    <m:ctrlPr>
                      <w:rPr>
                        <w:rFonts w:ascii="Cambria Math" w:eastAsia="宋体" w:hAnsi="Cambria Math" w:cs="Times New Roman"/>
                        <w:i/>
                        <w:spacing w:val="-5"/>
                        <w:kern w:val="0"/>
                        <w:sz w:val="24"/>
                        <w:szCs w:val="20"/>
                      </w:rPr>
                    </m:ctrlPr>
                  </m:sub>
                  <m:sup>
                    <m:r>
                      <w:rPr>
                        <w:rFonts w:ascii="Cambria Math" w:eastAsia="宋体" w:hAnsi="Cambria Math" w:cs="Times New Roman"/>
                        <w:spacing w:val="-5"/>
                        <w:kern w:val="0"/>
                        <w:sz w:val="24"/>
                        <w:szCs w:val="20"/>
                      </w:rPr>
                      <m:t>N</m:t>
                    </m:r>
                    <m:ctrlPr>
                      <w:rPr>
                        <w:rFonts w:ascii="Cambria Math" w:eastAsia="宋体" w:hAnsi="Cambria Math" w:cs="Times New Roman"/>
                        <w:i/>
                        <w:spacing w:val="-5"/>
                        <w:kern w:val="0"/>
                        <w:sz w:val="24"/>
                        <w:szCs w:val="20"/>
                      </w:rPr>
                    </m:ctrlPr>
                  </m:sup>
                  <m:e>
                    <m:d>
                      <m:dPr>
                        <m:ctrlPr>
                          <w:rPr>
                            <w:rFonts w:ascii="Cambria Math" w:eastAsia="宋体" w:hAnsi="Cambria Math" w:cs="Times New Roman"/>
                            <w:i/>
                            <w:spacing w:val="-5"/>
                            <w:kern w:val="0"/>
                            <w:sz w:val="24"/>
                            <w:szCs w:val="20"/>
                          </w:rPr>
                        </m:ctrlPr>
                      </m:dPr>
                      <m:e>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i</m:t>
                            </m:r>
                          </m:sub>
                        </m:sSub>
                        <m:r>
                          <w:rPr>
                            <w:rFonts w:ascii="Cambria Math" w:eastAsia="宋体" w:hAnsi="Cambria Math" w:cs="Times New Roman"/>
                            <w:spacing w:val="-5"/>
                            <w:kern w:val="0"/>
                            <w:sz w:val="24"/>
                            <w:szCs w:val="20"/>
                          </w:rPr>
                          <m:t>*I+</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i</m:t>
                            </m:r>
                          </m:sub>
                        </m:sSub>
                      </m:e>
                    </m:d>
                    <m:ctrlPr>
                      <w:rPr>
                        <w:rFonts w:ascii="Cambria Math" w:eastAsia="宋体" w:hAnsi="Cambria Math" w:cs="Times New Roman"/>
                        <w:i/>
                        <w:spacing w:val="-5"/>
                        <w:kern w:val="0"/>
                        <w:sz w:val="24"/>
                        <w:szCs w:val="20"/>
                      </w:rPr>
                    </m:ctrlPr>
                  </m:e>
                </m:nary>
              </m:oMath>
            </m:oMathPara>
          </w:p>
        </w:tc>
        <w:tc>
          <w:tcPr>
            <w:tcW w:w="1043" w:type="dxa"/>
            <w:vAlign w:val="center"/>
          </w:tcPr>
          <w:p w14:paraId="53182F61" w14:textId="7F63A032" w:rsidR="00D444F6" w:rsidRDefault="00D444F6" w:rsidP="006628E9">
            <w:pPr>
              <w:spacing w:line="360" w:lineRule="auto"/>
              <w:jc w:val="center"/>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7</w:t>
            </w:r>
            <w:r>
              <w:rPr>
                <w:rFonts w:ascii="Times New Roman" w:eastAsia="宋体" w:hAnsi="Times New Roman" w:cs="Times New Roman" w:hint="eastAsia"/>
                <w:spacing w:val="-5"/>
                <w:kern w:val="0"/>
                <w:sz w:val="24"/>
                <w:szCs w:val="20"/>
              </w:rPr>
              <w:t>）</w:t>
            </w:r>
          </w:p>
        </w:tc>
      </w:tr>
      <w:tr w:rsidR="00D444F6" w14:paraId="694F53EF" w14:textId="77777777" w:rsidTr="006D6B1A">
        <w:tc>
          <w:tcPr>
            <w:tcW w:w="7479" w:type="dxa"/>
            <w:vAlign w:val="center"/>
          </w:tcPr>
          <w:p w14:paraId="23B95E88" w14:textId="0BEE394D" w:rsidR="00D444F6" w:rsidRPr="00C20C8A" w:rsidRDefault="00D444F6" w:rsidP="006628E9">
            <w:pPr>
              <w:spacing w:line="360" w:lineRule="auto"/>
              <w:jc w:val="center"/>
              <w:rPr>
                <w:rFonts w:ascii="Times New Roman" w:eastAsia="宋体" w:hAnsi="Times New Roman" w:cs="Times New Roman"/>
                <w:spacing w:val="-5"/>
                <w:kern w:val="0"/>
                <w:sz w:val="24"/>
                <w:szCs w:val="20"/>
              </w:rPr>
            </w:pPr>
            <m:oMathPara>
              <m:oMath>
                <m:r>
                  <w:rPr>
                    <w:rFonts w:ascii="Cambria Math" w:eastAsia="宋体" w:hAnsi="Cambria Math" w:cs="Times New Roman"/>
                    <w:spacing w:val="-5"/>
                    <w:kern w:val="0"/>
                    <w:sz w:val="24"/>
                    <w:szCs w:val="20"/>
                  </w:rPr>
                  <m:t>O=</m:t>
                </m:r>
                <m:nary>
                  <m:naryPr>
                    <m:chr m:val="∑"/>
                    <m:ctrlPr>
                      <w:rPr>
                        <w:rFonts w:ascii="Cambria Math" w:eastAsia="宋体" w:hAnsi="Cambria Math" w:cs="Times New Roman"/>
                        <w:spacing w:val="-5"/>
                        <w:kern w:val="0"/>
                        <w:sz w:val="24"/>
                        <w:szCs w:val="20"/>
                      </w:rPr>
                    </m:ctrlPr>
                  </m:naryPr>
                  <m:sub>
                    <m:r>
                      <w:rPr>
                        <w:rFonts w:ascii="Cambria Math" w:eastAsia="宋体" w:hAnsi="Cambria Math" w:cs="Times New Roman"/>
                        <w:spacing w:val="-5"/>
                        <w:kern w:val="0"/>
                        <w:sz w:val="24"/>
                        <w:szCs w:val="20"/>
                      </w:rPr>
                      <m:t>i=1</m:t>
                    </m:r>
                    <m:ctrlPr>
                      <w:rPr>
                        <w:rFonts w:ascii="Cambria Math" w:eastAsia="宋体" w:hAnsi="Cambria Math" w:cs="Times New Roman"/>
                        <w:i/>
                        <w:spacing w:val="-5"/>
                        <w:kern w:val="0"/>
                        <w:sz w:val="24"/>
                        <w:szCs w:val="20"/>
                      </w:rPr>
                    </m:ctrlPr>
                  </m:sub>
                  <m:sup>
                    <m:r>
                      <w:rPr>
                        <w:rFonts w:ascii="Cambria Math" w:eastAsia="宋体" w:hAnsi="Cambria Math" w:cs="Times New Roman"/>
                        <w:spacing w:val="-5"/>
                        <w:kern w:val="0"/>
                        <w:sz w:val="24"/>
                        <w:szCs w:val="20"/>
                      </w:rPr>
                      <m:t>N</m:t>
                    </m:r>
                    <m:ctrlPr>
                      <w:rPr>
                        <w:rFonts w:ascii="Cambria Math" w:eastAsia="宋体" w:hAnsi="Cambria Math" w:cs="Times New Roman"/>
                        <w:i/>
                        <w:spacing w:val="-5"/>
                        <w:kern w:val="0"/>
                        <w:sz w:val="24"/>
                        <w:szCs w:val="20"/>
                      </w:rPr>
                    </m:ctrlPr>
                  </m:sup>
                  <m:e>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i</m:t>
                        </m:r>
                      </m:sub>
                    </m:sSub>
                    <m:ctrlPr>
                      <w:rPr>
                        <w:rFonts w:ascii="Cambria Math" w:eastAsia="宋体" w:hAnsi="Cambria Math" w:cs="Times New Roman"/>
                        <w:i/>
                        <w:spacing w:val="-5"/>
                        <w:kern w:val="0"/>
                        <w:sz w:val="24"/>
                        <w:szCs w:val="20"/>
                      </w:rPr>
                    </m:ctrlPr>
                  </m:e>
                </m:nary>
                <m:r>
                  <w:rPr>
                    <w:rFonts w:ascii="Cambria Math" w:eastAsia="宋体" w:hAnsi="Cambria Math" w:cs="Times New Roman"/>
                    <w:spacing w:val="-5"/>
                    <w:kern w:val="0"/>
                    <w:sz w:val="24"/>
                    <w:szCs w:val="20"/>
                  </w:rPr>
                  <m:t>*I+</m:t>
                </m:r>
                <m:nary>
                  <m:naryPr>
                    <m:chr m:val="∑"/>
                    <m:ctrlPr>
                      <w:rPr>
                        <w:rFonts w:ascii="Cambria Math" w:eastAsia="宋体" w:hAnsi="Cambria Math" w:cs="Times New Roman"/>
                        <w:spacing w:val="-5"/>
                        <w:kern w:val="0"/>
                        <w:sz w:val="24"/>
                        <w:szCs w:val="20"/>
                      </w:rPr>
                    </m:ctrlPr>
                  </m:naryPr>
                  <m:sub>
                    <m:r>
                      <w:rPr>
                        <w:rFonts w:ascii="Cambria Math" w:eastAsia="宋体" w:hAnsi="Cambria Math" w:cs="Times New Roman"/>
                        <w:spacing w:val="-5"/>
                        <w:kern w:val="0"/>
                        <w:sz w:val="24"/>
                        <w:szCs w:val="20"/>
                      </w:rPr>
                      <m:t>i=1</m:t>
                    </m:r>
                    <m:ctrlPr>
                      <w:rPr>
                        <w:rFonts w:ascii="Cambria Math" w:eastAsia="宋体" w:hAnsi="Cambria Math" w:cs="Times New Roman"/>
                        <w:i/>
                        <w:spacing w:val="-5"/>
                        <w:kern w:val="0"/>
                        <w:sz w:val="24"/>
                        <w:szCs w:val="20"/>
                      </w:rPr>
                    </m:ctrlPr>
                  </m:sub>
                  <m:sup>
                    <m:r>
                      <w:rPr>
                        <w:rFonts w:ascii="Cambria Math" w:eastAsia="宋体" w:hAnsi="Cambria Math" w:cs="Times New Roman"/>
                        <w:spacing w:val="-5"/>
                        <w:kern w:val="0"/>
                        <w:sz w:val="24"/>
                        <w:szCs w:val="20"/>
                      </w:rPr>
                      <m:t>N</m:t>
                    </m:r>
                    <m:ctrlPr>
                      <w:rPr>
                        <w:rFonts w:ascii="Cambria Math" w:eastAsia="宋体" w:hAnsi="Cambria Math" w:cs="Times New Roman"/>
                        <w:i/>
                        <w:spacing w:val="-5"/>
                        <w:kern w:val="0"/>
                        <w:sz w:val="24"/>
                        <w:szCs w:val="20"/>
                      </w:rPr>
                    </m:ctrlPr>
                  </m:sup>
                  <m:e>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i</m:t>
                        </m:r>
                      </m:sub>
                    </m:sSub>
                    <m:ctrlPr>
                      <w:rPr>
                        <w:rFonts w:ascii="Cambria Math" w:eastAsia="宋体" w:hAnsi="Cambria Math" w:cs="Times New Roman"/>
                        <w:i/>
                        <w:spacing w:val="-5"/>
                        <w:kern w:val="0"/>
                        <w:sz w:val="24"/>
                        <w:szCs w:val="20"/>
                      </w:rPr>
                    </m:ctrlPr>
                  </m:e>
                </m:nary>
              </m:oMath>
            </m:oMathPara>
          </w:p>
        </w:tc>
        <w:tc>
          <w:tcPr>
            <w:tcW w:w="1043" w:type="dxa"/>
            <w:vAlign w:val="center"/>
          </w:tcPr>
          <w:p w14:paraId="196C42E7" w14:textId="3852B8D8" w:rsidR="00D444F6" w:rsidRDefault="00D444F6" w:rsidP="006628E9">
            <w:pPr>
              <w:spacing w:line="360" w:lineRule="auto"/>
              <w:jc w:val="center"/>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8</w:t>
            </w:r>
            <w:r>
              <w:rPr>
                <w:rFonts w:ascii="Times New Roman" w:eastAsia="宋体" w:hAnsi="Times New Roman" w:cs="Times New Roman" w:hint="eastAsia"/>
                <w:spacing w:val="-5"/>
                <w:kern w:val="0"/>
                <w:sz w:val="24"/>
                <w:szCs w:val="20"/>
              </w:rPr>
              <w:t>）</w:t>
            </w:r>
          </w:p>
        </w:tc>
      </w:tr>
    </w:tbl>
    <w:p w14:paraId="4BC32185" w14:textId="4A95EF13" w:rsidR="00D444F6" w:rsidRDefault="00D444F6" w:rsidP="004E4E2B">
      <w:pPr>
        <w:spacing w:line="360" w:lineRule="auto"/>
        <w:rPr>
          <w:rFonts w:ascii="Times New Roman" w:eastAsia="宋体" w:hAnsi="Times New Roman" w:cs="Times New Roman"/>
          <w:spacing w:val="-5"/>
          <w:kern w:val="0"/>
          <w:sz w:val="24"/>
          <w:szCs w:val="20"/>
        </w:rPr>
      </w:pPr>
      <w:r w:rsidRPr="00D444F6">
        <w:rPr>
          <w:rFonts w:ascii="Times New Roman" w:eastAsia="宋体" w:hAnsi="Times New Roman" w:cs="Times New Roman" w:hint="eastAsia"/>
          <w:spacing w:val="-5"/>
          <w:kern w:val="0"/>
          <w:sz w:val="24"/>
          <w:szCs w:val="20"/>
        </w:rPr>
        <w:t>因此，</w:t>
      </w:r>
      <w:r>
        <w:rPr>
          <w:rFonts w:ascii="Times New Roman" w:eastAsia="宋体" w:hAnsi="Times New Roman" w:cs="Times New Roman" w:hint="eastAsia"/>
          <w:spacing w:val="-5"/>
          <w:kern w:val="0"/>
          <w:sz w:val="24"/>
          <w:szCs w:val="20"/>
        </w:rPr>
        <w:t>并联待相加的</w:t>
      </w:r>
      <m:oMath>
        <m:r>
          <w:rPr>
            <w:rFonts w:ascii="Cambria Math" w:eastAsia="宋体" w:hAnsi="Cambria Math" w:cs="Times New Roman" w:hint="eastAsia"/>
            <w:spacing w:val="-5"/>
            <w:kern w:val="0"/>
            <w:sz w:val="24"/>
            <w:szCs w:val="20"/>
          </w:rPr>
          <m:t>N</m:t>
        </m:r>
      </m:oMath>
      <w:r>
        <w:rPr>
          <w:rFonts w:ascii="Times New Roman" w:eastAsia="宋体" w:hAnsi="Times New Roman" w:cs="Times New Roman" w:hint="eastAsia"/>
          <w:spacing w:val="-5"/>
          <w:kern w:val="0"/>
          <w:sz w:val="24"/>
          <w:szCs w:val="20"/>
        </w:rPr>
        <w:t>个卷积</w:t>
      </w:r>
      <w:r w:rsidRPr="00D444F6">
        <w:rPr>
          <w:rFonts w:ascii="Times New Roman" w:eastAsia="宋体" w:hAnsi="Times New Roman" w:cs="Times New Roman" w:hint="eastAsia"/>
          <w:spacing w:val="-5"/>
          <w:kern w:val="0"/>
          <w:sz w:val="24"/>
          <w:szCs w:val="20"/>
        </w:rPr>
        <w:t>层可以合并为一个</w:t>
      </w:r>
      <w:r>
        <w:rPr>
          <w:rFonts w:ascii="Times New Roman" w:eastAsia="宋体" w:hAnsi="Times New Roman" w:cs="Times New Roman" w:hint="eastAsia"/>
          <w:spacing w:val="-5"/>
          <w:kern w:val="0"/>
          <w:sz w:val="24"/>
          <w:szCs w:val="20"/>
        </w:rPr>
        <w:t>卷积</w:t>
      </w:r>
      <w:r w:rsidRPr="00D444F6">
        <w:rPr>
          <w:rFonts w:ascii="Times New Roman" w:eastAsia="宋体" w:hAnsi="Times New Roman" w:cs="Times New Roman" w:hint="eastAsia"/>
          <w:spacing w:val="-5"/>
          <w:kern w:val="0"/>
          <w:sz w:val="24"/>
          <w:szCs w:val="20"/>
        </w:rPr>
        <w:t>层，其前向传播可以表示为</w:t>
      </w:r>
      <m:oMath>
        <m:r>
          <w:rPr>
            <w:rFonts w:ascii="Cambria Math" w:eastAsia="宋体" w:hAnsi="Cambria Math" w:cs="Times New Roman" w:hint="eastAsia"/>
            <w:spacing w:val="-5"/>
            <w:kern w:val="0"/>
            <w:sz w:val="24"/>
            <w:szCs w:val="20"/>
          </w:rPr>
          <m:t>O=</m:t>
        </m:r>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F</m:t>
            </m:r>
          </m:e>
        </m:acc>
        <m:r>
          <w:rPr>
            <w:rFonts w:ascii="MS Gothic" w:eastAsia="MS Gothic" w:hAnsi="MS Gothic" w:cs="MS Gothic" w:hint="eastAsia"/>
            <w:spacing w:val="-5"/>
            <w:kern w:val="0"/>
            <w:sz w:val="24"/>
            <w:szCs w:val="20"/>
          </w:rPr>
          <m:t>*</m:t>
        </m:r>
        <m:r>
          <w:rPr>
            <w:rFonts w:ascii="Cambria Math" w:eastAsia="宋体" w:hAnsi="Cambria Math" w:cs="Times New Roman" w:hint="eastAsia"/>
            <w:spacing w:val="-5"/>
            <w:kern w:val="0"/>
            <w:sz w:val="24"/>
            <w:szCs w:val="20"/>
          </w:rPr>
          <m:t>I+</m:t>
        </m:r>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B</m:t>
            </m:r>
          </m:e>
        </m:acc>
      </m:oMath>
      <w:r w:rsidRPr="00D444F6">
        <w:rPr>
          <w:rFonts w:ascii="Times New Roman" w:eastAsia="宋体" w:hAnsi="Times New Roman" w:cs="Times New Roman" w:hint="eastAsia"/>
          <w:spacing w:val="-5"/>
          <w:kern w:val="0"/>
          <w:sz w:val="24"/>
          <w:szCs w:val="20"/>
        </w:rPr>
        <w:t>，其中</w:t>
      </w:r>
      <m:oMath>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F</m:t>
            </m:r>
          </m:e>
        </m:acc>
        <m:r>
          <w:rPr>
            <w:rFonts w:ascii="Cambria Math" w:eastAsia="宋体" w:hAnsi="Cambria Math" w:cs="Times New Roman" w:hint="eastAsia"/>
            <w:spacing w:val="-5"/>
            <w:kern w:val="0"/>
            <w:sz w:val="24"/>
            <w:szCs w:val="20"/>
          </w:rPr>
          <m:t>=</m:t>
        </m:r>
        <m:nary>
          <m:naryPr>
            <m:chr m:val="∑"/>
            <m:ctrlPr>
              <w:rPr>
                <w:rFonts w:ascii="Cambria Math" w:eastAsia="宋体" w:hAnsi="Cambria Math" w:cs="Times New Roman"/>
                <w:spacing w:val="-5"/>
                <w:kern w:val="0"/>
                <w:sz w:val="24"/>
                <w:szCs w:val="20"/>
              </w:rPr>
            </m:ctrlPr>
          </m:naryPr>
          <m:sub>
            <m:r>
              <w:rPr>
                <w:rFonts w:ascii="Cambria Math" w:eastAsia="宋体" w:hAnsi="Cambria Math" w:cs="Times New Roman"/>
                <w:spacing w:val="-5"/>
                <w:kern w:val="0"/>
                <w:sz w:val="24"/>
                <w:szCs w:val="20"/>
              </w:rPr>
              <m:t>i=1</m:t>
            </m:r>
            <m:ctrlPr>
              <w:rPr>
                <w:rFonts w:ascii="Cambria Math" w:eastAsia="宋体" w:hAnsi="Cambria Math" w:cs="Times New Roman"/>
                <w:i/>
                <w:spacing w:val="-5"/>
                <w:kern w:val="0"/>
                <w:sz w:val="24"/>
                <w:szCs w:val="20"/>
              </w:rPr>
            </m:ctrlPr>
          </m:sub>
          <m:sup>
            <m:r>
              <w:rPr>
                <w:rFonts w:ascii="Cambria Math" w:eastAsia="宋体" w:hAnsi="Cambria Math" w:cs="Times New Roman"/>
                <w:spacing w:val="-5"/>
                <w:kern w:val="0"/>
                <w:sz w:val="24"/>
                <w:szCs w:val="20"/>
              </w:rPr>
              <m:t>N</m:t>
            </m:r>
            <m:ctrlPr>
              <w:rPr>
                <w:rFonts w:ascii="Cambria Math" w:eastAsia="宋体" w:hAnsi="Cambria Math" w:cs="Times New Roman"/>
                <w:i/>
                <w:spacing w:val="-5"/>
                <w:kern w:val="0"/>
                <w:sz w:val="24"/>
                <w:szCs w:val="20"/>
              </w:rPr>
            </m:ctrlPr>
          </m:sup>
          <m:e>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i</m:t>
                </m:r>
              </m:sub>
            </m:sSub>
            <m:ctrlPr>
              <w:rPr>
                <w:rFonts w:ascii="Cambria Math" w:eastAsia="宋体" w:hAnsi="Cambria Math" w:cs="Times New Roman"/>
                <w:i/>
                <w:spacing w:val="-5"/>
                <w:kern w:val="0"/>
                <w:sz w:val="24"/>
                <w:szCs w:val="20"/>
              </w:rPr>
            </m:ctrlPr>
          </m:e>
        </m:nary>
      </m:oMath>
      <w:r>
        <w:rPr>
          <w:rFonts w:ascii="Times New Roman" w:eastAsia="宋体" w:hAnsi="Times New Roman" w:cs="Times New Roman" w:hint="eastAsia"/>
          <w:spacing w:val="-5"/>
          <w:kern w:val="0"/>
          <w:sz w:val="24"/>
          <w:szCs w:val="20"/>
        </w:rPr>
        <w:t>，</w:t>
      </w:r>
      <m:oMath>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B</m:t>
            </m:r>
          </m:e>
        </m:acc>
        <m:r>
          <w:rPr>
            <w:rFonts w:ascii="Cambria Math" w:eastAsia="宋体" w:hAnsi="Cambria Math" w:cs="Times New Roman" w:hint="eastAsia"/>
            <w:spacing w:val="-5"/>
            <w:kern w:val="0"/>
            <w:sz w:val="24"/>
            <w:szCs w:val="20"/>
          </w:rPr>
          <m:t>=</m:t>
        </m:r>
        <m:nary>
          <m:naryPr>
            <m:chr m:val="∑"/>
            <m:ctrlPr>
              <w:rPr>
                <w:rFonts w:ascii="Cambria Math" w:eastAsia="宋体" w:hAnsi="Cambria Math" w:cs="Times New Roman"/>
                <w:spacing w:val="-5"/>
                <w:kern w:val="0"/>
                <w:sz w:val="24"/>
                <w:szCs w:val="20"/>
              </w:rPr>
            </m:ctrlPr>
          </m:naryPr>
          <m:sub>
            <m:r>
              <w:rPr>
                <w:rFonts w:ascii="Cambria Math" w:eastAsia="宋体" w:hAnsi="Cambria Math" w:cs="Times New Roman"/>
                <w:spacing w:val="-5"/>
                <w:kern w:val="0"/>
                <w:sz w:val="24"/>
                <w:szCs w:val="20"/>
              </w:rPr>
              <m:t>i=1</m:t>
            </m:r>
            <m:ctrlPr>
              <w:rPr>
                <w:rFonts w:ascii="Cambria Math" w:eastAsia="宋体" w:hAnsi="Cambria Math" w:cs="Times New Roman"/>
                <w:i/>
                <w:spacing w:val="-5"/>
                <w:kern w:val="0"/>
                <w:sz w:val="24"/>
                <w:szCs w:val="20"/>
              </w:rPr>
            </m:ctrlPr>
          </m:sub>
          <m:sup>
            <m:r>
              <w:rPr>
                <w:rFonts w:ascii="Cambria Math" w:eastAsia="宋体" w:hAnsi="Cambria Math" w:cs="Times New Roman"/>
                <w:spacing w:val="-5"/>
                <w:kern w:val="0"/>
                <w:sz w:val="24"/>
                <w:szCs w:val="20"/>
              </w:rPr>
              <m:t>N</m:t>
            </m:r>
            <m:ctrlPr>
              <w:rPr>
                <w:rFonts w:ascii="Cambria Math" w:eastAsia="宋体" w:hAnsi="Cambria Math" w:cs="Times New Roman"/>
                <w:i/>
                <w:spacing w:val="-5"/>
                <w:kern w:val="0"/>
                <w:sz w:val="24"/>
                <w:szCs w:val="20"/>
              </w:rPr>
            </m:ctrlPr>
          </m:sup>
          <m:e>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i</m:t>
                </m:r>
              </m:sub>
            </m:sSub>
            <m:ctrlPr>
              <w:rPr>
                <w:rFonts w:ascii="Cambria Math" w:eastAsia="宋体" w:hAnsi="Cambria Math" w:cs="Times New Roman"/>
                <w:i/>
                <w:spacing w:val="-5"/>
                <w:kern w:val="0"/>
                <w:sz w:val="24"/>
                <w:szCs w:val="20"/>
              </w:rPr>
            </m:ctrlPr>
          </m:e>
        </m:nary>
      </m:oMath>
      <w:r w:rsidRPr="00D444F6">
        <w:rPr>
          <w:rFonts w:ascii="Times New Roman" w:eastAsia="宋体" w:hAnsi="Times New Roman" w:cs="Times New Roman" w:hint="eastAsia"/>
          <w:spacing w:val="-5"/>
          <w:kern w:val="0"/>
          <w:sz w:val="24"/>
          <w:szCs w:val="20"/>
        </w:rPr>
        <w:t>。</w:t>
      </w:r>
    </w:p>
    <w:p w14:paraId="38EEC0EB" w14:textId="0F2DAD85" w:rsidR="00D444F6" w:rsidRDefault="00D444F6" w:rsidP="00D444F6">
      <w:pPr>
        <w:spacing w:line="360" w:lineRule="auto"/>
        <w:ind w:firstLineChars="200" w:firstLine="470"/>
        <w:rPr>
          <w:rFonts w:ascii="Times New Roman" w:eastAsia="宋体" w:hAnsi="Times New Roman" w:cs="Times New Roman"/>
          <w:spacing w:val="-5"/>
          <w:kern w:val="0"/>
          <w:sz w:val="24"/>
          <w:szCs w:val="20"/>
        </w:rPr>
      </w:pPr>
      <w:r>
        <w:rPr>
          <w:rFonts w:ascii="Times New Roman" w:eastAsia="宋体" w:hAnsi="Times New Roman" w:cs="Times New Roman"/>
          <w:spacing w:val="-5"/>
          <w:kern w:val="0"/>
          <w:sz w:val="24"/>
          <w:szCs w:val="20"/>
        </w:rPr>
        <w:t>8</w:t>
      </w:r>
      <w:r>
        <w:rPr>
          <w:rFonts w:ascii="Times New Roman" w:eastAsia="宋体" w:hAnsi="Times New Roman" w:cs="Times New Roman" w:hint="eastAsia"/>
          <w:spacing w:val="-5"/>
          <w:kern w:val="0"/>
          <w:sz w:val="24"/>
          <w:szCs w:val="20"/>
        </w:rPr>
        <w:t>、并联待拼接的卷积层可以合并为一个卷积层。</w:t>
      </w:r>
      <w:r w:rsidRPr="00D444F6">
        <w:rPr>
          <w:rFonts w:ascii="Times New Roman" w:eastAsia="宋体" w:hAnsi="Times New Roman" w:cs="Times New Roman" w:hint="eastAsia"/>
          <w:spacing w:val="-5"/>
          <w:kern w:val="0"/>
          <w:sz w:val="24"/>
          <w:szCs w:val="20"/>
        </w:rPr>
        <w:t>定义输入特征图为</w:t>
      </w:r>
      <m:oMath>
        <m:r>
          <w:rPr>
            <w:rFonts w:ascii="Cambria Math" w:eastAsia="宋体" w:hAnsi="Cambria Math" w:cs="Times New Roman" w:hint="eastAsia"/>
            <w:spacing w:val="-5"/>
            <w:kern w:val="0"/>
            <w:sz w:val="24"/>
            <w:szCs w:val="20"/>
          </w:rPr>
          <m:t>I</m:t>
        </m:r>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C</m:t>
            </m:r>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H</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I</m:t>
                </m:r>
              </m:sub>
            </m:sSub>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W</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I</m:t>
                </m:r>
              </m:sub>
            </m:sSub>
          </m:sup>
        </m:sSup>
      </m:oMath>
      <w:r w:rsidRPr="00D444F6">
        <w:rPr>
          <w:rFonts w:ascii="Times New Roman" w:eastAsia="宋体" w:hAnsi="Times New Roman" w:cs="Times New Roman" w:hint="eastAsia"/>
          <w:spacing w:val="-5"/>
          <w:kern w:val="0"/>
          <w:sz w:val="24"/>
          <w:szCs w:val="20"/>
        </w:rPr>
        <w:t>，输出特征图为</w:t>
      </w:r>
      <m:oMath>
        <m:r>
          <w:rPr>
            <w:rFonts w:ascii="Cambria Math" w:eastAsia="宋体" w:hAnsi="Cambria Math" w:cs="Times New Roman" w:hint="eastAsia"/>
            <w:spacing w:val="-5"/>
            <w:kern w:val="0"/>
            <w:sz w:val="24"/>
            <w:szCs w:val="20"/>
          </w:rPr>
          <m:t>O</m:t>
        </m:r>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ND</m:t>
            </m:r>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H</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O</m:t>
                </m:r>
              </m:sub>
            </m:sSub>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W</m:t>
                </m:r>
                <m:ctrlPr>
                  <w:rPr>
                    <w:rFonts w:ascii="Cambria Math" w:eastAsia="宋体" w:hAnsi="Cambria Math" w:cs="Times New Roman"/>
                    <w:spacing w:val="-5"/>
                    <w:kern w:val="0"/>
                    <w:sz w:val="24"/>
                    <w:szCs w:val="20"/>
                  </w:rPr>
                </m:ctrlPr>
              </m:e>
              <m:sub>
                <m:r>
                  <w:rPr>
                    <w:rFonts w:ascii="Cambria Math" w:eastAsia="宋体" w:hAnsi="Cambria Math" w:cs="Times New Roman" w:hint="eastAsia"/>
                    <w:spacing w:val="-5"/>
                    <w:kern w:val="0"/>
                    <w:sz w:val="24"/>
                    <w:szCs w:val="20"/>
                  </w:rPr>
                  <m:t>O</m:t>
                </m:r>
              </m:sub>
            </m:sSub>
          </m:sup>
        </m:sSup>
      </m:oMath>
      <w:r w:rsidRPr="00D444F6">
        <w:rPr>
          <w:rFonts w:ascii="Times New Roman" w:eastAsia="宋体" w:hAnsi="Times New Roman" w:cs="Times New Roman" w:hint="eastAsia"/>
          <w:spacing w:val="-5"/>
          <w:kern w:val="0"/>
          <w:sz w:val="24"/>
          <w:szCs w:val="20"/>
        </w:rPr>
        <w:t>。第</w:t>
      </w:r>
      <m:oMath>
        <m:r>
          <w:rPr>
            <w:rFonts w:ascii="Cambria Math" w:eastAsia="宋体" w:hAnsi="Cambria Math" w:cs="Times New Roman" w:hint="eastAsia"/>
            <w:spacing w:val="-5"/>
            <w:kern w:val="0"/>
            <w:sz w:val="24"/>
            <w:szCs w:val="20"/>
          </w:rPr>
          <m:t>i</m:t>
        </m:r>
      </m:oMath>
      <w:r w:rsidRPr="00D444F6">
        <w:rPr>
          <w:rFonts w:ascii="Times New Roman" w:eastAsia="宋体" w:hAnsi="Times New Roman" w:cs="Times New Roman" w:hint="eastAsia"/>
          <w:spacing w:val="-5"/>
          <w:kern w:val="0"/>
          <w:sz w:val="24"/>
          <w:szCs w:val="20"/>
        </w:rPr>
        <w:t>个</w:t>
      </w:r>
      <w:r>
        <w:rPr>
          <w:rFonts w:ascii="Times New Roman" w:eastAsia="宋体" w:hAnsi="Times New Roman" w:cs="Times New Roman" w:hint="eastAsia"/>
          <w:spacing w:val="-5"/>
          <w:kern w:val="0"/>
          <w:sz w:val="24"/>
          <w:szCs w:val="20"/>
        </w:rPr>
        <w:t>卷积</w:t>
      </w:r>
      <w:r w:rsidRPr="00D444F6">
        <w:rPr>
          <w:rFonts w:ascii="Times New Roman" w:eastAsia="宋体" w:hAnsi="Times New Roman" w:cs="Times New Roman" w:hint="eastAsia"/>
          <w:spacing w:val="-5"/>
          <w:kern w:val="0"/>
          <w:sz w:val="24"/>
          <w:szCs w:val="20"/>
        </w:rPr>
        <w:t>层的权重为</w:t>
      </w:r>
      <m:oMath>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F</m:t>
            </m:r>
            <m:ctrlPr>
              <w:rPr>
                <w:rFonts w:ascii="Cambria Math" w:eastAsia="宋体" w:hAnsi="Cambria Math" w:cs="Times New Roman" w:hint="eastAsia"/>
                <w:i/>
                <w:spacing w:val="-5"/>
                <w:kern w:val="0"/>
                <w:sz w:val="24"/>
                <w:szCs w:val="20"/>
              </w:rPr>
            </m:ctrlPr>
          </m:e>
          <m:sub>
            <m:r>
              <w:rPr>
                <w:rFonts w:ascii="Cambria Math" w:eastAsia="宋体" w:hAnsi="Cambria Math" w:cs="Times New Roman" w:hint="eastAsia"/>
                <w:spacing w:val="-5"/>
                <w:kern w:val="0"/>
                <w:sz w:val="24"/>
                <w:szCs w:val="20"/>
              </w:rPr>
              <m:t>i</m:t>
            </m:r>
          </m:sub>
        </m:sSub>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D</m:t>
            </m:r>
            <m:r>
              <m:rPr>
                <m:sty m:val="p"/>
              </m:rPr>
              <w:rPr>
                <w:rFonts w:ascii="Cambria Math" w:eastAsia="宋体" w:hAnsi="Cambria Math" w:cs="Times New Roman" w:hint="eastAsia"/>
                <w:spacing w:val="-5"/>
                <w:kern w:val="0"/>
                <w:sz w:val="24"/>
                <w:szCs w:val="20"/>
              </w:rPr>
              <m:t>×</m:t>
            </m:r>
            <m:r>
              <w:rPr>
                <w:rFonts w:ascii="Cambria Math" w:eastAsia="宋体" w:hAnsi="Cambria Math" w:cs="Times New Roman" w:hint="eastAsia"/>
                <w:spacing w:val="-5"/>
                <w:kern w:val="0"/>
                <w:sz w:val="24"/>
                <w:szCs w:val="20"/>
              </w:rPr>
              <m:t>C</m:t>
            </m:r>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K</m:t>
                </m:r>
                <m:ctrlPr>
                  <w:rPr>
                    <w:rFonts w:ascii="Cambria Math" w:eastAsia="宋体" w:hAnsi="Cambria Math" w:cs="Times New Roman"/>
                    <w:spacing w:val="-5"/>
                    <w:kern w:val="0"/>
                    <w:sz w:val="24"/>
                    <w:szCs w:val="20"/>
                  </w:rPr>
                </m:ctrlPr>
              </m:e>
              <m:sub>
                <m:r>
                  <w:rPr>
                    <w:rFonts w:ascii="Cambria Math" w:eastAsia="宋体" w:hAnsi="Cambria Math" w:cs="Times New Roman"/>
                    <w:spacing w:val="-5"/>
                    <w:kern w:val="0"/>
                    <w:sz w:val="24"/>
                    <w:szCs w:val="20"/>
                  </w:rPr>
                  <m:t>1</m:t>
                </m:r>
              </m:sub>
            </m:sSub>
            <m:r>
              <m:rPr>
                <m:sty m:val="p"/>
              </m:rPr>
              <w:rPr>
                <w:rFonts w:ascii="Cambria Math" w:eastAsia="宋体" w:hAnsi="Cambria Math" w:cs="Times New Roman" w:hint="eastAsia"/>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K</m:t>
                </m:r>
                <m:ctrlPr>
                  <w:rPr>
                    <w:rFonts w:ascii="Cambria Math" w:eastAsia="宋体" w:hAnsi="Cambria Math" w:cs="Times New Roman"/>
                    <w:spacing w:val="-5"/>
                    <w:kern w:val="0"/>
                    <w:sz w:val="24"/>
                    <w:szCs w:val="20"/>
                  </w:rPr>
                </m:ctrlPr>
              </m:e>
              <m:sub>
                <m:r>
                  <w:rPr>
                    <w:rFonts w:ascii="Cambria Math" w:eastAsia="宋体" w:hAnsi="Cambria Math" w:cs="Times New Roman"/>
                    <w:spacing w:val="-5"/>
                    <w:kern w:val="0"/>
                    <w:sz w:val="24"/>
                    <w:szCs w:val="20"/>
                  </w:rPr>
                  <m:t>2</m:t>
                </m:r>
              </m:sub>
            </m:sSub>
          </m:sup>
        </m:sSup>
      </m:oMath>
      <w:r w:rsidRPr="00D444F6">
        <w:rPr>
          <w:rFonts w:ascii="Times New Roman" w:eastAsia="宋体" w:hAnsi="Times New Roman" w:cs="Times New Roman" w:hint="eastAsia"/>
          <w:spacing w:val="-5"/>
          <w:kern w:val="0"/>
          <w:sz w:val="24"/>
          <w:szCs w:val="20"/>
        </w:rPr>
        <w:t>，第</w:t>
      </w:r>
      <m:oMath>
        <m:r>
          <w:rPr>
            <w:rFonts w:ascii="Cambria Math" w:eastAsia="宋体" w:hAnsi="Cambria Math" w:cs="Times New Roman" w:hint="eastAsia"/>
            <w:spacing w:val="-5"/>
            <w:kern w:val="0"/>
            <w:sz w:val="24"/>
            <w:szCs w:val="20"/>
          </w:rPr>
          <m:t>i</m:t>
        </m:r>
      </m:oMath>
      <w:r w:rsidRPr="00D444F6">
        <w:rPr>
          <w:rFonts w:ascii="Times New Roman" w:eastAsia="宋体" w:hAnsi="Times New Roman" w:cs="Times New Roman" w:hint="eastAsia"/>
          <w:spacing w:val="-5"/>
          <w:kern w:val="0"/>
          <w:sz w:val="24"/>
          <w:szCs w:val="20"/>
        </w:rPr>
        <w:t>个</w:t>
      </w:r>
      <w:r>
        <w:rPr>
          <w:rFonts w:ascii="Times New Roman" w:eastAsia="宋体" w:hAnsi="Times New Roman" w:cs="Times New Roman" w:hint="eastAsia"/>
          <w:spacing w:val="-5"/>
          <w:kern w:val="0"/>
          <w:sz w:val="24"/>
          <w:szCs w:val="20"/>
        </w:rPr>
        <w:t>卷积</w:t>
      </w:r>
      <w:r w:rsidRPr="00D444F6">
        <w:rPr>
          <w:rFonts w:ascii="Times New Roman" w:eastAsia="宋体" w:hAnsi="Times New Roman" w:cs="Times New Roman" w:hint="eastAsia"/>
          <w:spacing w:val="-5"/>
          <w:kern w:val="0"/>
          <w:sz w:val="24"/>
          <w:szCs w:val="20"/>
        </w:rPr>
        <w:t>层的偏差为</w:t>
      </w:r>
      <m:oMath>
        <m:sSub>
          <m:sSubPr>
            <m:ctrlPr>
              <w:rPr>
                <w:rFonts w:ascii="Cambria Math" w:eastAsia="宋体" w:hAnsi="Cambria Math" w:cs="Times New Roman"/>
                <w:i/>
                <w:spacing w:val="-5"/>
                <w:kern w:val="0"/>
                <w:sz w:val="24"/>
                <w:szCs w:val="20"/>
              </w:rPr>
            </m:ctrlPr>
          </m:sSubPr>
          <m:e>
            <m:r>
              <w:rPr>
                <w:rFonts w:ascii="Cambria Math" w:eastAsia="宋体" w:hAnsi="Cambria Math" w:cs="Times New Roman" w:hint="eastAsia"/>
                <w:spacing w:val="-5"/>
                <w:kern w:val="0"/>
                <w:sz w:val="24"/>
                <w:szCs w:val="20"/>
              </w:rPr>
              <m:t>B</m:t>
            </m:r>
            <m:ctrlPr>
              <w:rPr>
                <w:rFonts w:ascii="Cambria Math" w:eastAsia="宋体" w:hAnsi="Cambria Math" w:cs="Times New Roman" w:hint="eastAsia"/>
                <w:i/>
                <w:spacing w:val="-5"/>
                <w:kern w:val="0"/>
                <w:sz w:val="24"/>
                <w:szCs w:val="20"/>
              </w:rPr>
            </m:ctrlPr>
          </m:e>
          <m:sub>
            <m:r>
              <w:rPr>
                <w:rFonts w:ascii="Cambria Math" w:eastAsia="宋体" w:hAnsi="Cambria Math" w:cs="Times New Roman" w:hint="eastAsia"/>
                <w:spacing w:val="-5"/>
                <w:kern w:val="0"/>
                <w:sz w:val="24"/>
                <w:szCs w:val="20"/>
              </w:rPr>
              <m:t>i</m:t>
            </m:r>
          </m:sub>
        </m:sSub>
        <m:r>
          <m:rPr>
            <m:sty m:val="p"/>
          </m:rPr>
          <w:rPr>
            <w:rFonts w:ascii="Cambria Math" w:eastAsia="宋体" w:hAnsi="Cambria Math" w:cs="Times New Roman" w:hint="eastAsia"/>
            <w:spacing w:val="-5"/>
            <w:kern w:val="0"/>
            <w:sz w:val="24"/>
            <w:szCs w:val="20"/>
          </w:rPr>
          <m:t>∈</m:t>
        </m:r>
        <m:sSup>
          <m:sSupPr>
            <m:ctrlPr>
              <w:rPr>
                <w:rFonts w:ascii="Cambria Math" w:eastAsia="宋体" w:hAnsi="Cambria Math" w:cs="Times New Roman"/>
                <w:i/>
                <w:spacing w:val="-5"/>
                <w:kern w:val="0"/>
                <w:sz w:val="24"/>
                <w:szCs w:val="20"/>
              </w:rPr>
            </m:ctrlPr>
          </m:sSupPr>
          <m:e>
            <m:r>
              <w:rPr>
                <w:rFonts w:ascii="Cambria Math" w:eastAsia="宋体" w:hAnsi="Cambria Math" w:cs="Times New Roman" w:hint="eastAsia"/>
                <w:spacing w:val="-5"/>
                <w:kern w:val="0"/>
                <w:sz w:val="24"/>
                <w:szCs w:val="20"/>
              </w:rPr>
              <m:t>R</m:t>
            </m:r>
          </m:e>
          <m:sup>
            <m:r>
              <w:rPr>
                <w:rFonts w:ascii="Cambria Math" w:eastAsia="宋体" w:hAnsi="Cambria Math" w:cs="Times New Roman" w:hint="eastAsia"/>
                <w:spacing w:val="-5"/>
                <w:kern w:val="0"/>
                <w:sz w:val="24"/>
                <w:szCs w:val="20"/>
              </w:rPr>
              <m:t>D</m:t>
            </m:r>
          </m:sup>
        </m:sSup>
      </m:oMath>
      <w:r w:rsidRPr="00D444F6">
        <w:rPr>
          <w:rFonts w:ascii="Times New Roman" w:eastAsia="宋体" w:hAnsi="Times New Roman" w:cs="Times New Roman" w:hint="eastAsia"/>
          <w:spacing w:val="-5"/>
          <w:kern w:val="0"/>
          <w:sz w:val="24"/>
          <w:szCs w:val="20"/>
        </w:rPr>
        <w:t>。</w:t>
      </w:r>
      <w:r w:rsidRPr="00C20C8A">
        <w:rPr>
          <w:rFonts w:ascii="Times New Roman" w:eastAsia="宋体" w:hAnsi="Times New Roman" w:cs="Times New Roman" w:hint="eastAsia"/>
          <w:spacing w:val="-5"/>
          <w:kern w:val="0"/>
          <w:sz w:val="24"/>
          <w:szCs w:val="20"/>
        </w:rPr>
        <w:t>对于</w:t>
      </w:r>
      <m:oMath>
        <m:r>
          <w:rPr>
            <w:rFonts w:ascii="Cambria Math" w:eastAsia="宋体" w:hAnsi="Cambria Math" w:cs="Times New Roman" w:hint="eastAsia"/>
            <w:spacing w:val="-5"/>
            <w:kern w:val="0"/>
            <w:sz w:val="24"/>
            <w:szCs w:val="20"/>
          </w:rPr>
          <m:t>N</m:t>
        </m:r>
      </m:oMath>
      <w:r>
        <w:rPr>
          <w:rFonts w:ascii="Times New Roman" w:eastAsia="宋体" w:hAnsi="Times New Roman" w:cs="Times New Roman" w:hint="eastAsia"/>
          <w:spacing w:val="-5"/>
          <w:kern w:val="0"/>
          <w:sz w:val="24"/>
          <w:szCs w:val="20"/>
        </w:rPr>
        <w:t>并联待拼接的卷积层</w:t>
      </w:r>
      <w:r w:rsidRPr="00C20C8A">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根据卷积操作的结合律，其</w:t>
      </w:r>
      <w:r w:rsidRPr="00C20C8A">
        <w:rPr>
          <w:rFonts w:ascii="Times New Roman" w:eastAsia="宋体" w:hAnsi="Times New Roman" w:cs="Times New Roman" w:hint="eastAsia"/>
          <w:spacing w:val="-5"/>
          <w:kern w:val="0"/>
          <w:sz w:val="24"/>
          <w:szCs w:val="20"/>
        </w:rPr>
        <w:t>结构重参数化前</w:t>
      </w:r>
      <w:r>
        <w:rPr>
          <w:rFonts w:ascii="Times New Roman" w:eastAsia="宋体" w:hAnsi="Times New Roman" w:cs="Times New Roman" w:hint="eastAsia"/>
          <w:spacing w:val="-5"/>
          <w:kern w:val="0"/>
          <w:sz w:val="24"/>
          <w:szCs w:val="20"/>
        </w:rPr>
        <w:t>后的</w:t>
      </w:r>
      <w:r w:rsidRPr="00C20C8A">
        <w:rPr>
          <w:rFonts w:ascii="Times New Roman" w:eastAsia="宋体" w:hAnsi="Times New Roman" w:cs="Times New Roman" w:hint="eastAsia"/>
          <w:spacing w:val="-5"/>
          <w:kern w:val="0"/>
          <w:sz w:val="24"/>
          <w:szCs w:val="20"/>
        </w:rPr>
        <w:t>前向传播</w:t>
      </w:r>
      <w:r>
        <w:rPr>
          <w:rFonts w:ascii="Times New Roman" w:eastAsia="宋体" w:hAnsi="Times New Roman" w:cs="Times New Roman" w:hint="eastAsia"/>
          <w:spacing w:val="-5"/>
          <w:kern w:val="0"/>
          <w:sz w:val="24"/>
          <w:szCs w:val="20"/>
        </w:rPr>
        <w:t>过程分别如公式（</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9</w:t>
      </w:r>
      <w:r>
        <w:rPr>
          <w:rFonts w:ascii="Times New Roman" w:eastAsia="宋体" w:hAnsi="Times New Roman" w:cs="Times New Roman" w:hint="eastAsia"/>
          <w:spacing w:val="-5"/>
          <w:kern w:val="0"/>
          <w:sz w:val="24"/>
          <w:szCs w:val="20"/>
        </w:rPr>
        <w:t>）和公式（</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10</w:t>
      </w:r>
      <w:r>
        <w:rPr>
          <w:rFonts w:ascii="Times New Roman" w:eastAsia="宋体" w:hAnsi="Times New Roman" w:cs="Times New Roman" w:hint="eastAsia"/>
          <w:spacing w:val="-5"/>
          <w:kern w:val="0"/>
          <w:sz w:val="24"/>
          <w:szCs w:val="20"/>
        </w:rPr>
        <w:t>）所示</w:t>
      </w:r>
      <w:r w:rsidRPr="00C20C8A">
        <w:rPr>
          <w:rFonts w:ascii="Times New Roman" w:eastAsia="宋体" w:hAnsi="Times New Roman" w:cs="Times New Roman" w:hint="eastAsia"/>
          <w:spacing w:val="-5"/>
          <w:kern w:val="0"/>
          <w:sz w:val="24"/>
          <w:szCs w:val="20"/>
        </w:rP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4"/>
      </w:tblGrid>
      <w:tr w:rsidR="00D444F6" w14:paraId="02D39EE6" w14:textId="77777777" w:rsidTr="006D6B1A">
        <w:tc>
          <w:tcPr>
            <w:tcW w:w="7338" w:type="dxa"/>
            <w:vAlign w:val="center"/>
          </w:tcPr>
          <w:p w14:paraId="07758D69" w14:textId="1BEB6045" w:rsidR="00D444F6" w:rsidRDefault="006D6B1A" w:rsidP="006628E9">
            <w:pPr>
              <w:spacing w:line="360" w:lineRule="auto"/>
              <w:jc w:val="center"/>
              <w:rPr>
                <w:rFonts w:ascii="Times New Roman" w:eastAsia="宋体" w:hAnsi="Times New Roman" w:cs="Times New Roman"/>
                <w:spacing w:val="-5"/>
                <w:kern w:val="0"/>
                <w:sz w:val="24"/>
                <w:szCs w:val="20"/>
              </w:rPr>
            </w:pPr>
            <m:oMathPara>
              <m:oMath>
                <m:r>
                  <w:rPr>
                    <w:rFonts w:ascii="Cambria Math" w:eastAsia="宋体" w:hAnsi="Cambria Math" w:cs="Times New Roman"/>
                    <w:spacing w:val="-5"/>
                    <w:kern w:val="0"/>
                    <w:sz w:val="24"/>
                    <w:szCs w:val="20"/>
                  </w:rPr>
                  <m:t>O=</m:t>
                </m:r>
                <m:r>
                  <m:rPr>
                    <m:nor/>
                  </m:rPr>
                  <w:rPr>
                    <w:rFonts w:ascii="Cambria Math" w:eastAsia="宋体" w:hAnsi="Cambria Math" w:cs="Times New Roman"/>
                    <w:spacing w:val="-5"/>
                    <w:kern w:val="0"/>
                    <w:sz w:val="24"/>
                    <w:szCs w:val="20"/>
                  </w:rPr>
                  <m:t>cat</m:t>
                </m:r>
                <m:d>
                  <m:dPr>
                    <m:ctrlPr>
                      <w:rPr>
                        <w:rFonts w:ascii="Cambria Math" w:eastAsia="宋体" w:hAnsi="Cambria Math" w:cs="Times New Roman"/>
                        <w:i/>
                        <w:spacing w:val="-5"/>
                        <w:kern w:val="0"/>
                        <w:sz w:val="24"/>
                        <w:szCs w:val="20"/>
                      </w:rPr>
                    </m:ctrlPr>
                  </m:dPr>
                  <m:e>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1</m:t>
                        </m:r>
                      </m:sub>
                    </m:sSub>
                    <m:r>
                      <w:rPr>
                        <w:rFonts w:ascii="Cambria Math" w:eastAsia="宋体" w:hAnsi="Cambria Math" w:cs="Times New Roman"/>
                        <w:spacing w:val="-5"/>
                        <w:kern w:val="0"/>
                        <w:sz w:val="24"/>
                        <w:szCs w:val="20"/>
                      </w:rPr>
                      <m:t>*I+</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1</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2</m:t>
                        </m:r>
                      </m:sub>
                    </m:sSub>
                    <m:r>
                      <w:rPr>
                        <w:rFonts w:ascii="Cambria Math" w:eastAsia="宋体" w:hAnsi="Cambria Math" w:cs="Times New Roman"/>
                        <w:spacing w:val="-5"/>
                        <w:kern w:val="0"/>
                        <w:sz w:val="24"/>
                        <w:szCs w:val="20"/>
                      </w:rPr>
                      <m:t>*I+</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2</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N</m:t>
                        </m:r>
                      </m:sub>
                    </m:sSub>
                    <m:r>
                      <w:rPr>
                        <w:rFonts w:ascii="Cambria Math" w:eastAsia="宋体" w:hAnsi="Cambria Math" w:cs="Times New Roman"/>
                        <w:spacing w:val="-5"/>
                        <w:kern w:val="0"/>
                        <w:sz w:val="24"/>
                        <w:szCs w:val="20"/>
                      </w:rPr>
                      <m:t>*I+</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N</m:t>
                        </m:r>
                      </m:sub>
                    </m:sSub>
                  </m:e>
                </m:d>
              </m:oMath>
            </m:oMathPara>
          </w:p>
        </w:tc>
        <w:tc>
          <w:tcPr>
            <w:tcW w:w="1184" w:type="dxa"/>
            <w:vAlign w:val="center"/>
          </w:tcPr>
          <w:p w14:paraId="43BE9E81" w14:textId="49C37651" w:rsidR="00D444F6" w:rsidRDefault="00D444F6" w:rsidP="006628E9">
            <w:pPr>
              <w:spacing w:line="360" w:lineRule="auto"/>
              <w:jc w:val="center"/>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9</w:t>
            </w:r>
            <w:r>
              <w:rPr>
                <w:rFonts w:ascii="Times New Roman" w:eastAsia="宋体" w:hAnsi="Times New Roman" w:cs="Times New Roman" w:hint="eastAsia"/>
                <w:spacing w:val="-5"/>
                <w:kern w:val="0"/>
                <w:sz w:val="24"/>
                <w:szCs w:val="20"/>
              </w:rPr>
              <w:t>）</w:t>
            </w:r>
          </w:p>
        </w:tc>
      </w:tr>
      <w:tr w:rsidR="00D444F6" w14:paraId="716275AF" w14:textId="77777777" w:rsidTr="006D6B1A">
        <w:tc>
          <w:tcPr>
            <w:tcW w:w="7338" w:type="dxa"/>
            <w:vAlign w:val="center"/>
          </w:tcPr>
          <w:p w14:paraId="0B837D7A" w14:textId="36F36233" w:rsidR="00D444F6" w:rsidRPr="00C20C8A" w:rsidRDefault="006D6B1A" w:rsidP="006628E9">
            <w:pPr>
              <w:spacing w:line="360" w:lineRule="auto"/>
              <w:jc w:val="center"/>
              <w:rPr>
                <w:rFonts w:ascii="Times New Roman" w:eastAsia="宋体" w:hAnsi="Times New Roman" w:cs="Times New Roman"/>
                <w:spacing w:val="-5"/>
                <w:kern w:val="0"/>
                <w:sz w:val="24"/>
                <w:szCs w:val="20"/>
              </w:rPr>
            </w:pPr>
            <m:oMathPara>
              <m:oMath>
                <m:r>
                  <w:rPr>
                    <w:rFonts w:ascii="Cambria Math" w:eastAsia="宋体" w:hAnsi="Cambria Math" w:cs="Times New Roman"/>
                    <w:spacing w:val="-5"/>
                    <w:kern w:val="0"/>
                    <w:sz w:val="24"/>
                    <w:szCs w:val="20"/>
                  </w:rPr>
                  <m:t>O=</m:t>
                </m:r>
                <m:r>
                  <m:rPr>
                    <m:nor/>
                  </m:rPr>
                  <w:rPr>
                    <w:rFonts w:ascii="Cambria Math" w:eastAsia="宋体" w:hAnsi="Cambria Math" w:cs="Times New Roman"/>
                    <w:spacing w:val="-5"/>
                    <w:kern w:val="0"/>
                    <w:sz w:val="24"/>
                    <w:szCs w:val="20"/>
                  </w:rPr>
                  <m:t>cat</m:t>
                </m:r>
                <m:d>
                  <m:dPr>
                    <m:ctrlPr>
                      <w:rPr>
                        <w:rFonts w:ascii="Cambria Math" w:eastAsia="宋体" w:hAnsi="Cambria Math" w:cs="Times New Roman"/>
                        <w:i/>
                        <w:spacing w:val="-5"/>
                        <w:kern w:val="0"/>
                        <w:sz w:val="24"/>
                        <w:szCs w:val="20"/>
                      </w:rPr>
                    </m:ctrlPr>
                  </m:dPr>
                  <m:e>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1</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2</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F</m:t>
                        </m:r>
                      </m:e>
                      <m:sub>
                        <m:r>
                          <w:rPr>
                            <w:rFonts w:ascii="Cambria Math" w:eastAsia="宋体" w:hAnsi="Cambria Math" w:cs="Times New Roman"/>
                            <w:spacing w:val="-5"/>
                            <w:kern w:val="0"/>
                            <w:sz w:val="24"/>
                            <w:szCs w:val="20"/>
                          </w:rPr>
                          <m:t>N</m:t>
                        </m:r>
                      </m:sub>
                    </m:sSub>
                  </m:e>
                </m:d>
                <m:r>
                  <w:rPr>
                    <w:rFonts w:ascii="Cambria Math" w:eastAsia="宋体" w:hAnsi="Cambria Math" w:cs="Times New Roman"/>
                    <w:spacing w:val="-5"/>
                    <w:kern w:val="0"/>
                    <w:sz w:val="24"/>
                    <w:szCs w:val="20"/>
                  </w:rPr>
                  <m:t>*I+</m:t>
                </m:r>
                <m:r>
                  <m:rPr>
                    <m:nor/>
                  </m:rPr>
                  <w:rPr>
                    <w:rFonts w:ascii="Cambria Math" w:eastAsia="宋体" w:hAnsi="Cambria Math" w:cs="Times New Roman"/>
                    <w:spacing w:val="-5"/>
                    <w:kern w:val="0"/>
                    <w:sz w:val="24"/>
                    <w:szCs w:val="20"/>
                  </w:rPr>
                  <m:t>cat</m:t>
                </m:r>
                <m:d>
                  <m:dPr>
                    <m:ctrlPr>
                      <w:rPr>
                        <w:rFonts w:ascii="Cambria Math" w:eastAsia="宋体" w:hAnsi="Cambria Math" w:cs="Times New Roman"/>
                        <w:i/>
                        <w:spacing w:val="-5"/>
                        <w:kern w:val="0"/>
                        <w:sz w:val="24"/>
                        <w:szCs w:val="20"/>
                      </w:rPr>
                    </m:ctrlPr>
                  </m:dPr>
                  <m:e>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1</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2</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N</m:t>
                        </m:r>
                      </m:sub>
                    </m:sSub>
                  </m:e>
                </m:d>
              </m:oMath>
            </m:oMathPara>
          </w:p>
        </w:tc>
        <w:tc>
          <w:tcPr>
            <w:tcW w:w="1184" w:type="dxa"/>
            <w:vAlign w:val="center"/>
          </w:tcPr>
          <w:p w14:paraId="4E717355" w14:textId="383301B0" w:rsidR="00D444F6" w:rsidRDefault="00D444F6" w:rsidP="006628E9">
            <w:pPr>
              <w:spacing w:line="360" w:lineRule="auto"/>
              <w:jc w:val="center"/>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w:t>
            </w:r>
            <w:r>
              <w:rPr>
                <w:rFonts w:ascii="Times New Roman" w:eastAsia="宋体" w:hAnsi="Times New Roman" w:cs="Times New Roman" w:hint="eastAsia"/>
                <w:spacing w:val="-5"/>
                <w:kern w:val="0"/>
                <w:sz w:val="24"/>
                <w:szCs w:val="20"/>
              </w:rPr>
              <w:t>2</w:t>
            </w:r>
            <w:r>
              <w:rPr>
                <w:rFonts w:ascii="Times New Roman" w:eastAsia="宋体" w:hAnsi="Times New Roman" w:cs="Times New Roman"/>
                <w:spacing w:val="-5"/>
                <w:kern w:val="0"/>
                <w:sz w:val="24"/>
                <w:szCs w:val="20"/>
              </w:rPr>
              <w:t>-10</w:t>
            </w:r>
            <w:r>
              <w:rPr>
                <w:rFonts w:ascii="Times New Roman" w:eastAsia="宋体" w:hAnsi="Times New Roman" w:cs="Times New Roman" w:hint="eastAsia"/>
                <w:spacing w:val="-5"/>
                <w:kern w:val="0"/>
                <w:sz w:val="24"/>
                <w:szCs w:val="20"/>
              </w:rPr>
              <w:t>）</w:t>
            </w:r>
          </w:p>
        </w:tc>
      </w:tr>
    </w:tbl>
    <w:p w14:paraId="5CDA42CF" w14:textId="702950F2" w:rsidR="006D6B1A" w:rsidRDefault="006D6B1A" w:rsidP="006D6B1A">
      <w:pPr>
        <w:spacing w:line="360" w:lineRule="auto"/>
        <w:rPr>
          <w:rFonts w:ascii="Times New Roman" w:eastAsia="宋体" w:hAnsi="Times New Roman" w:cs="Times New Roman"/>
          <w:spacing w:val="-5"/>
          <w:kern w:val="0"/>
          <w:sz w:val="24"/>
          <w:szCs w:val="20"/>
        </w:rPr>
      </w:pPr>
      <w:r w:rsidRPr="00D444F6">
        <w:rPr>
          <w:rFonts w:ascii="Times New Roman" w:eastAsia="宋体" w:hAnsi="Times New Roman" w:cs="Times New Roman" w:hint="eastAsia"/>
          <w:spacing w:val="-5"/>
          <w:kern w:val="0"/>
          <w:sz w:val="24"/>
          <w:szCs w:val="20"/>
        </w:rPr>
        <w:t>因此，</w:t>
      </w:r>
      <w:r>
        <w:rPr>
          <w:rFonts w:ascii="Times New Roman" w:eastAsia="宋体" w:hAnsi="Times New Roman" w:cs="Times New Roman" w:hint="eastAsia"/>
          <w:spacing w:val="-5"/>
          <w:kern w:val="0"/>
          <w:sz w:val="24"/>
          <w:szCs w:val="20"/>
        </w:rPr>
        <w:t>并联待拼接的</w:t>
      </w:r>
      <m:oMath>
        <m:r>
          <w:rPr>
            <w:rFonts w:ascii="Cambria Math" w:eastAsia="宋体" w:hAnsi="Cambria Math" w:cs="Times New Roman" w:hint="eastAsia"/>
            <w:spacing w:val="-5"/>
            <w:kern w:val="0"/>
            <w:sz w:val="24"/>
            <w:szCs w:val="20"/>
          </w:rPr>
          <m:t>N</m:t>
        </m:r>
      </m:oMath>
      <w:r>
        <w:rPr>
          <w:rFonts w:ascii="Times New Roman" w:eastAsia="宋体" w:hAnsi="Times New Roman" w:cs="Times New Roman" w:hint="eastAsia"/>
          <w:spacing w:val="-5"/>
          <w:kern w:val="0"/>
          <w:sz w:val="24"/>
          <w:szCs w:val="20"/>
        </w:rPr>
        <w:t>个卷积</w:t>
      </w:r>
      <w:r w:rsidRPr="00D444F6">
        <w:rPr>
          <w:rFonts w:ascii="Times New Roman" w:eastAsia="宋体" w:hAnsi="Times New Roman" w:cs="Times New Roman" w:hint="eastAsia"/>
          <w:spacing w:val="-5"/>
          <w:kern w:val="0"/>
          <w:sz w:val="24"/>
          <w:szCs w:val="20"/>
        </w:rPr>
        <w:t>层可以合并为一个</w:t>
      </w:r>
      <w:r>
        <w:rPr>
          <w:rFonts w:ascii="Times New Roman" w:eastAsia="宋体" w:hAnsi="Times New Roman" w:cs="Times New Roman" w:hint="eastAsia"/>
          <w:spacing w:val="-5"/>
          <w:kern w:val="0"/>
          <w:sz w:val="24"/>
          <w:szCs w:val="20"/>
        </w:rPr>
        <w:t>卷积</w:t>
      </w:r>
      <w:r w:rsidRPr="00D444F6">
        <w:rPr>
          <w:rFonts w:ascii="Times New Roman" w:eastAsia="宋体" w:hAnsi="Times New Roman" w:cs="Times New Roman" w:hint="eastAsia"/>
          <w:spacing w:val="-5"/>
          <w:kern w:val="0"/>
          <w:sz w:val="24"/>
          <w:szCs w:val="20"/>
        </w:rPr>
        <w:t>层，其前向传播可以表示为</w:t>
      </w:r>
      <m:oMath>
        <m:r>
          <w:rPr>
            <w:rFonts w:ascii="Cambria Math" w:eastAsia="宋体" w:hAnsi="Cambria Math" w:cs="Times New Roman" w:hint="eastAsia"/>
            <w:spacing w:val="-5"/>
            <w:kern w:val="0"/>
            <w:sz w:val="24"/>
            <w:szCs w:val="20"/>
          </w:rPr>
          <m:t>O=</m:t>
        </m:r>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F</m:t>
            </m:r>
          </m:e>
        </m:acc>
        <m:r>
          <w:rPr>
            <w:rFonts w:ascii="Cambria Math" w:eastAsia="MS Gothic" w:hAnsi="Cambria Math" w:cs="MS Gothic" w:hint="eastAsia"/>
            <w:spacing w:val="-5"/>
            <w:kern w:val="0"/>
            <w:sz w:val="24"/>
            <w:szCs w:val="20"/>
          </w:rPr>
          <m:t>*</m:t>
        </m:r>
        <m:r>
          <w:rPr>
            <w:rFonts w:ascii="Cambria Math" w:eastAsia="宋体" w:hAnsi="Cambria Math" w:cs="Times New Roman" w:hint="eastAsia"/>
            <w:spacing w:val="-5"/>
            <w:kern w:val="0"/>
            <w:sz w:val="24"/>
            <w:szCs w:val="20"/>
          </w:rPr>
          <m:t>I+</m:t>
        </m:r>
        <m:acc>
          <m:accPr>
            <m:ctrlPr>
              <w:rPr>
                <w:rFonts w:ascii="Cambria Math" w:eastAsia="宋体" w:hAnsi="Cambria Math" w:cs="Times New Roman"/>
                <w:spacing w:val="-5"/>
                <w:kern w:val="0"/>
                <w:sz w:val="24"/>
                <w:szCs w:val="20"/>
              </w:rPr>
            </m:ctrlPr>
          </m:accPr>
          <m:e>
            <m:r>
              <w:rPr>
                <w:rFonts w:ascii="Cambria Math" w:eastAsia="宋体" w:hAnsi="Cambria Math" w:cs="Times New Roman" w:hint="eastAsia"/>
                <w:spacing w:val="-5"/>
                <w:kern w:val="0"/>
                <w:sz w:val="24"/>
                <w:szCs w:val="20"/>
              </w:rPr>
              <m:t>B</m:t>
            </m:r>
          </m:e>
        </m:acc>
      </m:oMath>
      <w:r w:rsidRPr="00D444F6">
        <w:rPr>
          <w:rFonts w:ascii="Times New Roman" w:eastAsia="宋体" w:hAnsi="Times New Roman" w:cs="Times New Roman" w:hint="eastAsia"/>
          <w:spacing w:val="-5"/>
          <w:kern w:val="0"/>
          <w:sz w:val="24"/>
          <w:szCs w:val="20"/>
        </w:rPr>
        <w:t>，其中</w:t>
      </w:r>
      <m:oMath>
        <m:acc>
          <m:accPr>
            <m:ctrlPr>
              <w:rPr>
                <w:rFonts w:ascii="Cambria Math" w:hAnsi="Cambria Math"/>
                <w:shd w:val="clear" w:color="auto" w:fill="FFFFFF"/>
              </w:rPr>
            </m:ctrlPr>
          </m:accPr>
          <m:e>
            <m:r>
              <w:rPr>
                <w:rFonts w:ascii="Cambria Math" w:hAnsi="Cambria Math"/>
                <w:shd w:val="clear" w:color="auto" w:fill="FFFFFF"/>
              </w:rPr>
              <m:t>F</m:t>
            </m:r>
          </m:e>
        </m:acc>
        <m:r>
          <w:rPr>
            <w:rFonts w:ascii="Cambria Math" w:hAnsi="Cambria Math"/>
            <w:shd w:val="clear" w:color="auto" w:fill="FFFFFF"/>
          </w:rPr>
          <m:t>=</m:t>
        </m:r>
        <m:r>
          <m:rPr>
            <m:nor/>
          </m:rPr>
          <w:rPr>
            <w:rFonts w:ascii="Cambria Math" w:hAnsi="Cambria Math"/>
            <w:shd w:val="clear" w:color="auto" w:fill="FFFFFF"/>
          </w:rPr>
          <m:t>cat</m:t>
        </m:r>
        <m:d>
          <m:dPr>
            <m:ctrlPr>
              <w:rPr>
                <w:rFonts w:ascii="Cambria Math" w:hAnsi="Cambria Math"/>
                <w:i/>
                <w:shd w:val="clear" w:color="auto" w:fill="FFFFFF"/>
              </w:rPr>
            </m:ctrlPr>
          </m:dPr>
          <m:e>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1</m:t>
                </m:r>
              </m:sub>
            </m:sSub>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2</m:t>
                </m:r>
              </m:sub>
            </m:sSub>
            <m:r>
              <w:rPr>
                <w:rFonts w:ascii="Cambria Math" w:hAnsi="Cambria Math"/>
                <w:shd w:val="clear" w:color="auto" w:fill="FFFFFF"/>
              </w:rPr>
              <m:t>,…,</m:t>
            </m:r>
            <m:sSub>
              <m:sSubPr>
                <m:ctrlPr>
                  <w:rPr>
                    <w:rFonts w:ascii="Cambria Math" w:hAnsi="Cambria Math"/>
                    <w:i/>
                    <w:shd w:val="clear" w:color="auto" w:fill="FFFFFF"/>
                  </w:rPr>
                </m:ctrlPr>
              </m:sSubPr>
              <m:e>
                <m:r>
                  <w:rPr>
                    <w:rFonts w:ascii="Cambria Math" w:hAnsi="Cambria Math"/>
                    <w:shd w:val="clear" w:color="auto" w:fill="FFFFFF"/>
                  </w:rPr>
                  <m:t>F</m:t>
                </m:r>
              </m:e>
              <m:sub>
                <m:r>
                  <w:rPr>
                    <w:rFonts w:ascii="Cambria Math" w:hAnsi="Cambria Math"/>
                    <w:shd w:val="clear" w:color="auto" w:fill="FFFFFF"/>
                  </w:rPr>
                  <m:t>N</m:t>
                </m:r>
              </m:sub>
            </m:sSub>
          </m:e>
        </m:d>
      </m:oMath>
      <w:r>
        <w:rPr>
          <w:rFonts w:ascii="Times New Roman" w:eastAsia="宋体" w:hAnsi="Times New Roman" w:cs="Times New Roman" w:hint="eastAsia"/>
          <w:spacing w:val="-5"/>
          <w:kern w:val="0"/>
          <w:sz w:val="24"/>
          <w:szCs w:val="20"/>
        </w:rPr>
        <w:t>，</w:t>
      </w:r>
      <m:oMath>
        <m:acc>
          <m:accPr>
            <m:ctrlPr>
              <w:rPr>
                <w:rFonts w:ascii="Cambria Math" w:eastAsia="宋体" w:hAnsi="Cambria Math" w:cs="Times New Roman"/>
                <w:spacing w:val="-5"/>
                <w:kern w:val="0"/>
                <w:sz w:val="24"/>
                <w:szCs w:val="20"/>
              </w:rPr>
            </m:ctrlPr>
          </m:accPr>
          <m:e>
            <m:r>
              <w:rPr>
                <w:rFonts w:ascii="Cambria Math" w:eastAsia="宋体" w:hAnsi="Cambria Math" w:cs="Times New Roman"/>
                <w:spacing w:val="-5"/>
                <w:kern w:val="0"/>
                <w:sz w:val="24"/>
                <w:szCs w:val="20"/>
              </w:rPr>
              <m:t>B</m:t>
            </m:r>
          </m:e>
        </m:acc>
        <m:r>
          <w:rPr>
            <w:rFonts w:ascii="Cambria Math" w:eastAsia="宋体" w:hAnsi="Cambria Math" w:cs="Times New Roman"/>
            <w:spacing w:val="-5"/>
            <w:kern w:val="0"/>
            <w:sz w:val="24"/>
            <w:szCs w:val="20"/>
          </w:rPr>
          <m:t>=</m:t>
        </m:r>
        <m:r>
          <m:rPr>
            <m:nor/>
          </m:rPr>
          <w:rPr>
            <w:rFonts w:ascii="Cambria Math" w:eastAsia="宋体" w:hAnsi="Cambria Math" w:cs="Times New Roman"/>
            <w:spacing w:val="-5"/>
            <w:kern w:val="0"/>
            <w:sz w:val="24"/>
            <w:szCs w:val="20"/>
          </w:rPr>
          <m:t>cat</m:t>
        </m:r>
        <m:d>
          <m:dPr>
            <m:ctrlPr>
              <w:rPr>
                <w:rFonts w:ascii="Cambria Math" w:eastAsia="宋体" w:hAnsi="Cambria Math" w:cs="Times New Roman"/>
                <w:i/>
                <w:spacing w:val="-5"/>
                <w:kern w:val="0"/>
                <w:sz w:val="24"/>
                <w:szCs w:val="20"/>
              </w:rPr>
            </m:ctrlPr>
          </m:dPr>
          <m:e>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1</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2</m:t>
                </m:r>
              </m:sub>
            </m:sSub>
            <m:r>
              <w:rPr>
                <w:rFonts w:ascii="Cambria Math" w:eastAsia="宋体" w:hAnsi="Cambria Math" w:cs="Times New Roman"/>
                <w:spacing w:val="-5"/>
                <w:kern w:val="0"/>
                <w:sz w:val="24"/>
                <w:szCs w:val="20"/>
              </w:rPr>
              <m:t>,…,</m:t>
            </m:r>
            <m:sSub>
              <m:sSubPr>
                <m:ctrlPr>
                  <w:rPr>
                    <w:rFonts w:ascii="Cambria Math" w:eastAsia="宋体" w:hAnsi="Cambria Math" w:cs="Times New Roman"/>
                    <w:i/>
                    <w:spacing w:val="-5"/>
                    <w:kern w:val="0"/>
                    <w:sz w:val="24"/>
                    <w:szCs w:val="20"/>
                  </w:rPr>
                </m:ctrlPr>
              </m:sSubPr>
              <m:e>
                <m:r>
                  <w:rPr>
                    <w:rFonts w:ascii="Cambria Math" w:eastAsia="宋体" w:hAnsi="Cambria Math" w:cs="Times New Roman"/>
                    <w:spacing w:val="-5"/>
                    <w:kern w:val="0"/>
                    <w:sz w:val="24"/>
                    <w:szCs w:val="20"/>
                  </w:rPr>
                  <m:t>B</m:t>
                </m:r>
              </m:e>
              <m:sub>
                <m:r>
                  <w:rPr>
                    <w:rFonts w:ascii="Cambria Math" w:eastAsia="宋体" w:hAnsi="Cambria Math" w:cs="Times New Roman"/>
                    <w:spacing w:val="-5"/>
                    <w:kern w:val="0"/>
                    <w:sz w:val="24"/>
                    <w:szCs w:val="20"/>
                  </w:rPr>
                  <m:t>N</m:t>
                </m:r>
              </m:sub>
            </m:sSub>
          </m:e>
        </m:d>
      </m:oMath>
      <w:r w:rsidRPr="00D444F6">
        <w:rPr>
          <w:rFonts w:ascii="Times New Roman" w:eastAsia="宋体" w:hAnsi="Times New Roman" w:cs="Times New Roman" w:hint="eastAsia"/>
          <w:spacing w:val="-5"/>
          <w:kern w:val="0"/>
          <w:sz w:val="24"/>
          <w:szCs w:val="20"/>
        </w:rPr>
        <w:t>。</w:t>
      </w:r>
    </w:p>
    <w:p w14:paraId="4F218730" w14:textId="2ECEBC75" w:rsidR="00B32B4B" w:rsidRDefault="00D401DA">
      <w:pPr>
        <w:pStyle w:val="b3"/>
        <w:ind w:left="2398" w:hanging="2398"/>
      </w:pPr>
      <w:bookmarkStart w:id="11" w:name="_Toc121840164"/>
      <w:r>
        <w:rPr>
          <w:rFonts w:hint="eastAsia"/>
        </w:rPr>
        <w:t>2</w:t>
      </w:r>
      <w:r>
        <w:t>.2.</w:t>
      </w:r>
      <w:r>
        <w:rPr>
          <w:rFonts w:hint="eastAsia"/>
        </w:rPr>
        <w:t>2</w:t>
      </w:r>
      <w:r w:rsidR="001E075C">
        <w:rPr>
          <w:rFonts w:hint="eastAsia"/>
        </w:rPr>
        <w:t>结构重参数化综述</w:t>
      </w:r>
      <w:bookmarkEnd w:id="11"/>
    </w:p>
    <w:p w14:paraId="16E88C42" w14:textId="7C459DB3" w:rsidR="00353A56" w:rsidRPr="00353A56" w:rsidRDefault="00AD5766" w:rsidP="001E075C">
      <w:pPr>
        <w:spacing w:line="360" w:lineRule="auto"/>
        <w:ind w:firstLine="420"/>
        <w:rPr>
          <w:rFonts w:ascii="Times New Roman" w:eastAsia="宋体" w:hAnsi="Times New Roman" w:cs="Times New Roman"/>
          <w:spacing w:val="-5"/>
          <w:kern w:val="0"/>
          <w:sz w:val="24"/>
          <w:szCs w:val="20"/>
        </w:rPr>
      </w:pPr>
      <w:r>
        <w:rPr>
          <w:rFonts w:ascii="Times New Roman" w:eastAsia="宋体" w:hAnsi="Times New Roman" w:cs="Times New Roman"/>
          <w:spacing w:val="-5"/>
          <w:kern w:val="0"/>
          <w:sz w:val="24"/>
          <w:szCs w:val="20"/>
        </w:rPr>
        <w:t>2019</w:t>
      </w:r>
      <w:r>
        <w:rPr>
          <w:rFonts w:ascii="Times New Roman" w:eastAsia="宋体" w:hAnsi="Times New Roman" w:cs="Times New Roman" w:hint="eastAsia"/>
          <w:spacing w:val="-5"/>
          <w:kern w:val="0"/>
          <w:sz w:val="24"/>
          <w:szCs w:val="20"/>
        </w:rPr>
        <w:t>年，清华大学提出</w:t>
      </w:r>
      <w:r w:rsidRPr="001C1F3C">
        <w:rPr>
          <w:rFonts w:ascii="Times New Roman" w:eastAsia="宋体" w:hAnsi="Times New Roman" w:cs="Times New Roman" w:hint="eastAsia"/>
          <w:spacing w:val="-5"/>
          <w:kern w:val="0"/>
          <w:sz w:val="24"/>
          <w:szCs w:val="20"/>
        </w:rPr>
        <w:t>ACNet</w:t>
      </w:r>
      <w:r w:rsidR="00F0024B" w:rsidRPr="001C1F3C">
        <w:rPr>
          <w:rFonts w:ascii="Times New Roman" w:hAnsi="Times New Roman"/>
          <w:kern w:val="0"/>
          <w:sz w:val="24"/>
          <w:vertAlign w:val="superscript"/>
        </w:rPr>
        <w:fldChar w:fldCharType="begin"/>
      </w:r>
      <w:r w:rsidR="00F0024B" w:rsidRPr="001C1F3C">
        <w:rPr>
          <w:rFonts w:ascii="Times New Roman" w:hAnsi="Times New Roman"/>
          <w:kern w:val="0"/>
          <w:sz w:val="24"/>
          <w:vertAlign w:val="superscript"/>
        </w:rPr>
        <w:instrText xml:space="preserve"> REF _Ref121839841 \r \h </w:instrText>
      </w:r>
      <w:r w:rsidR="001C1F3C">
        <w:rPr>
          <w:rFonts w:ascii="Times New Roman" w:hAnsi="Times New Roman"/>
          <w:kern w:val="0"/>
          <w:sz w:val="24"/>
          <w:vertAlign w:val="superscript"/>
        </w:rPr>
        <w:instrText xml:space="preserve"> \* MERGEFORMAT </w:instrText>
      </w:r>
      <w:r w:rsidR="00F0024B" w:rsidRPr="001C1F3C">
        <w:rPr>
          <w:rFonts w:ascii="Times New Roman" w:hAnsi="Times New Roman"/>
          <w:kern w:val="0"/>
          <w:sz w:val="24"/>
          <w:vertAlign w:val="superscript"/>
        </w:rPr>
      </w:r>
      <w:r w:rsidR="00F0024B" w:rsidRPr="001C1F3C">
        <w:rPr>
          <w:rFonts w:ascii="Times New Roman" w:hAnsi="Times New Roman"/>
          <w:kern w:val="0"/>
          <w:sz w:val="24"/>
          <w:vertAlign w:val="superscript"/>
        </w:rPr>
        <w:fldChar w:fldCharType="separate"/>
      </w:r>
      <w:r w:rsidR="00AB671D">
        <w:rPr>
          <w:rFonts w:ascii="Times New Roman" w:hAnsi="Times New Roman"/>
          <w:kern w:val="0"/>
          <w:sz w:val="24"/>
          <w:vertAlign w:val="superscript"/>
        </w:rPr>
        <w:t>[50]</w:t>
      </w:r>
      <w:r w:rsidR="00F0024B" w:rsidRPr="001C1F3C">
        <w:rPr>
          <w:rFonts w:ascii="Times New Roman" w:hAnsi="Times New Roman"/>
          <w:kern w:val="0"/>
          <w:sz w:val="24"/>
          <w:vertAlign w:val="superscript"/>
        </w:rPr>
        <w:fldChar w:fldCharType="end"/>
      </w:r>
      <w:r w:rsidRPr="001C1F3C">
        <w:rPr>
          <w:rFonts w:ascii="Times New Roman" w:eastAsia="宋体" w:hAnsi="Times New Roman" w:cs="Times New Roman" w:hint="eastAsia"/>
          <w:spacing w:val="-5"/>
          <w:kern w:val="0"/>
          <w:sz w:val="24"/>
          <w:szCs w:val="20"/>
        </w:rPr>
        <w:t>网络，该网络使用并联待相加的</w:t>
      </w:r>
      <w:r w:rsidRPr="001C1F3C">
        <w:rPr>
          <w:rFonts w:ascii="Times New Roman" w:eastAsia="宋体" w:hAnsi="Times New Roman" w:cs="Times New Roman" w:hint="eastAsia"/>
          <w:spacing w:val="-5"/>
          <w:kern w:val="0"/>
          <w:sz w:val="24"/>
          <w:szCs w:val="20"/>
        </w:rPr>
        <w:t>3</w:t>
      </w:r>
      <w:r w:rsidRPr="001C1F3C">
        <w:rPr>
          <w:rFonts w:ascii="Times New Roman" w:eastAsia="宋体" w:hAnsi="Times New Roman" w:cs="Times New Roman" w:hint="eastAsia"/>
          <w:spacing w:val="-5"/>
          <w:kern w:val="0"/>
          <w:sz w:val="24"/>
          <w:szCs w:val="20"/>
        </w:rPr>
        <w:t>×</w:t>
      </w:r>
      <w:r w:rsidRPr="001C1F3C">
        <w:rPr>
          <w:rFonts w:ascii="Times New Roman" w:eastAsia="宋体" w:hAnsi="Times New Roman" w:cs="Times New Roman"/>
          <w:spacing w:val="-5"/>
          <w:kern w:val="0"/>
          <w:sz w:val="24"/>
          <w:szCs w:val="20"/>
        </w:rPr>
        <w:t>3</w:t>
      </w:r>
      <w:r w:rsidRPr="001C1F3C">
        <w:rPr>
          <w:rFonts w:ascii="Times New Roman" w:eastAsia="宋体" w:hAnsi="Times New Roman" w:cs="Times New Roman" w:hint="eastAsia"/>
          <w:spacing w:val="-5"/>
          <w:kern w:val="0"/>
          <w:sz w:val="24"/>
          <w:szCs w:val="20"/>
        </w:rPr>
        <w:t>大小、</w:t>
      </w:r>
      <w:r w:rsidRPr="001C1F3C">
        <w:rPr>
          <w:rFonts w:ascii="Times New Roman" w:eastAsia="宋体" w:hAnsi="Times New Roman" w:cs="Times New Roman" w:hint="eastAsia"/>
          <w:spacing w:val="-5"/>
          <w:kern w:val="0"/>
          <w:sz w:val="24"/>
          <w:szCs w:val="20"/>
        </w:rPr>
        <w:t>3</w:t>
      </w:r>
      <w:r w:rsidRPr="001C1F3C">
        <w:rPr>
          <w:rFonts w:ascii="Times New Roman" w:eastAsia="宋体" w:hAnsi="Times New Roman" w:cs="Times New Roman" w:hint="eastAsia"/>
          <w:spacing w:val="-5"/>
          <w:kern w:val="0"/>
          <w:sz w:val="24"/>
          <w:szCs w:val="20"/>
        </w:rPr>
        <w:t>×</w:t>
      </w:r>
      <w:r w:rsidRPr="001C1F3C">
        <w:rPr>
          <w:rFonts w:ascii="Times New Roman" w:eastAsia="宋体" w:hAnsi="Times New Roman" w:cs="Times New Roman"/>
          <w:spacing w:val="-5"/>
          <w:kern w:val="0"/>
          <w:sz w:val="24"/>
          <w:szCs w:val="20"/>
        </w:rPr>
        <w:t>1</w:t>
      </w:r>
      <w:r w:rsidRPr="001C1F3C">
        <w:rPr>
          <w:rFonts w:ascii="Times New Roman" w:eastAsia="宋体" w:hAnsi="Times New Roman" w:cs="Times New Roman" w:hint="eastAsia"/>
          <w:spacing w:val="-5"/>
          <w:kern w:val="0"/>
          <w:sz w:val="24"/>
          <w:szCs w:val="20"/>
        </w:rPr>
        <w:t>大小和</w:t>
      </w:r>
      <w:r w:rsidRPr="001C1F3C">
        <w:rPr>
          <w:rFonts w:ascii="Times New Roman" w:eastAsia="宋体" w:hAnsi="Times New Roman" w:cs="Times New Roman" w:hint="eastAsia"/>
          <w:spacing w:val="-5"/>
          <w:kern w:val="0"/>
          <w:sz w:val="24"/>
          <w:szCs w:val="20"/>
        </w:rPr>
        <w:t>1</w:t>
      </w:r>
      <w:r w:rsidRPr="001C1F3C">
        <w:rPr>
          <w:rFonts w:ascii="Times New Roman" w:eastAsia="宋体" w:hAnsi="Times New Roman" w:cs="Times New Roman" w:hint="eastAsia"/>
          <w:spacing w:val="-5"/>
          <w:kern w:val="0"/>
          <w:sz w:val="24"/>
          <w:szCs w:val="20"/>
        </w:rPr>
        <w:t>×</w:t>
      </w:r>
      <w:r w:rsidRPr="001C1F3C">
        <w:rPr>
          <w:rFonts w:ascii="Times New Roman" w:eastAsia="宋体" w:hAnsi="Times New Roman" w:cs="Times New Roman"/>
          <w:spacing w:val="-5"/>
          <w:kern w:val="0"/>
          <w:sz w:val="24"/>
          <w:szCs w:val="20"/>
        </w:rPr>
        <w:t>3</w:t>
      </w:r>
      <w:r w:rsidRPr="001C1F3C">
        <w:rPr>
          <w:rFonts w:ascii="Times New Roman" w:eastAsia="宋体" w:hAnsi="Times New Roman" w:cs="Times New Roman" w:hint="eastAsia"/>
          <w:spacing w:val="-5"/>
          <w:kern w:val="0"/>
          <w:sz w:val="24"/>
          <w:szCs w:val="20"/>
        </w:rPr>
        <w:t>大小的卷积核来替代原始网络中</w:t>
      </w:r>
      <w:r w:rsidRPr="001C1F3C">
        <w:rPr>
          <w:rFonts w:ascii="Times New Roman" w:eastAsia="宋体" w:hAnsi="Times New Roman" w:cs="Times New Roman" w:hint="eastAsia"/>
          <w:spacing w:val="-5"/>
          <w:kern w:val="0"/>
          <w:sz w:val="24"/>
          <w:szCs w:val="20"/>
        </w:rPr>
        <w:t>3</w:t>
      </w:r>
      <w:r w:rsidRPr="001C1F3C">
        <w:rPr>
          <w:rFonts w:ascii="Times New Roman" w:eastAsia="宋体" w:hAnsi="Times New Roman" w:cs="Times New Roman" w:hint="eastAsia"/>
          <w:spacing w:val="-5"/>
          <w:kern w:val="0"/>
          <w:sz w:val="24"/>
          <w:szCs w:val="20"/>
        </w:rPr>
        <w:t>×</w:t>
      </w:r>
      <w:r w:rsidRPr="001C1F3C">
        <w:rPr>
          <w:rFonts w:ascii="Times New Roman" w:eastAsia="宋体" w:hAnsi="Times New Roman" w:cs="Times New Roman"/>
          <w:spacing w:val="-5"/>
          <w:kern w:val="0"/>
          <w:sz w:val="24"/>
          <w:szCs w:val="20"/>
        </w:rPr>
        <w:t>3</w:t>
      </w:r>
      <w:r w:rsidRPr="001C1F3C">
        <w:rPr>
          <w:rFonts w:ascii="Times New Roman" w:eastAsia="宋体" w:hAnsi="Times New Roman" w:cs="Times New Roman" w:hint="eastAsia"/>
          <w:spacing w:val="-5"/>
          <w:kern w:val="0"/>
          <w:sz w:val="24"/>
          <w:szCs w:val="20"/>
        </w:rPr>
        <w:t>大小的卷积核来进行特征提取，并进行了卷积层和批规范化层的融合，在不降低原始网络的推理效率的情况下，大大提升了其识别的性能。</w:t>
      </w:r>
      <w:r w:rsidRPr="001C1F3C">
        <w:rPr>
          <w:rFonts w:ascii="Times New Roman" w:eastAsia="宋体" w:hAnsi="Times New Roman" w:cs="Times New Roman" w:hint="eastAsia"/>
          <w:spacing w:val="-5"/>
          <w:kern w:val="0"/>
          <w:sz w:val="24"/>
          <w:szCs w:val="20"/>
        </w:rPr>
        <w:t>2</w:t>
      </w:r>
      <w:r w:rsidRPr="001C1F3C">
        <w:rPr>
          <w:rFonts w:ascii="Times New Roman" w:eastAsia="宋体" w:hAnsi="Times New Roman" w:cs="Times New Roman"/>
          <w:spacing w:val="-5"/>
          <w:kern w:val="0"/>
          <w:sz w:val="24"/>
          <w:szCs w:val="20"/>
        </w:rPr>
        <w:t>021</w:t>
      </w:r>
      <w:r w:rsidRPr="001C1F3C">
        <w:rPr>
          <w:rFonts w:ascii="Times New Roman" w:eastAsia="宋体" w:hAnsi="Times New Roman" w:cs="Times New Roman" w:hint="eastAsia"/>
          <w:spacing w:val="-5"/>
          <w:kern w:val="0"/>
          <w:sz w:val="24"/>
          <w:szCs w:val="20"/>
        </w:rPr>
        <w:t>年，清华大学继续提出</w:t>
      </w:r>
      <w:r w:rsidRPr="001C1F3C">
        <w:rPr>
          <w:rFonts w:ascii="Times New Roman" w:eastAsia="宋体" w:hAnsi="Times New Roman" w:cs="Times New Roman" w:hint="eastAsia"/>
          <w:spacing w:val="-5"/>
          <w:kern w:val="0"/>
          <w:sz w:val="24"/>
          <w:szCs w:val="20"/>
        </w:rPr>
        <w:t>DBB</w:t>
      </w:r>
      <w:r w:rsidR="00F0024B" w:rsidRPr="001C1F3C">
        <w:rPr>
          <w:rFonts w:ascii="Times New Roman" w:hAnsi="Times New Roman"/>
          <w:kern w:val="0"/>
          <w:sz w:val="24"/>
          <w:vertAlign w:val="superscript"/>
        </w:rPr>
        <w:fldChar w:fldCharType="begin"/>
      </w:r>
      <w:r w:rsidR="00F0024B" w:rsidRPr="001C1F3C">
        <w:rPr>
          <w:rFonts w:ascii="Times New Roman" w:hAnsi="Times New Roman"/>
          <w:kern w:val="0"/>
          <w:sz w:val="24"/>
          <w:vertAlign w:val="superscript"/>
        </w:rPr>
        <w:instrText xml:space="preserve"> REF _Ref121836830 \r \h </w:instrText>
      </w:r>
      <w:r w:rsidR="001C1F3C">
        <w:rPr>
          <w:rFonts w:ascii="Times New Roman" w:hAnsi="Times New Roman"/>
          <w:kern w:val="0"/>
          <w:sz w:val="24"/>
          <w:vertAlign w:val="superscript"/>
        </w:rPr>
        <w:instrText xml:space="preserve"> \* MERGEFORMAT </w:instrText>
      </w:r>
      <w:r w:rsidR="00F0024B" w:rsidRPr="001C1F3C">
        <w:rPr>
          <w:rFonts w:ascii="Times New Roman" w:hAnsi="Times New Roman"/>
          <w:kern w:val="0"/>
          <w:sz w:val="24"/>
          <w:vertAlign w:val="superscript"/>
        </w:rPr>
      </w:r>
      <w:r w:rsidR="00F0024B" w:rsidRPr="001C1F3C">
        <w:rPr>
          <w:rFonts w:ascii="Times New Roman" w:hAnsi="Times New Roman"/>
          <w:kern w:val="0"/>
          <w:sz w:val="24"/>
          <w:vertAlign w:val="superscript"/>
        </w:rPr>
        <w:fldChar w:fldCharType="separate"/>
      </w:r>
      <w:r w:rsidR="00AB671D">
        <w:rPr>
          <w:rFonts w:ascii="Times New Roman" w:hAnsi="Times New Roman"/>
          <w:kern w:val="0"/>
          <w:sz w:val="24"/>
          <w:vertAlign w:val="superscript"/>
        </w:rPr>
        <w:t>[22]</w:t>
      </w:r>
      <w:r w:rsidR="00F0024B" w:rsidRPr="001C1F3C">
        <w:rPr>
          <w:rFonts w:ascii="Times New Roman" w:hAnsi="Times New Roman"/>
          <w:kern w:val="0"/>
          <w:sz w:val="24"/>
          <w:vertAlign w:val="superscript"/>
        </w:rPr>
        <w:fldChar w:fldCharType="end"/>
      </w:r>
      <w:r w:rsidRPr="001C1F3C">
        <w:rPr>
          <w:rFonts w:ascii="Times New Roman" w:eastAsia="宋体" w:hAnsi="Times New Roman" w:cs="Times New Roman" w:hint="eastAsia"/>
          <w:spacing w:val="-5"/>
          <w:kern w:val="0"/>
          <w:sz w:val="24"/>
          <w:szCs w:val="20"/>
        </w:rPr>
        <w:t>，该方法在</w:t>
      </w:r>
      <w:r w:rsidRPr="001C1F3C">
        <w:rPr>
          <w:rFonts w:ascii="Times New Roman" w:eastAsia="宋体" w:hAnsi="Times New Roman" w:cs="Times New Roman" w:hint="eastAsia"/>
          <w:spacing w:val="-5"/>
          <w:kern w:val="0"/>
          <w:sz w:val="24"/>
          <w:szCs w:val="20"/>
        </w:rPr>
        <w:t>AcNet</w:t>
      </w:r>
      <w:r w:rsidRPr="001C1F3C">
        <w:rPr>
          <w:rFonts w:ascii="Times New Roman" w:eastAsia="宋体" w:hAnsi="Times New Roman" w:cs="Times New Roman" w:hint="eastAsia"/>
          <w:spacing w:val="-5"/>
          <w:kern w:val="0"/>
          <w:sz w:val="24"/>
          <w:szCs w:val="20"/>
        </w:rPr>
        <w:t>的基础上，采用了结构更为复杂的可重参数化模块来替代原始网络中的</w:t>
      </w:r>
      <w:r w:rsidRPr="001C1F3C">
        <w:rPr>
          <w:rFonts w:ascii="Times New Roman" w:eastAsia="宋体" w:hAnsi="Times New Roman" w:cs="Times New Roman" w:hint="eastAsia"/>
          <w:spacing w:val="-5"/>
          <w:kern w:val="0"/>
          <w:sz w:val="24"/>
          <w:szCs w:val="20"/>
        </w:rPr>
        <w:t>3</w:t>
      </w:r>
      <w:r w:rsidRPr="001C1F3C">
        <w:rPr>
          <w:rFonts w:ascii="Times New Roman" w:eastAsia="宋体" w:hAnsi="Times New Roman" w:cs="Times New Roman" w:hint="eastAsia"/>
          <w:spacing w:val="-5"/>
          <w:kern w:val="0"/>
          <w:sz w:val="24"/>
          <w:szCs w:val="20"/>
        </w:rPr>
        <w:t>×</w:t>
      </w:r>
      <w:r w:rsidRPr="001C1F3C">
        <w:rPr>
          <w:rFonts w:ascii="Times New Roman" w:eastAsia="宋体" w:hAnsi="Times New Roman" w:cs="Times New Roman"/>
          <w:spacing w:val="-5"/>
          <w:kern w:val="0"/>
          <w:sz w:val="24"/>
          <w:szCs w:val="20"/>
        </w:rPr>
        <w:t>3</w:t>
      </w:r>
      <w:r w:rsidRPr="001C1F3C">
        <w:rPr>
          <w:rFonts w:ascii="Times New Roman" w:eastAsia="宋体" w:hAnsi="Times New Roman" w:cs="Times New Roman" w:hint="eastAsia"/>
          <w:spacing w:val="-5"/>
          <w:kern w:val="0"/>
          <w:sz w:val="24"/>
          <w:szCs w:val="20"/>
        </w:rPr>
        <w:t>卷积层，因此取得了更强大的性能提升。</w:t>
      </w:r>
      <w:r w:rsidR="0086130D" w:rsidRPr="001C1F3C">
        <w:rPr>
          <w:rFonts w:ascii="Times New Roman" w:eastAsia="宋体" w:hAnsi="Times New Roman" w:cs="Times New Roman" w:hint="eastAsia"/>
          <w:spacing w:val="-5"/>
          <w:kern w:val="0"/>
          <w:sz w:val="24"/>
          <w:szCs w:val="20"/>
        </w:rPr>
        <w:t>2</w:t>
      </w:r>
      <w:r w:rsidR="0086130D" w:rsidRPr="001C1F3C">
        <w:rPr>
          <w:rFonts w:ascii="Times New Roman" w:eastAsia="宋体" w:hAnsi="Times New Roman" w:cs="Times New Roman"/>
          <w:spacing w:val="-5"/>
          <w:kern w:val="0"/>
          <w:sz w:val="24"/>
          <w:szCs w:val="20"/>
        </w:rPr>
        <w:t>021</w:t>
      </w:r>
      <w:r w:rsidR="0086130D" w:rsidRPr="001C1F3C">
        <w:rPr>
          <w:rFonts w:ascii="Times New Roman" w:eastAsia="宋体" w:hAnsi="Times New Roman" w:cs="Times New Roman" w:hint="eastAsia"/>
          <w:spacing w:val="-5"/>
          <w:kern w:val="0"/>
          <w:sz w:val="24"/>
          <w:szCs w:val="20"/>
        </w:rPr>
        <w:t>年，</w:t>
      </w:r>
      <w:r w:rsidRPr="001C1F3C">
        <w:rPr>
          <w:rFonts w:ascii="Times New Roman" w:eastAsia="宋体" w:hAnsi="Times New Roman" w:cs="Times New Roman" w:hint="eastAsia"/>
          <w:spacing w:val="-5"/>
          <w:kern w:val="0"/>
          <w:sz w:val="24"/>
          <w:szCs w:val="20"/>
        </w:rPr>
        <w:t>RepVGG</w:t>
      </w:r>
      <w:r w:rsidR="001C1F3C" w:rsidRPr="001C1F3C">
        <w:rPr>
          <w:rFonts w:ascii="Times New Roman" w:hAnsi="Times New Roman"/>
          <w:kern w:val="0"/>
          <w:sz w:val="24"/>
          <w:vertAlign w:val="superscript"/>
        </w:rPr>
        <w:fldChar w:fldCharType="begin"/>
      </w:r>
      <w:r w:rsidR="001C1F3C" w:rsidRPr="001C1F3C">
        <w:rPr>
          <w:rFonts w:ascii="Times New Roman" w:hAnsi="Times New Roman"/>
          <w:kern w:val="0"/>
          <w:sz w:val="24"/>
          <w:vertAlign w:val="superscript"/>
        </w:rPr>
        <w:instrText xml:space="preserve"> REF _Ref121839868 \r \h </w:instrText>
      </w:r>
      <w:r w:rsidR="001C1F3C">
        <w:rPr>
          <w:rFonts w:ascii="Times New Roman" w:hAnsi="Times New Roman"/>
          <w:kern w:val="0"/>
          <w:sz w:val="24"/>
          <w:vertAlign w:val="superscript"/>
        </w:rPr>
        <w:instrText xml:space="preserve"> \* MERGEFORMAT </w:instrText>
      </w:r>
      <w:r w:rsidR="001C1F3C" w:rsidRPr="001C1F3C">
        <w:rPr>
          <w:rFonts w:ascii="Times New Roman" w:hAnsi="Times New Roman"/>
          <w:kern w:val="0"/>
          <w:sz w:val="24"/>
          <w:vertAlign w:val="superscript"/>
        </w:rPr>
      </w:r>
      <w:r w:rsidR="001C1F3C" w:rsidRPr="001C1F3C">
        <w:rPr>
          <w:rFonts w:ascii="Times New Roman" w:hAnsi="Times New Roman"/>
          <w:kern w:val="0"/>
          <w:sz w:val="24"/>
          <w:vertAlign w:val="superscript"/>
        </w:rPr>
        <w:fldChar w:fldCharType="separate"/>
      </w:r>
      <w:r w:rsidR="00AB671D">
        <w:rPr>
          <w:rFonts w:ascii="Times New Roman" w:hAnsi="Times New Roman"/>
          <w:kern w:val="0"/>
          <w:sz w:val="24"/>
          <w:vertAlign w:val="superscript"/>
        </w:rPr>
        <w:t>[51]</w:t>
      </w:r>
      <w:r w:rsidR="001C1F3C" w:rsidRPr="001C1F3C">
        <w:rPr>
          <w:rFonts w:ascii="Times New Roman" w:hAnsi="Times New Roman"/>
          <w:kern w:val="0"/>
          <w:sz w:val="24"/>
          <w:vertAlign w:val="superscript"/>
        </w:rPr>
        <w:fldChar w:fldCharType="end"/>
      </w:r>
      <w:r w:rsidR="0086130D" w:rsidRPr="001C1F3C">
        <w:rPr>
          <w:rFonts w:ascii="Times New Roman" w:eastAsia="宋体" w:hAnsi="Times New Roman" w:cs="Times New Roman" w:hint="eastAsia"/>
          <w:spacing w:val="-5"/>
          <w:kern w:val="0"/>
          <w:sz w:val="24"/>
          <w:szCs w:val="20"/>
        </w:rPr>
        <w:t>的诞生引发了</w:t>
      </w:r>
      <w:r w:rsidR="0086130D" w:rsidRPr="001C1F3C">
        <w:rPr>
          <w:rFonts w:ascii="Times New Roman" w:eastAsia="宋体" w:hAnsi="Times New Roman" w:cs="Times New Roman" w:hint="eastAsia"/>
          <w:spacing w:val="-5"/>
          <w:kern w:val="0"/>
          <w:sz w:val="24"/>
          <w:szCs w:val="20"/>
        </w:rPr>
        <w:lastRenderedPageBreak/>
        <w:t>学界的热议，该网络</w:t>
      </w:r>
      <w:r w:rsidRPr="001C1F3C">
        <w:rPr>
          <w:rFonts w:ascii="Times New Roman" w:eastAsia="宋体" w:hAnsi="Times New Roman" w:cs="Times New Roman" w:hint="eastAsia"/>
          <w:spacing w:val="-5"/>
          <w:kern w:val="0"/>
          <w:sz w:val="24"/>
          <w:szCs w:val="20"/>
        </w:rPr>
        <w:t>使用了一个包含有</w:t>
      </w:r>
      <w:r w:rsidR="008B0EA9">
        <w:rPr>
          <w:rFonts w:ascii="Times New Roman" w:eastAsia="宋体" w:hAnsi="Times New Roman" w:cs="Times New Roman" w:hint="eastAsia"/>
          <w:spacing w:val="-5"/>
          <w:kern w:val="0"/>
          <w:sz w:val="24"/>
          <w:szCs w:val="20"/>
        </w:rPr>
        <w:t>批规范化层</w:t>
      </w:r>
      <w:r w:rsidRPr="001C1F3C">
        <w:rPr>
          <w:rFonts w:ascii="Times New Roman" w:eastAsia="宋体" w:hAnsi="Times New Roman" w:cs="Times New Roman" w:hint="eastAsia"/>
          <w:spacing w:val="-5"/>
          <w:kern w:val="0"/>
          <w:sz w:val="24"/>
          <w:szCs w:val="20"/>
        </w:rPr>
        <w:t>的快捷分支的可重新参数化的结构，使得模型可以像</w:t>
      </w:r>
      <w:r w:rsidRPr="001C1F3C">
        <w:rPr>
          <w:rFonts w:ascii="Times New Roman" w:eastAsia="宋体" w:hAnsi="Times New Roman" w:cs="Times New Roman" w:hint="eastAsia"/>
          <w:spacing w:val="-5"/>
          <w:kern w:val="0"/>
          <w:sz w:val="24"/>
          <w:szCs w:val="20"/>
        </w:rPr>
        <w:t>ResNet</w:t>
      </w:r>
      <w:r w:rsidRPr="001C1F3C">
        <w:rPr>
          <w:rFonts w:ascii="Times New Roman" w:eastAsia="宋体" w:hAnsi="Times New Roman" w:cs="Times New Roman" w:hint="eastAsia"/>
          <w:spacing w:val="-5"/>
          <w:kern w:val="0"/>
          <w:sz w:val="24"/>
          <w:szCs w:val="20"/>
        </w:rPr>
        <w:t>一样被训练，并像</w:t>
      </w:r>
      <w:r w:rsidRPr="001C1F3C">
        <w:rPr>
          <w:rFonts w:ascii="Times New Roman" w:eastAsia="宋体" w:hAnsi="Times New Roman" w:cs="Times New Roman" w:hint="eastAsia"/>
          <w:spacing w:val="-5"/>
          <w:kern w:val="0"/>
          <w:sz w:val="24"/>
          <w:szCs w:val="20"/>
        </w:rPr>
        <w:t>VGG</w:t>
      </w:r>
      <w:r w:rsidRPr="001C1F3C">
        <w:rPr>
          <w:rFonts w:ascii="Times New Roman" w:eastAsia="宋体" w:hAnsi="Times New Roman" w:cs="Times New Roman" w:hint="eastAsia"/>
          <w:spacing w:val="-5"/>
          <w:kern w:val="0"/>
          <w:sz w:val="24"/>
          <w:szCs w:val="20"/>
        </w:rPr>
        <w:t>一样进行推断。</w:t>
      </w:r>
      <w:r w:rsidR="0086130D" w:rsidRPr="001C1F3C">
        <w:rPr>
          <w:rFonts w:ascii="Times New Roman" w:eastAsia="宋体" w:hAnsi="Times New Roman" w:cs="Times New Roman" w:hint="eastAsia"/>
          <w:spacing w:val="-5"/>
          <w:kern w:val="0"/>
          <w:sz w:val="24"/>
          <w:szCs w:val="20"/>
        </w:rPr>
        <w:t>2</w:t>
      </w:r>
      <w:r w:rsidR="0086130D" w:rsidRPr="001C1F3C">
        <w:rPr>
          <w:rFonts w:ascii="Times New Roman" w:eastAsia="宋体" w:hAnsi="Times New Roman" w:cs="Times New Roman"/>
          <w:spacing w:val="-5"/>
          <w:kern w:val="0"/>
          <w:sz w:val="24"/>
          <w:szCs w:val="20"/>
        </w:rPr>
        <w:t>021</w:t>
      </w:r>
      <w:r w:rsidR="0086130D" w:rsidRPr="001C1F3C">
        <w:rPr>
          <w:rFonts w:ascii="Times New Roman" w:eastAsia="宋体" w:hAnsi="Times New Roman" w:cs="Times New Roman" w:hint="eastAsia"/>
          <w:spacing w:val="-5"/>
          <w:kern w:val="0"/>
          <w:sz w:val="24"/>
          <w:szCs w:val="20"/>
        </w:rPr>
        <w:t>年，</w:t>
      </w:r>
      <w:r w:rsidRPr="001C1F3C">
        <w:rPr>
          <w:rFonts w:ascii="Times New Roman" w:eastAsia="宋体" w:hAnsi="Times New Roman" w:cs="Times New Roman" w:hint="eastAsia"/>
          <w:spacing w:val="-5"/>
          <w:kern w:val="0"/>
          <w:sz w:val="24"/>
          <w:szCs w:val="20"/>
        </w:rPr>
        <w:t>RMNet</w:t>
      </w:r>
      <w:r w:rsidR="001C1F3C" w:rsidRPr="001C1F3C">
        <w:rPr>
          <w:rFonts w:ascii="Times New Roman" w:hAnsi="Times New Roman"/>
          <w:kern w:val="0"/>
          <w:sz w:val="24"/>
          <w:vertAlign w:val="superscript"/>
        </w:rPr>
        <w:fldChar w:fldCharType="begin"/>
      </w:r>
      <w:r w:rsidR="001C1F3C" w:rsidRPr="001C1F3C">
        <w:rPr>
          <w:rFonts w:ascii="Times New Roman" w:hAnsi="Times New Roman"/>
          <w:kern w:val="0"/>
          <w:sz w:val="24"/>
          <w:vertAlign w:val="superscript"/>
        </w:rPr>
        <w:instrText xml:space="preserve"> REF _Ref121839878 \r \h </w:instrText>
      </w:r>
      <w:r w:rsidR="001C1F3C">
        <w:rPr>
          <w:rFonts w:ascii="Times New Roman" w:hAnsi="Times New Roman"/>
          <w:kern w:val="0"/>
          <w:sz w:val="24"/>
          <w:vertAlign w:val="superscript"/>
        </w:rPr>
        <w:instrText xml:space="preserve"> \* MERGEFORMAT </w:instrText>
      </w:r>
      <w:r w:rsidR="001C1F3C" w:rsidRPr="001C1F3C">
        <w:rPr>
          <w:rFonts w:ascii="Times New Roman" w:hAnsi="Times New Roman"/>
          <w:kern w:val="0"/>
          <w:sz w:val="24"/>
          <w:vertAlign w:val="superscript"/>
        </w:rPr>
      </w:r>
      <w:r w:rsidR="001C1F3C" w:rsidRPr="001C1F3C">
        <w:rPr>
          <w:rFonts w:ascii="Times New Roman" w:hAnsi="Times New Roman"/>
          <w:kern w:val="0"/>
          <w:sz w:val="24"/>
          <w:vertAlign w:val="superscript"/>
        </w:rPr>
        <w:fldChar w:fldCharType="separate"/>
      </w:r>
      <w:r w:rsidR="00AB671D">
        <w:rPr>
          <w:rFonts w:ascii="Times New Roman" w:hAnsi="Times New Roman"/>
          <w:kern w:val="0"/>
          <w:sz w:val="24"/>
          <w:vertAlign w:val="superscript"/>
        </w:rPr>
        <w:t>[52]</w:t>
      </w:r>
      <w:r w:rsidR="001C1F3C" w:rsidRPr="001C1F3C">
        <w:rPr>
          <w:rFonts w:ascii="Times New Roman" w:hAnsi="Times New Roman"/>
          <w:kern w:val="0"/>
          <w:sz w:val="24"/>
          <w:vertAlign w:val="superscript"/>
        </w:rPr>
        <w:fldChar w:fldCharType="end"/>
      </w:r>
      <w:r w:rsidRPr="001C1F3C">
        <w:rPr>
          <w:rFonts w:ascii="Times New Roman" w:eastAsia="宋体" w:hAnsi="Times New Roman" w:cs="Times New Roman" w:hint="eastAsia"/>
          <w:spacing w:val="-5"/>
          <w:kern w:val="0"/>
          <w:sz w:val="24"/>
          <w:szCs w:val="20"/>
        </w:rPr>
        <w:t>创新性地</w:t>
      </w:r>
      <w:r w:rsidR="0086130D" w:rsidRPr="001C1F3C">
        <w:rPr>
          <w:rFonts w:ascii="Times New Roman" w:eastAsia="宋体" w:hAnsi="Times New Roman" w:cs="Times New Roman" w:hint="eastAsia"/>
          <w:spacing w:val="-5"/>
          <w:kern w:val="0"/>
          <w:sz w:val="24"/>
          <w:szCs w:val="20"/>
        </w:rPr>
        <w:t>移除</w:t>
      </w:r>
      <w:r w:rsidRPr="001C1F3C">
        <w:rPr>
          <w:rFonts w:ascii="Times New Roman" w:eastAsia="宋体" w:hAnsi="Times New Roman" w:cs="Times New Roman" w:hint="eastAsia"/>
          <w:spacing w:val="-5"/>
          <w:kern w:val="0"/>
          <w:sz w:val="24"/>
          <w:szCs w:val="20"/>
        </w:rPr>
        <w:t>了</w:t>
      </w:r>
      <w:r w:rsidRPr="001C1F3C">
        <w:rPr>
          <w:rFonts w:ascii="Times New Roman" w:eastAsia="宋体" w:hAnsi="Times New Roman" w:cs="Times New Roman" w:hint="eastAsia"/>
          <w:spacing w:val="-5"/>
          <w:kern w:val="0"/>
          <w:sz w:val="24"/>
          <w:szCs w:val="20"/>
        </w:rPr>
        <w:t>ResNet</w:t>
      </w:r>
      <w:r w:rsidRPr="001C1F3C">
        <w:rPr>
          <w:rFonts w:ascii="Times New Roman" w:eastAsia="宋体" w:hAnsi="Times New Roman" w:cs="Times New Roman" w:hint="eastAsia"/>
          <w:spacing w:val="-5"/>
          <w:kern w:val="0"/>
          <w:sz w:val="24"/>
          <w:szCs w:val="20"/>
        </w:rPr>
        <w:t>中的</w:t>
      </w:r>
      <w:r w:rsidR="006378A6">
        <w:rPr>
          <w:rFonts w:ascii="Times New Roman" w:eastAsia="宋体" w:hAnsi="Times New Roman" w:cs="Times New Roman" w:hint="eastAsia"/>
          <w:spacing w:val="-5"/>
          <w:kern w:val="0"/>
          <w:sz w:val="24"/>
          <w:szCs w:val="20"/>
        </w:rPr>
        <w:t>捷径</w:t>
      </w:r>
      <w:r w:rsidRPr="001C1F3C">
        <w:rPr>
          <w:rFonts w:ascii="Times New Roman" w:eastAsia="宋体" w:hAnsi="Times New Roman" w:cs="Times New Roman" w:hint="eastAsia"/>
          <w:spacing w:val="-5"/>
          <w:kern w:val="0"/>
          <w:sz w:val="24"/>
          <w:szCs w:val="20"/>
        </w:rPr>
        <w:t>分支，使</w:t>
      </w:r>
      <w:r w:rsidRPr="001C1F3C">
        <w:rPr>
          <w:rFonts w:ascii="Times New Roman" w:eastAsia="宋体" w:hAnsi="Times New Roman" w:cs="Times New Roman" w:hint="eastAsia"/>
          <w:spacing w:val="-5"/>
          <w:kern w:val="0"/>
          <w:sz w:val="24"/>
          <w:szCs w:val="20"/>
        </w:rPr>
        <w:t>ResNet</w:t>
      </w:r>
      <w:r w:rsidRPr="001C1F3C">
        <w:rPr>
          <w:rFonts w:ascii="Times New Roman" w:eastAsia="宋体" w:hAnsi="Times New Roman" w:cs="Times New Roman" w:hint="eastAsia"/>
          <w:spacing w:val="-5"/>
          <w:kern w:val="0"/>
          <w:sz w:val="24"/>
          <w:szCs w:val="20"/>
        </w:rPr>
        <w:t>成为一个</w:t>
      </w:r>
      <w:r w:rsidR="006378A6">
        <w:rPr>
          <w:rFonts w:ascii="Times New Roman" w:eastAsia="宋体" w:hAnsi="Times New Roman" w:cs="Times New Roman" w:hint="eastAsia"/>
          <w:spacing w:val="-5"/>
          <w:kern w:val="0"/>
          <w:sz w:val="24"/>
          <w:szCs w:val="20"/>
        </w:rPr>
        <w:t>单分支</w:t>
      </w:r>
      <w:r w:rsidRPr="001C1F3C">
        <w:rPr>
          <w:rFonts w:ascii="Times New Roman" w:eastAsia="宋体" w:hAnsi="Times New Roman" w:cs="Times New Roman" w:hint="eastAsia"/>
          <w:spacing w:val="-5"/>
          <w:kern w:val="0"/>
          <w:sz w:val="24"/>
          <w:szCs w:val="20"/>
        </w:rPr>
        <w:t>结构，这给网络带来了极大的加速，</w:t>
      </w:r>
      <w:r w:rsidR="0086130D" w:rsidRPr="001C1F3C">
        <w:rPr>
          <w:rFonts w:ascii="Times New Roman" w:eastAsia="宋体" w:hAnsi="Times New Roman" w:cs="Times New Roman" w:hint="eastAsia"/>
          <w:spacing w:val="-5"/>
          <w:kern w:val="0"/>
          <w:sz w:val="24"/>
          <w:szCs w:val="20"/>
        </w:rPr>
        <w:t>并且这样</w:t>
      </w:r>
      <w:r w:rsidR="006378A6">
        <w:rPr>
          <w:rFonts w:ascii="Times New Roman" w:eastAsia="宋体" w:hAnsi="Times New Roman" w:cs="Times New Roman" w:hint="eastAsia"/>
          <w:spacing w:val="-5"/>
          <w:kern w:val="0"/>
          <w:sz w:val="24"/>
          <w:szCs w:val="20"/>
        </w:rPr>
        <w:t>重</w:t>
      </w:r>
      <w:r w:rsidR="0086130D" w:rsidRPr="001C1F3C">
        <w:rPr>
          <w:rFonts w:ascii="Times New Roman" w:eastAsia="宋体" w:hAnsi="Times New Roman" w:cs="Times New Roman" w:hint="eastAsia"/>
          <w:spacing w:val="-5"/>
          <w:kern w:val="0"/>
          <w:sz w:val="24"/>
          <w:szCs w:val="20"/>
        </w:rPr>
        <w:t>参数化后的模型还对</w:t>
      </w:r>
      <w:r w:rsidRPr="001C1F3C">
        <w:rPr>
          <w:rFonts w:ascii="Times New Roman" w:eastAsia="宋体" w:hAnsi="Times New Roman" w:cs="Times New Roman" w:hint="eastAsia"/>
          <w:spacing w:val="-5"/>
          <w:kern w:val="0"/>
          <w:sz w:val="24"/>
          <w:szCs w:val="20"/>
        </w:rPr>
        <w:t>修剪更加友好。</w:t>
      </w:r>
      <w:r w:rsidR="0086130D" w:rsidRPr="001C1F3C">
        <w:rPr>
          <w:rFonts w:ascii="Times New Roman" w:eastAsia="宋体" w:hAnsi="Times New Roman" w:cs="Times New Roman" w:hint="eastAsia"/>
          <w:spacing w:val="-5"/>
          <w:kern w:val="0"/>
          <w:sz w:val="24"/>
          <w:szCs w:val="20"/>
        </w:rPr>
        <w:t>2</w:t>
      </w:r>
      <w:r w:rsidR="0086130D" w:rsidRPr="001C1F3C">
        <w:rPr>
          <w:rFonts w:ascii="Times New Roman" w:eastAsia="宋体" w:hAnsi="Times New Roman" w:cs="Times New Roman"/>
          <w:spacing w:val="-5"/>
          <w:kern w:val="0"/>
          <w:sz w:val="24"/>
          <w:szCs w:val="20"/>
        </w:rPr>
        <w:t>022</w:t>
      </w:r>
      <w:r w:rsidR="0086130D" w:rsidRPr="001C1F3C">
        <w:rPr>
          <w:rFonts w:ascii="Times New Roman" w:eastAsia="宋体" w:hAnsi="Times New Roman" w:cs="Times New Roman" w:hint="eastAsia"/>
          <w:spacing w:val="-5"/>
          <w:kern w:val="0"/>
          <w:sz w:val="24"/>
          <w:szCs w:val="20"/>
        </w:rPr>
        <w:t>年，清华大学继续提出</w:t>
      </w:r>
      <w:r w:rsidR="0086130D" w:rsidRPr="001C1F3C">
        <w:rPr>
          <w:rFonts w:ascii="Times New Roman" w:eastAsia="宋体" w:hAnsi="Times New Roman" w:cs="Times New Roman" w:hint="eastAsia"/>
          <w:spacing w:val="-5"/>
          <w:kern w:val="0"/>
          <w:sz w:val="24"/>
          <w:szCs w:val="20"/>
        </w:rPr>
        <w:t>RepKLNet</w:t>
      </w:r>
      <w:r w:rsidR="00F0024B" w:rsidRPr="001C1F3C">
        <w:rPr>
          <w:rFonts w:ascii="Times New Roman" w:hAnsi="Times New Roman"/>
          <w:kern w:val="0"/>
          <w:sz w:val="24"/>
          <w:vertAlign w:val="superscript"/>
        </w:rPr>
        <w:fldChar w:fldCharType="begin"/>
      </w:r>
      <w:r w:rsidR="00F0024B" w:rsidRPr="001C1F3C">
        <w:rPr>
          <w:rFonts w:ascii="Times New Roman" w:hAnsi="Times New Roman"/>
          <w:kern w:val="0"/>
          <w:sz w:val="24"/>
          <w:vertAlign w:val="superscript"/>
        </w:rPr>
        <w:instrText xml:space="preserve"> REF _Ref121837645 \r \h </w:instrText>
      </w:r>
      <w:r w:rsidR="001C1F3C">
        <w:rPr>
          <w:rFonts w:ascii="Times New Roman" w:hAnsi="Times New Roman"/>
          <w:kern w:val="0"/>
          <w:sz w:val="24"/>
          <w:vertAlign w:val="superscript"/>
        </w:rPr>
        <w:instrText xml:space="preserve"> \* MERGEFORMAT </w:instrText>
      </w:r>
      <w:r w:rsidR="00F0024B" w:rsidRPr="001C1F3C">
        <w:rPr>
          <w:rFonts w:ascii="Times New Roman" w:hAnsi="Times New Roman"/>
          <w:kern w:val="0"/>
          <w:sz w:val="24"/>
          <w:vertAlign w:val="superscript"/>
        </w:rPr>
      </w:r>
      <w:r w:rsidR="00F0024B" w:rsidRPr="001C1F3C">
        <w:rPr>
          <w:rFonts w:ascii="Times New Roman" w:hAnsi="Times New Roman"/>
          <w:kern w:val="0"/>
          <w:sz w:val="24"/>
          <w:vertAlign w:val="superscript"/>
        </w:rPr>
        <w:fldChar w:fldCharType="separate"/>
      </w:r>
      <w:r w:rsidR="00AB671D">
        <w:rPr>
          <w:rFonts w:ascii="Times New Roman" w:hAnsi="Times New Roman"/>
          <w:kern w:val="0"/>
          <w:sz w:val="24"/>
          <w:vertAlign w:val="superscript"/>
        </w:rPr>
        <w:t>[35]</w:t>
      </w:r>
      <w:r w:rsidR="00F0024B" w:rsidRPr="001C1F3C">
        <w:rPr>
          <w:rFonts w:ascii="Times New Roman" w:hAnsi="Times New Roman"/>
          <w:kern w:val="0"/>
          <w:sz w:val="24"/>
          <w:vertAlign w:val="superscript"/>
        </w:rPr>
        <w:fldChar w:fldCharType="end"/>
      </w:r>
      <w:r w:rsidR="0086130D" w:rsidRPr="001C1F3C">
        <w:rPr>
          <w:rFonts w:ascii="Times New Roman" w:eastAsia="宋体" w:hAnsi="Times New Roman" w:cs="Times New Roman" w:hint="eastAsia"/>
          <w:spacing w:val="-5"/>
          <w:kern w:val="0"/>
          <w:sz w:val="24"/>
          <w:szCs w:val="20"/>
        </w:rPr>
        <w:t>，旨在研究巨大的感受野是否拥有大幅提升识别性能的能力，该网络使用最大高达</w:t>
      </w:r>
      <w:r w:rsidR="0086130D" w:rsidRPr="001C1F3C">
        <w:rPr>
          <w:rFonts w:ascii="Times New Roman" w:eastAsia="宋体" w:hAnsi="Times New Roman" w:cs="Times New Roman" w:hint="eastAsia"/>
          <w:spacing w:val="-5"/>
          <w:kern w:val="0"/>
          <w:sz w:val="24"/>
          <w:szCs w:val="20"/>
        </w:rPr>
        <w:t>3</w:t>
      </w:r>
      <w:r w:rsidR="0086130D" w:rsidRPr="001C1F3C">
        <w:rPr>
          <w:rFonts w:ascii="Times New Roman" w:eastAsia="宋体" w:hAnsi="Times New Roman" w:cs="Times New Roman"/>
          <w:spacing w:val="-5"/>
          <w:kern w:val="0"/>
          <w:sz w:val="24"/>
          <w:szCs w:val="20"/>
        </w:rPr>
        <w:t>1</w:t>
      </w:r>
      <w:r w:rsidR="0086130D" w:rsidRPr="001C1F3C">
        <w:rPr>
          <w:rFonts w:ascii="Times New Roman" w:eastAsia="宋体" w:hAnsi="Times New Roman" w:cs="Times New Roman" w:hint="eastAsia"/>
          <w:spacing w:val="-5"/>
          <w:kern w:val="0"/>
          <w:sz w:val="24"/>
          <w:szCs w:val="20"/>
        </w:rPr>
        <w:t>×</w:t>
      </w:r>
      <w:r w:rsidR="0086130D" w:rsidRPr="001C1F3C">
        <w:rPr>
          <w:rFonts w:ascii="Times New Roman" w:eastAsia="宋体" w:hAnsi="Times New Roman" w:cs="Times New Roman"/>
          <w:spacing w:val="-5"/>
          <w:kern w:val="0"/>
          <w:sz w:val="24"/>
          <w:szCs w:val="20"/>
        </w:rPr>
        <w:t>31</w:t>
      </w:r>
      <w:r w:rsidR="0086130D" w:rsidRPr="001C1F3C">
        <w:rPr>
          <w:rFonts w:ascii="Times New Roman" w:eastAsia="宋体" w:hAnsi="Times New Roman" w:cs="Times New Roman" w:hint="eastAsia"/>
          <w:spacing w:val="-5"/>
          <w:kern w:val="0"/>
          <w:sz w:val="24"/>
          <w:szCs w:val="20"/>
        </w:rPr>
        <w:t>的卷积核来提取特征，为了避免大卷积核带来的细节特征提取不足的问题，还使用了普通小型卷积核与其并联训练，在推理阶段，二者将被重参数化为单分支结构，减轻对推理速度的影响。</w:t>
      </w:r>
      <w:r w:rsidR="00691FF9" w:rsidRPr="001C1F3C">
        <w:rPr>
          <w:rFonts w:ascii="Times New Roman" w:eastAsia="宋体" w:hAnsi="Times New Roman" w:cs="Times New Roman" w:hint="eastAsia"/>
          <w:spacing w:val="-5"/>
          <w:kern w:val="0"/>
          <w:sz w:val="24"/>
          <w:szCs w:val="20"/>
        </w:rPr>
        <w:t>2</w:t>
      </w:r>
      <w:r w:rsidR="00691FF9" w:rsidRPr="001C1F3C">
        <w:rPr>
          <w:rFonts w:ascii="Times New Roman" w:eastAsia="宋体" w:hAnsi="Times New Roman" w:cs="Times New Roman"/>
          <w:spacing w:val="-5"/>
          <w:kern w:val="0"/>
          <w:sz w:val="24"/>
          <w:szCs w:val="20"/>
        </w:rPr>
        <w:t>022</w:t>
      </w:r>
      <w:r w:rsidR="00691FF9" w:rsidRPr="001C1F3C">
        <w:rPr>
          <w:rFonts w:ascii="Times New Roman" w:eastAsia="宋体" w:hAnsi="Times New Roman" w:cs="Times New Roman" w:hint="eastAsia"/>
          <w:spacing w:val="-5"/>
          <w:kern w:val="0"/>
          <w:sz w:val="24"/>
          <w:szCs w:val="20"/>
        </w:rPr>
        <w:t>年，浙江大学提出</w:t>
      </w:r>
      <w:r w:rsidR="00F141E0" w:rsidRPr="001C1F3C">
        <w:rPr>
          <w:rFonts w:ascii="Times New Roman" w:eastAsia="宋体" w:hAnsi="Times New Roman" w:cs="Times New Roman"/>
          <w:spacing w:val="-5"/>
          <w:kern w:val="0"/>
          <w:sz w:val="24"/>
          <w:szCs w:val="20"/>
        </w:rPr>
        <w:t>O</w:t>
      </w:r>
      <w:r w:rsidR="00F141E0" w:rsidRPr="001C1F3C">
        <w:rPr>
          <w:rFonts w:ascii="Times New Roman" w:eastAsia="宋体" w:hAnsi="Times New Roman" w:cs="Times New Roman" w:hint="eastAsia"/>
          <w:spacing w:val="-5"/>
          <w:kern w:val="0"/>
          <w:sz w:val="24"/>
          <w:szCs w:val="20"/>
        </w:rPr>
        <w:t>nline</w:t>
      </w:r>
      <w:r w:rsidR="00F141E0" w:rsidRPr="001C1F3C">
        <w:rPr>
          <w:rFonts w:ascii="Times New Roman" w:eastAsia="宋体" w:hAnsi="Times New Roman" w:cs="Times New Roman"/>
          <w:spacing w:val="-5"/>
          <w:kern w:val="0"/>
          <w:sz w:val="24"/>
          <w:szCs w:val="20"/>
        </w:rPr>
        <w:t>-</w:t>
      </w:r>
      <w:r w:rsidR="00691FF9" w:rsidRPr="001C1F3C">
        <w:rPr>
          <w:rFonts w:ascii="Times New Roman" w:eastAsia="宋体" w:hAnsi="Times New Roman" w:cs="Times New Roman" w:hint="eastAsia"/>
          <w:spacing w:val="-5"/>
          <w:kern w:val="0"/>
          <w:sz w:val="24"/>
          <w:szCs w:val="20"/>
        </w:rPr>
        <w:t>R</w:t>
      </w:r>
      <w:r w:rsidR="00F141E0" w:rsidRPr="001C1F3C">
        <w:rPr>
          <w:rFonts w:ascii="Times New Roman" w:eastAsia="宋体" w:hAnsi="Times New Roman" w:cs="Times New Roman" w:hint="eastAsia"/>
          <w:spacing w:val="-5"/>
          <w:kern w:val="0"/>
          <w:sz w:val="24"/>
          <w:szCs w:val="20"/>
        </w:rPr>
        <w:t>ep</w:t>
      </w:r>
      <w:r w:rsidR="00691FF9" w:rsidRPr="001C1F3C">
        <w:rPr>
          <w:rFonts w:ascii="Times New Roman" w:eastAsia="宋体" w:hAnsi="Times New Roman" w:cs="Times New Roman" w:hint="eastAsia"/>
          <w:spacing w:val="-5"/>
          <w:kern w:val="0"/>
          <w:sz w:val="24"/>
          <w:szCs w:val="20"/>
        </w:rPr>
        <w:t>方法</w:t>
      </w:r>
      <w:r w:rsidR="00F0024B" w:rsidRPr="001C1F3C">
        <w:rPr>
          <w:rFonts w:ascii="Times New Roman" w:hAnsi="Times New Roman"/>
          <w:kern w:val="0"/>
          <w:sz w:val="24"/>
          <w:vertAlign w:val="superscript"/>
        </w:rPr>
        <w:fldChar w:fldCharType="begin"/>
      </w:r>
      <w:r w:rsidR="00F0024B" w:rsidRPr="001C1F3C">
        <w:rPr>
          <w:rFonts w:ascii="Times New Roman" w:hAnsi="Times New Roman"/>
          <w:kern w:val="0"/>
          <w:sz w:val="24"/>
          <w:vertAlign w:val="superscript"/>
        </w:rPr>
        <w:instrText xml:space="preserve"> REF _Ref121839914 \r \h </w:instrText>
      </w:r>
      <w:r w:rsidR="001C1F3C">
        <w:rPr>
          <w:rFonts w:ascii="Times New Roman" w:hAnsi="Times New Roman"/>
          <w:kern w:val="0"/>
          <w:sz w:val="24"/>
          <w:vertAlign w:val="superscript"/>
        </w:rPr>
        <w:instrText xml:space="preserve"> \* MERGEFORMAT </w:instrText>
      </w:r>
      <w:r w:rsidR="00F0024B" w:rsidRPr="001C1F3C">
        <w:rPr>
          <w:rFonts w:ascii="Times New Roman" w:hAnsi="Times New Roman"/>
          <w:kern w:val="0"/>
          <w:sz w:val="24"/>
          <w:vertAlign w:val="superscript"/>
        </w:rPr>
      </w:r>
      <w:r w:rsidR="00F0024B" w:rsidRPr="001C1F3C">
        <w:rPr>
          <w:rFonts w:ascii="Times New Roman" w:hAnsi="Times New Roman"/>
          <w:kern w:val="0"/>
          <w:sz w:val="24"/>
          <w:vertAlign w:val="superscript"/>
        </w:rPr>
        <w:fldChar w:fldCharType="separate"/>
      </w:r>
      <w:r w:rsidR="00AB671D">
        <w:rPr>
          <w:rFonts w:ascii="Times New Roman" w:hAnsi="Times New Roman"/>
          <w:kern w:val="0"/>
          <w:sz w:val="24"/>
          <w:vertAlign w:val="superscript"/>
        </w:rPr>
        <w:t>[53]</w:t>
      </w:r>
      <w:r w:rsidR="00F0024B" w:rsidRPr="001C1F3C">
        <w:rPr>
          <w:rFonts w:ascii="Times New Roman" w:hAnsi="Times New Roman"/>
          <w:kern w:val="0"/>
          <w:sz w:val="24"/>
          <w:vertAlign w:val="superscript"/>
        </w:rPr>
        <w:fldChar w:fldCharType="end"/>
      </w:r>
      <w:r w:rsidR="00691FF9" w:rsidRPr="001C1F3C">
        <w:rPr>
          <w:rFonts w:ascii="Times New Roman" w:eastAsia="宋体" w:hAnsi="Times New Roman" w:cs="Times New Roman" w:hint="eastAsia"/>
          <w:spacing w:val="-5"/>
          <w:kern w:val="0"/>
          <w:sz w:val="24"/>
          <w:szCs w:val="20"/>
        </w:rPr>
        <w:t>，作者指出，虽然结构重参数化能够在不增加推理负担的条件下提升网络的性能，但复杂的网络训练时结构会大大增加训练的成本，在许多情况下是不可接受的，因此作者重新考虑结构重参数化块的设计，将训练时非线性结构替换为线性结构，使在训练阶段就开始结构重参数化成为可能，大大降低了网络的训练成本，还轻微提升了网络的性能。</w:t>
      </w:r>
      <w:r w:rsidR="00691FF9" w:rsidRPr="001C1F3C">
        <w:rPr>
          <w:rFonts w:ascii="Times New Roman" w:eastAsia="宋体" w:hAnsi="Times New Roman" w:cs="Times New Roman" w:hint="eastAsia"/>
          <w:spacing w:val="-5"/>
          <w:kern w:val="0"/>
          <w:sz w:val="24"/>
          <w:szCs w:val="20"/>
        </w:rPr>
        <w:t>2</w:t>
      </w:r>
      <w:r w:rsidR="00691FF9" w:rsidRPr="001C1F3C">
        <w:rPr>
          <w:rFonts w:ascii="Times New Roman" w:eastAsia="宋体" w:hAnsi="Times New Roman" w:cs="Times New Roman"/>
          <w:spacing w:val="-5"/>
          <w:kern w:val="0"/>
          <w:sz w:val="24"/>
          <w:szCs w:val="20"/>
        </w:rPr>
        <w:t>022</w:t>
      </w:r>
      <w:r w:rsidR="00691FF9" w:rsidRPr="001C1F3C">
        <w:rPr>
          <w:rFonts w:ascii="Times New Roman" w:eastAsia="宋体" w:hAnsi="Times New Roman" w:cs="Times New Roman" w:hint="eastAsia"/>
          <w:spacing w:val="-5"/>
          <w:kern w:val="0"/>
          <w:sz w:val="24"/>
          <w:szCs w:val="20"/>
        </w:rPr>
        <w:t>年，商汤科技提出了动态结构重参数化</w:t>
      </w:r>
      <w:r w:rsidR="00691FF9" w:rsidRPr="001C1F3C">
        <w:rPr>
          <w:rFonts w:ascii="Times New Roman" w:eastAsia="宋体" w:hAnsi="Times New Roman" w:cs="Times New Roman" w:hint="eastAsia"/>
          <w:spacing w:val="-5"/>
          <w:kern w:val="0"/>
          <w:sz w:val="24"/>
          <w:szCs w:val="20"/>
        </w:rPr>
        <w:t>D</w:t>
      </w:r>
      <w:r w:rsidR="00F141E0" w:rsidRPr="001C1F3C">
        <w:rPr>
          <w:rFonts w:ascii="Times New Roman" w:eastAsia="宋体" w:hAnsi="Times New Roman" w:cs="Times New Roman" w:hint="eastAsia"/>
          <w:spacing w:val="-5"/>
          <w:kern w:val="0"/>
          <w:sz w:val="24"/>
          <w:szCs w:val="20"/>
        </w:rPr>
        <w:t>y</w:t>
      </w:r>
      <w:r w:rsidR="00691FF9" w:rsidRPr="001C1F3C">
        <w:rPr>
          <w:rFonts w:ascii="Times New Roman" w:eastAsia="宋体" w:hAnsi="Times New Roman" w:cs="Times New Roman" w:hint="eastAsia"/>
          <w:spacing w:val="-5"/>
          <w:kern w:val="0"/>
          <w:sz w:val="24"/>
          <w:szCs w:val="20"/>
        </w:rPr>
        <w:t>R</w:t>
      </w:r>
      <w:r w:rsidR="00F141E0" w:rsidRPr="001C1F3C">
        <w:rPr>
          <w:rFonts w:ascii="Times New Roman" w:eastAsia="宋体" w:hAnsi="Times New Roman" w:cs="Times New Roman" w:hint="eastAsia"/>
          <w:spacing w:val="-5"/>
          <w:kern w:val="0"/>
          <w:sz w:val="24"/>
          <w:szCs w:val="20"/>
        </w:rPr>
        <w:t>ep</w:t>
      </w:r>
      <w:r w:rsidR="00F0024B" w:rsidRPr="001C1F3C">
        <w:rPr>
          <w:rFonts w:ascii="Times New Roman" w:hAnsi="Times New Roman"/>
          <w:kern w:val="0"/>
          <w:sz w:val="24"/>
          <w:vertAlign w:val="superscript"/>
        </w:rPr>
        <w:fldChar w:fldCharType="begin"/>
      </w:r>
      <w:r w:rsidR="00F0024B" w:rsidRPr="001C1F3C">
        <w:rPr>
          <w:rFonts w:ascii="Times New Roman" w:hAnsi="Times New Roman"/>
          <w:kern w:val="0"/>
          <w:sz w:val="24"/>
          <w:vertAlign w:val="superscript"/>
        </w:rPr>
        <w:instrText xml:space="preserve"> REF _Ref121839918 \r \h </w:instrText>
      </w:r>
      <w:r w:rsidR="001C1F3C">
        <w:rPr>
          <w:rFonts w:ascii="Times New Roman" w:hAnsi="Times New Roman"/>
          <w:kern w:val="0"/>
          <w:sz w:val="24"/>
          <w:vertAlign w:val="superscript"/>
        </w:rPr>
        <w:instrText xml:space="preserve"> \* MERGEFORMAT </w:instrText>
      </w:r>
      <w:r w:rsidR="00F0024B" w:rsidRPr="001C1F3C">
        <w:rPr>
          <w:rFonts w:ascii="Times New Roman" w:hAnsi="Times New Roman"/>
          <w:kern w:val="0"/>
          <w:sz w:val="24"/>
          <w:vertAlign w:val="superscript"/>
        </w:rPr>
      </w:r>
      <w:r w:rsidR="00F0024B" w:rsidRPr="001C1F3C">
        <w:rPr>
          <w:rFonts w:ascii="Times New Roman" w:hAnsi="Times New Roman"/>
          <w:kern w:val="0"/>
          <w:sz w:val="24"/>
          <w:vertAlign w:val="superscript"/>
        </w:rPr>
        <w:fldChar w:fldCharType="separate"/>
      </w:r>
      <w:r w:rsidR="00AB671D">
        <w:rPr>
          <w:rFonts w:ascii="Times New Roman" w:hAnsi="Times New Roman"/>
          <w:kern w:val="0"/>
          <w:sz w:val="24"/>
          <w:vertAlign w:val="superscript"/>
        </w:rPr>
        <w:t>[54]</w:t>
      </w:r>
      <w:r w:rsidR="00F0024B" w:rsidRPr="001C1F3C">
        <w:rPr>
          <w:rFonts w:ascii="Times New Roman" w:hAnsi="Times New Roman"/>
          <w:kern w:val="0"/>
          <w:sz w:val="24"/>
          <w:vertAlign w:val="superscript"/>
        </w:rPr>
        <w:fldChar w:fldCharType="end"/>
      </w:r>
      <w:r w:rsidR="00691FF9" w:rsidRPr="001C1F3C">
        <w:rPr>
          <w:rFonts w:ascii="Times New Roman" w:eastAsia="宋体" w:hAnsi="Times New Roman" w:cs="Times New Roman" w:hint="eastAsia"/>
          <w:spacing w:val="-5"/>
          <w:kern w:val="0"/>
          <w:sz w:val="24"/>
          <w:szCs w:val="20"/>
        </w:rPr>
        <w:t>，</w:t>
      </w:r>
      <w:r w:rsidR="00B770E6" w:rsidRPr="001C1F3C">
        <w:rPr>
          <w:rFonts w:ascii="Times New Roman" w:eastAsia="宋体" w:hAnsi="Times New Roman" w:cs="Times New Roman" w:hint="eastAsia"/>
          <w:spacing w:val="-5"/>
          <w:kern w:val="0"/>
          <w:sz w:val="24"/>
          <w:szCs w:val="20"/>
        </w:rPr>
        <w:t>同样从降低网络的训练成本出发，提出在训练过程中实时对被认为是不重要的可重参数化分支进行修剪，不仅大幅降低了网络的训练成本，还带来了一定程度的性能提升。</w:t>
      </w:r>
      <w:r w:rsidR="00B770E6" w:rsidRPr="001C1F3C">
        <w:rPr>
          <w:rFonts w:ascii="Times New Roman" w:eastAsia="宋体" w:hAnsi="Times New Roman" w:cs="Times New Roman" w:hint="eastAsia"/>
          <w:spacing w:val="-5"/>
          <w:kern w:val="0"/>
          <w:sz w:val="24"/>
          <w:szCs w:val="20"/>
        </w:rPr>
        <w:t>2</w:t>
      </w:r>
      <w:r w:rsidR="00B770E6" w:rsidRPr="001C1F3C">
        <w:rPr>
          <w:rFonts w:ascii="Times New Roman" w:eastAsia="宋体" w:hAnsi="Times New Roman" w:cs="Times New Roman"/>
          <w:spacing w:val="-5"/>
          <w:kern w:val="0"/>
          <w:sz w:val="24"/>
          <w:szCs w:val="20"/>
        </w:rPr>
        <w:t>022</w:t>
      </w:r>
      <w:r w:rsidR="00B770E6" w:rsidRPr="001C1F3C">
        <w:rPr>
          <w:rFonts w:ascii="Times New Roman" w:eastAsia="宋体" w:hAnsi="Times New Roman" w:cs="Times New Roman" w:hint="eastAsia"/>
          <w:spacing w:val="-5"/>
          <w:kern w:val="0"/>
          <w:sz w:val="24"/>
          <w:szCs w:val="20"/>
        </w:rPr>
        <w:t>年，华为提出</w:t>
      </w:r>
      <w:r w:rsidR="00B770E6" w:rsidRPr="001C1F3C">
        <w:rPr>
          <w:rFonts w:ascii="Times New Roman" w:eastAsia="宋体" w:hAnsi="Times New Roman" w:cs="Times New Roman" w:hint="eastAsia"/>
          <w:spacing w:val="-5"/>
          <w:kern w:val="0"/>
          <w:sz w:val="24"/>
          <w:szCs w:val="20"/>
        </w:rPr>
        <w:t>R</w:t>
      </w:r>
      <w:r w:rsidR="00F141E0" w:rsidRPr="001C1F3C">
        <w:rPr>
          <w:rFonts w:ascii="Times New Roman" w:eastAsia="宋体" w:hAnsi="Times New Roman" w:cs="Times New Roman" w:hint="eastAsia"/>
          <w:spacing w:val="-5"/>
          <w:kern w:val="0"/>
          <w:sz w:val="24"/>
          <w:szCs w:val="20"/>
        </w:rPr>
        <w:t>ep</w:t>
      </w:r>
      <w:r w:rsidR="00B770E6" w:rsidRPr="001C1F3C">
        <w:rPr>
          <w:rFonts w:ascii="Times New Roman" w:eastAsia="宋体" w:hAnsi="Times New Roman" w:cs="Times New Roman" w:hint="eastAsia"/>
          <w:spacing w:val="-5"/>
          <w:kern w:val="0"/>
          <w:sz w:val="24"/>
          <w:szCs w:val="20"/>
        </w:rPr>
        <w:t>G</w:t>
      </w:r>
      <w:r w:rsidR="00F141E0" w:rsidRPr="001C1F3C">
        <w:rPr>
          <w:rFonts w:ascii="Times New Roman" w:eastAsia="宋体" w:hAnsi="Times New Roman" w:cs="Times New Roman" w:hint="eastAsia"/>
          <w:spacing w:val="-5"/>
          <w:kern w:val="0"/>
          <w:sz w:val="24"/>
          <w:szCs w:val="20"/>
        </w:rPr>
        <w:t>host</w:t>
      </w:r>
      <w:r w:rsidR="00B770E6" w:rsidRPr="001C1F3C">
        <w:rPr>
          <w:rFonts w:ascii="Times New Roman" w:eastAsia="宋体" w:hAnsi="Times New Roman" w:cs="Times New Roman" w:hint="eastAsia"/>
          <w:spacing w:val="-5"/>
          <w:kern w:val="0"/>
          <w:sz w:val="24"/>
          <w:szCs w:val="20"/>
        </w:rPr>
        <w:t>Net</w:t>
      </w:r>
      <w:r w:rsidR="00F0024B" w:rsidRPr="001C1F3C">
        <w:rPr>
          <w:rFonts w:ascii="Times New Roman" w:hAnsi="Times New Roman"/>
          <w:kern w:val="0"/>
          <w:sz w:val="24"/>
          <w:vertAlign w:val="superscript"/>
        </w:rPr>
        <w:fldChar w:fldCharType="begin"/>
      </w:r>
      <w:r w:rsidR="00F0024B" w:rsidRPr="001C1F3C">
        <w:rPr>
          <w:rFonts w:ascii="Times New Roman" w:hAnsi="Times New Roman"/>
          <w:kern w:val="0"/>
          <w:sz w:val="24"/>
          <w:vertAlign w:val="superscript"/>
        </w:rPr>
        <w:instrText xml:space="preserve"> REF _Ref121839923 \r \h </w:instrText>
      </w:r>
      <w:r w:rsidR="001C1F3C">
        <w:rPr>
          <w:rFonts w:ascii="Times New Roman" w:hAnsi="Times New Roman"/>
          <w:kern w:val="0"/>
          <w:sz w:val="24"/>
          <w:vertAlign w:val="superscript"/>
        </w:rPr>
        <w:instrText xml:space="preserve"> \* MERGEFORMAT </w:instrText>
      </w:r>
      <w:r w:rsidR="00F0024B" w:rsidRPr="001C1F3C">
        <w:rPr>
          <w:rFonts w:ascii="Times New Roman" w:hAnsi="Times New Roman"/>
          <w:kern w:val="0"/>
          <w:sz w:val="24"/>
          <w:vertAlign w:val="superscript"/>
        </w:rPr>
      </w:r>
      <w:r w:rsidR="00F0024B" w:rsidRPr="001C1F3C">
        <w:rPr>
          <w:rFonts w:ascii="Times New Roman" w:hAnsi="Times New Roman"/>
          <w:kern w:val="0"/>
          <w:sz w:val="24"/>
          <w:vertAlign w:val="superscript"/>
        </w:rPr>
        <w:fldChar w:fldCharType="separate"/>
      </w:r>
      <w:r w:rsidR="00AB671D">
        <w:rPr>
          <w:rFonts w:ascii="Times New Roman" w:hAnsi="Times New Roman"/>
          <w:kern w:val="0"/>
          <w:sz w:val="24"/>
          <w:vertAlign w:val="superscript"/>
        </w:rPr>
        <w:t>[55]</w:t>
      </w:r>
      <w:r w:rsidR="00F0024B" w:rsidRPr="001C1F3C">
        <w:rPr>
          <w:rFonts w:ascii="Times New Roman" w:hAnsi="Times New Roman"/>
          <w:kern w:val="0"/>
          <w:sz w:val="24"/>
          <w:vertAlign w:val="superscript"/>
        </w:rPr>
        <w:fldChar w:fldCharType="end"/>
      </w:r>
      <w:r w:rsidR="00B770E6" w:rsidRPr="001C1F3C">
        <w:rPr>
          <w:rFonts w:ascii="Times New Roman" w:eastAsia="宋体" w:hAnsi="Times New Roman" w:cs="Times New Roman" w:hint="eastAsia"/>
          <w:spacing w:val="-5"/>
          <w:kern w:val="0"/>
          <w:sz w:val="24"/>
          <w:szCs w:val="20"/>
        </w:rPr>
        <w:t>，认为网络结构中存在的拼接操作虽然不占任何参数量和计算量，但该操作本身较慢的执行速度是不可忽略的，因此通过结构重参数化技术，使逐元素相加操作</w:t>
      </w:r>
      <w:r w:rsidR="006378A6">
        <w:rPr>
          <w:rFonts w:ascii="Times New Roman" w:eastAsia="宋体" w:hAnsi="Times New Roman" w:cs="Times New Roman" w:hint="eastAsia"/>
          <w:spacing w:val="-5"/>
          <w:kern w:val="0"/>
          <w:sz w:val="24"/>
          <w:szCs w:val="20"/>
        </w:rPr>
        <w:t>替代了</w:t>
      </w:r>
      <w:r w:rsidR="00B770E6" w:rsidRPr="001C1F3C">
        <w:rPr>
          <w:rFonts w:ascii="Times New Roman" w:eastAsia="宋体" w:hAnsi="Times New Roman" w:cs="Times New Roman" w:hint="eastAsia"/>
          <w:spacing w:val="-5"/>
          <w:kern w:val="0"/>
          <w:sz w:val="24"/>
          <w:szCs w:val="20"/>
        </w:rPr>
        <w:t>GhostNet</w:t>
      </w:r>
      <w:r w:rsidR="00B770E6" w:rsidRPr="001C1F3C">
        <w:rPr>
          <w:rFonts w:ascii="Times New Roman" w:eastAsia="宋体" w:hAnsi="Times New Roman" w:cs="Times New Roman" w:hint="eastAsia"/>
          <w:spacing w:val="-5"/>
          <w:kern w:val="0"/>
          <w:sz w:val="24"/>
          <w:szCs w:val="20"/>
        </w:rPr>
        <w:t>中的拼接操作，同时提升了网络的推理速度和精度。</w:t>
      </w:r>
      <w:r w:rsidR="006D3DEC" w:rsidRPr="001C1F3C">
        <w:rPr>
          <w:rFonts w:ascii="Times New Roman" w:eastAsia="宋体" w:hAnsi="Times New Roman" w:cs="Times New Roman" w:hint="eastAsia"/>
          <w:spacing w:val="-5"/>
          <w:kern w:val="0"/>
          <w:sz w:val="24"/>
          <w:szCs w:val="20"/>
        </w:rPr>
        <w:t>2</w:t>
      </w:r>
      <w:r w:rsidR="006D3DEC" w:rsidRPr="001C1F3C">
        <w:rPr>
          <w:rFonts w:ascii="Times New Roman" w:eastAsia="宋体" w:hAnsi="Times New Roman" w:cs="Times New Roman"/>
          <w:spacing w:val="-5"/>
          <w:kern w:val="0"/>
          <w:sz w:val="24"/>
          <w:szCs w:val="20"/>
        </w:rPr>
        <w:t>022</w:t>
      </w:r>
      <w:r w:rsidR="006D3DEC" w:rsidRPr="001C1F3C">
        <w:rPr>
          <w:rFonts w:ascii="Times New Roman" w:eastAsia="宋体" w:hAnsi="Times New Roman" w:cs="Times New Roman" w:hint="eastAsia"/>
          <w:spacing w:val="-5"/>
          <w:kern w:val="0"/>
          <w:sz w:val="24"/>
          <w:szCs w:val="20"/>
        </w:rPr>
        <w:t>年，清华大学提出</w:t>
      </w:r>
      <w:r w:rsidR="006D3DEC" w:rsidRPr="001C1F3C">
        <w:rPr>
          <w:rFonts w:ascii="Times New Roman" w:eastAsia="宋体" w:hAnsi="Times New Roman" w:cs="Times New Roman" w:hint="eastAsia"/>
          <w:spacing w:val="-5"/>
          <w:kern w:val="0"/>
          <w:sz w:val="24"/>
          <w:szCs w:val="20"/>
        </w:rPr>
        <w:t>RepMLP</w:t>
      </w:r>
      <w:r w:rsidR="006D3DEC" w:rsidRPr="001C1F3C">
        <w:rPr>
          <w:rFonts w:ascii="Times New Roman" w:eastAsia="宋体" w:hAnsi="Times New Roman" w:cs="Times New Roman" w:hint="eastAsia"/>
          <w:spacing w:val="-5"/>
          <w:kern w:val="0"/>
          <w:sz w:val="24"/>
          <w:szCs w:val="20"/>
        </w:rPr>
        <w:t>模型</w:t>
      </w:r>
      <w:r w:rsidR="00F0024B" w:rsidRPr="001C1F3C">
        <w:rPr>
          <w:rFonts w:ascii="Times New Roman" w:hAnsi="Times New Roman"/>
          <w:kern w:val="0"/>
          <w:sz w:val="24"/>
          <w:vertAlign w:val="superscript"/>
        </w:rPr>
        <w:fldChar w:fldCharType="begin"/>
      </w:r>
      <w:r w:rsidR="00F0024B" w:rsidRPr="001C1F3C">
        <w:rPr>
          <w:rFonts w:ascii="Times New Roman" w:hAnsi="Times New Roman"/>
          <w:kern w:val="0"/>
          <w:sz w:val="24"/>
          <w:vertAlign w:val="superscript"/>
        </w:rPr>
        <w:instrText xml:space="preserve"> REF _Ref121839927 \r \h </w:instrText>
      </w:r>
      <w:r w:rsidR="001C1F3C">
        <w:rPr>
          <w:rFonts w:ascii="Times New Roman" w:hAnsi="Times New Roman"/>
          <w:kern w:val="0"/>
          <w:sz w:val="24"/>
          <w:vertAlign w:val="superscript"/>
        </w:rPr>
        <w:instrText xml:space="preserve"> \* MERGEFORMAT </w:instrText>
      </w:r>
      <w:r w:rsidR="00F0024B" w:rsidRPr="001C1F3C">
        <w:rPr>
          <w:rFonts w:ascii="Times New Roman" w:hAnsi="Times New Roman"/>
          <w:kern w:val="0"/>
          <w:sz w:val="24"/>
          <w:vertAlign w:val="superscript"/>
        </w:rPr>
      </w:r>
      <w:r w:rsidR="00F0024B" w:rsidRPr="001C1F3C">
        <w:rPr>
          <w:rFonts w:ascii="Times New Roman" w:hAnsi="Times New Roman"/>
          <w:kern w:val="0"/>
          <w:sz w:val="24"/>
          <w:vertAlign w:val="superscript"/>
        </w:rPr>
        <w:fldChar w:fldCharType="separate"/>
      </w:r>
      <w:r w:rsidR="00AB671D">
        <w:rPr>
          <w:rFonts w:ascii="Times New Roman" w:hAnsi="Times New Roman"/>
          <w:kern w:val="0"/>
          <w:sz w:val="24"/>
          <w:vertAlign w:val="superscript"/>
        </w:rPr>
        <w:t>[56]</w:t>
      </w:r>
      <w:r w:rsidR="00F0024B" w:rsidRPr="001C1F3C">
        <w:rPr>
          <w:rFonts w:ascii="Times New Roman" w:hAnsi="Times New Roman"/>
          <w:kern w:val="0"/>
          <w:sz w:val="24"/>
          <w:vertAlign w:val="superscript"/>
        </w:rPr>
        <w:fldChar w:fldCharType="end"/>
      </w:r>
      <w:r w:rsidR="006D3DEC" w:rsidRPr="001C1F3C">
        <w:rPr>
          <w:rFonts w:ascii="Times New Roman" w:eastAsia="宋体" w:hAnsi="Times New Roman" w:cs="Times New Roman" w:hint="eastAsia"/>
          <w:spacing w:val="-5"/>
          <w:kern w:val="0"/>
          <w:sz w:val="24"/>
          <w:szCs w:val="20"/>
        </w:rPr>
        <w:t>，旨在探索同时采用对长远信息建模能力强的全连接层和对局部信息建模能力强的卷积层对模型性能提升的影响，该网络采用卷积层和全连接层并联训练，训练完成后，使用创新的与卷积底层实现方案无关的重参数化方法，将卷积层重参数化为全连接层以和原始的全连接分支合并，该网络在性能方面超越了同等体量的纯全连接网络和纯卷积网络。</w:t>
      </w:r>
      <w:r w:rsidR="00B770E6" w:rsidRPr="001C1F3C">
        <w:rPr>
          <w:rFonts w:ascii="Times New Roman" w:eastAsia="宋体" w:hAnsi="Times New Roman" w:cs="Times New Roman" w:hint="eastAsia"/>
          <w:spacing w:val="-5"/>
          <w:kern w:val="0"/>
          <w:sz w:val="24"/>
          <w:szCs w:val="20"/>
        </w:rPr>
        <w:t>2</w:t>
      </w:r>
      <w:r w:rsidR="00B770E6" w:rsidRPr="001C1F3C">
        <w:rPr>
          <w:rFonts w:ascii="Times New Roman" w:eastAsia="宋体" w:hAnsi="Times New Roman" w:cs="Times New Roman"/>
          <w:spacing w:val="-5"/>
          <w:kern w:val="0"/>
          <w:sz w:val="24"/>
          <w:szCs w:val="20"/>
        </w:rPr>
        <w:t>022</w:t>
      </w:r>
      <w:r w:rsidR="00B770E6" w:rsidRPr="001C1F3C">
        <w:rPr>
          <w:rFonts w:ascii="Times New Roman" w:eastAsia="宋体" w:hAnsi="Times New Roman" w:cs="Times New Roman" w:hint="eastAsia"/>
          <w:spacing w:val="-5"/>
          <w:kern w:val="0"/>
          <w:sz w:val="24"/>
          <w:szCs w:val="20"/>
        </w:rPr>
        <w:t>年，腾讯提出</w:t>
      </w:r>
      <w:r w:rsidR="00B770E6" w:rsidRPr="001C1F3C">
        <w:rPr>
          <w:rFonts w:ascii="Times New Roman" w:eastAsia="宋体" w:hAnsi="Times New Roman" w:cs="Times New Roman" w:hint="eastAsia"/>
          <w:spacing w:val="-5"/>
          <w:kern w:val="0"/>
          <w:sz w:val="24"/>
          <w:szCs w:val="20"/>
        </w:rPr>
        <w:t>O</w:t>
      </w:r>
      <w:r w:rsidR="00F141E0" w:rsidRPr="001C1F3C">
        <w:rPr>
          <w:rFonts w:ascii="Times New Roman" w:eastAsia="宋体" w:hAnsi="Times New Roman" w:cs="Times New Roman" w:hint="eastAsia"/>
          <w:spacing w:val="-5"/>
          <w:kern w:val="0"/>
          <w:sz w:val="24"/>
          <w:szCs w:val="20"/>
        </w:rPr>
        <w:t>pt</w:t>
      </w:r>
      <w:r w:rsidR="00B770E6" w:rsidRPr="001C1F3C">
        <w:rPr>
          <w:rFonts w:ascii="Times New Roman" w:eastAsia="宋体" w:hAnsi="Times New Roman" w:cs="Times New Roman" w:hint="eastAsia"/>
          <w:spacing w:val="-5"/>
          <w:kern w:val="0"/>
          <w:sz w:val="24"/>
          <w:szCs w:val="20"/>
        </w:rPr>
        <w:t>R</w:t>
      </w:r>
      <w:r w:rsidR="00F141E0" w:rsidRPr="001C1F3C">
        <w:rPr>
          <w:rFonts w:ascii="Times New Roman" w:eastAsia="宋体" w:hAnsi="Times New Roman" w:cs="Times New Roman" w:hint="eastAsia"/>
          <w:spacing w:val="-5"/>
          <w:kern w:val="0"/>
          <w:sz w:val="24"/>
          <w:szCs w:val="20"/>
        </w:rPr>
        <w:t>ep</w:t>
      </w:r>
      <w:r w:rsidR="00B770E6" w:rsidRPr="001C1F3C">
        <w:rPr>
          <w:rFonts w:ascii="Times New Roman" w:eastAsia="宋体" w:hAnsi="Times New Roman" w:cs="Times New Roman" w:hint="eastAsia"/>
          <w:spacing w:val="-5"/>
          <w:kern w:val="0"/>
          <w:sz w:val="24"/>
          <w:szCs w:val="20"/>
        </w:rPr>
        <w:t>方法</w:t>
      </w:r>
      <w:r w:rsidR="00F0024B" w:rsidRPr="001C1F3C">
        <w:rPr>
          <w:rFonts w:ascii="Times New Roman" w:hAnsi="Times New Roman"/>
          <w:kern w:val="0"/>
          <w:sz w:val="24"/>
          <w:vertAlign w:val="superscript"/>
        </w:rPr>
        <w:fldChar w:fldCharType="begin"/>
      </w:r>
      <w:r w:rsidR="00F0024B" w:rsidRPr="001C1F3C">
        <w:rPr>
          <w:rFonts w:ascii="Times New Roman" w:hAnsi="Times New Roman"/>
          <w:kern w:val="0"/>
          <w:sz w:val="24"/>
          <w:vertAlign w:val="superscript"/>
        </w:rPr>
        <w:instrText xml:space="preserve"> REF _Ref121839931 \r \h </w:instrText>
      </w:r>
      <w:r w:rsidR="001C1F3C">
        <w:rPr>
          <w:rFonts w:ascii="Times New Roman" w:hAnsi="Times New Roman"/>
          <w:kern w:val="0"/>
          <w:sz w:val="24"/>
          <w:vertAlign w:val="superscript"/>
        </w:rPr>
        <w:instrText xml:space="preserve"> \* MERGEFORMAT </w:instrText>
      </w:r>
      <w:r w:rsidR="00F0024B" w:rsidRPr="001C1F3C">
        <w:rPr>
          <w:rFonts w:ascii="Times New Roman" w:hAnsi="Times New Roman"/>
          <w:kern w:val="0"/>
          <w:sz w:val="24"/>
          <w:vertAlign w:val="superscript"/>
        </w:rPr>
      </w:r>
      <w:r w:rsidR="00F0024B" w:rsidRPr="001C1F3C">
        <w:rPr>
          <w:rFonts w:ascii="Times New Roman" w:hAnsi="Times New Roman"/>
          <w:kern w:val="0"/>
          <w:sz w:val="24"/>
          <w:vertAlign w:val="superscript"/>
        </w:rPr>
        <w:fldChar w:fldCharType="separate"/>
      </w:r>
      <w:r w:rsidR="00AB671D">
        <w:rPr>
          <w:rFonts w:ascii="Times New Roman" w:hAnsi="Times New Roman"/>
          <w:kern w:val="0"/>
          <w:sz w:val="24"/>
          <w:vertAlign w:val="superscript"/>
        </w:rPr>
        <w:t>[57]</w:t>
      </w:r>
      <w:r w:rsidR="00F0024B" w:rsidRPr="001C1F3C">
        <w:rPr>
          <w:rFonts w:ascii="Times New Roman" w:hAnsi="Times New Roman"/>
          <w:kern w:val="0"/>
          <w:sz w:val="24"/>
          <w:vertAlign w:val="superscript"/>
        </w:rPr>
        <w:fldChar w:fldCharType="end"/>
      </w:r>
      <w:r w:rsidR="00B770E6" w:rsidRPr="001C1F3C">
        <w:rPr>
          <w:rFonts w:ascii="Times New Roman" w:eastAsia="宋体" w:hAnsi="Times New Roman" w:cs="Times New Roman" w:hint="eastAsia"/>
          <w:spacing w:val="-5"/>
          <w:kern w:val="0"/>
          <w:sz w:val="24"/>
          <w:szCs w:val="20"/>
        </w:rPr>
        <w:t>，该</w:t>
      </w:r>
      <w:r w:rsidR="00B770E6">
        <w:rPr>
          <w:rFonts w:ascii="Times New Roman" w:eastAsia="宋体" w:hAnsi="Times New Roman" w:cs="Times New Roman" w:hint="eastAsia"/>
          <w:spacing w:val="-5"/>
          <w:kern w:val="0"/>
          <w:sz w:val="24"/>
          <w:szCs w:val="20"/>
        </w:rPr>
        <w:t>方法不再区分网络的训练时结构和推理时结构，而是对网络的优化器进行重参数化</w:t>
      </w:r>
      <w:r w:rsidR="00052576">
        <w:rPr>
          <w:rFonts w:ascii="Times New Roman" w:eastAsia="宋体" w:hAnsi="Times New Roman" w:cs="Times New Roman" w:hint="eastAsia"/>
          <w:spacing w:val="-5"/>
          <w:kern w:val="0"/>
          <w:sz w:val="24"/>
          <w:szCs w:val="20"/>
        </w:rPr>
        <w:t>，以此来模拟结构重参数化的训练过程，而不是真的需要构建复杂的训练时结构重参数化网络，该方法巨大地降低了训练成本，并证明了没有经过精心设计的网络同样能达到和精心设计的网络同等水平的性能。</w:t>
      </w:r>
    </w:p>
    <w:p w14:paraId="71B5C812" w14:textId="51B67EFC" w:rsidR="00B32B4B" w:rsidRDefault="00D401DA">
      <w:pPr>
        <w:pStyle w:val="b10"/>
        <w:ind w:left="425" w:hanging="425"/>
      </w:pPr>
      <w:bookmarkStart w:id="12" w:name="_Toc161797146"/>
      <w:bookmarkStart w:id="13" w:name="_Toc129365640"/>
      <w:bookmarkStart w:id="14" w:name="_Toc128456448"/>
      <w:bookmarkStart w:id="15" w:name="_Toc161753672"/>
      <w:bookmarkStart w:id="16" w:name="_Toc365586243"/>
      <w:bookmarkStart w:id="17" w:name="_Toc121840165"/>
      <w:r>
        <w:lastRenderedPageBreak/>
        <w:t xml:space="preserve">3 </w:t>
      </w:r>
      <w:r>
        <w:rPr>
          <w:rFonts w:hint="eastAsia"/>
        </w:rPr>
        <w:t>研究内容、预期目标及研究方法</w:t>
      </w:r>
      <w:bookmarkEnd w:id="12"/>
      <w:bookmarkEnd w:id="13"/>
      <w:bookmarkEnd w:id="14"/>
      <w:bookmarkEnd w:id="15"/>
      <w:bookmarkEnd w:id="16"/>
      <w:bookmarkEnd w:id="17"/>
    </w:p>
    <w:p w14:paraId="65C9496E" w14:textId="5A7E01C7" w:rsidR="00B32B4B" w:rsidRDefault="00D401DA" w:rsidP="003D3F1A">
      <w:pPr>
        <w:pStyle w:val="b20"/>
        <w:numPr>
          <w:ilvl w:val="1"/>
          <w:numId w:val="5"/>
        </w:numPr>
      </w:pPr>
      <w:bookmarkStart w:id="18" w:name="_Toc365586244"/>
      <w:bookmarkStart w:id="19" w:name="_Toc129365641"/>
      <w:bookmarkStart w:id="20" w:name="_Toc161797147"/>
      <w:bookmarkStart w:id="21" w:name="_Toc161753673"/>
      <w:bookmarkStart w:id="22" w:name="_Toc128456449"/>
      <w:bookmarkStart w:id="23" w:name="_Toc121840166"/>
      <w:r>
        <w:rPr>
          <w:rFonts w:hint="eastAsia"/>
        </w:rPr>
        <w:t>研究内容</w:t>
      </w:r>
      <w:bookmarkEnd w:id="18"/>
      <w:bookmarkEnd w:id="19"/>
      <w:bookmarkEnd w:id="20"/>
      <w:bookmarkEnd w:id="21"/>
      <w:bookmarkEnd w:id="22"/>
      <w:bookmarkEnd w:id="23"/>
    </w:p>
    <w:p w14:paraId="496C6120" w14:textId="1EC1190D" w:rsidR="000A16F1" w:rsidRPr="000A16F1" w:rsidRDefault="000A16F1" w:rsidP="000A16F1">
      <w:pPr>
        <w:widowControl/>
        <w:spacing w:line="360" w:lineRule="auto"/>
        <w:ind w:firstLine="360"/>
        <w:jc w:val="left"/>
        <w:rPr>
          <w:kern w:val="0"/>
          <w:sz w:val="24"/>
        </w:rPr>
      </w:pPr>
      <w:r w:rsidRPr="000A16F1">
        <w:rPr>
          <w:kern w:val="0"/>
          <w:sz w:val="24"/>
        </w:rPr>
        <w:t>本课题</w:t>
      </w:r>
      <w:r w:rsidR="00DA406C">
        <w:rPr>
          <w:rFonts w:hint="eastAsia"/>
          <w:kern w:val="0"/>
          <w:sz w:val="24"/>
        </w:rPr>
        <w:t>将探索能对性能提升和效率提升都做出巨大贡献的可重参数化网络结构，</w:t>
      </w:r>
      <w:r w:rsidR="00345536">
        <w:rPr>
          <w:rFonts w:hint="eastAsia"/>
          <w:kern w:val="0"/>
          <w:sz w:val="24"/>
        </w:rPr>
        <w:t>探索</w:t>
      </w:r>
      <w:r w:rsidR="00DA406C">
        <w:rPr>
          <w:rFonts w:hint="eastAsia"/>
          <w:kern w:val="0"/>
          <w:sz w:val="24"/>
        </w:rPr>
        <w:t>网络体量</w:t>
      </w:r>
      <w:r w:rsidR="00345536">
        <w:rPr>
          <w:rFonts w:hint="eastAsia"/>
          <w:kern w:val="0"/>
          <w:sz w:val="24"/>
        </w:rPr>
        <w:t>如何适应</w:t>
      </w:r>
      <w:r w:rsidR="00DA406C">
        <w:rPr>
          <w:rFonts w:hint="eastAsia"/>
          <w:kern w:val="0"/>
          <w:sz w:val="24"/>
        </w:rPr>
        <w:t>特定任务</w:t>
      </w:r>
      <w:r w:rsidR="00345536">
        <w:rPr>
          <w:rFonts w:hint="eastAsia"/>
          <w:kern w:val="0"/>
          <w:sz w:val="24"/>
        </w:rPr>
        <w:t>。尝试构建</w:t>
      </w:r>
      <w:r w:rsidR="00DA406C">
        <w:rPr>
          <w:rFonts w:ascii="Times New Roman" w:eastAsia="宋体" w:hAnsi="Times New Roman" w:cs="Times New Roman" w:hint="eastAsia"/>
          <w:spacing w:val="-5"/>
          <w:kern w:val="0"/>
          <w:sz w:val="24"/>
          <w:szCs w:val="20"/>
        </w:rPr>
        <w:t>性能强大、推理速度快</w:t>
      </w:r>
      <w:r w:rsidR="006378A6">
        <w:rPr>
          <w:rFonts w:ascii="Times New Roman" w:eastAsia="宋体" w:hAnsi="Times New Roman" w:cs="Times New Roman" w:hint="eastAsia"/>
          <w:spacing w:val="-5"/>
          <w:kern w:val="0"/>
          <w:sz w:val="24"/>
          <w:szCs w:val="20"/>
        </w:rPr>
        <w:t>、</w:t>
      </w:r>
      <w:r w:rsidR="006378A6">
        <w:rPr>
          <w:rFonts w:ascii="Times New Roman" w:eastAsia="宋体" w:hAnsi="Times New Roman" w:cs="Times New Roman" w:hint="eastAsia"/>
          <w:spacing w:val="-5"/>
          <w:kern w:val="0"/>
          <w:sz w:val="24"/>
          <w:szCs w:val="20"/>
        </w:rPr>
        <w:t>对特定任务适应度高</w:t>
      </w:r>
      <w:r w:rsidR="00DA406C">
        <w:rPr>
          <w:rFonts w:ascii="Times New Roman" w:eastAsia="宋体" w:hAnsi="Times New Roman" w:cs="Times New Roman" w:hint="eastAsia"/>
          <w:spacing w:val="-5"/>
          <w:kern w:val="0"/>
          <w:sz w:val="24"/>
          <w:szCs w:val="20"/>
        </w:rPr>
        <w:t>的神经网络解决</w:t>
      </w:r>
      <w:r w:rsidR="00DA406C" w:rsidRPr="00837ABE">
        <w:rPr>
          <w:rFonts w:ascii="Times New Roman" w:eastAsia="宋体" w:hAnsi="Times New Roman" w:cs="Times New Roman" w:hint="eastAsia"/>
          <w:spacing w:val="-5"/>
          <w:kern w:val="0"/>
          <w:sz w:val="24"/>
          <w:szCs w:val="20"/>
        </w:rPr>
        <w:t>方案。</w:t>
      </w:r>
      <w:r w:rsidRPr="000A16F1">
        <w:rPr>
          <w:kern w:val="0"/>
          <w:sz w:val="24"/>
        </w:rPr>
        <w:t>具体内容</w:t>
      </w:r>
      <w:r w:rsidR="00DA406C">
        <w:rPr>
          <w:rFonts w:hint="eastAsia"/>
          <w:kern w:val="0"/>
          <w:sz w:val="24"/>
        </w:rPr>
        <w:t>包括</w:t>
      </w:r>
      <w:r w:rsidRPr="000A16F1">
        <w:rPr>
          <w:kern w:val="0"/>
          <w:sz w:val="24"/>
        </w:rPr>
        <w:t>：</w:t>
      </w:r>
    </w:p>
    <w:p w14:paraId="4922BFFC" w14:textId="552C0EC5" w:rsidR="00345536" w:rsidRPr="00345536" w:rsidRDefault="00345536" w:rsidP="00345536">
      <w:pPr>
        <w:pStyle w:val="ae"/>
        <w:widowControl/>
        <w:numPr>
          <w:ilvl w:val="0"/>
          <w:numId w:val="14"/>
        </w:numPr>
        <w:spacing w:line="360" w:lineRule="auto"/>
        <w:ind w:firstLineChars="0"/>
        <w:jc w:val="left"/>
        <w:rPr>
          <w:kern w:val="0"/>
          <w:sz w:val="24"/>
        </w:rPr>
      </w:pPr>
      <w:bookmarkStart w:id="24" w:name="_Hlk121766748"/>
      <w:r w:rsidRPr="00345536">
        <w:rPr>
          <w:rFonts w:hint="eastAsia"/>
          <w:kern w:val="0"/>
          <w:sz w:val="24"/>
        </w:rPr>
        <w:t>高性能高效率的可重参数化网络结构</w:t>
      </w:r>
    </w:p>
    <w:bookmarkEnd w:id="24"/>
    <w:p w14:paraId="5DD6DCD8" w14:textId="04DFFE51" w:rsidR="000A16F1" w:rsidRDefault="00975123" w:rsidP="00345536">
      <w:pPr>
        <w:widowControl/>
        <w:spacing w:line="360" w:lineRule="auto"/>
        <w:ind w:firstLineChars="200" w:firstLine="480"/>
        <w:jc w:val="left"/>
        <w:rPr>
          <w:kern w:val="0"/>
          <w:sz w:val="24"/>
        </w:rPr>
      </w:pPr>
      <w:r>
        <w:rPr>
          <w:rFonts w:hint="eastAsia"/>
          <w:kern w:val="0"/>
          <w:sz w:val="24"/>
        </w:rPr>
        <w:t>结构重参数化在提升特定模型性能方面已经产生了</w:t>
      </w:r>
      <w:r w:rsidR="006378A6">
        <w:rPr>
          <w:rFonts w:hint="eastAsia"/>
          <w:kern w:val="0"/>
          <w:sz w:val="24"/>
        </w:rPr>
        <w:t>一些</w:t>
      </w:r>
      <w:r>
        <w:rPr>
          <w:rFonts w:hint="eastAsia"/>
          <w:kern w:val="0"/>
          <w:sz w:val="24"/>
        </w:rPr>
        <w:t>优秀成果，但常见的多分支可重参数化结构的各个分支目的和可解释性不明确，并且结构重参数化在提升模型效率方面的潜力还未被完全开发。首先，本课题将探究可重参数化结构中各分支的相似性、重要性等指标，寻找合适的分支组合来构成可重参数化结构，使其各分支分工明确、</w:t>
      </w:r>
      <w:r w:rsidR="00883880">
        <w:rPr>
          <w:rFonts w:hint="eastAsia"/>
          <w:kern w:val="0"/>
          <w:sz w:val="24"/>
        </w:rPr>
        <w:t>分支总量合适、</w:t>
      </w:r>
      <w:r>
        <w:rPr>
          <w:rFonts w:hint="eastAsia"/>
          <w:kern w:val="0"/>
          <w:sz w:val="24"/>
        </w:rPr>
        <w:t>整体性能强大。其次，</w:t>
      </w:r>
      <w:r w:rsidR="00883880">
        <w:rPr>
          <w:rFonts w:hint="eastAsia"/>
          <w:kern w:val="0"/>
          <w:sz w:val="24"/>
        </w:rPr>
        <w:t>本研究将探索推理效率高的可重参数化结构，将推理时结构设计与轻量化高速推理结构的设计理念相结合，提高网络的推理效率</w:t>
      </w:r>
      <w:r>
        <w:rPr>
          <w:rFonts w:hint="eastAsia"/>
          <w:kern w:val="0"/>
          <w:sz w:val="24"/>
        </w:rPr>
        <w:t>。</w:t>
      </w:r>
    </w:p>
    <w:p w14:paraId="35D258CE" w14:textId="6F1255FA" w:rsidR="00345536" w:rsidRPr="00345536" w:rsidRDefault="00345536" w:rsidP="00345536">
      <w:pPr>
        <w:pStyle w:val="ae"/>
        <w:widowControl/>
        <w:numPr>
          <w:ilvl w:val="0"/>
          <w:numId w:val="14"/>
        </w:numPr>
        <w:spacing w:line="360" w:lineRule="auto"/>
        <w:ind w:firstLineChars="0"/>
        <w:jc w:val="left"/>
        <w:rPr>
          <w:kern w:val="0"/>
          <w:sz w:val="24"/>
        </w:rPr>
      </w:pPr>
      <w:r w:rsidRPr="00345536">
        <w:rPr>
          <w:rFonts w:hint="eastAsia"/>
          <w:kern w:val="0"/>
          <w:sz w:val="24"/>
        </w:rPr>
        <w:t>网络体量自适应特定任务</w:t>
      </w:r>
    </w:p>
    <w:p w14:paraId="565DFF27" w14:textId="1BE935B9" w:rsidR="00345536" w:rsidRDefault="00345536" w:rsidP="00345536">
      <w:pPr>
        <w:widowControl/>
        <w:spacing w:line="360" w:lineRule="auto"/>
        <w:jc w:val="left"/>
        <w:rPr>
          <w:kern w:val="0"/>
          <w:sz w:val="24"/>
        </w:rPr>
      </w:pPr>
      <w:r>
        <w:rPr>
          <w:rFonts w:hint="eastAsia"/>
          <w:kern w:val="0"/>
          <w:sz w:val="24"/>
        </w:rPr>
        <w:t xml:space="preserve"> </w:t>
      </w:r>
      <w:r>
        <w:rPr>
          <w:kern w:val="0"/>
          <w:sz w:val="24"/>
        </w:rPr>
        <w:t xml:space="preserve">       </w:t>
      </w:r>
      <w:r w:rsidR="00883880">
        <w:rPr>
          <w:rFonts w:hint="eastAsia"/>
          <w:kern w:val="0"/>
          <w:sz w:val="24"/>
        </w:rPr>
        <w:t>目前学界提出的</w:t>
      </w:r>
      <w:r w:rsidR="00883880" w:rsidRPr="00883880">
        <w:rPr>
          <w:rFonts w:hint="eastAsia"/>
          <w:kern w:val="0"/>
          <w:sz w:val="24"/>
        </w:rPr>
        <w:t>模型一般被设计成“迷你版”、“基础版”、“巨大版”等固定的体量大小，即不能个性化地适应用户的任务，这会导致不必要的性能或速度上的损失。例如，面对图像清晰、数据量有限、类别较少的识别任务，即便采用</w:t>
      </w:r>
      <w:r w:rsidR="00883880" w:rsidRPr="00883880">
        <w:rPr>
          <w:rFonts w:hint="eastAsia"/>
          <w:kern w:val="0"/>
          <w:sz w:val="24"/>
        </w:rPr>
        <w:t>ResNet</w:t>
      </w:r>
      <w:r w:rsidR="00883880" w:rsidRPr="00883880">
        <w:rPr>
          <w:rFonts w:hint="eastAsia"/>
          <w:kern w:val="0"/>
          <w:sz w:val="24"/>
        </w:rPr>
        <w:t>系列的小型模型</w:t>
      </w:r>
      <w:r w:rsidR="00883880" w:rsidRPr="00883880">
        <w:rPr>
          <w:rFonts w:hint="eastAsia"/>
          <w:kern w:val="0"/>
          <w:sz w:val="24"/>
        </w:rPr>
        <w:t>ResNet-18</w:t>
      </w:r>
      <w:r w:rsidR="00883880" w:rsidRPr="00883880">
        <w:rPr>
          <w:rFonts w:hint="eastAsia"/>
          <w:kern w:val="0"/>
          <w:sz w:val="24"/>
        </w:rPr>
        <w:t>，也难免产生“大材小用”的情况，造成大量的参数冗余。</w:t>
      </w:r>
      <w:r w:rsidR="00883880">
        <w:rPr>
          <w:rFonts w:hint="eastAsia"/>
          <w:kern w:val="0"/>
          <w:sz w:val="24"/>
        </w:rPr>
        <w:t>为此，本研究将针对特定任务，探索动态的模型构建方法</w:t>
      </w:r>
      <w:r w:rsidR="00990104">
        <w:rPr>
          <w:rFonts w:hint="eastAsia"/>
          <w:kern w:val="0"/>
          <w:sz w:val="24"/>
        </w:rPr>
        <w:t>，使其能够适应特定任务。</w:t>
      </w:r>
    </w:p>
    <w:p w14:paraId="5CBEBFF7" w14:textId="15DB17C9" w:rsidR="00782943" w:rsidRPr="00345536" w:rsidRDefault="00782943" w:rsidP="00345536">
      <w:pPr>
        <w:widowControl/>
        <w:spacing w:line="360" w:lineRule="auto"/>
        <w:jc w:val="left"/>
        <w:rPr>
          <w:kern w:val="0"/>
          <w:sz w:val="24"/>
        </w:rPr>
      </w:pPr>
      <w:r>
        <w:rPr>
          <w:rFonts w:hint="eastAsia"/>
          <w:kern w:val="0"/>
          <w:sz w:val="24"/>
        </w:rPr>
        <w:t xml:space="preserve"> </w:t>
      </w:r>
      <w:r>
        <w:rPr>
          <w:kern w:val="0"/>
          <w:sz w:val="24"/>
        </w:rPr>
        <w:t xml:space="preserve">       </w:t>
      </w:r>
      <w:r w:rsidR="001D48C9">
        <w:rPr>
          <w:rFonts w:hint="eastAsia"/>
          <w:kern w:val="0"/>
          <w:sz w:val="24"/>
        </w:rPr>
        <w:t>结构重参数化一般用于提升固定体量模型的性能，但为了</w:t>
      </w:r>
      <w:r w:rsidR="00C6244B">
        <w:rPr>
          <w:rFonts w:hint="eastAsia"/>
          <w:kern w:val="0"/>
          <w:sz w:val="24"/>
        </w:rPr>
        <w:t>进一步提升模型效率</w:t>
      </w:r>
      <w:r w:rsidR="001D48C9">
        <w:rPr>
          <w:rFonts w:hint="eastAsia"/>
          <w:kern w:val="0"/>
          <w:sz w:val="24"/>
        </w:rPr>
        <w:t>，</w:t>
      </w:r>
      <w:r w:rsidR="00C6244B">
        <w:rPr>
          <w:rFonts w:hint="eastAsia"/>
          <w:kern w:val="0"/>
          <w:sz w:val="24"/>
        </w:rPr>
        <w:t>仍</w:t>
      </w:r>
      <w:r w:rsidR="001D48C9">
        <w:rPr>
          <w:rFonts w:hint="eastAsia"/>
          <w:kern w:val="0"/>
          <w:sz w:val="24"/>
        </w:rPr>
        <w:t>需要通过网络剪枝等手段对模型进行压缩，这可能使得结构重参数化带来的性能提升失去作用。本研究将同时考虑结构重参数化和模型体量对特定任务的适应，从一个极小的模型出发，动态扩张模型的宽度和深度直到达到理想的性能。对宽度</w:t>
      </w:r>
      <w:r w:rsidR="00C36243">
        <w:rPr>
          <w:rFonts w:hint="eastAsia"/>
          <w:kern w:val="0"/>
          <w:sz w:val="24"/>
        </w:rPr>
        <w:t>的</w:t>
      </w:r>
      <w:r w:rsidR="001D48C9">
        <w:rPr>
          <w:rFonts w:hint="eastAsia"/>
          <w:kern w:val="0"/>
          <w:sz w:val="24"/>
        </w:rPr>
        <w:t>扩张一部分由宽度参数本身承担，另一部分由结构重参数化承担，</w:t>
      </w:r>
      <w:r w:rsidR="00C6244B">
        <w:rPr>
          <w:rFonts w:hint="eastAsia"/>
          <w:kern w:val="0"/>
          <w:sz w:val="24"/>
        </w:rPr>
        <w:t>模型将有潜力以更小的体量，取得更卓越的识别性能。</w:t>
      </w:r>
    </w:p>
    <w:p w14:paraId="39CC8187" w14:textId="77777777" w:rsidR="00B32B4B" w:rsidRPr="000E3B84" w:rsidRDefault="00D401DA">
      <w:pPr>
        <w:pStyle w:val="b20"/>
        <w:ind w:left="992" w:hanging="992"/>
      </w:pPr>
      <w:bookmarkStart w:id="25" w:name="_Toc365586245"/>
      <w:bookmarkStart w:id="26" w:name="_Toc121840167"/>
      <w:r>
        <w:rPr>
          <w:rFonts w:hint="eastAsia"/>
        </w:rPr>
        <w:lastRenderedPageBreak/>
        <w:t xml:space="preserve">3.2 </w:t>
      </w:r>
      <w:r>
        <w:rPr>
          <w:rFonts w:hint="eastAsia"/>
        </w:rPr>
        <w:t>预期目标</w:t>
      </w:r>
      <w:bookmarkEnd w:id="25"/>
      <w:bookmarkEnd w:id="26"/>
    </w:p>
    <w:p w14:paraId="7591E67D" w14:textId="790C24B8" w:rsidR="00B32B4B" w:rsidRPr="000E3B84" w:rsidRDefault="00EF1F66" w:rsidP="000E3B84">
      <w:pPr>
        <w:pStyle w:val="ne-p"/>
        <w:spacing w:before="0" w:beforeAutospacing="0" w:after="0" w:afterAutospacing="0" w:line="360" w:lineRule="auto"/>
        <w:ind w:firstLine="360"/>
        <w:rPr>
          <w:rFonts w:asciiTheme="minorHAnsi" w:eastAsiaTheme="minorEastAsia" w:hAnsiTheme="minorHAnsi" w:cstheme="minorBidi"/>
          <w:szCs w:val="22"/>
        </w:rPr>
      </w:pPr>
      <w:bookmarkStart w:id="27" w:name="OLE_LINK4"/>
      <w:r w:rsidRPr="00EF1F66">
        <w:rPr>
          <w:rFonts w:asciiTheme="minorHAnsi" w:eastAsiaTheme="minorEastAsia" w:hAnsiTheme="minorHAnsi" w:cstheme="minorBidi" w:hint="eastAsia"/>
          <w:szCs w:val="22"/>
        </w:rPr>
        <w:t>根据现有的研究，</w:t>
      </w:r>
      <w:r>
        <w:rPr>
          <w:rFonts w:asciiTheme="minorHAnsi" w:eastAsiaTheme="minorEastAsia" w:hAnsiTheme="minorHAnsi" w:cstheme="minorBidi" w:hint="eastAsia"/>
          <w:szCs w:val="22"/>
        </w:rPr>
        <w:t>构建同时满足高性能和高效率的</w:t>
      </w:r>
      <w:r w:rsidR="00842D5C">
        <w:rPr>
          <w:rFonts w:asciiTheme="minorHAnsi" w:eastAsiaTheme="minorEastAsia" w:hAnsiTheme="minorHAnsi" w:cstheme="minorBidi" w:hint="eastAsia"/>
          <w:szCs w:val="22"/>
        </w:rPr>
        <w:t>可重参数化网络结构</w:t>
      </w:r>
      <w:r w:rsidRPr="00EF1F66">
        <w:rPr>
          <w:rFonts w:asciiTheme="minorHAnsi" w:eastAsiaTheme="minorEastAsia" w:hAnsiTheme="minorHAnsi" w:cstheme="minorBidi" w:hint="eastAsia"/>
          <w:szCs w:val="22"/>
        </w:rPr>
        <w:t>，并尝试</w:t>
      </w:r>
      <w:r w:rsidR="00842D5C">
        <w:rPr>
          <w:rFonts w:asciiTheme="minorHAnsi" w:eastAsiaTheme="minorEastAsia" w:hAnsiTheme="minorHAnsi" w:cstheme="minorBidi" w:hint="eastAsia"/>
          <w:szCs w:val="22"/>
        </w:rPr>
        <w:t>使网络的体量自适应特定的任务</w:t>
      </w:r>
      <w:r w:rsidRPr="00EF1F66">
        <w:rPr>
          <w:rFonts w:asciiTheme="minorHAnsi" w:eastAsiaTheme="minorEastAsia" w:hAnsiTheme="minorHAnsi" w:cstheme="minorBidi" w:hint="eastAsia"/>
          <w:szCs w:val="22"/>
        </w:rPr>
        <w:t>。</w:t>
      </w:r>
      <w:r w:rsidR="00842D5C">
        <w:rPr>
          <w:rFonts w:asciiTheme="minorHAnsi" w:eastAsiaTheme="minorEastAsia" w:hAnsiTheme="minorHAnsi" w:cstheme="minorBidi" w:hint="eastAsia"/>
          <w:szCs w:val="22"/>
        </w:rPr>
        <w:t>将本研究的成果在不同的数据集（任务）上进行应用，</w:t>
      </w:r>
      <w:r w:rsidRPr="00EF1F66">
        <w:rPr>
          <w:rFonts w:asciiTheme="minorHAnsi" w:eastAsiaTheme="minorEastAsia" w:hAnsiTheme="minorHAnsi" w:cstheme="minorBidi" w:hint="eastAsia"/>
          <w:szCs w:val="22"/>
        </w:rPr>
        <w:t>考察网络的</w:t>
      </w:r>
      <w:r w:rsidR="00842D5C">
        <w:rPr>
          <w:rFonts w:asciiTheme="minorHAnsi" w:eastAsiaTheme="minorEastAsia" w:hAnsiTheme="minorHAnsi" w:cstheme="minorBidi" w:hint="eastAsia"/>
          <w:szCs w:val="22"/>
        </w:rPr>
        <w:t>体量、性能和效率等指标，并在相同条件下，</w:t>
      </w:r>
      <w:r w:rsidRPr="00EF1F66">
        <w:rPr>
          <w:rFonts w:asciiTheme="minorHAnsi" w:eastAsiaTheme="minorEastAsia" w:hAnsiTheme="minorHAnsi" w:cstheme="minorBidi" w:hint="eastAsia"/>
          <w:szCs w:val="22"/>
        </w:rPr>
        <w:t>与现有</w:t>
      </w:r>
      <w:r w:rsidR="00842D5C">
        <w:rPr>
          <w:rFonts w:asciiTheme="minorHAnsi" w:eastAsiaTheme="minorEastAsia" w:hAnsiTheme="minorHAnsi" w:cstheme="minorBidi" w:hint="eastAsia"/>
          <w:szCs w:val="22"/>
        </w:rPr>
        <w:t>方法</w:t>
      </w:r>
      <w:r w:rsidRPr="00EF1F66">
        <w:rPr>
          <w:rFonts w:asciiTheme="minorHAnsi" w:eastAsiaTheme="minorEastAsia" w:hAnsiTheme="minorHAnsi" w:cstheme="minorBidi" w:hint="eastAsia"/>
          <w:szCs w:val="22"/>
        </w:rPr>
        <w:t>进行对比，实现</w:t>
      </w:r>
      <w:r w:rsidR="00842D5C">
        <w:rPr>
          <w:rFonts w:asciiTheme="minorHAnsi" w:eastAsiaTheme="minorEastAsia" w:hAnsiTheme="minorHAnsi" w:cstheme="minorBidi" w:hint="eastAsia"/>
          <w:szCs w:val="22"/>
        </w:rPr>
        <w:t>更高的任务适应程度、更卓越的性能和更高效率的推理</w:t>
      </w:r>
      <w:r w:rsidRPr="00EF1F66">
        <w:rPr>
          <w:rFonts w:asciiTheme="minorHAnsi" w:eastAsiaTheme="minorEastAsia" w:hAnsiTheme="minorHAnsi" w:cstheme="minorBidi" w:hint="eastAsia"/>
          <w:szCs w:val="22"/>
        </w:rPr>
        <w:t>。</w:t>
      </w:r>
      <w:bookmarkEnd w:id="27"/>
      <w:r w:rsidRPr="000E3B84">
        <w:rPr>
          <w:rFonts w:asciiTheme="minorHAnsi" w:eastAsiaTheme="minorEastAsia" w:hAnsiTheme="minorHAnsi" w:cstheme="minorBidi"/>
          <w:szCs w:val="22"/>
        </w:rPr>
        <w:t xml:space="preserve"> </w:t>
      </w:r>
    </w:p>
    <w:p w14:paraId="7944506E" w14:textId="245A6363" w:rsidR="00B32B4B" w:rsidRDefault="00D401DA">
      <w:pPr>
        <w:pStyle w:val="b20"/>
        <w:ind w:left="992" w:hanging="992"/>
        <w:jc w:val="left"/>
      </w:pPr>
      <w:bookmarkStart w:id="28" w:name="_Toc365586246"/>
      <w:bookmarkStart w:id="29" w:name="_Toc121840168"/>
      <w:r>
        <w:rPr>
          <w:rFonts w:hint="eastAsia"/>
        </w:rPr>
        <w:t xml:space="preserve">3.3 </w:t>
      </w:r>
      <w:r>
        <w:rPr>
          <w:rFonts w:hint="eastAsia"/>
        </w:rPr>
        <w:t>拟采取的研究方法</w:t>
      </w:r>
      <w:bookmarkEnd w:id="28"/>
      <w:bookmarkEnd w:id="29"/>
    </w:p>
    <w:p w14:paraId="4CCE7216" w14:textId="1B182D86" w:rsidR="00B32B4B" w:rsidRDefault="00D401DA" w:rsidP="00BD7AE7">
      <w:pPr>
        <w:widowControl/>
        <w:spacing w:line="360" w:lineRule="auto"/>
        <w:ind w:firstLine="420"/>
        <w:rPr>
          <w:rFonts w:ascii="Times New Roman" w:eastAsia="宋体" w:hAnsi="Times New Roman" w:cs="Times New Roman"/>
          <w:spacing w:val="-5"/>
          <w:kern w:val="0"/>
          <w:sz w:val="24"/>
          <w:szCs w:val="20"/>
        </w:rPr>
      </w:pPr>
      <w:r>
        <w:rPr>
          <w:rFonts w:ascii="Times New Roman" w:eastAsia="宋体" w:hAnsi="Times New Roman" w:cs="Times New Roman" w:hint="eastAsia"/>
          <w:spacing w:val="-5"/>
          <w:kern w:val="0"/>
          <w:sz w:val="24"/>
          <w:szCs w:val="20"/>
        </w:rPr>
        <w:t>针对研究内容，拟定研究思路如下：</w:t>
      </w:r>
    </w:p>
    <w:p w14:paraId="791A044E" w14:textId="3BF1B2F6" w:rsidR="00990104" w:rsidRDefault="00990104" w:rsidP="00BD7AE7">
      <w:pPr>
        <w:pStyle w:val="ne-p"/>
        <w:numPr>
          <w:ilvl w:val="0"/>
          <w:numId w:val="15"/>
        </w:numPr>
        <w:spacing w:before="0" w:beforeAutospacing="0" w:line="360" w:lineRule="auto"/>
      </w:pPr>
      <w:r w:rsidRPr="00990104">
        <w:rPr>
          <w:rFonts w:hint="eastAsia"/>
        </w:rPr>
        <w:t>查阅相关文献，</w:t>
      </w:r>
      <w:r>
        <w:rPr>
          <w:rFonts w:hint="eastAsia"/>
        </w:rPr>
        <w:t>了解结构重参数化目前研究的发展趋势；复现重要的文献方法，</w:t>
      </w:r>
      <w:r w:rsidRPr="00990104">
        <w:rPr>
          <w:rFonts w:hint="eastAsia"/>
        </w:rPr>
        <w:t>理解结构重参数化过程及其原理。</w:t>
      </w:r>
    </w:p>
    <w:p w14:paraId="7AF8F591" w14:textId="73CCF61F" w:rsidR="00990104" w:rsidRDefault="00BD7AE7" w:rsidP="00BD7AE7">
      <w:pPr>
        <w:pStyle w:val="ne-p"/>
        <w:numPr>
          <w:ilvl w:val="0"/>
          <w:numId w:val="15"/>
        </w:numPr>
        <w:spacing w:before="0" w:beforeAutospacing="0" w:line="360" w:lineRule="auto"/>
      </w:pPr>
      <w:r>
        <w:rPr>
          <w:rFonts w:hint="eastAsia"/>
        </w:rPr>
        <w:t>对已有的结构</w:t>
      </w:r>
      <w:r w:rsidRPr="00990104">
        <w:rPr>
          <w:rFonts w:hint="eastAsia"/>
        </w:rPr>
        <w:t>重参数化方法</w:t>
      </w:r>
      <w:r>
        <w:rPr>
          <w:rFonts w:hint="eastAsia"/>
        </w:rPr>
        <w:t>进行分析</w:t>
      </w:r>
      <w:r w:rsidRPr="00990104">
        <w:rPr>
          <w:rFonts w:hint="eastAsia"/>
        </w:rPr>
        <w:t>，</w:t>
      </w:r>
      <w:r>
        <w:rPr>
          <w:rFonts w:hint="eastAsia"/>
        </w:rPr>
        <w:t>总结其优缺点</w:t>
      </w:r>
      <w:r w:rsidRPr="00990104">
        <w:rPr>
          <w:rFonts w:hint="eastAsia"/>
        </w:rPr>
        <w:t>。</w:t>
      </w:r>
    </w:p>
    <w:p w14:paraId="41472BA9" w14:textId="5FACFA3D" w:rsidR="00BD7AE7" w:rsidRPr="00BD7AE7" w:rsidRDefault="00BD7AE7" w:rsidP="00BD7AE7">
      <w:pPr>
        <w:pStyle w:val="ne-p"/>
        <w:numPr>
          <w:ilvl w:val="0"/>
          <w:numId w:val="15"/>
        </w:numPr>
        <w:spacing w:line="360" w:lineRule="auto"/>
        <w:rPr>
          <w:noProof/>
        </w:rPr>
      </w:pPr>
      <w:r>
        <w:rPr>
          <w:rFonts w:hint="eastAsia"/>
          <w:noProof/>
        </w:rPr>
        <w:t>综合（1）和（2）的调研结果，实现</w:t>
      </w:r>
      <w:r w:rsidRPr="00BD7AE7">
        <w:rPr>
          <w:rFonts w:hint="eastAsia"/>
          <w:noProof/>
        </w:rPr>
        <w:t>高性能高效率的可重参数化网络结构</w:t>
      </w:r>
      <w:r>
        <w:rPr>
          <w:rFonts w:hint="eastAsia"/>
          <w:noProof/>
        </w:rPr>
        <w:t>的设计</w:t>
      </w:r>
      <w:r w:rsidR="00A26480">
        <w:rPr>
          <w:rFonts w:hint="eastAsia"/>
          <w:noProof/>
        </w:rPr>
        <w:t>：通过推理时间构成分析、内存分析、并行程度分析、硬件利用率分析等方法，评估网络组件的执行效率，构建高效的推理时网络结构；通过对可重参数化结构的多分支进行重要性、相似性、可递归扩张等分析手段</w:t>
      </w:r>
      <w:r w:rsidR="00A371AF">
        <w:rPr>
          <w:rFonts w:hint="eastAsia"/>
          <w:noProof/>
        </w:rPr>
        <w:t>，增强可重参数化结构提升识别性能的能力，构建高性能的训练时网络结构</w:t>
      </w:r>
      <w:r>
        <w:rPr>
          <w:rFonts w:hint="eastAsia"/>
          <w:noProof/>
        </w:rPr>
        <w:t>。</w:t>
      </w:r>
    </w:p>
    <w:p w14:paraId="190B07BD" w14:textId="3DCDC6BD" w:rsidR="00BD7AE7" w:rsidRDefault="00BD7AE7" w:rsidP="00BD7AE7">
      <w:pPr>
        <w:pStyle w:val="ne-p"/>
        <w:numPr>
          <w:ilvl w:val="0"/>
          <w:numId w:val="15"/>
        </w:numPr>
        <w:spacing w:before="0" w:beforeAutospacing="0" w:line="360" w:lineRule="auto"/>
      </w:pPr>
      <w:r>
        <w:rPr>
          <w:rFonts w:hint="eastAsia"/>
        </w:rPr>
        <w:t>实现针对特定任务的自适应模型构建与训练方法</w:t>
      </w:r>
      <w:r w:rsidR="00A371AF">
        <w:rPr>
          <w:rFonts w:hint="eastAsia"/>
        </w:rPr>
        <w:t>：</w:t>
      </w:r>
      <w:r w:rsidR="00A371AF" w:rsidRPr="00A371AF">
        <w:rPr>
          <w:rFonts w:hint="eastAsia"/>
        </w:rPr>
        <w:t>从一个极小的模型出发，</w:t>
      </w:r>
      <w:r w:rsidR="00A371AF">
        <w:rPr>
          <w:rFonts w:hint="eastAsia"/>
        </w:rPr>
        <w:t>建模并分析模型深度</w:t>
      </w:r>
      <w:r w:rsidR="00E90A47">
        <w:rPr>
          <w:rFonts w:hint="eastAsia"/>
        </w:rPr>
        <w:t>、</w:t>
      </w:r>
      <w:r w:rsidR="00A371AF">
        <w:rPr>
          <w:rFonts w:hint="eastAsia"/>
        </w:rPr>
        <w:t>宽度</w:t>
      </w:r>
      <w:r w:rsidR="00E90A47">
        <w:rPr>
          <w:rFonts w:hint="eastAsia"/>
        </w:rPr>
        <w:t>等因素</w:t>
      </w:r>
      <w:r w:rsidR="00A371AF">
        <w:rPr>
          <w:rFonts w:hint="eastAsia"/>
        </w:rPr>
        <w:t>对性能和效率的影响，</w:t>
      </w:r>
      <w:r w:rsidR="00A371AF" w:rsidRPr="00A371AF">
        <w:rPr>
          <w:rFonts w:hint="eastAsia"/>
        </w:rPr>
        <w:t>动态扩张模型的宽度和深度直到达到理想的性能</w:t>
      </w:r>
      <w:r>
        <w:rPr>
          <w:rFonts w:hint="eastAsia"/>
        </w:rPr>
        <w:t>。</w:t>
      </w:r>
    </w:p>
    <w:p w14:paraId="5B7B0B93" w14:textId="22D2AB25" w:rsidR="00BD7AE7" w:rsidRDefault="00BD7AE7" w:rsidP="00BD7AE7">
      <w:pPr>
        <w:pStyle w:val="ne-p"/>
        <w:numPr>
          <w:ilvl w:val="0"/>
          <w:numId w:val="15"/>
        </w:numPr>
        <w:spacing w:before="0" w:beforeAutospacing="0" w:line="360" w:lineRule="auto"/>
      </w:pPr>
      <w:r>
        <w:rPr>
          <w:rFonts w:hint="eastAsia"/>
        </w:rPr>
        <w:t>将（3）和（4）的成果</w:t>
      </w:r>
      <w:r w:rsidR="00A371AF">
        <w:rPr>
          <w:rFonts w:hint="eastAsia"/>
        </w:rPr>
        <w:t>相互</w:t>
      </w:r>
      <w:r>
        <w:rPr>
          <w:rFonts w:hint="eastAsia"/>
        </w:rPr>
        <w:t>结合</w:t>
      </w:r>
      <w:r w:rsidR="00A371AF">
        <w:rPr>
          <w:rFonts w:hint="eastAsia"/>
        </w:rPr>
        <w:t>、相互促进</w:t>
      </w:r>
      <w:r>
        <w:rPr>
          <w:rFonts w:hint="eastAsia"/>
        </w:rPr>
        <w:t>，给出</w:t>
      </w:r>
      <w:r w:rsidRPr="00BD7AE7">
        <w:rPr>
          <w:rFonts w:hint="eastAsia"/>
        </w:rPr>
        <w:t>对</w:t>
      </w:r>
      <w:r w:rsidR="00E90A47">
        <w:rPr>
          <w:rFonts w:hint="eastAsia"/>
        </w:rPr>
        <w:t>特定</w:t>
      </w:r>
      <w:r w:rsidRPr="00BD7AE7">
        <w:rPr>
          <w:rFonts w:hint="eastAsia"/>
        </w:rPr>
        <w:t>任务适应度高、性能强大、推理速度快的神经网络解决方案</w:t>
      </w:r>
      <w:r>
        <w:rPr>
          <w:rFonts w:hint="eastAsia"/>
        </w:rPr>
        <w:t>，并进行框架化</w:t>
      </w:r>
      <w:r w:rsidRPr="00BD7AE7">
        <w:rPr>
          <w:rFonts w:hint="eastAsia"/>
        </w:rPr>
        <w:t>。</w:t>
      </w:r>
    </w:p>
    <w:p w14:paraId="374750C6" w14:textId="657B5430" w:rsidR="00BD7AE7" w:rsidRPr="00990104" w:rsidRDefault="00BD7AE7" w:rsidP="00BD7AE7">
      <w:pPr>
        <w:pStyle w:val="ne-p"/>
        <w:numPr>
          <w:ilvl w:val="0"/>
          <w:numId w:val="15"/>
        </w:numPr>
        <w:spacing w:before="0" w:beforeAutospacing="0" w:line="360" w:lineRule="auto"/>
      </w:pPr>
      <w:r>
        <w:rPr>
          <w:rFonts w:hint="eastAsia"/>
        </w:rPr>
        <w:t>整理总结成果，</w:t>
      </w:r>
      <w:r w:rsidR="009C7FF3">
        <w:rPr>
          <w:rFonts w:hint="eastAsia"/>
        </w:rPr>
        <w:t>评估本研究提出方法的合理性、可用性，并</w:t>
      </w:r>
      <w:r>
        <w:rPr>
          <w:rFonts w:hint="eastAsia"/>
        </w:rPr>
        <w:t>将其与现有方法对比。</w:t>
      </w:r>
    </w:p>
    <w:p w14:paraId="31AC73D1" w14:textId="76BA2EDC" w:rsidR="00B32B4B" w:rsidRDefault="00D401DA" w:rsidP="00C174B9">
      <w:pPr>
        <w:pStyle w:val="b10"/>
        <w:numPr>
          <w:ilvl w:val="0"/>
          <w:numId w:val="5"/>
        </w:numPr>
      </w:pPr>
      <w:bookmarkStart w:id="30" w:name="_Toc161753675"/>
      <w:bookmarkStart w:id="31" w:name="_Toc161797149"/>
      <w:bookmarkStart w:id="32" w:name="_Toc365586247"/>
      <w:bookmarkStart w:id="33" w:name="_Toc121840169"/>
      <w:bookmarkStart w:id="34" w:name="_Toc161797150"/>
      <w:bookmarkStart w:id="35" w:name="_Toc161753676"/>
      <w:bookmarkStart w:id="36" w:name="_Toc365586248"/>
      <w:r>
        <w:rPr>
          <w:rFonts w:hint="eastAsia"/>
        </w:rPr>
        <w:lastRenderedPageBreak/>
        <w:t>进度安排</w:t>
      </w:r>
      <w:bookmarkEnd w:id="30"/>
      <w:bookmarkEnd w:id="31"/>
      <w:bookmarkEnd w:id="32"/>
      <w:bookmarkEnd w:id="33"/>
    </w:p>
    <w:p w14:paraId="06A2FC6B" w14:textId="4D45AAF1" w:rsidR="00C174B9" w:rsidRDefault="00C174B9" w:rsidP="00C174B9">
      <w:pPr>
        <w:spacing w:line="360" w:lineRule="auto"/>
        <w:ind w:firstLineChars="200" w:firstLine="480"/>
        <w:rPr>
          <w:sz w:val="24"/>
          <w:szCs w:val="32"/>
        </w:rPr>
      </w:pPr>
      <w:r>
        <w:rPr>
          <w:rFonts w:hint="eastAsia"/>
          <w:sz w:val="24"/>
          <w:szCs w:val="32"/>
        </w:rPr>
        <w:t>依据第</w:t>
      </w:r>
      <w:r>
        <w:rPr>
          <w:rFonts w:hint="eastAsia"/>
          <w:sz w:val="24"/>
          <w:szCs w:val="32"/>
        </w:rPr>
        <w:t>3</w:t>
      </w:r>
      <w:r>
        <w:rPr>
          <w:rFonts w:hint="eastAsia"/>
          <w:sz w:val="24"/>
          <w:szCs w:val="32"/>
        </w:rPr>
        <w:t>章中</w:t>
      </w:r>
      <w:r w:rsidRPr="00BB1DF9">
        <w:rPr>
          <w:rFonts w:hint="eastAsia"/>
          <w:sz w:val="24"/>
          <w:szCs w:val="32"/>
        </w:rPr>
        <w:t>所述的</w:t>
      </w:r>
      <w:r>
        <w:rPr>
          <w:rFonts w:hint="eastAsia"/>
          <w:sz w:val="24"/>
          <w:szCs w:val="32"/>
        </w:rPr>
        <w:t>研究</w:t>
      </w:r>
      <w:r w:rsidR="00990104">
        <w:rPr>
          <w:rFonts w:hint="eastAsia"/>
          <w:sz w:val="24"/>
          <w:szCs w:val="32"/>
        </w:rPr>
        <w:t>方法</w:t>
      </w:r>
      <w:r>
        <w:rPr>
          <w:rFonts w:hint="eastAsia"/>
          <w:sz w:val="24"/>
          <w:szCs w:val="32"/>
        </w:rPr>
        <w:t>，大致将整个研究分为</w:t>
      </w:r>
      <w:r>
        <w:rPr>
          <w:sz w:val="24"/>
          <w:szCs w:val="32"/>
        </w:rPr>
        <w:t>5</w:t>
      </w:r>
      <w:r>
        <w:rPr>
          <w:rFonts w:hint="eastAsia"/>
          <w:sz w:val="24"/>
          <w:szCs w:val="32"/>
        </w:rPr>
        <w:t>个阶段。</w:t>
      </w:r>
    </w:p>
    <w:p w14:paraId="19E728DB" w14:textId="21671AE0" w:rsidR="00C174B9" w:rsidRDefault="00837ABE" w:rsidP="00C174B9">
      <w:pPr>
        <w:spacing w:line="360" w:lineRule="auto"/>
        <w:ind w:firstLineChars="200" w:firstLine="470"/>
        <w:rPr>
          <w:sz w:val="24"/>
          <w:szCs w:val="32"/>
        </w:rPr>
      </w:pPr>
      <w:bookmarkStart w:id="37" w:name="_Hlk121766372"/>
      <w:r w:rsidRPr="00837ABE">
        <w:rPr>
          <w:rFonts w:ascii="Times New Roman" w:eastAsia="宋体" w:hAnsi="Times New Roman" w:cs="Times New Roman" w:hint="eastAsia"/>
          <w:spacing w:val="-5"/>
          <w:kern w:val="0"/>
          <w:sz w:val="24"/>
          <w:szCs w:val="20"/>
        </w:rPr>
        <w:t>第一阶段，</w:t>
      </w:r>
      <w:r w:rsidRPr="00837ABE">
        <w:rPr>
          <w:rFonts w:ascii="Times New Roman" w:eastAsia="宋体" w:hAnsi="Times New Roman" w:cs="Times New Roman" w:hint="eastAsia"/>
          <w:spacing w:val="-5"/>
          <w:kern w:val="0"/>
          <w:sz w:val="24"/>
          <w:szCs w:val="20"/>
        </w:rPr>
        <w:t xml:space="preserve"> 20</w:t>
      </w:r>
      <w:r w:rsidRPr="00837ABE">
        <w:rPr>
          <w:rFonts w:ascii="Times New Roman" w:eastAsia="宋体" w:hAnsi="Times New Roman" w:cs="Times New Roman"/>
          <w:spacing w:val="-5"/>
          <w:kern w:val="0"/>
          <w:sz w:val="24"/>
          <w:szCs w:val="20"/>
        </w:rPr>
        <w:t>2</w:t>
      </w:r>
      <w:r w:rsidR="00B02D93">
        <w:rPr>
          <w:rFonts w:ascii="Times New Roman" w:eastAsia="宋体" w:hAnsi="Times New Roman" w:cs="Times New Roman"/>
          <w:spacing w:val="-5"/>
          <w:kern w:val="0"/>
          <w:sz w:val="24"/>
          <w:szCs w:val="20"/>
        </w:rPr>
        <w:t>2</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12</w:t>
      </w:r>
      <w:r w:rsidRPr="00837ABE">
        <w:rPr>
          <w:rFonts w:ascii="Times New Roman" w:eastAsia="宋体" w:hAnsi="Times New Roman" w:cs="Times New Roman" w:hint="eastAsia"/>
          <w:spacing w:val="-5"/>
          <w:kern w:val="0"/>
          <w:sz w:val="24"/>
          <w:szCs w:val="20"/>
        </w:rPr>
        <w:t>~20</w:t>
      </w:r>
      <w:r w:rsidRPr="00837ABE">
        <w:rPr>
          <w:rFonts w:ascii="Times New Roman" w:eastAsia="宋体" w:hAnsi="Times New Roman" w:cs="Times New Roman"/>
          <w:spacing w:val="-5"/>
          <w:kern w:val="0"/>
          <w:sz w:val="24"/>
          <w:szCs w:val="20"/>
        </w:rPr>
        <w:t>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2</w:t>
      </w:r>
      <w:r w:rsidRPr="00837ABE">
        <w:rPr>
          <w:rFonts w:ascii="Times New Roman" w:eastAsia="宋体" w:hAnsi="Times New Roman" w:cs="Times New Roman" w:hint="eastAsia"/>
          <w:spacing w:val="-5"/>
          <w:kern w:val="0"/>
          <w:sz w:val="24"/>
          <w:szCs w:val="20"/>
        </w:rPr>
        <w:t>，查阅相关文献，并对查阅</w:t>
      </w:r>
      <w:r>
        <w:rPr>
          <w:rFonts w:ascii="Times New Roman" w:eastAsia="宋体" w:hAnsi="Times New Roman" w:cs="Times New Roman" w:hint="eastAsia"/>
          <w:spacing w:val="-5"/>
          <w:kern w:val="0"/>
          <w:sz w:val="24"/>
          <w:szCs w:val="20"/>
        </w:rPr>
        <w:t>到</w:t>
      </w:r>
      <w:r w:rsidRPr="00837ABE">
        <w:rPr>
          <w:rFonts w:ascii="Times New Roman" w:eastAsia="宋体" w:hAnsi="Times New Roman" w:cs="Times New Roman" w:hint="eastAsia"/>
          <w:spacing w:val="-5"/>
          <w:kern w:val="0"/>
          <w:sz w:val="24"/>
          <w:szCs w:val="20"/>
        </w:rPr>
        <w:t>资料文献</w:t>
      </w:r>
      <w:r>
        <w:rPr>
          <w:rFonts w:ascii="Times New Roman" w:eastAsia="宋体" w:hAnsi="Times New Roman" w:cs="Times New Roman" w:hint="eastAsia"/>
          <w:spacing w:val="-5"/>
          <w:kern w:val="0"/>
          <w:sz w:val="24"/>
          <w:szCs w:val="20"/>
        </w:rPr>
        <w:t>进行</w:t>
      </w:r>
      <w:r w:rsidRPr="00837ABE">
        <w:rPr>
          <w:rFonts w:ascii="Times New Roman" w:eastAsia="宋体" w:hAnsi="Times New Roman" w:cs="Times New Roman" w:hint="eastAsia"/>
          <w:spacing w:val="-5"/>
          <w:kern w:val="0"/>
          <w:sz w:val="24"/>
          <w:szCs w:val="20"/>
        </w:rPr>
        <w:t>分类总结</w:t>
      </w:r>
      <w:r w:rsidR="00C174B9">
        <w:rPr>
          <w:rFonts w:ascii="Times New Roman" w:eastAsia="宋体" w:hAnsi="Times New Roman" w:cs="Times New Roman" w:hint="eastAsia"/>
          <w:spacing w:val="-5"/>
          <w:kern w:val="0"/>
          <w:sz w:val="24"/>
          <w:szCs w:val="20"/>
        </w:rPr>
        <w:t>，</w:t>
      </w:r>
      <w:r w:rsidR="00C174B9" w:rsidRPr="00BB1DF9">
        <w:rPr>
          <w:rFonts w:hint="eastAsia"/>
          <w:sz w:val="24"/>
          <w:szCs w:val="32"/>
        </w:rPr>
        <w:t>理解</w:t>
      </w:r>
      <w:r w:rsidR="00C174B9">
        <w:rPr>
          <w:rFonts w:hint="eastAsia"/>
          <w:sz w:val="24"/>
          <w:szCs w:val="32"/>
        </w:rPr>
        <w:t>结构重参数化</w:t>
      </w:r>
      <w:r w:rsidR="00C174B9" w:rsidRPr="00BB1DF9">
        <w:rPr>
          <w:rFonts w:hint="eastAsia"/>
          <w:sz w:val="24"/>
          <w:szCs w:val="32"/>
        </w:rPr>
        <w:t>过程及其原理，确定具体研究内容并细化工作安排。</w:t>
      </w:r>
    </w:p>
    <w:p w14:paraId="5B71A2CA" w14:textId="51EF4321" w:rsidR="00837ABE" w:rsidRPr="00837ABE" w:rsidRDefault="00837ABE" w:rsidP="00B02D93">
      <w:pPr>
        <w:spacing w:line="360" w:lineRule="auto"/>
        <w:ind w:firstLineChars="200" w:firstLine="470"/>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第二阶段，</w:t>
      </w:r>
      <w:r w:rsidRPr="00837ABE">
        <w:rPr>
          <w:rFonts w:ascii="Times New Roman" w:eastAsia="宋体" w:hAnsi="Times New Roman" w:cs="Times New Roman" w:hint="eastAsia"/>
          <w:spacing w:val="-5"/>
          <w:kern w:val="0"/>
          <w:sz w:val="24"/>
          <w:szCs w:val="20"/>
        </w:rPr>
        <w:t>2</w:t>
      </w:r>
      <w:r w:rsidRPr="00837ABE">
        <w:rPr>
          <w:rFonts w:ascii="Times New Roman" w:eastAsia="宋体" w:hAnsi="Times New Roman" w:cs="Times New Roman"/>
          <w:spacing w:val="-5"/>
          <w:kern w:val="0"/>
          <w:sz w:val="24"/>
          <w:szCs w:val="20"/>
        </w:rPr>
        <w:t>0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spacing w:val="-5"/>
          <w:kern w:val="0"/>
          <w:sz w:val="24"/>
          <w:szCs w:val="20"/>
        </w:rPr>
        <w:t>.0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20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5</w:t>
      </w:r>
      <w:r w:rsidRPr="00837ABE">
        <w:rPr>
          <w:rFonts w:ascii="Times New Roman" w:eastAsia="宋体" w:hAnsi="Times New Roman" w:cs="Times New Roman" w:hint="eastAsia"/>
          <w:spacing w:val="-5"/>
          <w:kern w:val="0"/>
          <w:sz w:val="24"/>
          <w:szCs w:val="20"/>
        </w:rPr>
        <w:t>，深入研究</w:t>
      </w:r>
      <w:r>
        <w:rPr>
          <w:rFonts w:ascii="Times New Roman" w:eastAsia="宋体" w:hAnsi="Times New Roman" w:cs="Times New Roman" w:hint="eastAsia"/>
          <w:spacing w:val="-5"/>
          <w:kern w:val="0"/>
          <w:sz w:val="24"/>
          <w:szCs w:val="20"/>
        </w:rPr>
        <w:t>重参数化方法，</w:t>
      </w:r>
      <w:r w:rsidR="00B02D93">
        <w:rPr>
          <w:rFonts w:ascii="Times New Roman" w:eastAsia="宋体" w:hAnsi="Times New Roman" w:cs="Times New Roman" w:hint="eastAsia"/>
          <w:spacing w:val="-5"/>
          <w:kern w:val="0"/>
          <w:sz w:val="24"/>
          <w:szCs w:val="20"/>
        </w:rPr>
        <w:t>重点关注对性能和效率提升都起到较大作用的可重参数化结构设计原则及思路</w:t>
      </w:r>
      <w:r w:rsidRPr="00837ABE">
        <w:rPr>
          <w:rFonts w:ascii="Times New Roman" w:eastAsia="宋体" w:hAnsi="Times New Roman" w:cs="Times New Roman" w:hint="eastAsia"/>
          <w:spacing w:val="-5"/>
          <w:kern w:val="0"/>
          <w:sz w:val="24"/>
          <w:szCs w:val="20"/>
        </w:rPr>
        <w:t>，进行实验和探究。</w:t>
      </w:r>
      <w:r w:rsidRPr="00837ABE">
        <w:rPr>
          <w:rFonts w:ascii="Times New Roman" w:eastAsia="宋体" w:hAnsi="Times New Roman" w:cs="Times New Roman"/>
          <w:spacing w:val="-5"/>
          <w:kern w:val="0"/>
          <w:sz w:val="24"/>
          <w:szCs w:val="20"/>
        </w:rPr>
        <w:t xml:space="preserve"> </w:t>
      </w:r>
    </w:p>
    <w:p w14:paraId="317F0C41" w14:textId="5C5A034A" w:rsidR="00837ABE" w:rsidRPr="00837ABE" w:rsidRDefault="00837ABE" w:rsidP="00837ABE">
      <w:pPr>
        <w:spacing w:line="360" w:lineRule="auto"/>
        <w:ind w:firstLineChars="200" w:firstLine="470"/>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第三阶段，</w:t>
      </w:r>
      <w:r w:rsidRPr="00837ABE">
        <w:rPr>
          <w:rFonts w:ascii="Times New Roman" w:eastAsia="宋体" w:hAnsi="Times New Roman" w:cs="Times New Roman" w:hint="eastAsia"/>
          <w:spacing w:val="-5"/>
          <w:kern w:val="0"/>
          <w:sz w:val="24"/>
          <w:szCs w:val="20"/>
        </w:rPr>
        <w:t>20</w:t>
      </w:r>
      <w:r w:rsidRPr="00837ABE">
        <w:rPr>
          <w:rFonts w:ascii="Times New Roman" w:eastAsia="宋体" w:hAnsi="Times New Roman" w:cs="Times New Roman"/>
          <w:spacing w:val="-5"/>
          <w:kern w:val="0"/>
          <w:sz w:val="24"/>
          <w:szCs w:val="20"/>
        </w:rPr>
        <w:t>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5</w:t>
      </w:r>
      <w:r w:rsidRPr="00837ABE">
        <w:rPr>
          <w:rFonts w:ascii="Times New Roman" w:eastAsia="宋体" w:hAnsi="Times New Roman" w:cs="Times New Roman" w:hint="eastAsia"/>
          <w:spacing w:val="-5"/>
          <w:kern w:val="0"/>
          <w:sz w:val="24"/>
          <w:szCs w:val="20"/>
        </w:rPr>
        <w:t>~20</w:t>
      </w:r>
      <w:r w:rsidRPr="00837ABE">
        <w:rPr>
          <w:rFonts w:ascii="Times New Roman" w:eastAsia="宋体" w:hAnsi="Times New Roman" w:cs="Times New Roman"/>
          <w:spacing w:val="-5"/>
          <w:kern w:val="0"/>
          <w:sz w:val="24"/>
          <w:szCs w:val="20"/>
        </w:rPr>
        <w:t>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6</w:t>
      </w:r>
      <w:r w:rsidRPr="00837ABE">
        <w:rPr>
          <w:rFonts w:ascii="Times New Roman" w:eastAsia="宋体" w:hAnsi="Times New Roman" w:cs="Times New Roman" w:hint="eastAsia"/>
          <w:spacing w:val="-5"/>
          <w:kern w:val="0"/>
          <w:sz w:val="24"/>
          <w:szCs w:val="20"/>
        </w:rPr>
        <w:t>，深入研究模型</w:t>
      </w:r>
      <w:r w:rsidR="00C174B9">
        <w:rPr>
          <w:rFonts w:ascii="Times New Roman" w:eastAsia="宋体" w:hAnsi="Times New Roman" w:cs="Times New Roman" w:hint="eastAsia"/>
          <w:spacing w:val="-5"/>
          <w:kern w:val="0"/>
          <w:sz w:val="24"/>
          <w:szCs w:val="20"/>
        </w:rPr>
        <w:t>体量自适应特定任务的相关</w:t>
      </w:r>
      <w:r w:rsidRPr="00837ABE">
        <w:rPr>
          <w:rFonts w:ascii="Times New Roman" w:eastAsia="宋体" w:hAnsi="Times New Roman" w:cs="Times New Roman" w:hint="eastAsia"/>
          <w:spacing w:val="-5"/>
          <w:kern w:val="0"/>
          <w:sz w:val="24"/>
          <w:szCs w:val="20"/>
        </w:rPr>
        <w:t>方法，进行实验和探究。</w:t>
      </w:r>
    </w:p>
    <w:p w14:paraId="7205F087" w14:textId="6325F199" w:rsidR="00837ABE" w:rsidRPr="00837ABE" w:rsidRDefault="00837ABE" w:rsidP="00837ABE">
      <w:pPr>
        <w:spacing w:line="360" w:lineRule="auto"/>
        <w:ind w:firstLineChars="200" w:firstLine="470"/>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第四阶段，</w:t>
      </w:r>
      <w:r w:rsidRPr="00837ABE">
        <w:rPr>
          <w:rFonts w:ascii="Times New Roman" w:eastAsia="宋体" w:hAnsi="Times New Roman" w:cs="Times New Roman" w:hint="eastAsia"/>
          <w:spacing w:val="-5"/>
          <w:kern w:val="0"/>
          <w:sz w:val="24"/>
          <w:szCs w:val="20"/>
        </w:rPr>
        <w:t>20</w:t>
      </w:r>
      <w:r w:rsidRPr="00837ABE">
        <w:rPr>
          <w:rFonts w:ascii="Times New Roman" w:eastAsia="宋体" w:hAnsi="Times New Roman" w:cs="Times New Roman"/>
          <w:spacing w:val="-5"/>
          <w:kern w:val="0"/>
          <w:sz w:val="24"/>
          <w:szCs w:val="20"/>
        </w:rPr>
        <w:t>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7</w:t>
      </w:r>
      <w:r w:rsidRPr="00837ABE">
        <w:rPr>
          <w:rFonts w:ascii="Times New Roman" w:eastAsia="宋体" w:hAnsi="Times New Roman" w:cs="Times New Roman" w:hint="eastAsia"/>
          <w:spacing w:val="-5"/>
          <w:kern w:val="0"/>
          <w:sz w:val="24"/>
          <w:szCs w:val="20"/>
        </w:rPr>
        <w:t>~20</w:t>
      </w:r>
      <w:r w:rsidRPr="00837ABE">
        <w:rPr>
          <w:rFonts w:ascii="Times New Roman" w:eastAsia="宋体" w:hAnsi="Times New Roman" w:cs="Times New Roman"/>
          <w:spacing w:val="-5"/>
          <w:kern w:val="0"/>
          <w:sz w:val="24"/>
          <w:szCs w:val="20"/>
        </w:rPr>
        <w:t>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9</w:t>
      </w:r>
      <w:r w:rsidRPr="00837ABE">
        <w:rPr>
          <w:rFonts w:ascii="Times New Roman" w:eastAsia="宋体" w:hAnsi="Times New Roman" w:cs="Times New Roman" w:hint="eastAsia"/>
          <w:spacing w:val="-5"/>
          <w:kern w:val="0"/>
          <w:sz w:val="24"/>
          <w:szCs w:val="20"/>
        </w:rPr>
        <w:t>，将第二阶段和第三阶段的工作结合起来，</w:t>
      </w:r>
      <w:r w:rsidR="00C174B9">
        <w:rPr>
          <w:rFonts w:ascii="Times New Roman" w:eastAsia="宋体" w:hAnsi="Times New Roman" w:cs="Times New Roman" w:hint="eastAsia"/>
          <w:spacing w:val="-5"/>
          <w:kern w:val="0"/>
          <w:sz w:val="24"/>
          <w:szCs w:val="20"/>
        </w:rPr>
        <w:t>在</w:t>
      </w:r>
      <w:r w:rsidRPr="00837ABE">
        <w:rPr>
          <w:rFonts w:ascii="Times New Roman" w:eastAsia="宋体" w:hAnsi="Times New Roman" w:cs="Times New Roman" w:hint="eastAsia"/>
          <w:spacing w:val="-5"/>
          <w:kern w:val="0"/>
          <w:sz w:val="24"/>
          <w:szCs w:val="20"/>
        </w:rPr>
        <w:t>特定任务</w:t>
      </w:r>
      <w:r w:rsidR="00C174B9">
        <w:rPr>
          <w:rFonts w:ascii="Times New Roman" w:eastAsia="宋体" w:hAnsi="Times New Roman" w:cs="Times New Roman" w:hint="eastAsia"/>
          <w:spacing w:val="-5"/>
          <w:kern w:val="0"/>
          <w:sz w:val="24"/>
          <w:szCs w:val="20"/>
        </w:rPr>
        <w:t>背景</w:t>
      </w:r>
      <w:r w:rsidRPr="00837ABE">
        <w:rPr>
          <w:rFonts w:ascii="Times New Roman" w:eastAsia="宋体" w:hAnsi="Times New Roman" w:cs="Times New Roman" w:hint="eastAsia"/>
          <w:spacing w:val="-5"/>
          <w:kern w:val="0"/>
          <w:sz w:val="24"/>
          <w:szCs w:val="20"/>
        </w:rPr>
        <w:t>下，</w:t>
      </w:r>
      <w:r w:rsidR="00C174B9">
        <w:rPr>
          <w:rFonts w:ascii="Times New Roman" w:eastAsia="宋体" w:hAnsi="Times New Roman" w:cs="Times New Roman" w:hint="eastAsia"/>
          <w:spacing w:val="-5"/>
          <w:kern w:val="0"/>
          <w:sz w:val="24"/>
          <w:szCs w:val="20"/>
        </w:rPr>
        <w:t>发挥结构重参数化的优势</w:t>
      </w:r>
      <w:r w:rsidRPr="00837ABE">
        <w:rPr>
          <w:rFonts w:ascii="Times New Roman" w:eastAsia="宋体" w:hAnsi="Times New Roman" w:cs="Times New Roman" w:hint="eastAsia"/>
          <w:spacing w:val="-5"/>
          <w:kern w:val="0"/>
          <w:sz w:val="24"/>
          <w:szCs w:val="20"/>
        </w:rPr>
        <w:t>，</w:t>
      </w:r>
      <w:r w:rsidR="00C174B9">
        <w:rPr>
          <w:rFonts w:ascii="Times New Roman" w:eastAsia="宋体" w:hAnsi="Times New Roman" w:cs="Times New Roman" w:hint="eastAsia"/>
          <w:spacing w:val="-5"/>
          <w:kern w:val="0"/>
          <w:sz w:val="24"/>
          <w:szCs w:val="20"/>
        </w:rPr>
        <w:t>训练得到对</w:t>
      </w:r>
      <w:r w:rsidR="00E90A47">
        <w:rPr>
          <w:rFonts w:ascii="Times New Roman" w:eastAsia="宋体" w:hAnsi="Times New Roman" w:cs="Times New Roman" w:hint="eastAsia"/>
          <w:spacing w:val="-5"/>
          <w:kern w:val="0"/>
          <w:sz w:val="24"/>
          <w:szCs w:val="20"/>
        </w:rPr>
        <w:t>特定</w:t>
      </w:r>
      <w:r w:rsidR="00C174B9">
        <w:rPr>
          <w:rFonts w:ascii="Times New Roman" w:eastAsia="宋体" w:hAnsi="Times New Roman" w:cs="Times New Roman" w:hint="eastAsia"/>
          <w:spacing w:val="-5"/>
          <w:kern w:val="0"/>
          <w:sz w:val="24"/>
          <w:szCs w:val="20"/>
        </w:rPr>
        <w:t>任务适应度高、性能强大、推理速度快的神经网络解决</w:t>
      </w:r>
      <w:r w:rsidRPr="00837ABE">
        <w:rPr>
          <w:rFonts w:ascii="Times New Roman" w:eastAsia="宋体" w:hAnsi="Times New Roman" w:cs="Times New Roman" w:hint="eastAsia"/>
          <w:spacing w:val="-5"/>
          <w:kern w:val="0"/>
          <w:sz w:val="24"/>
          <w:szCs w:val="20"/>
        </w:rPr>
        <w:t>方案。</w:t>
      </w:r>
    </w:p>
    <w:p w14:paraId="5C0F354A" w14:textId="140837D2" w:rsidR="00837ABE" w:rsidRDefault="00837ABE" w:rsidP="00837ABE">
      <w:pPr>
        <w:spacing w:line="360" w:lineRule="auto"/>
        <w:ind w:firstLineChars="200" w:firstLine="470"/>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第五阶段，</w:t>
      </w:r>
      <w:r w:rsidRPr="00837ABE">
        <w:rPr>
          <w:rFonts w:ascii="Times New Roman" w:eastAsia="宋体" w:hAnsi="Times New Roman" w:cs="Times New Roman" w:hint="eastAsia"/>
          <w:spacing w:val="-5"/>
          <w:kern w:val="0"/>
          <w:sz w:val="24"/>
          <w:szCs w:val="20"/>
        </w:rPr>
        <w:t>20</w:t>
      </w:r>
      <w:r w:rsidRPr="00837ABE">
        <w:rPr>
          <w:rFonts w:ascii="Times New Roman" w:eastAsia="宋体" w:hAnsi="Times New Roman" w:cs="Times New Roman"/>
          <w:spacing w:val="-5"/>
          <w:kern w:val="0"/>
          <w:sz w:val="24"/>
          <w:szCs w:val="20"/>
        </w:rPr>
        <w:t>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1</w:t>
      </w:r>
      <w:r w:rsidRPr="00837ABE">
        <w:rPr>
          <w:rFonts w:ascii="Times New Roman" w:eastAsia="宋体" w:hAnsi="Times New Roman" w:cs="Times New Roman"/>
          <w:spacing w:val="-5"/>
          <w:kern w:val="0"/>
          <w:sz w:val="24"/>
          <w:szCs w:val="20"/>
        </w:rPr>
        <w:t>0</w:t>
      </w:r>
      <w:r w:rsidRPr="00837ABE">
        <w:rPr>
          <w:rFonts w:ascii="Times New Roman" w:eastAsia="宋体" w:hAnsi="Times New Roman" w:cs="Times New Roman" w:hint="eastAsia"/>
          <w:spacing w:val="-5"/>
          <w:kern w:val="0"/>
          <w:sz w:val="24"/>
          <w:szCs w:val="20"/>
        </w:rPr>
        <w:t>~20</w:t>
      </w:r>
      <w:r w:rsidRPr="00837ABE">
        <w:rPr>
          <w:rFonts w:ascii="Times New Roman" w:eastAsia="宋体" w:hAnsi="Times New Roman" w:cs="Times New Roman"/>
          <w:spacing w:val="-5"/>
          <w:kern w:val="0"/>
          <w:sz w:val="24"/>
          <w:szCs w:val="20"/>
        </w:rPr>
        <w:t>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12</w:t>
      </w:r>
      <w:r w:rsidRPr="00837ABE">
        <w:rPr>
          <w:rFonts w:ascii="Times New Roman" w:eastAsia="宋体" w:hAnsi="Times New Roman" w:cs="Times New Roman" w:hint="eastAsia"/>
          <w:spacing w:val="-5"/>
          <w:kern w:val="0"/>
          <w:sz w:val="24"/>
          <w:szCs w:val="20"/>
        </w:rPr>
        <w:t>，总结之前的工作，进行论文的撰写，准备答辩。</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6"/>
        <w:gridCol w:w="5343"/>
        <w:gridCol w:w="2413"/>
      </w:tblGrid>
      <w:tr w:rsidR="00837ABE" w:rsidRPr="00837ABE" w14:paraId="55F19FEB" w14:textId="77777777" w:rsidTr="00E90A47">
        <w:trPr>
          <w:jc w:val="center"/>
        </w:trPr>
        <w:tc>
          <w:tcPr>
            <w:tcW w:w="449" w:type="pct"/>
            <w:vAlign w:val="center"/>
          </w:tcPr>
          <w:bookmarkEnd w:id="37"/>
          <w:p w14:paraId="4E7C44D4" w14:textId="2ED60D64" w:rsidR="00837ABE" w:rsidRPr="00837ABE" w:rsidRDefault="00837ABE" w:rsidP="00C174B9">
            <w:pPr>
              <w:spacing w:line="360" w:lineRule="auto"/>
              <w:jc w:val="center"/>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阶段</w:t>
            </w:r>
          </w:p>
        </w:tc>
        <w:tc>
          <w:tcPr>
            <w:tcW w:w="3135" w:type="pct"/>
            <w:vAlign w:val="center"/>
          </w:tcPr>
          <w:p w14:paraId="106956E7" w14:textId="77777777" w:rsidR="00837ABE" w:rsidRPr="00837ABE" w:rsidRDefault="00837ABE" w:rsidP="00C174B9">
            <w:pPr>
              <w:spacing w:line="360" w:lineRule="auto"/>
              <w:jc w:val="center"/>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阶段名称</w:t>
            </w:r>
          </w:p>
        </w:tc>
        <w:tc>
          <w:tcPr>
            <w:tcW w:w="1417" w:type="pct"/>
            <w:vAlign w:val="center"/>
          </w:tcPr>
          <w:p w14:paraId="3437A63F" w14:textId="77777777" w:rsidR="00837ABE" w:rsidRPr="00837ABE" w:rsidRDefault="00837ABE" w:rsidP="00C174B9">
            <w:pPr>
              <w:spacing w:line="360" w:lineRule="auto"/>
              <w:jc w:val="center"/>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时间跨度</w:t>
            </w:r>
          </w:p>
        </w:tc>
      </w:tr>
      <w:tr w:rsidR="00837ABE" w:rsidRPr="00837ABE" w14:paraId="5F9597F9" w14:textId="77777777" w:rsidTr="00E90A47">
        <w:trPr>
          <w:jc w:val="center"/>
        </w:trPr>
        <w:tc>
          <w:tcPr>
            <w:tcW w:w="449" w:type="pct"/>
            <w:vAlign w:val="center"/>
          </w:tcPr>
          <w:p w14:paraId="3190DCD4" w14:textId="77777777" w:rsidR="00837ABE" w:rsidRPr="00837ABE" w:rsidRDefault="00837ABE" w:rsidP="00C174B9">
            <w:pPr>
              <w:spacing w:line="360" w:lineRule="auto"/>
              <w:jc w:val="center"/>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1</w:t>
            </w:r>
          </w:p>
        </w:tc>
        <w:tc>
          <w:tcPr>
            <w:tcW w:w="3135" w:type="pct"/>
            <w:vAlign w:val="center"/>
          </w:tcPr>
          <w:p w14:paraId="1D747E6B" w14:textId="77777777" w:rsidR="00837ABE" w:rsidRPr="00837ABE" w:rsidRDefault="00837ABE" w:rsidP="00C174B9">
            <w:pPr>
              <w:spacing w:line="360" w:lineRule="auto"/>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查阅、总结相关文献资料</w:t>
            </w:r>
          </w:p>
        </w:tc>
        <w:tc>
          <w:tcPr>
            <w:tcW w:w="1417" w:type="pct"/>
            <w:vAlign w:val="center"/>
          </w:tcPr>
          <w:p w14:paraId="19229AB4" w14:textId="6783A874" w:rsidR="00837ABE" w:rsidRPr="00837ABE" w:rsidRDefault="00837ABE" w:rsidP="00C174B9">
            <w:pPr>
              <w:spacing w:line="360" w:lineRule="auto"/>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20</w:t>
            </w:r>
            <w:r w:rsidRPr="00837ABE">
              <w:rPr>
                <w:rFonts w:ascii="Times New Roman" w:eastAsia="宋体" w:hAnsi="Times New Roman" w:cs="Times New Roman"/>
                <w:spacing w:val="-5"/>
                <w:kern w:val="0"/>
                <w:sz w:val="24"/>
                <w:szCs w:val="20"/>
              </w:rPr>
              <w:t>2</w:t>
            </w:r>
            <w:r w:rsidR="00B02D93">
              <w:rPr>
                <w:rFonts w:ascii="Times New Roman" w:eastAsia="宋体" w:hAnsi="Times New Roman" w:cs="Times New Roman"/>
                <w:spacing w:val="-5"/>
                <w:kern w:val="0"/>
                <w:sz w:val="24"/>
                <w:szCs w:val="20"/>
              </w:rPr>
              <w:t>2</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12</w:t>
            </w:r>
            <w:r w:rsidRPr="00837ABE">
              <w:rPr>
                <w:rFonts w:ascii="Times New Roman" w:eastAsia="宋体" w:hAnsi="Times New Roman" w:cs="Times New Roman" w:hint="eastAsia"/>
                <w:spacing w:val="-5"/>
                <w:kern w:val="0"/>
                <w:sz w:val="24"/>
                <w:szCs w:val="20"/>
              </w:rPr>
              <w:t>~20</w:t>
            </w:r>
            <w:r w:rsidRPr="00837ABE">
              <w:rPr>
                <w:rFonts w:ascii="Times New Roman" w:eastAsia="宋体" w:hAnsi="Times New Roman" w:cs="Times New Roman"/>
                <w:spacing w:val="-5"/>
                <w:kern w:val="0"/>
                <w:sz w:val="24"/>
                <w:szCs w:val="20"/>
              </w:rPr>
              <w:t>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2</w:t>
            </w:r>
          </w:p>
        </w:tc>
      </w:tr>
      <w:tr w:rsidR="00837ABE" w:rsidRPr="00837ABE" w14:paraId="1558EDFF" w14:textId="77777777" w:rsidTr="00E90A47">
        <w:trPr>
          <w:jc w:val="center"/>
        </w:trPr>
        <w:tc>
          <w:tcPr>
            <w:tcW w:w="449" w:type="pct"/>
            <w:vAlign w:val="center"/>
          </w:tcPr>
          <w:p w14:paraId="08F40839" w14:textId="77777777" w:rsidR="00837ABE" w:rsidRPr="00837ABE" w:rsidRDefault="00837ABE" w:rsidP="00C174B9">
            <w:pPr>
              <w:spacing w:line="360" w:lineRule="auto"/>
              <w:jc w:val="center"/>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2</w:t>
            </w:r>
          </w:p>
        </w:tc>
        <w:tc>
          <w:tcPr>
            <w:tcW w:w="3135" w:type="pct"/>
            <w:vAlign w:val="center"/>
          </w:tcPr>
          <w:p w14:paraId="14EC213E" w14:textId="021FFEF7" w:rsidR="00837ABE" w:rsidRPr="00837ABE" w:rsidRDefault="00837ABE" w:rsidP="00C174B9">
            <w:pPr>
              <w:spacing w:line="360" w:lineRule="auto"/>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探究</w:t>
            </w:r>
            <w:r w:rsidR="00B02D93">
              <w:rPr>
                <w:rFonts w:ascii="Times New Roman" w:eastAsia="宋体" w:hAnsi="Times New Roman" w:cs="Times New Roman" w:hint="eastAsia"/>
                <w:spacing w:val="-5"/>
                <w:kern w:val="0"/>
                <w:sz w:val="24"/>
                <w:szCs w:val="20"/>
              </w:rPr>
              <w:t>结构重参数化方法</w:t>
            </w:r>
          </w:p>
        </w:tc>
        <w:tc>
          <w:tcPr>
            <w:tcW w:w="1417" w:type="pct"/>
            <w:vAlign w:val="center"/>
          </w:tcPr>
          <w:p w14:paraId="41C3F348" w14:textId="17B2D927" w:rsidR="00837ABE" w:rsidRPr="00837ABE" w:rsidRDefault="00837ABE" w:rsidP="00C174B9">
            <w:pPr>
              <w:spacing w:line="360" w:lineRule="auto"/>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20</w:t>
            </w:r>
            <w:r w:rsidRPr="00837ABE">
              <w:rPr>
                <w:rFonts w:ascii="Times New Roman" w:eastAsia="宋体" w:hAnsi="Times New Roman" w:cs="Times New Roman"/>
                <w:spacing w:val="-5"/>
                <w:kern w:val="0"/>
                <w:sz w:val="24"/>
                <w:szCs w:val="20"/>
              </w:rPr>
              <w:t>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3</w:t>
            </w:r>
            <w:r w:rsidRPr="00837ABE">
              <w:rPr>
                <w:rFonts w:ascii="Times New Roman" w:eastAsia="宋体" w:hAnsi="Times New Roman" w:cs="Times New Roman" w:hint="eastAsia"/>
                <w:spacing w:val="-5"/>
                <w:kern w:val="0"/>
                <w:sz w:val="24"/>
                <w:szCs w:val="20"/>
              </w:rPr>
              <w:t>~20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5</w:t>
            </w:r>
          </w:p>
        </w:tc>
      </w:tr>
      <w:tr w:rsidR="00837ABE" w:rsidRPr="00837ABE" w14:paraId="24FA68A5" w14:textId="77777777" w:rsidTr="00E90A47">
        <w:trPr>
          <w:jc w:val="center"/>
        </w:trPr>
        <w:tc>
          <w:tcPr>
            <w:tcW w:w="449" w:type="pct"/>
            <w:vAlign w:val="center"/>
          </w:tcPr>
          <w:p w14:paraId="0FAF0524" w14:textId="77777777" w:rsidR="00837ABE" w:rsidRPr="00837ABE" w:rsidRDefault="00837ABE" w:rsidP="00C174B9">
            <w:pPr>
              <w:spacing w:line="360" w:lineRule="auto"/>
              <w:jc w:val="center"/>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3</w:t>
            </w:r>
          </w:p>
        </w:tc>
        <w:tc>
          <w:tcPr>
            <w:tcW w:w="3135" w:type="pct"/>
            <w:vAlign w:val="center"/>
          </w:tcPr>
          <w:p w14:paraId="4864DDB7" w14:textId="4567B686" w:rsidR="00837ABE" w:rsidRPr="00837ABE" w:rsidRDefault="00837ABE" w:rsidP="00C174B9">
            <w:pPr>
              <w:spacing w:line="360" w:lineRule="auto"/>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探究</w:t>
            </w:r>
            <w:r w:rsidR="00B02D93">
              <w:rPr>
                <w:rFonts w:ascii="Times New Roman" w:eastAsia="宋体" w:hAnsi="Times New Roman" w:cs="Times New Roman" w:hint="eastAsia"/>
                <w:spacing w:val="-5"/>
                <w:kern w:val="0"/>
                <w:sz w:val="24"/>
                <w:szCs w:val="20"/>
              </w:rPr>
              <w:t>模型的任务自适应方法</w:t>
            </w:r>
          </w:p>
        </w:tc>
        <w:tc>
          <w:tcPr>
            <w:tcW w:w="1417" w:type="pct"/>
            <w:vAlign w:val="center"/>
          </w:tcPr>
          <w:p w14:paraId="609A92B1" w14:textId="1852A43A" w:rsidR="00837ABE" w:rsidRPr="00837ABE" w:rsidRDefault="00837ABE" w:rsidP="00C174B9">
            <w:pPr>
              <w:spacing w:line="360" w:lineRule="auto"/>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20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5</w:t>
            </w:r>
            <w:r w:rsidRPr="00837ABE">
              <w:rPr>
                <w:rFonts w:ascii="Times New Roman" w:eastAsia="宋体" w:hAnsi="Times New Roman" w:cs="Times New Roman" w:hint="eastAsia"/>
                <w:spacing w:val="-5"/>
                <w:kern w:val="0"/>
                <w:sz w:val="24"/>
                <w:szCs w:val="20"/>
              </w:rPr>
              <w:t>~20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6</w:t>
            </w:r>
          </w:p>
        </w:tc>
      </w:tr>
      <w:tr w:rsidR="00837ABE" w:rsidRPr="00837ABE" w14:paraId="43689EB5" w14:textId="77777777" w:rsidTr="00E90A47">
        <w:trPr>
          <w:jc w:val="center"/>
        </w:trPr>
        <w:tc>
          <w:tcPr>
            <w:tcW w:w="449" w:type="pct"/>
            <w:vAlign w:val="center"/>
          </w:tcPr>
          <w:p w14:paraId="358D3B56" w14:textId="77777777" w:rsidR="00837ABE" w:rsidRPr="00837ABE" w:rsidRDefault="00837ABE" w:rsidP="00C174B9">
            <w:pPr>
              <w:spacing w:line="360" w:lineRule="auto"/>
              <w:jc w:val="center"/>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4</w:t>
            </w:r>
          </w:p>
        </w:tc>
        <w:tc>
          <w:tcPr>
            <w:tcW w:w="3135" w:type="pct"/>
            <w:vAlign w:val="center"/>
          </w:tcPr>
          <w:p w14:paraId="062A3154" w14:textId="47668D7F" w:rsidR="00837ABE" w:rsidRPr="00837ABE" w:rsidRDefault="00837ABE" w:rsidP="00C174B9">
            <w:pPr>
              <w:spacing w:line="360" w:lineRule="auto"/>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汇总</w:t>
            </w:r>
            <w:r w:rsidR="00B02D93">
              <w:rPr>
                <w:rFonts w:ascii="Times New Roman" w:eastAsia="宋体" w:hAnsi="Times New Roman" w:cs="Times New Roman" w:hint="eastAsia"/>
                <w:spacing w:val="-5"/>
                <w:kern w:val="0"/>
                <w:sz w:val="24"/>
                <w:szCs w:val="20"/>
              </w:rPr>
              <w:t>阶段</w:t>
            </w:r>
            <w:r w:rsidR="00B02D93">
              <w:rPr>
                <w:rFonts w:ascii="Times New Roman" w:eastAsia="宋体" w:hAnsi="Times New Roman" w:cs="Times New Roman" w:hint="eastAsia"/>
                <w:spacing w:val="-5"/>
                <w:kern w:val="0"/>
                <w:sz w:val="24"/>
                <w:szCs w:val="20"/>
              </w:rPr>
              <w:t>3</w:t>
            </w:r>
            <w:r w:rsidR="00B02D93">
              <w:rPr>
                <w:rFonts w:ascii="Times New Roman" w:eastAsia="宋体" w:hAnsi="Times New Roman" w:cs="Times New Roman" w:hint="eastAsia"/>
                <w:spacing w:val="-5"/>
                <w:kern w:val="0"/>
                <w:sz w:val="24"/>
                <w:szCs w:val="20"/>
              </w:rPr>
              <w:t>和</w:t>
            </w:r>
            <w:r w:rsidR="00B02D93">
              <w:rPr>
                <w:rFonts w:ascii="Times New Roman" w:eastAsia="宋体" w:hAnsi="Times New Roman" w:cs="Times New Roman" w:hint="eastAsia"/>
                <w:spacing w:val="-5"/>
                <w:kern w:val="0"/>
                <w:sz w:val="24"/>
                <w:szCs w:val="20"/>
              </w:rPr>
              <w:t>4</w:t>
            </w:r>
            <w:r w:rsidR="00B02D93">
              <w:rPr>
                <w:rFonts w:ascii="Times New Roman" w:eastAsia="宋体" w:hAnsi="Times New Roman" w:cs="Times New Roman" w:hint="eastAsia"/>
                <w:spacing w:val="-5"/>
                <w:kern w:val="0"/>
                <w:sz w:val="24"/>
                <w:szCs w:val="20"/>
              </w:rPr>
              <w:t>的方法</w:t>
            </w:r>
            <w:r w:rsidRPr="00837ABE">
              <w:rPr>
                <w:rFonts w:ascii="Times New Roman" w:eastAsia="宋体" w:hAnsi="Times New Roman" w:cs="Times New Roman" w:hint="eastAsia"/>
                <w:spacing w:val="-5"/>
                <w:kern w:val="0"/>
                <w:sz w:val="24"/>
                <w:szCs w:val="20"/>
              </w:rPr>
              <w:t>，</w:t>
            </w:r>
            <w:r w:rsidR="00B02D93">
              <w:rPr>
                <w:rFonts w:ascii="Times New Roman" w:eastAsia="宋体" w:hAnsi="Times New Roman" w:cs="Times New Roman" w:hint="eastAsia"/>
                <w:spacing w:val="-5"/>
                <w:kern w:val="0"/>
                <w:sz w:val="24"/>
                <w:szCs w:val="20"/>
              </w:rPr>
              <w:t>设计任务适应度高、性能强大、推理速度快的神经网络解决</w:t>
            </w:r>
            <w:r w:rsidR="00B02D93" w:rsidRPr="00837ABE">
              <w:rPr>
                <w:rFonts w:ascii="Times New Roman" w:eastAsia="宋体" w:hAnsi="Times New Roman" w:cs="Times New Roman" w:hint="eastAsia"/>
                <w:spacing w:val="-5"/>
                <w:kern w:val="0"/>
                <w:sz w:val="24"/>
                <w:szCs w:val="20"/>
              </w:rPr>
              <w:t>方案</w:t>
            </w:r>
          </w:p>
        </w:tc>
        <w:tc>
          <w:tcPr>
            <w:tcW w:w="1417" w:type="pct"/>
            <w:vAlign w:val="center"/>
          </w:tcPr>
          <w:p w14:paraId="1BB32A40" w14:textId="5FA85C4C" w:rsidR="00837ABE" w:rsidRPr="00837ABE" w:rsidRDefault="00837ABE" w:rsidP="00C174B9">
            <w:pPr>
              <w:spacing w:line="360" w:lineRule="auto"/>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20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7</w:t>
            </w:r>
            <w:r w:rsidRPr="00837ABE">
              <w:rPr>
                <w:rFonts w:ascii="Times New Roman" w:eastAsia="宋体" w:hAnsi="Times New Roman" w:cs="Times New Roman" w:hint="eastAsia"/>
                <w:spacing w:val="-5"/>
                <w:kern w:val="0"/>
                <w:sz w:val="24"/>
                <w:szCs w:val="20"/>
              </w:rPr>
              <w:t>~20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w:t>
            </w:r>
            <w:r w:rsidRPr="00837ABE">
              <w:rPr>
                <w:rFonts w:ascii="Times New Roman" w:eastAsia="宋体" w:hAnsi="Times New Roman" w:cs="Times New Roman"/>
                <w:spacing w:val="-5"/>
                <w:kern w:val="0"/>
                <w:sz w:val="24"/>
                <w:szCs w:val="20"/>
              </w:rPr>
              <w:t>09</w:t>
            </w:r>
          </w:p>
        </w:tc>
      </w:tr>
      <w:tr w:rsidR="00837ABE" w:rsidRPr="00837ABE" w14:paraId="5457F11C" w14:textId="77777777" w:rsidTr="00E90A47">
        <w:trPr>
          <w:jc w:val="center"/>
        </w:trPr>
        <w:tc>
          <w:tcPr>
            <w:tcW w:w="449" w:type="pct"/>
            <w:vAlign w:val="center"/>
          </w:tcPr>
          <w:p w14:paraId="1F9D6E35" w14:textId="77777777" w:rsidR="00837ABE" w:rsidRPr="00837ABE" w:rsidRDefault="00837ABE" w:rsidP="00C174B9">
            <w:pPr>
              <w:spacing w:line="360" w:lineRule="auto"/>
              <w:jc w:val="center"/>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5</w:t>
            </w:r>
          </w:p>
        </w:tc>
        <w:tc>
          <w:tcPr>
            <w:tcW w:w="3135" w:type="pct"/>
            <w:vAlign w:val="center"/>
          </w:tcPr>
          <w:p w14:paraId="7599A2AB" w14:textId="77777777" w:rsidR="00837ABE" w:rsidRPr="00837ABE" w:rsidRDefault="00837ABE" w:rsidP="00C174B9">
            <w:pPr>
              <w:spacing w:line="360" w:lineRule="auto"/>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总结、撰写论文</w:t>
            </w:r>
          </w:p>
        </w:tc>
        <w:tc>
          <w:tcPr>
            <w:tcW w:w="1417" w:type="pct"/>
            <w:vAlign w:val="center"/>
          </w:tcPr>
          <w:p w14:paraId="22027BE6" w14:textId="25A1DE62" w:rsidR="00837ABE" w:rsidRPr="00837ABE" w:rsidRDefault="00837ABE" w:rsidP="00C174B9">
            <w:pPr>
              <w:spacing w:line="360" w:lineRule="auto"/>
              <w:rPr>
                <w:rFonts w:ascii="Times New Roman" w:eastAsia="宋体" w:hAnsi="Times New Roman" w:cs="Times New Roman"/>
                <w:spacing w:val="-5"/>
                <w:kern w:val="0"/>
                <w:sz w:val="24"/>
                <w:szCs w:val="20"/>
              </w:rPr>
            </w:pPr>
            <w:r w:rsidRPr="00837ABE">
              <w:rPr>
                <w:rFonts w:ascii="Times New Roman" w:eastAsia="宋体" w:hAnsi="Times New Roman" w:cs="Times New Roman" w:hint="eastAsia"/>
                <w:spacing w:val="-5"/>
                <w:kern w:val="0"/>
                <w:sz w:val="24"/>
                <w:szCs w:val="20"/>
              </w:rPr>
              <w:t>20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1</w:t>
            </w:r>
            <w:r w:rsidRPr="00837ABE">
              <w:rPr>
                <w:rFonts w:ascii="Times New Roman" w:eastAsia="宋体" w:hAnsi="Times New Roman" w:cs="Times New Roman"/>
                <w:spacing w:val="-5"/>
                <w:kern w:val="0"/>
                <w:sz w:val="24"/>
                <w:szCs w:val="20"/>
              </w:rPr>
              <w:t>0</w:t>
            </w:r>
            <w:r w:rsidRPr="00837ABE">
              <w:rPr>
                <w:rFonts w:ascii="Times New Roman" w:eastAsia="宋体" w:hAnsi="Times New Roman" w:cs="Times New Roman" w:hint="eastAsia"/>
                <w:spacing w:val="-5"/>
                <w:kern w:val="0"/>
                <w:sz w:val="24"/>
                <w:szCs w:val="20"/>
              </w:rPr>
              <w:t>~202</w:t>
            </w:r>
            <w:r w:rsidR="00B02D93">
              <w:rPr>
                <w:rFonts w:ascii="Times New Roman" w:eastAsia="宋体" w:hAnsi="Times New Roman" w:cs="Times New Roman"/>
                <w:spacing w:val="-5"/>
                <w:kern w:val="0"/>
                <w:sz w:val="24"/>
                <w:szCs w:val="20"/>
              </w:rPr>
              <w:t>3</w:t>
            </w:r>
            <w:r w:rsidRPr="00837ABE">
              <w:rPr>
                <w:rFonts w:ascii="Times New Roman" w:eastAsia="宋体" w:hAnsi="Times New Roman" w:cs="Times New Roman" w:hint="eastAsia"/>
                <w:spacing w:val="-5"/>
                <w:kern w:val="0"/>
                <w:sz w:val="24"/>
                <w:szCs w:val="20"/>
              </w:rPr>
              <w:t>.12</w:t>
            </w:r>
          </w:p>
        </w:tc>
      </w:tr>
    </w:tbl>
    <w:p w14:paraId="36DFAAB5" w14:textId="3231D03B" w:rsidR="00B32B4B" w:rsidRDefault="00B32B4B"/>
    <w:p w14:paraId="3DA4B826" w14:textId="7BA95928" w:rsidR="00B32B4B" w:rsidRDefault="00D401DA">
      <w:pPr>
        <w:pStyle w:val="b0"/>
        <w:pageBreakBefore/>
      </w:pPr>
      <w:bookmarkStart w:id="38" w:name="_Toc121840170"/>
      <w:r>
        <w:rPr>
          <w:rFonts w:hint="eastAsia"/>
        </w:rPr>
        <w:lastRenderedPageBreak/>
        <w:t>参考文献</w:t>
      </w:r>
      <w:bookmarkEnd w:id="34"/>
      <w:bookmarkEnd w:id="35"/>
      <w:bookmarkEnd w:id="36"/>
      <w:bookmarkEnd w:id="38"/>
    </w:p>
    <w:p w14:paraId="73394DD6" w14:textId="0EBB960E" w:rsidR="00B32B4B" w:rsidRDefault="000C257C">
      <w:pPr>
        <w:pStyle w:val="b"/>
        <w:numPr>
          <w:ilvl w:val="0"/>
          <w:numId w:val="2"/>
        </w:numPr>
        <w:tabs>
          <w:tab w:val="clear" w:pos="720"/>
          <w:tab w:val="left" w:pos="600"/>
        </w:tabs>
        <w:spacing w:before="31" w:after="31"/>
        <w:ind w:left="600" w:hanging="600"/>
      </w:pPr>
      <w:bookmarkStart w:id="39" w:name="_Ref91599205"/>
      <w:r w:rsidRPr="000C257C">
        <w:rPr>
          <w:rFonts w:hint="eastAsia"/>
        </w:rPr>
        <w:t>孙志军</w:t>
      </w:r>
      <w:r w:rsidRPr="000C257C">
        <w:rPr>
          <w:rFonts w:hint="eastAsia"/>
        </w:rPr>
        <w:t xml:space="preserve">, </w:t>
      </w:r>
      <w:r w:rsidRPr="000C257C">
        <w:rPr>
          <w:rFonts w:hint="eastAsia"/>
        </w:rPr>
        <w:t>薛磊</w:t>
      </w:r>
      <w:r w:rsidRPr="000C257C">
        <w:rPr>
          <w:rFonts w:hint="eastAsia"/>
        </w:rPr>
        <w:t xml:space="preserve">, </w:t>
      </w:r>
      <w:r w:rsidRPr="000C257C">
        <w:rPr>
          <w:rFonts w:hint="eastAsia"/>
        </w:rPr>
        <w:t>许阳明</w:t>
      </w:r>
      <w:r w:rsidRPr="000C257C">
        <w:rPr>
          <w:rFonts w:hint="eastAsia"/>
        </w:rPr>
        <w:t xml:space="preserve">, </w:t>
      </w:r>
      <w:r w:rsidRPr="000C257C">
        <w:rPr>
          <w:rFonts w:hint="eastAsia"/>
        </w:rPr>
        <w:t>等</w:t>
      </w:r>
      <w:r w:rsidRPr="000C257C">
        <w:rPr>
          <w:rFonts w:hint="eastAsia"/>
        </w:rPr>
        <w:t xml:space="preserve">. </w:t>
      </w:r>
      <w:r w:rsidRPr="000C257C">
        <w:rPr>
          <w:rFonts w:hint="eastAsia"/>
        </w:rPr>
        <w:t>深度学习研究综述</w:t>
      </w:r>
      <w:r w:rsidRPr="000C257C">
        <w:rPr>
          <w:rFonts w:hint="eastAsia"/>
        </w:rPr>
        <w:t xml:space="preserve">[J]. </w:t>
      </w:r>
      <w:r w:rsidRPr="000C257C">
        <w:rPr>
          <w:rFonts w:hint="eastAsia"/>
        </w:rPr>
        <w:t>计算机应用研究</w:t>
      </w:r>
      <w:r w:rsidRPr="000C257C">
        <w:rPr>
          <w:rFonts w:hint="eastAsia"/>
        </w:rPr>
        <w:t>, 2012, 29(8): 2806-2810</w:t>
      </w:r>
      <w:r w:rsidR="00D401DA">
        <w:t>.</w:t>
      </w:r>
      <w:bookmarkEnd w:id="39"/>
    </w:p>
    <w:p w14:paraId="786C083E" w14:textId="3544AA60" w:rsidR="00B32B4B" w:rsidRDefault="000C257C">
      <w:pPr>
        <w:pStyle w:val="b"/>
        <w:numPr>
          <w:ilvl w:val="0"/>
          <w:numId w:val="2"/>
        </w:numPr>
        <w:tabs>
          <w:tab w:val="clear" w:pos="720"/>
          <w:tab w:val="left" w:pos="600"/>
        </w:tabs>
        <w:spacing w:before="31" w:after="31"/>
        <w:ind w:left="600" w:hanging="600"/>
      </w:pPr>
      <w:bookmarkStart w:id="40" w:name="_Ref91601286"/>
      <w:r w:rsidRPr="000C257C">
        <w:t>LeCun Y, Bengio Y, Hinton G. Deep learning[J]. nature, 2015, 521(7553): 436-444</w:t>
      </w:r>
      <w:r w:rsidR="00D401DA">
        <w:t>.</w:t>
      </w:r>
      <w:bookmarkEnd w:id="40"/>
    </w:p>
    <w:p w14:paraId="63853C51" w14:textId="46F13FDA" w:rsidR="00B32B4B" w:rsidRDefault="00CB50E2">
      <w:pPr>
        <w:pStyle w:val="b"/>
        <w:numPr>
          <w:ilvl w:val="0"/>
          <w:numId w:val="2"/>
        </w:numPr>
        <w:tabs>
          <w:tab w:val="clear" w:pos="720"/>
          <w:tab w:val="left" w:pos="600"/>
        </w:tabs>
        <w:spacing w:before="31" w:after="31"/>
        <w:ind w:left="600" w:hanging="600"/>
      </w:pPr>
      <w:bookmarkStart w:id="41" w:name="_Ref91601295"/>
      <w:r w:rsidRPr="00CB50E2">
        <w:t>McCulloch W S, Pitts W. A logical calculus of the ideas immanent in nervous activity[J]. The bulletin of mathematical biophysics, 1943, 5(4): 115-133</w:t>
      </w:r>
      <w:r w:rsidR="00D401DA">
        <w:t>.</w:t>
      </w:r>
      <w:bookmarkEnd w:id="41"/>
    </w:p>
    <w:p w14:paraId="0967CAC4" w14:textId="1ECF4906" w:rsidR="00B32B4B" w:rsidRDefault="00CB50E2">
      <w:pPr>
        <w:pStyle w:val="b"/>
        <w:numPr>
          <w:ilvl w:val="0"/>
          <w:numId w:val="2"/>
        </w:numPr>
        <w:tabs>
          <w:tab w:val="clear" w:pos="720"/>
          <w:tab w:val="left" w:pos="600"/>
        </w:tabs>
        <w:spacing w:before="31" w:after="31"/>
        <w:ind w:left="600" w:hanging="600"/>
      </w:pPr>
      <w:bookmarkStart w:id="42" w:name="_Ref91601308"/>
      <w:r w:rsidRPr="00CB50E2">
        <w:t>Rumelhart D E, Hinton G E, Williams R J. Learning representations by back-propagating errors[J]. nature, 1986, 323(6088): 533-536</w:t>
      </w:r>
      <w:r w:rsidR="00D401DA">
        <w:t>.</w:t>
      </w:r>
      <w:bookmarkEnd w:id="42"/>
    </w:p>
    <w:p w14:paraId="6DDA84C9" w14:textId="3895024E" w:rsidR="00B32B4B" w:rsidRPr="001E150A" w:rsidRDefault="001E150A">
      <w:pPr>
        <w:pStyle w:val="b"/>
        <w:numPr>
          <w:ilvl w:val="0"/>
          <w:numId w:val="2"/>
        </w:numPr>
        <w:tabs>
          <w:tab w:val="clear" w:pos="720"/>
          <w:tab w:val="left" w:pos="600"/>
        </w:tabs>
        <w:spacing w:before="31" w:after="31"/>
        <w:ind w:left="600" w:hanging="600"/>
      </w:pPr>
      <w:bookmarkStart w:id="43" w:name="_Ref91601359"/>
      <w:r w:rsidRPr="001E150A">
        <w:t>Szeliski R. Computer vision: algorithms and applications[M]. Springer Nature, 2022</w:t>
      </w:r>
      <w:r w:rsidR="00D401DA" w:rsidRPr="001E150A">
        <w:t>.</w:t>
      </w:r>
      <w:bookmarkEnd w:id="43"/>
    </w:p>
    <w:p w14:paraId="73250D13" w14:textId="36D0E69D" w:rsidR="00B32B4B" w:rsidRPr="001E150A" w:rsidRDefault="001E150A">
      <w:pPr>
        <w:pStyle w:val="b"/>
        <w:numPr>
          <w:ilvl w:val="0"/>
          <w:numId w:val="2"/>
        </w:numPr>
        <w:tabs>
          <w:tab w:val="clear" w:pos="720"/>
          <w:tab w:val="left" w:pos="600"/>
        </w:tabs>
        <w:spacing w:before="31" w:after="31"/>
        <w:ind w:left="600" w:hanging="600"/>
      </w:pPr>
      <w:bookmarkStart w:id="44" w:name="_Ref91601367"/>
      <w:r w:rsidRPr="001E150A">
        <w:t>Eronen A J, Peltonen V T, Tuomi J T, et al. Audio-based context recognition[J]. IEEE Transactions on Audio, Speech, and Language Processing, 2005, 14(1): 321-329</w:t>
      </w:r>
      <w:r w:rsidR="00D401DA" w:rsidRPr="001E150A">
        <w:t>.</w:t>
      </w:r>
      <w:bookmarkEnd w:id="44"/>
    </w:p>
    <w:p w14:paraId="6F738E0E" w14:textId="179A76BE" w:rsidR="00B32B4B" w:rsidRPr="001E150A" w:rsidRDefault="001E150A">
      <w:pPr>
        <w:pStyle w:val="b"/>
        <w:numPr>
          <w:ilvl w:val="0"/>
          <w:numId w:val="2"/>
        </w:numPr>
        <w:tabs>
          <w:tab w:val="clear" w:pos="720"/>
          <w:tab w:val="left" w:pos="600"/>
        </w:tabs>
        <w:spacing w:before="31" w:after="31"/>
        <w:ind w:left="600" w:hanging="600"/>
      </w:pPr>
      <w:bookmarkStart w:id="45" w:name="_Ref121834489"/>
      <w:r w:rsidRPr="001E150A">
        <w:t>Shen D, Wu G, Suk H I. Deep learning in medical image analysis[J]. Annual review of biomedical engineering, 2017, 19: 221</w:t>
      </w:r>
      <w:r w:rsidR="00D401DA" w:rsidRPr="001E150A">
        <w:t>.</w:t>
      </w:r>
      <w:bookmarkEnd w:id="45"/>
    </w:p>
    <w:p w14:paraId="3F1DAE8A" w14:textId="5441647A" w:rsidR="00B32B4B" w:rsidRPr="001E150A" w:rsidRDefault="001E150A">
      <w:pPr>
        <w:pStyle w:val="b"/>
        <w:numPr>
          <w:ilvl w:val="0"/>
          <w:numId w:val="2"/>
        </w:numPr>
        <w:tabs>
          <w:tab w:val="clear" w:pos="720"/>
          <w:tab w:val="left" w:pos="600"/>
        </w:tabs>
        <w:spacing w:before="31" w:after="31"/>
        <w:ind w:left="600" w:hanging="600"/>
      </w:pPr>
      <w:bookmarkStart w:id="46" w:name="_Ref121834490"/>
      <w:r w:rsidRPr="001E150A">
        <w:t>Lv Y, Duan Y, Kang W, et al. Traffic flow prediction with big data: a deep learning approach[J]. IEEE Transactions on Intelligent Transportation Systems, 2014, 16(2): 865-873</w:t>
      </w:r>
      <w:r w:rsidR="00D401DA" w:rsidRPr="001E150A">
        <w:t>.</w:t>
      </w:r>
      <w:bookmarkEnd w:id="46"/>
    </w:p>
    <w:p w14:paraId="70BDBCEC" w14:textId="3A4D416C" w:rsidR="00B32B4B" w:rsidRPr="001E150A" w:rsidRDefault="001E150A">
      <w:pPr>
        <w:pStyle w:val="b"/>
        <w:numPr>
          <w:ilvl w:val="0"/>
          <w:numId w:val="2"/>
        </w:numPr>
        <w:tabs>
          <w:tab w:val="clear" w:pos="720"/>
          <w:tab w:val="left" w:pos="600"/>
        </w:tabs>
        <w:spacing w:before="31" w:after="31"/>
        <w:ind w:left="600" w:hanging="600"/>
      </w:pPr>
      <w:bookmarkStart w:id="47" w:name="_Ref121834861"/>
      <w:r w:rsidRPr="001E150A">
        <w:rPr>
          <w:rFonts w:hint="eastAsia"/>
        </w:rPr>
        <w:t>周飞燕</w:t>
      </w:r>
      <w:r w:rsidRPr="001E150A">
        <w:rPr>
          <w:rFonts w:hint="eastAsia"/>
        </w:rPr>
        <w:t xml:space="preserve">, </w:t>
      </w:r>
      <w:r w:rsidRPr="001E150A">
        <w:rPr>
          <w:rFonts w:hint="eastAsia"/>
        </w:rPr>
        <w:t>金林鹏</w:t>
      </w:r>
      <w:r w:rsidRPr="001E150A">
        <w:rPr>
          <w:rFonts w:hint="eastAsia"/>
        </w:rPr>
        <w:t xml:space="preserve">, </w:t>
      </w:r>
      <w:r w:rsidRPr="001E150A">
        <w:rPr>
          <w:rFonts w:hint="eastAsia"/>
        </w:rPr>
        <w:t>董军</w:t>
      </w:r>
      <w:r w:rsidRPr="001E150A">
        <w:rPr>
          <w:rFonts w:hint="eastAsia"/>
        </w:rPr>
        <w:t xml:space="preserve">. </w:t>
      </w:r>
      <w:r w:rsidRPr="001E150A">
        <w:rPr>
          <w:rFonts w:hint="eastAsia"/>
        </w:rPr>
        <w:t>卷积神经网络研究综述</w:t>
      </w:r>
      <w:r w:rsidRPr="001E150A">
        <w:rPr>
          <w:rFonts w:hint="eastAsia"/>
        </w:rPr>
        <w:t xml:space="preserve">[J]. </w:t>
      </w:r>
      <w:r w:rsidRPr="001E150A">
        <w:rPr>
          <w:rFonts w:hint="eastAsia"/>
        </w:rPr>
        <w:t>计算机学报</w:t>
      </w:r>
      <w:r w:rsidRPr="001E150A">
        <w:rPr>
          <w:rFonts w:hint="eastAsia"/>
        </w:rPr>
        <w:t>, 2017, 40(6): 1229-1251</w:t>
      </w:r>
      <w:r w:rsidR="00D401DA" w:rsidRPr="001E150A">
        <w:t>.</w:t>
      </w:r>
      <w:bookmarkEnd w:id="47"/>
    </w:p>
    <w:p w14:paraId="3A058CF1" w14:textId="532FA897" w:rsidR="00B32B4B" w:rsidRPr="001E150A" w:rsidRDefault="001E150A">
      <w:pPr>
        <w:pStyle w:val="b"/>
        <w:numPr>
          <w:ilvl w:val="0"/>
          <w:numId w:val="2"/>
        </w:numPr>
        <w:tabs>
          <w:tab w:val="clear" w:pos="720"/>
          <w:tab w:val="left" w:pos="600"/>
        </w:tabs>
        <w:spacing w:before="31" w:after="31"/>
        <w:ind w:left="600" w:hanging="600"/>
      </w:pPr>
      <w:bookmarkStart w:id="48" w:name="_Ref121834862"/>
      <w:r w:rsidRPr="001E150A">
        <w:t>Li Z, Liu F, Yang W, et al. A survey of convolutional neural networks: analysis, applications, and prospects[J]. IEEE transactions on neural networks and learning systems, 2021</w:t>
      </w:r>
      <w:r w:rsidR="00D401DA" w:rsidRPr="001E150A">
        <w:t>.</w:t>
      </w:r>
      <w:bookmarkEnd w:id="48"/>
    </w:p>
    <w:p w14:paraId="01FCBFEA" w14:textId="01E58A16" w:rsidR="00B32B4B" w:rsidRPr="00E946CB" w:rsidRDefault="00F63203">
      <w:pPr>
        <w:pStyle w:val="b"/>
        <w:numPr>
          <w:ilvl w:val="0"/>
          <w:numId w:val="2"/>
        </w:numPr>
        <w:tabs>
          <w:tab w:val="clear" w:pos="720"/>
          <w:tab w:val="left" w:pos="600"/>
        </w:tabs>
        <w:spacing w:before="31" w:after="31"/>
        <w:ind w:left="600" w:hanging="600"/>
      </w:pPr>
      <w:bookmarkStart w:id="49" w:name="_Ref121835870"/>
      <w:r w:rsidRPr="00E946CB">
        <w:t>LeCun Y, Bottou L, Bengio Y, et al. Gradient-based learning applied to document recognition[J]. Proceedings of the IEEE, 1998, 86(11): 2278-2324</w:t>
      </w:r>
      <w:r w:rsidR="00D401DA" w:rsidRPr="00E946CB">
        <w:t>.</w:t>
      </w:r>
      <w:bookmarkEnd w:id="49"/>
    </w:p>
    <w:p w14:paraId="585B16A0" w14:textId="28B0B912" w:rsidR="00B32B4B" w:rsidRPr="00E946CB" w:rsidRDefault="00F63203">
      <w:pPr>
        <w:pStyle w:val="b"/>
        <w:numPr>
          <w:ilvl w:val="0"/>
          <w:numId w:val="2"/>
        </w:numPr>
        <w:tabs>
          <w:tab w:val="clear" w:pos="720"/>
          <w:tab w:val="left" w:pos="600"/>
        </w:tabs>
        <w:spacing w:before="31" w:after="31"/>
        <w:ind w:left="600" w:hanging="600"/>
      </w:pPr>
      <w:bookmarkStart w:id="50" w:name="_Ref121835883"/>
      <w:r w:rsidRPr="00E946CB">
        <w:t>Krizhevsky A, Sutskever I, Hinton G E. Imagenet classification with deep convolutional neural networks[J]. Communications of the ACM, 2012, 60(6): 84-90</w:t>
      </w:r>
      <w:r w:rsidR="00D401DA" w:rsidRPr="00E946CB">
        <w:t>.</w:t>
      </w:r>
      <w:bookmarkEnd w:id="50"/>
    </w:p>
    <w:p w14:paraId="397FCED2" w14:textId="22D86F43" w:rsidR="00B32B4B" w:rsidRPr="00E946CB" w:rsidRDefault="00F63203">
      <w:pPr>
        <w:pStyle w:val="b"/>
        <w:numPr>
          <w:ilvl w:val="0"/>
          <w:numId w:val="2"/>
        </w:numPr>
        <w:tabs>
          <w:tab w:val="clear" w:pos="720"/>
          <w:tab w:val="left" w:pos="600"/>
        </w:tabs>
        <w:spacing w:before="31" w:after="31"/>
        <w:ind w:left="600" w:hanging="600"/>
      </w:pPr>
      <w:bookmarkStart w:id="51" w:name="_Ref121835888"/>
      <w:r w:rsidRPr="00E946CB">
        <w:t>Szegedy C, Liu W, Jia Y, et al. Going deeper with convolutions[C]//Proceedings of the IEEE conference on computer vision and pattern recognition. 2015: 1-9.</w:t>
      </w:r>
      <w:bookmarkEnd w:id="51"/>
    </w:p>
    <w:p w14:paraId="772E1ED5" w14:textId="5B7077C9" w:rsidR="00B32B4B" w:rsidRPr="00E946CB" w:rsidRDefault="00F63203">
      <w:pPr>
        <w:pStyle w:val="b"/>
        <w:numPr>
          <w:ilvl w:val="0"/>
          <w:numId w:val="2"/>
        </w:numPr>
        <w:tabs>
          <w:tab w:val="clear" w:pos="720"/>
          <w:tab w:val="left" w:pos="600"/>
        </w:tabs>
        <w:spacing w:before="31" w:after="31"/>
        <w:ind w:left="600" w:hanging="600"/>
      </w:pPr>
      <w:bookmarkStart w:id="52" w:name="_Ref121835893"/>
      <w:r w:rsidRPr="00E946CB">
        <w:lastRenderedPageBreak/>
        <w:t>He K, Zhang X, Ren S, et al. Deep residual learning for image recognition[C]//Proceedings of the IEEE conference on computer vision and pattern recognition. 2016: 770-778</w:t>
      </w:r>
      <w:r w:rsidR="00D401DA" w:rsidRPr="00E946CB">
        <w:t>.</w:t>
      </w:r>
      <w:bookmarkEnd w:id="52"/>
    </w:p>
    <w:p w14:paraId="3F61DBB2" w14:textId="40B0B6A2" w:rsidR="00B32B4B" w:rsidRPr="00E946CB" w:rsidRDefault="00F63203">
      <w:pPr>
        <w:pStyle w:val="b"/>
        <w:numPr>
          <w:ilvl w:val="0"/>
          <w:numId w:val="2"/>
        </w:numPr>
        <w:tabs>
          <w:tab w:val="clear" w:pos="720"/>
          <w:tab w:val="left" w:pos="600"/>
        </w:tabs>
        <w:spacing w:before="31" w:after="31"/>
        <w:ind w:left="600" w:hanging="600"/>
      </w:pPr>
      <w:bookmarkStart w:id="53" w:name="_Ref121835900"/>
      <w:r w:rsidRPr="00E946CB">
        <w:rPr>
          <w:rFonts w:hint="eastAsia"/>
        </w:rPr>
        <w:t>赵永强</w:t>
      </w:r>
      <w:r w:rsidRPr="00E946CB">
        <w:rPr>
          <w:rFonts w:hint="eastAsia"/>
        </w:rPr>
        <w:t xml:space="preserve">, </w:t>
      </w:r>
      <w:r w:rsidRPr="00E946CB">
        <w:rPr>
          <w:rFonts w:hint="eastAsia"/>
        </w:rPr>
        <w:t>饶元</w:t>
      </w:r>
      <w:r w:rsidRPr="00E946CB">
        <w:rPr>
          <w:rFonts w:hint="eastAsia"/>
        </w:rPr>
        <w:t xml:space="preserve">, </w:t>
      </w:r>
      <w:r w:rsidRPr="00E946CB">
        <w:rPr>
          <w:rFonts w:hint="eastAsia"/>
        </w:rPr>
        <w:t>董世鹏</w:t>
      </w:r>
      <w:r w:rsidRPr="00E946CB">
        <w:rPr>
          <w:rFonts w:hint="eastAsia"/>
        </w:rPr>
        <w:t xml:space="preserve">, </w:t>
      </w:r>
      <w:r w:rsidRPr="00E946CB">
        <w:rPr>
          <w:rFonts w:hint="eastAsia"/>
        </w:rPr>
        <w:t>等</w:t>
      </w:r>
      <w:r w:rsidRPr="00E946CB">
        <w:rPr>
          <w:rFonts w:hint="eastAsia"/>
        </w:rPr>
        <w:t xml:space="preserve">. </w:t>
      </w:r>
      <w:r w:rsidRPr="00E946CB">
        <w:rPr>
          <w:rFonts w:hint="eastAsia"/>
        </w:rPr>
        <w:t>深度学习目标检测方法综述</w:t>
      </w:r>
      <w:r w:rsidRPr="00E946CB">
        <w:rPr>
          <w:rFonts w:hint="eastAsia"/>
        </w:rPr>
        <w:t>[J]. 2020</w:t>
      </w:r>
      <w:r w:rsidR="00D401DA" w:rsidRPr="00E946CB">
        <w:t>.</w:t>
      </w:r>
      <w:bookmarkEnd w:id="53"/>
    </w:p>
    <w:p w14:paraId="2836217E" w14:textId="75012391" w:rsidR="00B32B4B" w:rsidRPr="00E946CB" w:rsidRDefault="00E946CB">
      <w:pPr>
        <w:pStyle w:val="b"/>
        <w:numPr>
          <w:ilvl w:val="0"/>
          <w:numId w:val="2"/>
        </w:numPr>
        <w:tabs>
          <w:tab w:val="clear" w:pos="720"/>
          <w:tab w:val="left" w:pos="600"/>
        </w:tabs>
        <w:spacing w:before="31" w:after="31"/>
        <w:ind w:left="600" w:hanging="600"/>
      </w:pPr>
      <w:bookmarkStart w:id="54" w:name="_Ref121835901"/>
      <w:r w:rsidRPr="00E946CB">
        <w:t>Zhou Y, Chen S, Wang Y, et al. Review of research on lightweight convolutional neural networks[C]//2020 IEEE 5th Information Technology and Mechatronics Engineering Conference (ITOEC). IEEE, 2020: 1713-1720</w:t>
      </w:r>
      <w:r w:rsidR="00D401DA" w:rsidRPr="00E946CB">
        <w:t>.</w:t>
      </w:r>
      <w:bookmarkEnd w:id="54"/>
    </w:p>
    <w:p w14:paraId="3FAFB2D8" w14:textId="56BF3BA2" w:rsidR="00B32B4B" w:rsidRPr="00E946CB" w:rsidRDefault="00E946CB">
      <w:pPr>
        <w:pStyle w:val="b"/>
        <w:numPr>
          <w:ilvl w:val="0"/>
          <w:numId w:val="2"/>
        </w:numPr>
        <w:tabs>
          <w:tab w:val="clear" w:pos="720"/>
          <w:tab w:val="left" w:pos="600"/>
        </w:tabs>
        <w:spacing w:before="31" w:after="31"/>
        <w:ind w:left="600" w:hanging="600"/>
      </w:pPr>
      <w:bookmarkStart w:id="55" w:name="_Ref121835906"/>
      <w:r w:rsidRPr="00E946CB">
        <w:t>Liu Z, Sun M, Zhou T, et al. Rethinking the Value of Network Pruning[C]//International Conference on Learning Representations. 2018</w:t>
      </w:r>
      <w:r w:rsidR="00D401DA" w:rsidRPr="00E946CB">
        <w:t>.</w:t>
      </w:r>
      <w:bookmarkEnd w:id="55"/>
    </w:p>
    <w:p w14:paraId="526CDAAA" w14:textId="0C3FE68E" w:rsidR="00B32B4B" w:rsidRPr="00E946CB" w:rsidRDefault="00E946CB">
      <w:pPr>
        <w:pStyle w:val="b"/>
        <w:numPr>
          <w:ilvl w:val="0"/>
          <w:numId w:val="2"/>
        </w:numPr>
        <w:tabs>
          <w:tab w:val="clear" w:pos="720"/>
          <w:tab w:val="left" w:pos="600"/>
        </w:tabs>
        <w:spacing w:before="31" w:after="31"/>
        <w:ind w:left="600" w:hanging="600"/>
      </w:pPr>
      <w:bookmarkStart w:id="56" w:name="_Ref121835907"/>
      <w:r w:rsidRPr="00E946CB">
        <w:t>Blalock D, Gonzalez Ortiz J J, Frankle J, et al. What is the state of neural network pruning?[J]. Proceedings of machine learning and systems, 2020, 2: 129-146</w:t>
      </w:r>
      <w:r w:rsidR="00D401DA" w:rsidRPr="00E946CB">
        <w:t>.</w:t>
      </w:r>
      <w:bookmarkEnd w:id="56"/>
    </w:p>
    <w:p w14:paraId="350D8F90" w14:textId="60020648" w:rsidR="00B32B4B" w:rsidRPr="00E946CB" w:rsidRDefault="00E946CB">
      <w:pPr>
        <w:pStyle w:val="b"/>
        <w:numPr>
          <w:ilvl w:val="0"/>
          <w:numId w:val="2"/>
        </w:numPr>
        <w:tabs>
          <w:tab w:val="clear" w:pos="720"/>
          <w:tab w:val="left" w:pos="600"/>
        </w:tabs>
        <w:spacing w:before="31" w:after="31"/>
        <w:ind w:left="600" w:hanging="600"/>
      </w:pPr>
      <w:bookmarkStart w:id="57" w:name="_Ref121835911"/>
      <w:r w:rsidRPr="00E946CB">
        <w:t>Yang J, Shen X, Xing J, et al. Quantization networks[C]//Proceedings of the IEEE/CVF Conference on Computer Vision and Pattern Recognition. 2019: 7308-7316</w:t>
      </w:r>
      <w:r w:rsidR="00D401DA" w:rsidRPr="00E946CB">
        <w:t>.</w:t>
      </w:r>
      <w:bookmarkEnd w:id="57"/>
    </w:p>
    <w:p w14:paraId="64495F0D" w14:textId="2FF64BD3" w:rsidR="00B32B4B" w:rsidRPr="00E946CB" w:rsidRDefault="00E946CB">
      <w:pPr>
        <w:pStyle w:val="b"/>
        <w:numPr>
          <w:ilvl w:val="0"/>
          <w:numId w:val="2"/>
        </w:numPr>
        <w:tabs>
          <w:tab w:val="clear" w:pos="720"/>
          <w:tab w:val="left" w:pos="600"/>
        </w:tabs>
        <w:spacing w:before="31" w:after="31"/>
        <w:ind w:left="600" w:hanging="600"/>
      </w:pPr>
      <w:bookmarkStart w:id="58" w:name="_Ref121835912"/>
      <w:r w:rsidRPr="00E946CB">
        <w:t>Zhou A, Yao A, Guo Y, et al. Incremental Network Quantization: Towards Lossless CNNs with Low-precision Weights[C]//International Conference on Learning Representations. 2016</w:t>
      </w:r>
      <w:r w:rsidR="00D401DA" w:rsidRPr="00E946CB">
        <w:t>.</w:t>
      </w:r>
      <w:bookmarkEnd w:id="58"/>
    </w:p>
    <w:p w14:paraId="6DD06A75" w14:textId="6C334C89" w:rsidR="00B32B4B" w:rsidRPr="004D329E" w:rsidRDefault="00E946CB">
      <w:pPr>
        <w:pStyle w:val="b"/>
        <w:numPr>
          <w:ilvl w:val="0"/>
          <w:numId w:val="2"/>
        </w:numPr>
        <w:tabs>
          <w:tab w:val="clear" w:pos="720"/>
          <w:tab w:val="left" w:pos="600"/>
        </w:tabs>
        <w:spacing w:before="31" w:after="31"/>
        <w:ind w:left="600" w:hanging="600"/>
      </w:pPr>
      <w:bookmarkStart w:id="59" w:name="_Ref121835916"/>
      <w:r w:rsidRPr="004D329E">
        <w:rPr>
          <w:rFonts w:hint="eastAsia"/>
        </w:rPr>
        <w:t>张新钰</w:t>
      </w:r>
      <w:r w:rsidRPr="004D329E">
        <w:rPr>
          <w:rFonts w:hint="eastAsia"/>
        </w:rPr>
        <w:t xml:space="preserve">, </w:t>
      </w:r>
      <w:r w:rsidRPr="004D329E">
        <w:rPr>
          <w:rFonts w:hint="eastAsia"/>
        </w:rPr>
        <w:t>高洪波</w:t>
      </w:r>
      <w:r w:rsidRPr="004D329E">
        <w:rPr>
          <w:rFonts w:hint="eastAsia"/>
        </w:rPr>
        <w:t xml:space="preserve">, </w:t>
      </w:r>
      <w:r w:rsidRPr="004D329E">
        <w:rPr>
          <w:rFonts w:hint="eastAsia"/>
        </w:rPr>
        <w:t>赵建辉</w:t>
      </w:r>
      <w:r w:rsidRPr="004D329E">
        <w:rPr>
          <w:rFonts w:hint="eastAsia"/>
        </w:rPr>
        <w:t xml:space="preserve">, </w:t>
      </w:r>
      <w:r w:rsidRPr="004D329E">
        <w:rPr>
          <w:rFonts w:hint="eastAsia"/>
        </w:rPr>
        <w:t>等</w:t>
      </w:r>
      <w:r w:rsidRPr="004D329E">
        <w:rPr>
          <w:rFonts w:hint="eastAsia"/>
        </w:rPr>
        <w:t xml:space="preserve">. </w:t>
      </w:r>
      <w:r w:rsidRPr="004D329E">
        <w:rPr>
          <w:rFonts w:hint="eastAsia"/>
        </w:rPr>
        <w:t>基于深度学习的自动驾驶技术综述</w:t>
      </w:r>
      <w:r w:rsidRPr="004D329E">
        <w:rPr>
          <w:rFonts w:hint="eastAsia"/>
        </w:rPr>
        <w:t>[J]. 2018</w:t>
      </w:r>
      <w:r w:rsidR="00D401DA" w:rsidRPr="004D329E">
        <w:t>.</w:t>
      </w:r>
      <w:bookmarkEnd w:id="59"/>
    </w:p>
    <w:p w14:paraId="6F910A8E" w14:textId="4464547B" w:rsidR="00B32B4B" w:rsidRPr="004D329E" w:rsidRDefault="003D2253">
      <w:pPr>
        <w:pStyle w:val="b"/>
        <w:numPr>
          <w:ilvl w:val="0"/>
          <w:numId w:val="2"/>
        </w:numPr>
        <w:tabs>
          <w:tab w:val="clear" w:pos="720"/>
          <w:tab w:val="left" w:pos="600"/>
        </w:tabs>
        <w:spacing w:before="31" w:after="31"/>
        <w:ind w:left="600" w:hanging="600"/>
      </w:pPr>
      <w:bookmarkStart w:id="60" w:name="_Ref121836830"/>
      <w:r w:rsidRPr="004D329E">
        <w:t>Ding X, Zhang X, Han J, et al. Diverse branch block: Building a convolution as an inception-like unit[C]//Proceedings of the IEEE/CVF Conference on Computer Vision and Pattern Recognition. 2021: 10886-10895</w:t>
      </w:r>
      <w:r w:rsidR="00D401DA" w:rsidRPr="004D329E">
        <w:t>.</w:t>
      </w:r>
      <w:bookmarkEnd w:id="60"/>
    </w:p>
    <w:p w14:paraId="2A4ED3C3" w14:textId="2A977167" w:rsidR="00B32B4B" w:rsidRPr="004D329E" w:rsidRDefault="003D2253">
      <w:pPr>
        <w:pStyle w:val="b"/>
        <w:numPr>
          <w:ilvl w:val="0"/>
          <w:numId w:val="2"/>
        </w:numPr>
        <w:tabs>
          <w:tab w:val="clear" w:pos="720"/>
          <w:tab w:val="left" w:pos="600"/>
        </w:tabs>
        <w:spacing w:before="31" w:after="31"/>
        <w:ind w:left="600" w:hanging="600"/>
      </w:pPr>
      <w:bookmarkStart w:id="61" w:name="_Ref121836836"/>
      <w:r w:rsidRPr="004D329E">
        <w:t>Hu J, Shen L, Sun G. Squeeze-and-excitation networks[C]//Proceedings of the IEEE conference on computer vision and pattern recognition. 2018: 7132-7141.</w:t>
      </w:r>
      <w:bookmarkEnd w:id="61"/>
    </w:p>
    <w:p w14:paraId="2D1EA227" w14:textId="7778B253" w:rsidR="00B32B4B" w:rsidRPr="004D329E" w:rsidRDefault="003D2253">
      <w:pPr>
        <w:pStyle w:val="b"/>
        <w:numPr>
          <w:ilvl w:val="0"/>
          <w:numId w:val="2"/>
        </w:numPr>
        <w:tabs>
          <w:tab w:val="clear" w:pos="720"/>
          <w:tab w:val="left" w:pos="600"/>
        </w:tabs>
        <w:spacing w:before="31" w:after="31"/>
        <w:ind w:left="600" w:hanging="600"/>
      </w:pPr>
      <w:bookmarkStart w:id="62" w:name="_Ref121836844"/>
      <w:r w:rsidRPr="004D329E">
        <w:t>Huang G, Liu Z, Van Der Maaten L, et al. Densely connected convolutional networks[C]//Proceedings of the IEEE conference on computer vision and pattern recognition. 2017: 4700-4708</w:t>
      </w:r>
      <w:r w:rsidR="00D401DA" w:rsidRPr="004D329E">
        <w:t>.</w:t>
      </w:r>
      <w:bookmarkEnd w:id="62"/>
    </w:p>
    <w:p w14:paraId="0B3F827F" w14:textId="6F5F1663" w:rsidR="00B32B4B" w:rsidRPr="004D329E" w:rsidRDefault="003D2253">
      <w:pPr>
        <w:pStyle w:val="b"/>
        <w:numPr>
          <w:ilvl w:val="0"/>
          <w:numId w:val="2"/>
        </w:numPr>
        <w:tabs>
          <w:tab w:val="clear" w:pos="720"/>
          <w:tab w:val="left" w:pos="600"/>
        </w:tabs>
        <w:spacing w:before="31" w:after="31"/>
        <w:ind w:left="600" w:hanging="600"/>
      </w:pPr>
      <w:bookmarkStart w:id="63" w:name="_Ref121836905"/>
      <w:r w:rsidRPr="004D329E">
        <w:t>Chollet F. Xception: Deep learning with depthwise separable convolutions[C]//Proceedings of the IEEE conference on computer vision and pattern recognition. 2017: 1251-1258.</w:t>
      </w:r>
      <w:bookmarkEnd w:id="63"/>
    </w:p>
    <w:p w14:paraId="1E7DEAD3" w14:textId="39DCE431" w:rsidR="00B32B4B" w:rsidRPr="004D329E" w:rsidRDefault="003D2253">
      <w:pPr>
        <w:pStyle w:val="b"/>
        <w:numPr>
          <w:ilvl w:val="0"/>
          <w:numId w:val="2"/>
        </w:numPr>
        <w:tabs>
          <w:tab w:val="clear" w:pos="720"/>
          <w:tab w:val="left" w:pos="600"/>
        </w:tabs>
        <w:spacing w:before="31" w:after="31"/>
        <w:ind w:left="600" w:hanging="600"/>
      </w:pPr>
      <w:bookmarkStart w:id="64" w:name="_Ref121836925"/>
      <w:r w:rsidRPr="004D329E">
        <w:t>Xie S, Girshick R, Dollár P, et al. Aggregated residual transformations for deep neural networks[C]//Proceedings of the IEEE conference on computer vision and pattern recognition. 2017: 1492-1500</w:t>
      </w:r>
      <w:r w:rsidR="00D401DA" w:rsidRPr="004D329E">
        <w:t>.</w:t>
      </w:r>
      <w:bookmarkEnd w:id="64"/>
    </w:p>
    <w:p w14:paraId="5FA66C54" w14:textId="768F3128" w:rsidR="00B32B4B" w:rsidRPr="004D329E" w:rsidRDefault="003D2253">
      <w:pPr>
        <w:pStyle w:val="b"/>
        <w:numPr>
          <w:ilvl w:val="0"/>
          <w:numId w:val="2"/>
        </w:numPr>
        <w:tabs>
          <w:tab w:val="clear" w:pos="720"/>
          <w:tab w:val="left" w:pos="600"/>
        </w:tabs>
        <w:spacing w:before="31" w:after="31"/>
        <w:ind w:left="600" w:hanging="600"/>
      </w:pPr>
      <w:bookmarkStart w:id="65" w:name="_Ref121836948"/>
      <w:r w:rsidRPr="004D329E">
        <w:lastRenderedPageBreak/>
        <w:t>Radosavovic I, Kosaraju R P, Girshick R, et al. Designing network design spaces[C]//Proceedings of the IEEE/CVF conference on computer vision and pattern recognition. 2020: 10428-10436</w:t>
      </w:r>
      <w:r w:rsidR="00D401DA" w:rsidRPr="004D329E">
        <w:t>.</w:t>
      </w:r>
      <w:bookmarkEnd w:id="65"/>
    </w:p>
    <w:p w14:paraId="6035A05F" w14:textId="6B9C411D" w:rsidR="00B2608A" w:rsidRPr="004D329E" w:rsidRDefault="003D2253" w:rsidP="00B2608A">
      <w:pPr>
        <w:pStyle w:val="b"/>
        <w:numPr>
          <w:ilvl w:val="0"/>
          <w:numId w:val="2"/>
        </w:numPr>
        <w:tabs>
          <w:tab w:val="clear" w:pos="720"/>
          <w:tab w:val="left" w:pos="600"/>
        </w:tabs>
        <w:spacing w:before="31" w:after="31"/>
        <w:ind w:left="600" w:hanging="600"/>
      </w:pPr>
      <w:bookmarkStart w:id="66" w:name="_Ref121836957"/>
      <w:r w:rsidRPr="004D329E">
        <w:t>Vaswani A, Shazeer N, Parmar N, et al. Attention is all you need[J]. Advances in neural information processing systems, 2017, 30</w:t>
      </w:r>
      <w:r w:rsidR="00D401DA" w:rsidRPr="004D329E">
        <w:t>.</w:t>
      </w:r>
      <w:bookmarkEnd w:id="66"/>
    </w:p>
    <w:p w14:paraId="546580C5" w14:textId="402C7062" w:rsidR="00B32B4B" w:rsidRPr="004D329E" w:rsidRDefault="004D329E" w:rsidP="00B2608A">
      <w:pPr>
        <w:pStyle w:val="b"/>
        <w:numPr>
          <w:ilvl w:val="0"/>
          <w:numId w:val="2"/>
        </w:numPr>
        <w:tabs>
          <w:tab w:val="clear" w:pos="720"/>
          <w:tab w:val="left" w:pos="600"/>
        </w:tabs>
        <w:spacing w:before="31" w:after="31"/>
        <w:ind w:left="600" w:hanging="600"/>
      </w:pPr>
      <w:bookmarkStart w:id="67" w:name="_Ref121836967"/>
      <w:r w:rsidRPr="004D329E">
        <w:t>Dosovitskiy A, Beyer L, Kolesnikov A, et al. An image is worth 16x16 words: Transformers for image recognition at scale[J]. arXiv preprint arXiv:2010.11929, 2020.</w:t>
      </w:r>
      <w:bookmarkEnd w:id="67"/>
    </w:p>
    <w:p w14:paraId="4796812B" w14:textId="40153BFF" w:rsidR="00E853E4" w:rsidRPr="004D329E" w:rsidRDefault="004D329E" w:rsidP="00E853E4">
      <w:pPr>
        <w:pStyle w:val="b"/>
        <w:numPr>
          <w:ilvl w:val="0"/>
          <w:numId w:val="2"/>
        </w:numPr>
        <w:tabs>
          <w:tab w:val="clear" w:pos="720"/>
          <w:tab w:val="left" w:pos="600"/>
        </w:tabs>
        <w:spacing w:before="31" w:after="31"/>
        <w:ind w:left="600" w:hanging="600"/>
      </w:pPr>
      <w:bookmarkStart w:id="68" w:name="_Ref121836977"/>
      <w:r w:rsidRPr="004D329E">
        <w:t>Liu Z, Lin Y, Cao Y, et al. Swin transformer: Hierarchical vision transformer using shifted windows[C]//Proceedings of the IEEE/CVF International Conference on Computer Vision. 2021: 10012-10022.</w:t>
      </w:r>
      <w:bookmarkEnd w:id="68"/>
    </w:p>
    <w:p w14:paraId="08B583EB" w14:textId="6DC87738" w:rsidR="00E853E4" w:rsidRPr="00281B22" w:rsidRDefault="004D329E" w:rsidP="00E853E4">
      <w:pPr>
        <w:pStyle w:val="b"/>
        <w:numPr>
          <w:ilvl w:val="0"/>
          <w:numId w:val="2"/>
        </w:numPr>
        <w:tabs>
          <w:tab w:val="clear" w:pos="720"/>
          <w:tab w:val="left" w:pos="600"/>
        </w:tabs>
        <w:spacing w:before="31" w:after="31"/>
        <w:ind w:left="600" w:hanging="600"/>
      </w:pPr>
      <w:bookmarkStart w:id="69" w:name="_Ref121837626"/>
      <w:r w:rsidRPr="00281B22">
        <w:t>Dai Z, Liu H, Le Q V, et al. Coatnet: Marrying convolution and attention for all data sizes[J]. Advances in Neural Information Processing Systems, 2021, 34: 3965-3977</w:t>
      </w:r>
      <w:r w:rsidR="00DD2AE3" w:rsidRPr="00281B22">
        <w:t>．</w:t>
      </w:r>
      <w:bookmarkEnd w:id="69"/>
      <w:r w:rsidR="00DD2AE3" w:rsidRPr="00281B22">
        <w:t xml:space="preserve"> </w:t>
      </w:r>
    </w:p>
    <w:p w14:paraId="7E4C8645" w14:textId="68EF9508" w:rsidR="00E853E4" w:rsidRPr="00281B22" w:rsidRDefault="004D329E" w:rsidP="00E853E4">
      <w:pPr>
        <w:pStyle w:val="b"/>
        <w:numPr>
          <w:ilvl w:val="0"/>
          <w:numId w:val="2"/>
        </w:numPr>
        <w:tabs>
          <w:tab w:val="clear" w:pos="720"/>
          <w:tab w:val="left" w:pos="600"/>
        </w:tabs>
        <w:spacing w:before="31" w:after="31"/>
        <w:ind w:left="600" w:hanging="600"/>
      </w:pPr>
      <w:bookmarkStart w:id="70" w:name="_Ref121837631"/>
      <w:r w:rsidRPr="00281B22">
        <w:t>Aragon-Calvo M A. Classifying the large-scale structure of the universe with deep neural networks[J]. Monthly Notices of the Royal Astronomical Society, 2019, 484(4): 5771-5784</w:t>
      </w:r>
      <w:r w:rsidR="00DD2AE3" w:rsidRPr="00281B22">
        <w:t>．</w:t>
      </w:r>
      <w:bookmarkEnd w:id="70"/>
      <w:r w:rsidR="00DD2AE3" w:rsidRPr="00281B22">
        <w:t xml:space="preserve"> </w:t>
      </w:r>
    </w:p>
    <w:p w14:paraId="5395F347" w14:textId="29B43EC0" w:rsidR="00E853E4" w:rsidRPr="00281B22" w:rsidRDefault="004D329E" w:rsidP="00E853E4">
      <w:pPr>
        <w:pStyle w:val="b"/>
        <w:numPr>
          <w:ilvl w:val="0"/>
          <w:numId w:val="2"/>
        </w:numPr>
        <w:tabs>
          <w:tab w:val="clear" w:pos="720"/>
          <w:tab w:val="left" w:pos="600"/>
        </w:tabs>
        <w:spacing w:before="31" w:after="31"/>
        <w:ind w:left="600" w:hanging="600"/>
      </w:pPr>
      <w:bookmarkStart w:id="71" w:name="_Ref121837635"/>
      <w:r w:rsidRPr="00281B22">
        <w:t>Kayhan O S, Gemert J C. On translation invariance in cnns: Convolutional layers can exploit absolute spatial location[C]//Proceedings of the IEEE/CVF Conference on Computer Vision and Pattern Recognition. 2020: 14274-14285</w:t>
      </w:r>
      <w:r w:rsidR="00DD2AE3" w:rsidRPr="00281B22">
        <w:t>．</w:t>
      </w:r>
      <w:bookmarkEnd w:id="71"/>
    </w:p>
    <w:p w14:paraId="22173198" w14:textId="45EA1B19" w:rsidR="00E853E4" w:rsidRPr="00281B22" w:rsidRDefault="00281B22" w:rsidP="00E853E4">
      <w:pPr>
        <w:pStyle w:val="b"/>
        <w:numPr>
          <w:ilvl w:val="0"/>
          <w:numId w:val="2"/>
        </w:numPr>
        <w:tabs>
          <w:tab w:val="clear" w:pos="720"/>
          <w:tab w:val="left" w:pos="600"/>
        </w:tabs>
        <w:spacing w:before="31" w:after="31"/>
        <w:ind w:left="600" w:hanging="600"/>
      </w:pPr>
      <w:bookmarkStart w:id="72" w:name="_Ref121837640"/>
      <w:r w:rsidRPr="00281B22">
        <w:t>Srinivas A, Lin T Y, Parmar N, et al. Bottleneck transformers for visual recognition[C]//Proceedings of the IEEE/CVF conference on computer vision and pattern recognition. 2021: 16519-16529</w:t>
      </w:r>
      <w:r w:rsidR="00DD2AE3" w:rsidRPr="00281B22">
        <w:t>．</w:t>
      </w:r>
      <w:bookmarkEnd w:id="72"/>
    </w:p>
    <w:p w14:paraId="564D7B17" w14:textId="595A6677" w:rsidR="00E853E4" w:rsidRPr="00281B22" w:rsidRDefault="00281B22" w:rsidP="00E853E4">
      <w:pPr>
        <w:pStyle w:val="b"/>
        <w:numPr>
          <w:ilvl w:val="0"/>
          <w:numId w:val="2"/>
        </w:numPr>
        <w:tabs>
          <w:tab w:val="clear" w:pos="720"/>
          <w:tab w:val="left" w:pos="600"/>
        </w:tabs>
        <w:spacing w:before="31" w:after="31"/>
        <w:ind w:left="600" w:hanging="600"/>
      </w:pPr>
      <w:bookmarkStart w:id="73" w:name="_Ref121837645"/>
      <w:r w:rsidRPr="00281B22">
        <w:t>Ding X, Zhang X, Han J, et al. Scaling up your kernels to 31x31: Revisiting large kernel design in cnns[C]//Proceedings of the IEEE/CVF Conference on Computer Vision and Pattern Recognition. 2022: 11963-11975.</w:t>
      </w:r>
      <w:bookmarkEnd w:id="73"/>
    </w:p>
    <w:p w14:paraId="61602F88" w14:textId="1A24283D" w:rsidR="00E853E4" w:rsidRPr="00281B22" w:rsidRDefault="00281B22" w:rsidP="00E853E4">
      <w:pPr>
        <w:pStyle w:val="b"/>
        <w:numPr>
          <w:ilvl w:val="0"/>
          <w:numId w:val="2"/>
        </w:numPr>
        <w:tabs>
          <w:tab w:val="clear" w:pos="720"/>
          <w:tab w:val="left" w:pos="600"/>
        </w:tabs>
        <w:spacing w:before="31" w:after="31"/>
        <w:ind w:left="600" w:hanging="600"/>
      </w:pPr>
      <w:bookmarkStart w:id="74" w:name="_Ref121837651"/>
      <w:r w:rsidRPr="00281B22">
        <w:t>Liu Z, Mao H, Wu C Y, et al. A convnet for the 2020s[C]//Proceedings of the IEEE/CVF Conference on Computer Vision and Pattern Recognition. 2022: 11976-11986.</w:t>
      </w:r>
      <w:bookmarkEnd w:id="74"/>
    </w:p>
    <w:p w14:paraId="62010BF1" w14:textId="78D4A431" w:rsidR="00417ECF" w:rsidRPr="00281B22" w:rsidRDefault="00281B22" w:rsidP="00E853E4">
      <w:pPr>
        <w:pStyle w:val="b"/>
        <w:numPr>
          <w:ilvl w:val="0"/>
          <w:numId w:val="2"/>
        </w:numPr>
        <w:tabs>
          <w:tab w:val="clear" w:pos="720"/>
          <w:tab w:val="left" w:pos="600"/>
        </w:tabs>
        <w:spacing w:before="31" w:after="31"/>
        <w:ind w:left="600" w:hanging="600"/>
      </w:pPr>
      <w:bookmarkStart w:id="75" w:name="_Ref121837657"/>
      <w:r w:rsidRPr="00281B22">
        <w:t>Chollet F. Xception: Deep learning with depthwise separable convolutions[C]//Proceedings of the IEEE conference on computer vision and pattern recognition. 2017: 1251-1258.</w:t>
      </w:r>
      <w:bookmarkEnd w:id="75"/>
      <w:r w:rsidR="00417ECF" w:rsidRPr="00281B22">
        <w:t xml:space="preserve"> </w:t>
      </w:r>
    </w:p>
    <w:p w14:paraId="128BA829" w14:textId="0005F58C" w:rsidR="00417ECF" w:rsidRPr="00281B22" w:rsidRDefault="00281B22" w:rsidP="00E853E4">
      <w:pPr>
        <w:pStyle w:val="b"/>
        <w:numPr>
          <w:ilvl w:val="0"/>
          <w:numId w:val="2"/>
        </w:numPr>
        <w:tabs>
          <w:tab w:val="clear" w:pos="720"/>
          <w:tab w:val="left" w:pos="600"/>
        </w:tabs>
        <w:spacing w:before="31" w:after="31"/>
        <w:ind w:left="600" w:hanging="600"/>
      </w:pPr>
      <w:bookmarkStart w:id="76" w:name="_Ref121837663"/>
      <w:r w:rsidRPr="00281B22">
        <w:t xml:space="preserve">Hua B S, Tran M K, Yeung S K. Pointwise convolutional neural </w:t>
      </w:r>
      <w:r w:rsidRPr="00281B22">
        <w:lastRenderedPageBreak/>
        <w:t>networks[C]//Proceedings of the IEEE conference on computer vision and pattern recognition. 2018: 984-993.</w:t>
      </w:r>
      <w:bookmarkEnd w:id="76"/>
      <w:r w:rsidR="00417ECF" w:rsidRPr="00281B22">
        <w:t xml:space="preserve"> </w:t>
      </w:r>
    </w:p>
    <w:p w14:paraId="4472924F" w14:textId="70D2F47A" w:rsidR="00417ECF" w:rsidRPr="00281B22" w:rsidRDefault="00281B22" w:rsidP="00E853E4">
      <w:pPr>
        <w:pStyle w:val="b"/>
        <w:numPr>
          <w:ilvl w:val="0"/>
          <w:numId w:val="2"/>
        </w:numPr>
        <w:tabs>
          <w:tab w:val="clear" w:pos="720"/>
          <w:tab w:val="left" w:pos="600"/>
        </w:tabs>
        <w:spacing w:before="31" w:after="31"/>
        <w:ind w:left="600" w:hanging="600"/>
      </w:pPr>
      <w:bookmarkStart w:id="77" w:name="_Ref121837668"/>
      <w:r w:rsidRPr="00281B22">
        <w:t>Radosavovic I, Kosaraju R P, Girshick R, et al. Designing network design spaces[C]//Proceedings of the IEEE/CVF conference on computer vision and pattern recognition. 2020: 10428-10436.</w:t>
      </w:r>
      <w:bookmarkEnd w:id="77"/>
    </w:p>
    <w:p w14:paraId="329D80CD" w14:textId="6233957D" w:rsidR="0076148E" w:rsidRPr="00F96D21" w:rsidRDefault="006628E9" w:rsidP="00E853E4">
      <w:pPr>
        <w:pStyle w:val="b"/>
        <w:numPr>
          <w:ilvl w:val="0"/>
          <w:numId w:val="2"/>
        </w:numPr>
        <w:tabs>
          <w:tab w:val="clear" w:pos="720"/>
          <w:tab w:val="left" w:pos="600"/>
        </w:tabs>
        <w:spacing w:before="31" w:after="31"/>
        <w:ind w:left="600" w:hanging="600"/>
      </w:pPr>
      <w:bookmarkStart w:id="78" w:name="_Ref121839458"/>
      <w:r w:rsidRPr="00F96D21">
        <w:t>Iandola F N, Han S, Moskewicz M W, et al. SqueezeNet: AlexNet-level accuracy with 50x fewer parameters and&lt; 0.5 MB model size[C]//International Conference on Learning Representations. 2016</w:t>
      </w:r>
      <w:r w:rsidR="0076148E" w:rsidRPr="00F96D21">
        <w:t>．</w:t>
      </w:r>
      <w:bookmarkEnd w:id="78"/>
      <w:r w:rsidR="0076148E" w:rsidRPr="00F96D21">
        <w:t xml:space="preserve"> </w:t>
      </w:r>
    </w:p>
    <w:p w14:paraId="2D08E391" w14:textId="6F0C4437" w:rsidR="0076148E" w:rsidRPr="00F96D21" w:rsidRDefault="006628E9" w:rsidP="00E853E4">
      <w:pPr>
        <w:pStyle w:val="b"/>
        <w:numPr>
          <w:ilvl w:val="0"/>
          <w:numId w:val="2"/>
        </w:numPr>
        <w:tabs>
          <w:tab w:val="clear" w:pos="720"/>
          <w:tab w:val="left" w:pos="600"/>
        </w:tabs>
        <w:spacing w:before="31" w:after="31"/>
        <w:ind w:left="600" w:hanging="600"/>
      </w:pPr>
      <w:bookmarkStart w:id="79" w:name="_Ref121839463"/>
      <w:r w:rsidRPr="00F96D21">
        <w:t>Howard A G, Zhu M, Chen B, et al. Mobilenets: Efficient convolutional neural networks for mobile vision applications[J]. arXiv preprint arXiv:1704.04861, 2017</w:t>
      </w:r>
      <w:r w:rsidR="0076148E" w:rsidRPr="00F96D21">
        <w:t>．</w:t>
      </w:r>
      <w:bookmarkEnd w:id="79"/>
      <w:r w:rsidR="0076148E" w:rsidRPr="00F96D21">
        <w:t xml:space="preserve"> </w:t>
      </w:r>
    </w:p>
    <w:p w14:paraId="23B80C7E" w14:textId="3248EC00" w:rsidR="0076148E" w:rsidRPr="00F96D21" w:rsidRDefault="006628E9" w:rsidP="00E853E4">
      <w:pPr>
        <w:pStyle w:val="b"/>
        <w:numPr>
          <w:ilvl w:val="0"/>
          <w:numId w:val="2"/>
        </w:numPr>
        <w:tabs>
          <w:tab w:val="clear" w:pos="720"/>
          <w:tab w:val="left" w:pos="600"/>
        </w:tabs>
        <w:spacing w:before="31" w:after="31"/>
        <w:ind w:left="600" w:hanging="600"/>
      </w:pPr>
      <w:bookmarkStart w:id="80" w:name="_Ref121839469"/>
      <w:r w:rsidRPr="00F96D21">
        <w:t>Sandler M, Howard A, Zhu M, et al. Mobilenetv2: Inverted residuals and linear bottlenecks[C]//Proceedings of the IEEE conference on computer vision and pattern recognition. 2018: 4510-4520</w:t>
      </w:r>
      <w:r w:rsidR="0076148E" w:rsidRPr="00F96D21">
        <w:t>．</w:t>
      </w:r>
      <w:bookmarkEnd w:id="80"/>
    </w:p>
    <w:p w14:paraId="0BA170BF" w14:textId="2881B761" w:rsidR="0076148E" w:rsidRPr="00F96D21" w:rsidRDefault="006628E9" w:rsidP="00E853E4">
      <w:pPr>
        <w:pStyle w:val="b"/>
        <w:numPr>
          <w:ilvl w:val="0"/>
          <w:numId w:val="2"/>
        </w:numPr>
        <w:tabs>
          <w:tab w:val="clear" w:pos="720"/>
          <w:tab w:val="left" w:pos="600"/>
        </w:tabs>
        <w:spacing w:before="31" w:after="31"/>
        <w:ind w:left="600" w:hanging="600"/>
      </w:pPr>
      <w:bookmarkStart w:id="81" w:name="_Ref121839473"/>
      <w:r w:rsidRPr="00F96D21">
        <w:t>Howard A, Sandler M, Chu G, et al. Searching for mobilenetv3[C]//Proceedings of the IEEE/CVF international conference on computer vision. 2019: 1314-1324.</w:t>
      </w:r>
      <w:bookmarkEnd w:id="81"/>
    </w:p>
    <w:p w14:paraId="7360D09A" w14:textId="62599093" w:rsidR="0076148E" w:rsidRPr="00F96D21" w:rsidRDefault="006628E9" w:rsidP="00E853E4">
      <w:pPr>
        <w:pStyle w:val="b"/>
        <w:numPr>
          <w:ilvl w:val="0"/>
          <w:numId w:val="2"/>
        </w:numPr>
        <w:tabs>
          <w:tab w:val="clear" w:pos="720"/>
          <w:tab w:val="left" w:pos="600"/>
        </w:tabs>
        <w:spacing w:before="31" w:after="31"/>
        <w:ind w:left="600" w:hanging="600"/>
      </w:pPr>
      <w:bookmarkStart w:id="82" w:name="_Ref121839477"/>
      <w:r w:rsidRPr="00F96D21">
        <w:t>Zhang X, Zhou X, Lin M, et al. Shufflenet: An extremely efficient convolutional neural network for mobile devices[C]//Proceedings of the IEEE conference on computer vision and pattern recognition. 2018: 6848-6856</w:t>
      </w:r>
      <w:r w:rsidR="0076148E" w:rsidRPr="00F96D21">
        <w:t>．</w:t>
      </w:r>
      <w:bookmarkEnd w:id="82"/>
    </w:p>
    <w:p w14:paraId="2D5E8925" w14:textId="5A93375B" w:rsidR="0076148E" w:rsidRPr="00F96D21" w:rsidRDefault="006628E9" w:rsidP="00E853E4">
      <w:pPr>
        <w:pStyle w:val="b"/>
        <w:numPr>
          <w:ilvl w:val="0"/>
          <w:numId w:val="2"/>
        </w:numPr>
        <w:tabs>
          <w:tab w:val="clear" w:pos="720"/>
          <w:tab w:val="left" w:pos="600"/>
        </w:tabs>
        <w:spacing w:before="31" w:after="31"/>
        <w:ind w:left="600" w:hanging="600"/>
      </w:pPr>
      <w:bookmarkStart w:id="83" w:name="_Ref121839481"/>
      <w:r w:rsidRPr="00F96D21">
        <w:t>Ma N, Zhang X, Zheng H T, et al. Shufflenet v2: Practical guidelines for efficient cnn architecture design[C]//Proceedings of the European conference on computer vision (ECCV). 2018: 116-131</w:t>
      </w:r>
      <w:r w:rsidR="0076148E" w:rsidRPr="00F96D21">
        <w:t>．</w:t>
      </w:r>
      <w:bookmarkEnd w:id="83"/>
      <w:r w:rsidR="0076148E" w:rsidRPr="00F96D21">
        <w:t xml:space="preserve"> </w:t>
      </w:r>
    </w:p>
    <w:p w14:paraId="3570040B" w14:textId="303E0F04" w:rsidR="0076148E" w:rsidRPr="00F96D21" w:rsidRDefault="006628E9" w:rsidP="00E853E4">
      <w:pPr>
        <w:pStyle w:val="b"/>
        <w:numPr>
          <w:ilvl w:val="0"/>
          <w:numId w:val="2"/>
        </w:numPr>
        <w:tabs>
          <w:tab w:val="clear" w:pos="720"/>
          <w:tab w:val="left" w:pos="600"/>
        </w:tabs>
        <w:spacing w:before="31" w:after="31"/>
        <w:ind w:left="600" w:hanging="600"/>
      </w:pPr>
      <w:bookmarkStart w:id="84" w:name="_Ref121839488"/>
      <w:r w:rsidRPr="00F96D21">
        <w:t>Tan M, Le Q. Efficientnet: Rethinking model scaling for convolutional neural networks[C]//International conference on machine learning. PMLR, 2019: 6105-6114</w:t>
      </w:r>
      <w:r w:rsidR="0076148E" w:rsidRPr="00F96D21">
        <w:t>．</w:t>
      </w:r>
      <w:bookmarkEnd w:id="84"/>
    </w:p>
    <w:p w14:paraId="5833A114" w14:textId="029A664F" w:rsidR="008145BB" w:rsidRPr="00F96D21" w:rsidRDefault="006628E9" w:rsidP="00E853E4">
      <w:pPr>
        <w:pStyle w:val="b"/>
        <w:numPr>
          <w:ilvl w:val="0"/>
          <w:numId w:val="2"/>
        </w:numPr>
        <w:tabs>
          <w:tab w:val="clear" w:pos="720"/>
          <w:tab w:val="left" w:pos="600"/>
        </w:tabs>
        <w:spacing w:before="31" w:after="31"/>
        <w:ind w:left="600" w:hanging="600"/>
      </w:pPr>
      <w:bookmarkStart w:id="85" w:name="_Ref121839493"/>
      <w:r w:rsidRPr="00F96D21">
        <w:t>Tan M, Le Q. Efficientnetv2: Smaller models and faster training[C]//International Conference on Machine Learning. PMLR, 2021: 10096-10106.</w:t>
      </w:r>
      <w:bookmarkEnd w:id="85"/>
    </w:p>
    <w:p w14:paraId="4AD2449F" w14:textId="391DCCB1" w:rsidR="009E7041" w:rsidRPr="00F96D21" w:rsidRDefault="00F96D21" w:rsidP="00E853E4">
      <w:pPr>
        <w:pStyle w:val="b"/>
        <w:numPr>
          <w:ilvl w:val="0"/>
          <w:numId w:val="2"/>
        </w:numPr>
        <w:tabs>
          <w:tab w:val="clear" w:pos="720"/>
          <w:tab w:val="left" w:pos="600"/>
        </w:tabs>
        <w:spacing w:before="31" w:after="31"/>
        <w:ind w:left="600" w:hanging="600"/>
      </w:pPr>
      <w:bookmarkStart w:id="86" w:name="_Ref121839497"/>
      <w:r w:rsidRPr="00F96D21">
        <w:t>Tan M, Le Q V. Mixconv: Mixed depthwise convolutional kernels[J]. arXiv preprint arXiv:1907.09595, 2019</w:t>
      </w:r>
      <w:r w:rsidR="009E7041" w:rsidRPr="00F96D21">
        <w:t>．</w:t>
      </w:r>
      <w:bookmarkEnd w:id="86"/>
      <w:r w:rsidR="009E7041" w:rsidRPr="00F96D21">
        <w:t xml:space="preserve"> </w:t>
      </w:r>
    </w:p>
    <w:p w14:paraId="12B31180" w14:textId="421EA663" w:rsidR="009E7041" w:rsidRPr="00F96D21" w:rsidRDefault="00F96D21" w:rsidP="00E853E4">
      <w:pPr>
        <w:pStyle w:val="b"/>
        <w:numPr>
          <w:ilvl w:val="0"/>
          <w:numId w:val="2"/>
        </w:numPr>
        <w:tabs>
          <w:tab w:val="clear" w:pos="720"/>
          <w:tab w:val="left" w:pos="600"/>
        </w:tabs>
        <w:spacing w:before="31" w:after="31"/>
        <w:ind w:left="600" w:hanging="600"/>
      </w:pPr>
      <w:bookmarkStart w:id="87" w:name="_Ref121839503"/>
      <w:r w:rsidRPr="00F96D21">
        <w:t xml:space="preserve">Han K, Wang Y, Tian Q, et al. Ghostnet: More features from cheap operations[C]//Proceedings of the IEEE/CVF conference on computer vision </w:t>
      </w:r>
      <w:r w:rsidRPr="00F96D21">
        <w:lastRenderedPageBreak/>
        <w:t>and pattern recognition. 2020: 1580-1589</w:t>
      </w:r>
      <w:r w:rsidR="009E7041" w:rsidRPr="00F96D21">
        <w:t>．</w:t>
      </w:r>
      <w:bookmarkEnd w:id="87"/>
      <w:r w:rsidR="009E7041" w:rsidRPr="00F96D21">
        <w:t xml:space="preserve"> </w:t>
      </w:r>
    </w:p>
    <w:p w14:paraId="20FFF5A1" w14:textId="12D12A12" w:rsidR="009E7041" w:rsidRPr="00593818" w:rsidRDefault="00B8090A" w:rsidP="00E853E4">
      <w:pPr>
        <w:pStyle w:val="b"/>
        <w:numPr>
          <w:ilvl w:val="0"/>
          <w:numId w:val="2"/>
        </w:numPr>
        <w:tabs>
          <w:tab w:val="clear" w:pos="720"/>
          <w:tab w:val="left" w:pos="600"/>
        </w:tabs>
        <w:spacing w:before="31" w:after="31"/>
        <w:ind w:left="600" w:hanging="600"/>
      </w:pPr>
      <w:bookmarkStart w:id="88" w:name="_Ref121839841"/>
      <w:r w:rsidRPr="00593818">
        <w:t>Ding X, Guo Y, Ding G, et al. Acnet: Strengthening the kernel skeletons for powerful cnn via asymmetric convolution blocks[C]//Proceedings of the IEEE/CVF international conference on computer vision. 2019: 1911-1920.</w:t>
      </w:r>
      <w:bookmarkEnd w:id="88"/>
    </w:p>
    <w:p w14:paraId="135501C8" w14:textId="0D1F7A31" w:rsidR="000E4952" w:rsidRDefault="00593818" w:rsidP="00E853E4">
      <w:pPr>
        <w:pStyle w:val="b"/>
        <w:numPr>
          <w:ilvl w:val="0"/>
          <w:numId w:val="2"/>
        </w:numPr>
        <w:tabs>
          <w:tab w:val="clear" w:pos="720"/>
          <w:tab w:val="left" w:pos="600"/>
        </w:tabs>
        <w:spacing w:before="31" w:after="31"/>
        <w:ind w:left="600" w:hanging="600"/>
      </w:pPr>
      <w:bookmarkStart w:id="89" w:name="_Ref121839868"/>
      <w:r w:rsidRPr="00593818">
        <w:t>Ding X, Zhang X, Ma N, et al. Repvgg: Making vgg-style convnets great again[C]//Proceedings of the IEEE/CVF Conference on Computer Vision and Pattern Recognition. 2021: 13733-13742.</w:t>
      </w:r>
      <w:bookmarkEnd w:id="89"/>
      <w:r w:rsidR="000E4952" w:rsidRPr="00593818">
        <w:t xml:space="preserve"> </w:t>
      </w:r>
    </w:p>
    <w:p w14:paraId="0B9F6BAB" w14:textId="2AB6CF3E" w:rsidR="0018645B" w:rsidRPr="00593818" w:rsidRDefault="0018645B" w:rsidP="0018645B">
      <w:pPr>
        <w:pStyle w:val="b"/>
        <w:numPr>
          <w:ilvl w:val="0"/>
          <w:numId w:val="2"/>
        </w:numPr>
        <w:tabs>
          <w:tab w:val="clear" w:pos="720"/>
          <w:tab w:val="left" w:pos="600"/>
        </w:tabs>
        <w:spacing w:before="31" w:after="31"/>
        <w:ind w:left="600" w:hanging="600"/>
      </w:pPr>
      <w:bookmarkStart w:id="90" w:name="_Ref121839878"/>
      <w:r w:rsidRPr="00593818">
        <w:t>Meng F, Cheng H, Zhuang J, et al. RMNet: Equivalently Removing Residual Connection from Networks[J]. arXiv preprint arXiv:2111.00687, 2021.</w:t>
      </w:r>
      <w:bookmarkEnd w:id="90"/>
    </w:p>
    <w:p w14:paraId="227C28C8" w14:textId="66EDC41C" w:rsidR="000E4952" w:rsidRPr="00593818" w:rsidRDefault="00593818" w:rsidP="00E853E4">
      <w:pPr>
        <w:pStyle w:val="b"/>
        <w:numPr>
          <w:ilvl w:val="0"/>
          <w:numId w:val="2"/>
        </w:numPr>
        <w:tabs>
          <w:tab w:val="clear" w:pos="720"/>
          <w:tab w:val="left" w:pos="600"/>
        </w:tabs>
        <w:spacing w:before="31" w:after="31"/>
        <w:ind w:left="600" w:hanging="600"/>
      </w:pPr>
      <w:bookmarkStart w:id="91" w:name="_Ref121839914"/>
      <w:r w:rsidRPr="00593818">
        <w:t>Hu M, Feng J, Hua J, et al. Online Convolutional Re-parameterization[C]//Proceedings of the IEEE/CVF Conference on Computer Vision and Pattern Recognition. 2022: 568-577.</w:t>
      </w:r>
      <w:bookmarkEnd w:id="91"/>
      <w:r w:rsidR="000E4952" w:rsidRPr="00593818">
        <w:t xml:space="preserve"> </w:t>
      </w:r>
    </w:p>
    <w:p w14:paraId="15B702AB" w14:textId="1C2078FD" w:rsidR="000E4952" w:rsidRPr="00593818" w:rsidRDefault="00593818" w:rsidP="000E4952">
      <w:pPr>
        <w:pStyle w:val="b"/>
        <w:numPr>
          <w:ilvl w:val="0"/>
          <w:numId w:val="2"/>
        </w:numPr>
        <w:tabs>
          <w:tab w:val="clear" w:pos="720"/>
          <w:tab w:val="left" w:pos="600"/>
        </w:tabs>
        <w:spacing w:before="31" w:after="31"/>
        <w:ind w:left="600" w:hanging="600"/>
      </w:pPr>
      <w:bookmarkStart w:id="92" w:name="_Ref121839918"/>
      <w:r w:rsidRPr="00593818">
        <w:t>Huang T, You S, Zhang B, et al. DyRep: Bootstrapping Training with Dynamic Re-parameterization[C]//Proceedings of the IEEE/CVF Conference on Computer Vision and Pattern Recognition. 2022: 588-597.</w:t>
      </w:r>
      <w:bookmarkEnd w:id="92"/>
      <w:r w:rsidR="000E4952" w:rsidRPr="00593818">
        <w:t xml:space="preserve"> </w:t>
      </w:r>
    </w:p>
    <w:p w14:paraId="77D0C1CB" w14:textId="4E2CD734" w:rsidR="00AA2D21" w:rsidRPr="00593818" w:rsidRDefault="00593818" w:rsidP="000E4952">
      <w:pPr>
        <w:pStyle w:val="b"/>
        <w:numPr>
          <w:ilvl w:val="0"/>
          <w:numId w:val="2"/>
        </w:numPr>
        <w:tabs>
          <w:tab w:val="clear" w:pos="720"/>
          <w:tab w:val="left" w:pos="600"/>
        </w:tabs>
        <w:spacing w:before="31" w:after="31"/>
        <w:ind w:left="600" w:hanging="600"/>
      </w:pPr>
      <w:bookmarkStart w:id="93" w:name="_Ref121839923"/>
      <w:r w:rsidRPr="00593818">
        <w:t>Chen C, Guo Z, Zeng H, et al. RepGhost: A Hardware-Efficient Ghost Module via Re-parameterization[J]. arXiv preprint arXiv:2211.06088, 2022</w:t>
      </w:r>
      <w:r w:rsidR="00AA2D21" w:rsidRPr="00593818">
        <w:t>.</w:t>
      </w:r>
      <w:bookmarkEnd w:id="93"/>
    </w:p>
    <w:p w14:paraId="2C1D7FB6" w14:textId="563B5DCB" w:rsidR="00F26B87" w:rsidRPr="00593818" w:rsidRDefault="00593818" w:rsidP="000E4952">
      <w:pPr>
        <w:pStyle w:val="b"/>
        <w:numPr>
          <w:ilvl w:val="0"/>
          <w:numId w:val="2"/>
        </w:numPr>
        <w:tabs>
          <w:tab w:val="clear" w:pos="720"/>
          <w:tab w:val="left" w:pos="600"/>
        </w:tabs>
        <w:spacing w:before="31" w:after="31"/>
        <w:ind w:left="600" w:hanging="600"/>
      </w:pPr>
      <w:bookmarkStart w:id="94" w:name="_Ref121839927"/>
      <w:r w:rsidRPr="00593818">
        <w:t>Ding X, Xia C, Zhang X, et al. Repmlp: Re-parameterizing convolutions into fully-connected layers for image recognition[J]. arXiv preprint arXiv:2105.01883, 2021.</w:t>
      </w:r>
      <w:bookmarkEnd w:id="94"/>
    </w:p>
    <w:p w14:paraId="3E8A0AFD" w14:textId="69E76A76" w:rsidR="00593818" w:rsidRPr="00593818" w:rsidRDefault="00593818" w:rsidP="000E4952">
      <w:pPr>
        <w:pStyle w:val="b"/>
        <w:numPr>
          <w:ilvl w:val="0"/>
          <w:numId w:val="2"/>
        </w:numPr>
        <w:tabs>
          <w:tab w:val="clear" w:pos="720"/>
          <w:tab w:val="left" w:pos="600"/>
        </w:tabs>
        <w:spacing w:before="31" w:after="31"/>
        <w:ind w:left="600" w:hanging="600"/>
      </w:pPr>
      <w:bookmarkStart w:id="95" w:name="_Ref121839931"/>
      <w:r w:rsidRPr="00593818">
        <w:t>Ding X, Chen H, Zhang X, et al. Re-parameterizing Your Optimizers rather than Architectures[J]. arXiv preprint arXiv:2205.15242, 2022.</w:t>
      </w:r>
      <w:bookmarkEnd w:id="95"/>
    </w:p>
    <w:sectPr w:rsidR="00593818" w:rsidRPr="00593818" w:rsidSect="00C8409A">
      <w:headerReference w:type="default" r:id="rId15"/>
      <w:footerReference w:type="default" r:id="rId16"/>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9DD45" w14:textId="77777777" w:rsidR="00D956DB" w:rsidRDefault="00D956DB">
      <w:r>
        <w:separator/>
      </w:r>
    </w:p>
  </w:endnote>
  <w:endnote w:type="continuationSeparator" w:id="0">
    <w:p w14:paraId="1FD1BA8C" w14:textId="77777777" w:rsidR="00D956DB" w:rsidRDefault="00D956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2890720"/>
      <w:docPartObj>
        <w:docPartGallery w:val="Page Numbers (Bottom of Page)"/>
        <w:docPartUnique/>
      </w:docPartObj>
    </w:sdtPr>
    <w:sdtContent>
      <w:p w14:paraId="336D4250" w14:textId="1C20DD06" w:rsidR="00C8409A" w:rsidRDefault="00C8409A">
        <w:pPr>
          <w:pStyle w:val="a7"/>
          <w:jc w:val="center"/>
        </w:pPr>
        <w:r>
          <w:fldChar w:fldCharType="begin"/>
        </w:r>
        <w:r>
          <w:instrText>PAGE   \* MERGEFORMAT</w:instrText>
        </w:r>
        <w:r>
          <w:fldChar w:fldCharType="separate"/>
        </w:r>
        <w:r>
          <w:rPr>
            <w:lang w:val="zh-CN"/>
          </w:rPr>
          <w:t>2</w:t>
        </w:r>
        <w:r>
          <w:fldChar w:fldCharType="end"/>
        </w:r>
      </w:p>
    </w:sdtContent>
  </w:sdt>
  <w:p w14:paraId="62013D19" w14:textId="77777777" w:rsidR="00C8409A" w:rsidRDefault="00C8409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5CC6D" w14:textId="77777777" w:rsidR="00D956DB" w:rsidRDefault="00D956DB">
      <w:r>
        <w:separator/>
      </w:r>
    </w:p>
  </w:footnote>
  <w:footnote w:type="continuationSeparator" w:id="0">
    <w:p w14:paraId="580D685C" w14:textId="77777777" w:rsidR="00D956DB" w:rsidRDefault="00D956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CED33" w14:textId="7C5DC7E4" w:rsidR="00B32B4B" w:rsidRDefault="00000000">
    <w:pPr>
      <w:pStyle w:val="b1"/>
    </w:pPr>
    <w:r>
      <w:rPr>
        <w:noProof/>
      </w:rPr>
      <w:pict w14:anchorId="0AAF2652">
        <v:shapetype id="_x0000_t202" coordsize="21600,21600" o:spt="202" path="m,l,21600r21600,l21600,xe">
          <v:stroke joinstyle="miter"/>
          <v:path gradientshapeok="t" o:connecttype="rect"/>
        </v:shapetype>
        <v:shape id="Text Box 4" o:spid="_x0000_s1025" type="#_x0000_t202" style="position:absolute;left:0;text-align:left;margin-left:-46.65pt;margin-top:-35.45pt;width:519.75pt;height:35.1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" filled="f" stroked="f">
          <v:textbox>
            <w:txbxContent>
              <w:p w14:paraId="726E819C" w14:textId="77777777" w:rsidR="00B32B4B" w:rsidRDefault="00D401DA">
                <w:pPr>
                  <w:rPr>
                    <w:vanish/>
                    <w:color w:val="0000FF"/>
                  </w:rPr>
                </w:pPr>
                <w:r>
                  <w:rPr>
                    <w:rFonts w:hint="eastAsia"/>
                    <w:vanish/>
                    <w:color w:val="0000FF"/>
                  </w:rPr>
                  <w:t>本页为“</w:t>
                </w:r>
                <w:r>
                  <w:rPr>
                    <w:rFonts w:hint="eastAsia"/>
                    <w:vanish/>
                    <w:color w:val="FF0000"/>
                  </w:rPr>
                  <w:t>3</w:t>
                </w:r>
                <w:r>
                  <w:rPr>
                    <w:rFonts w:hint="eastAsia"/>
                    <w:vanish/>
                    <w:color w:val="FF0000"/>
                  </w:rPr>
                  <w:t>选题报告正文页（若干页）</w:t>
                </w:r>
                <w:r>
                  <w:rPr>
                    <w:rFonts w:hint="eastAsia"/>
                    <w:vanish/>
                    <w:color w:val="0000FF"/>
                  </w:rPr>
                  <w:t>”，点击菜单“</w:t>
                </w:r>
                <w:r>
                  <w:rPr>
                    <w:rFonts w:hint="eastAsia"/>
                    <w:vanish/>
                    <w:color w:val="FF0000"/>
                  </w:rPr>
                  <w:t>USTB</w:t>
                </w:r>
                <w:r>
                  <w:rPr>
                    <w:rFonts w:hint="eastAsia"/>
                    <w:vanish/>
                    <w:color w:val="FF0000"/>
                  </w:rPr>
                  <w:t>本科选题各部分</w:t>
                </w:r>
                <w:r>
                  <w:rPr>
                    <w:rFonts w:hint="eastAsia"/>
                    <w:vanish/>
                    <w:color w:val="0000FF"/>
                  </w:rPr>
                  <w:t>”中的本部分菜单进行相应操作。本提示信息为</w:t>
                </w:r>
                <w:r>
                  <w:rPr>
                    <w:rFonts w:hint="eastAsia"/>
                    <w:b/>
                    <w:vanish/>
                    <w:color w:val="FF0000"/>
                  </w:rPr>
                  <w:t>非打印信息</w:t>
                </w:r>
                <w:r>
                  <w:rPr>
                    <w:rFonts w:hint="eastAsia"/>
                    <w:vanish/>
                    <w:color w:val="0000FF"/>
                  </w:rPr>
                  <w:t>，可一直保留，不影响打印。</w:t>
                </w:r>
              </w:p>
            </w:txbxContent>
          </v:textbox>
        </v:shape>
      </w:pict>
    </w:r>
    <w:r w:rsidR="00D401DA">
      <w:rPr>
        <w:rFonts w:hint="eastAsia"/>
      </w:rPr>
      <w:t>北京科技大学硕士毕业设计</w:t>
    </w:r>
    <w:r w:rsidR="00D401DA">
      <w:rPr>
        <w:rFonts w:hint="eastAsia"/>
      </w:rPr>
      <w:t>(</w:t>
    </w:r>
    <w:r w:rsidR="00D401DA">
      <w:rPr>
        <w:rFonts w:hint="eastAsia"/>
      </w:rPr>
      <w:t>论文</w:t>
    </w:r>
    <w:r w:rsidR="00D401DA">
      <w:rPr>
        <w:rFonts w:hint="eastAsia"/>
      </w:rPr>
      <w:t>)</w:t>
    </w:r>
    <w:r w:rsidR="00D401DA">
      <w:rPr>
        <w:rFonts w:hint="eastAsia"/>
      </w:rPr>
      <w:t>选题报告</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8AED7A"/>
    <w:multiLevelType w:val="singleLevel"/>
    <w:tmpl w:val="E08AED7A"/>
    <w:lvl w:ilvl="0">
      <w:start w:val="1"/>
      <w:numFmt w:val="decimal"/>
      <w:suff w:val="space"/>
      <w:lvlText w:val="%1."/>
      <w:lvlJc w:val="left"/>
    </w:lvl>
  </w:abstractNum>
  <w:abstractNum w:abstractNumId="1" w15:restartNumberingAfterBreak="0">
    <w:nsid w:val="34F97BA6"/>
    <w:multiLevelType w:val="hybridMultilevel"/>
    <w:tmpl w:val="AAD2B7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8E72F51"/>
    <w:multiLevelType w:val="hybridMultilevel"/>
    <w:tmpl w:val="C4BCD73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B846B44"/>
    <w:multiLevelType w:val="multilevel"/>
    <w:tmpl w:val="1FF8DF3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955062"/>
    <w:multiLevelType w:val="multilevel"/>
    <w:tmpl w:val="E5E4F6F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DBB7F70"/>
    <w:multiLevelType w:val="multilevel"/>
    <w:tmpl w:val="3DBB7F70"/>
    <w:lvl w:ilvl="0">
      <w:start w:val="1"/>
      <w:numFmt w:val="decimal"/>
      <w:lvlText w:val="[%1]"/>
      <w:lvlJc w:val="left"/>
      <w:pPr>
        <w:tabs>
          <w:tab w:val="left" w:pos="720"/>
        </w:tabs>
        <w:ind w:left="720" w:hanging="360"/>
      </w:pPr>
      <w:rPr>
        <w:rFonts w:hint="eastAsia"/>
        <w:b w:val="0"/>
        <w:i w:val="0"/>
        <w:color w:val="auto"/>
        <w:sz w:val="24"/>
        <w:szCs w:val="24"/>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F5C73DF"/>
    <w:multiLevelType w:val="hybridMultilevel"/>
    <w:tmpl w:val="ED6494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DFD19AF"/>
    <w:multiLevelType w:val="multilevel"/>
    <w:tmpl w:val="EF44A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B73B61"/>
    <w:multiLevelType w:val="hybridMultilevel"/>
    <w:tmpl w:val="9434291E"/>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57A06F44"/>
    <w:multiLevelType w:val="multilevel"/>
    <w:tmpl w:val="C218A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0367CD"/>
    <w:multiLevelType w:val="hybridMultilevel"/>
    <w:tmpl w:val="0E4E0824"/>
    <w:lvl w:ilvl="0" w:tplc="A87885E4">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60AF563A"/>
    <w:multiLevelType w:val="hybridMultilevel"/>
    <w:tmpl w:val="25AC884E"/>
    <w:lvl w:ilvl="0" w:tplc="6AC8DF1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71CC6B24"/>
    <w:multiLevelType w:val="multilevel"/>
    <w:tmpl w:val="3E747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8E3994"/>
    <w:multiLevelType w:val="hybridMultilevel"/>
    <w:tmpl w:val="B6CC4C4E"/>
    <w:lvl w:ilvl="0" w:tplc="1E226106">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7DFA2A7D"/>
    <w:multiLevelType w:val="multilevel"/>
    <w:tmpl w:val="C11AA9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28268344">
    <w:abstractNumId w:val="0"/>
  </w:num>
  <w:num w:numId="2" w16cid:durableId="1843734471">
    <w:abstractNumId w:val="5"/>
  </w:num>
  <w:num w:numId="3" w16cid:durableId="1577322034">
    <w:abstractNumId w:val="3"/>
  </w:num>
  <w:num w:numId="4" w16cid:durableId="2133204729">
    <w:abstractNumId w:val="7"/>
  </w:num>
  <w:num w:numId="5" w16cid:durableId="783384312">
    <w:abstractNumId w:val="4"/>
  </w:num>
  <w:num w:numId="6" w16cid:durableId="1613052613">
    <w:abstractNumId w:val="14"/>
  </w:num>
  <w:num w:numId="7" w16cid:durableId="1473252691">
    <w:abstractNumId w:val="1"/>
  </w:num>
  <w:num w:numId="8" w16cid:durableId="634867959">
    <w:abstractNumId w:val="6"/>
  </w:num>
  <w:num w:numId="9" w16cid:durableId="1591935964">
    <w:abstractNumId w:val="2"/>
  </w:num>
  <w:num w:numId="10" w16cid:durableId="266431153">
    <w:abstractNumId w:val="9"/>
  </w:num>
  <w:num w:numId="11" w16cid:durableId="1392920171">
    <w:abstractNumId w:val="12"/>
  </w:num>
  <w:num w:numId="12" w16cid:durableId="195702435">
    <w:abstractNumId w:val="8"/>
  </w:num>
  <w:num w:numId="13" w16cid:durableId="156578367">
    <w:abstractNumId w:val="10"/>
  </w:num>
  <w:num w:numId="14" w16cid:durableId="674306646">
    <w:abstractNumId w:val="13"/>
  </w:num>
  <w:num w:numId="15" w16cid:durableId="17815333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wsjQ2NzewNDAzNDFU0lEKTi0uzszPAykwNK4FAMhg0rYtAAAA"/>
  </w:docVars>
  <w:rsids>
    <w:rsidRoot w:val="009A4BDF"/>
    <w:rsid w:val="00000666"/>
    <w:rsid w:val="000014F4"/>
    <w:rsid w:val="00001800"/>
    <w:rsid w:val="00001D59"/>
    <w:rsid w:val="000022ED"/>
    <w:rsid w:val="00002E11"/>
    <w:rsid w:val="00003E4A"/>
    <w:rsid w:val="00004CC5"/>
    <w:rsid w:val="00005E81"/>
    <w:rsid w:val="0000650C"/>
    <w:rsid w:val="000068B4"/>
    <w:rsid w:val="00007E38"/>
    <w:rsid w:val="0001146B"/>
    <w:rsid w:val="00011492"/>
    <w:rsid w:val="000114DA"/>
    <w:rsid w:val="00011650"/>
    <w:rsid w:val="00011C38"/>
    <w:rsid w:val="00011F84"/>
    <w:rsid w:val="0001227E"/>
    <w:rsid w:val="000122D3"/>
    <w:rsid w:val="0001368B"/>
    <w:rsid w:val="00013F73"/>
    <w:rsid w:val="000155B0"/>
    <w:rsid w:val="000155D0"/>
    <w:rsid w:val="000157AE"/>
    <w:rsid w:val="00017123"/>
    <w:rsid w:val="000207BD"/>
    <w:rsid w:val="000220EC"/>
    <w:rsid w:val="00022196"/>
    <w:rsid w:val="00022C9B"/>
    <w:rsid w:val="00022F26"/>
    <w:rsid w:val="00025342"/>
    <w:rsid w:val="00025604"/>
    <w:rsid w:val="000262B9"/>
    <w:rsid w:val="00026391"/>
    <w:rsid w:val="00030250"/>
    <w:rsid w:val="00031710"/>
    <w:rsid w:val="00031D9D"/>
    <w:rsid w:val="00033250"/>
    <w:rsid w:val="00033AB1"/>
    <w:rsid w:val="00034272"/>
    <w:rsid w:val="00035E3E"/>
    <w:rsid w:val="00036D82"/>
    <w:rsid w:val="000379D8"/>
    <w:rsid w:val="0004195F"/>
    <w:rsid w:val="00043FCD"/>
    <w:rsid w:val="00047A84"/>
    <w:rsid w:val="00047C4E"/>
    <w:rsid w:val="000502AC"/>
    <w:rsid w:val="00050BDC"/>
    <w:rsid w:val="000510F6"/>
    <w:rsid w:val="00052576"/>
    <w:rsid w:val="00052F21"/>
    <w:rsid w:val="00052FED"/>
    <w:rsid w:val="00052FF0"/>
    <w:rsid w:val="00053844"/>
    <w:rsid w:val="00053971"/>
    <w:rsid w:val="00054777"/>
    <w:rsid w:val="00055677"/>
    <w:rsid w:val="00055B50"/>
    <w:rsid w:val="0005650F"/>
    <w:rsid w:val="00056D82"/>
    <w:rsid w:val="00056F55"/>
    <w:rsid w:val="00057CE6"/>
    <w:rsid w:val="00057D67"/>
    <w:rsid w:val="00057DB6"/>
    <w:rsid w:val="00060B85"/>
    <w:rsid w:val="000619E2"/>
    <w:rsid w:val="00062903"/>
    <w:rsid w:val="00062C45"/>
    <w:rsid w:val="0006328F"/>
    <w:rsid w:val="00063DD2"/>
    <w:rsid w:val="0006447E"/>
    <w:rsid w:val="000646AA"/>
    <w:rsid w:val="000647A0"/>
    <w:rsid w:val="00064C8B"/>
    <w:rsid w:val="00065186"/>
    <w:rsid w:val="000653B8"/>
    <w:rsid w:val="000656BB"/>
    <w:rsid w:val="0006571A"/>
    <w:rsid w:val="000659C1"/>
    <w:rsid w:val="00065CA7"/>
    <w:rsid w:val="00066358"/>
    <w:rsid w:val="00066984"/>
    <w:rsid w:val="000673EF"/>
    <w:rsid w:val="00067CCE"/>
    <w:rsid w:val="00070C21"/>
    <w:rsid w:val="0007156D"/>
    <w:rsid w:val="00072212"/>
    <w:rsid w:val="000729A1"/>
    <w:rsid w:val="000736DA"/>
    <w:rsid w:val="00073BCE"/>
    <w:rsid w:val="000741EB"/>
    <w:rsid w:val="000751D6"/>
    <w:rsid w:val="0007590E"/>
    <w:rsid w:val="00075B95"/>
    <w:rsid w:val="00076DD9"/>
    <w:rsid w:val="000779C8"/>
    <w:rsid w:val="00080168"/>
    <w:rsid w:val="00080421"/>
    <w:rsid w:val="000813BF"/>
    <w:rsid w:val="00081EB3"/>
    <w:rsid w:val="000828AB"/>
    <w:rsid w:val="0008297B"/>
    <w:rsid w:val="00082D14"/>
    <w:rsid w:val="00082F4A"/>
    <w:rsid w:val="0008332C"/>
    <w:rsid w:val="000833F9"/>
    <w:rsid w:val="000841C9"/>
    <w:rsid w:val="00084B26"/>
    <w:rsid w:val="000875EB"/>
    <w:rsid w:val="000903EA"/>
    <w:rsid w:val="00090A29"/>
    <w:rsid w:val="00091785"/>
    <w:rsid w:val="00091BDE"/>
    <w:rsid w:val="00092471"/>
    <w:rsid w:val="000940F5"/>
    <w:rsid w:val="00097247"/>
    <w:rsid w:val="00097387"/>
    <w:rsid w:val="000977C0"/>
    <w:rsid w:val="000A16F1"/>
    <w:rsid w:val="000A1CA4"/>
    <w:rsid w:val="000A1F37"/>
    <w:rsid w:val="000A2FEA"/>
    <w:rsid w:val="000A4850"/>
    <w:rsid w:val="000A5961"/>
    <w:rsid w:val="000A598D"/>
    <w:rsid w:val="000A5CFC"/>
    <w:rsid w:val="000A6346"/>
    <w:rsid w:val="000A66BF"/>
    <w:rsid w:val="000B0726"/>
    <w:rsid w:val="000B10C1"/>
    <w:rsid w:val="000B150A"/>
    <w:rsid w:val="000B1E74"/>
    <w:rsid w:val="000B27BE"/>
    <w:rsid w:val="000B3376"/>
    <w:rsid w:val="000B33A8"/>
    <w:rsid w:val="000B3605"/>
    <w:rsid w:val="000B3DBC"/>
    <w:rsid w:val="000B439B"/>
    <w:rsid w:val="000B4624"/>
    <w:rsid w:val="000B47FD"/>
    <w:rsid w:val="000B4FB5"/>
    <w:rsid w:val="000B521A"/>
    <w:rsid w:val="000B5611"/>
    <w:rsid w:val="000B5A15"/>
    <w:rsid w:val="000B5C66"/>
    <w:rsid w:val="000B6073"/>
    <w:rsid w:val="000B6491"/>
    <w:rsid w:val="000B7401"/>
    <w:rsid w:val="000B7519"/>
    <w:rsid w:val="000B7E2D"/>
    <w:rsid w:val="000C11D6"/>
    <w:rsid w:val="000C257C"/>
    <w:rsid w:val="000C2AA3"/>
    <w:rsid w:val="000C2C57"/>
    <w:rsid w:val="000C301C"/>
    <w:rsid w:val="000C32C1"/>
    <w:rsid w:val="000C3524"/>
    <w:rsid w:val="000C38F6"/>
    <w:rsid w:val="000C3C8C"/>
    <w:rsid w:val="000C4921"/>
    <w:rsid w:val="000C52FD"/>
    <w:rsid w:val="000C5572"/>
    <w:rsid w:val="000C6DA3"/>
    <w:rsid w:val="000C7132"/>
    <w:rsid w:val="000D09CA"/>
    <w:rsid w:val="000D0DE8"/>
    <w:rsid w:val="000D1DF3"/>
    <w:rsid w:val="000D29E8"/>
    <w:rsid w:val="000D4117"/>
    <w:rsid w:val="000D4C89"/>
    <w:rsid w:val="000D5184"/>
    <w:rsid w:val="000D5F2A"/>
    <w:rsid w:val="000D6467"/>
    <w:rsid w:val="000D694A"/>
    <w:rsid w:val="000D696F"/>
    <w:rsid w:val="000D6AED"/>
    <w:rsid w:val="000D6D0E"/>
    <w:rsid w:val="000D7CF9"/>
    <w:rsid w:val="000D7FAD"/>
    <w:rsid w:val="000E0757"/>
    <w:rsid w:val="000E0CA6"/>
    <w:rsid w:val="000E1001"/>
    <w:rsid w:val="000E182C"/>
    <w:rsid w:val="000E1E23"/>
    <w:rsid w:val="000E2052"/>
    <w:rsid w:val="000E2694"/>
    <w:rsid w:val="000E3B84"/>
    <w:rsid w:val="000E3D6C"/>
    <w:rsid w:val="000E4952"/>
    <w:rsid w:val="000E53C0"/>
    <w:rsid w:val="000E648D"/>
    <w:rsid w:val="000E6874"/>
    <w:rsid w:val="000E6B2F"/>
    <w:rsid w:val="000F078F"/>
    <w:rsid w:val="000F0DFB"/>
    <w:rsid w:val="000F15AF"/>
    <w:rsid w:val="000F2CFF"/>
    <w:rsid w:val="000F2E42"/>
    <w:rsid w:val="000F32B4"/>
    <w:rsid w:val="000F388F"/>
    <w:rsid w:val="000F43F6"/>
    <w:rsid w:val="000F4732"/>
    <w:rsid w:val="000F5057"/>
    <w:rsid w:val="000F5BA3"/>
    <w:rsid w:val="000F60EA"/>
    <w:rsid w:val="000F7DE3"/>
    <w:rsid w:val="0010144D"/>
    <w:rsid w:val="00102479"/>
    <w:rsid w:val="001029EE"/>
    <w:rsid w:val="00104716"/>
    <w:rsid w:val="001062FE"/>
    <w:rsid w:val="001064EA"/>
    <w:rsid w:val="0010730A"/>
    <w:rsid w:val="00107431"/>
    <w:rsid w:val="0010782A"/>
    <w:rsid w:val="00107FFA"/>
    <w:rsid w:val="0011076C"/>
    <w:rsid w:val="00110D48"/>
    <w:rsid w:val="00110E7F"/>
    <w:rsid w:val="00111A80"/>
    <w:rsid w:val="00112290"/>
    <w:rsid w:val="001131A3"/>
    <w:rsid w:val="0011344D"/>
    <w:rsid w:val="0011369E"/>
    <w:rsid w:val="00113878"/>
    <w:rsid w:val="001142CA"/>
    <w:rsid w:val="0011443A"/>
    <w:rsid w:val="00114A71"/>
    <w:rsid w:val="0011527F"/>
    <w:rsid w:val="00115675"/>
    <w:rsid w:val="001157B1"/>
    <w:rsid w:val="001176C4"/>
    <w:rsid w:val="00117768"/>
    <w:rsid w:val="001229E7"/>
    <w:rsid w:val="00123262"/>
    <w:rsid w:val="00123BF5"/>
    <w:rsid w:val="001240E6"/>
    <w:rsid w:val="00124330"/>
    <w:rsid w:val="00124434"/>
    <w:rsid w:val="001249F7"/>
    <w:rsid w:val="00124BFF"/>
    <w:rsid w:val="00126A7C"/>
    <w:rsid w:val="0013015E"/>
    <w:rsid w:val="00132182"/>
    <w:rsid w:val="00133C9C"/>
    <w:rsid w:val="00134434"/>
    <w:rsid w:val="00134707"/>
    <w:rsid w:val="00134A6E"/>
    <w:rsid w:val="001359C4"/>
    <w:rsid w:val="00135D6A"/>
    <w:rsid w:val="001369B5"/>
    <w:rsid w:val="0013703C"/>
    <w:rsid w:val="001411A1"/>
    <w:rsid w:val="00141297"/>
    <w:rsid w:val="001413CB"/>
    <w:rsid w:val="0014141B"/>
    <w:rsid w:val="00141E5B"/>
    <w:rsid w:val="00143C0E"/>
    <w:rsid w:val="00145357"/>
    <w:rsid w:val="00145F5B"/>
    <w:rsid w:val="00147378"/>
    <w:rsid w:val="00147652"/>
    <w:rsid w:val="00147A7D"/>
    <w:rsid w:val="00151CCA"/>
    <w:rsid w:val="0015217C"/>
    <w:rsid w:val="00152FF3"/>
    <w:rsid w:val="00153A4C"/>
    <w:rsid w:val="00154CFA"/>
    <w:rsid w:val="001557E6"/>
    <w:rsid w:val="00155B22"/>
    <w:rsid w:val="001569CF"/>
    <w:rsid w:val="0016131F"/>
    <w:rsid w:val="0016192D"/>
    <w:rsid w:val="00161CFC"/>
    <w:rsid w:val="00161FDA"/>
    <w:rsid w:val="00163332"/>
    <w:rsid w:val="00165965"/>
    <w:rsid w:val="00165C68"/>
    <w:rsid w:val="00166646"/>
    <w:rsid w:val="0016766D"/>
    <w:rsid w:val="00167AFF"/>
    <w:rsid w:val="00167DEF"/>
    <w:rsid w:val="0017019C"/>
    <w:rsid w:val="00170208"/>
    <w:rsid w:val="00170509"/>
    <w:rsid w:val="00170FF5"/>
    <w:rsid w:val="001756A5"/>
    <w:rsid w:val="00175820"/>
    <w:rsid w:val="00175B7C"/>
    <w:rsid w:val="00176073"/>
    <w:rsid w:val="00177E65"/>
    <w:rsid w:val="001807BC"/>
    <w:rsid w:val="00180EC6"/>
    <w:rsid w:val="00181A29"/>
    <w:rsid w:val="00181B35"/>
    <w:rsid w:val="00182184"/>
    <w:rsid w:val="001829B7"/>
    <w:rsid w:val="00182D10"/>
    <w:rsid w:val="00183E6A"/>
    <w:rsid w:val="00184038"/>
    <w:rsid w:val="00185303"/>
    <w:rsid w:val="00185AC5"/>
    <w:rsid w:val="0018645B"/>
    <w:rsid w:val="00187104"/>
    <w:rsid w:val="00187229"/>
    <w:rsid w:val="00187E82"/>
    <w:rsid w:val="0019093B"/>
    <w:rsid w:val="00191D33"/>
    <w:rsid w:val="00192D2E"/>
    <w:rsid w:val="001939C3"/>
    <w:rsid w:val="0019460D"/>
    <w:rsid w:val="00194856"/>
    <w:rsid w:val="001949D9"/>
    <w:rsid w:val="00194F0C"/>
    <w:rsid w:val="001952FA"/>
    <w:rsid w:val="0019533E"/>
    <w:rsid w:val="00196420"/>
    <w:rsid w:val="001965D5"/>
    <w:rsid w:val="00196C5F"/>
    <w:rsid w:val="001A076C"/>
    <w:rsid w:val="001A11C2"/>
    <w:rsid w:val="001A1628"/>
    <w:rsid w:val="001A2376"/>
    <w:rsid w:val="001A2442"/>
    <w:rsid w:val="001A26BA"/>
    <w:rsid w:val="001A3466"/>
    <w:rsid w:val="001A41B0"/>
    <w:rsid w:val="001A4223"/>
    <w:rsid w:val="001A50B2"/>
    <w:rsid w:val="001A56B9"/>
    <w:rsid w:val="001A6719"/>
    <w:rsid w:val="001A6B88"/>
    <w:rsid w:val="001A7172"/>
    <w:rsid w:val="001A73F1"/>
    <w:rsid w:val="001A7C5C"/>
    <w:rsid w:val="001A7D5B"/>
    <w:rsid w:val="001B11BF"/>
    <w:rsid w:val="001B1460"/>
    <w:rsid w:val="001B1588"/>
    <w:rsid w:val="001B1730"/>
    <w:rsid w:val="001B1BC7"/>
    <w:rsid w:val="001B23FE"/>
    <w:rsid w:val="001B31C4"/>
    <w:rsid w:val="001B34AD"/>
    <w:rsid w:val="001B3779"/>
    <w:rsid w:val="001B3B3C"/>
    <w:rsid w:val="001B3F19"/>
    <w:rsid w:val="001B54A7"/>
    <w:rsid w:val="001B78F8"/>
    <w:rsid w:val="001B7BC4"/>
    <w:rsid w:val="001B7C54"/>
    <w:rsid w:val="001C0E38"/>
    <w:rsid w:val="001C1314"/>
    <w:rsid w:val="001C19C1"/>
    <w:rsid w:val="001C1F3C"/>
    <w:rsid w:val="001C2567"/>
    <w:rsid w:val="001C2CDE"/>
    <w:rsid w:val="001C2DA8"/>
    <w:rsid w:val="001C2DAE"/>
    <w:rsid w:val="001C2E7E"/>
    <w:rsid w:val="001C35FA"/>
    <w:rsid w:val="001C45B2"/>
    <w:rsid w:val="001C4DAF"/>
    <w:rsid w:val="001C4FDF"/>
    <w:rsid w:val="001C53D1"/>
    <w:rsid w:val="001C5CDC"/>
    <w:rsid w:val="001C5D2A"/>
    <w:rsid w:val="001C7153"/>
    <w:rsid w:val="001C75DF"/>
    <w:rsid w:val="001C79A2"/>
    <w:rsid w:val="001C7EC0"/>
    <w:rsid w:val="001D034A"/>
    <w:rsid w:val="001D0D06"/>
    <w:rsid w:val="001D2BA6"/>
    <w:rsid w:val="001D3977"/>
    <w:rsid w:val="001D3D86"/>
    <w:rsid w:val="001D4458"/>
    <w:rsid w:val="001D48C9"/>
    <w:rsid w:val="001D58D3"/>
    <w:rsid w:val="001D7115"/>
    <w:rsid w:val="001E075C"/>
    <w:rsid w:val="001E079B"/>
    <w:rsid w:val="001E150A"/>
    <w:rsid w:val="001E25CD"/>
    <w:rsid w:val="001E2C9E"/>
    <w:rsid w:val="001E3148"/>
    <w:rsid w:val="001E7783"/>
    <w:rsid w:val="001F0412"/>
    <w:rsid w:val="001F0B96"/>
    <w:rsid w:val="001F172D"/>
    <w:rsid w:val="001F186C"/>
    <w:rsid w:val="001F1D20"/>
    <w:rsid w:val="001F29CB"/>
    <w:rsid w:val="001F303C"/>
    <w:rsid w:val="001F34DF"/>
    <w:rsid w:val="001F3624"/>
    <w:rsid w:val="001F37C8"/>
    <w:rsid w:val="001F3C0E"/>
    <w:rsid w:val="001F49DA"/>
    <w:rsid w:val="001F50EC"/>
    <w:rsid w:val="001F50F4"/>
    <w:rsid w:val="001F626D"/>
    <w:rsid w:val="001F68DE"/>
    <w:rsid w:val="001F7B45"/>
    <w:rsid w:val="001F7DB8"/>
    <w:rsid w:val="0020013B"/>
    <w:rsid w:val="002001BF"/>
    <w:rsid w:val="0020028C"/>
    <w:rsid w:val="00201953"/>
    <w:rsid w:val="0020317F"/>
    <w:rsid w:val="002034C1"/>
    <w:rsid w:val="002037AF"/>
    <w:rsid w:val="002057C1"/>
    <w:rsid w:val="002064FB"/>
    <w:rsid w:val="00207028"/>
    <w:rsid w:val="00210C4C"/>
    <w:rsid w:val="0021236F"/>
    <w:rsid w:val="00212787"/>
    <w:rsid w:val="00212953"/>
    <w:rsid w:val="00213030"/>
    <w:rsid w:val="00213337"/>
    <w:rsid w:val="00213C35"/>
    <w:rsid w:val="00214F84"/>
    <w:rsid w:val="00215109"/>
    <w:rsid w:val="00215444"/>
    <w:rsid w:val="00221187"/>
    <w:rsid w:val="00221DDF"/>
    <w:rsid w:val="00222F7A"/>
    <w:rsid w:val="0022384F"/>
    <w:rsid w:val="00223AF6"/>
    <w:rsid w:val="00223C2D"/>
    <w:rsid w:val="00223C40"/>
    <w:rsid w:val="00224513"/>
    <w:rsid w:val="0022483C"/>
    <w:rsid w:val="002251A8"/>
    <w:rsid w:val="002254DE"/>
    <w:rsid w:val="00225D99"/>
    <w:rsid w:val="00226C58"/>
    <w:rsid w:val="0022790B"/>
    <w:rsid w:val="00227E1F"/>
    <w:rsid w:val="002301A1"/>
    <w:rsid w:val="00230976"/>
    <w:rsid w:val="00230D61"/>
    <w:rsid w:val="002316D3"/>
    <w:rsid w:val="002339F2"/>
    <w:rsid w:val="00235429"/>
    <w:rsid w:val="00235556"/>
    <w:rsid w:val="00235A82"/>
    <w:rsid w:val="00235ECA"/>
    <w:rsid w:val="00236C9C"/>
    <w:rsid w:val="00237458"/>
    <w:rsid w:val="00237C21"/>
    <w:rsid w:val="00237D30"/>
    <w:rsid w:val="002401C6"/>
    <w:rsid w:val="002413B4"/>
    <w:rsid w:val="00241DAD"/>
    <w:rsid w:val="00242A2E"/>
    <w:rsid w:val="00242F1D"/>
    <w:rsid w:val="00243057"/>
    <w:rsid w:val="00243557"/>
    <w:rsid w:val="0024396E"/>
    <w:rsid w:val="00244FBF"/>
    <w:rsid w:val="0024680A"/>
    <w:rsid w:val="00247879"/>
    <w:rsid w:val="002479B7"/>
    <w:rsid w:val="0025021A"/>
    <w:rsid w:val="00250609"/>
    <w:rsid w:val="00251079"/>
    <w:rsid w:val="00251819"/>
    <w:rsid w:val="00251B0E"/>
    <w:rsid w:val="00251CBA"/>
    <w:rsid w:val="0025289C"/>
    <w:rsid w:val="002536FB"/>
    <w:rsid w:val="00253884"/>
    <w:rsid w:val="002540C0"/>
    <w:rsid w:val="002542AB"/>
    <w:rsid w:val="00254B0C"/>
    <w:rsid w:val="00254F6F"/>
    <w:rsid w:val="0025619F"/>
    <w:rsid w:val="00256701"/>
    <w:rsid w:val="00256E9A"/>
    <w:rsid w:val="0026014F"/>
    <w:rsid w:val="00263262"/>
    <w:rsid w:val="0026353C"/>
    <w:rsid w:val="00263D09"/>
    <w:rsid w:val="002644CC"/>
    <w:rsid w:val="0026531A"/>
    <w:rsid w:val="00265BE5"/>
    <w:rsid w:val="0026794C"/>
    <w:rsid w:val="002700E2"/>
    <w:rsid w:val="002710F0"/>
    <w:rsid w:val="0027196C"/>
    <w:rsid w:val="00272C27"/>
    <w:rsid w:val="00272CAE"/>
    <w:rsid w:val="00272E76"/>
    <w:rsid w:val="002750AE"/>
    <w:rsid w:val="00275E54"/>
    <w:rsid w:val="00276850"/>
    <w:rsid w:val="00277EC0"/>
    <w:rsid w:val="002804C8"/>
    <w:rsid w:val="00280B36"/>
    <w:rsid w:val="00280B42"/>
    <w:rsid w:val="00281B22"/>
    <w:rsid w:val="00281F1D"/>
    <w:rsid w:val="0028382C"/>
    <w:rsid w:val="002838A0"/>
    <w:rsid w:val="00283A68"/>
    <w:rsid w:val="0028415A"/>
    <w:rsid w:val="002859BF"/>
    <w:rsid w:val="00285E30"/>
    <w:rsid w:val="002863EA"/>
    <w:rsid w:val="00287940"/>
    <w:rsid w:val="00287BC3"/>
    <w:rsid w:val="002905FB"/>
    <w:rsid w:val="00290B08"/>
    <w:rsid w:val="00291B25"/>
    <w:rsid w:val="00292428"/>
    <w:rsid w:val="0029255F"/>
    <w:rsid w:val="00292C34"/>
    <w:rsid w:val="00293D62"/>
    <w:rsid w:val="00293DCE"/>
    <w:rsid w:val="00294149"/>
    <w:rsid w:val="0029425B"/>
    <w:rsid w:val="002943B4"/>
    <w:rsid w:val="002949C1"/>
    <w:rsid w:val="00294BD8"/>
    <w:rsid w:val="00295567"/>
    <w:rsid w:val="0029589F"/>
    <w:rsid w:val="00295ABF"/>
    <w:rsid w:val="00295C9E"/>
    <w:rsid w:val="00295D3D"/>
    <w:rsid w:val="00296E28"/>
    <w:rsid w:val="002974B2"/>
    <w:rsid w:val="0029750F"/>
    <w:rsid w:val="00297A8C"/>
    <w:rsid w:val="002A0088"/>
    <w:rsid w:val="002A1344"/>
    <w:rsid w:val="002A1404"/>
    <w:rsid w:val="002A1C4E"/>
    <w:rsid w:val="002A3AD8"/>
    <w:rsid w:val="002A45D9"/>
    <w:rsid w:val="002A46D1"/>
    <w:rsid w:val="002A5077"/>
    <w:rsid w:val="002A508F"/>
    <w:rsid w:val="002A52B7"/>
    <w:rsid w:val="002A5D0E"/>
    <w:rsid w:val="002A7693"/>
    <w:rsid w:val="002A7A98"/>
    <w:rsid w:val="002B00F9"/>
    <w:rsid w:val="002B09D6"/>
    <w:rsid w:val="002B12B4"/>
    <w:rsid w:val="002B18A6"/>
    <w:rsid w:val="002B2233"/>
    <w:rsid w:val="002B2489"/>
    <w:rsid w:val="002B3C01"/>
    <w:rsid w:val="002B3E82"/>
    <w:rsid w:val="002B45BE"/>
    <w:rsid w:val="002B4706"/>
    <w:rsid w:val="002B48EE"/>
    <w:rsid w:val="002B4A39"/>
    <w:rsid w:val="002B5BDE"/>
    <w:rsid w:val="002B60CF"/>
    <w:rsid w:val="002B6285"/>
    <w:rsid w:val="002B77FA"/>
    <w:rsid w:val="002C0F38"/>
    <w:rsid w:val="002C11D6"/>
    <w:rsid w:val="002C14A7"/>
    <w:rsid w:val="002C1E69"/>
    <w:rsid w:val="002C257A"/>
    <w:rsid w:val="002C4E6F"/>
    <w:rsid w:val="002C5CC7"/>
    <w:rsid w:val="002C7257"/>
    <w:rsid w:val="002C73E3"/>
    <w:rsid w:val="002C74A3"/>
    <w:rsid w:val="002C7527"/>
    <w:rsid w:val="002C7566"/>
    <w:rsid w:val="002D0607"/>
    <w:rsid w:val="002D1292"/>
    <w:rsid w:val="002D1A27"/>
    <w:rsid w:val="002D1C2B"/>
    <w:rsid w:val="002D1CE7"/>
    <w:rsid w:val="002D20E6"/>
    <w:rsid w:val="002D3574"/>
    <w:rsid w:val="002D3EA9"/>
    <w:rsid w:val="002D411F"/>
    <w:rsid w:val="002D4CFE"/>
    <w:rsid w:val="002D4E47"/>
    <w:rsid w:val="002D566D"/>
    <w:rsid w:val="002D7367"/>
    <w:rsid w:val="002E1A1B"/>
    <w:rsid w:val="002E1BDA"/>
    <w:rsid w:val="002E1CC1"/>
    <w:rsid w:val="002E2BCD"/>
    <w:rsid w:val="002E2E1C"/>
    <w:rsid w:val="002E4631"/>
    <w:rsid w:val="002E47FD"/>
    <w:rsid w:val="002E4959"/>
    <w:rsid w:val="002E53BD"/>
    <w:rsid w:val="002E5BE4"/>
    <w:rsid w:val="002E602F"/>
    <w:rsid w:val="002E6727"/>
    <w:rsid w:val="002E6734"/>
    <w:rsid w:val="002E7107"/>
    <w:rsid w:val="002E7643"/>
    <w:rsid w:val="002E7734"/>
    <w:rsid w:val="002E778F"/>
    <w:rsid w:val="002F0EF7"/>
    <w:rsid w:val="002F1877"/>
    <w:rsid w:val="002F1AAB"/>
    <w:rsid w:val="002F42A6"/>
    <w:rsid w:val="002F5B0C"/>
    <w:rsid w:val="002F73FD"/>
    <w:rsid w:val="002F7EE7"/>
    <w:rsid w:val="003016CF"/>
    <w:rsid w:val="00301819"/>
    <w:rsid w:val="00302F5A"/>
    <w:rsid w:val="0030364C"/>
    <w:rsid w:val="003037A5"/>
    <w:rsid w:val="00303B2A"/>
    <w:rsid w:val="00304287"/>
    <w:rsid w:val="0030474E"/>
    <w:rsid w:val="003048FC"/>
    <w:rsid w:val="00304FDE"/>
    <w:rsid w:val="00305877"/>
    <w:rsid w:val="003063E0"/>
    <w:rsid w:val="00306AB4"/>
    <w:rsid w:val="0031062A"/>
    <w:rsid w:val="00311161"/>
    <w:rsid w:val="00311225"/>
    <w:rsid w:val="00313893"/>
    <w:rsid w:val="0031495A"/>
    <w:rsid w:val="00315058"/>
    <w:rsid w:val="0031597F"/>
    <w:rsid w:val="00317A3F"/>
    <w:rsid w:val="003206AA"/>
    <w:rsid w:val="00320723"/>
    <w:rsid w:val="00320D3B"/>
    <w:rsid w:val="0032183D"/>
    <w:rsid w:val="00322464"/>
    <w:rsid w:val="0032349B"/>
    <w:rsid w:val="00324EF1"/>
    <w:rsid w:val="00326B41"/>
    <w:rsid w:val="00327144"/>
    <w:rsid w:val="003275D1"/>
    <w:rsid w:val="003306A3"/>
    <w:rsid w:val="00331E6B"/>
    <w:rsid w:val="00332E09"/>
    <w:rsid w:val="003337F5"/>
    <w:rsid w:val="00333A1D"/>
    <w:rsid w:val="003342F1"/>
    <w:rsid w:val="003345EE"/>
    <w:rsid w:val="00335A50"/>
    <w:rsid w:val="00335B59"/>
    <w:rsid w:val="00336AAD"/>
    <w:rsid w:val="003371E1"/>
    <w:rsid w:val="00340883"/>
    <w:rsid w:val="003416E4"/>
    <w:rsid w:val="00342AEE"/>
    <w:rsid w:val="00342C56"/>
    <w:rsid w:val="00342F74"/>
    <w:rsid w:val="003430D6"/>
    <w:rsid w:val="003439D7"/>
    <w:rsid w:val="0034440C"/>
    <w:rsid w:val="00344509"/>
    <w:rsid w:val="003451F2"/>
    <w:rsid w:val="00345536"/>
    <w:rsid w:val="003458F6"/>
    <w:rsid w:val="00347571"/>
    <w:rsid w:val="00350A9E"/>
    <w:rsid w:val="00350C07"/>
    <w:rsid w:val="00351BED"/>
    <w:rsid w:val="00351E18"/>
    <w:rsid w:val="003529C1"/>
    <w:rsid w:val="00353A56"/>
    <w:rsid w:val="00353DFC"/>
    <w:rsid w:val="0035431A"/>
    <w:rsid w:val="00355325"/>
    <w:rsid w:val="00355AEC"/>
    <w:rsid w:val="00356B2B"/>
    <w:rsid w:val="00356D7A"/>
    <w:rsid w:val="00357A06"/>
    <w:rsid w:val="003615A1"/>
    <w:rsid w:val="0036585C"/>
    <w:rsid w:val="00365DA8"/>
    <w:rsid w:val="003679D8"/>
    <w:rsid w:val="00370AC2"/>
    <w:rsid w:val="00370EB5"/>
    <w:rsid w:val="00372208"/>
    <w:rsid w:val="003724BE"/>
    <w:rsid w:val="00373954"/>
    <w:rsid w:val="00374444"/>
    <w:rsid w:val="0037505D"/>
    <w:rsid w:val="00375147"/>
    <w:rsid w:val="00375395"/>
    <w:rsid w:val="0037665D"/>
    <w:rsid w:val="00377BE3"/>
    <w:rsid w:val="0038105A"/>
    <w:rsid w:val="0038130D"/>
    <w:rsid w:val="00381864"/>
    <w:rsid w:val="003819F1"/>
    <w:rsid w:val="00381CEE"/>
    <w:rsid w:val="003829E3"/>
    <w:rsid w:val="00382C5C"/>
    <w:rsid w:val="003860D0"/>
    <w:rsid w:val="0038686B"/>
    <w:rsid w:val="00387A32"/>
    <w:rsid w:val="003903EC"/>
    <w:rsid w:val="00390DA3"/>
    <w:rsid w:val="00391733"/>
    <w:rsid w:val="00391E1C"/>
    <w:rsid w:val="00392BFA"/>
    <w:rsid w:val="003930CF"/>
    <w:rsid w:val="00393D7E"/>
    <w:rsid w:val="0039481A"/>
    <w:rsid w:val="00395133"/>
    <w:rsid w:val="00396E15"/>
    <w:rsid w:val="00397BAC"/>
    <w:rsid w:val="003A08FA"/>
    <w:rsid w:val="003A0D99"/>
    <w:rsid w:val="003A100A"/>
    <w:rsid w:val="003A1092"/>
    <w:rsid w:val="003A16EB"/>
    <w:rsid w:val="003A27D6"/>
    <w:rsid w:val="003A4940"/>
    <w:rsid w:val="003A4FD0"/>
    <w:rsid w:val="003A523C"/>
    <w:rsid w:val="003A5379"/>
    <w:rsid w:val="003A6336"/>
    <w:rsid w:val="003A66B9"/>
    <w:rsid w:val="003A6E1E"/>
    <w:rsid w:val="003A71D7"/>
    <w:rsid w:val="003B0CE1"/>
    <w:rsid w:val="003B17D3"/>
    <w:rsid w:val="003B26D4"/>
    <w:rsid w:val="003B293F"/>
    <w:rsid w:val="003B2D42"/>
    <w:rsid w:val="003B39B9"/>
    <w:rsid w:val="003B3B4D"/>
    <w:rsid w:val="003B3D6F"/>
    <w:rsid w:val="003B4879"/>
    <w:rsid w:val="003B5329"/>
    <w:rsid w:val="003B72D4"/>
    <w:rsid w:val="003C256C"/>
    <w:rsid w:val="003C269A"/>
    <w:rsid w:val="003C3270"/>
    <w:rsid w:val="003C34D3"/>
    <w:rsid w:val="003C4DD8"/>
    <w:rsid w:val="003C5E0C"/>
    <w:rsid w:val="003C6317"/>
    <w:rsid w:val="003C6CC1"/>
    <w:rsid w:val="003D0902"/>
    <w:rsid w:val="003D118D"/>
    <w:rsid w:val="003D1331"/>
    <w:rsid w:val="003D1373"/>
    <w:rsid w:val="003D19CB"/>
    <w:rsid w:val="003D2253"/>
    <w:rsid w:val="003D2701"/>
    <w:rsid w:val="003D2D9A"/>
    <w:rsid w:val="003D32A0"/>
    <w:rsid w:val="003D3F1A"/>
    <w:rsid w:val="003D4115"/>
    <w:rsid w:val="003D519C"/>
    <w:rsid w:val="003D522E"/>
    <w:rsid w:val="003D6696"/>
    <w:rsid w:val="003D7980"/>
    <w:rsid w:val="003E044B"/>
    <w:rsid w:val="003E127A"/>
    <w:rsid w:val="003E1F61"/>
    <w:rsid w:val="003E1FE9"/>
    <w:rsid w:val="003E5208"/>
    <w:rsid w:val="003E5EE1"/>
    <w:rsid w:val="003E6ECE"/>
    <w:rsid w:val="003F080F"/>
    <w:rsid w:val="003F082C"/>
    <w:rsid w:val="003F092B"/>
    <w:rsid w:val="003F11FE"/>
    <w:rsid w:val="003F1A65"/>
    <w:rsid w:val="003F1FE6"/>
    <w:rsid w:val="003F2975"/>
    <w:rsid w:val="003F2B3D"/>
    <w:rsid w:val="003F2D7A"/>
    <w:rsid w:val="003F2DE7"/>
    <w:rsid w:val="003F31D2"/>
    <w:rsid w:val="003F3289"/>
    <w:rsid w:val="003F406D"/>
    <w:rsid w:val="003F4132"/>
    <w:rsid w:val="003F4A6F"/>
    <w:rsid w:val="003F614B"/>
    <w:rsid w:val="003F6C27"/>
    <w:rsid w:val="003F7810"/>
    <w:rsid w:val="004002AB"/>
    <w:rsid w:val="00400373"/>
    <w:rsid w:val="0040067F"/>
    <w:rsid w:val="004008F0"/>
    <w:rsid w:val="00400F39"/>
    <w:rsid w:val="0040196C"/>
    <w:rsid w:val="0040205E"/>
    <w:rsid w:val="004027B5"/>
    <w:rsid w:val="00402DEC"/>
    <w:rsid w:val="00403732"/>
    <w:rsid w:val="00403AAD"/>
    <w:rsid w:val="00404BD8"/>
    <w:rsid w:val="00405077"/>
    <w:rsid w:val="004054BD"/>
    <w:rsid w:val="00406335"/>
    <w:rsid w:val="00406486"/>
    <w:rsid w:val="004071E5"/>
    <w:rsid w:val="004073AE"/>
    <w:rsid w:val="00410859"/>
    <w:rsid w:val="0041085E"/>
    <w:rsid w:val="00410B6D"/>
    <w:rsid w:val="004111A5"/>
    <w:rsid w:val="00412117"/>
    <w:rsid w:val="0041439B"/>
    <w:rsid w:val="00414E8F"/>
    <w:rsid w:val="00415305"/>
    <w:rsid w:val="00416353"/>
    <w:rsid w:val="004166A2"/>
    <w:rsid w:val="00417034"/>
    <w:rsid w:val="004170F0"/>
    <w:rsid w:val="00417B6A"/>
    <w:rsid w:val="00417E3D"/>
    <w:rsid w:val="00417ECF"/>
    <w:rsid w:val="00417F2F"/>
    <w:rsid w:val="00417FB3"/>
    <w:rsid w:val="004208B8"/>
    <w:rsid w:val="00420BAC"/>
    <w:rsid w:val="00420EA0"/>
    <w:rsid w:val="004217EC"/>
    <w:rsid w:val="0042234A"/>
    <w:rsid w:val="0042267B"/>
    <w:rsid w:val="00422D45"/>
    <w:rsid w:val="00422EC3"/>
    <w:rsid w:val="00423EE8"/>
    <w:rsid w:val="00423EED"/>
    <w:rsid w:val="00423F77"/>
    <w:rsid w:val="004242A2"/>
    <w:rsid w:val="004248CA"/>
    <w:rsid w:val="00424CD3"/>
    <w:rsid w:val="00424E72"/>
    <w:rsid w:val="00424E77"/>
    <w:rsid w:val="00425E26"/>
    <w:rsid w:val="00425FA1"/>
    <w:rsid w:val="00427052"/>
    <w:rsid w:val="00427FF6"/>
    <w:rsid w:val="0043061A"/>
    <w:rsid w:val="004309FF"/>
    <w:rsid w:val="00430D7B"/>
    <w:rsid w:val="00431466"/>
    <w:rsid w:val="00431473"/>
    <w:rsid w:val="0043227A"/>
    <w:rsid w:val="004325C0"/>
    <w:rsid w:val="0043394F"/>
    <w:rsid w:val="00433B44"/>
    <w:rsid w:val="00433CA9"/>
    <w:rsid w:val="00433EE6"/>
    <w:rsid w:val="0043419B"/>
    <w:rsid w:val="0043538C"/>
    <w:rsid w:val="00436192"/>
    <w:rsid w:val="00436577"/>
    <w:rsid w:val="00436B64"/>
    <w:rsid w:val="00437B3D"/>
    <w:rsid w:val="00440C4D"/>
    <w:rsid w:val="00441F9F"/>
    <w:rsid w:val="00443013"/>
    <w:rsid w:val="004435FD"/>
    <w:rsid w:val="00445AB0"/>
    <w:rsid w:val="00445EDF"/>
    <w:rsid w:val="00447FE5"/>
    <w:rsid w:val="00450705"/>
    <w:rsid w:val="00450BCF"/>
    <w:rsid w:val="00452297"/>
    <w:rsid w:val="00452DF4"/>
    <w:rsid w:val="004534CA"/>
    <w:rsid w:val="004542CB"/>
    <w:rsid w:val="00454603"/>
    <w:rsid w:val="004553ED"/>
    <w:rsid w:val="004556FE"/>
    <w:rsid w:val="0045624D"/>
    <w:rsid w:val="00456265"/>
    <w:rsid w:val="004570A9"/>
    <w:rsid w:val="00460A6C"/>
    <w:rsid w:val="00460F18"/>
    <w:rsid w:val="0046137F"/>
    <w:rsid w:val="004617A3"/>
    <w:rsid w:val="00461A55"/>
    <w:rsid w:val="00461B1D"/>
    <w:rsid w:val="00463F5E"/>
    <w:rsid w:val="00464495"/>
    <w:rsid w:val="004650CD"/>
    <w:rsid w:val="00465635"/>
    <w:rsid w:val="00465E37"/>
    <w:rsid w:val="00466211"/>
    <w:rsid w:val="0046653B"/>
    <w:rsid w:val="00467AAE"/>
    <w:rsid w:val="00467F88"/>
    <w:rsid w:val="004708CB"/>
    <w:rsid w:val="00470BBB"/>
    <w:rsid w:val="0047120E"/>
    <w:rsid w:val="00471565"/>
    <w:rsid w:val="004721AC"/>
    <w:rsid w:val="00474140"/>
    <w:rsid w:val="00474234"/>
    <w:rsid w:val="00474F33"/>
    <w:rsid w:val="00475F6D"/>
    <w:rsid w:val="00476D45"/>
    <w:rsid w:val="00476EE9"/>
    <w:rsid w:val="004770E6"/>
    <w:rsid w:val="00477550"/>
    <w:rsid w:val="004804C1"/>
    <w:rsid w:val="00480656"/>
    <w:rsid w:val="00480C09"/>
    <w:rsid w:val="004811B4"/>
    <w:rsid w:val="00481BBE"/>
    <w:rsid w:val="00482224"/>
    <w:rsid w:val="00482A6F"/>
    <w:rsid w:val="004830E0"/>
    <w:rsid w:val="00483A37"/>
    <w:rsid w:val="004848A2"/>
    <w:rsid w:val="00485475"/>
    <w:rsid w:val="004866FD"/>
    <w:rsid w:val="004867B2"/>
    <w:rsid w:val="00491AF0"/>
    <w:rsid w:val="004921E6"/>
    <w:rsid w:val="00492A20"/>
    <w:rsid w:val="00493756"/>
    <w:rsid w:val="00493FF2"/>
    <w:rsid w:val="00494781"/>
    <w:rsid w:val="004948A2"/>
    <w:rsid w:val="00494A10"/>
    <w:rsid w:val="00495DD2"/>
    <w:rsid w:val="00495F80"/>
    <w:rsid w:val="00496AB8"/>
    <w:rsid w:val="00496E1C"/>
    <w:rsid w:val="004A2353"/>
    <w:rsid w:val="004A2FCF"/>
    <w:rsid w:val="004A3273"/>
    <w:rsid w:val="004A36C5"/>
    <w:rsid w:val="004A40ED"/>
    <w:rsid w:val="004A41A6"/>
    <w:rsid w:val="004A4B54"/>
    <w:rsid w:val="004B0122"/>
    <w:rsid w:val="004B01FB"/>
    <w:rsid w:val="004B0957"/>
    <w:rsid w:val="004B173C"/>
    <w:rsid w:val="004B1B5D"/>
    <w:rsid w:val="004B1D1A"/>
    <w:rsid w:val="004B20FE"/>
    <w:rsid w:val="004B2CC5"/>
    <w:rsid w:val="004B2DEE"/>
    <w:rsid w:val="004B3CF1"/>
    <w:rsid w:val="004B4829"/>
    <w:rsid w:val="004B5659"/>
    <w:rsid w:val="004B5B2C"/>
    <w:rsid w:val="004B6C42"/>
    <w:rsid w:val="004C10BA"/>
    <w:rsid w:val="004C12EE"/>
    <w:rsid w:val="004C1622"/>
    <w:rsid w:val="004C1B4E"/>
    <w:rsid w:val="004C1CCB"/>
    <w:rsid w:val="004C2726"/>
    <w:rsid w:val="004C2B97"/>
    <w:rsid w:val="004C3047"/>
    <w:rsid w:val="004C408A"/>
    <w:rsid w:val="004C440E"/>
    <w:rsid w:val="004C48A6"/>
    <w:rsid w:val="004C58C6"/>
    <w:rsid w:val="004C5C5B"/>
    <w:rsid w:val="004C5E8E"/>
    <w:rsid w:val="004C5FA4"/>
    <w:rsid w:val="004C67C1"/>
    <w:rsid w:val="004C6FB3"/>
    <w:rsid w:val="004D03F2"/>
    <w:rsid w:val="004D07A2"/>
    <w:rsid w:val="004D0ADA"/>
    <w:rsid w:val="004D10D4"/>
    <w:rsid w:val="004D20AF"/>
    <w:rsid w:val="004D2B59"/>
    <w:rsid w:val="004D329E"/>
    <w:rsid w:val="004D3736"/>
    <w:rsid w:val="004D3C17"/>
    <w:rsid w:val="004D41D3"/>
    <w:rsid w:val="004D4B3B"/>
    <w:rsid w:val="004D5610"/>
    <w:rsid w:val="004D567F"/>
    <w:rsid w:val="004D64F8"/>
    <w:rsid w:val="004D69E1"/>
    <w:rsid w:val="004D725C"/>
    <w:rsid w:val="004D79D5"/>
    <w:rsid w:val="004D7EC7"/>
    <w:rsid w:val="004E15BA"/>
    <w:rsid w:val="004E20CE"/>
    <w:rsid w:val="004E299E"/>
    <w:rsid w:val="004E2DED"/>
    <w:rsid w:val="004E3010"/>
    <w:rsid w:val="004E392F"/>
    <w:rsid w:val="004E3B46"/>
    <w:rsid w:val="004E4E2B"/>
    <w:rsid w:val="004E4FF3"/>
    <w:rsid w:val="004E546E"/>
    <w:rsid w:val="004E5A0C"/>
    <w:rsid w:val="004E6127"/>
    <w:rsid w:val="004E6C91"/>
    <w:rsid w:val="004E78F1"/>
    <w:rsid w:val="004F03E3"/>
    <w:rsid w:val="004F045E"/>
    <w:rsid w:val="004F0CF7"/>
    <w:rsid w:val="004F10B0"/>
    <w:rsid w:val="004F1A89"/>
    <w:rsid w:val="004F2399"/>
    <w:rsid w:val="004F35D7"/>
    <w:rsid w:val="004F48CB"/>
    <w:rsid w:val="004F4C4A"/>
    <w:rsid w:val="004F4F3E"/>
    <w:rsid w:val="004F5394"/>
    <w:rsid w:val="004F6789"/>
    <w:rsid w:val="005012BD"/>
    <w:rsid w:val="00501B8A"/>
    <w:rsid w:val="00502573"/>
    <w:rsid w:val="00502602"/>
    <w:rsid w:val="00503A67"/>
    <w:rsid w:val="0050575E"/>
    <w:rsid w:val="00507EA7"/>
    <w:rsid w:val="005106A9"/>
    <w:rsid w:val="00510A85"/>
    <w:rsid w:val="00510DD9"/>
    <w:rsid w:val="00510F89"/>
    <w:rsid w:val="00511C96"/>
    <w:rsid w:val="00511D86"/>
    <w:rsid w:val="00512307"/>
    <w:rsid w:val="00512668"/>
    <w:rsid w:val="00512AA6"/>
    <w:rsid w:val="00513AD7"/>
    <w:rsid w:val="00513B21"/>
    <w:rsid w:val="005140F3"/>
    <w:rsid w:val="00515D53"/>
    <w:rsid w:val="00516DBC"/>
    <w:rsid w:val="00516E2C"/>
    <w:rsid w:val="00517268"/>
    <w:rsid w:val="00517D31"/>
    <w:rsid w:val="00520589"/>
    <w:rsid w:val="005211DB"/>
    <w:rsid w:val="0052241A"/>
    <w:rsid w:val="0052389E"/>
    <w:rsid w:val="005239C6"/>
    <w:rsid w:val="0052440A"/>
    <w:rsid w:val="00525E06"/>
    <w:rsid w:val="00526448"/>
    <w:rsid w:val="00526615"/>
    <w:rsid w:val="005273CC"/>
    <w:rsid w:val="0053072D"/>
    <w:rsid w:val="00532E25"/>
    <w:rsid w:val="00533C05"/>
    <w:rsid w:val="0053445B"/>
    <w:rsid w:val="0053468D"/>
    <w:rsid w:val="00534985"/>
    <w:rsid w:val="00535C03"/>
    <w:rsid w:val="005365D5"/>
    <w:rsid w:val="005370FC"/>
    <w:rsid w:val="005400D1"/>
    <w:rsid w:val="005404A8"/>
    <w:rsid w:val="005411BD"/>
    <w:rsid w:val="00541316"/>
    <w:rsid w:val="00541475"/>
    <w:rsid w:val="00541E5C"/>
    <w:rsid w:val="0054326A"/>
    <w:rsid w:val="00543AF1"/>
    <w:rsid w:val="00544530"/>
    <w:rsid w:val="005453A5"/>
    <w:rsid w:val="00546575"/>
    <w:rsid w:val="00546972"/>
    <w:rsid w:val="005471CA"/>
    <w:rsid w:val="0054725B"/>
    <w:rsid w:val="00550082"/>
    <w:rsid w:val="00551BBB"/>
    <w:rsid w:val="00552CB4"/>
    <w:rsid w:val="00552E1F"/>
    <w:rsid w:val="00553057"/>
    <w:rsid w:val="00553C9F"/>
    <w:rsid w:val="00553FBE"/>
    <w:rsid w:val="00553FE0"/>
    <w:rsid w:val="00554D9E"/>
    <w:rsid w:val="00555431"/>
    <w:rsid w:val="0055555B"/>
    <w:rsid w:val="0055691C"/>
    <w:rsid w:val="00556AF7"/>
    <w:rsid w:val="00556C8A"/>
    <w:rsid w:val="00557B85"/>
    <w:rsid w:val="00560A9B"/>
    <w:rsid w:val="00561413"/>
    <w:rsid w:val="005617E9"/>
    <w:rsid w:val="0056243F"/>
    <w:rsid w:val="00562F1D"/>
    <w:rsid w:val="00562FAF"/>
    <w:rsid w:val="00563B05"/>
    <w:rsid w:val="005657BA"/>
    <w:rsid w:val="00565967"/>
    <w:rsid w:val="005664F3"/>
    <w:rsid w:val="00566797"/>
    <w:rsid w:val="00570084"/>
    <w:rsid w:val="0057094C"/>
    <w:rsid w:val="00570C2F"/>
    <w:rsid w:val="00571AC2"/>
    <w:rsid w:val="00571D19"/>
    <w:rsid w:val="00573865"/>
    <w:rsid w:val="005738B6"/>
    <w:rsid w:val="00573F0D"/>
    <w:rsid w:val="00574A63"/>
    <w:rsid w:val="00574BE9"/>
    <w:rsid w:val="00576066"/>
    <w:rsid w:val="005763DA"/>
    <w:rsid w:val="00576B63"/>
    <w:rsid w:val="00576E2F"/>
    <w:rsid w:val="00580AAD"/>
    <w:rsid w:val="00581754"/>
    <w:rsid w:val="00581F5B"/>
    <w:rsid w:val="00582634"/>
    <w:rsid w:val="00582EDA"/>
    <w:rsid w:val="0058338B"/>
    <w:rsid w:val="00584BB5"/>
    <w:rsid w:val="00584E1F"/>
    <w:rsid w:val="00584FC4"/>
    <w:rsid w:val="005850E6"/>
    <w:rsid w:val="00585271"/>
    <w:rsid w:val="00585C51"/>
    <w:rsid w:val="005864F0"/>
    <w:rsid w:val="00586728"/>
    <w:rsid w:val="005871E5"/>
    <w:rsid w:val="00587937"/>
    <w:rsid w:val="00587BE8"/>
    <w:rsid w:val="005900B4"/>
    <w:rsid w:val="005904BA"/>
    <w:rsid w:val="0059054D"/>
    <w:rsid w:val="00592776"/>
    <w:rsid w:val="00593818"/>
    <w:rsid w:val="00593D16"/>
    <w:rsid w:val="00593F7B"/>
    <w:rsid w:val="00594315"/>
    <w:rsid w:val="00594B6A"/>
    <w:rsid w:val="0059555A"/>
    <w:rsid w:val="00596263"/>
    <w:rsid w:val="005965A7"/>
    <w:rsid w:val="005A00AF"/>
    <w:rsid w:val="005A0C88"/>
    <w:rsid w:val="005A0DF7"/>
    <w:rsid w:val="005A2230"/>
    <w:rsid w:val="005A42E9"/>
    <w:rsid w:val="005A4A54"/>
    <w:rsid w:val="005A5C8E"/>
    <w:rsid w:val="005A7A13"/>
    <w:rsid w:val="005A7E2F"/>
    <w:rsid w:val="005A7ECA"/>
    <w:rsid w:val="005A7F38"/>
    <w:rsid w:val="005B01F9"/>
    <w:rsid w:val="005B03A9"/>
    <w:rsid w:val="005B0632"/>
    <w:rsid w:val="005B291A"/>
    <w:rsid w:val="005B2C4B"/>
    <w:rsid w:val="005B327B"/>
    <w:rsid w:val="005B3634"/>
    <w:rsid w:val="005B38D3"/>
    <w:rsid w:val="005B38DA"/>
    <w:rsid w:val="005B4645"/>
    <w:rsid w:val="005B558D"/>
    <w:rsid w:val="005B608B"/>
    <w:rsid w:val="005B79FE"/>
    <w:rsid w:val="005C0AD0"/>
    <w:rsid w:val="005C121C"/>
    <w:rsid w:val="005C2018"/>
    <w:rsid w:val="005C2259"/>
    <w:rsid w:val="005C25E7"/>
    <w:rsid w:val="005C2FA2"/>
    <w:rsid w:val="005C37F0"/>
    <w:rsid w:val="005C461F"/>
    <w:rsid w:val="005C4B2C"/>
    <w:rsid w:val="005C5654"/>
    <w:rsid w:val="005C6249"/>
    <w:rsid w:val="005C76DB"/>
    <w:rsid w:val="005D0A27"/>
    <w:rsid w:val="005D11C2"/>
    <w:rsid w:val="005D19EE"/>
    <w:rsid w:val="005D2E82"/>
    <w:rsid w:val="005D3C39"/>
    <w:rsid w:val="005D4BC6"/>
    <w:rsid w:val="005D5C6C"/>
    <w:rsid w:val="005D79FC"/>
    <w:rsid w:val="005D7EA9"/>
    <w:rsid w:val="005E05DC"/>
    <w:rsid w:val="005E08F2"/>
    <w:rsid w:val="005E0A0F"/>
    <w:rsid w:val="005E2249"/>
    <w:rsid w:val="005E33D2"/>
    <w:rsid w:val="005E3466"/>
    <w:rsid w:val="005E397E"/>
    <w:rsid w:val="005E3C85"/>
    <w:rsid w:val="005E4307"/>
    <w:rsid w:val="005E4DF1"/>
    <w:rsid w:val="005E5ABF"/>
    <w:rsid w:val="005F0558"/>
    <w:rsid w:val="005F076C"/>
    <w:rsid w:val="005F07DF"/>
    <w:rsid w:val="005F0878"/>
    <w:rsid w:val="005F1555"/>
    <w:rsid w:val="005F2EC7"/>
    <w:rsid w:val="005F391D"/>
    <w:rsid w:val="005F3CBE"/>
    <w:rsid w:val="005F40A8"/>
    <w:rsid w:val="005F4216"/>
    <w:rsid w:val="005F43C6"/>
    <w:rsid w:val="005F4603"/>
    <w:rsid w:val="005F4D08"/>
    <w:rsid w:val="005F503D"/>
    <w:rsid w:val="005F51B7"/>
    <w:rsid w:val="005F5DE4"/>
    <w:rsid w:val="005F66B9"/>
    <w:rsid w:val="005F7547"/>
    <w:rsid w:val="005F784A"/>
    <w:rsid w:val="005F7DBB"/>
    <w:rsid w:val="006016A2"/>
    <w:rsid w:val="00601E14"/>
    <w:rsid w:val="006037DF"/>
    <w:rsid w:val="00603BB3"/>
    <w:rsid w:val="00604C8D"/>
    <w:rsid w:val="006057B1"/>
    <w:rsid w:val="00605A79"/>
    <w:rsid w:val="00605F02"/>
    <w:rsid w:val="00606FAF"/>
    <w:rsid w:val="0060745E"/>
    <w:rsid w:val="00607515"/>
    <w:rsid w:val="00610057"/>
    <w:rsid w:val="00610E24"/>
    <w:rsid w:val="00611019"/>
    <w:rsid w:val="00611188"/>
    <w:rsid w:val="00611EBC"/>
    <w:rsid w:val="00611F85"/>
    <w:rsid w:val="006149C6"/>
    <w:rsid w:val="00614D3B"/>
    <w:rsid w:val="0061626F"/>
    <w:rsid w:val="00616589"/>
    <w:rsid w:val="006165C8"/>
    <w:rsid w:val="00616624"/>
    <w:rsid w:val="006169A9"/>
    <w:rsid w:val="00616A3E"/>
    <w:rsid w:val="006171DB"/>
    <w:rsid w:val="00617D85"/>
    <w:rsid w:val="0062055D"/>
    <w:rsid w:val="006205E9"/>
    <w:rsid w:val="006228B4"/>
    <w:rsid w:val="00622DDA"/>
    <w:rsid w:val="0062544E"/>
    <w:rsid w:val="00626AD0"/>
    <w:rsid w:val="00626E5A"/>
    <w:rsid w:val="0062745E"/>
    <w:rsid w:val="00630A24"/>
    <w:rsid w:val="00630F41"/>
    <w:rsid w:val="006317FB"/>
    <w:rsid w:val="00631DF7"/>
    <w:rsid w:val="0063277C"/>
    <w:rsid w:val="00632854"/>
    <w:rsid w:val="00632C7E"/>
    <w:rsid w:val="00634025"/>
    <w:rsid w:val="00634F24"/>
    <w:rsid w:val="00635D9D"/>
    <w:rsid w:val="006366B6"/>
    <w:rsid w:val="00636FFD"/>
    <w:rsid w:val="006378A6"/>
    <w:rsid w:val="006408A5"/>
    <w:rsid w:val="006412E4"/>
    <w:rsid w:val="00641878"/>
    <w:rsid w:val="00641B25"/>
    <w:rsid w:val="00642C2E"/>
    <w:rsid w:val="00642DBB"/>
    <w:rsid w:val="00642FF1"/>
    <w:rsid w:val="00643141"/>
    <w:rsid w:val="0064411A"/>
    <w:rsid w:val="00644504"/>
    <w:rsid w:val="00644DFE"/>
    <w:rsid w:val="0064517B"/>
    <w:rsid w:val="006456A4"/>
    <w:rsid w:val="0064584D"/>
    <w:rsid w:val="0065062B"/>
    <w:rsid w:val="00650997"/>
    <w:rsid w:val="00650D12"/>
    <w:rsid w:val="00651148"/>
    <w:rsid w:val="00653E10"/>
    <w:rsid w:val="0065427B"/>
    <w:rsid w:val="006546A8"/>
    <w:rsid w:val="00654749"/>
    <w:rsid w:val="006567F1"/>
    <w:rsid w:val="00656E92"/>
    <w:rsid w:val="00657BC5"/>
    <w:rsid w:val="00657CEA"/>
    <w:rsid w:val="006604EF"/>
    <w:rsid w:val="00660D3F"/>
    <w:rsid w:val="00661C71"/>
    <w:rsid w:val="006628E9"/>
    <w:rsid w:val="00662B43"/>
    <w:rsid w:val="006639D1"/>
    <w:rsid w:val="00664082"/>
    <w:rsid w:val="00665D3E"/>
    <w:rsid w:val="0066616B"/>
    <w:rsid w:val="00667F68"/>
    <w:rsid w:val="00670CCE"/>
    <w:rsid w:val="00670F12"/>
    <w:rsid w:val="0067117C"/>
    <w:rsid w:val="006711D2"/>
    <w:rsid w:val="00672239"/>
    <w:rsid w:val="00672C35"/>
    <w:rsid w:val="0067341A"/>
    <w:rsid w:val="00673728"/>
    <w:rsid w:val="00673927"/>
    <w:rsid w:val="00673DD2"/>
    <w:rsid w:val="00674510"/>
    <w:rsid w:val="0067667C"/>
    <w:rsid w:val="00676A1D"/>
    <w:rsid w:val="00676B32"/>
    <w:rsid w:val="00677263"/>
    <w:rsid w:val="0067793D"/>
    <w:rsid w:val="00677DE5"/>
    <w:rsid w:val="00681051"/>
    <w:rsid w:val="0068113D"/>
    <w:rsid w:val="00681240"/>
    <w:rsid w:val="0068125C"/>
    <w:rsid w:val="00681357"/>
    <w:rsid w:val="006820C5"/>
    <w:rsid w:val="0068227B"/>
    <w:rsid w:val="006832B2"/>
    <w:rsid w:val="006848BB"/>
    <w:rsid w:val="00684A0B"/>
    <w:rsid w:val="00684C10"/>
    <w:rsid w:val="0068537C"/>
    <w:rsid w:val="00686249"/>
    <w:rsid w:val="00686AD9"/>
    <w:rsid w:val="00686D40"/>
    <w:rsid w:val="00690C8E"/>
    <w:rsid w:val="00691FF9"/>
    <w:rsid w:val="006920DD"/>
    <w:rsid w:val="0069345B"/>
    <w:rsid w:val="006947F1"/>
    <w:rsid w:val="00694821"/>
    <w:rsid w:val="00695181"/>
    <w:rsid w:val="00695BB6"/>
    <w:rsid w:val="00696632"/>
    <w:rsid w:val="00697B94"/>
    <w:rsid w:val="00697F62"/>
    <w:rsid w:val="006A0E06"/>
    <w:rsid w:val="006A19E4"/>
    <w:rsid w:val="006A3A2A"/>
    <w:rsid w:val="006A436C"/>
    <w:rsid w:val="006A54F6"/>
    <w:rsid w:val="006A5F26"/>
    <w:rsid w:val="006A6A89"/>
    <w:rsid w:val="006A762E"/>
    <w:rsid w:val="006B00FA"/>
    <w:rsid w:val="006B0A90"/>
    <w:rsid w:val="006B1B98"/>
    <w:rsid w:val="006B1B99"/>
    <w:rsid w:val="006B1E26"/>
    <w:rsid w:val="006B23CE"/>
    <w:rsid w:val="006B26CE"/>
    <w:rsid w:val="006B2904"/>
    <w:rsid w:val="006B310B"/>
    <w:rsid w:val="006B4016"/>
    <w:rsid w:val="006B43E2"/>
    <w:rsid w:val="006B4829"/>
    <w:rsid w:val="006B4C17"/>
    <w:rsid w:val="006B546B"/>
    <w:rsid w:val="006B5959"/>
    <w:rsid w:val="006B7491"/>
    <w:rsid w:val="006C1394"/>
    <w:rsid w:val="006C35F5"/>
    <w:rsid w:val="006C3AE7"/>
    <w:rsid w:val="006C46E0"/>
    <w:rsid w:val="006C54B0"/>
    <w:rsid w:val="006C56C9"/>
    <w:rsid w:val="006C698E"/>
    <w:rsid w:val="006C7E99"/>
    <w:rsid w:val="006D218C"/>
    <w:rsid w:val="006D36D9"/>
    <w:rsid w:val="006D390B"/>
    <w:rsid w:val="006D3DEC"/>
    <w:rsid w:val="006D506A"/>
    <w:rsid w:val="006D50D0"/>
    <w:rsid w:val="006D5252"/>
    <w:rsid w:val="006D5690"/>
    <w:rsid w:val="006D6B1A"/>
    <w:rsid w:val="006E097B"/>
    <w:rsid w:val="006E0DCF"/>
    <w:rsid w:val="006E1F04"/>
    <w:rsid w:val="006E2350"/>
    <w:rsid w:val="006E2DA6"/>
    <w:rsid w:val="006E3866"/>
    <w:rsid w:val="006E3DD3"/>
    <w:rsid w:val="006E44D7"/>
    <w:rsid w:val="006E4926"/>
    <w:rsid w:val="006E4B56"/>
    <w:rsid w:val="006E4C34"/>
    <w:rsid w:val="006E4C3D"/>
    <w:rsid w:val="006E5B94"/>
    <w:rsid w:val="006E5F2C"/>
    <w:rsid w:val="006E6124"/>
    <w:rsid w:val="006E77C3"/>
    <w:rsid w:val="006E782C"/>
    <w:rsid w:val="006E7C63"/>
    <w:rsid w:val="006F0686"/>
    <w:rsid w:val="006F1A0E"/>
    <w:rsid w:val="006F201F"/>
    <w:rsid w:val="006F20D1"/>
    <w:rsid w:val="006F375C"/>
    <w:rsid w:val="006F3A5B"/>
    <w:rsid w:val="006F3EAC"/>
    <w:rsid w:val="006F4371"/>
    <w:rsid w:val="006F5412"/>
    <w:rsid w:val="006F56B0"/>
    <w:rsid w:val="006F741E"/>
    <w:rsid w:val="006F7662"/>
    <w:rsid w:val="00700A63"/>
    <w:rsid w:val="00700D7B"/>
    <w:rsid w:val="00700E87"/>
    <w:rsid w:val="00701161"/>
    <w:rsid w:val="00701ECA"/>
    <w:rsid w:val="007028B4"/>
    <w:rsid w:val="00702FBA"/>
    <w:rsid w:val="00702FC6"/>
    <w:rsid w:val="007033AE"/>
    <w:rsid w:val="00703B5F"/>
    <w:rsid w:val="00705126"/>
    <w:rsid w:val="00705162"/>
    <w:rsid w:val="00705265"/>
    <w:rsid w:val="0070544D"/>
    <w:rsid w:val="007054EC"/>
    <w:rsid w:val="007056D3"/>
    <w:rsid w:val="00705770"/>
    <w:rsid w:val="007065A6"/>
    <w:rsid w:val="0070676C"/>
    <w:rsid w:val="00706D86"/>
    <w:rsid w:val="007075C3"/>
    <w:rsid w:val="00707DE9"/>
    <w:rsid w:val="00711592"/>
    <w:rsid w:val="00711900"/>
    <w:rsid w:val="007128CC"/>
    <w:rsid w:val="00712F21"/>
    <w:rsid w:val="0071358C"/>
    <w:rsid w:val="00714AA3"/>
    <w:rsid w:val="00715DD1"/>
    <w:rsid w:val="00715E6A"/>
    <w:rsid w:val="007166D2"/>
    <w:rsid w:val="007169CD"/>
    <w:rsid w:val="00716A37"/>
    <w:rsid w:val="00720843"/>
    <w:rsid w:val="00720A1C"/>
    <w:rsid w:val="00720FF4"/>
    <w:rsid w:val="00722995"/>
    <w:rsid w:val="007236B8"/>
    <w:rsid w:val="00723A37"/>
    <w:rsid w:val="00723E9F"/>
    <w:rsid w:val="00725045"/>
    <w:rsid w:val="00726FA6"/>
    <w:rsid w:val="007270F2"/>
    <w:rsid w:val="00727294"/>
    <w:rsid w:val="007273B1"/>
    <w:rsid w:val="00727B2F"/>
    <w:rsid w:val="00730826"/>
    <w:rsid w:val="00730905"/>
    <w:rsid w:val="00730AF2"/>
    <w:rsid w:val="007312EA"/>
    <w:rsid w:val="00731954"/>
    <w:rsid w:val="007328B8"/>
    <w:rsid w:val="00732E09"/>
    <w:rsid w:val="007334D9"/>
    <w:rsid w:val="007344A1"/>
    <w:rsid w:val="00734558"/>
    <w:rsid w:val="00734FD3"/>
    <w:rsid w:val="00737069"/>
    <w:rsid w:val="007377D8"/>
    <w:rsid w:val="00737BAD"/>
    <w:rsid w:val="00741465"/>
    <w:rsid w:val="0074149D"/>
    <w:rsid w:val="0074182F"/>
    <w:rsid w:val="00741C98"/>
    <w:rsid w:val="00742134"/>
    <w:rsid w:val="007426C1"/>
    <w:rsid w:val="0074328D"/>
    <w:rsid w:val="00743BC2"/>
    <w:rsid w:val="0074430D"/>
    <w:rsid w:val="00744C08"/>
    <w:rsid w:val="00744D45"/>
    <w:rsid w:val="007451D4"/>
    <w:rsid w:val="007459C4"/>
    <w:rsid w:val="007462BF"/>
    <w:rsid w:val="00747BDA"/>
    <w:rsid w:val="00747C57"/>
    <w:rsid w:val="007500EB"/>
    <w:rsid w:val="00752546"/>
    <w:rsid w:val="007533C1"/>
    <w:rsid w:val="00753B90"/>
    <w:rsid w:val="007540B8"/>
    <w:rsid w:val="00755210"/>
    <w:rsid w:val="00755CCB"/>
    <w:rsid w:val="00756D22"/>
    <w:rsid w:val="00756DE2"/>
    <w:rsid w:val="0076148E"/>
    <w:rsid w:val="00761E97"/>
    <w:rsid w:val="00761F45"/>
    <w:rsid w:val="00764606"/>
    <w:rsid w:val="007648BD"/>
    <w:rsid w:val="00765764"/>
    <w:rsid w:val="00765BB9"/>
    <w:rsid w:val="007668B1"/>
    <w:rsid w:val="00766F6A"/>
    <w:rsid w:val="007676AF"/>
    <w:rsid w:val="007700FD"/>
    <w:rsid w:val="0077041C"/>
    <w:rsid w:val="00770E02"/>
    <w:rsid w:val="007714CA"/>
    <w:rsid w:val="007714F1"/>
    <w:rsid w:val="00772EF7"/>
    <w:rsid w:val="00772F88"/>
    <w:rsid w:val="00774565"/>
    <w:rsid w:val="0077552E"/>
    <w:rsid w:val="007759D2"/>
    <w:rsid w:val="007764A0"/>
    <w:rsid w:val="00776962"/>
    <w:rsid w:val="00777530"/>
    <w:rsid w:val="007812ED"/>
    <w:rsid w:val="007814D9"/>
    <w:rsid w:val="00781C6B"/>
    <w:rsid w:val="00781D29"/>
    <w:rsid w:val="00782943"/>
    <w:rsid w:val="00782FA5"/>
    <w:rsid w:val="007838E0"/>
    <w:rsid w:val="007840AB"/>
    <w:rsid w:val="00786D87"/>
    <w:rsid w:val="0079012A"/>
    <w:rsid w:val="0079137E"/>
    <w:rsid w:val="00791949"/>
    <w:rsid w:val="0079241A"/>
    <w:rsid w:val="0079265A"/>
    <w:rsid w:val="007926BC"/>
    <w:rsid w:val="00793C71"/>
    <w:rsid w:val="00793E1C"/>
    <w:rsid w:val="00795365"/>
    <w:rsid w:val="00796237"/>
    <w:rsid w:val="007964CA"/>
    <w:rsid w:val="007973B7"/>
    <w:rsid w:val="00797F8E"/>
    <w:rsid w:val="007A031D"/>
    <w:rsid w:val="007A0E1B"/>
    <w:rsid w:val="007A212C"/>
    <w:rsid w:val="007A2E59"/>
    <w:rsid w:val="007A32DF"/>
    <w:rsid w:val="007A3E85"/>
    <w:rsid w:val="007A4DF3"/>
    <w:rsid w:val="007A5C9C"/>
    <w:rsid w:val="007A68E6"/>
    <w:rsid w:val="007A6D2E"/>
    <w:rsid w:val="007A7B5D"/>
    <w:rsid w:val="007B00AB"/>
    <w:rsid w:val="007B084C"/>
    <w:rsid w:val="007B0C6C"/>
    <w:rsid w:val="007B184E"/>
    <w:rsid w:val="007B233D"/>
    <w:rsid w:val="007B4AE4"/>
    <w:rsid w:val="007B4BE4"/>
    <w:rsid w:val="007B6FAC"/>
    <w:rsid w:val="007C021A"/>
    <w:rsid w:val="007C476A"/>
    <w:rsid w:val="007C5E80"/>
    <w:rsid w:val="007C61FF"/>
    <w:rsid w:val="007C7919"/>
    <w:rsid w:val="007D20E2"/>
    <w:rsid w:val="007D28FD"/>
    <w:rsid w:val="007D2A7A"/>
    <w:rsid w:val="007D4DD7"/>
    <w:rsid w:val="007D5BF5"/>
    <w:rsid w:val="007D6E75"/>
    <w:rsid w:val="007D73D1"/>
    <w:rsid w:val="007D7573"/>
    <w:rsid w:val="007E1808"/>
    <w:rsid w:val="007E3211"/>
    <w:rsid w:val="007E3988"/>
    <w:rsid w:val="007E4277"/>
    <w:rsid w:val="007E42FF"/>
    <w:rsid w:val="007E4721"/>
    <w:rsid w:val="007E51D6"/>
    <w:rsid w:val="007E63BA"/>
    <w:rsid w:val="007E6FAD"/>
    <w:rsid w:val="007F0599"/>
    <w:rsid w:val="007F11FE"/>
    <w:rsid w:val="007F247A"/>
    <w:rsid w:val="007F2911"/>
    <w:rsid w:val="007F2DBA"/>
    <w:rsid w:val="007F2DC8"/>
    <w:rsid w:val="007F2EA2"/>
    <w:rsid w:val="007F55D9"/>
    <w:rsid w:val="007F779A"/>
    <w:rsid w:val="008009E3"/>
    <w:rsid w:val="00802410"/>
    <w:rsid w:val="00802C87"/>
    <w:rsid w:val="00804D34"/>
    <w:rsid w:val="00806B50"/>
    <w:rsid w:val="00807069"/>
    <w:rsid w:val="00807B5F"/>
    <w:rsid w:val="00810151"/>
    <w:rsid w:val="008104B7"/>
    <w:rsid w:val="008108A9"/>
    <w:rsid w:val="00811A8F"/>
    <w:rsid w:val="00811D0E"/>
    <w:rsid w:val="00813F0F"/>
    <w:rsid w:val="008145BB"/>
    <w:rsid w:val="00814861"/>
    <w:rsid w:val="00814C9C"/>
    <w:rsid w:val="0081600E"/>
    <w:rsid w:val="008160C1"/>
    <w:rsid w:val="00816CF6"/>
    <w:rsid w:val="008170ED"/>
    <w:rsid w:val="00820876"/>
    <w:rsid w:val="00821290"/>
    <w:rsid w:val="0082284A"/>
    <w:rsid w:val="00824BD1"/>
    <w:rsid w:val="0082559F"/>
    <w:rsid w:val="008255FD"/>
    <w:rsid w:val="0082560E"/>
    <w:rsid w:val="00825EEE"/>
    <w:rsid w:val="0082640A"/>
    <w:rsid w:val="00827025"/>
    <w:rsid w:val="00827970"/>
    <w:rsid w:val="00827E25"/>
    <w:rsid w:val="0083027F"/>
    <w:rsid w:val="0083083A"/>
    <w:rsid w:val="00830D90"/>
    <w:rsid w:val="00831F70"/>
    <w:rsid w:val="008320B5"/>
    <w:rsid w:val="00834183"/>
    <w:rsid w:val="008344BB"/>
    <w:rsid w:val="00834680"/>
    <w:rsid w:val="00834A93"/>
    <w:rsid w:val="00834D92"/>
    <w:rsid w:val="00834F46"/>
    <w:rsid w:val="00835787"/>
    <w:rsid w:val="00836418"/>
    <w:rsid w:val="00836E07"/>
    <w:rsid w:val="0083702E"/>
    <w:rsid w:val="00837ABE"/>
    <w:rsid w:val="00837B56"/>
    <w:rsid w:val="00837B83"/>
    <w:rsid w:val="00841B50"/>
    <w:rsid w:val="008427DE"/>
    <w:rsid w:val="00842D5C"/>
    <w:rsid w:val="00844945"/>
    <w:rsid w:val="0084574B"/>
    <w:rsid w:val="0084574D"/>
    <w:rsid w:val="00845E62"/>
    <w:rsid w:val="0084603B"/>
    <w:rsid w:val="008466BA"/>
    <w:rsid w:val="0084691E"/>
    <w:rsid w:val="00846F37"/>
    <w:rsid w:val="00847245"/>
    <w:rsid w:val="00847574"/>
    <w:rsid w:val="008500CC"/>
    <w:rsid w:val="0085062B"/>
    <w:rsid w:val="00851590"/>
    <w:rsid w:val="0085195D"/>
    <w:rsid w:val="00851AA5"/>
    <w:rsid w:val="00854069"/>
    <w:rsid w:val="008547F2"/>
    <w:rsid w:val="00854BBA"/>
    <w:rsid w:val="008552F6"/>
    <w:rsid w:val="00857A31"/>
    <w:rsid w:val="00860C0D"/>
    <w:rsid w:val="00860F45"/>
    <w:rsid w:val="0086130D"/>
    <w:rsid w:val="008625E6"/>
    <w:rsid w:val="0086282B"/>
    <w:rsid w:val="00862D6F"/>
    <w:rsid w:val="0086445A"/>
    <w:rsid w:val="00865E82"/>
    <w:rsid w:val="00866A03"/>
    <w:rsid w:val="00867E71"/>
    <w:rsid w:val="00870525"/>
    <w:rsid w:val="00870AD9"/>
    <w:rsid w:val="00871833"/>
    <w:rsid w:val="00872447"/>
    <w:rsid w:val="00872638"/>
    <w:rsid w:val="0087317E"/>
    <w:rsid w:val="008733E0"/>
    <w:rsid w:val="00873923"/>
    <w:rsid w:val="00873B46"/>
    <w:rsid w:val="00875562"/>
    <w:rsid w:val="0087572E"/>
    <w:rsid w:val="0087777B"/>
    <w:rsid w:val="008803D2"/>
    <w:rsid w:val="0088048D"/>
    <w:rsid w:val="0088062C"/>
    <w:rsid w:val="008818AA"/>
    <w:rsid w:val="0088195C"/>
    <w:rsid w:val="00881D54"/>
    <w:rsid w:val="0088347C"/>
    <w:rsid w:val="00883880"/>
    <w:rsid w:val="00885DDA"/>
    <w:rsid w:val="0088649F"/>
    <w:rsid w:val="008869F8"/>
    <w:rsid w:val="00887273"/>
    <w:rsid w:val="008873EE"/>
    <w:rsid w:val="00887562"/>
    <w:rsid w:val="00890A80"/>
    <w:rsid w:val="00891B6F"/>
    <w:rsid w:val="008921DD"/>
    <w:rsid w:val="008926CA"/>
    <w:rsid w:val="008926EC"/>
    <w:rsid w:val="00892BC7"/>
    <w:rsid w:val="0089379D"/>
    <w:rsid w:val="0089427F"/>
    <w:rsid w:val="008946E5"/>
    <w:rsid w:val="00894A17"/>
    <w:rsid w:val="00894EF3"/>
    <w:rsid w:val="00895E23"/>
    <w:rsid w:val="00897751"/>
    <w:rsid w:val="00897E83"/>
    <w:rsid w:val="008A0FF8"/>
    <w:rsid w:val="008A1EB3"/>
    <w:rsid w:val="008A1F98"/>
    <w:rsid w:val="008A24BB"/>
    <w:rsid w:val="008A30C3"/>
    <w:rsid w:val="008A3125"/>
    <w:rsid w:val="008A4BC3"/>
    <w:rsid w:val="008A4C43"/>
    <w:rsid w:val="008A5212"/>
    <w:rsid w:val="008A55EB"/>
    <w:rsid w:val="008A574B"/>
    <w:rsid w:val="008A67E8"/>
    <w:rsid w:val="008A6EC5"/>
    <w:rsid w:val="008A7431"/>
    <w:rsid w:val="008A7A3E"/>
    <w:rsid w:val="008B09DC"/>
    <w:rsid w:val="008B09EF"/>
    <w:rsid w:val="008B0B02"/>
    <w:rsid w:val="008B0C3E"/>
    <w:rsid w:val="008B0EA9"/>
    <w:rsid w:val="008B129A"/>
    <w:rsid w:val="008B1369"/>
    <w:rsid w:val="008B1B35"/>
    <w:rsid w:val="008B2D42"/>
    <w:rsid w:val="008B307A"/>
    <w:rsid w:val="008B34D1"/>
    <w:rsid w:val="008B372D"/>
    <w:rsid w:val="008B48C2"/>
    <w:rsid w:val="008B4C95"/>
    <w:rsid w:val="008B4DA2"/>
    <w:rsid w:val="008B4E14"/>
    <w:rsid w:val="008B50CC"/>
    <w:rsid w:val="008B5397"/>
    <w:rsid w:val="008B6DDE"/>
    <w:rsid w:val="008B7DCD"/>
    <w:rsid w:val="008C03D9"/>
    <w:rsid w:val="008C2452"/>
    <w:rsid w:val="008C2746"/>
    <w:rsid w:val="008C32E8"/>
    <w:rsid w:val="008C3DA0"/>
    <w:rsid w:val="008C4E02"/>
    <w:rsid w:val="008C6507"/>
    <w:rsid w:val="008C77B2"/>
    <w:rsid w:val="008D21AA"/>
    <w:rsid w:val="008D2434"/>
    <w:rsid w:val="008D2628"/>
    <w:rsid w:val="008D2BE6"/>
    <w:rsid w:val="008D3C7C"/>
    <w:rsid w:val="008D46DB"/>
    <w:rsid w:val="008D5035"/>
    <w:rsid w:val="008D6BD6"/>
    <w:rsid w:val="008D6E25"/>
    <w:rsid w:val="008E0D05"/>
    <w:rsid w:val="008E1290"/>
    <w:rsid w:val="008E343A"/>
    <w:rsid w:val="008E39A7"/>
    <w:rsid w:val="008E5362"/>
    <w:rsid w:val="008E58E6"/>
    <w:rsid w:val="008F0A7F"/>
    <w:rsid w:val="008F0D51"/>
    <w:rsid w:val="008F1326"/>
    <w:rsid w:val="008F4F92"/>
    <w:rsid w:val="008F7F6A"/>
    <w:rsid w:val="009007FF"/>
    <w:rsid w:val="00900DAF"/>
    <w:rsid w:val="00901440"/>
    <w:rsid w:val="00901A96"/>
    <w:rsid w:val="00901CEF"/>
    <w:rsid w:val="00901D49"/>
    <w:rsid w:val="00901DF6"/>
    <w:rsid w:val="00903655"/>
    <w:rsid w:val="0090373B"/>
    <w:rsid w:val="00903C35"/>
    <w:rsid w:val="009057CA"/>
    <w:rsid w:val="00905A4E"/>
    <w:rsid w:val="0090693E"/>
    <w:rsid w:val="009071F1"/>
    <w:rsid w:val="009074F0"/>
    <w:rsid w:val="00907F10"/>
    <w:rsid w:val="0091046D"/>
    <w:rsid w:val="00910608"/>
    <w:rsid w:val="0091096B"/>
    <w:rsid w:val="009120B9"/>
    <w:rsid w:val="00912769"/>
    <w:rsid w:val="009131F2"/>
    <w:rsid w:val="00913EE7"/>
    <w:rsid w:val="00914F61"/>
    <w:rsid w:val="00915715"/>
    <w:rsid w:val="00915A90"/>
    <w:rsid w:val="00916BF9"/>
    <w:rsid w:val="00916CFB"/>
    <w:rsid w:val="0091741B"/>
    <w:rsid w:val="009208D8"/>
    <w:rsid w:val="00921F0B"/>
    <w:rsid w:val="009243B9"/>
    <w:rsid w:val="009247B5"/>
    <w:rsid w:val="00924BAC"/>
    <w:rsid w:val="00925578"/>
    <w:rsid w:val="009258E2"/>
    <w:rsid w:val="009276FD"/>
    <w:rsid w:val="009307DE"/>
    <w:rsid w:val="00930A9F"/>
    <w:rsid w:val="00930DE3"/>
    <w:rsid w:val="00931392"/>
    <w:rsid w:val="00931604"/>
    <w:rsid w:val="00931862"/>
    <w:rsid w:val="00931A24"/>
    <w:rsid w:val="00931C4D"/>
    <w:rsid w:val="009347EA"/>
    <w:rsid w:val="009353B1"/>
    <w:rsid w:val="009362F0"/>
    <w:rsid w:val="009363C3"/>
    <w:rsid w:val="00936FBE"/>
    <w:rsid w:val="009376B4"/>
    <w:rsid w:val="00937ACD"/>
    <w:rsid w:val="00940403"/>
    <w:rsid w:val="0094045C"/>
    <w:rsid w:val="009408F1"/>
    <w:rsid w:val="00940B44"/>
    <w:rsid w:val="0094111C"/>
    <w:rsid w:val="0094124B"/>
    <w:rsid w:val="00941FE6"/>
    <w:rsid w:val="00942B74"/>
    <w:rsid w:val="009441FD"/>
    <w:rsid w:val="00944829"/>
    <w:rsid w:val="00944BE5"/>
    <w:rsid w:val="0094518B"/>
    <w:rsid w:val="00946B65"/>
    <w:rsid w:val="009476DF"/>
    <w:rsid w:val="009514E7"/>
    <w:rsid w:val="00951F82"/>
    <w:rsid w:val="00952EA2"/>
    <w:rsid w:val="00953D1A"/>
    <w:rsid w:val="0095441A"/>
    <w:rsid w:val="00954A4B"/>
    <w:rsid w:val="00954F2F"/>
    <w:rsid w:val="0095544F"/>
    <w:rsid w:val="00957552"/>
    <w:rsid w:val="00957BFF"/>
    <w:rsid w:val="00957F0D"/>
    <w:rsid w:val="00960448"/>
    <w:rsid w:val="00960730"/>
    <w:rsid w:val="0096080E"/>
    <w:rsid w:val="00960C05"/>
    <w:rsid w:val="00960C9C"/>
    <w:rsid w:val="00960D35"/>
    <w:rsid w:val="009615ED"/>
    <w:rsid w:val="00961612"/>
    <w:rsid w:val="00961F57"/>
    <w:rsid w:val="00962E23"/>
    <w:rsid w:val="0096344E"/>
    <w:rsid w:val="00964A18"/>
    <w:rsid w:val="00966145"/>
    <w:rsid w:val="00966C3A"/>
    <w:rsid w:val="00966F68"/>
    <w:rsid w:val="0096734E"/>
    <w:rsid w:val="009674BC"/>
    <w:rsid w:val="00967D1F"/>
    <w:rsid w:val="00967D69"/>
    <w:rsid w:val="00967E4B"/>
    <w:rsid w:val="009705C6"/>
    <w:rsid w:val="00971C52"/>
    <w:rsid w:val="00972954"/>
    <w:rsid w:val="00973070"/>
    <w:rsid w:val="00973245"/>
    <w:rsid w:val="00975123"/>
    <w:rsid w:val="009760CD"/>
    <w:rsid w:val="00976B8B"/>
    <w:rsid w:val="00980456"/>
    <w:rsid w:val="00980A19"/>
    <w:rsid w:val="00980CDB"/>
    <w:rsid w:val="00981D8D"/>
    <w:rsid w:val="00982D13"/>
    <w:rsid w:val="00983116"/>
    <w:rsid w:val="009832D5"/>
    <w:rsid w:val="00983F02"/>
    <w:rsid w:val="0098471A"/>
    <w:rsid w:val="0098497E"/>
    <w:rsid w:val="00984AD7"/>
    <w:rsid w:val="00984B78"/>
    <w:rsid w:val="0098573A"/>
    <w:rsid w:val="009857A9"/>
    <w:rsid w:val="009859F3"/>
    <w:rsid w:val="00985A28"/>
    <w:rsid w:val="00986CDC"/>
    <w:rsid w:val="00987223"/>
    <w:rsid w:val="00990104"/>
    <w:rsid w:val="009901BA"/>
    <w:rsid w:val="00991DF8"/>
    <w:rsid w:val="00992510"/>
    <w:rsid w:val="0099293F"/>
    <w:rsid w:val="009931A0"/>
    <w:rsid w:val="009932CC"/>
    <w:rsid w:val="009948B6"/>
    <w:rsid w:val="009953CD"/>
    <w:rsid w:val="009954CD"/>
    <w:rsid w:val="00995CAE"/>
    <w:rsid w:val="0099787D"/>
    <w:rsid w:val="009A0BA7"/>
    <w:rsid w:val="009A163D"/>
    <w:rsid w:val="009A1FA3"/>
    <w:rsid w:val="009A2F39"/>
    <w:rsid w:val="009A38EA"/>
    <w:rsid w:val="009A3BF3"/>
    <w:rsid w:val="009A44F8"/>
    <w:rsid w:val="009A45DB"/>
    <w:rsid w:val="009A4930"/>
    <w:rsid w:val="009A4BDF"/>
    <w:rsid w:val="009A4CDE"/>
    <w:rsid w:val="009A5336"/>
    <w:rsid w:val="009A675C"/>
    <w:rsid w:val="009A6AC9"/>
    <w:rsid w:val="009A74A7"/>
    <w:rsid w:val="009A79BE"/>
    <w:rsid w:val="009A7F60"/>
    <w:rsid w:val="009B0550"/>
    <w:rsid w:val="009B0567"/>
    <w:rsid w:val="009B1D76"/>
    <w:rsid w:val="009B2A67"/>
    <w:rsid w:val="009B2C19"/>
    <w:rsid w:val="009B35FF"/>
    <w:rsid w:val="009B7EA0"/>
    <w:rsid w:val="009C03AD"/>
    <w:rsid w:val="009C1E7E"/>
    <w:rsid w:val="009C21A3"/>
    <w:rsid w:val="009C2550"/>
    <w:rsid w:val="009C3E43"/>
    <w:rsid w:val="009C457C"/>
    <w:rsid w:val="009C48B8"/>
    <w:rsid w:val="009C4B79"/>
    <w:rsid w:val="009C4BC0"/>
    <w:rsid w:val="009C4BF1"/>
    <w:rsid w:val="009C57AD"/>
    <w:rsid w:val="009C5F30"/>
    <w:rsid w:val="009C6CF0"/>
    <w:rsid w:val="009C7413"/>
    <w:rsid w:val="009C77B8"/>
    <w:rsid w:val="009C799B"/>
    <w:rsid w:val="009C7FF3"/>
    <w:rsid w:val="009D18B4"/>
    <w:rsid w:val="009D1BDA"/>
    <w:rsid w:val="009D26C8"/>
    <w:rsid w:val="009D2C7A"/>
    <w:rsid w:val="009D3374"/>
    <w:rsid w:val="009D401A"/>
    <w:rsid w:val="009D48CC"/>
    <w:rsid w:val="009D571D"/>
    <w:rsid w:val="009D5F92"/>
    <w:rsid w:val="009D6D17"/>
    <w:rsid w:val="009D70C4"/>
    <w:rsid w:val="009D7398"/>
    <w:rsid w:val="009D7616"/>
    <w:rsid w:val="009D76A4"/>
    <w:rsid w:val="009E3491"/>
    <w:rsid w:val="009E385B"/>
    <w:rsid w:val="009E3EF7"/>
    <w:rsid w:val="009E5A70"/>
    <w:rsid w:val="009E5AA9"/>
    <w:rsid w:val="009E5F7B"/>
    <w:rsid w:val="009E63A3"/>
    <w:rsid w:val="009E7041"/>
    <w:rsid w:val="009E7A56"/>
    <w:rsid w:val="009F01FC"/>
    <w:rsid w:val="009F21D9"/>
    <w:rsid w:val="009F4546"/>
    <w:rsid w:val="009F466D"/>
    <w:rsid w:val="009F6744"/>
    <w:rsid w:val="009F7313"/>
    <w:rsid w:val="009F7767"/>
    <w:rsid w:val="009F782F"/>
    <w:rsid w:val="00A03A46"/>
    <w:rsid w:val="00A03DF5"/>
    <w:rsid w:val="00A05E7A"/>
    <w:rsid w:val="00A06506"/>
    <w:rsid w:val="00A0751F"/>
    <w:rsid w:val="00A075AA"/>
    <w:rsid w:val="00A10660"/>
    <w:rsid w:val="00A10674"/>
    <w:rsid w:val="00A10E0C"/>
    <w:rsid w:val="00A12047"/>
    <w:rsid w:val="00A1241E"/>
    <w:rsid w:val="00A127A9"/>
    <w:rsid w:val="00A12D9B"/>
    <w:rsid w:val="00A140C5"/>
    <w:rsid w:val="00A16824"/>
    <w:rsid w:val="00A169FB"/>
    <w:rsid w:val="00A170B4"/>
    <w:rsid w:val="00A21664"/>
    <w:rsid w:val="00A22F1B"/>
    <w:rsid w:val="00A23AC0"/>
    <w:rsid w:val="00A23FD5"/>
    <w:rsid w:val="00A242D5"/>
    <w:rsid w:val="00A24430"/>
    <w:rsid w:val="00A26480"/>
    <w:rsid w:val="00A26F1D"/>
    <w:rsid w:val="00A3011D"/>
    <w:rsid w:val="00A30205"/>
    <w:rsid w:val="00A30212"/>
    <w:rsid w:val="00A3029E"/>
    <w:rsid w:val="00A30810"/>
    <w:rsid w:val="00A315B0"/>
    <w:rsid w:val="00A31C6A"/>
    <w:rsid w:val="00A31FDE"/>
    <w:rsid w:val="00A32A13"/>
    <w:rsid w:val="00A32BD3"/>
    <w:rsid w:val="00A32CCA"/>
    <w:rsid w:val="00A33C34"/>
    <w:rsid w:val="00A33CAB"/>
    <w:rsid w:val="00A34A8C"/>
    <w:rsid w:val="00A34B5D"/>
    <w:rsid w:val="00A35684"/>
    <w:rsid w:val="00A35701"/>
    <w:rsid w:val="00A35DAB"/>
    <w:rsid w:val="00A36445"/>
    <w:rsid w:val="00A36452"/>
    <w:rsid w:val="00A371AF"/>
    <w:rsid w:val="00A411C8"/>
    <w:rsid w:val="00A418A8"/>
    <w:rsid w:val="00A422E0"/>
    <w:rsid w:val="00A42BC0"/>
    <w:rsid w:val="00A42E82"/>
    <w:rsid w:val="00A43DE5"/>
    <w:rsid w:val="00A44B5A"/>
    <w:rsid w:val="00A44B70"/>
    <w:rsid w:val="00A45020"/>
    <w:rsid w:val="00A455A1"/>
    <w:rsid w:val="00A456ED"/>
    <w:rsid w:val="00A4706A"/>
    <w:rsid w:val="00A473D8"/>
    <w:rsid w:val="00A47D8F"/>
    <w:rsid w:val="00A5038E"/>
    <w:rsid w:val="00A50E63"/>
    <w:rsid w:val="00A50F80"/>
    <w:rsid w:val="00A51009"/>
    <w:rsid w:val="00A515CC"/>
    <w:rsid w:val="00A51B8E"/>
    <w:rsid w:val="00A51BAB"/>
    <w:rsid w:val="00A51DC2"/>
    <w:rsid w:val="00A528A7"/>
    <w:rsid w:val="00A53A9D"/>
    <w:rsid w:val="00A53AF4"/>
    <w:rsid w:val="00A53B0C"/>
    <w:rsid w:val="00A54257"/>
    <w:rsid w:val="00A5773F"/>
    <w:rsid w:val="00A57D60"/>
    <w:rsid w:val="00A6016E"/>
    <w:rsid w:val="00A6029E"/>
    <w:rsid w:val="00A60BAF"/>
    <w:rsid w:val="00A613E5"/>
    <w:rsid w:val="00A62155"/>
    <w:rsid w:val="00A62A51"/>
    <w:rsid w:val="00A647BA"/>
    <w:rsid w:val="00A6509F"/>
    <w:rsid w:val="00A652FA"/>
    <w:rsid w:val="00A65713"/>
    <w:rsid w:val="00A65FA9"/>
    <w:rsid w:val="00A66103"/>
    <w:rsid w:val="00A668EE"/>
    <w:rsid w:val="00A67A0D"/>
    <w:rsid w:val="00A67DEF"/>
    <w:rsid w:val="00A705D4"/>
    <w:rsid w:val="00A709B0"/>
    <w:rsid w:val="00A70C28"/>
    <w:rsid w:val="00A70D7B"/>
    <w:rsid w:val="00A71257"/>
    <w:rsid w:val="00A716A1"/>
    <w:rsid w:val="00A71A74"/>
    <w:rsid w:val="00A722B1"/>
    <w:rsid w:val="00A72A33"/>
    <w:rsid w:val="00A73B89"/>
    <w:rsid w:val="00A75196"/>
    <w:rsid w:val="00A76166"/>
    <w:rsid w:val="00A776D6"/>
    <w:rsid w:val="00A800A9"/>
    <w:rsid w:val="00A80198"/>
    <w:rsid w:val="00A8030A"/>
    <w:rsid w:val="00A8369E"/>
    <w:rsid w:val="00A83E72"/>
    <w:rsid w:val="00A849C3"/>
    <w:rsid w:val="00A8528C"/>
    <w:rsid w:val="00A857F3"/>
    <w:rsid w:val="00A85820"/>
    <w:rsid w:val="00A86A77"/>
    <w:rsid w:val="00A875FC"/>
    <w:rsid w:val="00A87EDD"/>
    <w:rsid w:val="00A91B17"/>
    <w:rsid w:val="00A91BB1"/>
    <w:rsid w:val="00A91EC4"/>
    <w:rsid w:val="00A9226F"/>
    <w:rsid w:val="00A928D2"/>
    <w:rsid w:val="00A92D5E"/>
    <w:rsid w:val="00A93750"/>
    <w:rsid w:val="00A93B8F"/>
    <w:rsid w:val="00A94CA4"/>
    <w:rsid w:val="00A96633"/>
    <w:rsid w:val="00A96EFA"/>
    <w:rsid w:val="00AA0CE0"/>
    <w:rsid w:val="00AA1472"/>
    <w:rsid w:val="00AA2D21"/>
    <w:rsid w:val="00AA3D83"/>
    <w:rsid w:val="00AA4333"/>
    <w:rsid w:val="00AA4995"/>
    <w:rsid w:val="00AA4E7B"/>
    <w:rsid w:val="00AA52B3"/>
    <w:rsid w:val="00AA608A"/>
    <w:rsid w:val="00AA656A"/>
    <w:rsid w:val="00AA672A"/>
    <w:rsid w:val="00AA725F"/>
    <w:rsid w:val="00AA744E"/>
    <w:rsid w:val="00AB10E1"/>
    <w:rsid w:val="00AB1E91"/>
    <w:rsid w:val="00AB1FBD"/>
    <w:rsid w:val="00AB26B0"/>
    <w:rsid w:val="00AB3564"/>
    <w:rsid w:val="00AB3915"/>
    <w:rsid w:val="00AB4672"/>
    <w:rsid w:val="00AB671D"/>
    <w:rsid w:val="00AB75EB"/>
    <w:rsid w:val="00AB79FB"/>
    <w:rsid w:val="00AC0A4B"/>
    <w:rsid w:val="00AC1142"/>
    <w:rsid w:val="00AC142B"/>
    <w:rsid w:val="00AC1526"/>
    <w:rsid w:val="00AC1905"/>
    <w:rsid w:val="00AC1959"/>
    <w:rsid w:val="00AC1C28"/>
    <w:rsid w:val="00AC1FC9"/>
    <w:rsid w:val="00AC21ED"/>
    <w:rsid w:val="00AC2A26"/>
    <w:rsid w:val="00AC3B72"/>
    <w:rsid w:val="00AC3DC8"/>
    <w:rsid w:val="00AC3E45"/>
    <w:rsid w:val="00AC4169"/>
    <w:rsid w:val="00AC4771"/>
    <w:rsid w:val="00AC681F"/>
    <w:rsid w:val="00AC69E9"/>
    <w:rsid w:val="00AC6A06"/>
    <w:rsid w:val="00AC7E2F"/>
    <w:rsid w:val="00AC7E67"/>
    <w:rsid w:val="00AD0177"/>
    <w:rsid w:val="00AD0E5E"/>
    <w:rsid w:val="00AD12F8"/>
    <w:rsid w:val="00AD1307"/>
    <w:rsid w:val="00AD16D8"/>
    <w:rsid w:val="00AD1F67"/>
    <w:rsid w:val="00AD2C5A"/>
    <w:rsid w:val="00AD465F"/>
    <w:rsid w:val="00AD46A4"/>
    <w:rsid w:val="00AD5766"/>
    <w:rsid w:val="00AD598C"/>
    <w:rsid w:val="00AD642B"/>
    <w:rsid w:val="00AD6E39"/>
    <w:rsid w:val="00AD7867"/>
    <w:rsid w:val="00AE0910"/>
    <w:rsid w:val="00AE1729"/>
    <w:rsid w:val="00AE2B3A"/>
    <w:rsid w:val="00AE323E"/>
    <w:rsid w:val="00AE34B2"/>
    <w:rsid w:val="00AE3965"/>
    <w:rsid w:val="00AE446E"/>
    <w:rsid w:val="00AE51C5"/>
    <w:rsid w:val="00AE5AA1"/>
    <w:rsid w:val="00AE5BEE"/>
    <w:rsid w:val="00AE6155"/>
    <w:rsid w:val="00AE652A"/>
    <w:rsid w:val="00AE67EA"/>
    <w:rsid w:val="00AE6851"/>
    <w:rsid w:val="00AE6936"/>
    <w:rsid w:val="00AE7670"/>
    <w:rsid w:val="00AF1210"/>
    <w:rsid w:val="00AF1560"/>
    <w:rsid w:val="00AF1B1C"/>
    <w:rsid w:val="00AF358F"/>
    <w:rsid w:val="00AF3B2E"/>
    <w:rsid w:val="00AF522A"/>
    <w:rsid w:val="00AF5B53"/>
    <w:rsid w:val="00AF5D87"/>
    <w:rsid w:val="00AF72CB"/>
    <w:rsid w:val="00AF7359"/>
    <w:rsid w:val="00B01228"/>
    <w:rsid w:val="00B014E9"/>
    <w:rsid w:val="00B02D93"/>
    <w:rsid w:val="00B03170"/>
    <w:rsid w:val="00B03DC4"/>
    <w:rsid w:val="00B03F7A"/>
    <w:rsid w:val="00B04611"/>
    <w:rsid w:val="00B059B3"/>
    <w:rsid w:val="00B06DDF"/>
    <w:rsid w:val="00B07892"/>
    <w:rsid w:val="00B07ECD"/>
    <w:rsid w:val="00B11D9C"/>
    <w:rsid w:val="00B135EF"/>
    <w:rsid w:val="00B136E9"/>
    <w:rsid w:val="00B137AA"/>
    <w:rsid w:val="00B13E83"/>
    <w:rsid w:val="00B1561A"/>
    <w:rsid w:val="00B15995"/>
    <w:rsid w:val="00B166F1"/>
    <w:rsid w:val="00B16AB3"/>
    <w:rsid w:val="00B171C9"/>
    <w:rsid w:val="00B17284"/>
    <w:rsid w:val="00B17A29"/>
    <w:rsid w:val="00B2092F"/>
    <w:rsid w:val="00B20DBA"/>
    <w:rsid w:val="00B2112D"/>
    <w:rsid w:val="00B211A6"/>
    <w:rsid w:val="00B2381C"/>
    <w:rsid w:val="00B23D32"/>
    <w:rsid w:val="00B2486B"/>
    <w:rsid w:val="00B248B9"/>
    <w:rsid w:val="00B24E4C"/>
    <w:rsid w:val="00B25DEA"/>
    <w:rsid w:val="00B2608A"/>
    <w:rsid w:val="00B2652B"/>
    <w:rsid w:val="00B30E42"/>
    <w:rsid w:val="00B32B4B"/>
    <w:rsid w:val="00B34047"/>
    <w:rsid w:val="00B34227"/>
    <w:rsid w:val="00B34802"/>
    <w:rsid w:val="00B35DFC"/>
    <w:rsid w:val="00B3648B"/>
    <w:rsid w:val="00B36A41"/>
    <w:rsid w:val="00B36B17"/>
    <w:rsid w:val="00B36E56"/>
    <w:rsid w:val="00B37D00"/>
    <w:rsid w:val="00B37FB8"/>
    <w:rsid w:val="00B419BF"/>
    <w:rsid w:val="00B42B9C"/>
    <w:rsid w:val="00B42CDA"/>
    <w:rsid w:val="00B448FA"/>
    <w:rsid w:val="00B45493"/>
    <w:rsid w:val="00B45815"/>
    <w:rsid w:val="00B459DE"/>
    <w:rsid w:val="00B46117"/>
    <w:rsid w:val="00B46F26"/>
    <w:rsid w:val="00B46F7E"/>
    <w:rsid w:val="00B47BA5"/>
    <w:rsid w:val="00B50A59"/>
    <w:rsid w:val="00B527F0"/>
    <w:rsid w:val="00B52B14"/>
    <w:rsid w:val="00B5312B"/>
    <w:rsid w:val="00B539DB"/>
    <w:rsid w:val="00B55847"/>
    <w:rsid w:val="00B55848"/>
    <w:rsid w:val="00B55E1C"/>
    <w:rsid w:val="00B55E87"/>
    <w:rsid w:val="00B56026"/>
    <w:rsid w:val="00B570AB"/>
    <w:rsid w:val="00B579B6"/>
    <w:rsid w:val="00B57A2A"/>
    <w:rsid w:val="00B57DCC"/>
    <w:rsid w:val="00B57DE9"/>
    <w:rsid w:val="00B6006E"/>
    <w:rsid w:val="00B60139"/>
    <w:rsid w:val="00B603F3"/>
    <w:rsid w:val="00B605EF"/>
    <w:rsid w:val="00B61920"/>
    <w:rsid w:val="00B62BD5"/>
    <w:rsid w:val="00B62DA5"/>
    <w:rsid w:val="00B630A4"/>
    <w:rsid w:val="00B639B7"/>
    <w:rsid w:val="00B63C76"/>
    <w:rsid w:val="00B63ED6"/>
    <w:rsid w:val="00B640D9"/>
    <w:rsid w:val="00B65007"/>
    <w:rsid w:val="00B65C93"/>
    <w:rsid w:val="00B6652C"/>
    <w:rsid w:val="00B66835"/>
    <w:rsid w:val="00B679C2"/>
    <w:rsid w:val="00B70A91"/>
    <w:rsid w:val="00B714A0"/>
    <w:rsid w:val="00B718E0"/>
    <w:rsid w:val="00B7293B"/>
    <w:rsid w:val="00B72A9A"/>
    <w:rsid w:val="00B72FFD"/>
    <w:rsid w:val="00B73800"/>
    <w:rsid w:val="00B73C54"/>
    <w:rsid w:val="00B74149"/>
    <w:rsid w:val="00B745D5"/>
    <w:rsid w:val="00B756AB"/>
    <w:rsid w:val="00B75A33"/>
    <w:rsid w:val="00B76073"/>
    <w:rsid w:val="00B769D5"/>
    <w:rsid w:val="00B770E6"/>
    <w:rsid w:val="00B771E8"/>
    <w:rsid w:val="00B772F8"/>
    <w:rsid w:val="00B777C3"/>
    <w:rsid w:val="00B777F9"/>
    <w:rsid w:val="00B779D1"/>
    <w:rsid w:val="00B77CD2"/>
    <w:rsid w:val="00B80873"/>
    <w:rsid w:val="00B8090A"/>
    <w:rsid w:val="00B81458"/>
    <w:rsid w:val="00B815A0"/>
    <w:rsid w:val="00B81A99"/>
    <w:rsid w:val="00B81C68"/>
    <w:rsid w:val="00B83056"/>
    <w:rsid w:val="00B83F6F"/>
    <w:rsid w:val="00B84814"/>
    <w:rsid w:val="00B85DAC"/>
    <w:rsid w:val="00B86289"/>
    <w:rsid w:val="00B878C5"/>
    <w:rsid w:val="00B9031F"/>
    <w:rsid w:val="00B9067F"/>
    <w:rsid w:val="00B91CD6"/>
    <w:rsid w:val="00B92FF4"/>
    <w:rsid w:val="00B93233"/>
    <w:rsid w:val="00B9511C"/>
    <w:rsid w:val="00B9525A"/>
    <w:rsid w:val="00B95F90"/>
    <w:rsid w:val="00B96233"/>
    <w:rsid w:val="00B9670D"/>
    <w:rsid w:val="00B96E22"/>
    <w:rsid w:val="00B97E4D"/>
    <w:rsid w:val="00BA2139"/>
    <w:rsid w:val="00BA2724"/>
    <w:rsid w:val="00BA2E27"/>
    <w:rsid w:val="00BA5B4D"/>
    <w:rsid w:val="00BA6CD8"/>
    <w:rsid w:val="00BA6DA6"/>
    <w:rsid w:val="00BA6E28"/>
    <w:rsid w:val="00BB003D"/>
    <w:rsid w:val="00BB023A"/>
    <w:rsid w:val="00BB092E"/>
    <w:rsid w:val="00BB093D"/>
    <w:rsid w:val="00BB0E67"/>
    <w:rsid w:val="00BB1597"/>
    <w:rsid w:val="00BB1886"/>
    <w:rsid w:val="00BB2F7E"/>
    <w:rsid w:val="00BB40E8"/>
    <w:rsid w:val="00BB43C8"/>
    <w:rsid w:val="00BB4633"/>
    <w:rsid w:val="00BB4D81"/>
    <w:rsid w:val="00BB53A9"/>
    <w:rsid w:val="00BB5C94"/>
    <w:rsid w:val="00BB6751"/>
    <w:rsid w:val="00BB6B1D"/>
    <w:rsid w:val="00BB6B29"/>
    <w:rsid w:val="00BB6DD8"/>
    <w:rsid w:val="00BB6E1C"/>
    <w:rsid w:val="00BB7400"/>
    <w:rsid w:val="00BB7695"/>
    <w:rsid w:val="00BC02CD"/>
    <w:rsid w:val="00BC1486"/>
    <w:rsid w:val="00BC1E7E"/>
    <w:rsid w:val="00BC29BF"/>
    <w:rsid w:val="00BC4470"/>
    <w:rsid w:val="00BC5EC3"/>
    <w:rsid w:val="00BC7ECB"/>
    <w:rsid w:val="00BD084B"/>
    <w:rsid w:val="00BD1794"/>
    <w:rsid w:val="00BD2A41"/>
    <w:rsid w:val="00BD300E"/>
    <w:rsid w:val="00BD574C"/>
    <w:rsid w:val="00BD71D6"/>
    <w:rsid w:val="00BD7AE7"/>
    <w:rsid w:val="00BE03DE"/>
    <w:rsid w:val="00BE0F07"/>
    <w:rsid w:val="00BE1B6F"/>
    <w:rsid w:val="00BE203C"/>
    <w:rsid w:val="00BE46E5"/>
    <w:rsid w:val="00BE589E"/>
    <w:rsid w:val="00BE5C7F"/>
    <w:rsid w:val="00BE6069"/>
    <w:rsid w:val="00BE66D9"/>
    <w:rsid w:val="00BE6B29"/>
    <w:rsid w:val="00BE781E"/>
    <w:rsid w:val="00BE7D0A"/>
    <w:rsid w:val="00BF0EB1"/>
    <w:rsid w:val="00BF5AA3"/>
    <w:rsid w:val="00BF75FF"/>
    <w:rsid w:val="00BF7900"/>
    <w:rsid w:val="00C00D76"/>
    <w:rsid w:val="00C017EE"/>
    <w:rsid w:val="00C0191D"/>
    <w:rsid w:val="00C01F45"/>
    <w:rsid w:val="00C028A1"/>
    <w:rsid w:val="00C0316F"/>
    <w:rsid w:val="00C0339A"/>
    <w:rsid w:val="00C03F8B"/>
    <w:rsid w:val="00C04624"/>
    <w:rsid w:val="00C04DE2"/>
    <w:rsid w:val="00C062C1"/>
    <w:rsid w:val="00C07D45"/>
    <w:rsid w:val="00C11AE2"/>
    <w:rsid w:val="00C11E0C"/>
    <w:rsid w:val="00C12914"/>
    <w:rsid w:val="00C13B8B"/>
    <w:rsid w:val="00C14306"/>
    <w:rsid w:val="00C14A4A"/>
    <w:rsid w:val="00C14B2B"/>
    <w:rsid w:val="00C16E99"/>
    <w:rsid w:val="00C174B9"/>
    <w:rsid w:val="00C20369"/>
    <w:rsid w:val="00C2081C"/>
    <w:rsid w:val="00C20C8A"/>
    <w:rsid w:val="00C20D8E"/>
    <w:rsid w:val="00C217A3"/>
    <w:rsid w:val="00C21B5C"/>
    <w:rsid w:val="00C2348D"/>
    <w:rsid w:val="00C23E85"/>
    <w:rsid w:val="00C2423D"/>
    <w:rsid w:val="00C26271"/>
    <w:rsid w:val="00C26B90"/>
    <w:rsid w:val="00C26E39"/>
    <w:rsid w:val="00C30300"/>
    <w:rsid w:val="00C30A8B"/>
    <w:rsid w:val="00C32595"/>
    <w:rsid w:val="00C3280F"/>
    <w:rsid w:val="00C33BD6"/>
    <w:rsid w:val="00C350FD"/>
    <w:rsid w:val="00C3577B"/>
    <w:rsid w:val="00C35CEB"/>
    <w:rsid w:val="00C36243"/>
    <w:rsid w:val="00C37728"/>
    <w:rsid w:val="00C37972"/>
    <w:rsid w:val="00C41449"/>
    <w:rsid w:val="00C4147A"/>
    <w:rsid w:val="00C425F6"/>
    <w:rsid w:val="00C43523"/>
    <w:rsid w:val="00C44333"/>
    <w:rsid w:val="00C45821"/>
    <w:rsid w:val="00C4601A"/>
    <w:rsid w:val="00C47EDE"/>
    <w:rsid w:val="00C50B63"/>
    <w:rsid w:val="00C50EB9"/>
    <w:rsid w:val="00C5299C"/>
    <w:rsid w:val="00C545ED"/>
    <w:rsid w:val="00C549B8"/>
    <w:rsid w:val="00C557BC"/>
    <w:rsid w:val="00C56038"/>
    <w:rsid w:val="00C561E6"/>
    <w:rsid w:val="00C56673"/>
    <w:rsid w:val="00C56D16"/>
    <w:rsid w:val="00C574DE"/>
    <w:rsid w:val="00C601CC"/>
    <w:rsid w:val="00C60C61"/>
    <w:rsid w:val="00C60DC5"/>
    <w:rsid w:val="00C6141E"/>
    <w:rsid w:val="00C616F4"/>
    <w:rsid w:val="00C623CC"/>
    <w:rsid w:val="00C6244B"/>
    <w:rsid w:val="00C631F8"/>
    <w:rsid w:val="00C64041"/>
    <w:rsid w:val="00C642FE"/>
    <w:rsid w:val="00C652BF"/>
    <w:rsid w:val="00C662CF"/>
    <w:rsid w:val="00C67610"/>
    <w:rsid w:val="00C704F6"/>
    <w:rsid w:val="00C7104D"/>
    <w:rsid w:val="00C7144B"/>
    <w:rsid w:val="00C718E7"/>
    <w:rsid w:val="00C71BFF"/>
    <w:rsid w:val="00C71DC6"/>
    <w:rsid w:val="00C7294E"/>
    <w:rsid w:val="00C72CB7"/>
    <w:rsid w:val="00C7372B"/>
    <w:rsid w:val="00C737BD"/>
    <w:rsid w:val="00C76F9A"/>
    <w:rsid w:val="00C77D53"/>
    <w:rsid w:val="00C82E67"/>
    <w:rsid w:val="00C8376F"/>
    <w:rsid w:val="00C8409A"/>
    <w:rsid w:val="00C8546D"/>
    <w:rsid w:val="00C85805"/>
    <w:rsid w:val="00C85813"/>
    <w:rsid w:val="00C86A57"/>
    <w:rsid w:val="00C873EB"/>
    <w:rsid w:val="00C9035C"/>
    <w:rsid w:val="00C90413"/>
    <w:rsid w:val="00C911C0"/>
    <w:rsid w:val="00C9142B"/>
    <w:rsid w:val="00C92142"/>
    <w:rsid w:val="00C9233E"/>
    <w:rsid w:val="00C923F2"/>
    <w:rsid w:val="00C93170"/>
    <w:rsid w:val="00C93AFF"/>
    <w:rsid w:val="00C93C0E"/>
    <w:rsid w:val="00C96865"/>
    <w:rsid w:val="00C97FBE"/>
    <w:rsid w:val="00CA0EEC"/>
    <w:rsid w:val="00CA1373"/>
    <w:rsid w:val="00CA1DB1"/>
    <w:rsid w:val="00CA1E16"/>
    <w:rsid w:val="00CA1FD4"/>
    <w:rsid w:val="00CA26F4"/>
    <w:rsid w:val="00CA2C01"/>
    <w:rsid w:val="00CA3E54"/>
    <w:rsid w:val="00CA47F9"/>
    <w:rsid w:val="00CA4DCE"/>
    <w:rsid w:val="00CA5430"/>
    <w:rsid w:val="00CA566A"/>
    <w:rsid w:val="00CA5D0F"/>
    <w:rsid w:val="00CA6195"/>
    <w:rsid w:val="00CA6527"/>
    <w:rsid w:val="00CA7DF1"/>
    <w:rsid w:val="00CB00E6"/>
    <w:rsid w:val="00CB0B23"/>
    <w:rsid w:val="00CB19EE"/>
    <w:rsid w:val="00CB1D99"/>
    <w:rsid w:val="00CB2C29"/>
    <w:rsid w:val="00CB2CF4"/>
    <w:rsid w:val="00CB2DCB"/>
    <w:rsid w:val="00CB3344"/>
    <w:rsid w:val="00CB33E5"/>
    <w:rsid w:val="00CB3702"/>
    <w:rsid w:val="00CB3AE4"/>
    <w:rsid w:val="00CB46EB"/>
    <w:rsid w:val="00CB50E2"/>
    <w:rsid w:val="00CB514F"/>
    <w:rsid w:val="00CB5BCF"/>
    <w:rsid w:val="00CB60E3"/>
    <w:rsid w:val="00CB6F04"/>
    <w:rsid w:val="00CB7F6A"/>
    <w:rsid w:val="00CC0D09"/>
    <w:rsid w:val="00CC121C"/>
    <w:rsid w:val="00CC2384"/>
    <w:rsid w:val="00CC23A6"/>
    <w:rsid w:val="00CC2FBC"/>
    <w:rsid w:val="00CC3947"/>
    <w:rsid w:val="00CC3CB8"/>
    <w:rsid w:val="00CC3ED3"/>
    <w:rsid w:val="00CC4B82"/>
    <w:rsid w:val="00CC4BD3"/>
    <w:rsid w:val="00CC511A"/>
    <w:rsid w:val="00CC5791"/>
    <w:rsid w:val="00CC66D8"/>
    <w:rsid w:val="00CC67CF"/>
    <w:rsid w:val="00CC7119"/>
    <w:rsid w:val="00CC7D10"/>
    <w:rsid w:val="00CD1504"/>
    <w:rsid w:val="00CD155D"/>
    <w:rsid w:val="00CD17CC"/>
    <w:rsid w:val="00CD36A4"/>
    <w:rsid w:val="00CD4281"/>
    <w:rsid w:val="00CD4404"/>
    <w:rsid w:val="00CD7086"/>
    <w:rsid w:val="00CD742C"/>
    <w:rsid w:val="00CD7F21"/>
    <w:rsid w:val="00CD7FE0"/>
    <w:rsid w:val="00CE04C7"/>
    <w:rsid w:val="00CE1463"/>
    <w:rsid w:val="00CE1672"/>
    <w:rsid w:val="00CE2ECB"/>
    <w:rsid w:val="00CE313B"/>
    <w:rsid w:val="00CE4FCB"/>
    <w:rsid w:val="00CE565E"/>
    <w:rsid w:val="00CE5E6D"/>
    <w:rsid w:val="00CE674D"/>
    <w:rsid w:val="00CE6C7F"/>
    <w:rsid w:val="00CE6D1B"/>
    <w:rsid w:val="00CE703F"/>
    <w:rsid w:val="00CE72AB"/>
    <w:rsid w:val="00CE78E4"/>
    <w:rsid w:val="00CE7A71"/>
    <w:rsid w:val="00CE7EC6"/>
    <w:rsid w:val="00CE7F16"/>
    <w:rsid w:val="00CF0AF4"/>
    <w:rsid w:val="00CF11BD"/>
    <w:rsid w:val="00CF13BB"/>
    <w:rsid w:val="00CF2430"/>
    <w:rsid w:val="00CF3035"/>
    <w:rsid w:val="00CF3CA1"/>
    <w:rsid w:val="00CF40F2"/>
    <w:rsid w:val="00CF4A85"/>
    <w:rsid w:val="00CF58D5"/>
    <w:rsid w:val="00CF70F0"/>
    <w:rsid w:val="00CF7106"/>
    <w:rsid w:val="00CF77DA"/>
    <w:rsid w:val="00D00183"/>
    <w:rsid w:val="00D024AB"/>
    <w:rsid w:val="00D037E4"/>
    <w:rsid w:val="00D03899"/>
    <w:rsid w:val="00D03DF5"/>
    <w:rsid w:val="00D0410C"/>
    <w:rsid w:val="00D05733"/>
    <w:rsid w:val="00D05BEC"/>
    <w:rsid w:val="00D07085"/>
    <w:rsid w:val="00D07DD2"/>
    <w:rsid w:val="00D10030"/>
    <w:rsid w:val="00D1025D"/>
    <w:rsid w:val="00D10D69"/>
    <w:rsid w:val="00D12134"/>
    <w:rsid w:val="00D12278"/>
    <w:rsid w:val="00D12951"/>
    <w:rsid w:val="00D13021"/>
    <w:rsid w:val="00D13A60"/>
    <w:rsid w:val="00D13B9E"/>
    <w:rsid w:val="00D13C1F"/>
    <w:rsid w:val="00D14250"/>
    <w:rsid w:val="00D14AE8"/>
    <w:rsid w:val="00D14C50"/>
    <w:rsid w:val="00D162A7"/>
    <w:rsid w:val="00D16EDC"/>
    <w:rsid w:val="00D172D1"/>
    <w:rsid w:val="00D20EB5"/>
    <w:rsid w:val="00D215F1"/>
    <w:rsid w:val="00D219C7"/>
    <w:rsid w:val="00D21B08"/>
    <w:rsid w:val="00D221BB"/>
    <w:rsid w:val="00D2223E"/>
    <w:rsid w:val="00D23B6D"/>
    <w:rsid w:val="00D2437E"/>
    <w:rsid w:val="00D26068"/>
    <w:rsid w:val="00D27256"/>
    <w:rsid w:val="00D27324"/>
    <w:rsid w:val="00D31177"/>
    <w:rsid w:val="00D312BD"/>
    <w:rsid w:val="00D31516"/>
    <w:rsid w:val="00D31BB0"/>
    <w:rsid w:val="00D324E2"/>
    <w:rsid w:val="00D326EA"/>
    <w:rsid w:val="00D32DDC"/>
    <w:rsid w:val="00D331A1"/>
    <w:rsid w:val="00D3444E"/>
    <w:rsid w:val="00D34D91"/>
    <w:rsid w:val="00D35833"/>
    <w:rsid w:val="00D35F3E"/>
    <w:rsid w:val="00D363A7"/>
    <w:rsid w:val="00D37132"/>
    <w:rsid w:val="00D401B2"/>
    <w:rsid w:val="00D401DA"/>
    <w:rsid w:val="00D4065F"/>
    <w:rsid w:val="00D409D6"/>
    <w:rsid w:val="00D424F7"/>
    <w:rsid w:val="00D42578"/>
    <w:rsid w:val="00D425F7"/>
    <w:rsid w:val="00D4426C"/>
    <w:rsid w:val="00D444EE"/>
    <w:rsid w:val="00D444F6"/>
    <w:rsid w:val="00D469F7"/>
    <w:rsid w:val="00D471AA"/>
    <w:rsid w:val="00D472A8"/>
    <w:rsid w:val="00D474CE"/>
    <w:rsid w:val="00D479EB"/>
    <w:rsid w:val="00D50642"/>
    <w:rsid w:val="00D515DC"/>
    <w:rsid w:val="00D51E32"/>
    <w:rsid w:val="00D53729"/>
    <w:rsid w:val="00D538B9"/>
    <w:rsid w:val="00D53ADC"/>
    <w:rsid w:val="00D53C92"/>
    <w:rsid w:val="00D54CB8"/>
    <w:rsid w:val="00D54CE9"/>
    <w:rsid w:val="00D54D93"/>
    <w:rsid w:val="00D551B6"/>
    <w:rsid w:val="00D552BA"/>
    <w:rsid w:val="00D55A00"/>
    <w:rsid w:val="00D55A06"/>
    <w:rsid w:val="00D56681"/>
    <w:rsid w:val="00D56BB7"/>
    <w:rsid w:val="00D5777C"/>
    <w:rsid w:val="00D60AE7"/>
    <w:rsid w:val="00D61351"/>
    <w:rsid w:val="00D6257F"/>
    <w:rsid w:val="00D6374F"/>
    <w:rsid w:val="00D65046"/>
    <w:rsid w:val="00D65CF0"/>
    <w:rsid w:val="00D66DA8"/>
    <w:rsid w:val="00D66F4F"/>
    <w:rsid w:val="00D678C0"/>
    <w:rsid w:val="00D67C40"/>
    <w:rsid w:val="00D708DE"/>
    <w:rsid w:val="00D71932"/>
    <w:rsid w:val="00D71DC2"/>
    <w:rsid w:val="00D724CD"/>
    <w:rsid w:val="00D73A8C"/>
    <w:rsid w:val="00D73A93"/>
    <w:rsid w:val="00D73D4A"/>
    <w:rsid w:val="00D74957"/>
    <w:rsid w:val="00D75439"/>
    <w:rsid w:val="00D75659"/>
    <w:rsid w:val="00D76230"/>
    <w:rsid w:val="00D77A4C"/>
    <w:rsid w:val="00D80340"/>
    <w:rsid w:val="00D8045E"/>
    <w:rsid w:val="00D80987"/>
    <w:rsid w:val="00D80D6C"/>
    <w:rsid w:val="00D82A15"/>
    <w:rsid w:val="00D82FAF"/>
    <w:rsid w:val="00D83939"/>
    <w:rsid w:val="00D83A3E"/>
    <w:rsid w:val="00D83E77"/>
    <w:rsid w:val="00D83F86"/>
    <w:rsid w:val="00D854A9"/>
    <w:rsid w:val="00D8610A"/>
    <w:rsid w:val="00D863C0"/>
    <w:rsid w:val="00D866FB"/>
    <w:rsid w:val="00D87F05"/>
    <w:rsid w:val="00D90888"/>
    <w:rsid w:val="00D90AD0"/>
    <w:rsid w:val="00D90EA2"/>
    <w:rsid w:val="00D922C2"/>
    <w:rsid w:val="00D92808"/>
    <w:rsid w:val="00D92DB4"/>
    <w:rsid w:val="00D9319C"/>
    <w:rsid w:val="00D9371E"/>
    <w:rsid w:val="00D94606"/>
    <w:rsid w:val="00D947D2"/>
    <w:rsid w:val="00D94913"/>
    <w:rsid w:val="00D956DB"/>
    <w:rsid w:val="00D9625A"/>
    <w:rsid w:val="00D976CD"/>
    <w:rsid w:val="00DA062E"/>
    <w:rsid w:val="00DA21AE"/>
    <w:rsid w:val="00DA2483"/>
    <w:rsid w:val="00DA3A89"/>
    <w:rsid w:val="00DA406C"/>
    <w:rsid w:val="00DA4424"/>
    <w:rsid w:val="00DA5437"/>
    <w:rsid w:val="00DA58C3"/>
    <w:rsid w:val="00DA785F"/>
    <w:rsid w:val="00DB015D"/>
    <w:rsid w:val="00DB0286"/>
    <w:rsid w:val="00DB0B2C"/>
    <w:rsid w:val="00DB0C92"/>
    <w:rsid w:val="00DB0E13"/>
    <w:rsid w:val="00DB0F18"/>
    <w:rsid w:val="00DB1E73"/>
    <w:rsid w:val="00DB1E75"/>
    <w:rsid w:val="00DB217C"/>
    <w:rsid w:val="00DB2901"/>
    <w:rsid w:val="00DB3ED2"/>
    <w:rsid w:val="00DB45CC"/>
    <w:rsid w:val="00DB4730"/>
    <w:rsid w:val="00DB5093"/>
    <w:rsid w:val="00DB52B8"/>
    <w:rsid w:val="00DB57F5"/>
    <w:rsid w:val="00DB7A82"/>
    <w:rsid w:val="00DC0746"/>
    <w:rsid w:val="00DC0B39"/>
    <w:rsid w:val="00DC2C9F"/>
    <w:rsid w:val="00DC39C3"/>
    <w:rsid w:val="00DC4DBE"/>
    <w:rsid w:val="00DC53BA"/>
    <w:rsid w:val="00DC5CBA"/>
    <w:rsid w:val="00DC629D"/>
    <w:rsid w:val="00DC66C0"/>
    <w:rsid w:val="00DC66E8"/>
    <w:rsid w:val="00DC6E10"/>
    <w:rsid w:val="00DC749A"/>
    <w:rsid w:val="00DC7ADC"/>
    <w:rsid w:val="00DC7D63"/>
    <w:rsid w:val="00DD0029"/>
    <w:rsid w:val="00DD0A8D"/>
    <w:rsid w:val="00DD1BCB"/>
    <w:rsid w:val="00DD2AE3"/>
    <w:rsid w:val="00DD2B73"/>
    <w:rsid w:val="00DD2F7D"/>
    <w:rsid w:val="00DD3EBC"/>
    <w:rsid w:val="00DD41EF"/>
    <w:rsid w:val="00DD73DE"/>
    <w:rsid w:val="00DD7717"/>
    <w:rsid w:val="00DD7D66"/>
    <w:rsid w:val="00DE0E4C"/>
    <w:rsid w:val="00DE0F3E"/>
    <w:rsid w:val="00DE1020"/>
    <w:rsid w:val="00DE135C"/>
    <w:rsid w:val="00DE1C31"/>
    <w:rsid w:val="00DE4180"/>
    <w:rsid w:val="00DE43AF"/>
    <w:rsid w:val="00DE5221"/>
    <w:rsid w:val="00DE577C"/>
    <w:rsid w:val="00DE588F"/>
    <w:rsid w:val="00DE6742"/>
    <w:rsid w:val="00DE684B"/>
    <w:rsid w:val="00DE7216"/>
    <w:rsid w:val="00DE75F3"/>
    <w:rsid w:val="00DE7C75"/>
    <w:rsid w:val="00DF0004"/>
    <w:rsid w:val="00DF06FE"/>
    <w:rsid w:val="00DF0DF2"/>
    <w:rsid w:val="00DF1BFA"/>
    <w:rsid w:val="00DF2A56"/>
    <w:rsid w:val="00DF2C63"/>
    <w:rsid w:val="00DF39AC"/>
    <w:rsid w:val="00DF4A50"/>
    <w:rsid w:val="00DF5381"/>
    <w:rsid w:val="00DF6268"/>
    <w:rsid w:val="00E008A8"/>
    <w:rsid w:val="00E02017"/>
    <w:rsid w:val="00E026FB"/>
    <w:rsid w:val="00E032A9"/>
    <w:rsid w:val="00E03AA5"/>
    <w:rsid w:val="00E03DC1"/>
    <w:rsid w:val="00E04171"/>
    <w:rsid w:val="00E05336"/>
    <w:rsid w:val="00E05449"/>
    <w:rsid w:val="00E05516"/>
    <w:rsid w:val="00E06B3B"/>
    <w:rsid w:val="00E06BA4"/>
    <w:rsid w:val="00E07892"/>
    <w:rsid w:val="00E1137C"/>
    <w:rsid w:val="00E11EE3"/>
    <w:rsid w:val="00E129D8"/>
    <w:rsid w:val="00E12FB2"/>
    <w:rsid w:val="00E13211"/>
    <w:rsid w:val="00E139B8"/>
    <w:rsid w:val="00E142E6"/>
    <w:rsid w:val="00E14C1A"/>
    <w:rsid w:val="00E1719A"/>
    <w:rsid w:val="00E20748"/>
    <w:rsid w:val="00E21747"/>
    <w:rsid w:val="00E21F7F"/>
    <w:rsid w:val="00E2284C"/>
    <w:rsid w:val="00E23CEE"/>
    <w:rsid w:val="00E23DBD"/>
    <w:rsid w:val="00E24989"/>
    <w:rsid w:val="00E259AB"/>
    <w:rsid w:val="00E25A8E"/>
    <w:rsid w:val="00E25F85"/>
    <w:rsid w:val="00E26450"/>
    <w:rsid w:val="00E26A78"/>
    <w:rsid w:val="00E27289"/>
    <w:rsid w:val="00E272AF"/>
    <w:rsid w:val="00E308E8"/>
    <w:rsid w:val="00E30AF0"/>
    <w:rsid w:val="00E3108F"/>
    <w:rsid w:val="00E31DC3"/>
    <w:rsid w:val="00E31E07"/>
    <w:rsid w:val="00E31E23"/>
    <w:rsid w:val="00E34F10"/>
    <w:rsid w:val="00E351A8"/>
    <w:rsid w:val="00E35871"/>
    <w:rsid w:val="00E36545"/>
    <w:rsid w:val="00E36F4F"/>
    <w:rsid w:val="00E3700F"/>
    <w:rsid w:val="00E40D72"/>
    <w:rsid w:val="00E412EF"/>
    <w:rsid w:val="00E42884"/>
    <w:rsid w:val="00E429A3"/>
    <w:rsid w:val="00E436E2"/>
    <w:rsid w:val="00E445B6"/>
    <w:rsid w:val="00E44AF3"/>
    <w:rsid w:val="00E44F88"/>
    <w:rsid w:val="00E44FC8"/>
    <w:rsid w:val="00E45657"/>
    <w:rsid w:val="00E45FB0"/>
    <w:rsid w:val="00E47D4F"/>
    <w:rsid w:val="00E47DB6"/>
    <w:rsid w:val="00E501F6"/>
    <w:rsid w:val="00E51555"/>
    <w:rsid w:val="00E51910"/>
    <w:rsid w:val="00E5197F"/>
    <w:rsid w:val="00E51BA1"/>
    <w:rsid w:val="00E5233E"/>
    <w:rsid w:val="00E52A6D"/>
    <w:rsid w:val="00E54D21"/>
    <w:rsid w:val="00E5509D"/>
    <w:rsid w:val="00E56250"/>
    <w:rsid w:val="00E5686D"/>
    <w:rsid w:val="00E5747A"/>
    <w:rsid w:val="00E600C8"/>
    <w:rsid w:val="00E601EF"/>
    <w:rsid w:val="00E6028C"/>
    <w:rsid w:val="00E60838"/>
    <w:rsid w:val="00E62BED"/>
    <w:rsid w:val="00E6457E"/>
    <w:rsid w:val="00E6467B"/>
    <w:rsid w:val="00E6544E"/>
    <w:rsid w:val="00E6674E"/>
    <w:rsid w:val="00E70BC4"/>
    <w:rsid w:val="00E7166F"/>
    <w:rsid w:val="00E71A40"/>
    <w:rsid w:val="00E71C6D"/>
    <w:rsid w:val="00E72263"/>
    <w:rsid w:val="00E73155"/>
    <w:rsid w:val="00E745E9"/>
    <w:rsid w:val="00E74715"/>
    <w:rsid w:val="00E74870"/>
    <w:rsid w:val="00E74B07"/>
    <w:rsid w:val="00E74C9E"/>
    <w:rsid w:val="00E74F25"/>
    <w:rsid w:val="00E75743"/>
    <w:rsid w:val="00E762FB"/>
    <w:rsid w:val="00E77BE0"/>
    <w:rsid w:val="00E77CBD"/>
    <w:rsid w:val="00E80365"/>
    <w:rsid w:val="00E81268"/>
    <w:rsid w:val="00E816BA"/>
    <w:rsid w:val="00E821A1"/>
    <w:rsid w:val="00E833BE"/>
    <w:rsid w:val="00E8379B"/>
    <w:rsid w:val="00E843B7"/>
    <w:rsid w:val="00E84E75"/>
    <w:rsid w:val="00E85192"/>
    <w:rsid w:val="00E853E4"/>
    <w:rsid w:val="00E86D1E"/>
    <w:rsid w:val="00E8773B"/>
    <w:rsid w:val="00E87777"/>
    <w:rsid w:val="00E87FAB"/>
    <w:rsid w:val="00E900D2"/>
    <w:rsid w:val="00E903B8"/>
    <w:rsid w:val="00E90A47"/>
    <w:rsid w:val="00E91082"/>
    <w:rsid w:val="00E9151F"/>
    <w:rsid w:val="00E91714"/>
    <w:rsid w:val="00E91DAD"/>
    <w:rsid w:val="00E94157"/>
    <w:rsid w:val="00E941CC"/>
    <w:rsid w:val="00E946CB"/>
    <w:rsid w:val="00E94CBC"/>
    <w:rsid w:val="00E96A80"/>
    <w:rsid w:val="00E972C1"/>
    <w:rsid w:val="00E97E48"/>
    <w:rsid w:val="00E97FD8"/>
    <w:rsid w:val="00EA02C2"/>
    <w:rsid w:val="00EA0629"/>
    <w:rsid w:val="00EA0F57"/>
    <w:rsid w:val="00EA1DD1"/>
    <w:rsid w:val="00EA2298"/>
    <w:rsid w:val="00EA45D1"/>
    <w:rsid w:val="00EA685B"/>
    <w:rsid w:val="00EA68F2"/>
    <w:rsid w:val="00EA7085"/>
    <w:rsid w:val="00EA78BC"/>
    <w:rsid w:val="00EB02FC"/>
    <w:rsid w:val="00EB0A50"/>
    <w:rsid w:val="00EB0BBC"/>
    <w:rsid w:val="00EB1410"/>
    <w:rsid w:val="00EB3244"/>
    <w:rsid w:val="00EB3D44"/>
    <w:rsid w:val="00EB416B"/>
    <w:rsid w:val="00EB429E"/>
    <w:rsid w:val="00EB4613"/>
    <w:rsid w:val="00EB54CA"/>
    <w:rsid w:val="00EB5AAF"/>
    <w:rsid w:val="00EB6663"/>
    <w:rsid w:val="00EB6829"/>
    <w:rsid w:val="00EB6F91"/>
    <w:rsid w:val="00EB7015"/>
    <w:rsid w:val="00EB79A9"/>
    <w:rsid w:val="00EB7A04"/>
    <w:rsid w:val="00EB7A56"/>
    <w:rsid w:val="00EC0263"/>
    <w:rsid w:val="00EC13B6"/>
    <w:rsid w:val="00EC1828"/>
    <w:rsid w:val="00EC2B73"/>
    <w:rsid w:val="00EC48F6"/>
    <w:rsid w:val="00EC4BF8"/>
    <w:rsid w:val="00EC65C9"/>
    <w:rsid w:val="00EC7541"/>
    <w:rsid w:val="00ED0196"/>
    <w:rsid w:val="00ED1611"/>
    <w:rsid w:val="00ED2177"/>
    <w:rsid w:val="00ED2325"/>
    <w:rsid w:val="00ED2D07"/>
    <w:rsid w:val="00ED463F"/>
    <w:rsid w:val="00ED4EBE"/>
    <w:rsid w:val="00ED5431"/>
    <w:rsid w:val="00ED564A"/>
    <w:rsid w:val="00ED5A50"/>
    <w:rsid w:val="00ED688A"/>
    <w:rsid w:val="00ED6CB5"/>
    <w:rsid w:val="00ED71F7"/>
    <w:rsid w:val="00ED75A6"/>
    <w:rsid w:val="00EE06A5"/>
    <w:rsid w:val="00EE2F4E"/>
    <w:rsid w:val="00EE316E"/>
    <w:rsid w:val="00EE4A72"/>
    <w:rsid w:val="00EE5637"/>
    <w:rsid w:val="00EE6B5B"/>
    <w:rsid w:val="00EE6C1D"/>
    <w:rsid w:val="00EE6E46"/>
    <w:rsid w:val="00EE7364"/>
    <w:rsid w:val="00EE7749"/>
    <w:rsid w:val="00EE7ACB"/>
    <w:rsid w:val="00EF008B"/>
    <w:rsid w:val="00EF1114"/>
    <w:rsid w:val="00EF1D37"/>
    <w:rsid w:val="00EF1E6A"/>
    <w:rsid w:val="00EF1F66"/>
    <w:rsid w:val="00EF2227"/>
    <w:rsid w:val="00EF236A"/>
    <w:rsid w:val="00EF3263"/>
    <w:rsid w:val="00EF4E57"/>
    <w:rsid w:val="00EF5FC2"/>
    <w:rsid w:val="00EF6339"/>
    <w:rsid w:val="00EF65A2"/>
    <w:rsid w:val="00EF6F53"/>
    <w:rsid w:val="00EF732D"/>
    <w:rsid w:val="00EF7F25"/>
    <w:rsid w:val="00F0024B"/>
    <w:rsid w:val="00F00A4E"/>
    <w:rsid w:val="00F00C60"/>
    <w:rsid w:val="00F00F1D"/>
    <w:rsid w:val="00F01728"/>
    <w:rsid w:val="00F02488"/>
    <w:rsid w:val="00F04BDF"/>
    <w:rsid w:val="00F04D71"/>
    <w:rsid w:val="00F0563C"/>
    <w:rsid w:val="00F063A3"/>
    <w:rsid w:val="00F0643C"/>
    <w:rsid w:val="00F06DA7"/>
    <w:rsid w:val="00F0709C"/>
    <w:rsid w:val="00F077B5"/>
    <w:rsid w:val="00F07CB2"/>
    <w:rsid w:val="00F1089C"/>
    <w:rsid w:val="00F11184"/>
    <w:rsid w:val="00F11B3D"/>
    <w:rsid w:val="00F130F5"/>
    <w:rsid w:val="00F1376D"/>
    <w:rsid w:val="00F13AA6"/>
    <w:rsid w:val="00F141E0"/>
    <w:rsid w:val="00F14529"/>
    <w:rsid w:val="00F14886"/>
    <w:rsid w:val="00F1499C"/>
    <w:rsid w:val="00F14C4F"/>
    <w:rsid w:val="00F16A7E"/>
    <w:rsid w:val="00F16C8E"/>
    <w:rsid w:val="00F17E07"/>
    <w:rsid w:val="00F22C3E"/>
    <w:rsid w:val="00F233F2"/>
    <w:rsid w:val="00F24940"/>
    <w:rsid w:val="00F25C35"/>
    <w:rsid w:val="00F25FEA"/>
    <w:rsid w:val="00F26B87"/>
    <w:rsid w:val="00F26FD2"/>
    <w:rsid w:val="00F301D4"/>
    <w:rsid w:val="00F3108B"/>
    <w:rsid w:val="00F333ED"/>
    <w:rsid w:val="00F341D3"/>
    <w:rsid w:val="00F34D3C"/>
    <w:rsid w:val="00F35CDC"/>
    <w:rsid w:val="00F36C9E"/>
    <w:rsid w:val="00F36E3A"/>
    <w:rsid w:val="00F40D8F"/>
    <w:rsid w:val="00F40EA1"/>
    <w:rsid w:val="00F41469"/>
    <w:rsid w:val="00F41AD5"/>
    <w:rsid w:val="00F42652"/>
    <w:rsid w:val="00F42C8D"/>
    <w:rsid w:val="00F42FC3"/>
    <w:rsid w:val="00F43902"/>
    <w:rsid w:val="00F43B59"/>
    <w:rsid w:val="00F456F0"/>
    <w:rsid w:val="00F46117"/>
    <w:rsid w:val="00F46592"/>
    <w:rsid w:val="00F4669D"/>
    <w:rsid w:val="00F468D8"/>
    <w:rsid w:val="00F470D8"/>
    <w:rsid w:val="00F47693"/>
    <w:rsid w:val="00F501D9"/>
    <w:rsid w:val="00F50865"/>
    <w:rsid w:val="00F52E26"/>
    <w:rsid w:val="00F534ED"/>
    <w:rsid w:val="00F54B12"/>
    <w:rsid w:val="00F54E3D"/>
    <w:rsid w:val="00F5518A"/>
    <w:rsid w:val="00F55EA4"/>
    <w:rsid w:val="00F573E1"/>
    <w:rsid w:val="00F575D0"/>
    <w:rsid w:val="00F57851"/>
    <w:rsid w:val="00F605DB"/>
    <w:rsid w:val="00F60950"/>
    <w:rsid w:val="00F60F6F"/>
    <w:rsid w:val="00F61434"/>
    <w:rsid w:val="00F6148F"/>
    <w:rsid w:val="00F6219A"/>
    <w:rsid w:val="00F625CF"/>
    <w:rsid w:val="00F62B18"/>
    <w:rsid w:val="00F63203"/>
    <w:rsid w:val="00F63700"/>
    <w:rsid w:val="00F63A3E"/>
    <w:rsid w:val="00F63C2D"/>
    <w:rsid w:val="00F64D96"/>
    <w:rsid w:val="00F651E0"/>
    <w:rsid w:val="00F666D7"/>
    <w:rsid w:val="00F666DB"/>
    <w:rsid w:val="00F719CC"/>
    <w:rsid w:val="00F719E7"/>
    <w:rsid w:val="00F71BB5"/>
    <w:rsid w:val="00F71E51"/>
    <w:rsid w:val="00F71F78"/>
    <w:rsid w:val="00F72E5C"/>
    <w:rsid w:val="00F73039"/>
    <w:rsid w:val="00F736CB"/>
    <w:rsid w:val="00F73768"/>
    <w:rsid w:val="00F73D95"/>
    <w:rsid w:val="00F74DD4"/>
    <w:rsid w:val="00F75D1C"/>
    <w:rsid w:val="00F7611E"/>
    <w:rsid w:val="00F76F2D"/>
    <w:rsid w:val="00F772ED"/>
    <w:rsid w:val="00F778C5"/>
    <w:rsid w:val="00F77DD1"/>
    <w:rsid w:val="00F77E85"/>
    <w:rsid w:val="00F80675"/>
    <w:rsid w:val="00F8091C"/>
    <w:rsid w:val="00F80CC3"/>
    <w:rsid w:val="00F81CF6"/>
    <w:rsid w:val="00F82265"/>
    <w:rsid w:val="00F826A7"/>
    <w:rsid w:val="00F82766"/>
    <w:rsid w:val="00F83098"/>
    <w:rsid w:val="00F8525F"/>
    <w:rsid w:val="00F85D71"/>
    <w:rsid w:val="00F86619"/>
    <w:rsid w:val="00F86B50"/>
    <w:rsid w:val="00F86C84"/>
    <w:rsid w:val="00F87253"/>
    <w:rsid w:val="00F874FA"/>
    <w:rsid w:val="00F87A19"/>
    <w:rsid w:val="00F90383"/>
    <w:rsid w:val="00F90907"/>
    <w:rsid w:val="00F90E90"/>
    <w:rsid w:val="00F90E98"/>
    <w:rsid w:val="00F915DF"/>
    <w:rsid w:val="00F92116"/>
    <w:rsid w:val="00F927F9"/>
    <w:rsid w:val="00F930D6"/>
    <w:rsid w:val="00F937ED"/>
    <w:rsid w:val="00F93921"/>
    <w:rsid w:val="00F93DF1"/>
    <w:rsid w:val="00F95461"/>
    <w:rsid w:val="00F95E73"/>
    <w:rsid w:val="00F96D21"/>
    <w:rsid w:val="00F9723E"/>
    <w:rsid w:val="00F975B8"/>
    <w:rsid w:val="00F976B6"/>
    <w:rsid w:val="00FA02EF"/>
    <w:rsid w:val="00FA0774"/>
    <w:rsid w:val="00FA0C80"/>
    <w:rsid w:val="00FA0F87"/>
    <w:rsid w:val="00FA278B"/>
    <w:rsid w:val="00FA2919"/>
    <w:rsid w:val="00FA3623"/>
    <w:rsid w:val="00FA3798"/>
    <w:rsid w:val="00FA4FA5"/>
    <w:rsid w:val="00FA52D5"/>
    <w:rsid w:val="00FA595D"/>
    <w:rsid w:val="00FA65D3"/>
    <w:rsid w:val="00FA6DDC"/>
    <w:rsid w:val="00FA6EB4"/>
    <w:rsid w:val="00FA6F79"/>
    <w:rsid w:val="00FA7684"/>
    <w:rsid w:val="00FA77FC"/>
    <w:rsid w:val="00FB04EC"/>
    <w:rsid w:val="00FB0562"/>
    <w:rsid w:val="00FB0B6A"/>
    <w:rsid w:val="00FB104B"/>
    <w:rsid w:val="00FB10C7"/>
    <w:rsid w:val="00FB1D31"/>
    <w:rsid w:val="00FB20F4"/>
    <w:rsid w:val="00FB2F42"/>
    <w:rsid w:val="00FB3169"/>
    <w:rsid w:val="00FB380D"/>
    <w:rsid w:val="00FB4735"/>
    <w:rsid w:val="00FB6A37"/>
    <w:rsid w:val="00FB6CB5"/>
    <w:rsid w:val="00FB74E5"/>
    <w:rsid w:val="00FB76C9"/>
    <w:rsid w:val="00FB7FF9"/>
    <w:rsid w:val="00FC25E0"/>
    <w:rsid w:val="00FC2C6C"/>
    <w:rsid w:val="00FC30F8"/>
    <w:rsid w:val="00FC3410"/>
    <w:rsid w:val="00FC3623"/>
    <w:rsid w:val="00FC3E44"/>
    <w:rsid w:val="00FC3E7B"/>
    <w:rsid w:val="00FC57DE"/>
    <w:rsid w:val="00FC5DE2"/>
    <w:rsid w:val="00FC7345"/>
    <w:rsid w:val="00FD0099"/>
    <w:rsid w:val="00FD33F0"/>
    <w:rsid w:val="00FD43CC"/>
    <w:rsid w:val="00FD4DB4"/>
    <w:rsid w:val="00FD53C3"/>
    <w:rsid w:val="00FD56A4"/>
    <w:rsid w:val="00FD6AB3"/>
    <w:rsid w:val="00FD7488"/>
    <w:rsid w:val="00FE0EE5"/>
    <w:rsid w:val="00FE143C"/>
    <w:rsid w:val="00FE1EBB"/>
    <w:rsid w:val="00FE299E"/>
    <w:rsid w:val="00FE392D"/>
    <w:rsid w:val="00FE41AC"/>
    <w:rsid w:val="00FE4473"/>
    <w:rsid w:val="00FE4754"/>
    <w:rsid w:val="00FE4A67"/>
    <w:rsid w:val="00FE654F"/>
    <w:rsid w:val="00FE6A39"/>
    <w:rsid w:val="00FE715A"/>
    <w:rsid w:val="00FE7375"/>
    <w:rsid w:val="00FF01CE"/>
    <w:rsid w:val="00FF033A"/>
    <w:rsid w:val="00FF0B4E"/>
    <w:rsid w:val="00FF0FC7"/>
    <w:rsid w:val="00FF1E2A"/>
    <w:rsid w:val="00FF1F78"/>
    <w:rsid w:val="00FF25FF"/>
    <w:rsid w:val="00FF2CA7"/>
    <w:rsid w:val="00FF3255"/>
    <w:rsid w:val="00FF4795"/>
    <w:rsid w:val="00FF5A42"/>
    <w:rsid w:val="00FF6300"/>
    <w:rsid w:val="00FF6708"/>
    <w:rsid w:val="00FF6C44"/>
    <w:rsid w:val="00FF6E68"/>
    <w:rsid w:val="00FF78F6"/>
    <w:rsid w:val="00FF7C82"/>
    <w:rsid w:val="00FF7F03"/>
    <w:rsid w:val="010E6182"/>
    <w:rsid w:val="01100779"/>
    <w:rsid w:val="011E5978"/>
    <w:rsid w:val="01207E87"/>
    <w:rsid w:val="01253EC2"/>
    <w:rsid w:val="012C743C"/>
    <w:rsid w:val="01385F21"/>
    <w:rsid w:val="01457ED9"/>
    <w:rsid w:val="01477FA4"/>
    <w:rsid w:val="015C70C4"/>
    <w:rsid w:val="016316F4"/>
    <w:rsid w:val="017A1A09"/>
    <w:rsid w:val="018B22D0"/>
    <w:rsid w:val="01A460C3"/>
    <w:rsid w:val="01A669AC"/>
    <w:rsid w:val="01A9443E"/>
    <w:rsid w:val="01AA4C48"/>
    <w:rsid w:val="01B12D67"/>
    <w:rsid w:val="01CD1532"/>
    <w:rsid w:val="02053F12"/>
    <w:rsid w:val="02135009"/>
    <w:rsid w:val="021E55D4"/>
    <w:rsid w:val="02205520"/>
    <w:rsid w:val="02250916"/>
    <w:rsid w:val="022B72FA"/>
    <w:rsid w:val="022F13D0"/>
    <w:rsid w:val="02355EAD"/>
    <w:rsid w:val="024719DD"/>
    <w:rsid w:val="024C029C"/>
    <w:rsid w:val="02521AB6"/>
    <w:rsid w:val="02667893"/>
    <w:rsid w:val="026B511B"/>
    <w:rsid w:val="0270702E"/>
    <w:rsid w:val="028B445F"/>
    <w:rsid w:val="028C2973"/>
    <w:rsid w:val="029407D7"/>
    <w:rsid w:val="029B01DB"/>
    <w:rsid w:val="029E6EC3"/>
    <w:rsid w:val="02C43784"/>
    <w:rsid w:val="02CC47D9"/>
    <w:rsid w:val="02DE7C5A"/>
    <w:rsid w:val="02FC3D68"/>
    <w:rsid w:val="030F6152"/>
    <w:rsid w:val="03146373"/>
    <w:rsid w:val="03155D76"/>
    <w:rsid w:val="031719A4"/>
    <w:rsid w:val="031A20F3"/>
    <w:rsid w:val="031E705D"/>
    <w:rsid w:val="0330379E"/>
    <w:rsid w:val="036368EC"/>
    <w:rsid w:val="03760506"/>
    <w:rsid w:val="03770B2E"/>
    <w:rsid w:val="037C6B6B"/>
    <w:rsid w:val="038270F8"/>
    <w:rsid w:val="038F7504"/>
    <w:rsid w:val="03982580"/>
    <w:rsid w:val="03CE1FA8"/>
    <w:rsid w:val="03D05940"/>
    <w:rsid w:val="03EB5633"/>
    <w:rsid w:val="03F019E2"/>
    <w:rsid w:val="03FD302D"/>
    <w:rsid w:val="040872C3"/>
    <w:rsid w:val="040A055C"/>
    <w:rsid w:val="041341AE"/>
    <w:rsid w:val="0419712C"/>
    <w:rsid w:val="04356BB4"/>
    <w:rsid w:val="04432724"/>
    <w:rsid w:val="044643DF"/>
    <w:rsid w:val="044B5AE4"/>
    <w:rsid w:val="04647CA4"/>
    <w:rsid w:val="04686A5C"/>
    <w:rsid w:val="047003B3"/>
    <w:rsid w:val="04772053"/>
    <w:rsid w:val="047B794E"/>
    <w:rsid w:val="048829A7"/>
    <w:rsid w:val="04981C4A"/>
    <w:rsid w:val="04A0239B"/>
    <w:rsid w:val="04A5730B"/>
    <w:rsid w:val="04B001DE"/>
    <w:rsid w:val="04B618ED"/>
    <w:rsid w:val="04C0425D"/>
    <w:rsid w:val="04C80434"/>
    <w:rsid w:val="04C942F7"/>
    <w:rsid w:val="04D250FA"/>
    <w:rsid w:val="04DC39A8"/>
    <w:rsid w:val="04EC42A6"/>
    <w:rsid w:val="04F01790"/>
    <w:rsid w:val="04F66E67"/>
    <w:rsid w:val="04FC3BE6"/>
    <w:rsid w:val="04FE6E71"/>
    <w:rsid w:val="05036D24"/>
    <w:rsid w:val="050D3C31"/>
    <w:rsid w:val="05155EFA"/>
    <w:rsid w:val="051A30D2"/>
    <w:rsid w:val="05225601"/>
    <w:rsid w:val="053B29F7"/>
    <w:rsid w:val="0546587A"/>
    <w:rsid w:val="0548214E"/>
    <w:rsid w:val="054C515B"/>
    <w:rsid w:val="054D2A12"/>
    <w:rsid w:val="055332BD"/>
    <w:rsid w:val="05596332"/>
    <w:rsid w:val="05765A38"/>
    <w:rsid w:val="057A3D96"/>
    <w:rsid w:val="05870A0A"/>
    <w:rsid w:val="05886A33"/>
    <w:rsid w:val="058B1AF2"/>
    <w:rsid w:val="05945E14"/>
    <w:rsid w:val="05955B58"/>
    <w:rsid w:val="059761E7"/>
    <w:rsid w:val="05992C66"/>
    <w:rsid w:val="05B8203E"/>
    <w:rsid w:val="05C229AA"/>
    <w:rsid w:val="05CA646C"/>
    <w:rsid w:val="05D11903"/>
    <w:rsid w:val="05D449E1"/>
    <w:rsid w:val="05D75547"/>
    <w:rsid w:val="05D80519"/>
    <w:rsid w:val="05DF5C88"/>
    <w:rsid w:val="05EA7C9A"/>
    <w:rsid w:val="05FD0618"/>
    <w:rsid w:val="05FD35C3"/>
    <w:rsid w:val="06136ABD"/>
    <w:rsid w:val="062104BD"/>
    <w:rsid w:val="063D2737"/>
    <w:rsid w:val="06413EB9"/>
    <w:rsid w:val="06491241"/>
    <w:rsid w:val="064B7D96"/>
    <w:rsid w:val="06591C5D"/>
    <w:rsid w:val="066A3CEA"/>
    <w:rsid w:val="06760B7F"/>
    <w:rsid w:val="06784B74"/>
    <w:rsid w:val="067F16D8"/>
    <w:rsid w:val="06912F41"/>
    <w:rsid w:val="06923AF4"/>
    <w:rsid w:val="069F5273"/>
    <w:rsid w:val="06A033E3"/>
    <w:rsid w:val="06B7362F"/>
    <w:rsid w:val="06BE0898"/>
    <w:rsid w:val="06C1068E"/>
    <w:rsid w:val="06C14BE3"/>
    <w:rsid w:val="06CA6505"/>
    <w:rsid w:val="06D54B41"/>
    <w:rsid w:val="06E30CBF"/>
    <w:rsid w:val="06E70BCB"/>
    <w:rsid w:val="06ED0799"/>
    <w:rsid w:val="06F95CAB"/>
    <w:rsid w:val="06FD32B1"/>
    <w:rsid w:val="06FF6C83"/>
    <w:rsid w:val="07127A81"/>
    <w:rsid w:val="072A718F"/>
    <w:rsid w:val="0737748B"/>
    <w:rsid w:val="074703F0"/>
    <w:rsid w:val="07510ECA"/>
    <w:rsid w:val="07532409"/>
    <w:rsid w:val="076B43DA"/>
    <w:rsid w:val="0776730E"/>
    <w:rsid w:val="07820C06"/>
    <w:rsid w:val="07A75876"/>
    <w:rsid w:val="07AA5DC8"/>
    <w:rsid w:val="07B308D2"/>
    <w:rsid w:val="07B7275B"/>
    <w:rsid w:val="07C72FC4"/>
    <w:rsid w:val="07CE1967"/>
    <w:rsid w:val="07E10B88"/>
    <w:rsid w:val="07EE52D8"/>
    <w:rsid w:val="07F147EF"/>
    <w:rsid w:val="07F2280D"/>
    <w:rsid w:val="07F445B1"/>
    <w:rsid w:val="08043BA3"/>
    <w:rsid w:val="080A1004"/>
    <w:rsid w:val="081C10C4"/>
    <w:rsid w:val="08215A59"/>
    <w:rsid w:val="08240930"/>
    <w:rsid w:val="082A406A"/>
    <w:rsid w:val="082F194C"/>
    <w:rsid w:val="0830536B"/>
    <w:rsid w:val="08315B19"/>
    <w:rsid w:val="08364753"/>
    <w:rsid w:val="08477F6F"/>
    <w:rsid w:val="0848617D"/>
    <w:rsid w:val="0850370D"/>
    <w:rsid w:val="08503A5D"/>
    <w:rsid w:val="08516320"/>
    <w:rsid w:val="0863439A"/>
    <w:rsid w:val="088360F0"/>
    <w:rsid w:val="088E2F97"/>
    <w:rsid w:val="0895098A"/>
    <w:rsid w:val="089E0C2B"/>
    <w:rsid w:val="08A127A9"/>
    <w:rsid w:val="08BA6ACE"/>
    <w:rsid w:val="08C147B8"/>
    <w:rsid w:val="08CC2188"/>
    <w:rsid w:val="08CD3797"/>
    <w:rsid w:val="08F40560"/>
    <w:rsid w:val="091E3244"/>
    <w:rsid w:val="092A707A"/>
    <w:rsid w:val="092B4264"/>
    <w:rsid w:val="09375DBD"/>
    <w:rsid w:val="093C44A3"/>
    <w:rsid w:val="094B64DE"/>
    <w:rsid w:val="09595D44"/>
    <w:rsid w:val="09624D5C"/>
    <w:rsid w:val="09782957"/>
    <w:rsid w:val="098F75EB"/>
    <w:rsid w:val="099F44EC"/>
    <w:rsid w:val="09AD27F5"/>
    <w:rsid w:val="09AE46B2"/>
    <w:rsid w:val="09B14325"/>
    <w:rsid w:val="09B45271"/>
    <w:rsid w:val="09B72F4E"/>
    <w:rsid w:val="09CB758E"/>
    <w:rsid w:val="09CD0338"/>
    <w:rsid w:val="09D35F1D"/>
    <w:rsid w:val="09D83553"/>
    <w:rsid w:val="09E71126"/>
    <w:rsid w:val="09EC34D1"/>
    <w:rsid w:val="09ED5CCE"/>
    <w:rsid w:val="09F07684"/>
    <w:rsid w:val="09F34A6E"/>
    <w:rsid w:val="0A0A22A8"/>
    <w:rsid w:val="0A0B0F91"/>
    <w:rsid w:val="0A0D5B38"/>
    <w:rsid w:val="0A13194D"/>
    <w:rsid w:val="0A53546B"/>
    <w:rsid w:val="0A555940"/>
    <w:rsid w:val="0A777677"/>
    <w:rsid w:val="0A824C7E"/>
    <w:rsid w:val="0A884D48"/>
    <w:rsid w:val="0A8A6BFA"/>
    <w:rsid w:val="0A9F5B91"/>
    <w:rsid w:val="0AA50A47"/>
    <w:rsid w:val="0AAD21FA"/>
    <w:rsid w:val="0AB7302D"/>
    <w:rsid w:val="0AFE2BC7"/>
    <w:rsid w:val="0B0A5906"/>
    <w:rsid w:val="0B0D0528"/>
    <w:rsid w:val="0B1F32F9"/>
    <w:rsid w:val="0B302F39"/>
    <w:rsid w:val="0B320CB6"/>
    <w:rsid w:val="0B3B1FD4"/>
    <w:rsid w:val="0B425BBD"/>
    <w:rsid w:val="0B485CC0"/>
    <w:rsid w:val="0B4B6755"/>
    <w:rsid w:val="0B4E4AF9"/>
    <w:rsid w:val="0B4F7894"/>
    <w:rsid w:val="0B6914F5"/>
    <w:rsid w:val="0B72747D"/>
    <w:rsid w:val="0B875CDD"/>
    <w:rsid w:val="0B8911AA"/>
    <w:rsid w:val="0B9B6C78"/>
    <w:rsid w:val="0B9E03E5"/>
    <w:rsid w:val="0BA31EB7"/>
    <w:rsid w:val="0BB644DD"/>
    <w:rsid w:val="0BCD5C7C"/>
    <w:rsid w:val="0BD22135"/>
    <w:rsid w:val="0BD441FA"/>
    <w:rsid w:val="0BDF3F8B"/>
    <w:rsid w:val="0BDF5583"/>
    <w:rsid w:val="0BF05F98"/>
    <w:rsid w:val="0BFA2254"/>
    <w:rsid w:val="0C116875"/>
    <w:rsid w:val="0C175159"/>
    <w:rsid w:val="0C1A19FB"/>
    <w:rsid w:val="0C2813CD"/>
    <w:rsid w:val="0C397A53"/>
    <w:rsid w:val="0C4A0E90"/>
    <w:rsid w:val="0C4C1763"/>
    <w:rsid w:val="0C592EB8"/>
    <w:rsid w:val="0C636623"/>
    <w:rsid w:val="0C6B730E"/>
    <w:rsid w:val="0C6C64D9"/>
    <w:rsid w:val="0C6E3AB3"/>
    <w:rsid w:val="0C72605C"/>
    <w:rsid w:val="0C76010A"/>
    <w:rsid w:val="0C7E004E"/>
    <w:rsid w:val="0C823ED2"/>
    <w:rsid w:val="0CA46950"/>
    <w:rsid w:val="0CBD7C11"/>
    <w:rsid w:val="0CBF3F31"/>
    <w:rsid w:val="0CC22D09"/>
    <w:rsid w:val="0CC60B9B"/>
    <w:rsid w:val="0CC61811"/>
    <w:rsid w:val="0CD437EA"/>
    <w:rsid w:val="0CDF71B2"/>
    <w:rsid w:val="0CF03EB4"/>
    <w:rsid w:val="0CF60599"/>
    <w:rsid w:val="0D041324"/>
    <w:rsid w:val="0D0C79A8"/>
    <w:rsid w:val="0D183A0D"/>
    <w:rsid w:val="0D28401E"/>
    <w:rsid w:val="0D2F64E8"/>
    <w:rsid w:val="0D3436FD"/>
    <w:rsid w:val="0D343709"/>
    <w:rsid w:val="0D475F1F"/>
    <w:rsid w:val="0D541E91"/>
    <w:rsid w:val="0D613879"/>
    <w:rsid w:val="0D6D6233"/>
    <w:rsid w:val="0D7D48ED"/>
    <w:rsid w:val="0D8543F4"/>
    <w:rsid w:val="0D866CDB"/>
    <w:rsid w:val="0D8E5437"/>
    <w:rsid w:val="0DA72AE1"/>
    <w:rsid w:val="0DA7497B"/>
    <w:rsid w:val="0DB265B2"/>
    <w:rsid w:val="0DB64D72"/>
    <w:rsid w:val="0DB738B7"/>
    <w:rsid w:val="0DBC199E"/>
    <w:rsid w:val="0DC95676"/>
    <w:rsid w:val="0DEE5132"/>
    <w:rsid w:val="0DFA6F5C"/>
    <w:rsid w:val="0E022999"/>
    <w:rsid w:val="0E02656D"/>
    <w:rsid w:val="0E1112AB"/>
    <w:rsid w:val="0E2656DE"/>
    <w:rsid w:val="0E316906"/>
    <w:rsid w:val="0E355C15"/>
    <w:rsid w:val="0E436877"/>
    <w:rsid w:val="0E4830D7"/>
    <w:rsid w:val="0E576421"/>
    <w:rsid w:val="0E58051C"/>
    <w:rsid w:val="0E5B4447"/>
    <w:rsid w:val="0E700BFA"/>
    <w:rsid w:val="0E7557F9"/>
    <w:rsid w:val="0E8150F0"/>
    <w:rsid w:val="0E8616E1"/>
    <w:rsid w:val="0EA53EB6"/>
    <w:rsid w:val="0EA87300"/>
    <w:rsid w:val="0EA93CC4"/>
    <w:rsid w:val="0EC222BB"/>
    <w:rsid w:val="0ECD4D46"/>
    <w:rsid w:val="0ED22630"/>
    <w:rsid w:val="0EE54719"/>
    <w:rsid w:val="0EF16BC2"/>
    <w:rsid w:val="0EF606D4"/>
    <w:rsid w:val="0EFB53A8"/>
    <w:rsid w:val="0F107D32"/>
    <w:rsid w:val="0F181899"/>
    <w:rsid w:val="0F224C1A"/>
    <w:rsid w:val="0F2D28A1"/>
    <w:rsid w:val="0F2E04CD"/>
    <w:rsid w:val="0F3B2492"/>
    <w:rsid w:val="0F3B562D"/>
    <w:rsid w:val="0F3B6161"/>
    <w:rsid w:val="0F3E2F68"/>
    <w:rsid w:val="0F465940"/>
    <w:rsid w:val="0F490566"/>
    <w:rsid w:val="0F4A54C3"/>
    <w:rsid w:val="0F530216"/>
    <w:rsid w:val="0F762A19"/>
    <w:rsid w:val="0F762A88"/>
    <w:rsid w:val="0F7D79D4"/>
    <w:rsid w:val="0F913B11"/>
    <w:rsid w:val="0F920493"/>
    <w:rsid w:val="0F9F5DD8"/>
    <w:rsid w:val="0FA020FD"/>
    <w:rsid w:val="0FA21F27"/>
    <w:rsid w:val="0FB252DE"/>
    <w:rsid w:val="0FB73313"/>
    <w:rsid w:val="0FB76C71"/>
    <w:rsid w:val="0FBD0FA0"/>
    <w:rsid w:val="0FC37EAE"/>
    <w:rsid w:val="0FC40C55"/>
    <w:rsid w:val="0FCA39B4"/>
    <w:rsid w:val="0FEB7614"/>
    <w:rsid w:val="0FF12986"/>
    <w:rsid w:val="0FF519A1"/>
    <w:rsid w:val="100E4F1E"/>
    <w:rsid w:val="100E7991"/>
    <w:rsid w:val="102535EC"/>
    <w:rsid w:val="102623E0"/>
    <w:rsid w:val="102A54E3"/>
    <w:rsid w:val="102B057F"/>
    <w:rsid w:val="103022EB"/>
    <w:rsid w:val="10346B43"/>
    <w:rsid w:val="10473D88"/>
    <w:rsid w:val="10625E75"/>
    <w:rsid w:val="10676ECE"/>
    <w:rsid w:val="10801EC2"/>
    <w:rsid w:val="108E28EB"/>
    <w:rsid w:val="10BC4257"/>
    <w:rsid w:val="10D6684B"/>
    <w:rsid w:val="10D66BBF"/>
    <w:rsid w:val="10E33593"/>
    <w:rsid w:val="10E94103"/>
    <w:rsid w:val="10FB1D74"/>
    <w:rsid w:val="10FB476C"/>
    <w:rsid w:val="10FC3E72"/>
    <w:rsid w:val="10FE478A"/>
    <w:rsid w:val="110264B3"/>
    <w:rsid w:val="11122525"/>
    <w:rsid w:val="113C578F"/>
    <w:rsid w:val="114539AD"/>
    <w:rsid w:val="114B00D1"/>
    <w:rsid w:val="115C127E"/>
    <w:rsid w:val="116B461F"/>
    <w:rsid w:val="11702CCE"/>
    <w:rsid w:val="11726063"/>
    <w:rsid w:val="11881CBD"/>
    <w:rsid w:val="11951DEF"/>
    <w:rsid w:val="119A24F9"/>
    <w:rsid w:val="119B211D"/>
    <w:rsid w:val="11BD563C"/>
    <w:rsid w:val="11C36580"/>
    <w:rsid w:val="11D1566D"/>
    <w:rsid w:val="11D22999"/>
    <w:rsid w:val="11E84081"/>
    <w:rsid w:val="11E958EC"/>
    <w:rsid w:val="11F518F8"/>
    <w:rsid w:val="11FD0686"/>
    <w:rsid w:val="12026168"/>
    <w:rsid w:val="120F30B3"/>
    <w:rsid w:val="12132C17"/>
    <w:rsid w:val="121746D5"/>
    <w:rsid w:val="12257A27"/>
    <w:rsid w:val="122A5B5B"/>
    <w:rsid w:val="122E3D42"/>
    <w:rsid w:val="12314CA7"/>
    <w:rsid w:val="1251637E"/>
    <w:rsid w:val="1253616D"/>
    <w:rsid w:val="12537A31"/>
    <w:rsid w:val="127A65E5"/>
    <w:rsid w:val="127C5404"/>
    <w:rsid w:val="127E07E9"/>
    <w:rsid w:val="127E41FE"/>
    <w:rsid w:val="12820058"/>
    <w:rsid w:val="1289001F"/>
    <w:rsid w:val="128B6E42"/>
    <w:rsid w:val="128F6904"/>
    <w:rsid w:val="129A080E"/>
    <w:rsid w:val="12AF3649"/>
    <w:rsid w:val="12C21563"/>
    <w:rsid w:val="12C866BA"/>
    <w:rsid w:val="12C95409"/>
    <w:rsid w:val="12CE16EA"/>
    <w:rsid w:val="12D97EAA"/>
    <w:rsid w:val="12E04F0A"/>
    <w:rsid w:val="12EB5E8F"/>
    <w:rsid w:val="12F2346C"/>
    <w:rsid w:val="12F879CE"/>
    <w:rsid w:val="12F93D57"/>
    <w:rsid w:val="12FC71B2"/>
    <w:rsid w:val="130849C3"/>
    <w:rsid w:val="131D1AE2"/>
    <w:rsid w:val="131F0753"/>
    <w:rsid w:val="13537765"/>
    <w:rsid w:val="1375060F"/>
    <w:rsid w:val="1377123A"/>
    <w:rsid w:val="1378299A"/>
    <w:rsid w:val="1383021B"/>
    <w:rsid w:val="13856681"/>
    <w:rsid w:val="13947FA4"/>
    <w:rsid w:val="139A687A"/>
    <w:rsid w:val="139D3045"/>
    <w:rsid w:val="13A2355F"/>
    <w:rsid w:val="13B11EB9"/>
    <w:rsid w:val="13B358EF"/>
    <w:rsid w:val="13B66504"/>
    <w:rsid w:val="13BA5851"/>
    <w:rsid w:val="13C52819"/>
    <w:rsid w:val="13D80DC5"/>
    <w:rsid w:val="13E5125C"/>
    <w:rsid w:val="14070A8D"/>
    <w:rsid w:val="14097763"/>
    <w:rsid w:val="140A7519"/>
    <w:rsid w:val="141077EE"/>
    <w:rsid w:val="14172A63"/>
    <w:rsid w:val="14195FC5"/>
    <w:rsid w:val="141A037B"/>
    <w:rsid w:val="143D1E9F"/>
    <w:rsid w:val="144F06AC"/>
    <w:rsid w:val="145A1073"/>
    <w:rsid w:val="146316CE"/>
    <w:rsid w:val="146A3982"/>
    <w:rsid w:val="14715994"/>
    <w:rsid w:val="14733831"/>
    <w:rsid w:val="1479182A"/>
    <w:rsid w:val="1487177B"/>
    <w:rsid w:val="148A3915"/>
    <w:rsid w:val="14B73467"/>
    <w:rsid w:val="14C96B83"/>
    <w:rsid w:val="14CA4308"/>
    <w:rsid w:val="14E264BD"/>
    <w:rsid w:val="15017142"/>
    <w:rsid w:val="150C041D"/>
    <w:rsid w:val="150F12A3"/>
    <w:rsid w:val="15124EEA"/>
    <w:rsid w:val="151A7FD5"/>
    <w:rsid w:val="152470F7"/>
    <w:rsid w:val="15335202"/>
    <w:rsid w:val="15347585"/>
    <w:rsid w:val="153B0D46"/>
    <w:rsid w:val="15446DD5"/>
    <w:rsid w:val="155C2106"/>
    <w:rsid w:val="15682E35"/>
    <w:rsid w:val="156B2505"/>
    <w:rsid w:val="157A4CCA"/>
    <w:rsid w:val="157E5CDD"/>
    <w:rsid w:val="158649BE"/>
    <w:rsid w:val="1589240D"/>
    <w:rsid w:val="15A551A5"/>
    <w:rsid w:val="15AE1E15"/>
    <w:rsid w:val="15B114A2"/>
    <w:rsid w:val="15C82134"/>
    <w:rsid w:val="15DF0799"/>
    <w:rsid w:val="15F04FF7"/>
    <w:rsid w:val="15F62C31"/>
    <w:rsid w:val="160D6599"/>
    <w:rsid w:val="16157C00"/>
    <w:rsid w:val="161C7AC8"/>
    <w:rsid w:val="161E6768"/>
    <w:rsid w:val="16232171"/>
    <w:rsid w:val="162A162E"/>
    <w:rsid w:val="16492494"/>
    <w:rsid w:val="165B5E5D"/>
    <w:rsid w:val="166119D0"/>
    <w:rsid w:val="16616067"/>
    <w:rsid w:val="16755C05"/>
    <w:rsid w:val="168F476B"/>
    <w:rsid w:val="16995697"/>
    <w:rsid w:val="16AD4647"/>
    <w:rsid w:val="16B1252B"/>
    <w:rsid w:val="16B31E7A"/>
    <w:rsid w:val="16BA0F5B"/>
    <w:rsid w:val="16D843FC"/>
    <w:rsid w:val="16DF66FB"/>
    <w:rsid w:val="16EF5256"/>
    <w:rsid w:val="16FE67D6"/>
    <w:rsid w:val="170439BC"/>
    <w:rsid w:val="1715229E"/>
    <w:rsid w:val="172E69C4"/>
    <w:rsid w:val="17444D9E"/>
    <w:rsid w:val="174601EA"/>
    <w:rsid w:val="1754265D"/>
    <w:rsid w:val="17565B93"/>
    <w:rsid w:val="175E7FF5"/>
    <w:rsid w:val="17630B77"/>
    <w:rsid w:val="176C686C"/>
    <w:rsid w:val="176C72A2"/>
    <w:rsid w:val="17717C85"/>
    <w:rsid w:val="17732C62"/>
    <w:rsid w:val="178D01FE"/>
    <w:rsid w:val="178F4B3A"/>
    <w:rsid w:val="17A715F6"/>
    <w:rsid w:val="17BE2216"/>
    <w:rsid w:val="17CC0189"/>
    <w:rsid w:val="17D25C0A"/>
    <w:rsid w:val="17DE5F6D"/>
    <w:rsid w:val="17E23752"/>
    <w:rsid w:val="17E74638"/>
    <w:rsid w:val="17EE4DF7"/>
    <w:rsid w:val="17F149D1"/>
    <w:rsid w:val="17FA06D0"/>
    <w:rsid w:val="17FF46CE"/>
    <w:rsid w:val="18013E68"/>
    <w:rsid w:val="180706BC"/>
    <w:rsid w:val="18080726"/>
    <w:rsid w:val="180F5D53"/>
    <w:rsid w:val="181A4950"/>
    <w:rsid w:val="181E2044"/>
    <w:rsid w:val="18245DB9"/>
    <w:rsid w:val="18471CC3"/>
    <w:rsid w:val="186626FC"/>
    <w:rsid w:val="18731DAA"/>
    <w:rsid w:val="187D71D0"/>
    <w:rsid w:val="18892F46"/>
    <w:rsid w:val="189442BD"/>
    <w:rsid w:val="18960144"/>
    <w:rsid w:val="18A34156"/>
    <w:rsid w:val="18AF2E30"/>
    <w:rsid w:val="18B4148A"/>
    <w:rsid w:val="18C522EC"/>
    <w:rsid w:val="18DB511A"/>
    <w:rsid w:val="19122F79"/>
    <w:rsid w:val="191B764C"/>
    <w:rsid w:val="1923715A"/>
    <w:rsid w:val="192606AE"/>
    <w:rsid w:val="19266FF8"/>
    <w:rsid w:val="193D3D84"/>
    <w:rsid w:val="193D6C23"/>
    <w:rsid w:val="1960768D"/>
    <w:rsid w:val="197C59DF"/>
    <w:rsid w:val="19813631"/>
    <w:rsid w:val="199F0665"/>
    <w:rsid w:val="199F67BF"/>
    <w:rsid w:val="19BB1642"/>
    <w:rsid w:val="19D0011E"/>
    <w:rsid w:val="19DE72C5"/>
    <w:rsid w:val="19EB1288"/>
    <w:rsid w:val="19EE4C64"/>
    <w:rsid w:val="19F92D49"/>
    <w:rsid w:val="1A0A4A68"/>
    <w:rsid w:val="1A0B0DDB"/>
    <w:rsid w:val="1A0E7120"/>
    <w:rsid w:val="1A0F21C1"/>
    <w:rsid w:val="1A273C70"/>
    <w:rsid w:val="1A2836EE"/>
    <w:rsid w:val="1A333B26"/>
    <w:rsid w:val="1A334ECF"/>
    <w:rsid w:val="1A40012C"/>
    <w:rsid w:val="1A412613"/>
    <w:rsid w:val="1A63773B"/>
    <w:rsid w:val="1A6A0C7A"/>
    <w:rsid w:val="1A6E5174"/>
    <w:rsid w:val="1A7869F6"/>
    <w:rsid w:val="1A792FB1"/>
    <w:rsid w:val="1A7A6C05"/>
    <w:rsid w:val="1A8D62D7"/>
    <w:rsid w:val="1A945DF2"/>
    <w:rsid w:val="1A946FDD"/>
    <w:rsid w:val="1A9E1EBE"/>
    <w:rsid w:val="1AAB5AA3"/>
    <w:rsid w:val="1AAF6E00"/>
    <w:rsid w:val="1ACB46BC"/>
    <w:rsid w:val="1ACC2A7A"/>
    <w:rsid w:val="1AD27D31"/>
    <w:rsid w:val="1AF87DCD"/>
    <w:rsid w:val="1AFC7FBA"/>
    <w:rsid w:val="1AFF6945"/>
    <w:rsid w:val="1B115CCF"/>
    <w:rsid w:val="1B182A9E"/>
    <w:rsid w:val="1B2D05BF"/>
    <w:rsid w:val="1B3148DD"/>
    <w:rsid w:val="1B33674E"/>
    <w:rsid w:val="1B36039E"/>
    <w:rsid w:val="1B464147"/>
    <w:rsid w:val="1B526C36"/>
    <w:rsid w:val="1B614E9C"/>
    <w:rsid w:val="1B676DA8"/>
    <w:rsid w:val="1B6F62EF"/>
    <w:rsid w:val="1B7217FA"/>
    <w:rsid w:val="1B7C1A47"/>
    <w:rsid w:val="1B803A36"/>
    <w:rsid w:val="1B81515B"/>
    <w:rsid w:val="1B95068A"/>
    <w:rsid w:val="1BBB0527"/>
    <w:rsid w:val="1BC70681"/>
    <w:rsid w:val="1BD14884"/>
    <w:rsid w:val="1BD71EEB"/>
    <w:rsid w:val="1BE34225"/>
    <w:rsid w:val="1BE40B02"/>
    <w:rsid w:val="1BED10DB"/>
    <w:rsid w:val="1BF345AF"/>
    <w:rsid w:val="1BFF15CA"/>
    <w:rsid w:val="1C001837"/>
    <w:rsid w:val="1C013A21"/>
    <w:rsid w:val="1C102320"/>
    <w:rsid w:val="1C1519FF"/>
    <w:rsid w:val="1C161929"/>
    <w:rsid w:val="1C184BF6"/>
    <w:rsid w:val="1C206685"/>
    <w:rsid w:val="1C4A0D8B"/>
    <w:rsid w:val="1C58415E"/>
    <w:rsid w:val="1C59148F"/>
    <w:rsid w:val="1C64172A"/>
    <w:rsid w:val="1C8E322C"/>
    <w:rsid w:val="1C9070D0"/>
    <w:rsid w:val="1C9D7B25"/>
    <w:rsid w:val="1CA80412"/>
    <w:rsid w:val="1CAA3217"/>
    <w:rsid w:val="1CAA5CE9"/>
    <w:rsid w:val="1CB412DC"/>
    <w:rsid w:val="1CB72503"/>
    <w:rsid w:val="1CD67C20"/>
    <w:rsid w:val="1CD773AE"/>
    <w:rsid w:val="1CDA74EB"/>
    <w:rsid w:val="1CE02591"/>
    <w:rsid w:val="1CE91476"/>
    <w:rsid w:val="1CEB4FAE"/>
    <w:rsid w:val="1D0142E7"/>
    <w:rsid w:val="1D0147B9"/>
    <w:rsid w:val="1D0177AB"/>
    <w:rsid w:val="1D0F4557"/>
    <w:rsid w:val="1D163803"/>
    <w:rsid w:val="1D16385B"/>
    <w:rsid w:val="1D173B0E"/>
    <w:rsid w:val="1D1D0BEA"/>
    <w:rsid w:val="1D293EEB"/>
    <w:rsid w:val="1D530D95"/>
    <w:rsid w:val="1D5774FE"/>
    <w:rsid w:val="1D647E29"/>
    <w:rsid w:val="1D650711"/>
    <w:rsid w:val="1D787BED"/>
    <w:rsid w:val="1D7E5E5F"/>
    <w:rsid w:val="1D817354"/>
    <w:rsid w:val="1D834914"/>
    <w:rsid w:val="1DA36963"/>
    <w:rsid w:val="1DB16EDC"/>
    <w:rsid w:val="1DB277B4"/>
    <w:rsid w:val="1DBF1789"/>
    <w:rsid w:val="1DCC1074"/>
    <w:rsid w:val="1DEB0E42"/>
    <w:rsid w:val="1DEC7629"/>
    <w:rsid w:val="1DED6C57"/>
    <w:rsid w:val="1DF44CD1"/>
    <w:rsid w:val="1DF65E64"/>
    <w:rsid w:val="1E077013"/>
    <w:rsid w:val="1E112123"/>
    <w:rsid w:val="1E316AA6"/>
    <w:rsid w:val="1E344627"/>
    <w:rsid w:val="1E350AB3"/>
    <w:rsid w:val="1E3B5E28"/>
    <w:rsid w:val="1E473CFF"/>
    <w:rsid w:val="1E481B43"/>
    <w:rsid w:val="1E493F88"/>
    <w:rsid w:val="1E61403C"/>
    <w:rsid w:val="1E661AF3"/>
    <w:rsid w:val="1E81676E"/>
    <w:rsid w:val="1EA4038C"/>
    <w:rsid w:val="1EA40A34"/>
    <w:rsid w:val="1EB74CE9"/>
    <w:rsid w:val="1EC0349E"/>
    <w:rsid w:val="1EC23B2F"/>
    <w:rsid w:val="1EC41344"/>
    <w:rsid w:val="1EC5578E"/>
    <w:rsid w:val="1EC92D65"/>
    <w:rsid w:val="1ECA001A"/>
    <w:rsid w:val="1ECF33EC"/>
    <w:rsid w:val="1EF14BAB"/>
    <w:rsid w:val="1EF9282F"/>
    <w:rsid w:val="1F1B1CB0"/>
    <w:rsid w:val="1F235411"/>
    <w:rsid w:val="1F266FA1"/>
    <w:rsid w:val="1F2C058D"/>
    <w:rsid w:val="1F2F113B"/>
    <w:rsid w:val="1F461E84"/>
    <w:rsid w:val="1F5432CA"/>
    <w:rsid w:val="1F5679F2"/>
    <w:rsid w:val="1F79208E"/>
    <w:rsid w:val="1F810547"/>
    <w:rsid w:val="1F851567"/>
    <w:rsid w:val="1F8D364A"/>
    <w:rsid w:val="1F973E29"/>
    <w:rsid w:val="1F9A56E6"/>
    <w:rsid w:val="1F9B656F"/>
    <w:rsid w:val="1F9C1222"/>
    <w:rsid w:val="1F9E2808"/>
    <w:rsid w:val="1FA068DC"/>
    <w:rsid w:val="1FAC7713"/>
    <w:rsid w:val="1FCC0224"/>
    <w:rsid w:val="1FD71C12"/>
    <w:rsid w:val="1FF3388D"/>
    <w:rsid w:val="200421EA"/>
    <w:rsid w:val="20130855"/>
    <w:rsid w:val="20155AE6"/>
    <w:rsid w:val="20206A2C"/>
    <w:rsid w:val="20224AAE"/>
    <w:rsid w:val="20276261"/>
    <w:rsid w:val="202C6728"/>
    <w:rsid w:val="202E777F"/>
    <w:rsid w:val="2046112B"/>
    <w:rsid w:val="20470679"/>
    <w:rsid w:val="20721D11"/>
    <w:rsid w:val="20935FD4"/>
    <w:rsid w:val="20947319"/>
    <w:rsid w:val="209D2323"/>
    <w:rsid w:val="209D420A"/>
    <w:rsid w:val="20B359B3"/>
    <w:rsid w:val="20D63BAE"/>
    <w:rsid w:val="20DB5D21"/>
    <w:rsid w:val="20E02226"/>
    <w:rsid w:val="20E12476"/>
    <w:rsid w:val="20E23CD7"/>
    <w:rsid w:val="20F35928"/>
    <w:rsid w:val="20F71EAB"/>
    <w:rsid w:val="21026B11"/>
    <w:rsid w:val="21131DD5"/>
    <w:rsid w:val="21165BD5"/>
    <w:rsid w:val="213052D9"/>
    <w:rsid w:val="21374F9B"/>
    <w:rsid w:val="214042D4"/>
    <w:rsid w:val="2147466E"/>
    <w:rsid w:val="214E2347"/>
    <w:rsid w:val="21561C09"/>
    <w:rsid w:val="21692ED8"/>
    <w:rsid w:val="216C1413"/>
    <w:rsid w:val="216E03D9"/>
    <w:rsid w:val="217A3F6E"/>
    <w:rsid w:val="217C4611"/>
    <w:rsid w:val="217C7125"/>
    <w:rsid w:val="2183429B"/>
    <w:rsid w:val="218A37A9"/>
    <w:rsid w:val="219468F5"/>
    <w:rsid w:val="219A5492"/>
    <w:rsid w:val="21B4796D"/>
    <w:rsid w:val="21B75ED2"/>
    <w:rsid w:val="21C3197D"/>
    <w:rsid w:val="21C5119E"/>
    <w:rsid w:val="21D82B5C"/>
    <w:rsid w:val="21E31741"/>
    <w:rsid w:val="21E66BD1"/>
    <w:rsid w:val="220828E0"/>
    <w:rsid w:val="220F65E7"/>
    <w:rsid w:val="2210300C"/>
    <w:rsid w:val="2214015A"/>
    <w:rsid w:val="222238BF"/>
    <w:rsid w:val="222E57CC"/>
    <w:rsid w:val="22320380"/>
    <w:rsid w:val="22350D2C"/>
    <w:rsid w:val="223C703C"/>
    <w:rsid w:val="224310B0"/>
    <w:rsid w:val="22540620"/>
    <w:rsid w:val="22555F3A"/>
    <w:rsid w:val="225B2526"/>
    <w:rsid w:val="22755FF5"/>
    <w:rsid w:val="227B4A35"/>
    <w:rsid w:val="227F324E"/>
    <w:rsid w:val="2284198A"/>
    <w:rsid w:val="228B0E7F"/>
    <w:rsid w:val="229630AE"/>
    <w:rsid w:val="22996750"/>
    <w:rsid w:val="229A11F0"/>
    <w:rsid w:val="22A83E6B"/>
    <w:rsid w:val="22AC472B"/>
    <w:rsid w:val="22B314CA"/>
    <w:rsid w:val="22BA04AF"/>
    <w:rsid w:val="22BF1259"/>
    <w:rsid w:val="22BF1BEB"/>
    <w:rsid w:val="22BF691C"/>
    <w:rsid w:val="22C55E07"/>
    <w:rsid w:val="22CC4903"/>
    <w:rsid w:val="22CE4A92"/>
    <w:rsid w:val="22E46E15"/>
    <w:rsid w:val="22EC42DB"/>
    <w:rsid w:val="23050C17"/>
    <w:rsid w:val="23151564"/>
    <w:rsid w:val="23243EB6"/>
    <w:rsid w:val="23327335"/>
    <w:rsid w:val="23375B65"/>
    <w:rsid w:val="233A2133"/>
    <w:rsid w:val="233B3723"/>
    <w:rsid w:val="234F6BBE"/>
    <w:rsid w:val="2359768B"/>
    <w:rsid w:val="23620BAD"/>
    <w:rsid w:val="236657BB"/>
    <w:rsid w:val="237C6DA8"/>
    <w:rsid w:val="23833306"/>
    <w:rsid w:val="2392549E"/>
    <w:rsid w:val="23A57E03"/>
    <w:rsid w:val="23B62C48"/>
    <w:rsid w:val="23EE676C"/>
    <w:rsid w:val="23F2012D"/>
    <w:rsid w:val="23F44CC7"/>
    <w:rsid w:val="23FB3928"/>
    <w:rsid w:val="241D15E4"/>
    <w:rsid w:val="24290F68"/>
    <w:rsid w:val="24320EB3"/>
    <w:rsid w:val="24366F66"/>
    <w:rsid w:val="24383C67"/>
    <w:rsid w:val="243A1536"/>
    <w:rsid w:val="2443482C"/>
    <w:rsid w:val="24467643"/>
    <w:rsid w:val="24560E92"/>
    <w:rsid w:val="246867A3"/>
    <w:rsid w:val="247679C4"/>
    <w:rsid w:val="247F55DC"/>
    <w:rsid w:val="248555C6"/>
    <w:rsid w:val="2486359C"/>
    <w:rsid w:val="24916380"/>
    <w:rsid w:val="249168F3"/>
    <w:rsid w:val="24A42E6C"/>
    <w:rsid w:val="24AF20BB"/>
    <w:rsid w:val="24B16508"/>
    <w:rsid w:val="24B63CD6"/>
    <w:rsid w:val="24BF535E"/>
    <w:rsid w:val="24BF7AE1"/>
    <w:rsid w:val="24C27F4F"/>
    <w:rsid w:val="24E26449"/>
    <w:rsid w:val="24E56D3A"/>
    <w:rsid w:val="24ED688E"/>
    <w:rsid w:val="24EE2476"/>
    <w:rsid w:val="24F85FB9"/>
    <w:rsid w:val="25090E8B"/>
    <w:rsid w:val="250B1321"/>
    <w:rsid w:val="25135B57"/>
    <w:rsid w:val="251C4D61"/>
    <w:rsid w:val="252840F1"/>
    <w:rsid w:val="254677C4"/>
    <w:rsid w:val="255228A9"/>
    <w:rsid w:val="256D09D8"/>
    <w:rsid w:val="256F6D70"/>
    <w:rsid w:val="257442F5"/>
    <w:rsid w:val="2577340A"/>
    <w:rsid w:val="25822C97"/>
    <w:rsid w:val="25845186"/>
    <w:rsid w:val="25865D93"/>
    <w:rsid w:val="25924385"/>
    <w:rsid w:val="25A54309"/>
    <w:rsid w:val="25A67915"/>
    <w:rsid w:val="25A75A60"/>
    <w:rsid w:val="25A86AE5"/>
    <w:rsid w:val="25AB258B"/>
    <w:rsid w:val="25AB2EC2"/>
    <w:rsid w:val="25BB0DDD"/>
    <w:rsid w:val="25C95490"/>
    <w:rsid w:val="25CB118C"/>
    <w:rsid w:val="25CC0D80"/>
    <w:rsid w:val="25CE633E"/>
    <w:rsid w:val="25D90E23"/>
    <w:rsid w:val="25E02A5B"/>
    <w:rsid w:val="260B6B41"/>
    <w:rsid w:val="26107999"/>
    <w:rsid w:val="26127C24"/>
    <w:rsid w:val="261304B1"/>
    <w:rsid w:val="26152820"/>
    <w:rsid w:val="26214574"/>
    <w:rsid w:val="2630707A"/>
    <w:rsid w:val="263F3020"/>
    <w:rsid w:val="264338D9"/>
    <w:rsid w:val="26456698"/>
    <w:rsid w:val="264C4ADA"/>
    <w:rsid w:val="267C55D8"/>
    <w:rsid w:val="267E7C37"/>
    <w:rsid w:val="267E7CDA"/>
    <w:rsid w:val="26847F06"/>
    <w:rsid w:val="26914A6E"/>
    <w:rsid w:val="26980FA0"/>
    <w:rsid w:val="269B52DC"/>
    <w:rsid w:val="26AF5301"/>
    <w:rsid w:val="26B515EF"/>
    <w:rsid w:val="26B87CBC"/>
    <w:rsid w:val="26BD22CA"/>
    <w:rsid w:val="26CB47D1"/>
    <w:rsid w:val="26D509D7"/>
    <w:rsid w:val="26D97DBC"/>
    <w:rsid w:val="26E14363"/>
    <w:rsid w:val="26F86980"/>
    <w:rsid w:val="26FE3747"/>
    <w:rsid w:val="26FE40C3"/>
    <w:rsid w:val="270A7912"/>
    <w:rsid w:val="27163C8C"/>
    <w:rsid w:val="271808EE"/>
    <w:rsid w:val="27207781"/>
    <w:rsid w:val="27310964"/>
    <w:rsid w:val="27344441"/>
    <w:rsid w:val="2760535E"/>
    <w:rsid w:val="276A0915"/>
    <w:rsid w:val="277F32F3"/>
    <w:rsid w:val="278B4AD4"/>
    <w:rsid w:val="27A51FBC"/>
    <w:rsid w:val="27A84117"/>
    <w:rsid w:val="27AA4C02"/>
    <w:rsid w:val="27C53595"/>
    <w:rsid w:val="27CC6988"/>
    <w:rsid w:val="27D17AB1"/>
    <w:rsid w:val="27D71C64"/>
    <w:rsid w:val="27D90883"/>
    <w:rsid w:val="27E76BAA"/>
    <w:rsid w:val="27EF7492"/>
    <w:rsid w:val="27F47E09"/>
    <w:rsid w:val="27F67918"/>
    <w:rsid w:val="27F67E45"/>
    <w:rsid w:val="2814416D"/>
    <w:rsid w:val="2827394C"/>
    <w:rsid w:val="28284A50"/>
    <w:rsid w:val="282C72A1"/>
    <w:rsid w:val="282F0C0B"/>
    <w:rsid w:val="28442E42"/>
    <w:rsid w:val="285910BF"/>
    <w:rsid w:val="285E0B7B"/>
    <w:rsid w:val="28656B61"/>
    <w:rsid w:val="286669F4"/>
    <w:rsid w:val="286B2570"/>
    <w:rsid w:val="287332C0"/>
    <w:rsid w:val="28816702"/>
    <w:rsid w:val="28825510"/>
    <w:rsid w:val="28930CEB"/>
    <w:rsid w:val="28A62859"/>
    <w:rsid w:val="28B2014B"/>
    <w:rsid w:val="28B9647C"/>
    <w:rsid w:val="28BB294A"/>
    <w:rsid w:val="28C8276B"/>
    <w:rsid w:val="28CD043D"/>
    <w:rsid w:val="28D4615D"/>
    <w:rsid w:val="28D7510A"/>
    <w:rsid w:val="28F30009"/>
    <w:rsid w:val="28FB54F7"/>
    <w:rsid w:val="29027214"/>
    <w:rsid w:val="29192373"/>
    <w:rsid w:val="291E6894"/>
    <w:rsid w:val="29256187"/>
    <w:rsid w:val="292869F4"/>
    <w:rsid w:val="2930547F"/>
    <w:rsid w:val="293D3660"/>
    <w:rsid w:val="295150DE"/>
    <w:rsid w:val="295D2028"/>
    <w:rsid w:val="29604079"/>
    <w:rsid w:val="297B2539"/>
    <w:rsid w:val="29843E3A"/>
    <w:rsid w:val="29866EE7"/>
    <w:rsid w:val="298C5F83"/>
    <w:rsid w:val="298F1617"/>
    <w:rsid w:val="29AE77AD"/>
    <w:rsid w:val="29BB0ACD"/>
    <w:rsid w:val="29BD14FA"/>
    <w:rsid w:val="29BE6EA1"/>
    <w:rsid w:val="29C664B8"/>
    <w:rsid w:val="29D24242"/>
    <w:rsid w:val="29D854CB"/>
    <w:rsid w:val="29D94AB8"/>
    <w:rsid w:val="29EB0220"/>
    <w:rsid w:val="29EB5BBE"/>
    <w:rsid w:val="2A027D61"/>
    <w:rsid w:val="2A131486"/>
    <w:rsid w:val="2A1C1C11"/>
    <w:rsid w:val="2A2B3EC0"/>
    <w:rsid w:val="2A40499F"/>
    <w:rsid w:val="2A5471B1"/>
    <w:rsid w:val="2A551059"/>
    <w:rsid w:val="2A5D0308"/>
    <w:rsid w:val="2A6642FC"/>
    <w:rsid w:val="2A703BA3"/>
    <w:rsid w:val="2A7850D2"/>
    <w:rsid w:val="2A84111F"/>
    <w:rsid w:val="2A8B5039"/>
    <w:rsid w:val="2A944FC5"/>
    <w:rsid w:val="2A955F5F"/>
    <w:rsid w:val="2A993D6E"/>
    <w:rsid w:val="2AA629A3"/>
    <w:rsid w:val="2AAD7700"/>
    <w:rsid w:val="2AB60891"/>
    <w:rsid w:val="2AC212FA"/>
    <w:rsid w:val="2AC77A5D"/>
    <w:rsid w:val="2AEC5C48"/>
    <w:rsid w:val="2B08409E"/>
    <w:rsid w:val="2B2D300E"/>
    <w:rsid w:val="2B367C2F"/>
    <w:rsid w:val="2B5A1A79"/>
    <w:rsid w:val="2B5A59E7"/>
    <w:rsid w:val="2B6A09C3"/>
    <w:rsid w:val="2B6C0EE9"/>
    <w:rsid w:val="2B6F7246"/>
    <w:rsid w:val="2B7E2F3C"/>
    <w:rsid w:val="2B911A6B"/>
    <w:rsid w:val="2BA224B9"/>
    <w:rsid w:val="2BAF00DD"/>
    <w:rsid w:val="2BD728FC"/>
    <w:rsid w:val="2BE32989"/>
    <w:rsid w:val="2BE51316"/>
    <w:rsid w:val="2BE7127F"/>
    <w:rsid w:val="2BE86259"/>
    <w:rsid w:val="2BEF1414"/>
    <w:rsid w:val="2BFD056E"/>
    <w:rsid w:val="2C005A64"/>
    <w:rsid w:val="2C0C6EB9"/>
    <w:rsid w:val="2C150EA9"/>
    <w:rsid w:val="2C1F0428"/>
    <w:rsid w:val="2C281952"/>
    <w:rsid w:val="2C290D10"/>
    <w:rsid w:val="2C2A04BA"/>
    <w:rsid w:val="2C2C5E85"/>
    <w:rsid w:val="2C2C7F51"/>
    <w:rsid w:val="2C355ED5"/>
    <w:rsid w:val="2C5C6C9E"/>
    <w:rsid w:val="2C644C56"/>
    <w:rsid w:val="2C666AFD"/>
    <w:rsid w:val="2C713757"/>
    <w:rsid w:val="2C7B6062"/>
    <w:rsid w:val="2C7C5102"/>
    <w:rsid w:val="2C7F4507"/>
    <w:rsid w:val="2C814896"/>
    <w:rsid w:val="2C832C90"/>
    <w:rsid w:val="2C8476DB"/>
    <w:rsid w:val="2C8768BB"/>
    <w:rsid w:val="2C8F3847"/>
    <w:rsid w:val="2CA203D4"/>
    <w:rsid w:val="2CA44A7A"/>
    <w:rsid w:val="2CB25157"/>
    <w:rsid w:val="2CB302BC"/>
    <w:rsid w:val="2CB7668C"/>
    <w:rsid w:val="2CB879BF"/>
    <w:rsid w:val="2CCF03D1"/>
    <w:rsid w:val="2CDD312A"/>
    <w:rsid w:val="2CE0232A"/>
    <w:rsid w:val="2CF56678"/>
    <w:rsid w:val="2D0F2B4A"/>
    <w:rsid w:val="2D121DDA"/>
    <w:rsid w:val="2D1E53C3"/>
    <w:rsid w:val="2D2E5DD9"/>
    <w:rsid w:val="2D4316DC"/>
    <w:rsid w:val="2D4B40D8"/>
    <w:rsid w:val="2D502610"/>
    <w:rsid w:val="2D526729"/>
    <w:rsid w:val="2D5A7EDA"/>
    <w:rsid w:val="2D5E7F89"/>
    <w:rsid w:val="2D6C5CB6"/>
    <w:rsid w:val="2D717895"/>
    <w:rsid w:val="2D737196"/>
    <w:rsid w:val="2D800367"/>
    <w:rsid w:val="2D8156CC"/>
    <w:rsid w:val="2D81650A"/>
    <w:rsid w:val="2D8314E0"/>
    <w:rsid w:val="2D862D1A"/>
    <w:rsid w:val="2D8D5CD5"/>
    <w:rsid w:val="2D906EE2"/>
    <w:rsid w:val="2DA82BBE"/>
    <w:rsid w:val="2DAF146E"/>
    <w:rsid w:val="2DB31774"/>
    <w:rsid w:val="2DB6726E"/>
    <w:rsid w:val="2DB970F0"/>
    <w:rsid w:val="2DBB1F0C"/>
    <w:rsid w:val="2DBB7A06"/>
    <w:rsid w:val="2DC0326E"/>
    <w:rsid w:val="2DCF2D53"/>
    <w:rsid w:val="2DD372CF"/>
    <w:rsid w:val="2DDA5FCE"/>
    <w:rsid w:val="2DDE2D22"/>
    <w:rsid w:val="2DE62673"/>
    <w:rsid w:val="2DEE20C1"/>
    <w:rsid w:val="2E0B69E7"/>
    <w:rsid w:val="2E0C04BF"/>
    <w:rsid w:val="2E130542"/>
    <w:rsid w:val="2E276D86"/>
    <w:rsid w:val="2E2942F1"/>
    <w:rsid w:val="2E2B2F59"/>
    <w:rsid w:val="2E3509A7"/>
    <w:rsid w:val="2E3C7576"/>
    <w:rsid w:val="2E3F6644"/>
    <w:rsid w:val="2E410912"/>
    <w:rsid w:val="2E4542D0"/>
    <w:rsid w:val="2E484BEF"/>
    <w:rsid w:val="2E496D79"/>
    <w:rsid w:val="2E4E4D0F"/>
    <w:rsid w:val="2E54147C"/>
    <w:rsid w:val="2E593413"/>
    <w:rsid w:val="2E5B352F"/>
    <w:rsid w:val="2E63736E"/>
    <w:rsid w:val="2E7777B8"/>
    <w:rsid w:val="2E8D0F5F"/>
    <w:rsid w:val="2EA65F7D"/>
    <w:rsid w:val="2EAE3F58"/>
    <w:rsid w:val="2EAE7245"/>
    <w:rsid w:val="2EBD79B4"/>
    <w:rsid w:val="2ED04C96"/>
    <w:rsid w:val="2ED42163"/>
    <w:rsid w:val="2ED600D9"/>
    <w:rsid w:val="2EE161FC"/>
    <w:rsid w:val="2EE83853"/>
    <w:rsid w:val="2EEA33F2"/>
    <w:rsid w:val="2EF260BC"/>
    <w:rsid w:val="2EF33AE1"/>
    <w:rsid w:val="2EF80CF0"/>
    <w:rsid w:val="2F035AC9"/>
    <w:rsid w:val="2F1607E9"/>
    <w:rsid w:val="2F1A0478"/>
    <w:rsid w:val="2F29059D"/>
    <w:rsid w:val="2F293321"/>
    <w:rsid w:val="2F335F78"/>
    <w:rsid w:val="2F3F6D4C"/>
    <w:rsid w:val="2F5803CA"/>
    <w:rsid w:val="2F5948F3"/>
    <w:rsid w:val="2F6F2E62"/>
    <w:rsid w:val="2F732E02"/>
    <w:rsid w:val="2F7A479C"/>
    <w:rsid w:val="2F803E81"/>
    <w:rsid w:val="2F91002E"/>
    <w:rsid w:val="2F9B1CB4"/>
    <w:rsid w:val="2FA34D22"/>
    <w:rsid w:val="2FB362C3"/>
    <w:rsid w:val="2FC625D6"/>
    <w:rsid w:val="2FC757D7"/>
    <w:rsid w:val="2FFE2594"/>
    <w:rsid w:val="301950C9"/>
    <w:rsid w:val="301C040E"/>
    <w:rsid w:val="305574E6"/>
    <w:rsid w:val="3060306E"/>
    <w:rsid w:val="306D61E6"/>
    <w:rsid w:val="30783564"/>
    <w:rsid w:val="30876080"/>
    <w:rsid w:val="30882353"/>
    <w:rsid w:val="308841BB"/>
    <w:rsid w:val="30884213"/>
    <w:rsid w:val="308D3A6A"/>
    <w:rsid w:val="30940C9E"/>
    <w:rsid w:val="30B851C5"/>
    <w:rsid w:val="30B862E9"/>
    <w:rsid w:val="30BC70CC"/>
    <w:rsid w:val="30C36D7C"/>
    <w:rsid w:val="30CA0C9F"/>
    <w:rsid w:val="30D35ADF"/>
    <w:rsid w:val="30D60BC8"/>
    <w:rsid w:val="30ED03AF"/>
    <w:rsid w:val="30ED229D"/>
    <w:rsid w:val="30F20C96"/>
    <w:rsid w:val="30F34267"/>
    <w:rsid w:val="311F3549"/>
    <w:rsid w:val="312C2FCB"/>
    <w:rsid w:val="31325A77"/>
    <w:rsid w:val="3157431B"/>
    <w:rsid w:val="315F0138"/>
    <w:rsid w:val="31650168"/>
    <w:rsid w:val="317A3029"/>
    <w:rsid w:val="31895110"/>
    <w:rsid w:val="31981DA8"/>
    <w:rsid w:val="31A07217"/>
    <w:rsid w:val="31AA0702"/>
    <w:rsid w:val="31AF2767"/>
    <w:rsid w:val="31BF47EE"/>
    <w:rsid w:val="31C620F2"/>
    <w:rsid w:val="31CE485F"/>
    <w:rsid w:val="31E215D9"/>
    <w:rsid w:val="31E306DE"/>
    <w:rsid w:val="31EB3DFF"/>
    <w:rsid w:val="31EE1DAB"/>
    <w:rsid w:val="31FA3ED6"/>
    <w:rsid w:val="31FA6837"/>
    <w:rsid w:val="31FD18D5"/>
    <w:rsid w:val="31FD471A"/>
    <w:rsid w:val="32064CFD"/>
    <w:rsid w:val="321E676E"/>
    <w:rsid w:val="323153BB"/>
    <w:rsid w:val="32330528"/>
    <w:rsid w:val="324364C7"/>
    <w:rsid w:val="32475776"/>
    <w:rsid w:val="325D009C"/>
    <w:rsid w:val="32612E45"/>
    <w:rsid w:val="326136AC"/>
    <w:rsid w:val="328B47CB"/>
    <w:rsid w:val="329167C8"/>
    <w:rsid w:val="32993BAA"/>
    <w:rsid w:val="32B03AE4"/>
    <w:rsid w:val="32B05D11"/>
    <w:rsid w:val="32B5352B"/>
    <w:rsid w:val="32B94A82"/>
    <w:rsid w:val="32C91BBD"/>
    <w:rsid w:val="32CB52D6"/>
    <w:rsid w:val="32CE5993"/>
    <w:rsid w:val="32D979FC"/>
    <w:rsid w:val="32FC05BA"/>
    <w:rsid w:val="332647F0"/>
    <w:rsid w:val="33311C05"/>
    <w:rsid w:val="334067A5"/>
    <w:rsid w:val="336226BD"/>
    <w:rsid w:val="33630FC2"/>
    <w:rsid w:val="33942032"/>
    <w:rsid w:val="339D388A"/>
    <w:rsid w:val="33A77C40"/>
    <w:rsid w:val="33AF460C"/>
    <w:rsid w:val="33B11F68"/>
    <w:rsid w:val="33B36058"/>
    <w:rsid w:val="33C0112A"/>
    <w:rsid w:val="33C235F2"/>
    <w:rsid w:val="33C35405"/>
    <w:rsid w:val="33D33E9F"/>
    <w:rsid w:val="33D56E90"/>
    <w:rsid w:val="33E36ABC"/>
    <w:rsid w:val="33F824D1"/>
    <w:rsid w:val="33FE47C4"/>
    <w:rsid w:val="34063377"/>
    <w:rsid w:val="340A0057"/>
    <w:rsid w:val="340E5CEB"/>
    <w:rsid w:val="34155DBA"/>
    <w:rsid w:val="34182967"/>
    <w:rsid w:val="342C65F6"/>
    <w:rsid w:val="343165CD"/>
    <w:rsid w:val="3444240C"/>
    <w:rsid w:val="344B5177"/>
    <w:rsid w:val="344C5AD6"/>
    <w:rsid w:val="34523F6B"/>
    <w:rsid w:val="345E2331"/>
    <w:rsid w:val="34620130"/>
    <w:rsid w:val="3467031E"/>
    <w:rsid w:val="34814761"/>
    <w:rsid w:val="348723E6"/>
    <w:rsid w:val="348D630B"/>
    <w:rsid w:val="34971563"/>
    <w:rsid w:val="34AA472D"/>
    <w:rsid w:val="34B63DB4"/>
    <w:rsid w:val="34BB33ED"/>
    <w:rsid w:val="34BB69CC"/>
    <w:rsid w:val="34CB2093"/>
    <w:rsid w:val="34E24F73"/>
    <w:rsid w:val="34E66B2B"/>
    <w:rsid w:val="34E83568"/>
    <w:rsid w:val="34F12864"/>
    <w:rsid w:val="35047219"/>
    <w:rsid w:val="35130B4F"/>
    <w:rsid w:val="35280E30"/>
    <w:rsid w:val="3537432F"/>
    <w:rsid w:val="354E61FA"/>
    <w:rsid w:val="355A3993"/>
    <w:rsid w:val="35601E59"/>
    <w:rsid w:val="356665A4"/>
    <w:rsid w:val="357C4502"/>
    <w:rsid w:val="358B4CC4"/>
    <w:rsid w:val="358F4ADE"/>
    <w:rsid w:val="359272B5"/>
    <w:rsid w:val="359450EC"/>
    <w:rsid w:val="35A50530"/>
    <w:rsid w:val="35A85FD9"/>
    <w:rsid w:val="35AA37B2"/>
    <w:rsid w:val="35AC745E"/>
    <w:rsid w:val="35C81BF7"/>
    <w:rsid w:val="35D037B2"/>
    <w:rsid w:val="35DD0A02"/>
    <w:rsid w:val="35F6753E"/>
    <w:rsid w:val="36065A90"/>
    <w:rsid w:val="361C787E"/>
    <w:rsid w:val="363927ED"/>
    <w:rsid w:val="36453211"/>
    <w:rsid w:val="364F04D6"/>
    <w:rsid w:val="365C6CE1"/>
    <w:rsid w:val="36601EE9"/>
    <w:rsid w:val="366151A6"/>
    <w:rsid w:val="36654D58"/>
    <w:rsid w:val="36914649"/>
    <w:rsid w:val="369B0164"/>
    <w:rsid w:val="369D2036"/>
    <w:rsid w:val="369E19BE"/>
    <w:rsid w:val="36AF2580"/>
    <w:rsid w:val="36B128D9"/>
    <w:rsid w:val="36B2269F"/>
    <w:rsid w:val="36B63445"/>
    <w:rsid w:val="36BA4045"/>
    <w:rsid w:val="36D00BBF"/>
    <w:rsid w:val="36D3343D"/>
    <w:rsid w:val="36E30EB1"/>
    <w:rsid w:val="36EC1A3D"/>
    <w:rsid w:val="36ED220D"/>
    <w:rsid w:val="36EE2D8E"/>
    <w:rsid w:val="36F17E1B"/>
    <w:rsid w:val="37006F71"/>
    <w:rsid w:val="37093883"/>
    <w:rsid w:val="371D177E"/>
    <w:rsid w:val="373444DE"/>
    <w:rsid w:val="373F48D0"/>
    <w:rsid w:val="374730D4"/>
    <w:rsid w:val="375068F6"/>
    <w:rsid w:val="37581618"/>
    <w:rsid w:val="375974E9"/>
    <w:rsid w:val="375C4FA0"/>
    <w:rsid w:val="37685BE9"/>
    <w:rsid w:val="377D2D3C"/>
    <w:rsid w:val="37807376"/>
    <w:rsid w:val="37853653"/>
    <w:rsid w:val="378E414D"/>
    <w:rsid w:val="37901054"/>
    <w:rsid w:val="3796216F"/>
    <w:rsid w:val="37AB1E18"/>
    <w:rsid w:val="37B12B4D"/>
    <w:rsid w:val="37C2478C"/>
    <w:rsid w:val="37C35C3F"/>
    <w:rsid w:val="37C57913"/>
    <w:rsid w:val="37D2136E"/>
    <w:rsid w:val="37D63D56"/>
    <w:rsid w:val="37D7066C"/>
    <w:rsid w:val="37DB795A"/>
    <w:rsid w:val="37E02B91"/>
    <w:rsid w:val="380E1015"/>
    <w:rsid w:val="382236F0"/>
    <w:rsid w:val="38445714"/>
    <w:rsid w:val="385C4B1A"/>
    <w:rsid w:val="38665AD9"/>
    <w:rsid w:val="387B2D5E"/>
    <w:rsid w:val="387B51F8"/>
    <w:rsid w:val="387B6FC1"/>
    <w:rsid w:val="389F4877"/>
    <w:rsid w:val="38B25873"/>
    <w:rsid w:val="38B75021"/>
    <w:rsid w:val="38BE203E"/>
    <w:rsid w:val="38DB7038"/>
    <w:rsid w:val="38E9668F"/>
    <w:rsid w:val="392564DF"/>
    <w:rsid w:val="392877D8"/>
    <w:rsid w:val="392B056D"/>
    <w:rsid w:val="392C260B"/>
    <w:rsid w:val="393023FC"/>
    <w:rsid w:val="393F7C96"/>
    <w:rsid w:val="39416FEC"/>
    <w:rsid w:val="394511A8"/>
    <w:rsid w:val="396138F3"/>
    <w:rsid w:val="39722E2B"/>
    <w:rsid w:val="397F5088"/>
    <w:rsid w:val="398C5926"/>
    <w:rsid w:val="39AD722E"/>
    <w:rsid w:val="39B71E98"/>
    <w:rsid w:val="39BC2F97"/>
    <w:rsid w:val="39CE4DCD"/>
    <w:rsid w:val="39D27F8D"/>
    <w:rsid w:val="39D93680"/>
    <w:rsid w:val="39E47E5C"/>
    <w:rsid w:val="39FB4FA2"/>
    <w:rsid w:val="39FC672B"/>
    <w:rsid w:val="3A0052CF"/>
    <w:rsid w:val="3A15062F"/>
    <w:rsid w:val="3A1B38F8"/>
    <w:rsid w:val="3A1E4B37"/>
    <w:rsid w:val="3A355A64"/>
    <w:rsid w:val="3A3864E0"/>
    <w:rsid w:val="3A461DBC"/>
    <w:rsid w:val="3A6F598D"/>
    <w:rsid w:val="3A7D4425"/>
    <w:rsid w:val="3A7D7641"/>
    <w:rsid w:val="3A85609F"/>
    <w:rsid w:val="3A880731"/>
    <w:rsid w:val="3A9D5E32"/>
    <w:rsid w:val="3AB87067"/>
    <w:rsid w:val="3AD02451"/>
    <w:rsid w:val="3ADB3B82"/>
    <w:rsid w:val="3AEC0417"/>
    <w:rsid w:val="3AF14B11"/>
    <w:rsid w:val="3AF241EC"/>
    <w:rsid w:val="3B0D52CE"/>
    <w:rsid w:val="3B0E2855"/>
    <w:rsid w:val="3B1C3C30"/>
    <w:rsid w:val="3B2E6A09"/>
    <w:rsid w:val="3B320F08"/>
    <w:rsid w:val="3B335036"/>
    <w:rsid w:val="3B3B7D8C"/>
    <w:rsid w:val="3B4409B2"/>
    <w:rsid w:val="3B4745A2"/>
    <w:rsid w:val="3B6B62E3"/>
    <w:rsid w:val="3B750C8C"/>
    <w:rsid w:val="3B8E6F9F"/>
    <w:rsid w:val="3B8F1886"/>
    <w:rsid w:val="3B903D51"/>
    <w:rsid w:val="3B9179F2"/>
    <w:rsid w:val="3B9A30F2"/>
    <w:rsid w:val="3BAC3B17"/>
    <w:rsid w:val="3BB33E58"/>
    <w:rsid w:val="3BB86AB6"/>
    <w:rsid w:val="3BC67AF3"/>
    <w:rsid w:val="3BD705BB"/>
    <w:rsid w:val="3BE034D1"/>
    <w:rsid w:val="3BE92659"/>
    <w:rsid w:val="3BEA7F63"/>
    <w:rsid w:val="3BF62BF4"/>
    <w:rsid w:val="3C0C3C9B"/>
    <w:rsid w:val="3C293ABA"/>
    <w:rsid w:val="3C2A7FDC"/>
    <w:rsid w:val="3C2F50CA"/>
    <w:rsid w:val="3C3059B7"/>
    <w:rsid w:val="3C354F89"/>
    <w:rsid w:val="3C403613"/>
    <w:rsid w:val="3C4A4CDC"/>
    <w:rsid w:val="3C5278D1"/>
    <w:rsid w:val="3C594940"/>
    <w:rsid w:val="3C597D6E"/>
    <w:rsid w:val="3C5B5B0C"/>
    <w:rsid w:val="3C613F66"/>
    <w:rsid w:val="3C771578"/>
    <w:rsid w:val="3CA9340A"/>
    <w:rsid w:val="3CAF0FE7"/>
    <w:rsid w:val="3CB61569"/>
    <w:rsid w:val="3CD3540E"/>
    <w:rsid w:val="3CE15D76"/>
    <w:rsid w:val="3CEE1FAF"/>
    <w:rsid w:val="3CEF3704"/>
    <w:rsid w:val="3CFC568E"/>
    <w:rsid w:val="3D034017"/>
    <w:rsid w:val="3D0C44A7"/>
    <w:rsid w:val="3D2D3FAB"/>
    <w:rsid w:val="3D36602A"/>
    <w:rsid w:val="3D413A6F"/>
    <w:rsid w:val="3D456397"/>
    <w:rsid w:val="3D497DAA"/>
    <w:rsid w:val="3D513EE4"/>
    <w:rsid w:val="3D571546"/>
    <w:rsid w:val="3D596F52"/>
    <w:rsid w:val="3D5E75DA"/>
    <w:rsid w:val="3D6915A0"/>
    <w:rsid w:val="3D8F2024"/>
    <w:rsid w:val="3DA4625B"/>
    <w:rsid w:val="3DAF5BC6"/>
    <w:rsid w:val="3DBB5C08"/>
    <w:rsid w:val="3DD244AF"/>
    <w:rsid w:val="3DD71023"/>
    <w:rsid w:val="3DD963D6"/>
    <w:rsid w:val="3DDC04B3"/>
    <w:rsid w:val="3DE54ECF"/>
    <w:rsid w:val="3DEB1A80"/>
    <w:rsid w:val="3DEE4B73"/>
    <w:rsid w:val="3DF66EB7"/>
    <w:rsid w:val="3E033F1F"/>
    <w:rsid w:val="3E03503F"/>
    <w:rsid w:val="3E183F76"/>
    <w:rsid w:val="3E377DE2"/>
    <w:rsid w:val="3E5C0D4D"/>
    <w:rsid w:val="3E695841"/>
    <w:rsid w:val="3E695D3C"/>
    <w:rsid w:val="3E6B2DD6"/>
    <w:rsid w:val="3E6C360A"/>
    <w:rsid w:val="3E815B6C"/>
    <w:rsid w:val="3E89103B"/>
    <w:rsid w:val="3E8F2190"/>
    <w:rsid w:val="3E9357E8"/>
    <w:rsid w:val="3E943E8F"/>
    <w:rsid w:val="3E9602CD"/>
    <w:rsid w:val="3E960FBE"/>
    <w:rsid w:val="3EAE29B4"/>
    <w:rsid w:val="3EBF17AB"/>
    <w:rsid w:val="3EC40140"/>
    <w:rsid w:val="3EC834CE"/>
    <w:rsid w:val="3ED13684"/>
    <w:rsid w:val="3ED37A0D"/>
    <w:rsid w:val="3EE44F37"/>
    <w:rsid w:val="3EFE278B"/>
    <w:rsid w:val="3F0B188F"/>
    <w:rsid w:val="3F143C26"/>
    <w:rsid w:val="3F164E7E"/>
    <w:rsid w:val="3F1726E8"/>
    <w:rsid w:val="3F24029F"/>
    <w:rsid w:val="3F260CD7"/>
    <w:rsid w:val="3F280C4B"/>
    <w:rsid w:val="3F305CC0"/>
    <w:rsid w:val="3F324965"/>
    <w:rsid w:val="3F34735A"/>
    <w:rsid w:val="3F397CD1"/>
    <w:rsid w:val="3F3A0659"/>
    <w:rsid w:val="3F3B6974"/>
    <w:rsid w:val="3F3F4A1D"/>
    <w:rsid w:val="3F4505CA"/>
    <w:rsid w:val="3F5B7CAA"/>
    <w:rsid w:val="3F5E2B96"/>
    <w:rsid w:val="3F7B5E46"/>
    <w:rsid w:val="3F7C4D14"/>
    <w:rsid w:val="3F80334A"/>
    <w:rsid w:val="3F8D3AD8"/>
    <w:rsid w:val="3F9D51AC"/>
    <w:rsid w:val="3F9D5A9E"/>
    <w:rsid w:val="3FB23358"/>
    <w:rsid w:val="3FB859AC"/>
    <w:rsid w:val="3FBE180B"/>
    <w:rsid w:val="3FDA0585"/>
    <w:rsid w:val="3FF035D0"/>
    <w:rsid w:val="3FFC5F8D"/>
    <w:rsid w:val="3FFF383F"/>
    <w:rsid w:val="3FFF71F1"/>
    <w:rsid w:val="40167321"/>
    <w:rsid w:val="401C1995"/>
    <w:rsid w:val="401C66A4"/>
    <w:rsid w:val="4023435B"/>
    <w:rsid w:val="402D306F"/>
    <w:rsid w:val="403924C8"/>
    <w:rsid w:val="403F7F26"/>
    <w:rsid w:val="404B3058"/>
    <w:rsid w:val="40527FD4"/>
    <w:rsid w:val="40663746"/>
    <w:rsid w:val="409410A5"/>
    <w:rsid w:val="40977ABA"/>
    <w:rsid w:val="409850E6"/>
    <w:rsid w:val="409A12FB"/>
    <w:rsid w:val="409C7874"/>
    <w:rsid w:val="409D3EAD"/>
    <w:rsid w:val="409F0AEA"/>
    <w:rsid w:val="40A21B84"/>
    <w:rsid w:val="40A47B55"/>
    <w:rsid w:val="40C65C87"/>
    <w:rsid w:val="40CD257E"/>
    <w:rsid w:val="40D7324C"/>
    <w:rsid w:val="40DD160B"/>
    <w:rsid w:val="40E3674F"/>
    <w:rsid w:val="40E71D0C"/>
    <w:rsid w:val="40F4115F"/>
    <w:rsid w:val="40FF160D"/>
    <w:rsid w:val="41062604"/>
    <w:rsid w:val="41344C45"/>
    <w:rsid w:val="414C7B0D"/>
    <w:rsid w:val="415A6CBA"/>
    <w:rsid w:val="418B1DC2"/>
    <w:rsid w:val="418D0B52"/>
    <w:rsid w:val="41930972"/>
    <w:rsid w:val="41964869"/>
    <w:rsid w:val="419D0E9C"/>
    <w:rsid w:val="41AD0E6F"/>
    <w:rsid w:val="41B05344"/>
    <w:rsid w:val="41B57348"/>
    <w:rsid w:val="41DA6C35"/>
    <w:rsid w:val="41DD04EA"/>
    <w:rsid w:val="41DE1080"/>
    <w:rsid w:val="41E1766C"/>
    <w:rsid w:val="41E17DC4"/>
    <w:rsid w:val="41EC0B46"/>
    <w:rsid w:val="41ED190A"/>
    <w:rsid w:val="420003E2"/>
    <w:rsid w:val="420E7474"/>
    <w:rsid w:val="421C1714"/>
    <w:rsid w:val="421C5F2E"/>
    <w:rsid w:val="423362D1"/>
    <w:rsid w:val="42342D1F"/>
    <w:rsid w:val="423A2C2B"/>
    <w:rsid w:val="42486627"/>
    <w:rsid w:val="42512AB1"/>
    <w:rsid w:val="42686C61"/>
    <w:rsid w:val="42941688"/>
    <w:rsid w:val="42C97A38"/>
    <w:rsid w:val="42D460A4"/>
    <w:rsid w:val="42D771D4"/>
    <w:rsid w:val="42DD0E96"/>
    <w:rsid w:val="42DD2EF0"/>
    <w:rsid w:val="430150E2"/>
    <w:rsid w:val="430E2CA3"/>
    <w:rsid w:val="43131A2D"/>
    <w:rsid w:val="431A4A7C"/>
    <w:rsid w:val="431E3907"/>
    <w:rsid w:val="431F2E03"/>
    <w:rsid w:val="43266974"/>
    <w:rsid w:val="432741FC"/>
    <w:rsid w:val="433E014D"/>
    <w:rsid w:val="43446DB9"/>
    <w:rsid w:val="4344794C"/>
    <w:rsid w:val="434518C1"/>
    <w:rsid w:val="4348167E"/>
    <w:rsid w:val="43656373"/>
    <w:rsid w:val="437366B8"/>
    <w:rsid w:val="438128A7"/>
    <w:rsid w:val="438B238B"/>
    <w:rsid w:val="43AC0731"/>
    <w:rsid w:val="43AC66B6"/>
    <w:rsid w:val="43C96DCC"/>
    <w:rsid w:val="43E33753"/>
    <w:rsid w:val="43E374AB"/>
    <w:rsid w:val="43EC3293"/>
    <w:rsid w:val="43ED3866"/>
    <w:rsid w:val="44045E47"/>
    <w:rsid w:val="4405737D"/>
    <w:rsid w:val="4413011F"/>
    <w:rsid w:val="44195825"/>
    <w:rsid w:val="44222562"/>
    <w:rsid w:val="442E42BE"/>
    <w:rsid w:val="443707C5"/>
    <w:rsid w:val="4439525E"/>
    <w:rsid w:val="444F5896"/>
    <w:rsid w:val="446665C8"/>
    <w:rsid w:val="4468475A"/>
    <w:rsid w:val="446F4D3E"/>
    <w:rsid w:val="4476606F"/>
    <w:rsid w:val="44774529"/>
    <w:rsid w:val="447A7DE3"/>
    <w:rsid w:val="447C0E88"/>
    <w:rsid w:val="447C2E90"/>
    <w:rsid w:val="44942535"/>
    <w:rsid w:val="44991DA2"/>
    <w:rsid w:val="44A35DEE"/>
    <w:rsid w:val="44BF5A86"/>
    <w:rsid w:val="44DC4E41"/>
    <w:rsid w:val="44F0096F"/>
    <w:rsid w:val="44F10349"/>
    <w:rsid w:val="44FC6259"/>
    <w:rsid w:val="4501153C"/>
    <w:rsid w:val="45056015"/>
    <w:rsid w:val="451F0F94"/>
    <w:rsid w:val="453639B0"/>
    <w:rsid w:val="45421B6C"/>
    <w:rsid w:val="454A3336"/>
    <w:rsid w:val="455A7B8E"/>
    <w:rsid w:val="45633973"/>
    <w:rsid w:val="457E4DB3"/>
    <w:rsid w:val="45863C19"/>
    <w:rsid w:val="45865C18"/>
    <w:rsid w:val="45905393"/>
    <w:rsid w:val="4594675E"/>
    <w:rsid w:val="45A62E5E"/>
    <w:rsid w:val="45CD4E0A"/>
    <w:rsid w:val="45DB0238"/>
    <w:rsid w:val="45E940CE"/>
    <w:rsid w:val="45EE4DCC"/>
    <w:rsid w:val="461257DA"/>
    <w:rsid w:val="46162FD6"/>
    <w:rsid w:val="46252FB8"/>
    <w:rsid w:val="4629006D"/>
    <w:rsid w:val="46352699"/>
    <w:rsid w:val="463C442C"/>
    <w:rsid w:val="463F0623"/>
    <w:rsid w:val="464A0E12"/>
    <w:rsid w:val="465E2D33"/>
    <w:rsid w:val="466E0BF9"/>
    <w:rsid w:val="46821D77"/>
    <w:rsid w:val="468310FE"/>
    <w:rsid w:val="4688790A"/>
    <w:rsid w:val="468934DF"/>
    <w:rsid w:val="468B41A7"/>
    <w:rsid w:val="468F1094"/>
    <w:rsid w:val="4694178C"/>
    <w:rsid w:val="469750EA"/>
    <w:rsid w:val="469F618E"/>
    <w:rsid w:val="46A21881"/>
    <w:rsid w:val="46C60359"/>
    <w:rsid w:val="46CC2D57"/>
    <w:rsid w:val="46D346F0"/>
    <w:rsid w:val="46D36E70"/>
    <w:rsid w:val="46D661D3"/>
    <w:rsid w:val="46D95B44"/>
    <w:rsid w:val="46DC2140"/>
    <w:rsid w:val="46E57220"/>
    <w:rsid w:val="46EB062A"/>
    <w:rsid w:val="46ED7881"/>
    <w:rsid w:val="47044388"/>
    <w:rsid w:val="47147CDF"/>
    <w:rsid w:val="472A2736"/>
    <w:rsid w:val="473272B6"/>
    <w:rsid w:val="47383E25"/>
    <w:rsid w:val="47395D2D"/>
    <w:rsid w:val="47470277"/>
    <w:rsid w:val="47577CA8"/>
    <w:rsid w:val="475F3BE6"/>
    <w:rsid w:val="47602041"/>
    <w:rsid w:val="47767C6E"/>
    <w:rsid w:val="47787DB5"/>
    <w:rsid w:val="47914655"/>
    <w:rsid w:val="47A67B41"/>
    <w:rsid w:val="47A713A1"/>
    <w:rsid w:val="47B34374"/>
    <w:rsid w:val="47B95779"/>
    <w:rsid w:val="47FF301A"/>
    <w:rsid w:val="480C5372"/>
    <w:rsid w:val="481A7DAE"/>
    <w:rsid w:val="482255AF"/>
    <w:rsid w:val="483862E7"/>
    <w:rsid w:val="483A1AD4"/>
    <w:rsid w:val="483A755A"/>
    <w:rsid w:val="48426D6C"/>
    <w:rsid w:val="48502021"/>
    <w:rsid w:val="486413CB"/>
    <w:rsid w:val="486E5D0B"/>
    <w:rsid w:val="48787E1C"/>
    <w:rsid w:val="487A0BDD"/>
    <w:rsid w:val="48807D19"/>
    <w:rsid w:val="488316E2"/>
    <w:rsid w:val="488B1C9A"/>
    <w:rsid w:val="48AB3E44"/>
    <w:rsid w:val="48AB6DFE"/>
    <w:rsid w:val="48AE372B"/>
    <w:rsid w:val="48D23233"/>
    <w:rsid w:val="48E0387C"/>
    <w:rsid w:val="48FC5FC1"/>
    <w:rsid w:val="490A4561"/>
    <w:rsid w:val="4910644D"/>
    <w:rsid w:val="491939A1"/>
    <w:rsid w:val="491E1C09"/>
    <w:rsid w:val="49274751"/>
    <w:rsid w:val="49335A92"/>
    <w:rsid w:val="494061D3"/>
    <w:rsid w:val="494113D3"/>
    <w:rsid w:val="4947448B"/>
    <w:rsid w:val="494C71CD"/>
    <w:rsid w:val="494D6B22"/>
    <w:rsid w:val="495950BA"/>
    <w:rsid w:val="495C7687"/>
    <w:rsid w:val="49713657"/>
    <w:rsid w:val="497630A2"/>
    <w:rsid w:val="4983346A"/>
    <w:rsid w:val="498414AD"/>
    <w:rsid w:val="49854D63"/>
    <w:rsid w:val="498D5757"/>
    <w:rsid w:val="499944A1"/>
    <w:rsid w:val="49A242DD"/>
    <w:rsid w:val="49A64F62"/>
    <w:rsid w:val="49A765CA"/>
    <w:rsid w:val="49AC17EC"/>
    <w:rsid w:val="49B03EB2"/>
    <w:rsid w:val="49BC731B"/>
    <w:rsid w:val="49BF11DF"/>
    <w:rsid w:val="49C23E08"/>
    <w:rsid w:val="49C85B3B"/>
    <w:rsid w:val="49D6778E"/>
    <w:rsid w:val="49DE223A"/>
    <w:rsid w:val="49E06268"/>
    <w:rsid w:val="49F042CA"/>
    <w:rsid w:val="49F7502C"/>
    <w:rsid w:val="4A022960"/>
    <w:rsid w:val="4A0F645F"/>
    <w:rsid w:val="4A131AD0"/>
    <w:rsid w:val="4A2F7C28"/>
    <w:rsid w:val="4A310B01"/>
    <w:rsid w:val="4A346D9D"/>
    <w:rsid w:val="4A3B710B"/>
    <w:rsid w:val="4A3D76C4"/>
    <w:rsid w:val="4A46233E"/>
    <w:rsid w:val="4A4D58A5"/>
    <w:rsid w:val="4A4D75B2"/>
    <w:rsid w:val="4A505E28"/>
    <w:rsid w:val="4A616248"/>
    <w:rsid w:val="4A646D1A"/>
    <w:rsid w:val="4A64734F"/>
    <w:rsid w:val="4A6942AA"/>
    <w:rsid w:val="4AAE7209"/>
    <w:rsid w:val="4ABC2F23"/>
    <w:rsid w:val="4ABF6F18"/>
    <w:rsid w:val="4ACA3BDE"/>
    <w:rsid w:val="4AD92949"/>
    <w:rsid w:val="4AFA629A"/>
    <w:rsid w:val="4AFC637B"/>
    <w:rsid w:val="4B0C03FD"/>
    <w:rsid w:val="4B0E1C2F"/>
    <w:rsid w:val="4B16584E"/>
    <w:rsid w:val="4B1759F9"/>
    <w:rsid w:val="4B230950"/>
    <w:rsid w:val="4B234777"/>
    <w:rsid w:val="4B250CAF"/>
    <w:rsid w:val="4B276F3F"/>
    <w:rsid w:val="4B3A2234"/>
    <w:rsid w:val="4B3C328A"/>
    <w:rsid w:val="4B4E25DF"/>
    <w:rsid w:val="4B622E77"/>
    <w:rsid w:val="4B70761D"/>
    <w:rsid w:val="4B80038B"/>
    <w:rsid w:val="4B8039AA"/>
    <w:rsid w:val="4B890077"/>
    <w:rsid w:val="4B8956CD"/>
    <w:rsid w:val="4BB049BC"/>
    <w:rsid w:val="4BB32B51"/>
    <w:rsid w:val="4BB50D26"/>
    <w:rsid w:val="4BC12ACB"/>
    <w:rsid w:val="4BDC788A"/>
    <w:rsid w:val="4BDD105B"/>
    <w:rsid w:val="4BF06331"/>
    <w:rsid w:val="4BF14784"/>
    <w:rsid w:val="4C100BE9"/>
    <w:rsid w:val="4C1045AC"/>
    <w:rsid w:val="4C275351"/>
    <w:rsid w:val="4C2A4016"/>
    <w:rsid w:val="4C2C6B19"/>
    <w:rsid w:val="4C3C5EAE"/>
    <w:rsid w:val="4C3D348B"/>
    <w:rsid w:val="4C427AF7"/>
    <w:rsid w:val="4C4A3F9B"/>
    <w:rsid w:val="4C5D57D9"/>
    <w:rsid w:val="4C5E4465"/>
    <w:rsid w:val="4C6B4EA9"/>
    <w:rsid w:val="4C7F4B41"/>
    <w:rsid w:val="4C83459C"/>
    <w:rsid w:val="4C875938"/>
    <w:rsid w:val="4C976761"/>
    <w:rsid w:val="4C99326B"/>
    <w:rsid w:val="4CA757F5"/>
    <w:rsid w:val="4CA86432"/>
    <w:rsid w:val="4CB448BA"/>
    <w:rsid w:val="4CB74190"/>
    <w:rsid w:val="4CC36BB6"/>
    <w:rsid w:val="4CC5674E"/>
    <w:rsid w:val="4CCE632E"/>
    <w:rsid w:val="4CD151CC"/>
    <w:rsid w:val="4CD50F99"/>
    <w:rsid w:val="4CE162D4"/>
    <w:rsid w:val="4CE567F9"/>
    <w:rsid w:val="4CE57CA9"/>
    <w:rsid w:val="4CF35D6C"/>
    <w:rsid w:val="4D0F3969"/>
    <w:rsid w:val="4D1961B1"/>
    <w:rsid w:val="4D197120"/>
    <w:rsid w:val="4D206527"/>
    <w:rsid w:val="4D262BEB"/>
    <w:rsid w:val="4D325AD2"/>
    <w:rsid w:val="4D5129A6"/>
    <w:rsid w:val="4D512ED3"/>
    <w:rsid w:val="4D5927FF"/>
    <w:rsid w:val="4D5D39F7"/>
    <w:rsid w:val="4D72392E"/>
    <w:rsid w:val="4D754AFB"/>
    <w:rsid w:val="4D7733CE"/>
    <w:rsid w:val="4D9667F6"/>
    <w:rsid w:val="4D97309B"/>
    <w:rsid w:val="4DA73DBD"/>
    <w:rsid w:val="4DB26939"/>
    <w:rsid w:val="4DB37FD8"/>
    <w:rsid w:val="4DB6351E"/>
    <w:rsid w:val="4DB9798D"/>
    <w:rsid w:val="4DC74038"/>
    <w:rsid w:val="4DC83B91"/>
    <w:rsid w:val="4DDF2505"/>
    <w:rsid w:val="4DFB2947"/>
    <w:rsid w:val="4DFB4648"/>
    <w:rsid w:val="4DFD0B78"/>
    <w:rsid w:val="4E110D22"/>
    <w:rsid w:val="4E13481F"/>
    <w:rsid w:val="4E152C17"/>
    <w:rsid w:val="4E197A23"/>
    <w:rsid w:val="4E1E1E9B"/>
    <w:rsid w:val="4E1E5C64"/>
    <w:rsid w:val="4E205CE7"/>
    <w:rsid w:val="4E330BEF"/>
    <w:rsid w:val="4E350241"/>
    <w:rsid w:val="4E3748BB"/>
    <w:rsid w:val="4E4302B3"/>
    <w:rsid w:val="4E4813F5"/>
    <w:rsid w:val="4E4F0CEA"/>
    <w:rsid w:val="4E683676"/>
    <w:rsid w:val="4E8A1671"/>
    <w:rsid w:val="4E8F7C80"/>
    <w:rsid w:val="4E927856"/>
    <w:rsid w:val="4E9A60EA"/>
    <w:rsid w:val="4EB034B2"/>
    <w:rsid w:val="4EC845FE"/>
    <w:rsid w:val="4ECE7E44"/>
    <w:rsid w:val="4F0E0F6A"/>
    <w:rsid w:val="4F1845C0"/>
    <w:rsid w:val="4F1B1B39"/>
    <w:rsid w:val="4F1B6847"/>
    <w:rsid w:val="4F1D1DBC"/>
    <w:rsid w:val="4F1F584E"/>
    <w:rsid w:val="4F213951"/>
    <w:rsid w:val="4F3C0E46"/>
    <w:rsid w:val="4F42172E"/>
    <w:rsid w:val="4F605E86"/>
    <w:rsid w:val="4F703071"/>
    <w:rsid w:val="4F737886"/>
    <w:rsid w:val="4F7B4CFE"/>
    <w:rsid w:val="4F8B0265"/>
    <w:rsid w:val="4F927EA2"/>
    <w:rsid w:val="4F95769A"/>
    <w:rsid w:val="4FA465DD"/>
    <w:rsid w:val="4FAD1DD5"/>
    <w:rsid w:val="4FB70B4B"/>
    <w:rsid w:val="4FBA5BE6"/>
    <w:rsid w:val="4FC07CB5"/>
    <w:rsid w:val="4FC14582"/>
    <w:rsid w:val="4FD235CE"/>
    <w:rsid w:val="4FEB6B6E"/>
    <w:rsid w:val="4FF77262"/>
    <w:rsid w:val="50037E3F"/>
    <w:rsid w:val="50076E41"/>
    <w:rsid w:val="50127D7D"/>
    <w:rsid w:val="501B513C"/>
    <w:rsid w:val="501F34CF"/>
    <w:rsid w:val="50313B63"/>
    <w:rsid w:val="5036362C"/>
    <w:rsid w:val="503F27F6"/>
    <w:rsid w:val="504455CC"/>
    <w:rsid w:val="50513999"/>
    <w:rsid w:val="50514843"/>
    <w:rsid w:val="50902361"/>
    <w:rsid w:val="50943844"/>
    <w:rsid w:val="50CF2292"/>
    <w:rsid w:val="50D31A77"/>
    <w:rsid w:val="50D44EA6"/>
    <w:rsid w:val="50D60F8B"/>
    <w:rsid w:val="50D85E89"/>
    <w:rsid w:val="50E80264"/>
    <w:rsid w:val="50ED4115"/>
    <w:rsid w:val="50F267C6"/>
    <w:rsid w:val="50F77421"/>
    <w:rsid w:val="50F9058C"/>
    <w:rsid w:val="51053531"/>
    <w:rsid w:val="510A55B3"/>
    <w:rsid w:val="5119727D"/>
    <w:rsid w:val="511A659A"/>
    <w:rsid w:val="512B1727"/>
    <w:rsid w:val="51313C9C"/>
    <w:rsid w:val="5132697A"/>
    <w:rsid w:val="514347D9"/>
    <w:rsid w:val="51463FFE"/>
    <w:rsid w:val="514D3700"/>
    <w:rsid w:val="515728A3"/>
    <w:rsid w:val="5171052F"/>
    <w:rsid w:val="51804371"/>
    <w:rsid w:val="51A041D1"/>
    <w:rsid w:val="51A95513"/>
    <w:rsid w:val="51AC2E65"/>
    <w:rsid w:val="51B01F52"/>
    <w:rsid w:val="51B360DD"/>
    <w:rsid w:val="51C415D9"/>
    <w:rsid w:val="51CC65FB"/>
    <w:rsid w:val="51E036BB"/>
    <w:rsid w:val="51E55BC5"/>
    <w:rsid w:val="51EC0A9C"/>
    <w:rsid w:val="51F44125"/>
    <w:rsid w:val="51F70EF2"/>
    <w:rsid w:val="520318F8"/>
    <w:rsid w:val="520B1B4B"/>
    <w:rsid w:val="522B0586"/>
    <w:rsid w:val="52336B3E"/>
    <w:rsid w:val="523611D7"/>
    <w:rsid w:val="523C65BE"/>
    <w:rsid w:val="523D53EE"/>
    <w:rsid w:val="52405797"/>
    <w:rsid w:val="524114E1"/>
    <w:rsid w:val="524B1D4E"/>
    <w:rsid w:val="524F2EE8"/>
    <w:rsid w:val="52604DF9"/>
    <w:rsid w:val="52672270"/>
    <w:rsid w:val="526D386B"/>
    <w:rsid w:val="52723F33"/>
    <w:rsid w:val="52904EF1"/>
    <w:rsid w:val="529910ED"/>
    <w:rsid w:val="52B9348F"/>
    <w:rsid w:val="52CC3A48"/>
    <w:rsid w:val="52DC288D"/>
    <w:rsid w:val="52E35E2A"/>
    <w:rsid w:val="52FD5473"/>
    <w:rsid w:val="52FF426E"/>
    <w:rsid w:val="53023484"/>
    <w:rsid w:val="53027941"/>
    <w:rsid w:val="5322782B"/>
    <w:rsid w:val="533427D8"/>
    <w:rsid w:val="53343F4A"/>
    <w:rsid w:val="5342312E"/>
    <w:rsid w:val="534654DE"/>
    <w:rsid w:val="535D3DC1"/>
    <w:rsid w:val="537019B8"/>
    <w:rsid w:val="53885B50"/>
    <w:rsid w:val="538A637C"/>
    <w:rsid w:val="538C4E54"/>
    <w:rsid w:val="538E3C24"/>
    <w:rsid w:val="539C07B0"/>
    <w:rsid w:val="53A50D1D"/>
    <w:rsid w:val="53A852ED"/>
    <w:rsid w:val="53A876A4"/>
    <w:rsid w:val="53B5213E"/>
    <w:rsid w:val="53C32067"/>
    <w:rsid w:val="53C74FE2"/>
    <w:rsid w:val="53C77413"/>
    <w:rsid w:val="53D241B3"/>
    <w:rsid w:val="53D737AB"/>
    <w:rsid w:val="53F247F7"/>
    <w:rsid w:val="53F40129"/>
    <w:rsid w:val="53F83296"/>
    <w:rsid w:val="54002832"/>
    <w:rsid w:val="54083538"/>
    <w:rsid w:val="540F44AA"/>
    <w:rsid w:val="541D56C0"/>
    <w:rsid w:val="54282C3D"/>
    <w:rsid w:val="543B1082"/>
    <w:rsid w:val="543B2BAD"/>
    <w:rsid w:val="54470267"/>
    <w:rsid w:val="5452436A"/>
    <w:rsid w:val="5457313A"/>
    <w:rsid w:val="54580CA0"/>
    <w:rsid w:val="545C01AE"/>
    <w:rsid w:val="545C7921"/>
    <w:rsid w:val="54617D0B"/>
    <w:rsid w:val="5467542A"/>
    <w:rsid w:val="54697F4F"/>
    <w:rsid w:val="54861E58"/>
    <w:rsid w:val="54885FA9"/>
    <w:rsid w:val="54B04ED3"/>
    <w:rsid w:val="54B25936"/>
    <w:rsid w:val="54C479B3"/>
    <w:rsid w:val="54D06293"/>
    <w:rsid w:val="54D95B50"/>
    <w:rsid w:val="54F20F43"/>
    <w:rsid w:val="54F74511"/>
    <w:rsid w:val="54FA75C9"/>
    <w:rsid w:val="551F37DA"/>
    <w:rsid w:val="55263C0F"/>
    <w:rsid w:val="55264F07"/>
    <w:rsid w:val="552B5110"/>
    <w:rsid w:val="552D0F1E"/>
    <w:rsid w:val="553B6B95"/>
    <w:rsid w:val="553C409C"/>
    <w:rsid w:val="5546068D"/>
    <w:rsid w:val="55476B36"/>
    <w:rsid w:val="55495857"/>
    <w:rsid w:val="554A270D"/>
    <w:rsid w:val="55570F77"/>
    <w:rsid w:val="55637D69"/>
    <w:rsid w:val="55645D57"/>
    <w:rsid w:val="55700827"/>
    <w:rsid w:val="557A4862"/>
    <w:rsid w:val="558C721C"/>
    <w:rsid w:val="55985CBE"/>
    <w:rsid w:val="55A25B59"/>
    <w:rsid w:val="55B85380"/>
    <w:rsid w:val="55CC5718"/>
    <w:rsid w:val="55D05977"/>
    <w:rsid w:val="55E0350B"/>
    <w:rsid w:val="55F13670"/>
    <w:rsid w:val="55F31259"/>
    <w:rsid w:val="56064F7C"/>
    <w:rsid w:val="560A156A"/>
    <w:rsid w:val="56101D55"/>
    <w:rsid w:val="56122F6A"/>
    <w:rsid w:val="5618653F"/>
    <w:rsid w:val="562E1F79"/>
    <w:rsid w:val="562E60DC"/>
    <w:rsid w:val="563400DE"/>
    <w:rsid w:val="563F43B5"/>
    <w:rsid w:val="56416CE1"/>
    <w:rsid w:val="56446A6E"/>
    <w:rsid w:val="564D27EB"/>
    <w:rsid w:val="56572AC0"/>
    <w:rsid w:val="5657570D"/>
    <w:rsid w:val="565904B3"/>
    <w:rsid w:val="565E47A1"/>
    <w:rsid w:val="565F2E32"/>
    <w:rsid w:val="567A5E33"/>
    <w:rsid w:val="567B246A"/>
    <w:rsid w:val="568942BB"/>
    <w:rsid w:val="56970187"/>
    <w:rsid w:val="569E6331"/>
    <w:rsid w:val="56A03545"/>
    <w:rsid w:val="56A14A8F"/>
    <w:rsid w:val="56AD206F"/>
    <w:rsid w:val="56B554CA"/>
    <w:rsid w:val="56B909FE"/>
    <w:rsid w:val="56CE4DE5"/>
    <w:rsid w:val="56D87253"/>
    <w:rsid w:val="56D97B94"/>
    <w:rsid w:val="56E24C02"/>
    <w:rsid w:val="56F811AB"/>
    <w:rsid w:val="571661DD"/>
    <w:rsid w:val="571D4E61"/>
    <w:rsid w:val="57392BE6"/>
    <w:rsid w:val="57474893"/>
    <w:rsid w:val="576320B6"/>
    <w:rsid w:val="5765136B"/>
    <w:rsid w:val="57663343"/>
    <w:rsid w:val="57664CAD"/>
    <w:rsid w:val="57667FE3"/>
    <w:rsid w:val="577F45C0"/>
    <w:rsid w:val="5786618E"/>
    <w:rsid w:val="57922E69"/>
    <w:rsid w:val="579717BE"/>
    <w:rsid w:val="57A435E9"/>
    <w:rsid w:val="57B55961"/>
    <w:rsid w:val="57C573F2"/>
    <w:rsid w:val="57D622DF"/>
    <w:rsid w:val="57E27588"/>
    <w:rsid w:val="57FB7171"/>
    <w:rsid w:val="57FD39E2"/>
    <w:rsid w:val="580214BE"/>
    <w:rsid w:val="58085D59"/>
    <w:rsid w:val="5818743C"/>
    <w:rsid w:val="58585423"/>
    <w:rsid w:val="585F379D"/>
    <w:rsid w:val="585F5D6D"/>
    <w:rsid w:val="587103D7"/>
    <w:rsid w:val="587105A3"/>
    <w:rsid w:val="5872502F"/>
    <w:rsid w:val="588C2EB6"/>
    <w:rsid w:val="58937BAB"/>
    <w:rsid w:val="58A21FC6"/>
    <w:rsid w:val="58AC6A38"/>
    <w:rsid w:val="58AD7981"/>
    <w:rsid w:val="58CD038E"/>
    <w:rsid w:val="58D4726B"/>
    <w:rsid w:val="58D53123"/>
    <w:rsid w:val="58DC6D5E"/>
    <w:rsid w:val="590127A6"/>
    <w:rsid w:val="590E735E"/>
    <w:rsid w:val="590F4077"/>
    <w:rsid w:val="591A3CF7"/>
    <w:rsid w:val="592164DF"/>
    <w:rsid w:val="592D39A4"/>
    <w:rsid w:val="59496325"/>
    <w:rsid w:val="594C0F30"/>
    <w:rsid w:val="59517DC0"/>
    <w:rsid w:val="59595C5B"/>
    <w:rsid w:val="596F202A"/>
    <w:rsid w:val="598329DC"/>
    <w:rsid w:val="598417C3"/>
    <w:rsid w:val="598E197C"/>
    <w:rsid w:val="59996FE0"/>
    <w:rsid w:val="59C034CA"/>
    <w:rsid w:val="59C754CE"/>
    <w:rsid w:val="59CB58C7"/>
    <w:rsid w:val="59CE3C3F"/>
    <w:rsid w:val="59E37EF5"/>
    <w:rsid w:val="59EE2B95"/>
    <w:rsid w:val="59F22E87"/>
    <w:rsid w:val="59F55617"/>
    <w:rsid w:val="59FB3E9A"/>
    <w:rsid w:val="59FF26F2"/>
    <w:rsid w:val="59FF69C3"/>
    <w:rsid w:val="5A010812"/>
    <w:rsid w:val="5A111D1A"/>
    <w:rsid w:val="5A132E7A"/>
    <w:rsid w:val="5A134344"/>
    <w:rsid w:val="5A20088C"/>
    <w:rsid w:val="5A260E0F"/>
    <w:rsid w:val="5A31655D"/>
    <w:rsid w:val="5A34201D"/>
    <w:rsid w:val="5A352881"/>
    <w:rsid w:val="5A3923A8"/>
    <w:rsid w:val="5A3F0BCD"/>
    <w:rsid w:val="5A462671"/>
    <w:rsid w:val="5A4E0493"/>
    <w:rsid w:val="5A5D325F"/>
    <w:rsid w:val="5A6E179F"/>
    <w:rsid w:val="5A6E3F84"/>
    <w:rsid w:val="5A91176A"/>
    <w:rsid w:val="5A926931"/>
    <w:rsid w:val="5A977DE9"/>
    <w:rsid w:val="5AA02783"/>
    <w:rsid w:val="5AA12037"/>
    <w:rsid w:val="5AA5046F"/>
    <w:rsid w:val="5AAE16D9"/>
    <w:rsid w:val="5AB51813"/>
    <w:rsid w:val="5ABB37C1"/>
    <w:rsid w:val="5AD80103"/>
    <w:rsid w:val="5ADF740D"/>
    <w:rsid w:val="5AE15B46"/>
    <w:rsid w:val="5AE90BAC"/>
    <w:rsid w:val="5AE96870"/>
    <w:rsid w:val="5AEC256A"/>
    <w:rsid w:val="5AF044BB"/>
    <w:rsid w:val="5AF8154C"/>
    <w:rsid w:val="5AFB7166"/>
    <w:rsid w:val="5AFE616A"/>
    <w:rsid w:val="5B0177AA"/>
    <w:rsid w:val="5B194212"/>
    <w:rsid w:val="5B342D66"/>
    <w:rsid w:val="5B370758"/>
    <w:rsid w:val="5B3D72B1"/>
    <w:rsid w:val="5B3E5D43"/>
    <w:rsid w:val="5B3F0801"/>
    <w:rsid w:val="5B5662A5"/>
    <w:rsid w:val="5B5D5C26"/>
    <w:rsid w:val="5B713414"/>
    <w:rsid w:val="5B747DA2"/>
    <w:rsid w:val="5B7E2EB4"/>
    <w:rsid w:val="5B9630E5"/>
    <w:rsid w:val="5B9873F7"/>
    <w:rsid w:val="5B9D5E02"/>
    <w:rsid w:val="5B9F1E31"/>
    <w:rsid w:val="5BA4359C"/>
    <w:rsid w:val="5BBA108C"/>
    <w:rsid w:val="5BC13C69"/>
    <w:rsid w:val="5BD84841"/>
    <w:rsid w:val="5BE023A0"/>
    <w:rsid w:val="5BE2555E"/>
    <w:rsid w:val="5BE851D5"/>
    <w:rsid w:val="5BEA26C4"/>
    <w:rsid w:val="5BF60D53"/>
    <w:rsid w:val="5C0175F8"/>
    <w:rsid w:val="5C036352"/>
    <w:rsid w:val="5C0E096B"/>
    <w:rsid w:val="5C2C3F9E"/>
    <w:rsid w:val="5C380EDA"/>
    <w:rsid w:val="5C3C4278"/>
    <w:rsid w:val="5C4804B1"/>
    <w:rsid w:val="5C5F29DE"/>
    <w:rsid w:val="5C6832C5"/>
    <w:rsid w:val="5C6D1348"/>
    <w:rsid w:val="5C7F5133"/>
    <w:rsid w:val="5C83486D"/>
    <w:rsid w:val="5CA5414D"/>
    <w:rsid w:val="5CA858BA"/>
    <w:rsid w:val="5CAB47D6"/>
    <w:rsid w:val="5CAC0D61"/>
    <w:rsid w:val="5CAC4123"/>
    <w:rsid w:val="5CAC5602"/>
    <w:rsid w:val="5CBA480C"/>
    <w:rsid w:val="5CBB5EA2"/>
    <w:rsid w:val="5CC025BA"/>
    <w:rsid w:val="5CD45ADE"/>
    <w:rsid w:val="5CDE5003"/>
    <w:rsid w:val="5CEA3C9C"/>
    <w:rsid w:val="5D0D6868"/>
    <w:rsid w:val="5D1051EB"/>
    <w:rsid w:val="5D1135CA"/>
    <w:rsid w:val="5D133001"/>
    <w:rsid w:val="5D3817B1"/>
    <w:rsid w:val="5D383EB9"/>
    <w:rsid w:val="5D3B2269"/>
    <w:rsid w:val="5D3F4E38"/>
    <w:rsid w:val="5D4905A9"/>
    <w:rsid w:val="5D557258"/>
    <w:rsid w:val="5D586ABE"/>
    <w:rsid w:val="5D62608D"/>
    <w:rsid w:val="5D70454C"/>
    <w:rsid w:val="5D780884"/>
    <w:rsid w:val="5D907B73"/>
    <w:rsid w:val="5D963491"/>
    <w:rsid w:val="5D980E40"/>
    <w:rsid w:val="5D9B6239"/>
    <w:rsid w:val="5DA84E1C"/>
    <w:rsid w:val="5DAB6012"/>
    <w:rsid w:val="5DAC04E9"/>
    <w:rsid w:val="5DB90510"/>
    <w:rsid w:val="5DB9091F"/>
    <w:rsid w:val="5DBC2FBC"/>
    <w:rsid w:val="5DC15B9E"/>
    <w:rsid w:val="5DCA73CB"/>
    <w:rsid w:val="5DCE078D"/>
    <w:rsid w:val="5DDB3AD0"/>
    <w:rsid w:val="5DEE3562"/>
    <w:rsid w:val="5DEF4F7C"/>
    <w:rsid w:val="5DF44820"/>
    <w:rsid w:val="5E07322D"/>
    <w:rsid w:val="5E161872"/>
    <w:rsid w:val="5E182060"/>
    <w:rsid w:val="5E20753E"/>
    <w:rsid w:val="5E2515D3"/>
    <w:rsid w:val="5E2E1391"/>
    <w:rsid w:val="5E646543"/>
    <w:rsid w:val="5E7E4A31"/>
    <w:rsid w:val="5E7E6520"/>
    <w:rsid w:val="5E8A5BA0"/>
    <w:rsid w:val="5EA2039D"/>
    <w:rsid w:val="5EC8023C"/>
    <w:rsid w:val="5ED03CEB"/>
    <w:rsid w:val="5EE666E8"/>
    <w:rsid w:val="5EE92DE6"/>
    <w:rsid w:val="5F0706C7"/>
    <w:rsid w:val="5F10391E"/>
    <w:rsid w:val="5F130039"/>
    <w:rsid w:val="5F1A39AB"/>
    <w:rsid w:val="5F3234E3"/>
    <w:rsid w:val="5F3D07BF"/>
    <w:rsid w:val="5F44458C"/>
    <w:rsid w:val="5F514188"/>
    <w:rsid w:val="5F596080"/>
    <w:rsid w:val="5F6E1B5D"/>
    <w:rsid w:val="5F703A84"/>
    <w:rsid w:val="5F761158"/>
    <w:rsid w:val="5F773451"/>
    <w:rsid w:val="5F7930DD"/>
    <w:rsid w:val="5F7D675C"/>
    <w:rsid w:val="5F87028E"/>
    <w:rsid w:val="5F8C116F"/>
    <w:rsid w:val="5F8D4856"/>
    <w:rsid w:val="5F903A0F"/>
    <w:rsid w:val="5F98410D"/>
    <w:rsid w:val="5FA34BBF"/>
    <w:rsid w:val="5FA720E8"/>
    <w:rsid w:val="5FBA0EF2"/>
    <w:rsid w:val="5FC24F00"/>
    <w:rsid w:val="5FC3771A"/>
    <w:rsid w:val="5FF80776"/>
    <w:rsid w:val="5FFA7FB9"/>
    <w:rsid w:val="60026EA3"/>
    <w:rsid w:val="60077C2C"/>
    <w:rsid w:val="6013579B"/>
    <w:rsid w:val="60212983"/>
    <w:rsid w:val="602B2AAB"/>
    <w:rsid w:val="603C2AEB"/>
    <w:rsid w:val="60402ABE"/>
    <w:rsid w:val="60457402"/>
    <w:rsid w:val="604E076C"/>
    <w:rsid w:val="604F71F4"/>
    <w:rsid w:val="60601693"/>
    <w:rsid w:val="606C7C4A"/>
    <w:rsid w:val="609203D8"/>
    <w:rsid w:val="60CD6BF4"/>
    <w:rsid w:val="60E830E6"/>
    <w:rsid w:val="60FA6997"/>
    <w:rsid w:val="60FB0C58"/>
    <w:rsid w:val="61017AF9"/>
    <w:rsid w:val="61062CF8"/>
    <w:rsid w:val="610A4CD3"/>
    <w:rsid w:val="61195BC8"/>
    <w:rsid w:val="611A0F57"/>
    <w:rsid w:val="611C18D7"/>
    <w:rsid w:val="612C2A52"/>
    <w:rsid w:val="614909F0"/>
    <w:rsid w:val="61587212"/>
    <w:rsid w:val="616123FF"/>
    <w:rsid w:val="616C18A8"/>
    <w:rsid w:val="616C5F6A"/>
    <w:rsid w:val="617853A3"/>
    <w:rsid w:val="617E66F3"/>
    <w:rsid w:val="61805742"/>
    <w:rsid w:val="619E6D5A"/>
    <w:rsid w:val="61AC54C6"/>
    <w:rsid w:val="61B53F81"/>
    <w:rsid w:val="61C30AE0"/>
    <w:rsid w:val="61CE25CE"/>
    <w:rsid w:val="61D5519A"/>
    <w:rsid w:val="61F73812"/>
    <w:rsid w:val="61FF0321"/>
    <w:rsid w:val="621F2814"/>
    <w:rsid w:val="622A18AD"/>
    <w:rsid w:val="622F63F2"/>
    <w:rsid w:val="62441286"/>
    <w:rsid w:val="62461AEE"/>
    <w:rsid w:val="624C0748"/>
    <w:rsid w:val="62597824"/>
    <w:rsid w:val="626218D1"/>
    <w:rsid w:val="62737F14"/>
    <w:rsid w:val="62755F24"/>
    <w:rsid w:val="627A7128"/>
    <w:rsid w:val="627B77BE"/>
    <w:rsid w:val="627C1173"/>
    <w:rsid w:val="628670EA"/>
    <w:rsid w:val="628E7E8D"/>
    <w:rsid w:val="6299054F"/>
    <w:rsid w:val="629E3F82"/>
    <w:rsid w:val="62A51C47"/>
    <w:rsid w:val="62A90278"/>
    <w:rsid w:val="62AF252A"/>
    <w:rsid w:val="62C112D3"/>
    <w:rsid w:val="62CB2642"/>
    <w:rsid w:val="62D72395"/>
    <w:rsid w:val="62E2018C"/>
    <w:rsid w:val="62E33B94"/>
    <w:rsid w:val="62F9271D"/>
    <w:rsid w:val="62F932C8"/>
    <w:rsid w:val="63020D06"/>
    <w:rsid w:val="631D716C"/>
    <w:rsid w:val="63245AF8"/>
    <w:rsid w:val="63272A0A"/>
    <w:rsid w:val="633E4C3D"/>
    <w:rsid w:val="63403EB7"/>
    <w:rsid w:val="634D6673"/>
    <w:rsid w:val="634D7592"/>
    <w:rsid w:val="634E62A3"/>
    <w:rsid w:val="63504642"/>
    <w:rsid w:val="635531FB"/>
    <w:rsid w:val="635E4F24"/>
    <w:rsid w:val="637F1937"/>
    <w:rsid w:val="63821840"/>
    <w:rsid w:val="63845885"/>
    <w:rsid w:val="638D6DB2"/>
    <w:rsid w:val="63947277"/>
    <w:rsid w:val="63952837"/>
    <w:rsid w:val="63986FAE"/>
    <w:rsid w:val="639C371F"/>
    <w:rsid w:val="63A24AF4"/>
    <w:rsid w:val="63A34F09"/>
    <w:rsid w:val="63AE01E1"/>
    <w:rsid w:val="63C0171A"/>
    <w:rsid w:val="63C957BF"/>
    <w:rsid w:val="63CE0C23"/>
    <w:rsid w:val="63D80F58"/>
    <w:rsid w:val="63FB65C9"/>
    <w:rsid w:val="640222C6"/>
    <w:rsid w:val="640A57E8"/>
    <w:rsid w:val="64210869"/>
    <w:rsid w:val="642F761F"/>
    <w:rsid w:val="644B164B"/>
    <w:rsid w:val="64503DF7"/>
    <w:rsid w:val="64606DC9"/>
    <w:rsid w:val="646165E6"/>
    <w:rsid w:val="6465638E"/>
    <w:rsid w:val="64721683"/>
    <w:rsid w:val="649B56B7"/>
    <w:rsid w:val="64A87EAE"/>
    <w:rsid w:val="64A94C4F"/>
    <w:rsid w:val="64B6043A"/>
    <w:rsid w:val="64BE5D0C"/>
    <w:rsid w:val="64C74577"/>
    <w:rsid w:val="64D63304"/>
    <w:rsid w:val="64D82BBD"/>
    <w:rsid w:val="64DC5C56"/>
    <w:rsid w:val="64E16C1F"/>
    <w:rsid w:val="64E92A54"/>
    <w:rsid w:val="65086F33"/>
    <w:rsid w:val="650A01C7"/>
    <w:rsid w:val="65115722"/>
    <w:rsid w:val="651210C1"/>
    <w:rsid w:val="65172FF5"/>
    <w:rsid w:val="65234F94"/>
    <w:rsid w:val="653752AA"/>
    <w:rsid w:val="654D46CB"/>
    <w:rsid w:val="6551229E"/>
    <w:rsid w:val="65533551"/>
    <w:rsid w:val="655532E0"/>
    <w:rsid w:val="65642D9F"/>
    <w:rsid w:val="657B7051"/>
    <w:rsid w:val="65893410"/>
    <w:rsid w:val="658A0287"/>
    <w:rsid w:val="658D3B0B"/>
    <w:rsid w:val="65AB3E71"/>
    <w:rsid w:val="65B20DEA"/>
    <w:rsid w:val="65B54DBB"/>
    <w:rsid w:val="65D214D6"/>
    <w:rsid w:val="65E10A3A"/>
    <w:rsid w:val="65E2006C"/>
    <w:rsid w:val="65E803D4"/>
    <w:rsid w:val="65F545BF"/>
    <w:rsid w:val="660E7333"/>
    <w:rsid w:val="66176C78"/>
    <w:rsid w:val="661A4379"/>
    <w:rsid w:val="663B2A0F"/>
    <w:rsid w:val="663D4F22"/>
    <w:rsid w:val="666F7322"/>
    <w:rsid w:val="66716785"/>
    <w:rsid w:val="66793461"/>
    <w:rsid w:val="667B6B61"/>
    <w:rsid w:val="66806996"/>
    <w:rsid w:val="668C7738"/>
    <w:rsid w:val="668E2747"/>
    <w:rsid w:val="669D73E8"/>
    <w:rsid w:val="669E6F9D"/>
    <w:rsid w:val="66A4193C"/>
    <w:rsid w:val="66B35827"/>
    <w:rsid w:val="66BC706B"/>
    <w:rsid w:val="66BD39D4"/>
    <w:rsid w:val="66BE03A4"/>
    <w:rsid w:val="66BE3B49"/>
    <w:rsid w:val="66CF4C67"/>
    <w:rsid w:val="66D773BB"/>
    <w:rsid w:val="66D826CD"/>
    <w:rsid w:val="66D906B9"/>
    <w:rsid w:val="66D91531"/>
    <w:rsid w:val="66E028DE"/>
    <w:rsid w:val="66E24BAA"/>
    <w:rsid w:val="66EC52BA"/>
    <w:rsid w:val="66F77963"/>
    <w:rsid w:val="66FD7BE4"/>
    <w:rsid w:val="67004D85"/>
    <w:rsid w:val="6718654D"/>
    <w:rsid w:val="672D13B3"/>
    <w:rsid w:val="672D2BFA"/>
    <w:rsid w:val="672D78A5"/>
    <w:rsid w:val="67445314"/>
    <w:rsid w:val="674B12D3"/>
    <w:rsid w:val="674D75D3"/>
    <w:rsid w:val="675140BD"/>
    <w:rsid w:val="675337C3"/>
    <w:rsid w:val="67536E22"/>
    <w:rsid w:val="67581F59"/>
    <w:rsid w:val="67584321"/>
    <w:rsid w:val="675E082B"/>
    <w:rsid w:val="678E3E17"/>
    <w:rsid w:val="67AA4D35"/>
    <w:rsid w:val="67C40572"/>
    <w:rsid w:val="67D06A1E"/>
    <w:rsid w:val="67D92325"/>
    <w:rsid w:val="67E35F9B"/>
    <w:rsid w:val="67F017A3"/>
    <w:rsid w:val="68016247"/>
    <w:rsid w:val="68110DA4"/>
    <w:rsid w:val="681C0BA3"/>
    <w:rsid w:val="681D2193"/>
    <w:rsid w:val="68377192"/>
    <w:rsid w:val="684346B3"/>
    <w:rsid w:val="685F455E"/>
    <w:rsid w:val="68600BDB"/>
    <w:rsid w:val="686D77F2"/>
    <w:rsid w:val="68734209"/>
    <w:rsid w:val="68775476"/>
    <w:rsid w:val="68831B8F"/>
    <w:rsid w:val="68935703"/>
    <w:rsid w:val="68A07033"/>
    <w:rsid w:val="68A6327A"/>
    <w:rsid w:val="68B51C57"/>
    <w:rsid w:val="68B82C8B"/>
    <w:rsid w:val="68CA69C7"/>
    <w:rsid w:val="68D2559F"/>
    <w:rsid w:val="68DC5923"/>
    <w:rsid w:val="68F03DB3"/>
    <w:rsid w:val="69021B06"/>
    <w:rsid w:val="69091AAC"/>
    <w:rsid w:val="69157CAF"/>
    <w:rsid w:val="691759B4"/>
    <w:rsid w:val="691D7FA1"/>
    <w:rsid w:val="69264C7D"/>
    <w:rsid w:val="6929458A"/>
    <w:rsid w:val="693703D2"/>
    <w:rsid w:val="69461E9F"/>
    <w:rsid w:val="696F0ACE"/>
    <w:rsid w:val="698B2D0F"/>
    <w:rsid w:val="69932B98"/>
    <w:rsid w:val="69B82914"/>
    <w:rsid w:val="69BA2645"/>
    <w:rsid w:val="69CD54D0"/>
    <w:rsid w:val="69E0732F"/>
    <w:rsid w:val="69E21493"/>
    <w:rsid w:val="69E45F7F"/>
    <w:rsid w:val="69E754D1"/>
    <w:rsid w:val="69EF02FF"/>
    <w:rsid w:val="69F21C62"/>
    <w:rsid w:val="69FC6E32"/>
    <w:rsid w:val="6A0474FE"/>
    <w:rsid w:val="6A2F1F50"/>
    <w:rsid w:val="6A4666D8"/>
    <w:rsid w:val="6A774ACD"/>
    <w:rsid w:val="6AD712C2"/>
    <w:rsid w:val="6AE96D2F"/>
    <w:rsid w:val="6AFB0140"/>
    <w:rsid w:val="6B0806A8"/>
    <w:rsid w:val="6B0901F3"/>
    <w:rsid w:val="6B0D03DF"/>
    <w:rsid w:val="6B185213"/>
    <w:rsid w:val="6B23189A"/>
    <w:rsid w:val="6B2406F9"/>
    <w:rsid w:val="6B253EDC"/>
    <w:rsid w:val="6B275E9C"/>
    <w:rsid w:val="6B38476D"/>
    <w:rsid w:val="6B441FD2"/>
    <w:rsid w:val="6B4E7EDE"/>
    <w:rsid w:val="6B5D00E3"/>
    <w:rsid w:val="6B606F13"/>
    <w:rsid w:val="6B67244E"/>
    <w:rsid w:val="6B6857D8"/>
    <w:rsid w:val="6B6939FF"/>
    <w:rsid w:val="6B6C3D13"/>
    <w:rsid w:val="6B6D26EF"/>
    <w:rsid w:val="6B764795"/>
    <w:rsid w:val="6B7851A0"/>
    <w:rsid w:val="6B885EEA"/>
    <w:rsid w:val="6B9A0A46"/>
    <w:rsid w:val="6B9E5D0D"/>
    <w:rsid w:val="6BA147B0"/>
    <w:rsid w:val="6BBF5B89"/>
    <w:rsid w:val="6BC40A9D"/>
    <w:rsid w:val="6BD95EF7"/>
    <w:rsid w:val="6BDE745E"/>
    <w:rsid w:val="6BFE3C68"/>
    <w:rsid w:val="6C0C25AE"/>
    <w:rsid w:val="6C260649"/>
    <w:rsid w:val="6C276EEA"/>
    <w:rsid w:val="6C2805A2"/>
    <w:rsid w:val="6C2901F4"/>
    <w:rsid w:val="6C430716"/>
    <w:rsid w:val="6C440FD4"/>
    <w:rsid w:val="6C505B98"/>
    <w:rsid w:val="6C545AD8"/>
    <w:rsid w:val="6C632345"/>
    <w:rsid w:val="6C7028CD"/>
    <w:rsid w:val="6C7A62E4"/>
    <w:rsid w:val="6C7D43BE"/>
    <w:rsid w:val="6C8C59F3"/>
    <w:rsid w:val="6C8F3B9D"/>
    <w:rsid w:val="6CB057E6"/>
    <w:rsid w:val="6CB61967"/>
    <w:rsid w:val="6CBC2074"/>
    <w:rsid w:val="6CC5200B"/>
    <w:rsid w:val="6CCB26D9"/>
    <w:rsid w:val="6CD7326C"/>
    <w:rsid w:val="6CE72857"/>
    <w:rsid w:val="6CF20CE8"/>
    <w:rsid w:val="6CF635A5"/>
    <w:rsid w:val="6D015005"/>
    <w:rsid w:val="6D1036DC"/>
    <w:rsid w:val="6D1B0A99"/>
    <w:rsid w:val="6D3A4ABF"/>
    <w:rsid w:val="6D3C36FD"/>
    <w:rsid w:val="6D3F123A"/>
    <w:rsid w:val="6D404EEB"/>
    <w:rsid w:val="6D45651B"/>
    <w:rsid w:val="6D4A6D85"/>
    <w:rsid w:val="6D4A7F83"/>
    <w:rsid w:val="6D582875"/>
    <w:rsid w:val="6D5F6E2F"/>
    <w:rsid w:val="6D6F6802"/>
    <w:rsid w:val="6D6F683E"/>
    <w:rsid w:val="6D8A639C"/>
    <w:rsid w:val="6D9537B6"/>
    <w:rsid w:val="6DA54691"/>
    <w:rsid w:val="6DB04EDB"/>
    <w:rsid w:val="6DCB715D"/>
    <w:rsid w:val="6DD756C3"/>
    <w:rsid w:val="6DE66799"/>
    <w:rsid w:val="6DE67DD3"/>
    <w:rsid w:val="6DEC3D4B"/>
    <w:rsid w:val="6DF104DF"/>
    <w:rsid w:val="6DF67080"/>
    <w:rsid w:val="6DFF3513"/>
    <w:rsid w:val="6E0A6F87"/>
    <w:rsid w:val="6E2A06E2"/>
    <w:rsid w:val="6E2E5E14"/>
    <w:rsid w:val="6E474913"/>
    <w:rsid w:val="6E5034D7"/>
    <w:rsid w:val="6E552342"/>
    <w:rsid w:val="6E73312C"/>
    <w:rsid w:val="6E8662BA"/>
    <w:rsid w:val="6E886539"/>
    <w:rsid w:val="6E8A3E14"/>
    <w:rsid w:val="6E9A1C74"/>
    <w:rsid w:val="6E9B5593"/>
    <w:rsid w:val="6EA41529"/>
    <w:rsid w:val="6EB10359"/>
    <w:rsid w:val="6EBD11EE"/>
    <w:rsid w:val="6EC128DD"/>
    <w:rsid w:val="6ECC4244"/>
    <w:rsid w:val="6ED05039"/>
    <w:rsid w:val="6ED445B7"/>
    <w:rsid w:val="6ED7227D"/>
    <w:rsid w:val="6EEC22D8"/>
    <w:rsid w:val="6EEC776A"/>
    <w:rsid w:val="6EEE387D"/>
    <w:rsid w:val="6EF32CB3"/>
    <w:rsid w:val="6F1C4CF0"/>
    <w:rsid w:val="6F2C64B3"/>
    <w:rsid w:val="6F3C6676"/>
    <w:rsid w:val="6F551470"/>
    <w:rsid w:val="6F596C93"/>
    <w:rsid w:val="6F5B340B"/>
    <w:rsid w:val="6F617CE4"/>
    <w:rsid w:val="6F654B5A"/>
    <w:rsid w:val="6F7B4C91"/>
    <w:rsid w:val="6F892309"/>
    <w:rsid w:val="6F89760E"/>
    <w:rsid w:val="6FA50C89"/>
    <w:rsid w:val="6FA701E9"/>
    <w:rsid w:val="6FBB6EE3"/>
    <w:rsid w:val="6FC629EA"/>
    <w:rsid w:val="6FC770AD"/>
    <w:rsid w:val="6FCB6531"/>
    <w:rsid w:val="6FD7478A"/>
    <w:rsid w:val="6FE31E55"/>
    <w:rsid w:val="6FE67790"/>
    <w:rsid w:val="6FEB6044"/>
    <w:rsid w:val="6FEE251F"/>
    <w:rsid w:val="6FF16574"/>
    <w:rsid w:val="6FF326A4"/>
    <w:rsid w:val="70012B1C"/>
    <w:rsid w:val="70127572"/>
    <w:rsid w:val="7026140F"/>
    <w:rsid w:val="702C3D48"/>
    <w:rsid w:val="702C424F"/>
    <w:rsid w:val="702E6584"/>
    <w:rsid w:val="7031345B"/>
    <w:rsid w:val="703F746B"/>
    <w:rsid w:val="7052227E"/>
    <w:rsid w:val="70532501"/>
    <w:rsid w:val="70537665"/>
    <w:rsid w:val="706408E7"/>
    <w:rsid w:val="706966D0"/>
    <w:rsid w:val="706D2F18"/>
    <w:rsid w:val="706F6857"/>
    <w:rsid w:val="7089149C"/>
    <w:rsid w:val="708E70D3"/>
    <w:rsid w:val="70941289"/>
    <w:rsid w:val="70975A8B"/>
    <w:rsid w:val="70A0641B"/>
    <w:rsid w:val="70A75A6B"/>
    <w:rsid w:val="70B3215B"/>
    <w:rsid w:val="70BA003B"/>
    <w:rsid w:val="70BD5D78"/>
    <w:rsid w:val="70CE2D98"/>
    <w:rsid w:val="70D412A1"/>
    <w:rsid w:val="70D8109B"/>
    <w:rsid w:val="70EB087D"/>
    <w:rsid w:val="70EE4342"/>
    <w:rsid w:val="70F67330"/>
    <w:rsid w:val="70FD18B3"/>
    <w:rsid w:val="710B5E80"/>
    <w:rsid w:val="711542A9"/>
    <w:rsid w:val="71183194"/>
    <w:rsid w:val="71185781"/>
    <w:rsid w:val="711D0D4C"/>
    <w:rsid w:val="711D531F"/>
    <w:rsid w:val="71241FF4"/>
    <w:rsid w:val="712B40EF"/>
    <w:rsid w:val="712F3167"/>
    <w:rsid w:val="71306CDC"/>
    <w:rsid w:val="7133235E"/>
    <w:rsid w:val="71360223"/>
    <w:rsid w:val="713A01C9"/>
    <w:rsid w:val="713F504D"/>
    <w:rsid w:val="71544E18"/>
    <w:rsid w:val="71715729"/>
    <w:rsid w:val="717C7E64"/>
    <w:rsid w:val="718C6299"/>
    <w:rsid w:val="71962E18"/>
    <w:rsid w:val="719A37A9"/>
    <w:rsid w:val="719D6FA8"/>
    <w:rsid w:val="71A73DDB"/>
    <w:rsid w:val="71C040D7"/>
    <w:rsid w:val="71C34CDD"/>
    <w:rsid w:val="71D33ADC"/>
    <w:rsid w:val="71E963CD"/>
    <w:rsid w:val="71F24086"/>
    <w:rsid w:val="72082564"/>
    <w:rsid w:val="720C3C46"/>
    <w:rsid w:val="72112B2E"/>
    <w:rsid w:val="72265A4B"/>
    <w:rsid w:val="72330344"/>
    <w:rsid w:val="723A3DB4"/>
    <w:rsid w:val="723A6468"/>
    <w:rsid w:val="72473805"/>
    <w:rsid w:val="724E526E"/>
    <w:rsid w:val="72694878"/>
    <w:rsid w:val="72784BEB"/>
    <w:rsid w:val="72795199"/>
    <w:rsid w:val="72827354"/>
    <w:rsid w:val="7283375A"/>
    <w:rsid w:val="7283396D"/>
    <w:rsid w:val="728B0919"/>
    <w:rsid w:val="728C6806"/>
    <w:rsid w:val="72A31CB5"/>
    <w:rsid w:val="72B96C58"/>
    <w:rsid w:val="72D023F4"/>
    <w:rsid w:val="72DC5261"/>
    <w:rsid w:val="72DD174A"/>
    <w:rsid w:val="72F12861"/>
    <w:rsid w:val="72F246AE"/>
    <w:rsid w:val="72F7250B"/>
    <w:rsid w:val="730844B5"/>
    <w:rsid w:val="730A3F1C"/>
    <w:rsid w:val="73100EE5"/>
    <w:rsid w:val="73110AEC"/>
    <w:rsid w:val="731C4CE8"/>
    <w:rsid w:val="731E15AB"/>
    <w:rsid w:val="732C05E9"/>
    <w:rsid w:val="73383263"/>
    <w:rsid w:val="736577EA"/>
    <w:rsid w:val="73796420"/>
    <w:rsid w:val="73903010"/>
    <w:rsid w:val="7395438C"/>
    <w:rsid w:val="739D6EF0"/>
    <w:rsid w:val="73A0343D"/>
    <w:rsid w:val="73AC166D"/>
    <w:rsid w:val="73AF72C3"/>
    <w:rsid w:val="73BE4B47"/>
    <w:rsid w:val="73C51AC9"/>
    <w:rsid w:val="73C67D79"/>
    <w:rsid w:val="73D55F63"/>
    <w:rsid w:val="73D672AC"/>
    <w:rsid w:val="73DA7567"/>
    <w:rsid w:val="741B2763"/>
    <w:rsid w:val="741D30B4"/>
    <w:rsid w:val="741E2E60"/>
    <w:rsid w:val="742948A1"/>
    <w:rsid w:val="74306E98"/>
    <w:rsid w:val="74340A75"/>
    <w:rsid w:val="743E5DC5"/>
    <w:rsid w:val="74424301"/>
    <w:rsid w:val="744F7BC7"/>
    <w:rsid w:val="745552DF"/>
    <w:rsid w:val="745A0959"/>
    <w:rsid w:val="746463E9"/>
    <w:rsid w:val="7465469E"/>
    <w:rsid w:val="74683BB4"/>
    <w:rsid w:val="746A36CE"/>
    <w:rsid w:val="74802B77"/>
    <w:rsid w:val="748F1B75"/>
    <w:rsid w:val="74927063"/>
    <w:rsid w:val="749B7171"/>
    <w:rsid w:val="749F59AF"/>
    <w:rsid w:val="74A668A3"/>
    <w:rsid w:val="74B36B25"/>
    <w:rsid w:val="74BC1923"/>
    <w:rsid w:val="74BE062F"/>
    <w:rsid w:val="74C31439"/>
    <w:rsid w:val="74C31CB6"/>
    <w:rsid w:val="74CD6D76"/>
    <w:rsid w:val="74E93FC7"/>
    <w:rsid w:val="75071885"/>
    <w:rsid w:val="750A7122"/>
    <w:rsid w:val="750A7A19"/>
    <w:rsid w:val="750E613F"/>
    <w:rsid w:val="75122D6C"/>
    <w:rsid w:val="75210D15"/>
    <w:rsid w:val="752A659E"/>
    <w:rsid w:val="753424FA"/>
    <w:rsid w:val="75381718"/>
    <w:rsid w:val="75560D84"/>
    <w:rsid w:val="755855CC"/>
    <w:rsid w:val="75635229"/>
    <w:rsid w:val="756364F3"/>
    <w:rsid w:val="756870D5"/>
    <w:rsid w:val="756940EC"/>
    <w:rsid w:val="75762F00"/>
    <w:rsid w:val="757A64E6"/>
    <w:rsid w:val="757B2676"/>
    <w:rsid w:val="758B282E"/>
    <w:rsid w:val="75A146FE"/>
    <w:rsid w:val="75AF20A7"/>
    <w:rsid w:val="75B10CCC"/>
    <w:rsid w:val="75BA2E49"/>
    <w:rsid w:val="75C14B86"/>
    <w:rsid w:val="75C61155"/>
    <w:rsid w:val="75F71701"/>
    <w:rsid w:val="75FE5D63"/>
    <w:rsid w:val="75FE76C3"/>
    <w:rsid w:val="760A1104"/>
    <w:rsid w:val="760C10DC"/>
    <w:rsid w:val="76211B6F"/>
    <w:rsid w:val="76264631"/>
    <w:rsid w:val="763B0A31"/>
    <w:rsid w:val="76681010"/>
    <w:rsid w:val="76723ADB"/>
    <w:rsid w:val="76725D50"/>
    <w:rsid w:val="768170DA"/>
    <w:rsid w:val="768C12A2"/>
    <w:rsid w:val="76A46F81"/>
    <w:rsid w:val="76A66880"/>
    <w:rsid w:val="76AD2C64"/>
    <w:rsid w:val="76BE3A91"/>
    <w:rsid w:val="76DB5E97"/>
    <w:rsid w:val="76EF329E"/>
    <w:rsid w:val="76F27AED"/>
    <w:rsid w:val="77010979"/>
    <w:rsid w:val="77240F94"/>
    <w:rsid w:val="772D15BE"/>
    <w:rsid w:val="773B0791"/>
    <w:rsid w:val="773D680E"/>
    <w:rsid w:val="774F395F"/>
    <w:rsid w:val="77650C76"/>
    <w:rsid w:val="776A387E"/>
    <w:rsid w:val="77785892"/>
    <w:rsid w:val="777D700B"/>
    <w:rsid w:val="7782374A"/>
    <w:rsid w:val="77A50DB4"/>
    <w:rsid w:val="77B107ED"/>
    <w:rsid w:val="77C201A1"/>
    <w:rsid w:val="77D06B66"/>
    <w:rsid w:val="77D73F2C"/>
    <w:rsid w:val="77E441FF"/>
    <w:rsid w:val="77E46915"/>
    <w:rsid w:val="77E94FD8"/>
    <w:rsid w:val="77F74D30"/>
    <w:rsid w:val="780443CB"/>
    <w:rsid w:val="78102E94"/>
    <w:rsid w:val="78176EDF"/>
    <w:rsid w:val="781D736D"/>
    <w:rsid w:val="781E02B9"/>
    <w:rsid w:val="78246A4F"/>
    <w:rsid w:val="78283B5A"/>
    <w:rsid w:val="782A794A"/>
    <w:rsid w:val="782B7907"/>
    <w:rsid w:val="78345031"/>
    <w:rsid w:val="783C500B"/>
    <w:rsid w:val="783D2A01"/>
    <w:rsid w:val="78464C05"/>
    <w:rsid w:val="784802BE"/>
    <w:rsid w:val="7853643D"/>
    <w:rsid w:val="785B337C"/>
    <w:rsid w:val="785B4F02"/>
    <w:rsid w:val="786A7FC1"/>
    <w:rsid w:val="786E5E17"/>
    <w:rsid w:val="788044CC"/>
    <w:rsid w:val="788D7B93"/>
    <w:rsid w:val="78947AFE"/>
    <w:rsid w:val="789B0FF2"/>
    <w:rsid w:val="789D0566"/>
    <w:rsid w:val="78AB48FE"/>
    <w:rsid w:val="78B266A8"/>
    <w:rsid w:val="78C070D2"/>
    <w:rsid w:val="78C93787"/>
    <w:rsid w:val="78C955FB"/>
    <w:rsid w:val="78DA24C1"/>
    <w:rsid w:val="78DC0B48"/>
    <w:rsid w:val="78DE0700"/>
    <w:rsid w:val="78DE6D3A"/>
    <w:rsid w:val="78EE1F70"/>
    <w:rsid w:val="78F2332B"/>
    <w:rsid w:val="78F44940"/>
    <w:rsid w:val="78F82F6F"/>
    <w:rsid w:val="7907233F"/>
    <w:rsid w:val="791206DF"/>
    <w:rsid w:val="7930157E"/>
    <w:rsid w:val="7930502A"/>
    <w:rsid w:val="793E376D"/>
    <w:rsid w:val="79506168"/>
    <w:rsid w:val="79600F74"/>
    <w:rsid w:val="796573D2"/>
    <w:rsid w:val="796C6720"/>
    <w:rsid w:val="797D35E7"/>
    <w:rsid w:val="7985043C"/>
    <w:rsid w:val="79852845"/>
    <w:rsid w:val="79866651"/>
    <w:rsid w:val="79877ABF"/>
    <w:rsid w:val="798C2D13"/>
    <w:rsid w:val="799F1E96"/>
    <w:rsid w:val="79B25B0F"/>
    <w:rsid w:val="79B81071"/>
    <w:rsid w:val="79BC26F3"/>
    <w:rsid w:val="79C07759"/>
    <w:rsid w:val="79C10B7F"/>
    <w:rsid w:val="79D579BD"/>
    <w:rsid w:val="79DF5160"/>
    <w:rsid w:val="79FA12F7"/>
    <w:rsid w:val="79FC18F3"/>
    <w:rsid w:val="7A051FD9"/>
    <w:rsid w:val="7A0C238E"/>
    <w:rsid w:val="7A0F6635"/>
    <w:rsid w:val="7A164FE4"/>
    <w:rsid w:val="7A192565"/>
    <w:rsid w:val="7A1D314A"/>
    <w:rsid w:val="7A2C0362"/>
    <w:rsid w:val="7A302C59"/>
    <w:rsid w:val="7A3E20E8"/>
    <w:rsid w:val="7A3E5CB4"/>
    <w:rsid w:val="7A4109C1"/>
    <w:rsid w:val="7A446F68"/>
    <w:rsid w:val="7A50084B"/>
    <w:rsid w:val="7A604509"/>
    <w:rsid w:val="7A7E0CC5"/>
    <w:rsid w:val="7AA548AE"/>
    <w:rsid w:val="7AA67E52"/>
    <w:rsid w:val="7AAA0B64"/>
    <w:rsid w:val="7AB60385"/>
    <w:rsid w:val="7AD80F58"/>
    <w:rsid w:val="7AF172AD"/>
    <w:rsid w:val="7B0202ED"/>
    <w:rsid w:val="7B072A79"/>
    <w:rsid w:val="7B182169"/>
    <w:rsid w:val="7B2410CB"/>
    <w:rsid w:val="7B2F0EEE"/>
    <w:rsid w:val="7B436094"/>
    <w:rsid w:val="7B5602A0"/>
    <w:rsid w:val="7B694F02"/>
    <w:rsid w:val="7B6F67C8"/>
    <w:rsid w:val="7B791745"/>
    <w:rsid w:val="7B805D36"/>
    <w:rsid w:val="7B8D78E2"/>
    <w:rsid w:val="7B8E4E77"/>
    <w:rsid w:val="7B8F5593"/>
    <w:rsid w:val="7BA50533"/>
    <w:rsid w:val="7BA5112C"/>
    <w:rsid w:val="7BB472CE"/>
    <w:rsid w:val="7BC373F7"/>
    <w:rsid w:val="7BCE23AA"/>
    <w:rsid w:val="7BE17467"/>
    <w:rsid w:val="7BE751F9"/>
    <w:rsid w:val="7BFB7F2D"/>
    <w:rsid w:val="7C0B4508"/>
    <w:rsid w:val="7C162E83"/>
    <w:rsid w:val="7C193157"/>
    <w:rsid w:val="7C234528"/>
    <w:rsid w:val="7C32538A"/>
    <w:rsid w:val="7C446A68"/>
    <w:rsid w:val="7C4A75BB"/>
    <w:rsid w:val="7C503990"/>
    <w:rsid w:val="7C581D8E"/>
    <w:rsid w:val="7C5B3D53"/>
    <w:rsid w:val="7C5D283E"/>
    <w:rsid w:val="7C667704"/>
    <w:rsid w:val="7C6760A3"/>
    <w:rsid w:val="7C677373"/>
    <w:rsid w:val="7C917926"/>
    <w:rsid w:val="7C9432A3"/>
    <w:rsid w:val="7C957FBA"/>
    <w:rsid w:val="7C982835"/>
    <w:rsid w:val="7CAB086B"/>
    <w:rsid w:val="7CB22911"/>
    <w:rsid w:val="7CB47BF1"/>
    <w:rsid w:val="7CBB65F3"/>
    <w:rsid w:val="7CBC1260"/>
    <w:rsid w:val="7CC4068D"/>
    <w:rsid w:val="7CC64282"/>
    <w:rsid w:val="7CC770A0"/>
    <w:rsid w:val="7CD02719"/>
    <w:rsid w:val="7CD835DD"/>
    <w:rsid w:val="7CEA0FC2"/>
    <w:rsid w:val="7CEC39ED"/>
    <w:rsid w:val="7CFA7DCF"/>
    <w:rsid w:val="7CFE3699"/>
    <w:rsid w:val="7CFF72A1"/>
    <w:rsid w:val="7D04676F"/>
    <w:rsid w:val="7D046EE9"/>
    <w:rsid w:val="7D2A1BA5"/>
    <w:rsid w:val="7D362F94"/>
    <w:rsid w:val="7D3E0E2A"/>
    <w:rsid w:val="7D3E3F95"/>
    <w:rsid w:val="7D4419E1"/>
    <w:rsid w:val="7D47213A"/>
    <w:rsid w:val="7D511433"/>
    <w:rsid w:val="7D571E49"/>
    <w:rsid w:val="7D614BB6"/>
    <w:rsid w:val="7D667176"/>
    <w:rsid w:val="7D6B3935"/>
    <w:rsid w:val="7D761DAA"/>
    <w:rsid w:val="7D7C50CD"/>
    <w:rsid w:val="7D86733A"/>
    <w:rsid w:val="7D873CAC"/>
    <w:rsid w:val="7DA1267C"/>
    <w:rsid w:val="7DBE724D"/>
    <w:rsid w:val="7DC4323E"/>
    <w:rsid w:val="7DCE1E68"/>
    <w:rsid w:val="7DD06427"/>
    <w:rsid w:val="7DD50D74"/>
    <w:rsid w:val="7DD90FF9"/>
    <w:rsid w:val="7DE37CCA"/>
    <w:rsid w:val="7DE470DF"/>
    <w:rsid w:val="7DE74A51"/>
    <w:rsid w:val="7DFA2039"/>
    <w:rsid w:val="7E1824A8"/>
    <w:rsid w:val="7E2E6510"/>
    <w:rsid w:val="7E3628EA"/>
    <w:rsid w:val="7E5230A3"/>
    <w:rsid w:val="7E572E08"/>
    <w:rsid w:val="7E5B3B12"/>
    <w:rsid w:val="7E5F492D"/>
    <w:rsid w:val="7E66342C"/>
    <w:rsid w:val="7E6B3D81"/>
    <w:rsid w:val="7E6E0E00"/>
    <w:rsid w:val="7E7B64B5"/>
    <w:rsid w:val="7E880179"/>
    <w:rsid w:val="7E8A6EDA"/>
    <w:rsid w:val="7E9519DE"/>
    <w:rsid w:val="7E9E36FF"/>
    <w:rsid w:val="7EA41395"/>
    <w:rsid w:val="7EAE23E1"/>
    <w:rsid w:val="7EAF4FC6"/>
    <w:rsid w:val="7EB15F4D"/>
    <w:rsid w:val="7EDF31E9"/>
    <w:rsid w:val="7EE176D7"/>
    <w:rsid w:val="7EE22C1A"/>
    <w:rsid w:val="7EE66829"/>
    <w:rsid w:val="7F1A19FF"/>
    <w:rsid w:val="7F2C5858"/>
    <w:rsid w:val="7F35446D"/>
    <w:rsid w:val="7F37160D"/>
    <w:rsid w:val="7F5C08D1"/>
    <w:rsid w:val="7F5C77B8"/>
    <w:rsid w:val="7F62036D"/>
    <w:rsid w:val="7F7719D1"/>
    <w:rsid w:val="7F8345C3"/>
    <w:rsid w:val="7FA364AD"/>
    <w:rsid w:val="7FA81AD5"/>
    <w:rsid w:val="7FB4787B"/>
    <w:rsid w:val="7FB503DF"/>
    <w:rsid w:val="7FBF27A5"/>
    <w:rsid w:val="7FC047E8"/>
    <w:rsid w:val="7FC4783C"/>
    <w:rsid w:val="7FCE5B7C"/>
    <w:rsid w:val="7FD86B0C"/>
    <w:rsid w:val="7FE73F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2511"/>
  <w15:docId w15:val="{C7F4C13C-4114-4944-8BE1-D6B08C722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0"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0104"/>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widowControl/>
      <w:spacing w:before="320" w:after="40" w:line="360" w:lineRule="auto"/>
      <w:outlineLvl w:val="0"/>
    </w:pPr>
    <w:rPr>
      <w:rFonts w:asciiTheme="majorHAnsi" w:eastAsiaTheme="majorEastAsia" w:hAnsiTheme="majorHAnsi" w:cstheme="majorBidi"/>
      <w:b/>
      <w:bCs/>
      <w:caps/>
      <w:spacing w:val="4"/>
      <w:kern w:val="0"/>
      <w:sz w:val="36"/>
      <w:szCs w:val="28"/>
    </w:rPr>
  </w:style>
  <w:style w:type="paragraph" w:styleId="2">
    <w:name w:val="heading 2"/>
    <w:basedOn w:val="a"/>
    <w:next w:val="a"/>
    <w:link w:val="20"/>
    <w:uiPriority w:val="9"/>
    <w:unhideWhenUsed/>
    <w:qFormat/>
    <w:pPr>
      <w:keepNext/>
      <w:keepLines/>
      <w:widowControl/>
      <w:spacing w:before="120" w:line="360" w:lineRule="auto"/>
      <w:outlineLvl w:val="1"/>
    </w:pPr>
    <w:rPr>
      <w:rFonts w:asciiTheme="majorHAnsi" w:eastAsiaTheme="majorEastAsia" w:hAnsiTheme="majorHAnsi" w:cstheme="majorBidi"/>
      <w:b/>
      <w:bCs/>
      <w:kern w:val="0"/>
      <w:sz w:val="28"/>
      <w:szCs w:val="28"/>
    </w:rPr>
  </w:style>
  <w:style w:type="paragraph" w:styleId="3">
    <w:name w:val="heading 3"/>
    <w:basedOn w:val="a"/>
    <w:next w:val="a"/>
    <w:link w:val="30"/>
    <w:qFormat/>
    <w:pPr>
      <w:keepNext/>
      <w:keepLines/>
      <w:widowControl/>
      <w:spacing w:line="360" w:lineRule="auto"/>
      <w:ind w:firstLineChars="4" w:firstLine="4"/>
      <w:jc w:val="left"/>
      <w:outlineLvl w:val="2"/>
    </w:pPr>
    <w:rPr>
      <w:rFonts w:ascii="宋体" w:eastAsia="宋体" w:hAnsi="宋体" w:cs="Times New Roman"/>
      <w:bCs/>
      <w:spacing w:val="-5"/>
      <w:kern w:val="28"/>
      <w:sz w:val="24"/>
      <w:szCs w:val="32"/>
    </w:rPr>
  </w:style>
  <w:style w:type="paragraph" w:styleId="4">
    <w:name w:val="heading 4"/>
    <w:basedOn w:val="a"/>
    <w:next w:val="a"/>
    <w:link w:val="40"/>
    <w:uiPriority w:val="9"/>
    <w:unhideWhenUsed/>
    <w:qFormat/>
    <w:pPr>
      <w:keepNext/>
      <w:keepLines/>
      <w:spacing w:before="40"/>
      <w:outlineLvl w:val="3"/>
    </w:pPr>
    <w:rPr>
      <w:rFonts w:asciiTheme="majorHAnsi" w:eastAsiaTheme="majorEastAsia" w:hAnsiTheme="majorHAnsi" w:cstheme="majorBidi"/>
      <w:i/>
      <w:iCs/>
      <w:color w:val="365F91" w:themeColor="accent1" w:themeShade="BF"/>
    </w:rPr>
  </w:style>
  <w:style w:type="paragraph" w:styleId="5">
    <w:name w:val="heading 5"/>
    <w:basedOn w:val="a"/>
    <w:next w:val="a"/>
    <w:link w:val="50"/>
    <w:uiPriority w:val="9"/>
    <w:unhideWhenUsed/>
    <w:qFormat/>
    <w:pPr>
      <w:keepNext/>
      <w:keepLines/>
      <w:spacing w:before="4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0"/>
    <w:uiPriority w:val="9"/>
    <w:unhideWhenUsed/>
    <w:qFormat/>
    <w:pPr>
      <w:keepNext/>
      <w:keepLines/>
      <w:spacing w:before="40"/>
      <w:outlineLvl w:val="5"/>
    </w:pPr>
    <w:rPr>
      <w:rFonts w:asciiTheme="majorHAnsi" w:eastAsiaTheme="majorEastAsia" w:hAnsiTheme="majorHAnsi" w:cstheme="majorBidi"/>
      <w:color w:val="244061" w:themeColor="accent1" w:themeShade="80"/>
    </w:rPr>
  </w:style>
  <w:style w:type="paragraph" w:styleId="7">
    <w:name w:val="heading 7"/>
    <w:basedOn w:val="a"/>
    <w:next w:val="a"/>
    <w:link w:val="70"/>
    <w:uiPriority w:val="9"/>
    <w:unhideWhenUsed/>
    <w:qFormat/>
    <w:pPr>
      <w:keepNext/>
      <w:keepLines/>
      <w:spacing w:before="40"/>
      <w:outlineLvl w:val="6"/>
    </w:pPr>
    <w:rPr>
      <w:rFonts w:asciiTheme="majorHAnsi" w:eastAsiaTheme="majorEastAsia" w:hAnsiTheme="majorHAnsi" w:cstheme="majorBidi"/>
      <w:i/>
      <w:iCs/>
      <w:color w:val="244061" w:themeColor="accent1" w:themeShade="80"/>
    </w:rPr>
  </w:style>
  <w:style w:type="paragraph" w:styleId="8">
    <w:name w:val="heading 8"/>
    <w:basedOn w:val="a"/>
    <w:next w:val="a"/>
    <w:link w:val="80"/>
    <w:uiPriority w:val="9"/>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9">
    <w:name w:val="heading 9"/>
    <w:basedOn w:val="a"/>
    <w:next w:val="a"/>
    <w:link w:val="90"/>
    <w:uiPriority w:val="9"/>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semiHidden/>
    <w:qFormat/>
    <w:pPr>
      <w:widowControl/>
      <w:spacing w:after="220" w:line="180" w:lineRule="atLeast"/>
      <w:ind w:firstLine="476"/>
      <w:jc w:val="center"/>
    </w:pPr>
    <w:rPr>
      <w:rFonts w:ascii="Times New Roman" w:eastAsia="宋体" w:hAnsi="Times New Roman" w:cs="Times New Roman"/>
      <w:spacing w:val="-5"/>
      <w:kern w:val="0"/>
      <w:sz w:val="30"/>
      <w:szCs w:val="20"/>
    </w:rPr>
  </w:style>
  <w:style w:type="paragraph" w:styleId="TOC3">
    <w:name w:val="toc 3"/>
    <w:basedOn w:val="a"/>
    <w:next w:val="a"/>
    <w:uiPriority w:val="39"/>
    <w:unhideWhenUsed/>
    <w:qFormat/>
    <w:pPr>
      <w:ind w:leftChars="400" w:left="840"/>
    </w:pPr>
  </w:style>
  <w:style w:type="paragraph" w:styleId="a5">
    <w:name w:val="Balloon Text"/>
    <w:basedOn w:val="a"/>
    <w:link w:val="a6"/>
    <w:uiPriority w:val="99"/>
    <w:semiHidden/>
    <w:unhideWhenUsed/>
    <w:qFormat/>
    <w:rPr>
      <w:rFonts w:ascii="Times New Roman" w:hAnsi="Times New Roman" w:cs="Times New Roman"/>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style>
  <w:style w:type="paragraph" w:styleId="TOC2">
    <w:name w:val="toc 2"/>
    <w:basedOn w:val="a"/>
    <w:next w:val="a"/>
    <w:uiPriority w:val="39"/>
    <w:unhideWhenUsed/>
    <w:qFormat/>
    <w:pPr>
      <w:ind w:leftChars="200" w:left="420"/>
    </w:pPr>
  </w:style>
  <w:style w:type="paragraph" w:styleId="ab">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qFormat/>
    <w:rPr>
      <w:color w:val="0000FF" w:themeColor="hyperlink"/>
      <w:u w:val="single"/>
    </w:rPr>
  </w:style>
  <w:style w:type="paragraph" w:customStyle="1" w:styleId="paragraph">
    <w:name w:val="paragraph"/>
    <w:basedOn w:val="a"/>
    <w:qFormat/>
    <w:pPr>
      <w:widowControl/>
      <w:spacing w:before="100" w:beforeAutospacing="1" w:after="100" w:afterAutospacing="1"/>
      <w:jc w:val="left"/>
    </w:pPr>
    <w:rPr>
      <w:rFonts w:ascii="宋体" w:eastAsia="宋体" w:hAnsi="宋体" w:cs="宋体"/>
      <w:kern w:val="0"/>
      <w:sz w:val="24"/>
      <w:szCs w:val="24"/>
    </w:rPr>
  </w:style>
  <w:style w:type="character" w:customStyle="1" w:styleId="normaltextrun">
    <w:name w:val="normaltextrun"/>
    <w:basedOn w:val="a0"/>
    <w:qFormat/>
  </w:style>
  <w:style w:type="character" w:customStyle="1" w:styleId="eop">
    <w:name w:val="eop"/>
    <w:basedOn w:val="a0"/>
    <w:qFormat/>
  </w:style>
  <w:style w:type="paragraph" w:styleId="ae">
    <w:name w:val="List Paragraph"/>
    <w:basedOn w:val="a"/>
    <w:uiPriority w:val="34"/>
    <w:qFormat/>
    <w:pPr>
      <w:ind w:firstLineChars="200" w:firstLine="420"/>
    </w:pPr>
  </w:style>
  <w:style w:type="character" w:customStyle="1" w:styleId="10">
    <w:name w:val="标题 1 字符"/>
    <w:basedOn w:val="a0"/>
    <w:link w:val="1"/>
    <w:uiPriority w:val="9"/>
    <w:qFormat/>
    <w:rPr>
      <w:rFonts w:asciiTheme="majorHAnsi" w:eastAsiaTheme="majorEastAsia" w:hAnsiTheme="majorHAnsi" w:cstheme="majorBidi"/>
      <w:b/>
      <w:bCs/>
      <w:caps/>
      <w:spacing w:val="4"/>
      <w:kern w:val="0"/>
      <w:sz w:val="36"/>
      <w:szCs w:val="28"/>
    </w:rPr>
  </w:style>
  <w:style w:type="character" w:customStyle="1" w:styleId="20">
    <w:name w:val="标题 2 字符"/>
    <w:basedOn w:val="a0"/>
    <w:link w:val="2"/>
    <w:uiPriority w:val="9"/>
    <w:qFormat/>
    <w:rPr>
      <w:rFonts w:asciiTheme="majorHAnsi" w:eastAsiaTheme="majorEastAsia" w:hAnsiTheme="majorHAnsi" w:cstheme="majorBidi"/>
      <w:b/>
      <w:bCs/>
      <w:kern w:val="0"/>
      <w:sz w:val="28"/>
      <w:szCs w:val="28"/>
    </w:rPr>
  </w:style>
  <w:style w:type="character" w:customStyle="1" w:styleId="30">
    <w:name w:val="标题 3 字符"/>
    <w:basedOn w:val="a0"/>
    <w:link w:val="3"/>
    <w:qFormat/>
    <w:rPr>
      <w:rFonts w:ascii="宋体" w:eastAsia="宋体" w:hAnsi="宋体" w:cs="Times New Roman"/>
      <w:bCs/>
      <w:spacing w:val="-5"/>
      <w:kern w:val="28"/>
      <w:sz w:val="24"/>
      <w:szCs w:val="32"/>
    </w:rPr>
  </w:style>
  <w:style w:type="paragraph" w:customStyle="1" w:styleId="b">
    <w:name w:val="b参考文献条目顺序编码制"/>
    <w:basedOn w:val="a"/>
    <w:qFormat/>
    <w:pPr>
      <w:spacing w:beforeLines="10" w:before="24" w:afterLines="10" w:after="24" w:line="312" w:lineRule="auto"/>
    </w:pPr>
    <w:rPr>
      <w:rFonts w:ascii="Times New Roman" w:eastAsia="宋体" w:hAnsi="Times New Roman" w:cs="Times New Roman"/>
      <w:sz w:val="24"/>
      <w:szCs w:val="24"/>
    </w:rPr>
  </w:style>
  <w:style w:type="paragraph" w:customStyle="1" w:styleId="b0">
    <w:name w:val="b标题 不编号"/>
    <w:basedOn w:val="1"/>
    <w:next w:val="a"/>
    <w:qFormat/>
    <w:pPr>
      <w:widowControl w:val="0"/>
      <w:spacing w:before="340" w:after="340" w:line="578" w:lineRule="auto"/>
      <w:jc w:val="center"/>
    </w:pPr>
    <w:rPr>
      <w:rFonts w:ascii="Times New Roman" w:eastAsia="黑体" w:hAnsi="Times New Roman" w:cs="Times New Roman"/>
      <w:caps w:val="0"/>
      <w:spacing w:val="0"/>
      <w:kern w:val="44"/>
      <w:sz w:val="30"/>
      <w:szCs w:val="44"/>
    </w:rPr>
  </w:style>
  <w:style w:type="character" w:customStyle="1" w:styleId="a4">
    <w:name w:val="正文文本 字符"/>
    <w:basedOn w:val="a0"/>
    <w:link w:val="a3"/>
    <w:semiHidden/>
    <w:qFormat/>
    <w:rPr>
      <w:rFonts w:ascii="Times New Roman" w:eastAsia="宋体" w:hAnsi="Times New Roman" w:cs="Times New Roman"/>
      <w:spacing w:val="-5"/>
      <w:kern w:val="0"/>
      <w:sz w:val="30"/>
      <w:szCs w:val="20"/>
    </w:rPr>
  </w:style>
  <w:style w:type="character" w:customStyle="1" w:styleId="c">
    <w:name w:val="c封面文字"/>
    <w:qFormat/>
    <w:rPr>
      <w:rFonts w:ascii="Times New Roman" w:eastAsia="宋体" w:hAnsi="Times New Roman"/>
      <w:spacing w:val="0"/>
      <w:sz w:val="30"/>
    </w:rPr>
  </w:style>
  <w:style w:type="character" w:customStyle="1" w:styleId="c0">
    <w:name w:val="c封面日期"/>
    <w:qFormat/>
    <w:rPr>
      <w:rFonts w:ascii="Times New Roman" w:eastAsia="宋体" w:hAnsi="Times New Roman"/>
      <w:spacing w:val="0"/>
      <w:sz w:val="28"/>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customStyle="1" w:styleId="b1">
    <w:name w:val="b页眉"/>
    <w:basedOn w:val="a"/>
    <w:qFormat/>
    <w:pPr>
      <w:pBdr>
        <w:bottom w:val="single" w:sz="4" w:space="1" w:color="auto"/>
      </w:pBdr>
      <w:jc w:val="center"/>
    </w:pPr>
    <w:rPr>
      <w:rFonts w:ascii="Times New Roman" w:eastAsia="宋体" w:hAnsi="Times New Roman" w:cs="Times New Roman"/>
      <w:szCs w:val="24"/>
    </w:rPr>
  </w:style>
  <w:style w:type="paragraph" w:customStyle="1" w:styleId="TOC10">
    <w:name w:val="TOC 标题1"/>
    <w:basedOn w:val="1"/>
    <w:next w:val="a"/>
    <w:uiPriority w:val="39"/>
    <w:unhideWhenUsed/>
    <w:qFormat/>
    <w:pPr>
      <w:spacing w:before="240" w:after="0" w:line="259" w:lineRule="auto"/>
      <w:jc w:val="left"/>
      <w:outlineLvl w:val="9"/>
    </w:pPr>
    <w:rPr>
      <w:b w:val="0"/>
      <w:bCs w:val="0"/>
      <w:caps w:val="0"/>
      <w:color w:val="365F91" w:themeColor="accent1" w:themeShade="BF"/>
      <w:spacing w:val="0"/>
      <w:sz w:val="32"/>
      <w:szCs w:val="32"/>
    </w:rPr>
  </w:style>
  <w:style w:type="paragraph" w:customStyle="1" w:styleId="b2">
    <w:name w:val="b标题 不入目录"/>
    <w:basedOn w:val="a"/>
    <w:next w:val="a"/>
    <w:qFormat/>
    <w:pPr>
      <w:pageBreakBefore/>
      <w:jc w:val="center"/>
    </w:pPr>
    <w:rPr>
      <w:rFonts w:ascii="Times New Roman" w:eastAsia="黑体" w:hAnsi="Times New Roman" w:cs="Times New Roman"/>
      <w:b/>
      <w:sz w:val="30"/>
      <w:szCs w:val="30"/>
    </w:rPr>
  </w:style>
  <w:style w:type="paragraph" w:customStyle="1" w:styleId="b3">
    <w:name w:val="b正文3级标题"/>
    <w:basedOn w:val="3"/>
    <w:next w:val="a"/>
    <w:qFormat/>
    <w:pPr>
      <w:widowControl w:val="0"/>
      <w:spacing w:before="260" w:after="260" w:line="312" w:lineRule="auto"/>
      <w:ind w:firstLineChars="0" w:firstLine="0"/>
      <w:jc w:val="both"/>
    </w:pPr>
    <w:rPr>
      <w:rFonts w:ascii="Times New Roman" w:eastAsia="黑体" w:hAnsi="Times New Roman"/>
      <w:b/>
      <w:spacing w:val="0"/>
      <w:kern w:val="2"/>
      <w:sz w:val="28"/>
    </w:rPr>
  </w:style>
  <w:style w:type="paragraph" w:customStyle="1" w:styleId="b20">
    <w:name w:val="b正文2级标题"/>
    <w:basedOn w:val="2"/>
    <w:next w:val="a"/>
    <w:qFormat/>
    <w:pPr>
      <w:widowControl w:val="0"/>
      <w:spacing w:before="260" w:after="260" w:line="312" w:lineRule="auto"/>
    </w:pPr>
    <w:rPr>
      <w:rFonts w:ascii="Times New Roman" w:eastAsia="黑体" w:hAnsi="Times New Roman" w:cs="Times New Roman"/>
      <w:kern w:val="2"/>
      <w:szCs w:val="32"/>
    </w:rPr>
  </w:style>
  <w:style w:type="paragraph" w:customStyle="1" w:styleId="b10">
    <w:name w:val="b正文1级标题"/>
    <w:basedOn w:val="1"/>
    <w:next w:val="a"/>
    <w:qFormat/>
    <w:pPr>
      <w:pageBreakBefore/>
      <w:widowControl w:val="0"/>
      <w:spacing w:before="340" w:after="340" w:line="312" w:lineRule="auto"/>
    </w:pPr>
    <w:rPr>
      <w:rFonts w:ascii="Times New Roman" w:eastAsia="黑体" w:hAnsi="Times New Roman" w:cs="Times New Roman"/>
      <w:caps w:val="0"/>
      <w:spacing w:val="0"/>
      <w:kern w:val="44"/>
      <w:sz w:val="30"/>
      <w:szCs w:val="44"/>
    </w:rPr>
  </w:style>
  <w:style w:type="paragraph" w:customStyle="1" w:styleId="11">
    <w:name w:val="修订1"/>
    <w:hidden/>
    <w:uiPriority w:val="99"/>
    <w:semiHidden/>
    <w:qFormat/>
    <w:rPr>
      <w:rFonts w:asciiTheme="minorHAnsi" w:eastAsiaTheme="minorEastAsia" w:hAnsiTheme="minorHAnsi" w:cstheme="minorBidi"/>
      <w:kern w:val="2"/>
      <w:sz w:val="21"/>
      <w:szCs w:val="22"/>
    </w:rPr>
  </w:style>
  <w:style w:type="character" w:customStyle="1" w:styleId="40">
    <w:name w:val="标题 4 字符"/>
    <w:basedOn w:val="a0"/>
    <w:link w:val="4"/>
    <w:uiPriority w:val="9"/>
    <w:qFormat/>
    <w:rPr>
      <w:rFonts w:asciiTheme="majorHAnsi" w:eastAsiaTheme="majorEastAsia" w:hAnsiTheme="majorHAnsi" w:cstheme="majorBidi"/>
      <w:i/>
      <w:iCs/>
      <w:color w:val="365F91" w:themeColor="accent1" w:themeShade="BF"/>
    </w:rPr>
  </w:style>
  <w:style w:type="character" w:customStyle="1" w:styleId="50">
    <w:name w:val="标题 5 字符"/>
    <w:basedOn w:val="a0"/>
    <w:link w:val="5"/>
    <w:uiPriority w:val="9"/>
    <w:qFormat/>
    <w:rPr>
      <w:rFonts w:asciiTheme="majorHAnsi" w:eastAsiaTheme="majorEastAsia" w:hAnsiTheme="majorHAnsi" w:cstheme="majorBidi"/>
      <w:color w:val="365F91" w:themeColor="accent1" w:themeShade="BF"/>
    </w:rPr>
  </w:style>
  <w:style w:type="character" w:customStyle="1" w:styleId="60">
    <w:name w:val="标题 6 字符"/>
    <w:basedOn w:val="a0"/>
    <w:link w:val="6"/>
    <w:uiPriority w:val="9"/>
    <w:qFormat/>
    <w:rPr>
      <w:rFonts w:asciiTheme="majorHAnsi" w:eastAsiaTheme="majorEastAsia" w:hAnsiTheme="majorHAnsi" w:cstheme="majorBidi"/>
      <w:color w:val="244061" w:themeColor="accent1" w:themeShade="80"/>
    </w:rPr>
  </w:style>
  <w:style w:type="character" w:customStyle="1" w:styleId="70">
    <w:name w:val="标题 7 字符"/>
    <w:basedOn w:val="a0"/>
    <w:link w:val="7"/>
    <w:uiPriority w:val="9"/>
    <w:qFormat/>
    <w:rPr>
      <w:rFonts w:asciiTheme="majorHAnsi" w:eastAsiaTheme="majorEastAsia" w:hAnsiTheme="majorHAnsi" w:cstheme="majorBidi"/>
      <w:i/>
      <w:iCs/>
      <w:color w:val="244061" w:themeColor="accent1" w:themeShade="80"/>
    </w:rPr>
  </w:style>
  <w:style w:type="character" w:customStyle="1" w:styleId="80">
    <w:name w:val="标题 8 字符"/>
    <w:basedOn w:val="a0"/>
    <w:link w:val="8"/>
    <w:uiPriority w:val="9"/>
    <w:qFormat/>
    <w:rPr>
      <w:rFonts w:asciiTheme="majorHAnsi" w:eastAsiaTheme="majorEastAsia" w:hAnsiTheme="majorHAnsi" w:cstheme="majorBidi"/>
      <w:color w:val="262626" w:themeColor="text1" w:themeTint="D9"/>
      <w:szCs w:val="21"/>
    </w:rPr>
  </w:style>
  <w:style w:type="character" w:customStyle="1" w:styleId="90">
    <w:name w:val="标题 9 字符"/>
    <w:basedOn w:val="a0"/>
    <w:link w:val="9"/>
    <w:uiPriority w:val="9"/>
    <w:qFormat/>
    <w:rPr>
      <w:rFonts w:asciiTheme="majorHAnsi" w:eastAsiaTheme="majorEastAsia" w:hAnsiTheme="majorHAnsi" w:cstheme="majorBidi"/>
      <w:i/>
      <w:iCs/>
      <w:color w:val="262626" w:themeColor="text1" w:themeTint="D9"/>
      <w:szCs w:val="21"/>
    </w:rPr>
  </w:style>
  <w:style w:type="table" w:customStyle="1" w:styleId="21">
    <w:name w:val="网格表 21"/>
    <w:basedOn w:val="a1"/>
    <w:uiPriority w:val="47"/>
    <w:qFormat/>
    <w:tblPr>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51">
    <w:name w:val="无格式表格 51"/>
    <w:basedOn w:val="a1"/>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0">
    <w:name w:val="网格表 1 浅色1"/>
    <w:basedOn w:val="a1"/>
    <w:uiPriority w:val="46"/>
    <w:qFormat/>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6">
    <w:name w:val="批注框文本 字符"/>
    <w:basedOn w:val="a0"/>
    <w:link w:val="a5"/>
    <w:uiPriority w:val="99"/>
    <w:semiHidden/>
    <w:qFormat/>
    <w:rPr>
      <w:rFonts w:ascii="Times New Roman" w:hAnsi="Times New Roman" w:cs="Times New Roman"/>
      <w:sz w:val="18"/>
      <w:szCs w:val="18"/>
    </w:rPr>
  </w:style>
  <w:style w:type="character" w:customStyle="1" w:styleId="12">
    <w:name w:val="未处理的提及1"/>
    <w:basedOn w:val="a0"/>
    <w:uiPriority w:val="99"/>
    <w:semiHidden/>
    <w:unhideWhenUsed/>
    <w:qFormat/>
    <w:rPr>
      <w:color w:val="605E5C"/>
      <w:shd w:val="clear" w:color="auto" w:fill="E1DFDD"/>
    </w:rPr>
  </w:style>
  <w:style w:type="paragraph" w:customStyle="1" w:styleId="ne-p">
    <w:name w:val="ne-p"/>
    <w:basedOn w:val="a"/>
    <w:rsid w:val="003D3F1A"/>
    <w:pPr>
      <w:widowControl/>
      <w:spacing w:before="100" w:beforeAutospacing="1" w:after="100" w:afterAutospacing="1"/>
      <w:jc w:val="left"/>
    </w:pPr>
    <w:rPr>
      <w:rFonts w:ascii="宋体" w:eastAsia="宋体" w:hAnsi="宋体" w:cs="宋体"/>
      <w:kern w:val="0"/>
      <w:sz w:val="24"/>
      <w:szCs w:val="24"/>
    </w:rPr>
  </w:style>
  <w:style w:type="character" w:customStyle="1" w:styleId="ne-text">
    <w:name w:val="ne-text"/>
    <w:basedOn w:val="a0"/>
    <w:rsid w:val="003D3F1A"/>
  </w:style>
  <w:style w:type="character" w:styleId="af">
    <w:name w:val="Placeholder Text"/>
    <w:basedOn w:val="a0"/>
    <w:uiPriority w:val="99"/>
    <w:semiHidden/>
    <w:rsid w:val="004063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936667">
      <w:bodyDiv w:val="1"/>
      <w:marLeft w:val="0"/>
      <w:marRight w:val="0"/>
      <w:marTop w:val="0"/>
      <w:marBottom w:val="0"/>
      <w:divBdr>
        <w:top w:val="none" w:sz="0" w:space="0" w:color="auto"/>
        <w:left w:val="none" w:sz="0" w:space="0" w:color="auto"/>
        <w:bottom w:val="none" w:sz="0" w:space="0" w:color="auto"/>
        <w:right w:val="none" w:sz="0" w:space="0" w:color="auto"/>
      </w:divBdr>
      <w:divsChild>
        <w:div w:id="1885676878">
          <w:marLeft w:val="0"/>
          <w:marRight w:val="0"/>
          <w:marTop w:val="0"/>
          <w:marBottom w:val="0"/>
          <w:divBdr>
            <w:top w:val="none" w:sz="0" w:space="0" w:color="auto"/>
            <w:left w:val="none" w:sz="0" w:space="0" w:color="auto"/>
            <w:bottom w:val="none" w:sz="0" w:space="0" w:color="auto"/>
            <w:right w:val="none" w:sz="0" w:space="0" w:color="auto"/>
          </w:divBdr>
        </w:div>
      </w:divsChild>
    </w:div>
    <w:div w:id="1414358584">
      <w:bodyDiv w:val="1"/>
      <w:marLeft w:val="0"/>
      <w:marRight w:val="0"/>
      <w:marTop w:val="0"/>
      <w:marBottom w:val="0"/>
      <w:divBdr>
        <w:top w:val="none" w:sz="0" w:space="0" w:color="auto"/>
        <w:left w:val="none" w:sz="0" w:space="0" w:color="auto"/>
        <w:bottom w:val="none" w:sz="0" w:space="0" w:color="auto"/>
        <w:right w:val="none" w:sz="0" w:space="0" w:color="auto"/>
      </w:divBdr>
      <w:divsChild>
        <w:div w:id="797724343">
          <w:marLeft w:val="0"/>
          <w:marRight w:val="0"/>
          <w:marTop w:val="0"/>
          <w:marBottom w:val="0"/>
          <w:divBdr>
            <w:top w:val="none" w:sz="0" w:space="0" w:color="auto"/>
            <w:left w:val="none" w:sz="0" w:space="0" w:color="auto"/>
            <w:bottom w:val="none" w:sz="0" w:space="0" w:color="auto"/>
            <w:right w:val="none" w:sz="0" w:space="0" w:color="auto"/>
          </w:divBdr>
        </w:div>
      </w:divsChild>
    </w:div>
    <w:div w:id="1817183474">
      <w:bodyDiv w:val="1"/>
      <w:marLeft w:val="0"/>
      <w:marRight w:val="0"/>
      <w:marTop w:val="0"/>
      <w:marBottom w:val="0"/>
      <w:divBdr>
        <w:top w:val="none" w:sz="0" w:space="0" w:color="auto"/>
        <w:left w:val="none" w:sz="0" w:space="0" w:color="auto"/>
        <w:bottom w:val="none" w:sz="0" w:space="0" w:color="auto"/>
        <w:right w:val="none" w:sz="0" w:space="0" w:color="auto"/>
      </w:divBdr>
      <w:divsChild>
        <w:div w:id="532035968">
          <w:marLeft w:val="0"/>
          <w:marRight w:val="0"/>
          <w:marTop w:val="0"/>
          <w:marBottom w:val="0"/>
          <w:divBdr>
            <w:top w:val="none" w:sz="0" w:space="0" w:color="auto"/>
            <w:left w:val="none" w:sz="0" w:space="0" w:color="auto"/>
            <w:bottom w:val="none" w:sz="0" w:space="0" w:color="auto"/>
            <w:right w:val="none" w:sz="0" w:space="0" w:color="auto"/>
          </w:divBdr>
        </w:div>
      </w:divsChild>
    </w:div>
    <w:div w:id="1959137611">
      <w:bodyDiv w:val="1"/>
      <w:marLeft w:val="0"/>
      <w:marRight w:val="0"/>
      <w:marTop w:val="0"/>
      <w:marBottom w:val="0"/>
      <w:divBdr>
        <w:top w:val="none" w:sz="0" w:space="0" w:color="auto"/>
        <w:left w:val="none" w:sz="0" w:space="0" w:color="auto"/>
        <w:bottom w:val="none" w:sz="0" w:space="0" w:color="auto"/>
        <w:right w:val="none" w:sz="0" w:space="0" w:color="auto"/>
      </w:divBdr>
      <w:divsChild>
        <w:div w:id="197748588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A978F3A1-4EF6-4981-B9DF-B135500C133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70</TotalTime>
  <Pages>20</Pages>
  <Words>3634</Words>
  <Characters>20717</Characters>
  <Application>Microsoft Office Word</Application>
  <DocSecurity>0</DocSecurity>
  <Lines>172</Lines>
  <Paragraphs>48</Paragraphs>
  <ScaleCrop>false</ScaleCrop>
  <Company/>
  <LinksUpToDate>false</LinksUpToDate>
  <CharactersWithSpaces>2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xiu</dc:creator>
  <cp:keywords/>
  <dc:description/>
  <cp:lastModifiedBy>李 冠辰</cp:lastModifiedBy>
  <cp:revision>19</cp:revision>
  <cp:lastPrinted>2019-09-09T01:28:00Z</cp:lastPrinted>
  <dcterms:created xsi:type="dcterms:W3CDTF">2018-09-17T05:51:00Z</dcterms:created>
  <dcterms:modified xsi:type="dcterms:W3CDTF">2022-12-1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ICV">
    <vt:lpwstr>1B4A7728F84C4D989E9AF6DAC8449AA2</vt:lpwstr>
  </property>
</Properties>
</file>